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C01DD0D" w:rsidR="001D4916" w:rsidRPr="00301F77" w:rsidRDefault="009D4C5D" w:rsidP="00963F43">
      <w:pPr>
        <w:spacing w:after="120" w:line="276" w:lineRule="auto"/>
        <w:ind w:right="0"/>
        <w:rPr>
          <w:rFonts w:cstheme="minorHAnsi"/>
          <w:b/>
          <w:color w:val="404040" w:themeColor="text1" w:themeTint="BF"/>
          <w:sz w:val="24"/>
          <w:szCs w:val="24"/>
        </w:rPr>
      </w:pPr>
      <w:r>
        <w:rPr>
          <w:noProof/>
        </w:rPr>
        <w:drawing>
          <wp:inline distT="0" distB="0" distL="0" distR="0" wp14:anchorId="0948E7CD" wp14:editId="125B1A05">
            <wp:extent cx="4762500" cy="4762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Pr>
          <w:rFonts w:cstheme="minorHAnsi"/>
          <w:b/>
          <w:noProof/>
          <w:color w:val="262626" w:themeColor="text1" w:themeTint="D9"/>
          <w:sz w:val="24"/>
          <w:szCs w:val="24"/>
        </w:rPr>
        <mc:AlternateContent>
          <mc:Choice Requires="wps">
            <w:drawing>
              <wp:anchor distT="0" distB="0" distL="114300" distR="114300" simplePos="0" relativeHeight="251659265" behindDoc="0" locked="0" layoutInCell="1" allowOverlap="1" wp14:anchorId="489A1277" wp14:editId="7A814951">
                <wp:simplePos x="0" y="0"/>
                <wp:positionH relativeFrom="column">
                  <wp:posOffset>4057650</wp:posOffset>
                </wp:positionH>
                <wp:positionV relativeFrom="paragraph">
                  <wp:posOffset>-819150</wp:posOffset>
                </wp:positionV>
                <wp:extent cx="2486025" cy="2466975"/>
                <wp:effectExtent l="0" t="0" r="9525" b="9525"/>
                <wp:wrapNone/>
                <wp:docPr id="1" name="Oval 1"/>
                <wp:cNvGraphicFramePr/>
                <a:graphic xmlns:a="http://schemas.openxmlformats.org/drawingml/2006/main">
                  <a:graphicData uri="http://schemas.microsoft.com/office/word/2010/wordprocessingShape">
                    <wps:wsp>
                      <wps:cNvSpPr/>
                      <wps:spPr>
                        <a:xfrm>
                          <a:off x="0" y="0"/>
                          <a:ext cx="2486025" cy="24669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883FCAC" w14:textId="0362D5C9" w:rsidR="009D4C5D" w:rsidRDefault="009D4C5D" w:rsidP="009D4C5D">
                            <w:pPr>
                              <w:ind w:left="0"/>
                              <w:jc w:val="center"/>
                            </w:pPr>
                            <w:r>
                              <w:rPr>
                                <w:noProof/>
                              </w:rPr>
                              <w:drawing>
                                <wp:inline distT="0" distB="0" distL="0" distR="0" wp14:anchorId="4CE6ABED" wp14:editId="242C88F1">
                                  <wp:extent cx="2209800" cy="220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9800" cy="22098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9A1277" id="Oval 1" o:spid="_x0000_s1026" style="position:absolute;left:0;text-align:left;margin-left:319.5pt;margin-top:-64.5pt;width:195.75pt;height:194.2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" fillcolor="white [3201]" stroked="f" strokeweight="1pt">
                <v:stroke joinstyle="miter"/>
                <v:textbox>
                  <w:txbxContent>
                    <w:p w14:paraId="7883FCAC" w14:textId="0362D5C9" w:rsidR="009D4C5D" w:rsidRDefault="009D4C5D" w:rsidP="009D4C5D">
                      <w:pPr>
                        <w:ind w:left="0"/>
                        <w:jc w:val="center"/>
                      </w:pPr>
                      <w:r>
                        <w:rPr>
                          <w:noProof/>
                        </w:rPr>
                        <w:drawing>
                          <wp:inline distT="0" distB="0" distL="0" distR="0" wp14:anchorId="4CE6ABED" wp14:editId="242C88F1">
                            <wp:extent cx="2209800" cy="220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9800" cy="2209800"/>
                                    </a:xfrm>
                                    <a:prstGeom prst="rect">
                                      <a:avLst/>
                                    </a:prstGeom>
                                    <a:noFill/>
                                    <a:ln>
                                      <a:noFill/>
                                    </a:ln>
                                  </pic:spPr>
                                </pic:pic>
                              </a:graphicData>
                            </a:graphic>
                          </wp:inline>
                        </w:drawing>
                      </w:r>
                    </w:p>
                  </w:txbxContent>
                </v:textbox>
              </v:oval>
            </w:pict>
          </mc:Fallback>
        </mc:AlternateContent>
      </w:r>
      <w:r w:rsidR="00AC1F09" w:rsidRPr="002030BE">
        <w:rPr>
          <w:rFonts w:cstheme="minorHAnsi"/>
          <w:b/>
          <w:noProof/>
          <w:color w:val="262626" w:themeColor="text1" w:themeTint="D9"/>
          <w:sz w:val="24"/>
          <w:szCs w:val="24"/>
        </w:rPr>
        <w:drawing>
          <wp:anchor distT="0" distB="0" distL="114300" distR="114300" simplePos="0" relativeHeight="251658240" behindDoc="0" locked="0" layoutInCell="1" allowOverlap="1" wp14:anchorId="466BD01B" wp14:editId="12ADA5DB">
            <wp:simplePos x="0" y="0"/>
            <wp:positionH relativeFrom="margin">
              <wp:posOffset>-956603</wp:posOffset>
            </wp:positionH>
            <wp:positionV relativeFrom="margin">
              <wp:posOffset>-970671</wp:posOffset>
            </wp:positionV>
            <wp:extent cx="7611833" cy="10765790"/>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12761" cy="10767103"/>
                    </a:xfrm>
                    <a:prstGeom prst="rect">
                      <a:avLst/>
                    </a:prstGeom>
                  </pic:spPr>
                </pic:pic>
              </a:graphicData>
            </a:graphic>
            <wp14:sizeRelH relativeFrom="margin">
              <wp14:pctWidth>0</wp14:pctWidth>
            </wp14:sizeRelH>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lastRenderedPageBreak/>
        <w:t>Copyright</w:t>
      </w:r>
    </w:p>
    <w:p w14:paraId="10B5E207" w14:textId="4959DF50"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This document was developed by </w:t>
      </w:r>
      <w:r w:rsidR="001D4916" w:rsidRPr="006257F0">
        <w:rPr>
          <w:rFonts w:cstheme="minorHAnsi"/>
          <w:color w:val="404040" w:themeColor="text1" w:themeTint="BF"/>
          <w:szCs w:val="28"/>
        </w:rPr>
        <w:t>Compliant Learning Resources</w:t>
      </w:r>
      <w:r w:rsidR="00D8537F" w:rsidRPr="006257F0">
        <w:rPr>
          <w:rFonts w:cstheme="minorHAnsi"/>
          <w:color w:val="404040" w:themeColor="text1" w:themeTint="BF"/>
          <w:szCs w:val="28"/>
        </w:rPr>
        <w:t>.</w:t>
      </w:r>
    </w:p>
    <w:p w14:paraId="2CACD0A7" w14:textId="5DA88F8C"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20</w:t>
      </w:r>
      <w:r w:rsidR="00254880" w:rsidRPr="006257F0">
        <w:rPr>
          <w:rFonts w:cstheme="minorHAnsi"/>
          <w:color w:val="404040" w:themeColor="text1" w:themeTint="BF"/>
          <w:szCs w:val="28"/>
        </w:rPr>
        <w:t>2</w:t>
      </w:r>
      <w:r w:rsidR="00AD5BD9">
        <w:rPr>
          <w:rFonts w:cstheme="minorHAnsi"/>
          <w:color w:val="404040" w:themeColor="text1" w:themeTint="BF"/>
          <w:szCs w:val="28"/>
        </w:rPr>
        <w:t>3</w:t>
      </w:r>
      <w:r w:rsidRPr="006257F0">
        <w:rPr>
          <w:rFonts w:cstheme="minorHAnsi"/>
          <w:color w:val="404040" w:themeColor="text1" w:themeTint="BF"/>
          <w:szCs w:val="28"/>
        </w:rPr>
        <w:t xml:space="preserve">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7CCD73A7"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All rights reserved.</w:t>
      </w:r>
    </w:p>
    <w:p w14:paraId="70DAB777" w14:textId="7C0B8A45"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No part of this publication may be reproduced, stored in a retrieval </w:t>
      </w:r>
      <w:r w:rsidR="006872F8" w:rsidRPr="006257F0">
        <w:rPr>
          <w:rFonts w:cstheme="minorHAnsi"/>
          <w:color w:val="404040" w:themeColor="text1" w:themeTint="BF"/>
          <w:szCs w:val="28"/>
        </w:rPr>
        <w:t>system,</w:t>
      </w:r>
      <w:r w:rsidRPr="006257F0">
        <w:rPr>
          <w:rFonts w:cstheme="minorHAnsi"/>
          <w:color w:val="404040" w:themeColor="text1" w:themeTint="BF"/>
          <w:szCs w:val="28"/>
        </w:rPr>
        <w:t xml:space="preserve"> or transmitted in any form or by any means, electronic, mechanical, photocopying, recording</w:t>
      </w:r>
      <w:r w:rsidR="00460A88" w:rsidRPr="006257F0">
        <w:rPr>
          <w:rFonts w:cstheme="minorHAnsi"/>
          <w:color w:val="404040" w:themeColor="text1" w:themeTint="BF"/>
          <w:szCs w:val="28"/>
        </w:rPr>
        <w:t>,</w:t>
      </w:r>
      <w:r w:rsidRPr="006257F0">
        <w:rPr>
          <w:rFonts w:cstheme="minorHAnsi"/>
          <w:color w:val="404040" w:themeColor="text1" w:themeTint="BF"/>
          <w:szCs w:val="28"/>
        </w:rPr>
        <w:t xml:space="preserve"> or otherwise without the prior written permission of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11BD3C5B"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6257F0" w:rsidRPr="0040587D"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Version</w:t>
            </w:r>
          </w:p>
        </w:tc>
      </w:tr>
      <w:tr w:rsidR="006257F0" w:rsidRPr="0040587D" w14:paraId="4C985943" w14:textId="77777777" w:rsidTr="000465E5">
        <w:trPr>
          <w:jc w:val="center"/>
        </w:trPr>
        <w:tc>
          <w:tcPr>
            <w:tcW w:w="1250" w:type="pct"/>
            <w:tcBorders>
              <w:top w:val="single" w:sz="4" w:space="0" w:color="A6A6A6" w:themeColor="background1" w:themeShade="A6"/>
            </w:tcBorders>
          </w:tcPr>
          <w:p w14:paraId="65022C98" w14:textId="5FDB4DAE" w:rsidR="00CA11F0" w:rsidRPr="006257F0" w:rsidRDefault="00A7184C" w:rsidP="00963F4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AD5BD9">
              <w:rPr>
                <w:rFonts w:cstheme="minorHAnsi"/>
                <w:color w:val="404040" w:themeColor="text1" w:themeTint="BF"/>
                <w:sz w:val="20"/>
                <w:szCs w:val="20"/>
              </w:rPr>
              <w:t>3</w:t>
            </w:r>
            <w:r>
              <w:rPr>
                <w:rFonts w:cstheme="minorHAnsi"/>
                <w:color w:val="404040" w:themeColor="text1" w:themeTint="BF"/>
                <w:sz w:val="20"/>
                <w:szCs w:val="20"/>
              </w:rPr>
              <w:t xml:space="preserve"> </w:t>
            </w:r>
            <w:r w:rsidR="00AD5BD9">
              <w:rPr>
                <w:rFonts w:cstheme="minorHAnsi"/>
                <w:color w:val="404040" w:themeColor="text1" w:themeTint="BF"/>
                <w:sz w:val="20"/>
                <w:szCs w:val="20"/>
              </w:rPr>
              <w:t>January</w:t>
            </w:r>
            <w:r>
              <w:rPr>
                <w:rFonts w:cstheme="minorHAnsi"/>
                <w:color w:val="404040" w:themeColor="text1" w:themeTint="BF"/>
                <w:sz w:val="20"/>
                <w:szCs w:val="20"/>
              </w:rPr>
              <w:t xml:space="preserve"> 202</w:t>
            </w:r>
            <w:r w:rsidR="00AD5BD9">
              <w:rPr>
                <w:rFonts w:cstheme="minorHAnsi"/>
                <w:color w:val="404040" w:themeColor="text1" w:themeTint="BF"/>
                <w:sz w:val="20"/>
                <w:szCs w:val="20"/>
              </w:rPr>
              <w:t>3</w:t>
            </w:r>
          </w:p>
        </w:tc>
        <w:tc>
          <w:tcPr>
            <w:tcW w:w="2500" w:type="pct"/>
            <w:tcBorders>
              <w:top w:val="single" w:sz="4" w:space="0" w:color="A6A6A6" w:themeColor="background1" w:themeShade="A6"/>
            </w:tcBorders>
          </w:tcPr>
          <w:p w14:paraId="1F75C047"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tcBorders>
          </w:tcPr>
          <w:p w14:paraId="035E1D58"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1.0</w:t>
            </w:r>
          </w:p>
        </w:tc>
      </w:tr>
      <w:tr w:rsidR="00FB0779" w:rsidRPr="006257F0" w14:paraId="330ADD10" w14:textId="77777777" w:rsidTr="00D13A3D">
        <w:trPr>
          <w:jc w:val="center"/>
        </w:trPr>
        <w:tc>
          <w:tcPr>
            <w:tcW w:w="1250" w:type="pct"/>
            <w:tcBorders>
              <w:top w:val="single" w:sz="4" w:space="0" w:color="A6A6A6" w:themeColor="background1" w:themeShade="A6"/>
            </w:tcBorders>
          </w:tcPr>
          <w:p w14:paraId="2D28F276" w14:textId="77777777" w:rsidR="00FB0779" w:rsidRDefault="00FB0779" w:rsidP="00D13A3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8 March 2023 </w:t>
            </w:r>
          </w:p>
        </w:tc>
        <w:tc>
          <w:tcPr>
            <w:tcW w:w="2500" w:type="pct"/>
            <w:tcBorders>
              <w:top w:val="single" w:sz="4" w:space="0" w:color="A6A6A6" w:themeColor="background1" w:themeShade="A6"/>
            </w:tcBorders>
          </w:tcPr>
          <w:p w14:paraId="16EA6B4B" w14:textId="77777777" w:rsidR="00FB0779" w:rsidRDefault="00FB0779" w:rsidP="00D13A3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3A22C83B" w14:textId="77777777" w:rsidR="00FB0779" w:rsidRPr="00DA5E62" w:rsidRDefault="00FB0779" w:rsidP="00FB0779">
            <w:pPr>
              <w:pStyle w:val="ListParagraph"/>
              <w:numPr>
                <w:ilvl w:val="0"/>
                <w:numId w:val="127"/>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 xml:space="preserve">Modified Workplace Assessment Task 5 - Supplementary Question 4 </w:t>
            </w:r>
          </w:p>
        </w:tc>
        <w:tc>
          <w:tcPr>
            <w:tcW w:w="1250" w:type="pct"/>
            <w:tcBorders>
              <w:top w:val="single" w:sz="4" w:space="0" w:color="A6A6A6" w:themeColor="background1" w:themeShade="A6"/>
            </w:tcBorders>
          </w:tcPr>
          <w:p w14:paraId="63684ACF" w14:textId="77777777" w:rsidR="00FB0779" w:rsidRPr="006257F0" w:rsidRDefault="00FB0779" w:rsidP="00D13A3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16DFD7F" w:rsidR="0079184B" w:rsidRPr="006257F0" w:rsidRDefault="0079184B" w:rsidP="00963F43">
      <w:pPr>
        <w:spacing w:after="120" w:line="276" w:lineRule="auto"/>
        <w:ind w:left="0" w:right="0" w:firstLine="0"/>
        <w:rPr>
          <w:color w:val="404040" w:themeColor="text1" w:themeTint="BF"/>
        </w:rPr>
      </w:pPr>
      <w:r w:rsidRPr="006257F0">
        <w:rPr>
          <w:color w:val="404040" w:themeColor="text1" w:themeTint="BF"/>
        </w:rPr>
        <w:br w:type="page"/>
      </w:r>
    </w:p>
    <w:p w14:paraId="663FE526" w14:textId="77777777" w:rsidR="00056E7C" w:rsidRDefault="0079184B" w:rsidP="00FD318A">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4032569"/>
      <w:bookmarkStart w:id="20" w:name="_Toc95046992"/>
      <w:bookmarkStart w:id="21" w:name="_Toc122339611"/>
      <w:bookmarkStart w:id="22" w:name="_Toc124423182"/>
      <w:bookmarkStart w:id="23" w:name="_Toc12450502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273351">
        <w:rPr>
          <w:noProof/>
          <w:color w:val="404040" w:themeColor="text1" w:themeTint="BF"/>
          <w:lang w:eastAsia="en-AU"/>
        </w:rPr>
        <w:fldChar w:fldCharType="begin"/>
      </w:r>
      <w:r w:rsidR="00273351">
        <w:rPr>
          <w:noProof/>
          <w:color w:val="404040" w:themeColor="text1" w:themeTint="BF"/>
          <w:lang w:eastAsia="en-AU"/>
        </w:rPr>
        <w:instrText xml:space="preserve"> TOC \o "1-3" \h \z \u </w:instrText>
      </w:r>
      <w:r w:rsidR="00273351">
        <w:rPr>
          <w:noProof/>
          <w:color w:val="404040" w:themeColor="text1" w:themeTint="BF"/>
          <w:lang w:eastAsia="en-AU"/>
        </w:rPr>
        <w:fldChar w:fldCharType="separate"/>
      </w:r>
    </w:p>
    <w:p w14:paraId="3C46D60C" w14:textId="57D789A1" w:rsidR="00056E7C" w:rsidRDefault="00056E7C" w:rsidP="004929D5">
      <w:pPr>
        <w:pStyle w:val="TOC1"/>
        <w:rPr>
          <w:noProof/>
          <w:lang w:eastAsia="en-AU"/>
        </w:rPr>
      </w:pPr>
    </w:p>
    <w:p w14:paraId="048E4BC7" w14:textId="43E5E922" w:rsidR="00056E7C" w:rsidRPr="00BB2F20" w:rsidRDefault="006A41FE" w:rsidP="004929D5">
      <w:pPr>
        <w:pStyle w:val="TOC1"/>
        <w:tabs>
          <w:tab w:val="right" w:leader="dot" w:pos="9016"/>
        </w:tabs>
        <w:rPr>
          <w:rFonts w:eastAsiaTheme="minorEastAsia" w:cstheme="minorHAnsi"/>
          <w:noProof/>
          <w:color w:val="404040" w:themeColor="text1" w:themeTint="BF"/>
          <w:szCs w:val="24"/>
          <w:lang w:eastAsia="en-AU"/>
        </w:rPr>
      </w:pPr>
      <w:hyperlink w:anchor="_Toc124505028" w:history="1">
        <w:r w:rsidR="00056E7C" w:rsidRPr="00BB2F20">
          <w:rPr>
            <w:rStyle w:val="Hyperlink"/>
            <w:rFonts w:cstheme="minorHAnsi"/>
            <w:noProof/>
            <w:color w:val="404040" w:themeColor="text1" w:themeTint="BF"/>
            <w:szCs w:val="24"/>
            <w:lang w:bidi="en-US"/>
          </w:rPr>
          <w:t>Introduction</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2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5</w:t>
        </w:r>
        <w:r w:rsidR="00056E7C" w:rsidRPr="00BB2F20">
          <w:rPr>
            <w:rFonts w:cstheme="minorHAnsi"/>
            <w:noProof/>
            <w:webHidden/>
            <w:color w:val="404040" w:themeColor="text1" w:themeTint="BF"/>
            <w:szCs w:val="24"/>
          </w:rPr>
          <w:fldChar w:fldCharType="end"/>
        </w:r>
      </w:hyperlink>
    </w:p>
    <w:p w14:paraId="61FDB45C" w14:textId="57997D57" w:rsidR="00056E7C" w:rsidRPr="00BB2F20" w:rsidRDefault="006A41FE" w:rsidP="004929D5">
      <w:pPr>
        <w:pStyle w:val="TOC1"/>
        <w:tabs>
          <w:tab w:val="right" w:leader="dot" w:pos="9016"/>
        </w:tabs>
        <w:rPr>
          <w:rFonts w:cstheme="minorHAnsi"/>
          <w:noProof/>
          <w:color w:val="404040" w:themeColor="text1" w:themeTint="BF"/>
          <w:szCs w:val="24"/>
        </w:rPr>
      </w:pPr>
      <w:hyperlink w:anchor="_Toc124505029" w:history="1">
        <w:r w:rsidR="00056E7C" w:rsidRPr="00BB2F20">
          <w:rPr>
            <w:rFonts w:cstheme="minorHAnsi"/>
            <w:color w:val="404040" w:themeColor="text1" w:themeTint="BF"/>
            <w:szCs w:val="24"/>
          </w:rPr>
          <w:t>Competency-Based Assessment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2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6</w:t>
        </w:r>
        <w:r w:rsidR="00056E7C" w:rsidRPr="00BB2F20">
          <w:rPr>
            <w:rFonts w:cstheme="minorHAnsi"/>
            <w:noProof/>
            <w:webHidden/>
            <w:color w:val="404040" w:themeColor="text1" w:themeTint="BF"/>
            <w:szCs w:val="24"/>
          </w:rPr>
          <w:fldChar w:fldCharType="end"/>
        </w:r>
      </w:hyperlink>
    </w:p>
    <w:p w14:paraId="5CFD078F" w14:textId="600BDF3C" w:rsidR="00056E7C" w:rsidRPr="00BB2F20" w:rsidRDefault="006A41FE" w:rsidP="004929D5">
      <w:pPr>
        <w:pStyle w:val="TOC1"/>
        <w:tabs>
          <w:tab w:val="right" w:leader="dot" w:pos="9016"/>
        </w:tabs>
        <w:rPr>
          <w:rFonts w:cstheme="minorHAnsi"/>
          <w:noProof/>
          <w:color w:val="404040" w:themeColor="text1" w:themeTint="BF"/>
          <w:szCs w:val="24"/>
        </w:rPr>
      </w:pPr>
      <w:hyperlink w:anchor="_Toc124505030" w:history="1">
        <w:r w:rsidR="00056E7C" w:rsidRPr="00BB2F20">
          <w:rPr>
            <w:rFonts w:cstheme="minorHAnsi"/>
            <w:color w:val="404040" w:themeColor="text1" w:themeTint="BF"/>
            <w:szCs w:val="24"/>
          </w:rPr>
          <w:t>Assessing Nationally-Recognised Training</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7</w:t>
        </w:r>
        <w:r w:rsidR="00056E7C" w:rsidRPr="00BB2F20">
          <w:rPr>
            <w:rFonts w:cstheme="minorHAnsi"/>
            <w:noProof/>
            <w:webHidden/>
            <w:color w:val="404040" w:themeColor="text1" w:themeTint="BF"/>
            <w:szCs w:val="24"/>
          </w:rPr>
          <w:fldChar w:fldCharType="end"/>
        </w:r>
      </w:hyperlink>
    </w:p>
    <w:p w14:paraId="7217E67E" w14:textId="41448F06" w:rsidR="00056E7C" w:rsidRPr="00BB2F20" w:rsidRDefault="006A41FE" w:rsidP="004929D5">
      <w:pPr>
        <w:pStyle w:val="TOC1"/>
        <w:tabs>
          <w:tab w:val="right" w:leader="dot" w:pos="9016"/>
        </w:tabs>
        <w:rPr>
          <w:rFonts w:cstheme="minorHAnsi"/>
          <w:noProof/>
          <w:color w:val="404040" w:themeColor="text1" w:themeTint="BF"/>
          <w:szCs w:val="24"/>
        </w:rPr>
      </w:pPr>
      <w:hyperlink w:anchor="_Toc124505031" w:history="1">
        <w:r w:rsidR="00056E7C" w:rsidRPr="00BB2F20">
          <w:rPr>
            <w:rFonts w:cstheme="minorHAnsi"/>
            <w:color w:val="404040" w:themeColor="text1" w:themeTint="BF"/>
            <w:szCs w:val="24"/>
          </w:rPr>
          <w:t>Dimensions of Competenc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9</w:t>
        </w:r>
        <w:r w:rsidR="00056E7C" w:rsidRPr="00BB2F20">
          <w:rPr>
            <w:rFonts w:cstheme="minorHAnsi"/>
            <w:noProof/>
            <w:webHidden/>
            <w:color w:val="404040" w:themeColor="text1" w:themeTint="BF"/>
            <w:szCs w:val="24"/>
          </w:rPr>
          <w:fldChar w:fldCharType="end"/>
        </w:r>
      </w:hyperlink>
    </w:p>
    <w:p w14:paraId="19F25F0B" w14:textId="1C7D7DC6" w:rsidR="00056E7C" w:rsidRPr="00BB2F20" w:rsidRDefault="006A41FE" w:rsidP="004929D5">
      <w:pPr>
        <w:pStyle w:val="TOC1"/>
        <w:tabs>
          <w:tab w:val="right" w:leader="dot" w:pos="9016"/>
        </w:tabs>
        <w:rPr>
          <w:rFonts w:cstheme="minorHAnsi"/>
          <w:noProof/>
          <w:color w:val="404040" w:themeColor="text1" w:themeTint="BF"/>
          <w:szCs w:val="24"/>
        </w:rPr>
      </w:pPr>
      <w:hyperlink w:anchor="_Toc124505032" w:history="1">
        <w:r w:rsidR="00056E7C" w:rsidRPr="00BB2F20">
          <w:rPr>
            <w:rFonts w:cstheme="minorHAnsi"/>
            <w:color w:val="404040" w:themeColor="text1" w:themeTint="BF"/>
            <w:szCs w:val="24"/>
          </w:rPr>
          <w:t>Reasonable Adjust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9</w:t>
        </w:r>
        <w:r w:rsidR="00056E7C" w:rsidRPr="00BB2F20">
          <w:rPr>
            <w:rFonts w:cstheme="minorHAnsi"/>
            <w:noProof/>
            <w:webHidden/>
            <w:color w:val="404040" w:themeColor="text1" w:themeTint="BF"/>
            <w:szCs w:val="24"/>
          </w:rPr>
          <w:fldChar w:fldCharType="end"/>
        </w:r>
      </w:hyperlink>
    </w:p>
    <w:p w14:paraId="0234F8CC" w14:textId="24AA6535" w:rsidR="00056E7C" w:rsidRPr="00BB2F20" w:rsidRDefault="006A41FE" w:rsidP="004929D5">
      <w:pPr>
        <w:pStyle w:val="TOC1"/>
        <w:tabs>
          <w:tab w:val="right" w:leader="dot" w:pos="9016"/>
        </w:tabs>
        <w:rPr>
          <w:rFonts w:cstheme="minorHAnsi"/>
          <w:noProof/>
          <w:color w:val="404040" w:themeColor="text1" w:themeTint="BF"/>
          <w:szCs w:val="24"/>
        </w:rPr>
      </w:pPr>
      <w:hyperlink w:anchor="_Toc124505033" w:history="1">
        <w:r w:rsidR="00056E7C" w:rsidRPr="00BB2F20">
          <w:rPr>
            <w:rFonts w:cstheme="minorHAnsi"/>
            <w:color w:val="404040" w:themeColor="text1" w:themeTint="BF"/>
            <w:szCs w:val="24"/>
          </w:rPr>
          <w:t>The Unit of Competenc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3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0</w:t>
        </w:r>
        <w:r w:rsidR="00056E7C" w:rsidRPr="00BB2F20">
          <w:rPr>
            <w:rFonts w:cstheme="minorHAnsi"/>
            <w:noProof/>
            <w:webHidden/>
            <w:color w:val="404040" w:themeColor="text1" w:themeTint="BF"/>
            <w:szCs w:val="24"/>
          </w:rPr>
          <w:fldChar w:fldCharType="end"/>
        </w:r>
      </w:hyperlink>
    </w:p>
    <w:p w14:paraId="45396EBE" w14:textId="03EB6005" w:rsidR="00056E7C" w:rsidRPr="00BB2F20" w:rsidRDefault="006A41FE" w:rsidP="004929D5">
      <w:pPr>
        <w:pStyle w:val="TOC1"/>
        <w:tabs>
          <w:tab w:val="right" w:leader="dot" w:pos="9016"/>
        </w:tabs>
        <w:rPr>
          <w:rFonts w:cstheme="minorHAnsi"/>
          <w:noProof/>
          <w:color w:val="404040" w:themeColor="text1" w:themeTint="BF"/>
          <w:szCs w:val="24"/>
        </w:rPr>
      </w:pPr>
      <w:hyperlink w:anchor="_Toc124505034" w:history="1">
        <w:r w:rsidR="00056E7C" w:rsidRPr="00BB2F20">
          <w:rPr>
            <w:rFonts w:cstheme="minorHAnsi"/>
            <w:color w:val="404040" w:themeColor="text1" w:themeTint="BF"/>
            <w:szCs w:val="24"/>
          </w:rPr>
          <w:t>Vocational Place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4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1</w:t>
        </w:r>
        <w:r w:rsidR="00056E7C" w:rsidRPr="00BB2F20">
          <w:rPr>
            <w:rFonts w:cstheme="minorHAnsi"/>
            <w:noProof/>
            <w:webHidden/>
            <w:color w:val="404040" w:themeColor="text1" w:themeTint="BF"/>
            <w:szCs w:val="24"/>
          </w:rPr>
          <w:fldChar w:fldCharType="end"/>
        </w:r>
      </w:hyperlink>
    </w:p>
    <w:p w14:paraId="475A578D" w14:textId="606D1C2D" w:rsidR="00056E7C" w:rsidRPr="00BB2F20" w:rsidRDefault="006A41FE">
      <w:pPr>
        <w:pStyle w:val="TOC2"/>
        <w:rPr>
          <w:rFonts w:eastAsiaTheme="minorEastAsia" w:cstheme="minorHAnsi"/>
          <w:noProof/>
          <w:color w:val="404040" w:themeColor="text1" w:themeTint="BF"/>
          <w:szCs w:val="24"/>
          <w:lang w:eastAsia="en-AU"/>
        </w:rPr>
      </w:pPr>
      <w:hyperlink w:anchor="_Toc124505035" w:history="1">
        <w:r w:rsidR="00056E7C" w:rsidRPr="00BB2F20">
          <w:rPr>
            <w:rStyle w:val="Hyperlink"/>
            <w:rFonts w:cstheme="minorHAnsi"/>
            <w:noProof/>
            <w:color w:val="404040" w:themeColor="text1" w:themeTint="BF"/>
            <w:szCs w:val="24"/>
            <w:lang w:bidi="en-US"/>
          </w:rPr>
          <w:t>Vocational Placement Component Included in this Unit of Competenc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1</w:t>
        </w:r>
        <w:r w:rsidR="00056E7C" w:rsidRPr="00BB2F20">
          <w:rPr>
            <w:rFonts w:cstheme="minorHAnsi"/>
            <w:noProof/>
            <w:webHidden/>
            <w:color w:val="404040" w:themeColor="text1" w:themeTint="BF"/>
            <w:szCs w:val="24"/>
          </w:rPr>
          <w:fldChar w:fldCharType="end"/>
        </w:r>
      </w:hyperlink>
    </w:p>
    <w:p w14:paraId="6FDD959C" w14:textId="5EEA4D8B" w:rsidR="00056E7C" w:rsidRPr="00BB2F20" w:rsidRDefault="006A41FE">
      <w:pPr>
        <w:pStyle w:val="TOC2"/>
        <w:rPr>
          <w:rFonts w:eastAsiaTheme="minorEastAsia" w:cstheme="minorHAnsi"/>
          <w:noProof/>
          <w:color w:val="404040" w:themeColor="text1" w:themeTint="BF"/>
          <w:szCs w:val="24"/>
          <w:lang w:eastAsia="en-AU"/>
        </w:rPr>
      </w:pPr>
      <w:hyperlink w:anchor="_Toc124505036" w:history="1">
        <w:r w:rsidR="00056E7C" w:rsidRPr="00BB2F20">
          <w:rPr>
            <w:rStyle w:val="Hyperlink"/>
            <w:rFonts w:cstheme="minorHAnsi"/>
            <w:noProof/>
            <w:color w:val="404040" w:themeColor="text1" w:themeTint="BF"/>
            <w:szCs w:val="24"/>
            <w:lang w:bidi="en-US"/>
          </w:rPr>
          <w:t>Competency-Based Assessment in Vocational Place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1</w:t>
        </w:r>
        <w:r w:rsidR="00056E7C" w:rsidRPr="00BB2F20">
          <w:rPr>
            <w:rFonts w:cstheme="minorHAnsi"/>
            <w:noProof/>
            <w:webHidden/>
            <w:color w:val="404040" w:themeColor="text1" w:themeTint="BF"/>
            <w:szCs w:val="24"/>
          </w:rPr>
          <w:fldChar w:fldCharType="end"/>
        </w:r>
      </w:hyperlink>
    </w:p>
    <w:p w14:paraId="22C17643" w14:textId="066A4780" w:rsidR="00056E7C" w:rsidRPr="00BB2F20" w:rsidRDefault="006A41FE">
      <w:pPr>
        <w:pStyle w:val="TOC2"/>
        <w:rPr>
          <w:rFonts w:eastAsiaTheme="minorEastAsia" w:cstheme="minorHAnsi"/>
          <w:noProof/>
          <w:color w:val="404040" w:themeColor="text1" w:themeTint="BF"/>
          <w:szCs w:val="24"/>
          <w:lang w:eastAsia="en-AU"/>
        </w:rPr>
      </w:pPr>
      <w:hyperlink w:anchor="_Toc124505037" w:history="1">
        <w:r w:rsidR="00056E7C" w:rsidRPr="00BB2F20">
          <w:rPr>
            <w:rStyle w:val="Hyperlink"/>
            <w:rFonts w:cstheme="minorHAnsi"/>
            <w:noProof/>
            <w:color w:val="404040" w:themeColor="text1" w:themeTint="BF"/>
            <w:szCs w:val="24"/>
            <w:lang w:bidi="en-US"/>
          </w:rPr>
          <w:t>Who is Involved in the Candidate’s Vocational Placement and Assess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7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2</w:t>
        </w:r>
        <w:r w:rsidR="00056E7C" w:rsidRPr="00BB2F20">
          <w:rPr>
            <w:rFonts w:cstheme="minorHAnsi"/>
            <w:noProof/>
            <w:webHidden/>
            <w:color w:val="404040" w:themeColor="text1" w:themeTint="BF"/>
            <w:szCs w:val="24"/>
          </w:rPr>
          <w:fldChar w:fldCharType="end"/>
        </w:r>
      </w:hyperlink>
    </w:p>
    <w:p w14:paraId="72E2B417" w14:textId="3FC61DAB" w:rsidR="00056E7C" w:rsidRPr="00BB2F20" w:rsidRDefault="006A41FE">
      <w:pPr>
        <w:pStyle w:val="TOC3"/>
        <w:rPr>
          <w:rFonts w:eastAsiaTheme="minorEastAsia" w:cstheme="minorHAnsi"/>
          <w:noProof/>
          <w:color w:val="404040" w:themeColor="text1" w:themeTint="BF"/>
          <w:szCs w:val="24"/>
          <w:lang w:eastAsia="en-AU"/>
        </w:rPr>
      </w:pPr>
      <w:hyperlink w:anchor="_Toc124505038" w:history="1">
        <w:r w:rsidR="00056E7C" w:rsidRPr="00BB2F20">
          <w:rPr>
            <w:rStyle w:val="Hyperlink"/>
            <w:rFonts w:cstheme="minorHAnsi"/>
            <w:noProof/>
            <w:color w:val="404040" w:themeColor="text1" w:themeTint="BF"/>
            <w:szCs w:val="24"/>
          </w:rPr>
          <w:t>Supervisor Guidelin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2</w:t>
        </w:r>
        <w:r w:rsidR="00056E7C" w:rsidRPr="00BB2F20">
          <w:rPr>
            <w:rFonts w:cstheme="minorHAnsi"/>
            <w:noProof/>
            <w:webHidden/>
            <w:color w:val="404040" w:themeColor="text1" w:themeTint="BF"/>
            <w:szCs w:val="24"/>
          </w:rPr>
          <w:fldChar w:fldCharType="end"/>
        </w:r>
      </w:hyperlink>
    </w:p>
    <w:p w14:paraId="7E23C8B1" w14:textId="12BA817C" w:rsidR="00056E7C" w:rsidRPr="00BB2F20" w:rsidRDefault="006A41FE">
      <w:pPr>
        <w:pStyle w:val="TOC3"/>
        <w:rPr>
          <w:rFonts w:eastAsiaTheme="minorEastAsia" w:cstheme="minorHAnsi"/>
          <w:noProof/>
          <w:color w:val="404040" w:themeColor="text1" w:themeTint="BF"/>
          <w:szCs w:val="24"/>
          <w:lang w:eastAsia="en-AU"/>
        </w:rPr>
      </w:pPr>
      <w:hyperlink w:anchor="_Toc124505039" w:history="1">
        <w:r w:rsidR="00056E7C" w:rsidRPr="00BB2F20">
          <w:rPr>
            <w:rStyle w:val="Hyperlink"/>
            <w:rFonts w:cstheme="minorHAnsi"/>
            <w:noProof/>
            <w:color w:val="404040" w:themeColor="text1" w:themeTint="BF"/>
            <w:szCs w:val="24"/>
          </w:rPr>
          <w:t>Vocational Placement Provider Guidelin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3</w:t>
        </w:r>
        <w:r w:rsidR="00056E7C" w:rsidRPr="00BB2F20">
          <w:rPr>
            <w:rFonts w:cstheme="minorHAnsi"/>
            <w:noProof/>
            <w:webHidden/>
            <w:color w:val="404040" w:themeColor="text1" w:themeTint="BF"/>
            <w:szCs w:val="24"/>
          </w:rPr>
          <w:fldChar w:fldCharType="end"/>
        </w:r>
      </w:hyperlink>
    </w:p>
    <w:p w14:paraId="3DD735B2" w14:textId="7CC91D4D" w:rsidR="00056E7C" w:rsidRPr="00BB2F20" w:rsidRDefault="006A41FE">
      <w:pPr>
        <w:pStyle w:val="TOC3"/>
        <w:rPr>
          <w:rFonts w:eastAsiaTheme="minorEastAsia" w:cstheme="minorHAnsi"/>
          <w:noProof/>
          <w:color w:val="404040" w:themeColor="text1" w:themeTint="BF"/>
          <w:szCs w:val="24"/>
          <w:lang w:eastAsia="en-AU"/>
        </w:rPr>
      </w:pPr>
      <w:hyperlink w:anchor="_Toc124505040" w:history="1">
        <w:r w:rsidR="00056E7C" w:rsidRPr="00BB2F20">
          <w:rPr>
            <w:rStyle w:val="Hyperlink"/>
            <w:rFonts w:cstheme="minorHAnsi"/>
            <w:noProof/>
            <w:color w:val="404040" w:themeColor="text1" w:themeTint="BF"/>
            <w:szCs w:val="24"/>
          </w:rPr>
          <w:t>Candidate Guidelin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4</w:t>
        </w:r>
        <w:r w:rsidR="00056E7C" w:rsidRPr="00BB2F20">
          <w:rPr>
            <w:rFonts w:cstheme="minorHAnsi"/>
            <w:noProof/>
            <w:webHidden/>
            <w:color w:val="404040" w:themeColor="text1" w:themeTint="BF"/>
            <w:szCs w:val="24"/>
          </w:rPr>
          <w:fldChar w:fldCharType="end"/>
        </w:r>
      </w:hyperlink>
    </w:p>
    <w:p w14:paraId="0433D033" w14:textId="14E853FE" w:rsidR="00056E7C" w:rsidRPr="00BB2F20" w:rsidRDefault="006A41FE">
      <w:pPr>
        <w:pStyle w:val="TOC2"/>
        <w:rPr>
          <w:rFonts w:eastAsiaTheme="minorEastAsia" w:cstheme="minorHAnsi"/>
          <w:noProof/>
          <w:color w:val="404040" w:themeColor="text1" w:themeTint="BF"/>
          <w:szCs w:val="24"/>
          <w:lang w:eastAsia="en-AU"/>
        </w:rPr>
      </w:pPr>
      <w:hyperlink w:anchor="_Toc124505041" w:history="1">
        <w:r w:rsidR="00056E7C" w:rsidRPr="00BB2F20">
          <w:rPr>
            <w:rStyle w:val="Hyperlink"/>
            <w:rFonts w:cstheme="minorHAnsi"/>
            <w:noProof/>
            <w:color w:val="404040" w:themeColor="text1" w:themeTint="BF"/>
            <w:szCs w:val="24"/>
            <w:lang w:bidi="en-US"/>
          </w:rPr>
          <w:t>The Skills Workbook</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5</w:t>
        </w:r>
        <w:r w:rsidR="00056E7C" w:rsidRPr="00BB2F20">
          <w:rPr>
            <w:rFonts w:cstheme="minorHAnsi"/>
            <w:noProof/>
            <w:webHidden/>
            <w:color w:val="404040" w:themeColor="text1" w:themeTint="BF"/>
            <w:szCs w:val="24"/>
          </w:rPr>
          <w:fldChar w:fldCharType="end"/>
        </w:r>
      </w:hyperlink>
    </w:p>
    <w:p w14:paraId="52C6E288" w14:textId="5BAF50D7" w:rsidR="00056E7C" w:rsidRPr="00BB2F20" w:rsidRDefault="006A41FE">
      <w:pPr>
        <w:pStyle w:val="TOC3"/>
        <w:rPr>
          <w:rFonts w:eastAsiaTheme="minorEastAsia" w:cstheme="minorHAnsi"/>
          <w:noProof/>
          <w:color w:val="404040" w:themeColor="text1" w:themeTint="BF"/>
          <w:szCs w:val="24"/>
          <w:lang w:eastAsia="en-AU"/>
        </w:rPr>
      </w:pPr>
      <w:hyperlink w:anchor="_Toc124505042" w:history="1">
        <w:r w:rsidR="00056E7C" w:rsidRPr="00BB2F20">
          <w:rPr>
            <w:rStyle w:val="Hyperlink"/>
            <w:rFonts w:cstheme="minorHAnsi"/>
            <w:noProof/>
            <w:color w:val="404040" w:themeColor="text1" w:themeTint="BF"/>
            <w:szCs w:val="24"/>
          </w:rPr>
          <w:t>For Skills Workbook-related Questions or Concern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6</w:t>
        </w:r>
        <w:r w:rsidR="00056E7C" w:rsidRPr="00BB2F20">
          <w:rPr>
            <w:rFonts w:cstheme="minorHAnsi"/>
            <w:noProof/>
            <w:webHidden/>
            <w:color w:val="404040" w:themeColor="text1" w:themeTint="BF"/>
            <w:szCs w:val="24"/>
          </w:rPr>
          <w:fldChar w:fldCharType="end"/>
        </w:r>
      </w:hyperlink>
    </w:p>
    <w:p w14:paraId="32ED697A" w14:textId="625F0901" w:rsidR="00056E7C" w:rsidRPr="00BB2F20" w:rsidRDefault="006A41FE" w:rsidP="004929D5">
      <w:pPr>
        <w:pStyle w:val="TOC1"/>
        <w:tabs>
          <w:tab w:val="right" w:leader="dot" w:pos="9016"/>
        </w:tabs>
        <w:rPr>
          <w:rFonts w:cstheme="minorHAnsi"/>
          <w:color w:val="404040" w:themeColor="text1" w:themeTint="BF"/>
          <w:szCs w:val="24"/>
        </w:rPr>
      </w:pPr>
      <w:hyperlink w:anchor="_Toc124505043" w:history="1">
        <w:r w:rsidR="00056E7C" w:rsidRPr="00BB2F20">
          <w:rPr>
            <w:rFonts w:cstheme="minorHAnsi"/>
            <w:color w:val="404040" w:themeColor="text1" w:themeTint="BF"/>
            <w:szCs w:val="24"/>
          </w:rPr>
          <w:t>The Context of Assessmen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3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16</w:t>
        </w:r>
        <w:r w:rsidR="00056E7C" w:rsidRPr="00BB2F20">
          <w:rPr>
            <w:rFonts w:cstheme="minorHAnsi"/>
            <w:webHidden/>
            <w:color w:val="404040" w:themeColor="text1" w:themeTint="BF"/>
            <w:szCs w:val="24"/>
          </w:rPr>
          <w:fldChar w:fldCharType="end"/>
        </w:r>
      </w:hyperlink>
    </w:p>
    <w:p w14:paraId="58F440A4" w14:textId="5EF378CB" w:rsidR="00056E7C" w:rsidRPr="00BB2F20" w:rsidRDefault="006A41FE" w:rsidP="004929D5">
      <w:pPr>
        <w:pStyle w:val="TOC1"/>
        <w:tabs>
          <w:tab w:val="right" w:leader="dot" w:pos="9016"/>
        </w:tabs>
        <w:rPr>
          <w:rFonts w:cstheme="minorHAnsi"/>
          <w:color w:val="404040" w:themeColor="text1" w:themeTint="BF"/>
          <w:szCs w:val="24"/>
        </w:rPr>
      </w:pPr>
      <w:hyperlink w:anchor="_Toc124505044" w:history="1">
        <w:r w:rsidR="00056E7C" w:rsidRPr="00BB2F20">
          <w:rPr>
            <w:rFonts w:cstheme="minorHAnsi"/>
            <w:color w:val="404040" w:themeColor="text1" w:themeTint="BF"/>
            <w:szCs w:val="24"/>
          </w:rPr>
          <w:t>Assessment Methods</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4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17</w:t>
        </w:r>
        <w:r w:rsidR="00056E7C" w:rsidRPr="00BB2F20">
          <w:rPr>
            <w:rFonts w:cstheme="minorHAnsi"/>
            <w:webHidden/>
            <w:color w:val="404040" w:themeColor="text1" w:themeTint="BF"/>
            <w:szCs w:val="24"/>
          </w:rPr>
          <w:fldChar w:fldCharType="end"/>
        </w:r>
      </w:hyperlink>
    </w:p>
    <w:p w14:paraId="2D60ACD2" w14:textId="62370468" w:rsidR="00056E7C" w:rsidRPr="00BB2F20" w:rsidRDefault="006A41FE" w:rsidP="004929D5">
      <w:pPr>
        <w:pStyle w:val="TOC1"/>
        <w:tabs>
          <w:tab w:val="right" w:leader="dot" w:pos="9016"/>
        </w:tabs>
        <w:rPr>
          <w:rFonts w:cstheme="minorHAnsi"/>
          <w:color w:val="404040" w:themeColor="text1" w:themeTint="BF"/>
          <w:szCs w:val="24"/>
        </w:rPr>
      </w:pPr>
      <w:hyperlink w:anchor="_Toc124505045" w:history="1">
        <w:r w:rsidR="00056E7C" w:rsidRPr="00BB2F20">
          <w:rPr>
            <w:rFonts w:cstheme="minorHAnsi"/>
            <w:color w:val="404040" w:themeColor="text1" w:themeTint="BF"/>
            <w:szCs w:val="24"/>
          </w:rPr>
          <w:t>Resources Required for Assessmen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5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18</w:t>
        </w:r>
        <w:r w:rsidR="00056E7C" w:rsidRPr="00BB2F20">
          <w:rPr>
            <w:rFonts w:cstheme="minorHAnsi"/>
            <w:webHidden/>
            <w:color w:val="404040" w:themeColor="text1" w:themeTint="BF"/>
            <w:szCs w:val="24"/>
          </w:rPr>
          <w:fldChar w:fldCharType="end"/>
        </w:r>
      </w:hyperlink>
    </w:p>
    <w:p w14:paraId="70D2B493" w14:textId="162FB482" w:rsidR="00056E7C" w:rsidRPr="00BB2F20" w:rsidRDefault="006A41FE" w:rsidP="004929D5">
      <w:pPr>
        <w:pStyle w:val="TOC1"/>
        <w:tabs>
          <w:tab w:val="right" w:leader="dot" w:pos="9016"/>
        </w:tabs>
        <w:rPr>
          <w:rFonts w:cstheme="minorHAnsi"/>
          <w:color w:val="404040" w:themeColor="text1" w:themeTint="BF"/>
          <w:szCs w:val="24"/>
        </w:rPr>
      </w:pPr>
      <w:hyperlink w:anchor="_Toc124505046" w:history="1">
        <w:r w:rsidR="00056E7C" w:rsidRPr="00BB2F20">
          <w:rPr>
            <w:rFonts w:cstheme="minorHAnsi"/>
            <w:color w:val="404040" w:themeColor="text1" w:themeTint="BF"/>
            <w:szCs w:val="24"/>
          </w:rPr>
          <w:t>Skills Workbook Cover Shee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6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20</w:t>
        </w:r>
        <w:r w:rsidR="00056E7C" w:rsidRPr="00BB2F20">
          <w:rPr>
            <w:rFonts w:cstheme="minorHAnsi"/>
            <w:webHidden/>
            <w:color w:val="404040" w:themeColor="text1" w:themeTint="BF"/>
            <w:szCs w:val="24"/>
          </w:rPr>
          <w:fldChar w:fldCharType="end"/>
        </w:r>
      </w:hyperlink>
    </w:p>
    <w:p w14:paraId="5E6665C2" w14:textId="67DCE280" w:rsidR="00056E7C" w:rsidRPr="00BB2F20" w:rsidRDefault="006A41FE" w:rsidP="004929D5">
      <w:pPr>
        <w:pStyle w:val="TOC1"/>
        <w:tabs>
          <w:tab w:val="right" w:leader="dot" w:pos="9016"/>
        </w:tabs>
        <w:rPr>
          <w:rFonts w:cstheme="minorHAnsi"/>
          <w:color w:val="404040" w:themeColor="text1" w:themeTint="BF"/>
          <w:szCs w:val="24"/>
        </w:rPr>
      </w:pPr>
      <w:hyperlink w:anchor="_Toc124505047" w:history="1">
        <w:r w:rsidR="00056E7C" w:rsidRPr="00BB2F20">
          <w:rPr>
            <w:rFonts w:cstheme="minorHAnsi"/>
            <w:color w:val="404040" w:themeColor="text1" w:themeTint="BF"/>
            <w:szCs w:val="24"/>
          </w:rPr>
          <w:t>Practical Assessmen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7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22</w:t>
        </w:r>
        <w:r w:rsidR="00056E7C" w:rsidRPr="00BB2F20">
          <w:rPr>
            <w:rFonts w:cstheme="minorHAnsi"/>
            <w:webHidden/>
            <w:color w:val="404040" w:themeColor="text1" w:themeTint="BF"/>
            <w:szCs w:val="24"/>
          </w:rPr>
          <w:fldChar w:fldCharType="end"/>
        </w:r>
      </w:hyperlink>
    </w:p>
    <w:p w14:paraId="195AB525" w14:textId="4271ECA2" w:rsidR="00056E7C" w:rsidRPr="00BB2F20" w:rsidRDefault="006A41FE">
      <w:pPr>
        <w:pStyle w:val="TOC2"/>
        <w:rPr>
          <w:rFonts w:eastAsiaTheme="minorEastAsia" w:cstheme="minorHAnsi"/>
          <w:noProof/>
          <w:color w:val="404040" w:themeColor="text1" w:themeTint="BF"/>
          <w:szCs w:val="24"/>
          <w:lang w:eastAsia="en-AU"/>
        </w:rPr>
      </w:pPr>
      <w:hyperlink w:anchor="_Toc124505048" w:history="1">
        <w:r w:rsidR="00056E7C" w:rsidRPr="00BB2F20">
          <w:rPr>
            <w:rStyle w:val="Hyperlink"/>
            <w:rFonts w:cstheme="minorHAnsi"/>
            <w:noProof/>
            <w:color w:val="404040" w:themeColor="text1" w:themeTint="BF"/>
            <w:szCs w:val="24"/>
            <w:lang w:bidi="en-US"/>
          </w:rPr>
          <w:t>Candidate Instruction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2</w:t>
        </w:r>
        <w:r w:rsidR="00056E7C" w:rsidRPr="00BB2F20">
          <w:rPr>
            <w:rFonts w:cstheme="minorHAnsi"/>
            <w:noProof/>
            <w:webHidden/>
            <w:color w:val="404040" w:themeColor="text1" w:themeTint="BF"/>
            <w:szCs w:val="24"/>
          </w:rPr>
          <w:fldChar w:fldCharType="end"/>
        </w:r>
      </w:hyperlink>
    </w:p>
    <w:p w14:paraId="47E414F9" w14:textId="2E895DE3" w:rsidR="00056E7C" w:rsidRPr="00BB2F20" w:rsidRDefault="006A41FE" w:rsidP="004929D5">
      <w:pPr>
        <w:pStyle w:val="TOC1"/>
        <w:tabs>
          <w:tab w:val="right" w:leader="dot" w:pos="9016"/>
        </w:tabs>
        <w:rPr>
          <w:rFonts w:eastAsiaTheme="minorEastAsia" w:cstheme="minorHAnsi"/>
          <w:noProof/>
          <w:color w:val="404040" w:themeColor="text1" w:themeTint="BF"/>
          <w:szCs w:val="24"/>
          <w:lang w:eastAsia="en-AU"/>
        </w:rPr>
      </w:pPr>
      <w:hyperlink w:anchor="_Toc124505049" w:history="1">
        <w:r w:rsidR="00056E7C" w:rsidRPr="00BB2F20">
          <w:rPr>
            <w:rFonts w:cstheme="minorHAnsi"/>
            <w:color w:val="404040" w:themeColor="text1" w:themeTint="BF"/>
            <w:szCs w:val="24"/>
          </w:rPr>
          <w:t>Practical</w:t>
        </w:r>
        <w:r w:rsidR="00056E7C" w:rsidRPr="00BB2F20">
          <w:rPr>
            <w:rStyle w:val="Hyperlink"/>
            <w:rFonts w:cstheme="minorHAnsi"/>
            <w:noProof/>
            <w:color w:val="404040" w:themeColor="text1" w:themeTint="BF"/>
            <w:szCs w:val="24"/>
            <w:lang w:bidi="en-US"/>
          </w:rPr>
          <w:t xml:space="preserve"> Assign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3</w:t>
        </w:r>
        <w:r w:rsidR="00056E7C" w:rsidRPr="00BB2F20">
          <w:rPr>
            <w:rFonts w:cstheme="minorHAnsi"/>
            <w:noProof/>
            <w:webHidden/>
            <w:color w:val="404040" w:themeColor="text1" w:themeTint="BF"/>
            <w:szCs w:val="24"/>
          </w:rPr>
          <w:fldChar w:fldCharType="end"/>
        </w:r>
      </w:hyperlink>
    </w:p>
    <w:p w14:paraId="140567B5" w14:textId="78CE2338" w:rsidR="00056E7C" w:rsidRPr="00BB2F20" w:rsidRDefault="006A41FE">
      <w:pPr>
        <w:pStyle w:val="TOC2"/>
        <w:rPr>
          <w:rFonts w:eastAsiaTheme="minorEastAsia" w:cstheme="minorHAnsi"/>
          <w:noProof/>
          <w:color w:val="404040" w:themeColor="text1" w:themeTint="BF"/>
          <w:szCs w:val="24"/>
          <w:lang w:eastAsia="en-AU"/>
        </w:rPr>
      </w:pPr>
      <w:hyperlink w:anchor="_Toc124505050" w:history="1">
        <w:r w:rsidR="00056E7C" w:rsidRPr="00BB2F20">
          <w:rPr>
            <w:rStyle w:val="Hyperlink"/>
            <w:rFonts w:cstheme="minorHAnsi"/>
            <w:noProof/>
            <w:color w:val="404040" w:themeColor="text1" w:themeTint="BF"/>
            <w:szCs w:val="24"/>
            <w:lang w:bidi="en-US"/>
          </w:rPr>
          <w:t>Overview</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3</w:t>
        </w:r>
        <w:r w:rsidR="00056E7C" w:rsidRPr="00BB2F20">
          <w:rPr>
            <w:rFonts w:cstheme="minorHAnsi"/>
            <w:noProof/>
            <w:webHidden/>
            <w:color w:val="404040" w:themeColor="text1" w:themeTint="BF"/>
            <w:szCs w:val="24"/>
          </w:rPr>
          <w:fldChar w:fldCharType="end"/>
        </w:r>
      </w:hyperlink>
    </w:p>
    <w:p w14:paraId="2E6836AA" w14:textId="567A4928" w:rsidR="00056E7C" w:rsidRPr="00BB2F20" w:rsidRDefault="006A41FE">
      <w:pPr>
        <w:pStyle w:val="TOC3"/>
        <w:rPr>
          <w:rFonts w:eastAsiaTheme="minorEastAsia" w:cstheme="minorHAnsi"/>
          <w:noProof/>
          <w:color w:val="404040" w:themeColor="text1" w:themeTint="BF"/>
          <w:szCs w:val="24"/>
          <w:lang w:eastAsia="en-AU"/>
        </w:rPr>
      </w:pPr>
      <w:hyperlink w:anchor="_Toc124505051" w:history="1">
        <w:r w:rsidR="00056E7C" w:rsidRPr="00BB2F20">
          <w:rPr>
            <w:rStyle w:val="Hyperlink"/>
            <w:rFonts w:cstheme="minorHAnsi"/>
            <w:noProof/>
            <w:color w:val="404040" w:themeColor="text1" w:themeTint="BF"/>
            <w:szCs w:val="24"/>
          </w:rPr>
          <w:t>Task 1 – Restrictive Practices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5</w:t>
        </w:r>
        <w:r w:rsidR="00056E7C" w:rsidRPr="00BB2F20">
          <w:rPr>
            <w:rFonts w:cstheme="minorHAnsi"/>
            <w:noProof/>
            <w:webHidden/>
            <w:color w:val="404040" w:themeColor="text1" w:themeTint="BF"/>
            <w:szCs w:val="24"/>
          </w:rPr>
          <w:fldChar w:fldCharType="end"/>
        </w:r>
      </w:hyperlink>
    </w:p>
    <w:p w14:paraId="6F05DC2A" w14:textId="144FD7EE" w:rsidR="00056E7C" w:rsidRPr="00BB2F20" w:rsidRDefault="006A41FE">
      <w:pPr>
        <w:pStyle w:val="TOC3"/>
        <w:rPr>
          <w:rFonts w:eastAsiaTheme="minorEastAsia" w:cstheme="minorHAnsi"/>
          <w:noProof/>
          <w:color w:val="404040" w:themeColor="text1" w:themeTint="BF"/>
          <w:szCs w:val="24"/>
          <w:lang w:eastAsia="en-AU"/>
        </w:rPr>
      </w:pPr>
      <w:hyperlink w:anchor="_Toc124505052" w:history="1">
        <w:r w:rsidR="00056E7C" w:rsidRPr="00BB2F20">
          <w:rPr>
            <w:rStyle w:val="Hyperlink"/>
            <w:rFonts w:cstheme="minorHAnsi"/>
            <w:noProof/>
            <w:color w:val="404040" w:themeColor="text1" w:themeTint="BF"/>
            <w:szCs w:val="24"/>
          </w:rPr>
          <w:t>Task 2 – Infection Control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5</w:t>
        </w:r>
        <w:r w:rsidR="00056E7C" w:rsidRPr="00BB2F20">
          <w:rPr>
            <w:rFonts w:cstheme="minorHAnsi"/>
            <w:noProof/>
            <w:webHidden/>
            <w:color w:val="404040" w:themeColor="text1" w:themeTint="BF"/>
            <w:szCs w:val="24"/>
          </w:rPr>
          <w:fldChar w:fldCharType="end"/>
        </w:r>
      </w:hyperlink>
    </w:p>
    <w:p w14:paraId="4EDC313E" w14:textId="70FD5E9E" w:rsidR="00056E7C" w:rsidRPr="00BB2F20" w:rsidRDefault="006A41FE">
      <w:pPr>
        <w:pStyle w:val="TOC3"/>
        <w:rPr>
          <w:rFonts w:eastAsiaTheme="minorEastAsia" w:cstheme="minorHAnsi"/>
          <w:noProof/>
          <w:color w:val="404040" w:themeColor="text1" w:themeTint="BF"/>
          <w:szCs w:val="24"/>
          <w:lang w:eastAsia="en-AU"/>
        </w:rPr>
      </w:pPr>
      <w:hyperlink w:anchor="_Toc124505053" w:history="1">
        <w:r w:rsidR="00056E7C" w:rsidRPr="00BB2F20">
          <w:rPr>
            <w:rStyle w:val="Hyperlink"/>
            <w:rFonts w:cstheme="minorHAnsi"/>
            <w:noProof/>
            <w:color w:val="404040" w:themeColor="text1" w:themeTint="BF"/>
            <w:szCs w:val="24"/>
          </w:rPr>
          <w:t>Task 3 – Assembly of Equipment, Aids, and Appliances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3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6</w:t>
        </w:r>
        <w:r w:rsidR="00056E7C" w:rsidRPr="00BB2F20">
          <w:rPr>
            <w:rFonts w:cstheme="minorHAnsi"/>
            <w:noProof/>
            <w:webHidden/>
            <w:color w:val="404040" w:themeColor="text1" w:themeTint="BF"/>
            <w:szCs w:val="24"/>
          </w:rPr>
          <w:fldChar w:fldCharType="end"/>
        </w:r>
      </w:hyperlink>
    </w:p>
    <w:p w14:paraId="7059E645" w14:textId="742E3016" w:rsidR="00056E7C" w:rsidRPr="00BB2F20" w:rsidRDefault="006A41FE">
      <w:pPr>
        <w:pStyle w:val="TOC3"/>
        <w:rPr>
          <w:rFonts w:eastAsiaTheme="minorEastAsia" w:cstheme="minorHAnsi"/>
          <w:noProof/>
          <w:color w:val="404040" w:themeColor="text1" w:themeTint="BF"/>
          <w:szCs w:val="24"/>
          <w:lang w:eastAsia="en-AU"/>
        </w:rPr>
      </w:pPr>
      <w:hyperlink w:anchor="_Toc124505054" w:history="1">
        <w:r w:rsidR="00056E7C" w:rsidRPr="00BB2F20">
          <w:rPr>
            <w:rStyle w:val="Hyperlink"/>
            <w:rFonts w:cstheme="minorHAnsi"/>
            <w:noProof/>
            <w:color w:val="404040" w:themeColor="text1" w:themeTint="BF"/>
            <w:szCs w:val="24"/>
          </w:rPr>
          <w:t>Task 4 – Privacy and Confidentiality of Personal Information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4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6</w:t>
        </w:r>
        <w:r w:rsidR="00056E7C" w:rsidRPr="00BB2F20">
          <w:rPr>
            <w:rFonts w:cstheme="minorHAnsi"/>
            <w:noProof/>
            <w:webHidden/>
            <w:color w:val="404040" w:themeColor="text1" w:themeTint="BF"/>
            <w:szCs w:val="24"/>
          </w:rPr>
          <w:fldChar w:fldCharType="end"/>
        </w:r>
      </w:hyperlink>
    </w:p>
    <w:p w14:paraId="43E3E199" w14:textId="59F07027" w:rsidR="00056E7C" w:rsidRPr="00BB2F20" w:rsidRDefault="006A41FE">
      <w:pPr>
        <w:pStyle w:val="TOC3"/>
        <w:rPr>
          <w:rFonts w:eastAsiaTheme="minorEastAsia" w:cstheme="minorHAnsi"/>
          <w:noProof/>
          <w:color w:val="404040" w:themeColor="text1" w:themeTint="BF"/>
          <w:szCs w:val="24"/>
          <w:lang w:eastAsia="en-AU"/>
        </w:rPr>
      </w:pPr>
      <w:hyperlink w:anchor="_Toc124505055" w:history="1">
        <w:r w:rsidR="00056E7C" w:rsidRPr="00BB2F20">
          <w:rPr>
            <w:rStyle w:val="Hyperlink"/>
            <w:rFonts w:cstheme="minorHAnsi"/>
            <w:noProof/>
            <w:color w:val="404040" w:themeColor="text1" w:themeTint="BF"/>
            <w:szCs w:val="24"/>
          </w:rPr>
          <w:t>Task 5 – Monitoring Support Activities and Identifying Requirements for Change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7</w:t>
        </w:r>
        <w:r w:rsidR="00056E7C" w:rsidRPr="00BB2F20">
          <w:rPr>
            <w:rFonts w:cstheme="minorHAnsi"/>
            <w:noProof/>
            <w:webHidden/>
            <w:color w:val="404040" w:themeColor="text1" w:themeTint="BF"/>
            <w:szCs w:val="24"/>
          </w:rPr>
          <w:fldChar w:fldCharType="end"/>
        </w:r>
      </w:hyperlink>
    </w:p>
    <w:p w14:paraId="1852803A" w14:textId="43375C58" w:rsidR="00056E7C" w:rsidRPr="00BB2F20" w:rsidRDefault="006A41FE">
      <w:pPr>
        <w:pStyle w:val="TOC3"/>
        <w:rPr>
          <w:rFonts w:eastAsiaTheme="minorEastAsia" w:cstheme="minorHAnsi"/>
          <w:noProof/>
          <w:color w:val="404040" w:themeColor="text1" w:themeTint="BF"/>
          <w:szCs w:val="24"/>
          <w:lang w:eastAsia="en-AU"/>
        </w:rPr>
      </w:pPr>
      <w:hyperlink w:anchor="_Toc124505056" w:history="1">
        <w:r w:rsidR="00056E7C" w:rsidRPr="00BB2F20">
          <w:rPr>
            <w:rStyle w:val="Hyperlink"/>
            <w:rFonts w:cstheme="minorHAnsi"/>
            <w:noProof/>
            <w:color w:val="404040" w:themeColor="text1" w:themeTint="BF"/>
            <w:szCs w:val="24"/>
          </w:rPr>
          <w:t>Task 6 – Referrals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8</w:t>
        </w:r>
        <w:r w:rsidR="00056E7C" w:rsidRPr="00BB2F20">
          <w:rPr>
            <w:rFonts w:cstheme="minorHAnsi"/>
            <w:noProof/>
            <w:webHidden/>
            <w:color w:val="404040" w:themeColor="text1" w:themeTint="BF"/>
            <w:szCs w:val="24"/>
          </w:rPr>
          <w:fldChar w:fldCharType="end"/>
        </w:r>
      </w:hyperlink>
    </w:p>
    <w:p w14:paraId="300DFC26" w14:textId="7B6F9AC1" w:rsidR="00056E7C" w:rsidRPr="00BB2F20" w:rsidRDefault="006A41FE">
      <w:pPr>
        <w:pStyle w:val="TOC3"/>
        <w:rPr>
          <w:rFonts w:eastAsiaTheme="minorEastAsia" w:cstheme="minorHAnsi"/>
          <w:noProof/>
          <w:color w:val="404040" w:themeColor="text1" w:themeTint="BF"/>
          <w:szCs w:val="24"/>
          <w:lang w:eastAsia="en-AU"/>
        </w:rPr>
      </w:pPr>
      <w:hyperlink w:anchor="_Toc124505057" w:history="1">
        <w:r w:rsidR="00056E7C" w:rsidRPr="00BB2F20">
          <w:rPr>
            <w:rStyle w:val="Hyperlink"/>
            <w:rFonts w:cstheme="minorHAnsi"/>
            <w:noProof/>
            <w:color w:val="404040" w:themeColor="text1" w:themeTint="BF"/>
            <w:szCs w:val="24"/>
          </w:rPr>
          <w:t>Task 7 – Documenting and Reporting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7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9</w:t>
        </w:r>
        <w:r w:rsidR="00056E7C" w:rsidRPr="00BB2F20">
          <w:rPr>
            <w:rFonts w:cstheme="minorHAnsi"/>
            <w:noProof/>
            <w:webHidden/>
            <w:color w:val="404040" w:themeColor="text1" w:themeTint="BF"/>
            <w:szCs w:val="24"/>
          </w:rPr>
          <w:fldChar w:fldCharType="end"/>
        </w:r>
      </w:hyperlink>
    </w:p>
    <w:p w14:paraId="238F17CC" w14:textId="48F51B19" w:rsidR="00056E7C" w:rsidRPr="00BB2F20" w:rsidRDefault="006A41FE" w:rsidP="004929D5">
      <w:pPr>
        <w:pStyle w:val="TOC1"/>
        <w:tabs>
          <w:tab w:val="right" w:leader="dot" w:pos="9016"/>
        </w:tabs>
        <w:rPr>
          <w:rFonts w:eastAsiaTheme="minorEastAsia" w:cstheme="minorHAnsi"/>
          <w:noProof/>
          <w:color w:val="404040" w:themeColor="text1" w:themeTint="BF"/>
          <w:szCs w:val="24"/>
          <w:lang w:eastAsia="en-AU"/>
        </w:rPr>
      </w:pPr>
      <w:hyperlink w:anchor="_Toc124505058" w:history="1">
        <w:r w:rsidR="00056E7C" w:rsidRPr="00BB2F20">
          <w:rPr>
            <w:rStyle w:val="Hyperlink"/>
            <w:rFonts w:cstheme="minorHAnsi"/>
            <w:noProof/>
            <w:color w:val="404040" w:themeColor="text1" w:themeTint="BF"/>
            <w:szCs w:val="24"/>
            <w:lang w:bidi="en-US"/>
          </w:rPr>
          <w:t xml:space="preserve">Workplace </w:t>
        </w:r>
        <w:r w:rsidR="00056E7C" w:rsidRPr="00BB2F20">
          <w:rPr>
            <w:rFonts w:cstheme="minorHAnsi"/>
            <w:color w:val="404040" w:themeColor="text1" w:themeTint="BF"/>
            <w:szCs w:val="24"/>
          </w:rPr>
          <w:t>Assess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0</w:t>
        </w:r>
        <w:r w:rsidR="00056E7C" w:rsidRPr="00BB2F20">
          <w:rPr>
            <w:rFonts w:cstheme="minorHAnsi"/>
            <w:noProof/>
            <w:webHidden/>
            <w:color w:val="404040" w:themeColor="text1" w:themeTint="BF"/>
            <w:szCs w:val="24"/>
          </w:rPr>
          <w:fldChar w:fldCharType="end"/>
        </w:r>
      </w:hyperlink>
    </w:p>
    <w:p w14:paraId="4390A65B" w14:textId="6D295EE1" w:rsidR="00056E7C" w:rsidRPr="00BB2F20" w:rsidRDefault="006A41FE">
      <w:pPr>
        <w:pStyle w:val="TOC2"/>
        <w:rPr>
          <w:rFonts w:eastAsiaTheme="minorEastAsia" w:cstheme="minorHAnsi"/>
          <w:noProof/>
          <w:color w:val="404040" w:themeColor="text1" w:themeTint="BF"/>
          <w:szCs w:val="24"/>
          <w:lang w:eastAsia="en-AU"/>
        </w:rPr>
      </w:pPr>
      <w:hyperlink w:anchor="_Toc124505059" w:history="1">
        <w:r w:rsidR="00056E7C" w:rsidRPr="00BB2F20">
          <w:rPr>
            <w:rStyle w:val="Hyperlink"/>
            <w:rFonts w:cstheme="minorHAnsi"/>
            <w:noProof/>
            <w:color w:val="404040" w:themeColor="text1" w:themeTint="BF"/>
            <w:szCs w:val="24"/>
            <w:lang w:bidi="en-US"/>
          </w:rPr>
          <w:t>Overview</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0</w:t>
        </w:r>
        <w:r w:rsidR="00056E7C" w:rsidRPr="00BB2F20">
          <w:rPr>
            <w:rFonts w:cstheme="minorHAnsi"/>
            <w:noProof/>
            <w:webHidden/>
            <w:color w:val="404040" w:themeColor="text1" w:themeTint="BF"/>
            <w:szCs w:val="24"/>
          </w:rPr>
          <w:fldChar w:fldCharType="end"/>
        </w:r>
      </w:hyperlink>
    </w:p>
    <w:p w14:paraId="1F4AC235" w14:textId="749DE362" w:rsidR="00056E7C" w:rsidRPr="00BB2F20" w:rsidRDefault="006A41FE">
      <w:pPr>
        <w:pStyle w:val="TOC2"/>
        <w:rPr>
          <w:rFonts w:eastAsiaTheme="minorEastAsia" w:cstheme="minorHAnsi"/>
          <w:noProof/>
          <w:color w:val="404040" w:themeColor="text1" w:themeTint="BF"/>
          <w:szCs w:val="24"/>
          <w:lang w:eastAsia="en-AU"/>
        </w:rPr>
      </w:pPr>
      <w:hyperlink w:anchor="_Toc124505060" w:history="1">
        <w:r w:rsidR="00056E7C" w:rsidRPr="00BB2F20">
          <w:rPr>
            <w:rStyle w:val="Hyperlink"/>
            <w:rFonts w:cstheme="minorHAnsi"/>
            <w:noProof/>
            <w:color w:val="404040" w:themeColor="text1" w:themeTint="BF"/>
            <w:szCs w:val="24"/>
            <w:lang w:bidi="en-US"/>
          </w:rPr>
          <w:t>Before Proceeding with Tasks 1 – 7</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4</w:t>
        </w:r>
        <w:r w:rsidR="00056E7C" w:rsidRPr="00BB2F20">
          <w:rPr>
            <w:rFonts w:cstheme="minorHAnsi"/>
            <w:noProof/>
            <w:webHidden/>
            <w:color w:val="404040" w:themeColor="text1" w:themeTint="BF"/>
            <w:szCs w:val="24"/>
          </w:rPr>
          <w:fldChar w:fldCharType="end"/>
        </w:r>
      </w:hyperlink>
    </w:p>
    <w:p w14:paraId="12093A3B" w14:textId="65BF6334" w:rsidR="00056E7C" w:rsidRPr="00BB2F20" w:rsidRDefault="006A41FE">
      <w:pPr>
        <w:pStyle w:val="TOC3"/>
        <w:rPr>
          <w:rFonts w:eastAsiaTheme="minorEastAsia" w:cstheme="minorHAnsi"/>
          <w:noProof/>
          <w:color w:val="404040" w:themeColor="text1" w:themeTint="BF"/>
          <w:szCs w:val="24"/>
          <w:lang w:eastAsia="en-AU"/>
        </w:rPr>
      </w:pPr>
      <w:hyperlink w:anchor="_Toc124505061" w:history="1">
        <w:r w:rsidR="00056E7C" w:rsidRPr="00BB2F20">
          <w:rPr>
            <w:rStyle w:val="Hyperlink"/>
            <w:rFonts w:cstheme="minorHAnsi"/>
            <w:noProof/>
            <w:color w:val="404040" w:themeColor="text1" w:themeTint="BF"/>
            <w:szCs w:val="24"/>
          </w:rPr>
          <w:t>First Insta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7</w:t>
        </w:r>
        <w:r w:rsidR="00056E7C" w:rsidRPr="00BB2F20">
          <w:rPr>
            <w:rFonts w:cstheme="minorHAnsi"/>
            <w:noProof/>
            <w:webHidden/>
            <w:color w:val="404040" w:themeColor="text1" w:themeTint="BF"/>
            <w:szCs w:val="24"/>
          </w:rPr>
          <w:fldChar w:fldCharType="end"/>
        </w:r>
      </w:hyperlink>
    </w:p>
    <w:p w14:paraId="070BAE26" w14:textId="3494D86E" w:rsidR="00056E7C" w:rsidRPr="00BB2F20" w:rsidRDefault="006A41FE">
      <w:pPr>
        <w:pStyle w:val="TOC3"/>
        <w:rPr>
          <w:rFonts w:eastAsiaTheme="minorEastAsia" w:cstheme="minorHAnsi"/>
          <w:noProof/>
          <w:color w:val="404040" w:themeColor="text1" w:themeTint="BF"/>
          <w:szCs w:val="24"/>
          <w:lang w:eastAsia="en-AU"/>
        </w:rPr>
      </w:pPr>
      <w:hyperlink w:anchor="_Toc124505062" w:history="1">
        <w:r w:rsidR="00056E7C" w:rsidRPr="00BB2F20">
          <w:rPr>
            <w:rStyle w:val="Hyperlink"/>
            <w:rFonts w:cstheme="minorHAnsi"/>
            <w:noProof/>
            <w:color w:val="404040" w:themeColor="text1" w:themeTint="BF"/>
            <w:szCs w:val="24"/>
          </w:rPr>
          <w:t>Second Insta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8</w:t>
        </w:r>
        <w:r w:rsidR="00056E7C" w:rsidRPr="00BB2F20">
          <w:rPr>
            <w:rFonts w:cstheme="minorHAnsi"/>
            <w:noProof/>
            <w:webHidden/>
            <w:color w:val="404040" w:themeColor="text1" w:themeTint="BF"/>
            <w:szCs w:val="24"/>
          </w:rPr>
          <w:fldChar w:fldCharType="end"/>
        </w:r>
      </w:hyperlink>
    </w:p>
    <w:p w14:paraId="66248A92" w14:textId="44D3373E" w:rsidR="00056E7C" w:rsidRPr="00BB2F20" w:rsidRDefault="006A41FE">
      <w:pPr>
        <w:pStyle w:val="TOC3"/>
        <w:rPr>
          <w:rFonts w:eastAsiaTheme="minorEastAsia" w:cstheme="minorHAnsi"/>
          <w:noProof/>
          <w:color w:val="404040" w:themeColor="text1" w:themeTint="BF"/>
          <w:szCs w:val="24"/>
          <w:lang w:eastAsia="en-AU"/>
        </w:rPr>
      </w:pPr>
      <w:hyperlink w:anchor="_Toc124505063" w:history="1">
        <w:r w:rsidR="00056E7C" w:rsidRPr="00BB2F20">
          <w:rPr>
            <w:rStyle w:val="Hyperlink"/>
            <w:rFonts w:cstheme="minorHAnsi"/>
            <w:noProof/>
            <w:color w:val="404040" w:themeColor="text1" w:themeTint="BF"/>
            <w:szCs w:val="24"/>
          </w:rPr>
          <w:t>Third Insta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3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9</w:t>
        </w:r>
        <w:r w:rsidR="00056E7C" w:rsidRPr="00BB2F20">
          <w:rPr>
            <w:rFonts w:cstheme="minorHAnsi"/>
            <w:noProof/>
            <w:webHidden/>
            <w:color w:val="404040" w:themeColor="text1" w:themeTint="BF"/>
            <w:szCs w:val="24"/>
          </w:rPr>
          <w:fldChar w:fldCharType="end"/>
        </w:r>
      </w:hyperlink>
    </w:p>
    <w:p w14:paraId="22E4E7AB" w14:textId="1771BA1C" w:rsidR="00056E7C" w:rsidRPr="00BB2F20" w:rsidRDefault="006A41FE">
      <w:pPr>
        <w:pStyle w:val="TOC2"/>
        <w:rPr>
          <w:rFonts w:eastAsiaTheme="minorEastAsia" w:cstheme="minorHAnsi"/>
          <w:noProof/>
          <w:color w:val="404040" w:themeColor="text1" w:themeTint="BF"/>
          <w:szCs w:val="24"/>
          <w:lang w:eastAsia="en-AU"/>
        </w:rPr>
      </w:pPr>
      <w:hyperlink w:anchor="_Toc124505064" w:history="1">
        <w:r w:rsidR="00056E7C" w:rsidRPr="00BB2F20">
          <w:rPr>
            <w:rStyle w:val="Hyperlink"/>
            <w:rFonts w:cstheme="minorHAnsi"/>
            <w:noProof/>
            <w:color w:val="404040" w:themeColor="text1" w:themeTint="BF"/>
            <w:szCs w:val="24"/>
            <w:lang w:bidi="en-US"/>
          </w:rPr>
          <w:t>Task 1 – Review Client’s Individualised Support Plan and Relevant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4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0</w:t>
        </w:r>
        <w:r w:rsidR="00056E7C" w:rsidRPr="00BB2F20">
          <w:rPr>
            <w:rFonts w:cstheme="minorHAnsi"/>
            <w:noProof/>
            <w:webHidden/>
            <w:color w:val="404040" w:themeColor="text1" w:themeTint="BF"/>
            <w:szCs w:val="24"/>
          </w:rPr>
          <w:fldChar w:fldCharType="end"/>
        </w:r>
      </w:hyperlink>
    </w:p>
    <w:p w14:paraId="429862CA" w14:textId="25105325" w:rsidR="00056E7C" w:rsidRPr="00BB2F20" w:rsidRDefault="006A41FE">
      <w:pPr>
        <w:pStyle w:val="TOC2"/>
        <w:rPr>
          <w:rFonts w:eastAsiaTheme="minorEastAsia" w:cstheme="minorHAnsi"/>
          <w:noProof/>
          <w:color w:val="404040" w:themeColor="text1" w:themeTint="BF"/>
          <w:szCs w:val="24"/>
          <w:lang w:eastAsia="en-AU"/>
        </w:rPr>
      </w:pPr>
      <w:hyperlink w:anchor="_Toc124505065" w:history="1">
        <w:r w:rsidR="00056E7C" w:rsidRPr="00BB2F20">
          <w:rPr>
            <w:rStyle w:val="Hyperlink"/>
            <w:rFonts w:cstheme="minorHAnsi"/>
            <w:noProof/>
            <w:color w:val="404040" w:themeColor="text1" w:themeTint="BF"/>
            <w:szCs w:val="24"/>
            <w:lang w:bidi="en-US"/>
          </w:rPr>
          <w:t>Task 2 – Meet with Client and Their Family and Carer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2</w:t>
        </w:r>
        <w:r w:rsidR="00056E7C" w:rsidRPr="00BB2F20">
          <w:rPr>
            <w:rFonts w:cstheme="minorHAnsi"/>
            <w:noProof/>
            <w:webHidden/>
            <w:color w:val="404040" w:themeColor="text1" w:themeTint="BF"/>
            <w:szCs w:val="24"/>
          </w:rPr>
          <w:fldChar w:fldCharType="end"/>
        </w:r>
      </w:hyperlink>
    </w:p>
    <w:p w14:paraId="6B12A6CA" w14:textId="30374533" w:rsidR="00056E7C" w:rsidRPr="00BB2F20" w:rsidRDefault="006A41FE">
      <w:pPr>
        <w:pStyle w:val="TOC2"/>
        <w:rPr>
          <w:rFonts w:eastAsiaTheme="minorEastAsia" w:cstheme="minorHAnsi"/>
          <w:noProof/>
          <w:color w:val="404040" w:themeColor="text1" w:themeTint="BF"/>
          <w:szCs w:val="24"/>
          <w:lang w:eastAsia="en-AU"/>
        </w:rPr>
      </w:pPr>
      <w:hyperlink w:anchor="_Toc124505066" w:history="1">
        <w:r w:rsidR="00056E7C" w:rsidRPr="00BB2F20">
          <w:rPr>
            <w:rStyle w:val="Hyperlink"/>
            <w:rFonts w:cstheme="minorHAnsi"/>
            <w:noProof/>
            <w:color w:val="404040" w:themeColor="text1" w:themeTint="BF"/>
            <w:szCs w:val="24"/>
            <w:lang w:bidi="en-US"/>
          </w:rPr>
          <w:t>Task 3 – Conduct Risk Manage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3</w:t>
        </w:r>
        <w:r w:rsidR="00056E7C" w:rsidRPr="00BB2F20">
          <w:rPr>
            <w:rFonts w:cstheme="minorHAnsi"/>
            <w:noProof/>
            <w:webHidden/>
            <w:color w:val="404040" w:themeColor="text1" w:themeTint="BF"/>
            <w:szCs w:val="24"/>
          </w:rPr>
          <w:fldChar w:fldCharType="end"/>
        </w:r>
      </w:hyperlink>
    </w:p>
    <w:p w14:paraId="45957131" w14:textId="5CA5C167" w:rsidR="00056E7C" w:rsidRPr="00BB2F20" w:rsidRDefault="006A41FE">
      <w:pPr>
        <w:pStyle w:val="TOC2"/>
        <w:rPr>
          <w:rFonts w:eastAsiaTheme="minorEastAsia" w:cstheme="minorHAnsi"/>
          <w:noProof/>
          <w:color w:val="404040" w:themeColor="text1" w:themeTint="BF"/>
          <w:szCs w:val="24"/>
          <w:lang w:eastAsia="en-AU"/>
        </w:rPr>
      </w:pPr>
      <w:hyperlink w:anchor="_Toc124505067" w:history="1">
        <w:r w:rsidR="00056E7C" w:rsidRPr="00BB2F20">
          <w:rPr>
            <w:rStyle w:val="Hyperlink"/>
            <w:rFonts w:cstheme="minorHAnsi"/>
            <w:noProof/>
            <w:color w:val="404040" w:themeColor="text1" w:themeTint="BF"/>
            <w:szCs w:val="24"/>
            <w:lang w:bidi="en-US"/>
          </w:rPr>
          <w:t>Task 4 – Prepare and Assemble the Aids, Equipment, and Devices Used by The Cli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7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4</w:t>
        </w:r>
        <w:r w:rsidR="00056E7C" w:rsidRPr="00BB2F20">
          <w:rPr>
            <w:rFonts w:cstheme="minorHAnsi"/>
            <w:noProof/>
            <w:webHidden/>
            <w:color w:val="404040" w:themeColor="text1" w:themeTint="BF"/>
            <w:szCs w:val="24"/>
          </w:rPr>
          <w:fldChar w:fldCharType="end"/>
        </w:r>
      </w:hyperlink>
    </w:p>
    <w:p w14:paraId="11244E87" w14:textId="55CD0054" w:rsidR="00056E7C" w:rsidRPr="00BB2F20" w:rsidRDefault="006A41FE">
      <w:pPr>
        <w:pStyle w:val="TOC2"/>
        <w:rPr>
          <w:rFonts w:eastAsiaTheme="minorEastAsia" w:cstheme="minorHAnsi"/>
          <w:noProof/>
          <w:color w:val="404040" w:themeColor="text1" w:themeTint="BF"/>
          <w:szCs w:val="24"/>
          <w:lang w:eastAsia="en-AU"/>
        </w:rPr>
      </w:pPr>
      <w:hyperlink w:anchor="_Toc124505068" w:history="1">
        <w:r w:rsidR="00056E7C" w:rsidRPr="00BB2F20">
          <w:rPr>
            <w:rStyle w:val="Hyperlink"/>
            <w:rFonts w:cstheme="minorHAnsi"/>
            <w:noProof/>
            <w:color w:val="404040" w:themeColor="text1" w:themeTint="BF"/>
            <w:szCs w:val="24"/>
            <w:lang w:bidi="en-US"/>
          </w:rPr>
          <w:t>Task 5 – Facilitate Support Activities with The Cli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5</w:t>
        </w:r>
        <w:r w:rsidR="00056E7C" w:rsidRPr="00BB2F20">
          <w:rPr>
            <w:rFonts w:cstheme="minorHAnsi"/>
            <w:noProof/>
            <w:webHidden/>
            <w:color w:val="404040" w:themeColor="text1" w:themeTint="BF"/>
            <w:szCs w:val="24"/>
          </w:rPr>
          <w:fldChar w:fldCharType="end"/>
        </w:r>
      </w:hyperlink>
    </w:p>
    <w:p w14:paraId="38E54FD5" w14:textId="7D717469" w:rsidR="00056E7C" w:rsidRPr="00BB2F20" w:rsidRDefault="006A41FE">
      <w:pPr>
        <w:pStyle w:val="TOC3"/>
        <w:rPr>
          <w:rFonts w:eastAsiaTheme="minorEastAsia" w:cstheme="minorHAnsi"/>
          <w:noProof/>
          <w:color w:val="404040" w:themeColor="text1" w:themeTint="BF"/>
          <w:szCs w:val="24"/>
          <w:lang w:eastAsia="en-AU"/>
        </w:rPr>
      </w:pPr>
      <w:hyperlink w:anchor="_Toc124505069" w:history="1">
        <w:r w:rsidR="00056E7C" w:rsidRPr="00BB2F20">
          <w:rPr>
            <w:rStyle w:val="Hyperlink"/>
            <w:rFonts w:cstheme="minorHAnsi"/>
            <w:noProof/>
            <w:color w:val="404040" w:themeColor="text1" w:themeTint="BF"/>
            <w:szCs w:val="24"/>
          </w:rPr>
          <w:t>Supplementary Question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6</w:t>
        </w:r>
        <w:r w:rsidR="00056E7C" w:rsidRPr="00BB2F20">
          <w:rPr>
            <w:rFonts w:cstheme="minorHAnsi"/>
            <w:noProof/>
            <w:webHidden/>
            <w:color w:val="404040" w:themeColor="text1" w:themeTint="BF"/>
            <w:szCs w:val="24"/>
          </w:rPr>
          <w:fldChar w:fldCharType="end"/>
        </w:r>
      </w:hyperlink>
    </w:p>
    <w:p w14:paraId="50348076" w14:textId="09172BBF" w:rsidR="00056E7C" w:rsidRPr="00BB2F20" w:rsidRDefault="006A41FE">
      <w:pPr>
        <w:pStyle w:val="TOC2"/>
        <w:rPr>
          <w:rFonts w:eastAsiaTheme="minorEastAsia" w:cstheme="minorHAnsi"/>
          <w:noProof/>
          <w:color w:val="404040" w:themeColor="text1" w:themeTint="BF"/>
          <w:szCs w:val="24"/>
          <w:lang w:eastAsia="en-AU"/>
        </w:rPr>
      </w:pPr>
      <w:hyperlink w:anchor="_Toc124505070" w:history="1">
        <w:r w:rsidR="00056E7C" w:rsidRPr="00BB2F20">
          <w:rPr>
            <w:rStyle w:val="Hyperlink"/>
            <w:rFonts w:cstheme="minorHAnsi"/>
            <w:noProof/>
            <w:color w:val="404040" w:themeColor="text1" w:themeTint="BF"/>
            <w:szCs w:val="24"/>
            <w:lang w:bidi="en-US"/>
          </w:rPr>
          <w:t>Task 6 – Monitor Support Activiti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56</w:t>
        </w:r>
        <w:r w:rsidR="00056E7C" w:rsidRPr="00BB2F20">
          <w:rPr>
            <w:rFonts w:cstheme="minorHAnsi"/>
            <w:noProof/>
            <w:webHidden/>
            <w:color w:val="404040" w:themeColor="text1" w:themeTint="BF"/>
            <w:szCs w:val="24"/>
          </w:rPr>
          <w:fldChar w:fldCharType="end"/>
        </w:r>
      </w:hyperlink>
    </w:p>
    <w:p w14:paraId="0930FFCB" w14:textId="61ACE044" w:rsidR="00056E7C" w:rsidRPr="00BB2F20" w:rsidRDefault="006A41FE">
      <w:pPr>
        <w:pStyle w:val="TOC2"/>
        <w:rPr>
          <w:rFonts w:eastAsiaTheme="minorEastAsia" w:cstheme="minorHAnsi"/>
          <w:noProof/>
          <w:color w:val="404040" w:themeColor="text1" w:themeTint="BF"/>
          <w:szCs w:val="24"/>
          <w:lang w:eastAsia="en-AU"/>
        </w:rPr>
      </w:pPr>
      <w:hyperlink w:anchor="_Toc124505071" w:history="1">
        <w:r w:rsidR="00056E7C" w:rsidRPr="00BB2F20">
          <w:rPr>
            <w:rStyle w:val="Hyperlink"/>
            <w:rFonts w:cstheme="minorHAnsi"/>
            <w:noProof/>
            <w:color w:val="404040" w:themeColor="text1" w:themeTint="BF"/>
            <w:szCs w:val="24"/>
            <w:lang w:bidi="en-US"/>
          </w:rPr>
          <w:t>Task 7 – Report and Refer Client’s Progres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58</w:t>
        </w:r>
        <w:r w:rsidR="00056E7C" w:rsidRPr="00BB2F20">
          <w:rPr>
            <w:rFonts w:cstheme="minorHAnsi"/>
            <w:noProof/>
            <w:webHidden/>
            <w:color w:val="404040" w:themeColor="text1" w:themeTint="BF"/>
            <w:szCs w:val="24"/>
          </w:rPr>
          <w:fldChar w:fldCharType="end"/>
        </w:r>
      </w:hyperlink>
    </w:p>
    <w:p w14:paraId="37D1C8D1" w14:textId="5AE7D796" w:rsidR="00056E7C" w:rsidRPr="00BB2F20" w:rsidRDefault="006A41FE">
      <w:pPr>
        <w:pStyle w:val="TOC2"/>
        <w:rPr>
          <w:rFonts w:eastAsiaTheme="minorEastAsia" w:cstheme="minorHAnsi"/>
          <w:noProof/>
          <w:color w:val="404040" w:themeColor="text1" w:themeTint="BF"/>
          <w:szCs w:val="24"/>
          <w:lang w:eastAsia="en-AU"/>
        </w:rPr>
      </w:pPr>
      <w:hyperlink w:anchor="_Toc124505072" w:history="1">
        <w:r w:rsidR="00056E7C" w:rsidRPr="00BB2F20">
          <w:rPr>
            <w:rStyle w:val="Hyperlink"/>
            <w:rFonts w:cstheme="minorHAnsi"/>
            <w:noProof/>
            <w:color w:val="404040" w:themeColor="text1" w:themeTint="BF"/>
            <w:szCs w:val="24"/>
            <w:lang w:bidi="en-US"/>
          </w:rPr>
          <w:t>Task 8 – Maintain and Store Documentation and Report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60</w:t>
        </w:r>
        <w:r w:rsidR="00056E7C" w:rsidRPr="00BB2F20">
          <w:rPr>
            <w:rFonts w:cstheme="minorHAnsi"/>
            <w:noProof/>
            <w:webHidden/>
            <w:color w:val="404040" w:themeColor="text1" w:themeTint="BF"/>
            <w:szCs w:val="24"/>
          </w:rPr>
          <w:fldChar w:fldCharType="end"/>
        </w:r>
      </w:hyperlink>
    </w:p>
    <w:p w14:paraId="0611CB01" w14:textId="54375960" w:rsidR="00056E7C" w:rsidRPr="00BB2F20" w:rsidRDefault="006A41FE" w:rsidP="004929D5">
      <w:pPr>
        <w:pStyle w:val="TOC1"/>
        <w:tabs>
          <w:tab w:val="right" w:leader="dot" w:pos="9016"/>
        </w:tabs>
        <w:rPr>
          <w:rFonts w:cstheme="minorHAnsi"/>
          <w:color w:val="404040" w:themeColor="text1" w:themeTint="BF"/>
          <w:szCs w:val="24"/>
        </w:rPr>
      </w:pPr>
      <w:hyperlink w:anchor="_Toc124505073" w:history="1">
        <w:r w:rsidR="00056E7C" w:rsidRPr="00BB2F20">
          <w:rPr>
            <w:rFonts w:cstheme="minorHAnsi"/>
            <w:color w:val="404040" w:themeColor="text1" w:themeTint="BF"/>
            <w:szCs w:val="24"/>
          </w:rPr>
          <w:t>Skills Workbook Checklis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73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61</w:t>
        </w:r>
        <w:r w:rsidR="00056E7C" w:rsidRPr="00BB2F20">
          <w:rPr>
            <w:rFonts w:cstheme="minorHAnsi"/>
            <w:webHidden/>
            <w:color w:val="404040" w:themeColor="text1" w:themeTint="BF"/>
            <w:szCs w:val="24"/>
          </w:rPr>
          <w:fldChar w:fldCharType="end"/>
        </w:r>
      </w:hyperlink>
    </w:p>
    <w:p w14:paraId="73A58701" w14:textId="33BCE457" w:rsidR="00056E7C" w:rsidRPr="00BB2F20" w:rsidRDefault="006A41FE" w:rsidP="004929D5">
      <w:pPr>
        <w:pStyle w:val="TOC1"/>
        <w:tabs>
          <w:tab w:val="right" w:leader="dot" w:pos="9016"/>
        </w:tabs>
        <w:rPr>
          <w:rFonts w:cstheme="minorHAnsi"/>
          <w:color w:val="404040" w:themeColor="text1" w:themeTint="BF"/>
          <w:szCs w:val="24"/>
        </w:rPr>
      </w:pPr>
      <w:hyperlink w:anchor="_Toc124505074" w:history="1">
        <w:r w:rsidR="00056E7C" w:rsidRPr="00BB2F20">
          <w:rPr>
            <w:rFonts w:cstheme="minorHAnsi"/>
            <w:color w:val="404040" w:themeColor="text1" w:themeTint="BF"/>
            <w:szCs w:val="24"/>
          </w:rPr>
          <w:t>Task and Evidence Checklis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74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69</w:t>
        </w:r>
        <w:r w:rsidR="00056E7C" w:rsidRPr="00BB2F20">
          <w:rPr>
            <w:rFonts w:cstheme="minorHAnsi"/>
            <w:webHidden/>
            <w:color w:val="404040" w:themeColor="text1" w:themeTint="BF"/>
            <w:szCs w:val="24"/>
          </w:rPr>
          <w:fldChar w:fldCharType="end"/>
        </w:r>
      </w:hyperlink>
    </w:p>
    <w:p w14:paraId="3039208F" w14:textId="310FC550" w:rsidR="00056E7C" w:rsidRPr="00BB2F20" w:rsidRDefault="006A41FE">
      <w:pPr>
        <w:pStyle w:val="TOC2"/>
        <w:rPr>
          <w:rFonts w:eastAsiaTheme="minorEastAsia" w:cstheme="minorHAnsi"/>
          <w:noProof/>
          <w:color w:val="404040" w:themeColor="text1" w:themeTint="BF"/>
          <w:szCs w:val="24"/>
          <w:lang w:eastAsia="en-AU"/>
        </w:rPr>
      </w:pPr>
      <w:hyperlink w:anchor="_Toc124505075" w:history="1">
        <w:r w:rsidR="00056E7C" w:rsidRPr="00BB2F20">
          <w:rPr>
            <w:rStyle w:val="Hyperlink"/>
            <w:rFonts w:cstheme="minorHAnsi"/>
            <w:noProof/>
            <w:color w:val="404040" w:themeColor="text1" w:themeTint="BF"/>
            <w:szCs w:val="24"/>
            <w:lang w:bidi="en-US"/>
          </w:rPr>
          <w:t>Skills Workbook Assessment Tasks and Evide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69</w:t>
        </w:r>
        <w:r w:rsidR="00056E7C" w:rsidRPr="00BB2F20">
          <w:rPr>
            <w:rFonts w:cstheme="minorHAnsi"/>
            <w:noProof/>
            <w:webHidden/>
            <w:color w:val="404040" w:themeColor="text1" w:themeTint="BF"/>
            <w:szCs w:val="24"/>
          </w:rPr>
          <w:fldChar w:fldCharType="end"/>
        </w:r>
      </w:hyperlink>
    </w:p>
    <w:p w14:paraId="1AA2D6B5" w14:textId="6B305633" w:rsidR="00056E7C" w:rsidRPr="00BB2F20" w:rsidRDefault="006A41FE" w:rsidP="004929D5">
      <w:pPr>
        <w:pStyle w:val="TOC1"/>
        <w:tabs>
          <w:tab w:val="right" w:leader="dot" w:pos="9016"/>
        </w:tabs>
        <w:rPr>
          <w:rFonts w:eastAsiaTheme="minorEastAsia" w:cstheme="minorHAnsi"/>
          <w:noProof/>
          <w:color w:val="404040" w:themeColor="text1" w:themeTint="BF"/>
          <w:szCs w:val="24"/>
          <w:lang w:eastAsia="en-AU"/>
        </w:rPr>
      </w:pPr>
      <w:hyperlink w:anchor="_Toc124505076" w:history="1">
        <w:r w:rsidR="00056E7C" w:rsidRPr="00BB2F20">
          <w:rPr>
            <w:rStyle w:val="Hyperlink"/>
            <w:rFonts w:cstheme="minorHAnsi"/>
            <w:noProof/>
            <w:color w:val="404040" w:themeColor="text1" w:themeTint="BF"/>
            <w:szCs w:val="24"/>
            <w:lang w:bidi="en-US"/>
          </w:rPr>
          <w:t xml:space="preserve">Record of </w:t>
        </w:r>
        <w:r w:rsidR="00056E7C" w:rsidRPr="00BB2F20">
          <w:rPr>
            <w:rFonts w:cstheme="minorHAnsi"/>
            <w:color w:val="404040" w:themeColor="text1" w:themeTint="BF"/>
            <w:szCs w:val="24"/>
          </w:rPr>
          <w:t>Assessment</w:t>
        </w:r>
        <w:r w:rsidR="00056E7C" w:rsidRPr="00BB2F20">
          <w:rPr>
            <w:rStyle w:val="Hyperlink"/>
            <w:rFonts w:cstheme="minorHAnsi"/>
            <w:noProof/>
            <w:color w:val="404040" w:themeColor="text1" w:themeTint="BF"/>
            <w:szCs w:val="24"/>
            <w:lang w:bidi="en-US"/>
          </w:rPr>
          <w:t xml:space="preserve"> (Assessor’s Use Onl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78</w:t>
        </w:r>
        <w:r w:rsidR="00056E7C" w:rsidRPr="00BB2F20">
          <w:rPr>
            <w:rFonts w:cstheme="minorHAnsi"/>
            <w:noProof/>
            <w:webHidden/>
            <w:color w:val="404040" w:themeColor="text1" w:themeTint="BF"/>
            <w:szCs w:val="24"/>
          </w:rPr>
          <w:fldChar w:fldCharType="end"/>
        </w:r>
      </w:hyperlink>
    </w:p>
    <w:p w14:paraId="104B11D2" w14:textId="58B4A732" w:rsidR="0015532B" w:rsidRPr="009B33FC" w:rsidRDefault="00273351" w:rsidP="00FD318A">
      <w:pPr>
        <w:ind w:left="0" w:right="0" w:firstLine="0"/>
        <w:rPr>
          <w:noProof/>
          <w:color w:val="404040" w:themeColor="text1" w:themeTint="BF"/>
          <w:lang w:eastAsia="en-AU"/>
        </w:rPr>
      </w:pPr>
      <w:r>
        <w:rPr>
          <w:noProof/>
          <w:color w:val="404040" w:themeColor="text1" w:themeTint="BF"/>
          <w:lang w:eastAsia="en-AU"/>
        </w:rPr>
        <w:fldChar w:fldCharType="end"/>
      </w:r>
      <w:r w:rsidR="009B33FC">
        <w:rPr>
          <w:noProof/>
          <w:color w:val="404040" w:themeColor="text1" w:themeTint="BF"/>
          <w:lang w:eastAsia="en-AU"/>
        </w:rPr>
        <w:br w:type="page"/>
      </w:r>
    </w:p>
    <w:p w14:paraId="1EF826ED" w14:textId="0046C8E2" w:rsidR="0079184B" w:rsidRPr="00B43F08" w:rsidRDefault="00DA35ED" w:rsidP="00963F43">
      <w:pPr>
        <w:pStyle w:val="Heading1"/>
      </w:pPr>
      <w:bookmarkStart w:id="24" w:name="_Toc124505028"/>
      <w:r w:rsidRPr="00B43F08">
        <w:lastRenderedPageBreak/>
        <w:t>Introduction</w:t>
      </w:r>
      <w:bookmarkEnd w:id="24"/>
    </w:p>
    <w:p w14:paraId="54E3DECB" w14:textId="77777777" w:rsidR="004A0F0E" w:rsidRPr="00301F77" w:rsidRDefault="004A0F0E" w:rsidP="004A0F0E">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This workbook contains the Practical Assessment.</w:t>
      </w:r>
    </w:p>
    <w:p w14:paraId="44E70510" w14:textId="77777777" w:rsidR="004A0F0E" w:rsidRPr="00301F77" w:rsidRDefault="004A0F0E" w:rsidP="004A0F0E">
      <w:pPr>
        <w:tabs>
          <w:tab w:val="left" w:pos="180"/>
        </w:tabs>
        <w:spacing w:after="120" w:line="276" w:lineRule="auto"/>
        <w:ind w:left="0" w:right="0" w:firstLine="0"/>
        <w:jc w:val="both"/>
        <w:rPr>
          <w:color w:val="404040" w:themeColor="text1" w:themeTint="BF"/>
          <w:sz w:val="24"/>
        </w:rPr>
      </w:pPr>
      <w:r w:rsidRPr="00245128">
        <w:rPr>
          <w:color w:val="404040" w:themeColor="text1" w:themeTint="BF"/>
          <w:sz w:val="24"/>
        </w:rPr>
        <w:t xml:space="preserve">The </w:t>
      </w:r>
      <w:r w:rsidRPr="00245128">
        <w:rPr>
          <w:b/>
          <w:color w:val="404040" w:themeColor="text1" w:themeTint="BF"/>
          <w:sz w:val="24"/>
        </w:rPr>
        <w:t>Practical Assessment</w:t>
      </w:r>
      <w:r w:rsidRPr="00245128">
        <w:rPr>
          <w:color w:val="404040" w:themeColor="text1" w:themeTint="BF"/>
          <w:sz w:val="24"/>
        </w:rPr>
        <w:t xml:space="preserve"> is made up of the </w:t>
      </w:r>
      <w:r w:rsidRPr="00245128">
        <w:rPr>
          <w:b/>
          <w:color w:val="404040" w:themeColor="text1" w:themeTint="BF"/>
          <w:sz w:val="24"/>
        </w:rPr>
        <w:t>Practical Assignment and Workplace Assessment.</w:t>
      </w:r>
      <w:r w:rsidRPr="00245128">
        <w:rPr>
          <w:color w:val="404040" w:themeColor="text1" w:themeTint="BF"/>
          <w:sz w:val="24"/>
        </w:rPr>
        <w:t xml:space="preserve"> This assessment tests your practical skills with respect to the requirements of the relevant unit of competency.</w:t>
      </w:r>
    </w:p>
    <w:p w14:paraId="6DB9FF31" w14:textId="77777777" w:rsidR="004A0F0E" w:rsidRPr="00301F77" w:rsidRDefault="004A0F0E" w:rsidP="004A0F0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137FE67A" w14:textId="77777777" w:rsidR="004A0F0E" w:rsidRDefault="004A0F0E" w:rsidP="004A0F0E">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2CB98A8C" w14:textId="77777777" w:rsidR="004A0F0E" w:rsidRPr="00301F77" w:rsidRDefault="004A0F0E" w:rsidP="004A0F0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6504E77C" w14:textId="77777777" w:rsidR="004A0F0E" w:rsidRPr="00301F77" w:rsidRDefault="004A0F0E" w:rsidP="004A0F0E">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8317CF5" w14:textId="77777777" w:rsidR="004A0F0E" w:rsidRPr="00301F77" w:rsidRDefault="004A0F0E" w:rsidP="004A0F0E">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6D936E9C" w14:textId="77777777" w:rsidR="004A0F0E" w:rsidRPr="00301F77"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4C074BEF" w14:textId="77777777" w:rsidR="004A0F0E"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EF8F401" w14:textId="77777777" w:rsidR="004A0F0E"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 xml:space="preserve">Where required, ensure that your assessor is present at the workplace to observe you as they conduct the assessment. </w:t>
      </w:r>
    </w:p>
    <w:p w14:paraId="3FB59E95" w14:textId="77777777" w:rsidR="004A0F0E" w:rsidRPr="00301F77"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rganise and submit any required evidence for each assessment task.</w:t>
      </w:r>
    </w:p>
    <w:p w14:paraId="66036E6E" w14:textId="35919A43" w:rsidR="0079184B" w:rsidRPr="00301F77" w:rsidRDefault="004A0F0E" w:rsidP="004A0F0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Ensure that all your submissions for this assessment indicate your first and last name and that these submissions have been named according to the file naming convention prescribed </w:t>
      </w:r>
      <w:r>
        <w:rPr>
          <w:color w:val="404040" w:themeColor="text1" w:themeTint="BF"/>
          <w:sz w:val="24"/>
        </w:rPr>
        <w:t>by your assessor.</w:t>
      </w:r>
      <w:r w:rsidR="00314D26" w:rsidRPr="00301F77">
        <w:rPr>
          <w:color w:val="404040" w:themeColor="text1" w:themeTint="BF"/>
          <w:sz w:val="24"/>
        </w:rPr>
        <w:br w:type="page"/>
      </w:r>
    </w:p>
    <w:p w14:paraId="038654D2" w14:textId="794BB5D9" w:rsidR="0079184B" w:rsidRPr="00B43F08" w:rsidRDefault="0079184B" w:rsidP="00963F43">
      <w:pPr>
        <w:pStyle w:val="Heading1"/>
      </w:pPr>
      <w:bookmarkStart w:id="25" w:name="_Toc124505029"/>
      <w:r w:rsidRPr="00B43F08">
        <w:lastRenderedPageBreak/>
        <w:t>Competency-Based Assessments</w:t>
      </w:r>
      <w:bookmarkEnd w:id="25"/>
    </w:p>
    <w:p w14:paraId="5370B8E8"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Definition of Competency</w:t>
      </w:r>
    </w:p>
    <w:p w14:paraId="0FDCB86E" w14:textId="348B7B1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essment in this context can be defined as</w:t>
      </w:r>
      <w:r w:rsidR="00414C6D" w:rsidRPr="006257F0">
        <w:rPr>
          <w:color w:val="404040" w:themeColor="text1" w:themeTint="BF"/>
          <w:sz w:val="24"/>
        </w:rPr>
        <w:t xml:space="preserve"> </w:t>
      </w:r>
      <w:r w:rsidR="005D5C56" w:rsidRPr="006257F0">
        <w:rPr>
          <w:rFonts w:cstheme="minorHAnsi"/>
          <w:color w:val="404040" w:themeColor="text1" w:themeTint="BF"/>
          <w:sz w:val="24"/>
          <w:lang w:bidi="en-US"/>
        </w:rPr>
        <w:t>t</w:t>
      </w:r>
      <w:r w:rsidRPr="006257F0">
        <w:rPr>
          <w:color w:val="404040" w:themeColor="text1" w:themeTint="BF"/>
          <w:sz w:val="24"/>
        </w:rPr>
        <w:t xml:space="preserve">he fair, valid, </w:t>
      </w:r>
      <w:r w:rsidR="006872F8" w:rsidRPr="006257F0">
        <w:rPr>
          <w:color w:val="404040" w:themeColor="text1" w:themeTint="BF"/>
          <w:sz w:val="24"/>
        </w:rPr>
        <w:t>reliable,</w:t>
      </w:r>
      <w:r w:rsidRPr="006257F0">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5E0998">
        <w:rPr>
          <w:color w:val="404040" w:themeColor="text1" w:themeTint="BF"/>
          <w:sz w:val="24"/>
        </w:rPr>
        <w:t xml:space="preserve">the </w:t>
      </w:r>
      <w:r w:rsidRPr="006257F0">
        <w:rPr>
          <w:color w:val="404040" w:themeColor="text1" w:themeTint="BF"/>
          <w:sz w:val="24"/>
        </w:rPr>
        <w:t xml:space="preserve">industry rather than compared with the skills and knowledge of other </w:t>
      </w:r>
      <w:r w:rsidR="00004E52" w:rsidRPr="006257F0">
        <w:rPr>
          <w:color w:val="404040" w:themeColor="text1" w:themeTint="BF"/>
          <w:sz w:val="24"/>
        </w:rPr>
        <w:t>candidate</w:t>
      </w:r>
      <w:r w:rsidRPr="006257F0">
        <w:rPr>
          <w:color w:val="404040" w:themeColor="text1" w:themeTint="BF"/>
          <w:sz w:val="24"/>
        </w:rPr>
        <w:t>s.</w:t>
      </w:r>
    </w:p>
    <w:p w14:paraId="219C032B" w14:textId="77777777" w:rsidR="0079184B" w:rsidRPr="006257F0" w:rsidRDefault="0079184B" w:rsidP="00963F43">
      <w:pPr>
        <w:tabs>
          <w:tab w:val="left" w:pos="180"/>
        </w:tabs>
        <w:spacing w:after="120" w:line="276" w:lineRule="auto"/>
        <w:ind w:left="0" w:right="0" w:firstLine="0"/>
        <w:jc w:val="both"/>
        <w:rPr>
          <w:color w:val="404040" w:themeColor="text1" w:themeTint="BF"/>
          <w:sz w:val="24"/>
        </w:rPr>
      </w:pPr>
    </w:p>
    <w:p w14:paraId="79324CBA"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The features of a competency-based assessment system are:</w:t>
      </w:r>
    </w:p>
    <w:p w14:paraId="19B6800C" w14:textId="0BADD605"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t is focused on what </w:t>
      </w:r>
      <w:r w:rsidR="00004E52" w:rsidRPr="006257F0">
        <w:rPr>
          <w:color w:val="404040" w:themeColor="text1" w:themeTint="BF"/>
          <w:sz w:val="24"/>
        </w:rPr>
        <w:t>candidate</w:t>
      </w:r>
      <w:r w:rsidRPr="006257F0">
        <w:rPr>
          <w:color w:val="404040" w:themeColor="text1" w:themeTint="BF"/>
          <w:sz w:val="24"/>
        </w:rPr>
        <w:t>s can do and whether it meets the criteria specified by the industry as competency standards.</w:t>
      </w:r>
    </w:p>
    <w:p w14:paraId="095B053C" w14:textId="19B8E53B"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should mirror the environment the </w:t>
      </w:r>
      <w:r w:rsidR="00004E52" w:rsidRPr="006257F0">
        <w:rPr>
          <w:color w:val="404040" w:themeColor="text1" w:themeTint="BF"/>
          <w:sz w:val="24"/>
        </w:rPr>
        <w:t>candidate</w:t>
      </w:r>
      <w:r w:rsidRPr="006257F0">
        <w:rPr>
          <w:color w:val="404040" w:themeColor="text1" w:themeTint="BF"/>
          <w:sz w:val="24"/>
        </w:rPr>
        <w:t xml:space="preserve"> will encounter in the workplace.</w:t>
      </w:r>
    </w:p>
    <w:p w14:paraId="03E47D1B" w14:textId="36E33B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criteria should be clearly stated to the </w:t>
      </w:r>
      <w:r w:rsidR="00004E52" w:rsidRPr="006257F0">
        <w:rPr>
          <w:color w:val="404040" w:themeColor="text1" w:themeTint="BF"/>
          <w:sz w:val="24"/>
        </w:rPr>
        <w:t>candidate</w:t>
      </w:r>
      <w:r w:rsidRPr="006257F0">
        <w:rPr>
          <w:color w:val="404040" w:themeColor="text1" w:themeTint="BF"/>
          <w:sz w:val="24"/>
        </w:rPr>
        <w:t xml:space="preserve"> at the beginning of the learning process.</w:t>
      </w:r>
    </w:p>
    <w:p w14:paraId="6FA03206"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should be holistic. That is, it aims to assess as many elements and/or units of competency as is feasible at one time.</w:t>
      </w:r>
    </w:p>
    <w:p w14:paraId="6FABF960" w14:textId="5715D211"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n competency assessment, a </w:t>
      </w:r>
      <w:r w:rsidR="00004E52" w:rsidRPr="006257F0">
        <w:rPr>
          <w:color w:val="404040" w:themeColor="text1" w:themeTint="BF"/>
          <w:sz w:val="24"/>
        </w:rPr>
        <w:t>candidate</w:t>
      </w:r>
      <w:r w:rsidRPr="006257F0">
        <w:rPr>
          <w:color w:val="404040" w:themeColor="text1" w:themeTint="BF"/>
          <w:sz w:val="24"/>
        </w:rPr>
        <w:t xml:space="preserve"> receives one of only two outcomes – </w:t>
      </w:r>
      <w:r w:rsidR="00CF2735" w:rsidRPr="006257F0">
        <w:rPr>
          <w:rFonts w:cstheme="minorHAnsi"/>
          <w:color w:val="404040" w:themeColor="text1" w:themeTint="BF"/>
          <w:sz w:val="24"/>
          <w:lang w:bidi="en-US"/>
        </w:rPr>
        <w:t>‘</w:t>
      </w:r>
      <w:r w:rsidRPr="006257F0">
        <w:rPr>
          <w:color w:val="404040" w:themeColor="text1" w:themeTint="BF"/>
          <w:sz w:val="24"/>
        </w:rPr>
        <w:t>competent</w:t>
      </w:r>
      <w:r w:rsidR="00CF2735" w:rsidRPr="006257F0">
        <w:rPr>
          <w:rFonts w:cstheme="minorHAnsi"/>
          <w:color w:val="404040" w:themeColor="text1" w:themeTint="BF"/>
          <w:sz w:val="24"/>
          <w:lang w:bidi="en-US"/>
        </w:rPr>
        <w:t>’</w:t>
      </w:r>
      <w:r w:rsidRPr="006257F0">
        <w:rPr>
          <w:color w:val="404040" w:themeColor="text1" w:themeTint="BF"/>
          <w:sz w:val="24"/>
        </w:rPr>
        <w:t xml:space="preserve"> or </w:t>
      </w:r>
      <w:r w:rsidR="00CF2735" w:rsidRPr="006257F0">
        <w:rPr>
          <w:rFonts w:cstheme="minorHAnsi"/>
          <w:color w:val="404040" w:themeColor="text1" w:themeTint="BF"/>
          <w:sz w:val="24"/>
          <w:lang w:bidi="en-US"/>
        </w:rPr>
        <w:t>‘</w:t>
      </w:r>
      <w:r w:rsidRPr="006257F0">
        <w:rPr>
          <w:color w:val="404040" w:themeColor="text1" w:themeTint="BF"/>
          <w:sz w:val="24"/>
        </w:rPr>
        <w:t>not yet competent.</w:t>
      </w:r>
      <w:r w:rsidR="00CF2735" w:rsidRPr="006257F0">
        <w:rPr>
          <w:rFonts w:cstheme="minorHAnsi"/>
          <w:color w:val="404040" w:themeColor="text1" w:themeTint="BF"/>
          <w:sz w:val="24"/>
          <w:lang w:bidi="en-US"/>
        </w:rPr>
        <w:t>’</w:t>
      </w:r>
    </w:p>
    <w:p w14:paraId="70B2C775" w14:textId="0555414C"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6257F0">
        <w:rPr>
          <w:rFonts w:cstheme="minorHAnsi"/>
          <w:color w:val="404040" w:themeColor="text1" w:themeTint="BF"/>
          <w:sz w:val="24"/>
          <w:lang w:bidi="en-US"/>
        </w:rPr>
        <w:t xml:space="preserve">in </w:t>
      </w:r>
      <w:r w:rsidRPr="006257F0">
        <w:rPr>
          <w:color w:val="404040" w:themeColor="text1" w:themeTint="BF"/>
          <w:sz w:val="24"/>
        </w:rPr>
        <w:t>perform</w:t>
      </w:r>
      <w:r w:rsidR="004D3A95" w:rsidRPr="006257F0">
        <w:rPr>
          <w:rFonts w:cstheme="minorHAnsi"/>
          <w:color w:val="404040" w:themeColor="text1" w:themeTint="BF"/>
          <w:sz w:val="24"/>
          <w:lang w:bidi="en-US"/>
        </w:rPr>
        <w:t>ing</w:t>
      </w:r>
      <w:r w:rsidRPr="006257F0">
        <w:rPr>
          <w:color w:val="404040" w:themeColor="text1" w:themeTint="BF"/>
          <w:sz w:val="24"/>
        </w:rPr>
        <w:t xml:space="preserve"> a task to the level required in the workplace.</w:t>
      </w:r>
    </w:p>
    <w:p w14:paraId="159ACF23" w14:textId="2F99BB19"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emphasis in assessment is on assessable outcomes that are clearly stated for the trainer and </w:t>
      </w:r>
      <w:r w:rsidR="00004E52" w:rsidRPr="006257F0">
        <w:rPr>
          <w:color w:val="404040" w:themeColor="text1" w:themeTint="BF"/>
          <w:sz w:val="24"/>
        </w:rPr>
        <w:t>candidate</w:t>
      </w:r>
      <w:r w:rsidRPr="006257F0">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963F43">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963F43">
      <w:pPr>
        <w:pStyle w:val="Heading1"/>
      </w:pPr>
      <w:bookmarkStart w:id="26" w:name="_Toc124505030"/>
      <w:bookmarkStart w:id="27" w:name="_Hlk38023988"/>
      <w:r w:rsidRPr="00B43F08">
        <w:lastRenderedPageBreak/>
        <w:t>Assessing Nationally-Recognised Training</w:t>
      </w:r>
      <w:bookmarkEnd w:id="26"/>
    </w:p>
    <w:bookmarkEnd w:id="27"/>
    <w:p w14:paraId="45257DB3" w14:textId="25C4D5B3"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Developing and conducting assessment in an Australian </w:t>
      </w:r>
      <w:r w:rsidR="001F049F" w:rsidRPr="006257F0">
        <w:rPr>
          <w:color w:val="404040" w:themeColor="text1" w:themeTint="BF"/>
          <w:sz w:val="24"/>
        </w:rPr>
        <w:t>V</w:t>
      </w:r>
      <w:r w:rsidRPr="006257F0">
        <w:rPr>
          <w:color w:val="404040" w:themeColor="text1" w:themeTint="BF"/>
          <w:sz w:val="24"/>
        </w:rPr>
        <w:t xml:space="preserve">ocational </w:t>
      </w:r>
      <w:r w:rsidR="001F049F" w:rsidRPr="006257F0">
        <w:rPr>
          <w:color w:val="404040" w:themeColor="text1" w:themeTint="BF"/>
          <w:sz w:val="24"/>
        </w:rPr>
        <w:t>E</w:t>
      </w:r>
      <w:r w:rsidRPr="006257F0">
        <w:rPr>
          <w:color w:val="404040" w:themeColor="text1" w:themeTint="BF"/>
          <w:sz w:val="24"/>
        </w:rPr>
        <w:t xml:space="preserve">ducation and </w:t>
      </w:r>
      <w:r w:rsidR="001F049F" w:rsidRPr="006257F0">
        <w:rPr>
          <w:color w:val="404040" w:themeColor="text1" w:themeTint="BF"/>
          <w:sz w:val="24"/>
        </w:rPr>
        <w:t>T</w:t>
      </w:r>
      <w:r w:rsidRPr="006257F0">
        <w:rPr>
          <w:color w:val="404040" w:themeColor="text1" w:themeTint="BF"/>
          <w:sz w:val="24"/>
        </w:rPr>
        <w:t>raining</w:t>
      </w:r>
      <w:r w:rsidR="004C4548" w:rsidRPr="006257F0">
        <w:rPr>
          <w:color w:val="404040" w:themeColor="text1" w:themeTint="BF"/>
          <w:sz w:val="24"/>
        </w:rPr>
        <w:t xml:space="preserve"> </w:t>
      </w:r>
      <w:r w:rsidR="004C4548" w:rsidRPr="006257F0">
        <w:rPr>
          <w:rFonts w:cstheme="minorHAnsi"/>
          <w:color w:val="404040" w:themeColor="text1" w:themeTint="BF"/>
          <w:sz w:val="24"/>
          <w:lang w:bidi="en-US"/>
        </w:rPr>
        <w:t>(VET)</w:t>
      </w:r>
      <w:r w:rsidRPr="006257F0">
        <w:rPr>
          <w:rFonts w:cstheme="minorHAnsi"/>
          <w:color w:val="404040" w:themeColor="text1" w:themeTint="BF"/>
          <w:sz w:val="24"/>
          <w:lang w:bidi="en-US"/>
        </w:rPr>
        <w:t xml:space="preserve"> </w:t>
      </w:r>
      <w:r w:rsidRPr="006257F0">
        <w:rPr>
          <w:color w:val="404040" w:themeColor="text1" w:themeTint="BF"/>
          <w:sz w:val="24"/>
        </w:rPr>
        <w:t>context is founded on the Principles of Assessment and the Rules of Evidence:</w:t>
      </w:r>
    </w:p>
    <w:p w14:paraId="4A54071B"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Principles of Assessment</w:t>
      </w:r>
    </w:p>
    <w:p w14:paraId="14A170CD"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valid</w:t>
      </w:r>
    </w:p>
    <w:p w14:paraId="107121B9"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full range of skills and knowledge needed to demonstrate competency.</w:t>
      </w:r>
    </w:p>
    <w:p w14:paraId="5F2760FD"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combination of knowledge and skills with their practical application.</w:t>
      </w:r>
    </w:p>
    <w:p w14:paraId="04C0BF40"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include judgements based on evidence drawn from a number of occasions and across a number of contexts.</w:t>
      </w:r>
    </w:p>
    <w:p w14:paraId="7175BEF5"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reliable</w:t>
      </w:r>
    </w:p>
    <w:p w14:paraId="4D2BAC7F"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reliable and must be regularly reviewed to ensure that assessors are making decisions in a consistent manner.</w:t>
      </w:r>
    </w:p>
    <w:p w14:paraId="1F8568C5"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ors must be trained in national competency standards for assessors to ensure reliability.</w:t>
      </w:r>
    </w:p>
    <w:p w14:paraId="5C10FEDE"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flexible</w:t>
      </w:r>
    </w:p>
    <w:p w14:paraId="130E786C" w14:textId="3F9D05A8"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cover both the on</w:t>
      </w:r>
      <w:r w:rsidR="00305FA3" w:rsidRPr="006257F0">
        <w:rPr>
          <w:rFonts w:cstheme="minorHAnsi"/>
          <w:color w:val="404040" w:themeColor="text1" w:themeTint="BF"/>
          <w:sz w:val="24"/>
          <w:lang w:bidi="en-US"/>
        </w:rPr>
        <w:t>-</w:t>
      </w:r>
      <w:r w:rsidRPr="006257F0">
        <w:rPr>
          <w:color w:val="404040" w:themeColor="text1" w:themeTint="BF"/>
          <w:sz w:val="24"/>
        </w:rPr>
        <w:t xml:space="preserve"> and off-the-job components of training within a course.</w:t>
      </w:r>
    </w:p>
    <w:p w14:paraId="2D2E7EAF" w14:textId="14CC15B4" w:rsidR="0079184B" w:rsidRPr="006257F0" w:rsidRDefault="0079184B" w:rsidP="00963F43">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6257F0">
        <w:rPr>
          <w:color w:val="404040" w:themeColor="text1" w:themeTint="BF"/>
          <w:sz w:val="24"/>
        </w:rPr>
        <w:t xml:space="preserve">Assessment must provide for the recognition of knowledge, </w:t>
      </w:r>
      <w:r w:rsidR="006872F8" w:rsidRPr="006257F0">
        <w:rPr>
          <w:color w:val="404040" w:themeColor="text1" w:themeTint="BF"/>
          <w:sz w:val="24"/>
        </w:rPr>
        <w:t>skills,</w:t>
      </w:r>
      <w:r w:rsidRPr="006257F0">
        <w:rPr>
          <w:color w:val="404040" w:themeColor="text1" w:themeTint="BF"/>
          <w:sz w:val="24"/>
        </w:rPr>
        <w:t xml:space="preserve"> and attitudes regardless of how they have been acquired.</w:t>
      </w:r>
    </w:p>
    <w:p w14:paraId="6BBEC2EF" w14:textId="463A6C1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ade accessible to </w:t>
      </w:r>
      <w:r w:rsidR="00004E52" w:rsidRPr="006257F0">
        <w:rPr>
          <w:color w:val="404040" w:themeColor="text1" w:themeTint="BF"/>
          <w:sz w:val="24"/>
        </w:rPr>
        <w:t>candidate</w:t>
      </w:r>
      <w:r w:rsidRPr="006257F0">
        <w:rPr>
          <w:color w:val="404040" w:themeColor="text1" w:themeTint="BF"/>
          <w:sz w:val="24"/>
        </w:rPr>
        <w:t>s through a variety of delivery modes, so they can proceed through modularised training packages to gain competencies.</w:t>
      </w:r>
    </w:p>
    <w:p w14:paraId="62C26C0D" w14:textId="1C1F7EA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utually developed and agreed upon between </w:t>
      </w:r>
      <w:r w:rsidR="00276B24" w:rsidRPr="006257F0">
        <w:rPr>
          <w:color w:val="404040" w:themeColor="text1" w:themeTint="BF"/>
          <w:sz w:val="24"/>
        </w:rPr>
        <w:t xml:space="preserve">the </w:t>
      </w:r>
      <w:r w:rsidRPr="006257F0">
        <w:rPr>
          <w:color w:val="404040" w:themeColor="text1" w:themeTint="BF"/>
          <w:sz w:val="24"/>
        </w:rPr>
        <w:t>assessor and the assessed.</w:t>
      </w:r>
    </w:p>
    <w:p w14:paraId="57B80D95" w14:textId="6C45DCEF" w:rsidR="009F1D88"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able to be challenged. Appropriate mechanisms must be made for reassessment as a result of challenge.</w:t>
      </w:r>
    </w:p>
    <w:p w14:paraId="0C45C93D" w14:textId="7AE56DAF" w:rsidR="0079184B" w:rsidRPr="006257F0" w:rsidRDefault="009F1D88" w:rsidP="00963F43">
      <w:pPr>
        <w:spacing w:after="120" w:line="276" w:lineRule="auto"/>
        <w:ind w:left="0" w:right="0" w:firstLine="0"/>
        <w:rPr>
          <w:color w:val="404040" w:themeColor="text1" w:themeTint="BF"/>
          <w:sz w:val="24"/>
        </w:rPr>
      </w:pPr>
      <w:r w:rsidRPr="006257F0">
        <w:rPr>
          <w:color w:val="404040" w:themeColor="text1" w:themeTint="BF"/>
          <w:sz w:val="24"/>
        </w:rPr>
        <w:br w:type="page"/>
      </w:r>
    </w:p>
    <w:p w14:paraId="4AEDE552"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lastRenderedPageBreak/>
        <w:t>Assessment must be fair</w:t>
      </w:r>
    </w:p>
    <w:p w14:paraId="23834C9D" w14:textId="2FFF978A" w:rsidR="0079184B" w:rsidRPr="006257F0" w:rsidRDefault="00EF0BB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he a</w:t>
      </w:r>
      <w:r w:rsidR="0079184B" w:rsidRPr="006257F0">
        <w:rPr>
          <w:color w:val="404040" w:themeColor="text1" w:themeTint="BF"/>
          <w:sz w:val="24"/>
        </w:rPr>
        <w:t xml:space="preserve">ssessment process must consider the individual needs of the </w:t>
      </w:r>
      <w:r w:rsidR="00004E52" w:rsidRPr="006257F0">
        <w:rPr>
          <w:color w:val="404040" w:themeColor="text1" w:themeTint="BF"/>
          <w:sz w:val="24"/>
        </w:rPr>
        <w:t>candidate</w:t>
      </w:r>
      <w:r w:rsidR="0079184B" w:rsidRPr="006257F0">
        <w:rPr>
          <w:color w:val="404040" w:themeColor="text1" w:themeTint="BF"/>
          <w:sz w:val="24"/>
        </w:rPr>
        <w:t xml:space="preserve">. </w:t>
      </w:r>
    </w:p>
    <w:p w14:paraId="7F1EE3FF" w14:textId="26820B4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provide for reasonable adjustments, where appropriate, to </w:t>
      </w:r>
      <w:r w:rsidR="00A16E40" w:rsidRPr="006257F0">
        <w:rPr>
          <w:color w:val="404040" w:themeColor="text1" w:themeTint="BF"/>
          <w:sz w:val="24"/>
        </w:rPr>
        <w:t>consider</w:t>
      </w:r>
      <w:r w:rsidRPr="006257F0">
        <w:rPr>
          <w:color w:val="404040" w:themeColor="text1" w:themeTint="BF"/>
          <w:sz w:val="24"/>
        </w:rPr>
        <w:t xml:space="preserve"> the individual </w:t>
      </w:r>
      <w:r w:rsidR="00004E52" w:rsidRPr="006257F0">
        <w:rPr>
          <w:color w:val="404040" w:themeColor="text1" w:themeTint="BF"/>
          <w:sz w:val="24"/>
        </w:rPr>
        <w:t>candidate</w:t>
      </w:r>
      <w:r w:rsidRPr="006257F0">
        <w:rPr>
          <w:color w:val="404040" w:themeColor="text1" w:themeTint="BF"/>
          <w:sz w:val="24"/>
        </w:rPr>
        <w:t>’s needs.</w:t>
      </w:r>
    </w:p>
    <w:p w14:paraId="5F1D99FB" w14:textId="77777777"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Standards for RTOs 2015, Clauses 1.8 – 1.12)</w:t>
      </w:r>
    </w:p>
    <w:p w14:paraId="0DA92534" w14:textId="77777777" w:rsidR="0079184B" w:rsidRPr="006257F0" w:rsidRDefault="0079184B" w:rsidP="00963F43">
      <w:pPr>
        <w:tabs>
          <w:tab w:val="left" w:pos="180"/>
        </w:tabs>
        <w:spacing w:after="120" w:line="276" w:lineRule="auto"/>
        <w:ind w:left="0" w:right="0" w:firstLine="0"/>
        <w:rPr>
          <w:i/>
          <w:color w:val="404040" w:themeColor="text1" w:themeTint="BF"/>
          <w:sz w:val="20"/>
        </w:rPr>
      </w:pPr>
    </w:p>
    <w:p w14:paraId="2D04E866"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ules of Evidence</w:t>
      </w:r>
    </w:p>
    <w:p w14:paraId="305466D9" w14:textId="656D03F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hen collecting evidence, </w:t>
      </w:r>
      <w:r w:rsidR="00A31B9A" w:rsidRPr="006257F0">
        <w:rPr>
          <w:color w:val="404040" w:themeColor="text1" w:themeTint="BF"/>
          <w:sz w:val="24"/>
        </w:rPr>
        <w:t>certain rules</w:t>
      </w:r>
      <w:r w:rsidRPr="006257F0">
        <w:rPr>
          <w:color w:val="404040" w:themeColor="text1" w:themeTint="BF"/>
          <w:sz w:val="24"/>
        </w:rPr>
        <w:t xml:space="preserve"> apply to that evidence. All evidence must be valid, sufficient, </w:t>
      </w:r>
      <w:r w:rsidR="006872F8" w:rsidRPr="006257F0">
        <w:rPr>
          <w:color w:val="404040" w:themeColor="text1" w:themeTint="BF"/>
          <w:sz w:val="24"/>
        </w:rPr>
        <w:t>authentic,</w:t>
      </w:r>
      <w:r w:rsidRPr="006257F0">
        <w:rPr>
          <w:color w:val="404040" w:themeColor="text1" w:themeTint="BF"/>
          <w:sz w:val="24"/>
        </w:rPr>
        <w:t xml:space="preserve"> and current:</w:t>
      </w:r>
    </w:p>
    <w:p w14:paraId="30FA6BD9"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Valid</w:t>
      </w:r>
    </w:p>
    <w:p w14:paraId="12083595" w14:textId="629D43B3"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6257F0">
        <w:rPr>
          <w:color w:val="404040" w:themeColor="text1" w:themeTint="BF"/>
          <w:sz w:val="24"/>
        </w:rPr>
        <w:t>skills,</w:t>
      </w:r>
      <w:r w:rsidRPr="006257F0">
        <w:rPr>
          <w:color w:val="404040" w:themeColor="text1" w:themeTint="BF"/>
          <w:sz w:val="24"/>
        </w:rPr>
        <w:t xml:space="preserve"> or attitudes.</w:t>
      </w:r>
    </w:p>
    <w:p w14:paraId="5FFC4F1F"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Sufficient</w:t>
      </w:r>
    </w:p>
    <w:p w14:paraId="6D7448BA" w14:textId="23397A2A"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This rule relates to the amount of evidence gathered. </w:t>
      </w:r>
      <w:r w:rsidR="00A31B9A" w:rsidRPr="006257F0">
        <w:rPr>
          <w:color w:val="404040" w:themeColor="text1" w:themeTint="BF"/>
          <w:sz w:val="24"/>
        </w:rPr>
        <w:t>Enough evidence must be</w:t>
      </w:r>
      <w:r w:rsidRPr="006257F0">
        <w:rPr>
          <w:color w:val="404040" w:themeColor="text1" w:themeTint="BF"/>
          <w:sz w:val="24"/>
        </w:rPr>
        <w:t xml:space="preserve"> gathered to satisfy the requirements that the </w:t>
      </w:r>
      <w:r w:rsidR="00004E52" w:rsidRPr="006257F0">
        <w:rPr>
          <w:color w:val="404040" w:themeColor="text1" w:themeTint="BF"/>
          <w:sz w:val="24"/>
        </w:rPr>
        <w:t>candidate</w:t>
      </w:r>
      <w:r w:rsidRPr="006257F0">
        <w:rPr>
          <w:color w:val="404040" w:themeColor="text1" w:themeTint="BF"/>
          <w:sz w:val="24"/>
        </w:rPr>
        <w:t xml:space="preserve"> </w:t>
      </w:r>
      <w:r w:rsidR="00A31B9A" w:rsidRPr="006257F0">
        <w:rPr>
          <w:color w:val="404040" w:themeColor="text1" w:themeTint="BF"/>
          <w:sz w:val="24"/>
        </w:rPr>
        <w:t>be</w:t>
      </w:r>
      <w:r w:rsidRPr="006257F0">
        <w:rPr>
          <w:color w:val="404040" w:themeColor="text1" w:themeTint="BF"/>
          <w:sz w:val="24"/>
        </w:rPr>
        <w:t xml:space="preserve"> competent in all aspects of the unit of competency.</w:t>
      </w:r>
    </w:p>
    <w:p w14:paraId="2116FA10"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uthentic</w:t>
      </w:r>
    </w:p>
    <w:p w14:paraId="09840046" w14:textId="65FECDAB"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When evidence is gathered, the assessor must be satisfied that </w:t>
      </w:r>
      <w:r w:rsidR="005E0998">
        <w:rPr>
          <w:color w:val="404040" w:themeColor="text1" w:themeTint="BF"/>
          <w:sz w:val="24"/>
        </w:rPr>
        <w:t xml:space="preserve">the </w:t>
      </w:r>
      <w:r w:rsidRPr="006257F0">
        <w:rPr>
          <w:color w:val="404040" w:themeColor="text1" w:themeTint="BF"/>
          <w:sz w:val="24"/>
        </w:rPr>
        <w:t xml:space="preserve">evidence is the </w:t>
      </w:r>
      <w:r w:rsidR="00004E52" w:rsidRPr="006257F0">
        <w:rPr>
          <w:color w:val="404040" w:themeColor="text1" w:themeTint="BF"/>
          <w:sz w:val="24"/>
        </w:rPr>
        <w:t>candidate</w:t>
      </w:r>
      <w:r w:rsidRPr="006257F0">
        <w:rPr>
          <w:color w:val="404040" w:themeColor="text1" w:themeTint="BF"/>
          <w:sz w:val="24"/>
        </w:rPr>
        <w:t xml:space="preserve">’s </w:t>
      </w:r>
      <w:r w:rsidR="00A31B9A" w:rsidRPr="006257F0">
        <w:rPr>
          <w:color w:val="404040" w:themeColor="text1" w:themeTint="BF"/>
          <w:sz w:val="24"/>
        </w:rPr>
        <w:t xml:space="preserve">own </w:t>
      </w:r>
      <w:r w:rsidRPr="006257F0">
        <w:rPr>
          <w:color w:val="404040" w:themeColor="text1" w:themeTint="BF"/>
          <w:sz w:val="24"/>
        </w:rPr>
        <w:t xml:space="preserve">work. </w:t>
      </w:r>
    </w:p>
    <w:p w14:paraId="280B2358"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Current</w:t>
      </w:r>
    </w:p>
    <w:p w14:paraId="4E57BD5C" w14:textId="77777777"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This relates to the recency of the evidence and whether the evidence relates to current abilities.</w:t>
      </w:r>
    </w:p>
    <w:p w14:paraId="17085CD3" w14:textId="4C80A601"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Training in Australia by M Tovey, D Lawlor)</w:t>
      </w:r>
    </w:p>
    <w:p w14:paraId="7DD7E9E6" w14:textId="5F35127E" w:rsidR="00314D26" w:rsidRPr="00947F63" w:rsidRDefault="009F1D88" w:rsidP="00963F43">
      <w:pPr>
        <w:spacing w:after="120" w:line="276" w:lineRule="auto"/>
        <w:ind w:left="0" w:right="0" w:firstLine="0"/>
        <w:rPr>
          <w:iCs/>
          <w:color w:val="404040" w:themeColor="text1" w:themeTint="BF"/>
          <w:sz w:val="20"/>
        </w:rPr>
      </w:pPr>
      <w:r w:rsidRPr="006257F0">
        <w:rPr>
          <w:i/>
          <w:color w:val="404040" w:themeColor="text1" w:themeTint="BF"/>
          <w:sz w:val="20"/>
        </w:rPr>
        <w:br w:type="page"/>
      </w:r>
    </w:p>
    <w:p w14:paraId="736C4E50" w14:textId="160A61D2" w:rsidR="0079184B" w:rsidRPr="00B43F08" w:rsidRDefault="0079184B" w:rsidP="00963F43">
      <w:pPr>
        <w:pStyle w:val="Heading1"/>
      </w:pPr>
      <w:bookmarkStart w:id="28" w:name="_Toc124505031"/>
      <w:r w:rsidRPr="00B43F08">
        <w:lastRenderedPageBreak/>
        <w:t>Dimensions of Competency</w:t>
      </w:r>
      <w:bookmarkEnd w:id="28"/>
    </w:p>
    <w:p w14:paraId="1D054DB9"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skills</w:t>
      </w:r>
    </w:p>
    <w:p w14:paraId="20E0653A"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management skills</w:t>
      </w:r>
    </w:p>
    <w:p w14:paraId="5B9836D0"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ontingency management skills</w:t>
      </w:r>
    </w:p>
    <w:p w14:paraId="797BB41B" w14:textId="12134205"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Job or role environment skills</w:t>
      </w:r>
    </w:p>
    <w:p w14:paraId="07D86FEB" w14:textId="77777777" w:rsidR="009F1D88" w:rsidRPr="00947F63" w:rsidRDefault="009F1D88" w:rsidP="00963F43">
      <w:pPr>
        <w:tabs>
          <w:tab w:val="left" w:pos="180"/>
        </w:tabs>
        <w:spacing w:after="120" w:line="276" w:lineRule="auto"/>
        <w:ind w:left="0" w:right="0" w:firstLine="0"/>
        <w:jc w:val="both"/>
        <w:rPr>
          <w:color w:val="404040" w:themeColor="text1" w:themeTint="BF"/>
          <w:sz w:val="24"/>
        </w:rPr>
      </w:pPr>
    </w:p>
    <w:p w14:paraId="7BBA216F" w14:textId="3329A377" w:rsidR="0079184B" w:rsidRPr="00B43F08" w:rsidRDefault="0079184B" w:rsidP="00963F43">
      <w:pPr>
        <w:pStyle w:val="Heading1"/>
      </w:pPr>
      <w:bookmarkStart w:id="29" w:name="_Toc124505032"/>
      <w:bookmarkStart w:id="30" w:name="_Hlk38023995"/>
      <w:r w:rsidRPr="00B43F08">
        <w:t>Reasonable Adjustment</w:t>
      </w:r>
      <w:bookmarkEnd w:id="29"/>
    </w:p>
    <w:bookmarkEnd w:id="30"/>
    <w:p w14:paraId="2F74F46F" w14:textId="0ABCA375" w:rsidR="002418D3" w:rsidRPr="006257F0" w:rsidRDefault="00CF2735" w:rsidP="00963F43">
      <w:pPr>
        <w:tabs>
          <w:tab w:val="left" w:pos="180"/>
        </w:tabs>
        <w:spacing w:after="120" w:line="276" w:lineRule="auto"/>
        <w:ind w:left="0" w:right="0" w:firstLine="0"/>
        <w:jc w:val="both"/>
        <w:rPr>
          <w:color w:val="404040" w:themeColor="text1" w:themeTint="BF"/>
          <w:sz w:val="24"/>
        </w:rPr>
      </w:pPr>
      <w:r w:rsidRPr="006257F0">
        <w:rPr>
          <w:rFonts w:cstheme="minorHAnsi"/>
          <w:color w:val="404040" w:themeColor="text1" w:themeTint="BF"/>
          <w:sz w:val="24"/>
          <w:lang w:bidi="en-US"/>
        </w:rPr>
        <w:t>‘</w:t>
      </w:r>
      <w:r w:rsidR="0079184B" w:rsidRPr="006257F0">
        <w:rPr>
          <w:color w:val="404040" w:themeColor="text1" w:themeTint="BF"/>
          <w:sz w:val="24"/>
        </w:rPr>
        <w:t>Reasonable adjustment</w:t>
      </w:r>
      <w:r w:rsidRPr="006257F0">
        <w:rPr>
          <w:rFonts w:cstheme="minorHAnsi"/>
          <w:color w:val="404040" w:themeColor="text1" w:themeTint="BF"/>
          <w:sz w:val="24"/>
          <w:lang w:bidi="en-US"/>
        </w:rPr>
        <w:t>’</w:t>
      </w:r>
      <w:r w:rsidR="0079184B" w:rsidRPr="006257F0">
        <w:rPr>
          <w:color w:val="404040" w:themeColor="text1" w:themeTint="BF"/>
          <w:sz w:val="24"/>
        </w:rPr>
        <w:t xml:space="preserve"> in VET is the term applied to modifying the learning environment or making changes to the training delivered to assist a </w:t>
      </w:r>
      <w:r w:rsidR="00004E52" w:rsidRPr="006257F0">
        <w:rPr>
          <w:color w:val="404040" w:themeColor="text1" w:themeTint="BF"/>
          <w:sz w:val="24"/>
        </w:rPr>
        <w:t>candidate</w:t>
      </w:r>
      <w:r w:rsidR="0079184B" w:rsidRPr="006257F0">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Why make a reasonable adjustment? </w:t>
      </w:r>
    </w:p>
    <w:p w14:paraId="33E0E71E" w14:textId="7B24FF0F"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e make reasonable adjustments in VET to make sure that </w:t>
      </w:r>
      <w:r w:rsidR="00004E52" w:rsidRPr="006257F0">
        <w:rPr>
          <w:color w:val="404040" w:themeColor="text1" w:themeTint="BF"/>
          <w:sz w:val="24"/>
        </w:rPr>
        <w:t>candidate</w:t>
      </w:r>
      <w:r w:rsidRPr="006257F0">
        <w:rPr>
          <w:color w:val="404040" w:themeColor="text1" w:themeTint="BF"/>
          <w:sz w:val="24"/>
        </w:rPr>
        <w:t xml:space="preserve">s with </w:t>
      </w:r>
      <w:r w:rsidR="00C06ED3" w:rsidRPr="006257F0">
        <w:rPr>
          <w:color w:val="404040" w:themeColor="text1" w:themeTint="BF"/>
          <w:sz w:val="24"/>
        </w:rPr>
        <w:t xml:space="preserve">disabilities </w:t>
      </w:r>
      <w:r w:rsidRPr="006257F0">
        <w:rPr>
          <w:color w:val="404040" w:themeColor="text1" w:themeTint="BF"/>
          <w:sz w:val="24"/>
        </w:rPr>
        <w:t>have</w:t>
      </w:r>
      <w:r w:rsidR="005E0998">
        <w:rPr>
          <w:color w:val="404040" w:themeColor="text1" w:themeTint="BF"/>
          <w:sz w:val="24"/>
        </w:rPr>
        <w:t xml:space="preserve"> the following</w:t>
      </w:r>
      <w:r w:rsidRPr="006257F0">
        <w:rPr>
          <w:color w:val="404040" w:themeColor="text1" w:themeTint="BF"/>
          <w:sz w:val="24"/>
        </w:rPr>
        <w:t>:</w:t>
      </w:r>
    </w:p>
    <w:p w14:paraId="560F42B0" w14:textId="3CB2D470"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learning opportunities as </w:t>
      </w:r>
      <w:r w:rsidR="00004E52" w:rsidRPr="006257F0">
        <w:rPr>
          <w:color w:val="404040" w:themeColor="text1" w:themeTint="BF"/>
          <w:sz w:val="24"/>
        </w:rPr>
        <w:t>candidate</w:t>
      </w:r>
      <w:r w:rsidRPr="006257F0">
        <w:rPr>
          <w:color w:val="404040" w:themeColor="text1" w:themeTint="BF"/>
          <w:sz w:val="24"/>
        </w:rPr>
        <w:t xml:space="preserve">s without </w:t>
      </w:r>
      <w:r w:rsidR="00AC33E2" w:rsidRPr="006257F0">
        <w:rPr>
          <w:color w:val="404040" w:themeColor="text1" w:themeTint="BF"/>
          <w:sz w:val="24"/>
        </w:rPr>
        <w:t>disabilities</w:t>
      </w:r>
      <w:r w:rsidRPr="006257F0">
        <w:rPr>
          <w:color w:val="404040" w:themeColor="text1" w:themeTint="BF"/>
          <w:sz w:val="24"/>
        </w:rPr>
        <w:t>, and</w:t>
      </w:r>
    </w:p>
    <w:p w14:paraId="587746EB" w14:textId="71A84D70" w:rsidR="002418D3"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opportunity to perform and complete assessments as those without </w:t>
      </w:r>
      <w:r w:rsidR="00AC33E2" w:rsidRPr="006257F0">
        <w:rPr>
          <w:color w:val="404040" w:themeColor="text1" w:themeTint="BF"/>
          <w:sz w:val="24"/>
        </w:rPr>
        <w:t>disabilities</w:t>
      </w:r>
      <w:r w:rsidRPr="006257F0">
        <w:rPr>
          <w:color w:val="404040" w:themeColor="text1" w:themeTint="BF"/>
          <w:sz w:val="24"/>
        </w:rPr>
        <w:t>.</w:t>
      </w:r>
    </w:p>
    <w:p w14:paraId="5FFC7ACC" w14:textId="4A6AC8D2"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easonable adjustment applied to participation in teaching, learning</w:t>
      </w:r>
      <w:r w:rsidR="00821F37" w:rsidRPr="006257F0">
        <w:rPr>
          <w:rFonts w:cstheme="minorHAnsi"/>
          <w:b/>
          <w:color w:val="404040" w:themeColor="text1" w:themeTint="BF"/>
          <w:sz w:val="24"/>
          <w:lang w:bidi="en-US"/>
        </w:rPr>
        <w:t>,</w:t>
      </w:r>
      <w:r w:rsidRPr="006257F0">
        <w:rPr>
          <w:b/>
          <w:color w:val="404040" w:themeColor="text1" w:themeTint="BF"/>
          <w:sz w:val="24"/>
        </w:rPr>
        <w:t xml:space="preserve"> and assessment activities can include:</w:t>
      </w:r>
    </w:p>
    <w:p w14:paraId="73FFD373"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ustomising resources and assessment activities within the training package or accredited course</w:t>
      </w:r>
    </w:p>
    <w:p w14:paraId="385FDFD5"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difying the presentation medium </w:t>
      </w:r>
    </w:p>
    <w:p w14:paraId="511ACE5D"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Learner support</w:t>
      </w:r>
    </w:p>
    <w:p w14:paraId="0C6B936A"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Use of assistive/adaptive technologies</w:t>
      </w:r>
    </w:p>
    <w:p w14:paraId="160303E1"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Making information accessible both before enrolment and during the course</w:t>
      </w:r>
    </w:p>
    <w:p w14:paraId="0CB89553" w14:textId="4AF15D2A" w:rsidR="009F1D88"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nitoring the adjustments to ensure </w:t>
      </w:r>
      <w:r w:rsidR="00004E52" w:rsidRPr="006257F0">
        <w:rPr>
          <w:color w:val="404040" w:themeColor="text1" w:themeTint="BF"/>
          <w:sz w:val="24"/>
        </w:rPr>
        <w:t>candidate</w:t>
      </w:r>
      <w:r w:rsidRPr="006257F0">
        <w:rPr>
          <w:color w:val="404040" w:themeColor="text1" w:themeTint="BF"/>
          <w:sz w:val="24"/>
        </w:rPr>
        <w:t xml:space="preserve"> needs continue to be met</w:t>
      </w:r>
    </w:p>
    <w:p w14:paraId="5ADC27D8" w14:textId="40DD5031" w:rsidR="0079184B" w:rsidRPr="00301F77" w:rsidRDefault="009F1D88" w:rsidP="00963F43">
      <w:pPr>
        <w:spacing w:after="120" w:line="276" w:lineRule="auto"/>
        <w:ind w:left="0" w:right="0" w:firstLine="0"/>
        <w:rPr>
          <w:color w:val="404040" w:themeColor="text1" w:themeTint="BF"/>
          <w:sz w:val="24"/>
        </w:rPr>
      </w:pPr>
      <w:r w:rsidRPr="00301F77">
        <w:rPr>
          <w:color w:val="404040" w:themeColor="text1" w:themeTint="BF"/>
          <w:sz w:val="24"/>
        </w:rPr>
        <w:br w:type="page"/>
      </w:r>
    </w:p>
    <w:p w14:paraId="6BDBA261" w14:textId="242177A0" w:rsidR="0079184B" w:rsidRPr="006257F0" w:rsidRDefault="0079184B" w:rsidP="00963F43">
      <w:pPr>
        <w:tabs>
          <w:tab w:val="left" w:pos="180"/>
        </w:tabs>
        <w:spacing w:after="120" w:line="276" w:lineRule="auto"/>
        <w:ind w:left="0" w:right="0" w:firstLine="0"/>
        <w:rPr>
          <w:color w:val="404040" w:themeColor="text1" w:themeTint="BF"/>
          <w:sz w:val="20"/>
        </w:rPr>
      </w:pPr>
      <w:r w:rsidRPr="006257F0">
        <w:rPr>
          <w:b/>
          <w:color w:val="404040" w:themeColor="text1" w:themeTint="BF"/>
          <w:sz w:val="24"/>
        </w:rPr>
        <w:lastRenderedPageBreak/>
        <w:t>Assistive/Adaptive Technologies</w:t>
      </w:r>
    </w:p>
    <w:p w14:paraId="63F145B1" w14:textId="6F008A9C"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istive/</w:t>
      </w:r>
      <w:r w:rsidR="00BD2073" w:rsidRPr="006257F0">
        <w:rPr>
          <w:color w:val="404040" w:themeColor="text1" w:themeTint="BF"/>
          <w:sz w:val="24"/>
        </w:rPr>
        <w:t xml:space="preserve">adaptive </w:t>
      </w:r>
      <w:r w:rsidRPr="006257F0">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6257F0">
        <w:rPr>
          <w:color w:val="404040" w:themeColor="text1" w:themeTint="BF"/>
          <w:sz w:val="24"/>
        </w:rPr>
        <w:t>-</w:t>
      </w:r>
      <w:r w:rsidRPr="006257F0">
        <w:rPr>
          <w:color w:val="404040" w:themeColor="text1" w:themeTint="BF"/>
          <w:sz w:val="24"/>
        </w:rPr>
        <w:t xml:space="preserve"> W3C). It includes screen readers, magnifiers, voice recognition software, alternative keyboards, devices for grasping, visual alert systems, </w:t>
      </w:r>
      <w:r w:rsidR="00A857C1" w:rsidRPr="006257F0">
        <w:rPr>
          <w:color w:val="404040" w:themeColor="text1" w:themeTint="BF"/>
          <w:sz w:val="24"/>
        </w:rPr>
        <w:t xml:space="preserve">and </w:t>
      </w:r>
      <w:r w:rsidRPr="006257F0">
        <w:rPr>
          <w:color w:val="404040" w:themeColor="text1" w:themeTint="BF"/>
          <w:sz w:val="24"/>
        </w:rPr>
        <w:t>digital note</w:t>
      </w:r>
      <w:r w:rsidR="009A0079" w:rsidRPr="006257F0">
        <w:rPr>
          <w:color w:val="404040" w:themeColor="text1" w:themeTint="BF"/>
          <w:sz w:val="24"/>
        </w:rPr>
        <w:t>-</w:t>
      </w:r>
      <w:r w:rsidRPr="006257F0">
        <w:rPr>
          <w:color w:val="404040" w:themeColor="text1" w:themeTint="BF"/>
          <w:sz w:val="24"/>
        </w:rPr>
        <w:t>takers.</w:t>
      </w:r>
    </w:p>
    <w:p w14:paraId="706F33B0" w14:textId="62D73BC0" w:rsidR="00470AAD" w:rsidRPr="006257F0" w:rsidRDefault="00470AAD" w:rsidP="00963F43">
      <w:pPr>
        <w:tabs>
          <w:tab w:val="left" w:pos="180"/>
        </w:tabs>
        <w:spacing w:after="120" w:line="276" w:lineRule="auto"/>
        <w:ind w:left="0" w:right="0" w:firstLine="0"/>
        <w:jc w:val="right"/>
        <w:rPr>
          <w:rFonts w:cstheme="minorHAnsi"/>
          <w:i/>
          <w:color w:val="404040" w:themeColor="text1" w:themeTint="BF"/>
          <w:sz w:val="20"/>
          <w:lang w:bidi="en-US"/>
        </w:rPr>
      </w:pPr>
      <w:r w:rsidRPr="006257F0">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963F43">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947F63" w:rsidRDefault="009F1D88" w:rsidP="00963F43">
      <w:pPr>
        <w:tabs>
          <w:tab w:val="left" w:pos="180"/>
        </w:tabs>
        <w:spacing w:after="120" w:line="276" w:lineRule="auto"/>
        <w:ind w:left="0" w:right="0" w:firstLine="0"/>
        <w:jc w:val="both"/>
        <w:rPr>
          <w:b/>
          <w:color w:val="404040" w:themeColor="text1" w:themeTint="BF"/>
          <w:sz w:val="24"/>
        </w:rPr>
      </w:pPr>
    </w:p>
    <w:p w14:paraId="553397DD" w14:textId="06372E8D" w:rsidR="0079184B" w:rsidRPr="00B43F08" w:rsidRDefault="0079184B" w:rsidP="00963F43">
      <w:pPr>
        <w:pStyle w:val="Heading1"/>
      </w:pPr>
      <w:bookmarkStart w:id="31" w:name="_Toc124505033"/>
      <w:r w:rsidRPr="00B43F08">
        <w:t>The Unit of Competency</w:t>
      </w:r>
      <w:bookmarkEnd w:id="31"/>
    </w:p>
    <w:p w14:paraId="3755ED80"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units of competency specify the standards of performance required in the workplace.</w:t>
      </w:r>
    </w:p>
    <w:p w14:paraId="768516C5"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is assessment addresses the following unit of competency:</w:t>
      </w:r>
    </w:p>
    <w:p w14:paraId="6CA65E7F" w14:textId="707951F6" w:rsidR="009C21CD" w:rsidRPr="006257F0" w:rsidRDefault="009C21CD"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CHCCCS031 </w:t>
      </w:r>
      <w:r w:rsidR="00E80FD2">
        <w:rPr>
          <w:b/>
          <w:color w:val="404040" w:themeColor="text1" w:themeTint="BF"/>
          <w:sz w:val="24"/>
        </w:rPr>
        <w:t>-</w:t>
      </w:r>
      <w:r w:rsidRPr="006257F0">
        <w:rPr>
          <w:b/>
          <w:color w:val="404040" w:themeColor="text1" w:themeTint="BF"/>
          <w:sz w:val="24"/>
        </w:rPr>
        <w:t xml:space="preserve"> Provide individualised support (Release 1)</w:t>
      </w:r>
    </w:p>
    <w:p w14:paraId="45842F3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Determine personal support requirements.</w:t>
      </w:r>
    </w:p>
    <w:p w14:paraId="7B150FCC"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Provide support services.</w:t>
      </w:r>
    </w:p>
    <w:p w14:paraId="720C00B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Monitor support activities.</w:t>
      </w:r>
    </w:p>
    <w:p w14:paraId="518547C6"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Complete reporting and documentation.</w:t>
      </w:r>
    </w:p>
    <w:p w14:paraId="011F4D2D" w14:textId="77777777" w:rsidR="009C21CD" w:rsidRPr="006257F0" w:rsidRDefault="009C21CD" w:rsidP="00963F43">
      <w:pPr>
        <w:spacing w:after="120" w:line="276" w:lineRule="auto"/>
        <w:ind w:left="0" w:right="0" w:firstLine="0"/>
        <w:jc w:val="center"/>
        <w:rPr>
          <w:b/>
          <w:color w:val="404040" w:themeColor="text1" w:themeTint="BF"/>
          <w:sz w:val="24"/>
        </w:rPr>
      </w:pPr>
      <w:r w:rsidRPr="006257F0">
        <w:rPr>
          <w:b/>
          <w:color w:val="404040" w:themeColor="text1" w:themeTint="BF"/>
          <w:sz w:val="24"/>
        </w:rPr>
        <w:t>A complete copy of the above unit of competency can be downloaded from the TGA website:</w:t>
      </w:r>
    </w:p>
    <w:p w14:paraId="72F4D24B" w14:textId="35528044" w:rsidR="00E57946" w:rsidRPr="00D52DC5" w:rsidRDefault="006A41FE" w:rsidP="00963F43">
      <w:pPr>
        <w:tabs>
          <w:tab w:val="left" w:pos="180"/>
        </w:tabs>
        <w:spacing w:after="120" w:line="276" w:lineRule="auto"/>
        <w:ind w:left="0" w:right="0" w:firstLine="0"/>
        <w:jc w:val="center"/>
        <w:rPr>
          <w:b/>
          <w:color w:val="2E74B5" w:themeColor="accent5" w:themeShade="BF"/>
          <w:sz w:val="24"/>
        </w:rPr>
      </w:pPr>
      <w:hyperlink r:id="rId13" w:history="1">
        <w:r w:rsidR="00E45E04" w:rsidRPr="009D0171">
          <w:rPr>
            <w:rStyle w:val="Hyperlink"/>
            <w:bCs/>
            <w:color w:val="2E74B5" w:themeColor="accent5" w:themeShade="BF"/>
            <w:sz w:val="24"/>
            <w:szCs w:val="24"/>
          </w:rPr>
          <w:t>https://training.gov.au/training/details/CHCCCS031</w:t>
        </w:r>
      </w:hyperlink>
    </w:p>
    <w:p w14:paraId="707D8ED3" w14:textId="2FA30F9A" w:rsidR="000438BE" w:rsidRPr="00947F63" w:rsidRDefault="009F1D88" w:rsidP="00963F43">
      <w:pPr>
        <w:spacing w:after="120" w:line="276" w:lineRule="auto"/>
        <w:ind w:left="0" w:right="0" w:firstLine="0"/>
        <w:rPr>
          <w:color w:val="404040" w:themeColor="text1" w:themeTint="BF"/>
          <w:sz w:val="24"/>
          <w:u w:val="single"/>
        </w:rPr>
      </w:pPr>
      <w:r>
        <w:rPr>
          <w:color w:val="0070C0"/>
          <w:sz w:val="24"/>
          <w:u w:val="single"/>
        </w:rPr>
        <w:br w:type="page"/>
      </w:r>
    </w:p>
    <w:p w14:paraId="74E2AB8F" w14:textId="77777777" w:rsidR="00894953" w:rsidRPr="00076C65" w:rsidRDefault="00894953" w:rsidP="00963F43">
      <w:pPr>
        <w:pStyle w:val="Heading1"/>
      </w:pPr>
      <w:bookmarkStart w:id="32" w:name="_Toc78448177"/>
      <w:bookmarkStart w:id="33" w:name="_Toc124505034"/>
      <w:r w:rsidRPr="00076C65">
        <w:lastRenderedPageBreak/>
        <w:t>Vocational Placement</w:t>
      </w:r>
      <w:bookmarkEnd w:id="32"/>
      <w:bookmarkEnd w:id="33"/>
    </w:p>
    <w:p w14:paraId="36DC8F07" w14:textId="7E48428C" w:rsidR="00894953" w:rsidRPr="001B0C75" w:rsidRDefault="00894953" w:rsidP="00963F43">
      <w:pPr>
        <w:pStyle w:val="Heading2"/>
        <w:tabs>
          <w:tab w:val="left" w:pos="180"/>
        </w:tabs>
        <w:ind w:right="0"/>
        <w:rPr>
          <w:color w:val="7F7F7F" w:themeColor="text1" w:themeTint="80"/>
          <w:sz w:val="32"/>
          <w:szCs w:val="32"/>
          <w:lang w:val="en-AU"/>
        </w:rPr>
      </w:pPr>
      <w:bookmarkStart w:id="34" w:name="_Toc78448178"/>
      <w:bookmarkStart w:id="35" w:name="_Toc124505035"/>
      <w:r w:rsidRPr="00CF1FAC">
        <w:rPr>
          <w:color w:val="7F7F7F" w:themeColor="text1" w:themeTint="80"/>
          <w:sz w:val="32"/>
          <w:szCs w:val="32"/>
          <w:lang w:val="en-AU"/>
        </w:rPr>
        <w:t xml:space="preserve">Vocational Placement Component Included in this Unit of </w:t>
      </w:r>
      <w:r w:rsidRPr="001B0C75">
        <w:rPr>
          <w:color w:val="7F7F7F" w:themeColor="text1" w:themeTint="80"/>
          <w:sz w:val="32"/>
          <w:szCs w:val="32"/>
          <w:lang w:val="en-AU"/>
        </w:rPr>
        <w:t>Competency</w:t>
      </w:r>
      <w:bookmarkEnd w:id="34"/>
      <w:bookmarkEnd w:id="35"/>
    </w:p>
    <w:p w14:paraId="4667BF9B" w14:textId="1B7D9018"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o complete </w:t>
      </w:r>
      <w:r w:rsidR="006A08A8" w:rsidRPr="006257F0">
        <w:rPr>
          <w:rFonts w:cstheme="minorHAnsi"/>
          <w:b/>
          <w:color w:val="404040" w:themeColor="text1" w:themeTint="BF"/>
          <w:sz w:val="24"/>
          <w:lang w:bidi="en-US"/>
        </w:rPr>
        <w:t xml:space="preserve">CHCCCS031 </w:t>
      </w:r>
      <w:r w:rsidR="00746BA6">
        <w:rPr>
          <w:rFonts w:cstheme="minorHAnsi"/>
          <w:b/>
          <w:color w:val="404040" w:themeColor="text1" w:themeTint="BF"/>
          <w:sz w:val="24"/>
          <w:lang w:bidi="en-US"/>
        </w:rPr>
        <w:t>-</w:t>
      </w:r>
      <w:r w:rsidR="006A08A8" w:rsidRPr="006257F0">
        <w:rPr>
          <w:rFonts w:cstheme="minorHAnsi"/>
          <w:b/>
          <w:color w:val="404040" w:themeColor="text1" w:themeTint="BF"/>
          <w:sz w:val="24"/>
          <w:lang w:bidi="en-US"/>
        </w:rPr>
        <w:t xml:space="preserve"> Provide individualised support (Release 1)</w:t>
      </w:r>
      <w:r w:rsidRPr="006257F0">
        <w:rPr>
          <w:rFonts w:cstheme="minorHAnsi"/>
          <w:color w:val="404040" w:themeColor="text1" w:themeTint="BF"/>
          <w:sz w:val="24"/>
          <w:lang w:bidi="en-US"/>
        </w:rPr>
        <w:t xml:space="preserve">, a vocational placement is required in </w:t>
      </w:r>
      <w:r w:rsidR="00DE4BC9" w:rsidRPr="006257F0">
        <w:rPr>
          <w:rFonts w:cstheme="minorHAnsi"/>
          <w:color w:val="404040" w:themeColor="text1" w:themeTint="BF"/>
          <w:sz w:val="24"/>
          <w:lang w:bidi="en-US"/>
        </w:rPr>
        <w:t xml:space="preserve">a </w:t>
      </w:r>
      <w:r w:rsidR="00A16461" w:rsidRPr="006257F0">
        <w:rPr>
          <w:rFonts w:cstheme="minorHAnsi"/>
          <w:color w:val="404040" w:themeColor="text1" w:themeTint="BF"/>
          <w:sz w:val="24"/>
          <w:lang w:bidi="en-US"/>
        </w:rPr>
        <w:t>workplac</w:t>
      </w:r>
      <w:r w:rsidR="008C61A4" w:rsidRPr="006257F0">
        <w:rPr>
          <w:rFonts w:cstheme="minorHAnsi"/>
          <w:color w:val="404040" w:themeColor="text1" w:themeTint="BF"/>
          <w:sz w:val="24"/>
          <w:lang w:bidi="en-US"/>
        </w:rPr>
        <w:t>e</w:t>
      </w:r>
      <w:r w:rsidR="00DE4BC9" w:rsidRPr="006257F0">
        <w:rPr>
          <w:rFonts w:cstheme="minorHAnsi"/>
          <w:color w:val="404040" w:themeColor="text1" w:themeTint="BF"/>
          <w:sz w:val="24"/>
          <w:lang w:bidi="en-US"/>
        </w:rPr>
        <w:t>, which must be</w:t>
      </w:r>
      <w:r w:rsidR="005D06D2" w:rsidRPr="006257F0">
        <w:rPr>
          <w:rFonts w:cstheme="minorHAnsi"/>
          <w:color w:val="404040" w:themeColor="text1" w:themeTint="BF"/>
          <w:sz w:val="24"/>
          <w:lang w:bidi="en-US"/>
        </w:rPr>
        <w:t xml:space="preserve"> a </w:t>
      </w:r>
      <w:r w:rsidR="007076F2" w:rsidRPr="006257F0">
        <w:rPr>
          <w:rFonts w:cstheme="minorHAnsi"/>
          <w:color w:val="404040" w:themeColor="text1" w:themeTint="BF"/>
          <w:sz w:val="24"/>
          <w:lang w:bidi="en-US"/>
        </w:rPr>
        <w:t xml:space="preserve">direct support work environment in at least one aged care, home and community, disability, or community service organisation. </w:t>
      </w:r>
      <w:r w:rsidRPr="006257F0">
        <w:rPr>
          <w:rFonts w:cstheme="minorHAnsi"/>
          <w:color w:val="404040" w:themeColor="text1" w:themeTint="BF"/>
          <w:sz w:val="24"/>
          <w:lang w:bidi="en-US"/>
        </w:rPr>
        <w:t>Information regarding vocational placement can be found in the Vocational Placement Student Information booklet.</w:t>
      </w:r>
    </w:p>
    <w:p w14:paraId="152E82C4" w14:textId="5559D430"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elected vocational placement workplace must be accredited. This ensures that the centre has adequate resources, which include supervisory staff and equipment to allow you to complete all the assessment tasks required by the course. </w:t>
      </w:r>
    </w:p>
    <w:p w14:paraId="345B4A6F" w14:textId="01ABF441"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upervisor who </w:t>
      </w:r>
      <w:r w:rsidR="007012A0" w:rsidRPr="006257F0">
        <w:rPr>
          <w:rFonts w:cstheme="minorHAnsi"/>
          <w:color w:val="404040" w:themeColor="text1" w:themeTint="BF"/>
          <w:sz w:val="24"/>
          <w:lang w:bidi="en-US"/>
        </w:rPr>
        <w:t xml:space="preserve">supervises </w:t>
      </w:r>
      <w:r w:rsidR="002D45BF" w:rsidRPr="006257F0">
        <w:rPr>
          <w:rFonts w:cstheme="minorHAnsi"/>
          <w:color w:val="404040" w:themeColor="text1" w:themeTint="BF"/>
          <w:sz w:val="24"/>
          <w:lang w:bidi="en-US"/>
        </w:rPr>
        <w:t>you</w:t>
      </w:r>
      <w:r w:rsidRPr="006257F0">
        <w:rPr>
          <w:rFonts w:cstheme="minorHAnsi"/>
          <w:color w:val="404040" w:themeColor="text1" w:themeTint="BF"/>
          <w:sz w:val="24"/>
          <w:lang w:bidi="en-US"/>
        </w:rPr>
        <w:t xml:space="preserve"> must have a qualification </w:t>
      </w:r>
      <w:r w:rsidR="007076F2" w:rsidRPr="006257F0">
        <w:rPr>
          <w:rFonts w:cstheme="minorHAnsi"/>
          <w:color w:val="404040" w:themeColor="text1" w:themeTint="BF"/>
          <w:sz w:val="24"/>
          <w:lang w:bidi="en-US"/>
        </w:rPr>
        <w:t xml:space="preserve">in direct support work in aged care, home and community, disability, or community service </w:t>
      </w:r>
      <w:r w:rsidRPr="006257F0">
        <w:rPr>
          <w:rFonts w:cstheme="minorHAnsi"/>
          <w:color w:val="404040" w:themeColor="text1" w:themeTint="BF"/>
          <w:sz w:val="24"/>
          <w:lang w:bidi="en-US"/>
        </w:rPr>
        <w:t>and be in a position of authority to provide you guidance and supervision as you complete your assessments in the workplace.</w:t>
      </w:r>
    </w:p>
    <w:p w14:paraId="2D4344C4" w14:textId="77777777" w:rsidR="00894953" w:rsidRPr="003372EA"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p>
    <w:p w14:paraId="08B1CEC6" w14:textId="77777777" w:rsidR="00894953" w:rsidRPr="00CF1FAC" w:rsidRDefault="00894953" w:rsidP="00963F43">
      <w:pPr>
        <w:pStyle w:val="Heading2"/>
        <w:tabs>
          <w:tab w:val="left" w:pos="180"/>
        </w:tabs>
        <w:ind w:right="0"/>
        <w:rPr>
          <w:color w:val="7F7F7F" w:themeColor="text1" w:themeTint="80"/>
          <w:sz w:val="32"/>
          <w:szCs w:val="32"/>
          <w:lang w:val="en-AU"/>
        </w:rPr>
      </w:pPr>
      <w:bookmarkStart w:id="36" w:name="_Toc78448179"/>
      <w:bookmarkStart w:id="37" w:name="_Toc124505036"/>
      <w:r w:rsidRPr="00CF1FAC">
        <w:rPr>
          <w:color w:val="7F7F7F" w:themeColor="text1" w:themeTint="80"/>
          <w:sz w:val="32"/>
          <w:szCs w:val="32"/>
          <w:lang w:val="en-AU"/>
        </w:rPr>
        <w:t>Competency-Based Assessment in Vocational Placement</w:t>
      </w:r>
      <w:bookmarkEnd w:id="36"/>
      <w:bookmarkEnd w:id="37"/>
    </w:p>
    <w:p w14:paraId="285644EB"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076C65" w:rsidRDefault="00894953" w:rsidP="00963F43">
      <w:pPr>
        <w:tabs>
          <w:tab w:val="left" w:pos="180"/>
        </w:tabs>
        <w:spacing w:after="120" w:line="276" w:lineRule="auto"/>
        <w:ind w:left="0" w:right="0" w:firstLine="0"/>
        <w:jc w:val="both"/>
        <w:rPr>
          <w:rFonts w:cstheme="minorHAnsi"/>
          <w:b/>
          <w:bCs/>
          <w:color w:val="D73329"/>
          <w:sz w:val="24"/>
          <w:lang w:bidi="en-US"/>
        </w:rPr>
      </w:pPr>
      <w:r w:rsidRPr="00076C65">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br w:type="page"/>
      </w:r>
    </w:p>
    <w:p w14:paraId="5A9B6EC7" w14:textId="050FC619" w:rsidR="009745B5" w:rsidRPr="00CF1FAC" w:rsidRDefault="009745B5" w:rsidP="00963F43">
      <w:pPr>
        <w:pStyle w:val="Heading2"/>
        <w:tabs>
          <w:tab w:val="left" w:pos="180"/>
        </w:tabs>
        <w:ind w:right="0"/>
        <w:rPr>
          <w:color w:val="7F7F7F" w:themeColor="text1" w:themeTint="80"/>
          <w:sz w:val="32"/>
          <w:szCs w:val="32"/>
          <w:lang w:val="en-AU"/>
        </w:rPr>
      </w:pPr>
      <w:bookmarkStart w:id="38" w:name="_Toc124505037"/>
      <w:bookmarkStart w:id="39"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8"/>
    </w:p>
    <w:p w14:paraId="1C187E0A" w14:textId="20918B7B" w:rsidR="00B53EC5" w:rsidRPr="003372EA" w:rsidRDefault="001E188C" w:rsidP="00963F43">
      <w:pPr>
        <w:tabs>
          <w:tab w:val="left" w:pos="180"/>
          <w:tab w:val="num" w:pos="72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40587D" w14:paraId="33A9396D" w14:textId="38C99E3D" w:rsidTr="00992856">
        <w:trPr>
          <w:trHeight w:val="74"/>
          <w:jc w:val="center"/>
        </w:trPr>
        <w:tc>
          <w:tcPr>
            <w:tcW w:w="1575" w:type="pct"/>
            <w:shd w:val="clear" w:color="auto" w:fill="7B5AAF"/>
          </w:tcPr>
          <w:p w14:paraId="4DFACEC2" w14:textId="44D04B1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40587D" w14:paraId="4F4EDBD1" w14:textId="05BF76D4" w:rsidTr="00D53588">
        <w:trPr>
          <w:trHeight w:val="63"/>
          <w:jc w:val="center"/>
        </w:trPr>
        <w:tc>
          <w:tcPr>
            <w:tcW w:w="1575" w:type="pct"/>
            <w:shd w:val="clear" w:color="auto" w:fill="DDD5EB"/>
          </w:tcPr>
          <w:p w14:paraId="4E7F4190" w14:textId="78C369B5" w:rsidR="00A35ABE"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A35ABE" w:rsidRPr="003372EA">
              <w:rPr>
                <w:rFonts w:ascii="Arial" w:eastAsia="Arial Unicode MS" w:hAnsi="Arial" w:cs="Arial"/>
                <w:color w:val="404040" w:themeColor="text1" w:themeTint="BF"/>
                <w:sz w:val="18"/>
                <w:szCs w:val="18"/>
              </w:rPr>
              <w:t>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w:t>
            </w:r>
            <w:r w:rsidR="00D1228B">
              <w:rPr>
                <w:rFonts w:ascii="Arial" w:eastAsia="Arial Unicode MS" w:hAnsi="Arial" w:cs="Arial"/>
                <w:color w:val="404040" w:themeColor="text1" w:themeTint="BF"/>
                <w:sz w:val="18"/>
                <w:szCs w:val="18"/>
              </w:rPr>
              <w:t>s</w:t>
            </w:r>
            <w:r w:rsidR="00A35ABE" w:rsidRPr="003372EA">
              <w:rPr>
                <w:rFonts w:ascii="Arial" w:eastAsia="Arial Unicode MS" w:hAnsi="Arial" w:cs="Arial"/>
                <w:color w:val="404040" w:themeColor="text1" w:themeTint="BF"/>
                <w:sz w:val="18"/>
                <w:szCs w:val="18"/>
              </w:rPr>
              <w:t xml:space="preserv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5C03494C" w:rsidR="00E71469"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U</w:t>
            </w:r>
            <w:r w:rsidR="00E71469" w:rsidRPr="003372EA">
              <w:rPr>
                <w:rFonts w:ascii="Arial" w:eastAsia="Arial Unicode MS" w:hAnsi="Arial" w:cs="Arial"/>
                <w:color w:val="404040" w:themeColor="text1" w:themeTint="BF"/>
                <w:sz w:val="18"/>
                <w:szCs w:val="18"/>
              </w:rPr>
              <w:t>ndertake</w:t>
            </w:r>
            <w:r w:rsidR="006B5AC8" w:rsidRPr="003372EA">
              <w:rPr>
                <w:rFonts w:ascii="Arial" w:eastAsia="Arial Unicode MS" w:hAnsi="Arial" w:cs="Arial"/>
                <w:color w:val="404040" w:themeColor="text1" w:themeTint="BF"/>
                <w:sz w:val="18"/>
                <w:szCs w:val="18"/>
              </w:rPr>
              <w:t>s</w:t>
            </w:r>
            <w:r w:rsidR="00E71469"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2F36FEA8" w:rsidR="009745B5" w:rsidRPr="00A35ABE"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I</w:t>
            </w:r>
            <w:r w:rsidR="004D7635">
              <w:rPr>
                <w:rFonts w:ascii="Arial" w:eastAsia="Arial Unicode MS" w:hAnsi="Arial" w:cs="Arial"/>
                <w:color w:val="404040" w:themeColor="text1" w:themeTint="BF"/>
                <w:sz w:val="18"/>
                <w:szCs w:val="18"/>
              </w:rPr>
              <w:t xml:space="preserve">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40587D" w:rsidRDefault="009745B5" w:rsidP="00963F43">
            <w:pPr>
              <w:spacing w:after="120" w:line="276" w:lineRule="auto"/>
              <w:ind w:left="0" w:right="0" w:firstLine="0"/>
              <w:rPr>
                <w:rFonts w:ascii="Arial" w:eastAsia="Arial Unicode MS" w:hAnsi="Arial" w:cs="Arial"/>
                <w:color w:val="404040" w:themeColor="text1" w:themeTint="BF"/>
                <w:sz w:val="18"/>
                <w:szCs w:val="18"/>
              </w:rPr>
            </w:pPr>
          </w:p>
        </w:tc>
        <w:tc>
          <w:tcPr>
            <w:tcW w:w="1575" w:type="pct"/>
            <w:shd w:val="clear" w:color="auto" w:fill="C8EA92"/>
          </w:tcPr>
          <w:p w14:paraId="5B2A006B" w14:textId="48C42DA2" w:rsidR="00AF1FC4" w:rsidRPr="00AF1FC4" w:rsidRDefault="00012536" w:rsidP="00963F43">
            <w:pPr>
              <w:pStyle w:val="ListParagraph"/>
              <w:numPr>
                <w:ilvl w:val="0"/>
                <w:numId w:val="27"/>
              </w:numPr>
              <w:spacing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F</w:t>
            </w:r>
            <w:r w:rsidR="00AF1FC4" w:rsidRPr="00AF1FC4">
              <w:rPr>
                <w:rFonts w:ascii="Arial" w:eastAsia="Arial Unicode MS" w:hAnsi="Arial" w:cs="Arial"/>
                <w:color w:val="404040" w:themeColor="text1" w:themeTint="BF"/>
                <w:sz w:val="18"/>
                <w:szCs w:val="18"/>
              </w:rPr>
              <w:t xml:space="preserve">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06E3331C" w:rsidR="00B80A6D" w:rsidRPr="00B80A6D"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00B80A6D"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72BD2100" w:rsidR="006B5AC8"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w:t>
            </w:r>
            <w:r>
              <w:rPr>
                <w:rFonts w:ascii="Arial" w:eastAsia="Arial Unicode MS" w:hAnsi="Arial" w:cs="Arial"/>
                <w:color w:val="404040" w:themeColor="text1" w:themeTint="BF"/>
                <w:sz w:val="18"/>
                <w:szCs w:val="18"/>
              </w:rPr>
              <w:t>s</w:t>
            </w:r>
            <w:r w:rsidR="00D53588" w:rsidRPr="00D53588">
              <w:rPr>
                <w:rFonts w:ascii="Arial" w:eastAsia="Arial Unicode MS" w:hAnsi="Arial" w:cs="Arial"/>
                <w:color w:val="404040" w:themeColor="text1" w:themeTint="BF"/>
                <w:sz w:val="18"/>
                <w:szCs w:val="18"/>
              </w:rPr>
              <w:t xml:space="preserve"> that the evidence is authentic.</w:t>
            </w:r>
          </w:p>
          <w:p w14:paraId="372987E3" w14:textId="2F28D993" w:rsidR="00D53588" w:rsidRPr="00D53588"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C</w:t>
            </w:r>
            <w:r w:rsidR="00D53588" w:rsidRPr="003372EA">
              <w:rPr>
                <w:rFonts w:ascii="Arial" w:eastAsia="Arial Unicode MS" w:hAnsi="Arial" w:cs="Arial"/>
                <w:color w:val="404040" w:themeColor="text1" w:themeTint="BF"/>
                <w:sz w:val="18"/>
                <w:szCs w:val="18"/>
              </w:rPr>
              <w:t>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40587D" w:rsidRDefault="009745B5" w:rsidP="00963F43">
            <w:pPr>
              <w:pStyle w:val="ListParagraph"/>
              <w:spacing w:after="120" w:line="276" w:lineRule="auto"/>
              <w:ind w:left="518" w:right="0" w:firstLine="0"/>
              <w:contextualSpacing w:val="0"/>
              <w:rPr>
                <w:rFonts w:ascii="Arial" w:eastAsia="Arial Unicode MS" w:hAnsi="Arial" w:cs="Arial"/>
                <w:color w:val="404040" w:themeColor="text1" w:themeTint="BF"/>
                <w:sz w:val="18"/>
                <w:szCs w:val="18"/>
              </w:rPr>
            </w:pPr>
          </w:p>
        </w:tc>
        <w:tc>
          <w:tcPr>
            <w:tcW w:w="1575" w:type="pct"/>
            <w:shd w:val="clear" w:color="auto" w:fill="B2DEF4"/>
          </w:tcPr>
          <w:p w14:paraId="204D7CA7" w14:textId="37250017" w:rsidR="00DB4B8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DB4B83" w:rsidRPr="003372EA">
              <w:rPr>
                <w:rFonts w:ascii="Arial" w:eastAsia="Arial Unicode MS" w:hAnsi="Arial" w:cs="Arial"/>
                <w:color w:val="404040" w:themeColor="text1" w:themeTint="BF"/>
                <w:sz w:val="18"/>
                <w:szCs w:val="18"/>
              </w:rPr>
              <w:t>oordinates with the vocational placement supervisor to organise workplace resources required for assessment, as needed.</w:t>
            </w:r>
          </w:p>
          <w:p w14:paraId="6A3325F1" w14:textId="753E6F66"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D</w:t>
            </w:r>
            <w:r w:rsidR="00B70EC3" w:rsidRPr="003372EA">
              <w:rPr>
                <w:rFonts w:ascii="Arial" w:eastAsia="Arial Unicode MS" w:hAnsi="Arial" w:cs="Arial"/>
                <w:color w:val="404040" w:themeColor="text1" w:themeTint="BF"/>
                <w:sz w:val="18"/>
                <w:szCs w:val="18"/>
              </w:rPr>
              <w:t>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1B76A0F8"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68B60BAC" w:rsidR="009745B5"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A</w:t>
            </w:r>
            <w:r w:rsidR="00FD11A2" w:rsidRPr="003372EA">
              <w:rPr>
                <w:rFonts w:ascii="Arial" w:eastAsia="Arial Unicode MS" w:hAnsi="Arial" w:cs="Arial"/>
                <w:color w:val="404040" w:themeColor="text1" w:themeTint="BF"/>
                <w:sz w:val="18"/>
                <w:szCs w:val="18"/>
              </w:rPr>
              <w:t xml:space="preserve">ssesses candidate’s evidence against the defined benchmar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00DB4B83"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00DB4B83"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00DB4B83"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00DB4B83"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Pr="0040587D" w:rsidRDefault="00BA5E88" w:rsidP="00963F43">
      <w:pPr>
        <w:ind w:left="0" w:right="0" w:firstLine="0"/>
        <w:rPr>
          <w:color w:val="404040" w:themeColor="text1" w:themeTint="BF"/>
          <w:lang w:bidi="en-US"/>
        </w:rPr>
      </w:pPr>
    </w:p>
    <w:p w14:paraId="0F1369B0" w14:textId="3B655C27" w:rsidR="00BA5E88" w:rsidRPr="00BA5E88" w:rsidRDefault="00BA5E88" w:rsidP="00963F43">
      <w:pPr>
        <w:pStyle w:val="Heading3"/>
        <w:tabs>
          <w:tab w:val="left" w:pos="180"/>
        </w:tabs>
        <w:spacing w:line="276" w:lineRule="auto"/>
        <w:ind w:right="0"/>
        <w:jc w:val="both"/>
        <w:rPr>
          <w:rFonts w:cs="Arial"/>
          <w:b/>
          <w:bCs/>
          <w:color w:val="404040" w:themeColor="text1" w:themeTint="BF"/>
        </w:rPr>
      </w:pPr>
      <w:bookmarkStart w:id="40" w:name="_Toc124505038"/>
      <w:r w:rsidRPr="002030BE">
        <w:rPr>
          <w:color w:val="404040" w:themeColor="text1" w:themeTint="BF"/>
        </w:rPr>
        <w:t>Supervisor Guidelines</w:t>
      </w:r>
      <w:bookmarkEnd w:id="40"/>
    </w:p>
    <w:p w14:paraId="29AB0FA9" w14:textId="167A8B9D" w:rsidR="00BA5E88" w:rsidRPr="003372EA" w:rsidRDefault="00BA5E88"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40587D" w14:paraId="1B579D26" w14:textId="77777777" w:rsidTr="004271CE">
        <w:trPr>
          <w:trHeight w:val="1260"/>
        </w:trPr>
        <w:tc>
          <w:tcPr>
            <w:tcW w:w="2286" w:type="dxa"/>
          </w:tcPr>
          <w:p w14:paraId="1638053F" w14:textId="77777777" w:rsidR="00BA5E88" w:rsidRPr="0040587D" w:rsidRDefault="00BA5E88" w:rsidP="00963F43">
            <w:pPr>
              <w:spacing w:line="276" w:lineRule="auto"/>
              <w:ind w:right="0"/>
              <w:rPr>
                <w:rFonts w:cs="Calibri"/>
                <w:color w:val="404040" w:themeColor="text1" w:themeTint="BF"/>
              </w:rPr>
            </w:pPr>
            <w:r w:rsidRPr="0040587D">
              <w:rPr>
                <w:rFonts w:cs="Calibri"/>
                <w:noProof/>
                <w:color w:val="404040" w:themeColor="text1" w:themeTint="BF"/>
                <w:lang w:eastAsia="en-PH"/>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963F43">
            <w:pPr>
              <w:tabs>
                <w:tab w:val="left" w:pos="180"/>
              </w:tabs>
              <w:spacing w:after="120" w:line="276" w:lineRule="auto"/>
              <w:ind w:left="0" w:righ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963F43">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09C61899" w:rsidR="005529B6" w:rsidRPr="005529B6"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5529B6" w:rsidRPr="005529B6">
              <w:rPr>
                <w:rFonts w:cstheme="minorHAnsi"/>
                <w:color w:val="404040" w:themeColor="text1" w:themeTint="BF"/>
                <w:sz w:val="24"/>
                <w:szCs w:val="24"/>
                <w:lang w:bidi="en-US"/>
              </w:rPr>
              <w:t>rovide supervised learning opportunities within a safe environment, which meet the objectives of the training plan,</w:t>
            </w:r>
          </w:p>
          <w:p w14:paraId="49213E16" w14:textId="5A797276" w:rsidR="005529B6" w:rsidRPr="00F518D8"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K</w:t>
            </w:r>
            <w:r w:rsidR="005529B6" w:rsidRPr="005529B6">
              <w:rPr>
                <w:rFonts w:cstheme="minorHAnsi"/>
                <w:color w:val="404040" w:themeColor="text1" w:themeTint="BF"/>
                <w:sz w:val="24"/>
                <w:szCs w:val="24"/>
                <w:lang w:bidi="en-US"/>
              </w:rPr>
              <w:t>eep all of the student's details confidential and provide them with the same privacy and confidentiality afforded to staff</w:t>
            </w:r>
          </w:p>
        </w:tc>
      </w:tr>
    </w:tbl>
    <w:p w14:paraId="3830C324" w14:textId="77777777" w:rsidR="00F518D8" w:rsidRDefault="00F518D8" w:rsidP="00963F43">
      <w:pPr>
        <w:ind w:left="0" w:right="0" w:firstLine="0"/>
      </w:pPr>
      <w:r>
        <w:br w:type="page"/>
      </w:r>
    </w:p>
    <w:tbl>
      <w:tblPr>
        <w:tblW w:w="0" w:type="auto"/>
        <w:tblLook w:val="04A0" w:firstRow="1" w:lastRow="0" w:firstColumn="1" w:lastColumn="0" w:noHBand="0" w:noVBand="1"/>
      </w:tblPr>
      <w:tblGrid>
        <w:gridCol w:w="2286"/>
        <w:gridCol w:w="6740"/>
      </w:tblGrid>
      <w:tr w:rsidR="00F518D8" w:rsidRPr="0040587D" w14:paraId="715AB753" w14:textId="77777777" w:rsidTr="004271CE">
        <w:trPr>
          <w:trHeight w:val="1260"/>
        </w:trPr>
        <w:tc>
          <w:tcPr>
            <w:tcW w:w="2286" w:type="dxa"/>
          </w:tcPr>
          <w:p w14:paraId="13476861" w14:textId="4037CFEE" w:rsidR="00F518D8" w:rsidRPr="0040587D" w:rsidRDefault="00F518D8" w:rsidP="00963F43">
            <w:pPr>
              <w:spacing w:line="276" w:lineRule="auto"/>
              <w:ind w:right="0"/>
              <w:rPr>
                <w:rFonts w:cs="Calibri"/>
                <w:noProof/>
                <w:color w:val="404040" w:themeColor="text1" w:themeTint="BF"/>
                <w:lang w:eastAsia="en-PH"/>
              </w:rPr>
            </w:pPr>
          </w:p>
        </w:tc>
        <w:tc>
          <w:tcPr>
            <w:tcW w:w="6740" w:type="dxa"/>
          </w:tcPr>
          <w:p w14:paraId="00290751"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C</w:t>
            </w:r>
            <w:r w:rsidRPr="005529B6">
              <w:rPr>
                <w:rFonts w:cstheme="minorHAnsi"/>
                <w:color w:val="404040" w:themeColor="text1" w:themeTint="BF"/>
                <w:sz w:val="24"/>
                <w:szCs w:val="24"/>
                <w:lang w:bidi="en-US"/>
              </w:rPr>
              <w:t>arry out a thorough and documented orientation and induction of the student at the commencement of the vocational placement,</w:t>
            </w:r>
          </w:p>
          <w:p w14:paraId="410A57DD"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F</w:t>
            </w:r>
            <w:r w:rsidRPr="005529B6">
              <w:rPr>
                <w:rFonts w:cstheme="minorHAnsi"/>
                <w:color w:val="404040" w:themeColor="text1" w:themeTint="BF"/>
                <w:sz w:val="24"/>
                <w:szCs w:val="24"/>
                <w:lang w:bidi="en-US"/>
              </w:rPr>
              <w:t xml:space="preserve">amiliarise the student with </w:t>
            </w:r>
            <w:r>
              <w:rPr>
                <w:rFonts w:cstheme="minorHAnsi"/>
                <w:color w:val="404040" w:themeColor="text1" w:themeTint="BF"/>
                <w:sz w:val="24"/>
                <w:szCs w:val="24"/>
                <w:lang w:bidi="en-US"/>
              </w:rPr>
              <w:t xml:space="preserve">the </w:t>
            </w:r>
            <w:r w:rsidRPr="005529B6">
              <w:rPr>
                <w:rFonts w:cstheme="minorHAnsi"/>
                <w:color w:val="404040" w:themeColor="text1" w:themeTint="BF"/>
                <w:sz w:val="24"/>
                <w:szCs w:val="24"/>
                <w:lang w:bidi="en-US"/>
              </w:rPr>
              <w:t>worksite, amenities, equipment, relevant staff, reporting structure, and coaching support,</w:t>
            </w:r>
          </w:p>
          <w:p w14:paraId="5A23B5E4" w14:textId="77777777" w:rsid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Pr="005529B6">
              <w:rPr>
                <w:rFonts w:cstheme="minorHAnsi"/>
                <w:color w:val="404040" w:themeColor="text1" w:themeTint="BF"/>
                <w:sz w:val="24"/>
                <w:szCs w:val="24"/>
                <w:lang w:bidi="en-US"/>
              </w:rPr>
              <w:t>elect learning experiences for the student in accordance with the training plan, and</w:t>
            </w:r>
          </w:p>
          <w:p w14:paraId="357C01B8" w14:textId="588DFCAF" w:rsidR="00F518D8" w:rsidRP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F518D8">
              <w:rPr>
                <w:rFonts w:cstheme="minorHAnsi"/>
                <w:color w:val="404040" w:themeColor="text1" w:themeTint="BF"/>
                <w:sz w:val="24"/>
                <w:szCs w:val="24"/>
                <w:lang w:bidi="en-US"/>
              </w:rPr>
              <w:t>Work with the assessor to help prepare the assessment environment within the workplace, as needed.</w:t>
            </w:r>
          </w:p>
        </w:tc>
      </w:tr>
    </w:tbl>
    <w:p w14:paraId="6B3F0A2B"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1" w:name="_Toc78448182"/>
      <w:bookmarkStart w:id="42" w:name="_Toc124505039"/>
      <w:r w:rsidRPr="002030BE">
        <w:rPr>
          <w:color w:val="404040" w:themeColor="text1" w:themeTint="BF"/>
        </w:rPr>
        <w:t>Vocational Placement Provider Guidelines</w:t>
      </w:r>
      <w:bookmarkEnd w:id="41"/>
      <w:bookmarkEnd w:id="42"/>
    </w:p>
    <w:p w14:paraId="6C761432" w14:textId="77777777"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2957CD">
          <w:rPr>
            <w:rStyle w:val="Hyperlink"/>
            <w:rFonts w:cstheme="minorHAnsi"/>
            <w:b/>
            <w:bCs/>
            <w:color w:val="2E74B5" w:themeColor="accent5" w:themeShade="BF"/>
            <w:sz w:val="24"/>
            <w:lang w:bidi="en-US"/>
          </w:rPr>
          <w:t>outlined here</w:t>
        </w:r>
      </w:hyperlink>
      <w:r w:rsidRPr="003372EA">
        <w:rPr>
          <w:rFonts w:cstheme="minorHAnsi"/>
          <w:color w:val="404040" w:themeColor="text1" w:themeTint="BF"/>
          <w:sz w:val="24"/>
          <w:lang w:bidi="en-US"/>
        </w:rPr>
        <w:t>).</w:t>
      </w:r>
    </w:p>
    <w:p w14:paraId="08F1B6AE" w14:textId="77777777" w:rsidR="004271CE" w:rsidRPr="0040587D" w:rsidRDefault="004271CE" w:rsidP="00963F43">
      <w:pPr>
        <w:ind w:right="0"/>
        <w:rPr>
          <w:color w:val="404040" w:themeColor="text1" w:themeTint="BF"/>
        </w:rPr>
      </w:pPr>
    </w:p>
    <w:tbl>
      <w:tblPr>
        <w:tblW w:w="9026" w:type="dxa"/>
        <w:tblLook w:val="04A0" w:firstRow="1" w:lastRow="0" w:firstColumn="1" w:lastColumn="0" w:noHBand="0" w:noVBand="1"/>
      </w:tblPr>
      <w:tblGrid>
        <w:gridCol w:w="2286"/>
        <w:gridCol w:w="6740"/>
      </w:tblGrid>
      <w:tr w:rsidR="004271CE" w:rsidRPr="0040587D" w14:paraId="2CEE9B1E" w14:textId="77777777">
        <w:trPr>
          <w:trHeight w:val="1260"/>
        </w:trPr>
        <w:tc>
          <w:tcPr>
            <w:tcW w:w="2286" w:type="dxa"/>
          </w:tcPr>
          <w:p w14:paraId="3BF9F612" w14:textId="77777777" w:rsidR="004271CE" w:rsidRPr="0040587D" w:rsidRDefault="004271CE" w:rsidP="00963F43">
            <w:pPr>
              <w:spacing w:line="276" w:lineRule="auto"/>
              <w:ind w:right="0"/>
              <w:rPr>
                <w:rFonts w:cs="Calibri"/>
                <w:color w:val="404040" w:themeColor="text1" w:themeTint="BF"/>
              </w:rPr>
            </w:pPr>
            <w:r w:rsidRPr="0040587D">
              <w:rPr>
                <w:rFonts w:cs="Calibri"/>
                <w:noProof/>
                <w:color w:val="404040" w:themeColor="text1" w:themeTint="BF"/>
                <w:lang w:eastAsia="en-PH"/>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3676CF44"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Candidates should become part of the team and assist others as required.</w:t>
            </w:r>
          </w:p>
          <w:p w14:paraId="2E93D179" w14:textId="251B12AA"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791B41" w:rsidRPr="00643652">
              <w:rPr>
                <w:rFonts w:cstheme="minorHAnsi"/>
                <w:color w:val="404040" w:themeColor="text1" w:themeTint="BF"/>
                <w:sz w:val="24"/>
                <w:szCs w:val="24"/>
                <w:lang w:bidi="en-US"/>
              </w:rPr>
              <w:t>organisation</w:t>
            </w:r>
            <w:r w:rsidRPr="00643652">
              <w:rPr>
                <w:rFonts w:cstheme="minorHAnsi"/>
                <w:color w:val="404040" w:themeColor="text1" w:themeTint="BF"/>
                <w:sz w:val="24"/>
                <w:szCs w:val="24"/>
                <w:lang w:bidi="en-US"/>
              </w:rPr>
              <w:t>.</w:t>
            </w:r>
          </w:p>
          <w:p w14:paraId="77D7CD5F"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b/>
                <w:bCs/>
                <w:color w:val="404040" w:themeColor="text1" w:themeTint="BF"/>
                <w:lang w:bidi="en-US"/>
              </w:rPr>
            </w:pPr>
            <w:r w:rsidRPr="00643652">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46BCE3AA" w14:textId="77777777" w:rsidR="009C44F8" w:rsidRPr="009C44F8" w:rsidRDefault="009C44F8" w:rsidP="00963F43">
      <w:pPr>
        <w:ind w:left="0" w:right="0" w:firstLine="0"/>
        <w:rPr>
          <w:sz w:val="16"/>
          <w:szCs w:val="16"/>
        </w:rPr>
      </w:pPr>
      <w:r w:rsidRPr="009C44F8">
        <w:rPr>
          <w:sz w:val="16"/>
          <w:szCs w:val="16"/>
        </w:rPr>
        <w:br w:type="page"/>
      </w:r>
    </w:p>
    <w:p w14:paraId="3958A6F9"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3" w:name="_Toc78448181"/>
      <w:bookmarkStart w:id="44" w:name="_Toc124505040"/>
      <w:r w:rsidRPr="002030BE">
        <w:rPr>
          <w:color w:val="404040" w:themeColor="text1" w:themeTint="BF"/>
        </w:rPr>
        <w:lastRenderedPageBreak/>
        <w:t>Candidate Guidelines</w:t>
      </w:r>
      <w:bookmarkEnd w:id="43"/>
      <w:bookmarkEnd w:id="44"/>
    </w:p>
    <w:p w14:paraId="190A7347" w14:textId="4800FBB6"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key role of the candidate is to learn and demonstrate knowledge and practical skills </w:t>
      </w:r>
      <w:r w:rsidR="00012536">
        <w:rPr>
          <w:rFonts w:cstheme="minorHAnsi"/>
          <w:color w:val="404040" w:themeColor="text1" w:themeTint="BF"/>
          <w:sz w:val="24"/>
          <w:lang w:bidi="en-US"/>
        </w:rPr>
        <w:t>in</w:t>
      </w:r>
      <w:r w:rsidRPr="003372EA">
        <w:rPr>
          <w:rFonts w:cstheme="minorHAnsi"/>
          <w:color w:val="404040" w:themeColor="text1" w:themeTint="BF"/>
          <w:sz w:val="24"/>
          <w:lang w:bidi="en-US"/>
        </w:rPr>
        <w:t xml:space="preserve"> the relevant unit of competency.</w:t>
      </w:r>
    </w:p>
    <w:tbl>
      <w:tblPr>
        <w:tblW w:w="9026" w:type="dxa"/>
        <w:tblLook w:val="04A0" w:firstRow="1" w:lastRow="0" w:firstColumn="1" w:lastColumn="0" w:noHBand="0" w:noVBand="1"/>
      </w:tblPr>
      <w:tblGrid>
        <w:gridCol w:w="2286"/>
        <w:gridCol w:w="6740"/>
      </w:tblGrid>
      <w:tr w:rsidR="002B4975" w:rsidRPr="00076C65" w14:paraId="5BAEBB05" w14:textId="77777777" w:rsidTr="00E21002">
        <w:trPr>
          <w:trHeight w:val="7538"/>
        </w:trPr>
        <w:tc>
          <w:tcPr>
            <w:tcW w:w="2286" w:type="dxa"/>
          </w:tcPr>
          <w:p w14:paraId="40F535F2" w14:textId="77777777" w:rsidR="002B4975" w:rsidRPr="0040587D" w:rsidRDefault="002B4975" w:rsidP="00963F43">
            <w:pPr>
              <w:spacing w:line="276" w:lineRule="auto"/>
              <w:ind w:right="0"/>
              <w:rPr>
                <w:rFonts w:cs="Calibri"/>
                <w:color w:val="404040" w:themeColor="text1" w:themeTint="BF"/>
              </w:rPr>
            </w:pPr>
            <w:r w:rsidRPr="0040587D">
              <w:rPr>
                <w:rFonts w:cs="Calibri"/>
                <w:noProof/>
                <w:color w:val="404040" w:themeColor="text1" w:themeTint="BF"/>
                <w:lang w:eastAsia="en-PH"/>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77777777" w:rsidR="002B4975" w:rsidRPr="00076C65" w:rsidRDefault="002B4975"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6D031CCD"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2B74C309"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96AECBD"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5608D88A"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2C6803B8" w14:textId="77777777" w:rsidR="002B4975"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2D637EAA"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40587D" w:rsidRDefault="004271CE" w:rsidP="00963F43">
      <w:pPr>
        <w:ind w:left="0" w:right="0" w:firstLine="0"/>
        <w:rPr>
          <w:color w:val="404040" w:themeColor="text1" w:themeTint="BF"/>
        </w:rPr>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40587D"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963F43">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963F43">
            <w:pPr>
              <w:pStyle w:val="ListParagraph"/>
              <w:spacing w:after="120" w:line="276" w:lineRule="auto"/>
              <w:ind w:left="158" w:right="0"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963F43">
            <w:pPr>
              <w:spacing w:after="120" w:line="276" w:lineRule="auto"/>
              <w:ind w:left="158" w:right="0"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BE61BD1" w14:textId="77777777" w:rsidR="00C052B8" w:rsidRDefault="00C052B8" w:rsidP="00963F43">
      <w:pPr>
        <w:spacing w:after="120" w:line="276" w:lineRule="auto"/>
        <w:ind w:left="0" w:right="0" w:firstLine="0"/>
        <w:rPr>
          <w:color w:val="404040" w:themeColor="text1" w:themeTint="BF"/>
        </w:rPr>
      </w:pPr>
      <w:r>
        <w:rPr>
          <w:color w:val="404040" w:themeColor="text1" w:themeTint="BF"/>
        </w:rPr>
        <w:br w:type="page"/>
      </w:r>
    </w:p>
    <w:p w14:paraId="118AFBF6" w14:textId="77777777" w:rsidR="007D5A8F" w:rsidRPr="00CF1FAC" w:rsidRDefault="007D5A8F" w:rsidP="00963F43">
      <w:pPr>
        <w:pStyle w:val="Heading2"/>
        <w:tabs>
          <w:tab w:val="left" w:pos="180"/>
        </w:tabs>
        <w:ind w:right="0"/>
        <w:rPr>
          <w:color w:val="7F7F7F" w:themeColor="text1" w:themeTint="80"/>
          <w:sz w:val="32"/>
          <w:szCs w:val="32"/>
          <w:lang w:val="en-AU"/>
        </w:rPr>
      </w:pPr>
      <w:bookmarkStart w:id="45" w:name="_Toc480781096"/>
      <w:bookmarkStart w:id="46" w:name="_Toc78557046"/>
      <w:bookmarkStart w:id="47" w:name="_Toc124505041"/>
      <w:r w:rsidRPr="00CF1FAC">
        <w:rPr>
          <w:color w:val="7F7F7F" w:themeColor="text1" w:themeTint="80"/>
          <w:sz w:val="32"/>
          <w:szCs w:val="32"/>
          <w:lang w:val="en-AU"/>
        </w:rPr>
        <w:lastRenderedPageBreak/>
        <w:t>The Skills Workbook</w:t>
      </w:r>
      <w:bookmarkEnd w:id="45"/>
      <w:bookmarkEnd w:id="46"/>
      <w:bookmarkEnd w:id="47"/>
    </w:p>
    <w:p w14:paraId="526C8B2E" w14:textId="071C7606" w:rsidR="003372EA" w:rsidRPr="003372EA" w:rsidRDefault="003372EA" w:rsidP="00963F43">
      <w:pPr>
        <w:tabs>
          <w:tab w:val="left" w:pos="180"/>
        </w:tabs>
        <w:spacing w:after="120" w:line="276" w:lineRule="auto"/>
        <w:ind w:left="0" w:right="0" w:firstLine="0"/>
        <w:jc w:val="both"/>
        <w:rPr>
          <w:color w:val="404040" w:themeColor="text1" w:themeTint="BF"/>
          <w:sz w:val="24"/>
        </w:rPr>
      </w:pPr>
      <w:r w:rsidRPr="003372EA">
        <w:rPr>
          <w:rFonts w:cstheme="minorHAnsi"/>
          <w:color w:val="404040" w:themeColor="text1" w:themeTint="BF"/>
          <w:sz w:val="24"/>
          <w:lang w:bidi="en-US"/>
        </w:rPr>
        <w:t xml:space="preserve">To </w:t>
      </w:r>
      <w:r w:rsidR="00500EBF">
        <w:rPr>
          <w:rFonts w:cstheme="minorHAnsi"/>
          <w:color w:val="404040" w:themeColor="text1" w:themeTint="BF"/>
          <w:sz w:val="24"/>
          <w:lang w:bidi="en-US"/>
        </w:rPr>
        <w:t>accomplish</w:t>
      </w:r>
      <w:r>
        <w:rPr>
          <w:rFonts w:cstheme="minorHAnsi"/>
          <w:color w:val="404040" w:themeColor="text1" w:themeTint="BF"/>
          <w:sz w:val="24"/>
          <w:lang w:bidi="en-US"/>
        </w:rPr>
        <w:t xml:space="preserve"> the required vocational placement</w:t>
      </w:r>
      <w:r w:rsidR="00233433">
        <w:rPr>
          <w:rFonts w:cstheme="minorHAnsi"/>
          <w:color w:val="404040" w:themeColor="text1" w:themeTint="BF"/>
          <w:sz w:val="24"/>
          <w:lang w:bidi="en-US"/>
        </w:rPr>
        <w:t xml:space="preserve"> component</w:t>
      </w:r>
      <w:r>
        <w:rPr>
          <w:rFonts w:cstheme="minorHAnsi"/>
          <w:color w:val="404040" w:themeColor="text1" w:themeTint="BF"/>
          <w:sz w:val="24"/>
          <w:lang w:bidi="en-US"/>
        </w:rPr>
        <w:t xml:space="preserve"> for </w:t>
      </w:r>
      <w:r w:rsidR="006A08A8" w:rsidRPr="006A08A8">
        <w:rPr>
          <w:rFonts w:cstheme="minorHAnsi"/>
          <w:b/>
          <w:bCs/>
          <w:color w:val="404040" w:themeColor="text1" w:themeTint="BF"/>
          <w:sz w:val="24"/>
          <w:lang w:bidi="en-US"/>
        </w:rPr>
        <w:t xml:space="preserve">CHCCCS031 </w:t>
      </w:r>
      <w:r w:rsidR="00051EBB">
        <w:rPr>
          <w:rFonts w:cstheme="minorHAnsi"/>
          <w:b/>
          <w:bCs/>
          <w:color w:val="404040" w:themeColor="text1" w:themeTint="BF"/>
          <w:sz w:val="24"/>
          <w:lang w:bidi="en-US"/>
        </w:rPr>
        <w:t>-</w:t>
      </w:r>
      <w:r w:rsidR="006A08A8" w:rsidRPr="006A08A8">
        <w:rPr>
          <w:rFonts w:cstheme="minorHAnsi"/>
          <w:b/>
          <w:bCs/>
          <w:color w:val="404040" w:themeColor="text1" w:themeTint="BF"/>
          <w:sz w:val="24"/>
          <w:lang w:bidi="en-US"/>
        </w:rPr>
        <w:t xml:space="preserve"> Provide individualised support (Release 1)</w:t>
      </w:r>
      <w:r w:rsidRPr="002030BE">
        <w:rPr>
          <w:rFonts w:cstheme="minorHAnsi"/>
          <w:color w:val="404040" w:themeColor="text1" w:themeTint="BF"/>
          <w:sz w:val="24"/>
          <w:lang w:bidi="en-US"/>
        </w:rPr>
        <w:t>,</w:t>
      </w:r>
      <w:r w:rsidRPr="003372EA">
        <w:rPr>
          <w:rFonts w:cstheme="minorHAnsi"/>
          <w:color w:val="404040" w:themeColor="text1" w:themeTint="BF"/>
          <w:sz w:val="24"/>
          <w:lang w:bidi="en-US"/>
        </w:rPr>
        <w:t xml:space="preserve"> </w:t>
      </w:r>
      <w:r>
        <w:rPr>
          <w:rFonts w:cstheme="minorHAnsi"/>
          <w:color w:val="404040" w:themeColor="text1" w:themeTint="BF"/>
          <w:sz w:val="24"/>
          <w:lang w:bidi="en-US"/>
        </w:rPr>
        <w:t xml:space="preserve">the candidate </w:t>
      </w:r>
      <w:r w:rsidR="00500EBF">
        <w:rPr>
          <w:rFonts w:cstheme="minorHAnsi"/>
          <w:color w:val="404040" w:themeColor="text1" w:themeTint="BF"/>
          <w:sz w:val="24"/>
          <w:lang w:bidi="en-US"/>
        </w:rPr>
        <w:t>must</w:t>
      </w:r>
      <w:r>
        <w:rPr>
          <w:rFonts w:cstheme="minorHAnsi"/>
          <w:color w:val="404040" w:themeColor="text1" w:themeTint="BF"/>
          <w:sz w:val="24"/>
          <w:lang w:bidi="en-US"/>
        </w:rPr>
        <w:t xml:space="preserve"> </w:t>
      </w:r>
      <w:r w:rsidR="00233433">
        <w:rPr>
          <w:rFonts w:cstheme="minorHAnsi"/>
          <w:color w:val="404040" w:themeColor="text1" w:themeTint="BF"/>
          <w:sz w:val="24"/>
          <w:lang w:bidi="en-US"/>
        </w:rPr>
        <w:t>complete</w:t>
      </w:r>
      <w:r>
        <w:rPr>
          <w:rFonts w:cstheme="minorHAnsi"/>
          <w:color w:val="404040" w:themeColor="text1" w:themeTint="BF"/>
          <w:sz w:val="24"/>
          <w:lang w:bidi="en-US"/>
        </w:rPr>
        <w:t xml:space="preserve"> the assessments </w:t>
      </w:r>
      <w:r w:rsidR="00233433">
        <w:rPr>
          <w:rFonts w:cstheme="minorHAnsi"/>
          <w:color w:val="404040" w:themeColor="text1" w:themeTint="BF"/>
          <w:sz w:val="24"/>
          <w:lang w:bidi="en-US"/>
        </w:rPr>
        <w:t>contained in this Skills Workbook.</w:t>
      </w:r>
    </w:p>
    <w:p w14:paraId="7B5FE66D" w14:textId="70F0D54B"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sidR="00500EBF">
        <w:rPr>
          <w:color w:val="404040" w:themeColor="text1" w:themeTint="BF"/>
          <w:sz w:val="24"/>
        </w:rPr>
        <w:t>candidate</w:t>
      </w:r>
      <w:r w:rsidRPr="00F959BB">
        <w:rPr>
          <w:color w:val="404040" w:themeColor="text1" w:themeTint="BF"/>
          <w:sz w:val="24"/>
        </w:rPr>
        <w:t xml:space="preserve"> takes </w:t>
      </w:r>
      <w:r w:rsidR="00233433">
        <w:rPr>
          <w:color w:val="404040" w:themeColor="text1" w:themeTint="BF"/>
          <w:sz w:val="24"/>
        </w:rPr>
        <w:t>this Skills Workbook</w:t>
      </w:r>
      <w:r w:rsidRPr="00F959BB">
        <w:rPr>
          <w:color w:val="404040" w:themeColor="text1" w:themeTint="BF"/>
          <w:sz w:val="24"/>
        </w:rPr>
        <w:t xml:space="preserve"> with them to be completed during their vocational placement. </w:t>
      </w:r>
    </w:p>
    <w:p w14:paraId="2917E96C" w14:textId="2DBD99C3"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w:t>
      </w:r>
      <w:r w:rsidRPr="00F959BB">
        <w:rPr>
          <w:color w:val="404040" w:themeColor="text1" w:themeTint="BF"/>
          <w:sz w:val="24"/>
        </w:rPr>
        <w:t>h</w:t>
      </w:r>
      <w:r w:rsidR="005F044F">
        <w:rPr>
          <w:color w:val="404040" w:themeColor="text1" w:themeTint="BF"/>
          <w:sz w:val="24"/>
        </w:rPr>
        <w:t>is</w:t>
      </w:r>
      <w:r w:rsidRPr="00F959BB">
        <w:rPr>
          <w:color w:val="404040" w:themeColor="text1" w:themeTint="BF"/>
          <w:sz w:val="24"/>
        </w:rPr>
        <w:t xml:space="preserve"> Skills Workbook </w:t>
      </w:r>
      <w:r>
        <w:rPr>
          <w:color w:val="404040" w:themeColor="text1" w:themeTint="BF"/>
          <w:sz w:val="24"/>
        </w:rPr>
        <w:t>contain</w:t>
      </w:r>
      <w:r w:rsidR="005F044F">
        <w:rPr>
          <w:color w:val="404040" w:themeColor="text1" w:themeTint="BF"/>
          <w:sz w:val="24"/>
        </w:rPr>
        <w:t>s</w:t>
      </w:r>
      <w:r>
        <w:rPr>
          <w:color w:val="404040" w:themeColor="text1" w:themeTint="BF"/>
          <w:sz w:val="24"/>
        </w:rPr>
        <w:t>:</w:t>
      </w:r>
    </w:p>
    <w:p w14:paraId="15629799" w14:textId="006465F6" w:rsidR="007D5A8F" w:rsidRPr="002E663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 xml:space="preserve">Assessment activities the </w:t>
      </w:r>
      <w:r w:rsidR="00500EBF">
        <w:rPr>
          <w:color w:val="404040" w:themeColor="text1" w:themeTint="BF"/>
          <w:sz w:val="24"/>
        </w:rPr>
        <w:t>candidate</w:t>
      </w:r>
      <w:r w:rsidRPr="002E663D">
        <w:rPr>
          <w:color w:val="404040" w:themeColor="text1" w:themeTint="BF"/>
          <w:sz w:val="24"/>
        </w:rPr>
        <w:t xml:space="preserve"> needs to complete during their vocational placement.</w:t>
      </w:r>
    </w:p>
    <w:p w14:paraId="025E8760"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Instructions</w:t>
      </w:r>
      <w:r>
        <w:rPr>
          <w:color w:val="404040" w:themeColor="text1" w:themeTint="BF"/>
          <w:sz w:val="24"/>
        </w:rPr>
        <w:t xml:space="preserve"> and guidance</w:t>
      </w:r>
      <w:r w:rsidRPr="002E663D">
        <w:rPr>
          <w:color w:val="404040" w:themeColor="text1" w:themeTint="BF"/>
          <w:sz w:val="24"/>
        </w:rPr>
        <w:t xml:space="preserve"> for completing these activities satisfactorily</w:t>
      </w:r>
      <w:r>
        <w:rPr>
          <w:color w:val="404040" w:themeColor="text1" w:themeTint="BF"/>
          <w:sz w:val="24"/>
        </w:rPr>
        <w:t>.</w:t>
      </w:r>
    </w:p>
    <w:p w14:paraId="7F7C2997"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ssessment forms and templates that need to be accomplished as part of the assessment.</w:t>
      </w:r>
    </w:p>
    <w:p w14:paraId="545B0F6E" w14:textId="77777777" w:rsidR="00387E9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List of evidence they need to provide and submit to their assessor.</w:t>
      </w:r>
    </w:p>
    <w:p w14:paraId="2EF2FC48" w14:textId="77777777" w:rsidR="00387E9D" w:rsidRDefault="00387E9D" w:rsidP="00963F43">
      <w:pPr>
        <w:tabs>
          <w:tab w:val="left" w:pos="180"/>
        </w:tabs>
        <w:spacing w:after="120" w:line="276" w:lineRule="auto"/>
        <w:ind w:left="0" w:right="0" w:firstLine="0"/>
        <w:jc w:val="both"/>
        <w:rPr>
          <w:color w:val="404040" w:themeColor="text1" w:themeTint="BF"/>
          <w:sz w:val="24"/>
        </w:rPr>
      </w:pPr>
    </w:p>
    <w:p w14:paraId="5E0B3464" w14:textId="77777777" w:rsidR="001F7F19" w:rsidRDefault="00387E9D" w:rsidP="00963F43">
      <w:pPr>
        <w:tabs>
          <w:tab w:val="left" w:pos="180"/>
        </w:tabs>
        <w:spacing w:after="120" w:line="276" w:lineRule="auto"/>
        <w:ind w:left="0" w:right="0" w:firstLine="0"/>
        <w:jc w:val="center"/>
        <w:rPr>
          <w:color w:val="404040" w:themeColor="text1" w:themeTint="BF"/>
          <w:sz w:val="24"/>
        </w:rPr>
      </w:pPr>
      <w:r w:rsidRPr="0040587D">
        <w:rPr>
          <w:noProof/>
          <w:color w:val="404040" w:themeColor="text1" w:themeTint="BF"/>
        </w:rPr>
        <w:drawing>
          <wp:inline distT="0" distB="0" distL="0" distR="0" wp14:anchorId="520421E8" wp14:editId="02207E37">
            <wp:extent cx="5731200" cy="3816776"/>
            <wp:effectExtent l="0" t="0" r="3175" b="0"/>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200" cy="3816776"/>
                    </a:xfrm>
                    <a:prstGeom prst="rect">
                      <a:avLst/>
                    </a:prstGeom>
                    <a:noFill/>
                    <a:ln>
                      <a:noFill/>
                    </a:ln>
                  </pic:spPr>
                </pic:pic>
              </a:graphicData>
            </a:graphic>
          </wp:inline>
        </w:drawing>
      </w:r>
    </w:p>
    <w:p w14:paraId="1BA3758B" w14:textId="06D615B3" w:rsidR="00387E9D" w:rsidRPr="00387E9D" w:rsidRDefault="00387E9D" w:rsidP="00963F43">
      <w:pPr>
        <w:tabs>
          <w:tab w:val="left" w:pos="180"/>
        </w:tabs>
        <w:spacing w:after="120" w:line="276" w:lineRule="auto"/>
        <w:ind w:left="0" w:right="0" w:firstLine="0"/>
        <w:rPr>
          <w:color w:val="404040" w:themeColor="text1" w:themeTint="BF"/>
          <w:sz w:val="24"/>
        </w:rPr>
      </w:pPr>
      <w:r w:rsidRPr="00387E9D">
        <w:rPr>
          <w:color w:val="404040" w:themeColor="text1" w:themeTint="BF"/>
          <w:sz w:val="24"/>
        </w:rPr>
        <w:br w:type="page"/>
      </w:r>
    </w:p>
    <w:p w14:paraId="711600D4" w14:textId="445568D4"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lastRenderedPageBreak/>
        <w:t xml:space="preserve">The </w:t>
      </w:r>
      <w:r w:rsidR="00500EBF">
        <w:rPr>
          <w:color w:val="404040" w:themeColor="text1" w:themeTint="BF"/>
          <w:sz w:val="24"/>
        </w:rPr>
        <w:t>candidate</w:t>
      </w:r>
      <w:r w:rsidRPr="00F959BB">
        <w:rPr>
          <w:color w:val="404040" w:themeColor="text1" w:themeTint="BF"/>
          <w:sz w:val="24"/>
        </w:rPr>
        <w:t xml:space="preserve"> </w:t>
      </w:r>
      <w:r>
        <w:rPr>
          <w:color w:val="404040" w:themeColor="text1" w:themeTint="BF"/>
          <w:sz w:val="24"/>
        </w:rPr>
        <w:t>must</w:t>
      </w:r>
      <w:r w:rsidRPr="00F959BB">
        <w:rPr>
          <w:color w:val="404040" w:themeColor="text1" w:themeTint="BF"/>
          <w:sz w:val="24"/>
        </w:rPr>
        <w:t xml:space="preserve"> </w:t>
      </w:r>
      <w:r>
        <w:rPr>
          <w:color w:val="404040" w:themeColor="text1" w:themeTint="BF"/>
          <w:sz w:val="24"/>
        </w:rPr>
        <w:t>review</w:t>
      </w:r>
      <w:r w:rsidRPr="00F959BB">
        <w:rPr>
          <w:color w:val="404040" w:themeColor="text1" w:themeTint="BF"/>
          <w:sz w:val="24"/>
        </w:rPr>
        <w:t xml:space="preserve"> and discuss the Skills Workbook</w:t>
      </w:r>
      <w:r>
        <w:rPr>
          <w:color w:val="404040" w:themeColor="text1" w:themeTint="BF"/>
          <w:sz w:val="24"/>
        </w:rPr>
        <w:t>s</w:t>
      </w:r>
      <w:r w:rsidRPr="00F959BB">
        <w:rPr>
          <w:color w:val="404040" w:themeColor="text1" w:themeTint="BF"/>
          <w:sz w:val="24"/>
        </w:rPr>
        <w:t xml:space="preserve"> with their vocational placement supervisor on the first day of vocational placement. </w:t>
      </w:r>
    </w:p>
    <w:p w14:paraId="742AB016" w14:textId="77777777"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 xml:space="preserve">The </w:t>
      </w:r>
      <w:r>
        <w:rPr>
          <w:color w:val="404040" w:themeColor="text1" w:themeTint="BF"/>
          <w:sz w:val="24"/>
        </w:rPr>
        <w:t xml:space="preserve">role </w:t>
      </w:r>
      <w:r w:rsidRPr="00F959BB">
        <w:rPr>
          <w:color w:val="404040" w:themeColor="text1" w:themeTint="BF"/>
          <w:sz w:val="24"/>
        </w:rPr>
        <w:t xml:space="preserve">of the vocational placement supervisor </w:t>
      </w:r>
      <w:r>
        <w:rPr>
          <w:color w:val="404040" w:themeColor="text1" w:themeTint="BF"/>
          <w:sz w:val="24"/>
        </w:rPr>
        <w:t>then is to:</w:t>
      </w:r>
    </w:p>
    <w:p w14:paraId="24B22B90" w14:textId="36E4C101"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Organise opportunities within the vocational placement setting where the </w:t>
      </w:r>
      <w:r w:rsidR="00500EBF">
        <w:rPr>
          <w:color w:val="404040" w:themeColor="text1" w:themeTint="BF"/>
          <w:sz w:val="24"/>
        </w:rPr>
        <w:t>candidate</w:t>
      </w:r>
      <w:r>
        <w:rPr>
          <w:color w:val="404040" w:themeColor="text1" w:themeTint="BF"/>
          <w:sz w:val="24"/>
        </w:rPr>
        <w:t xml:space="preserve"> can complete these assessment activities.</w:t>
      </w:r>
    </w:p>
    <w:p w14:paraId="623DF89F" w14:textId="76CBA3A5" w:rsidR="007D5A8F" w:rsidRPr="00B9330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Facilitate </w:t>
      </w:r>
      <w:r w:rsidR="00012536">
        <w:rPr>
          <w:color w:val="404040" w:themeColor="text1" w:themeTint="BF"/>
          <w:sz w:val="24"/>
        </w:rPr>
        <w:t xml:space="preserve">the </w:t>
      </w:r>
      <w:r w:rsidR="00500EBF">
        <w:rPr>
          <w:color w:val="404040" w:themeColor="text1" w:themeTint="BF"/>
          <w:sz w:val="24"/>
        </w:rPr>
        <w:t>candidate</w:t>
      </w:r>
      <w:r>
        <w:rPr>
          <w:color w:val="404040" w:themeColor="text1" w:themeTint="BF"/>
          <w:sz w:val="24"/>
        </w:rPr>
        <w:t>’s access to the resources and conditions required for assessment.</w:t>
      </w:r>
    </w:p>
    <w:p w14:paraId="7E77C646" w14:textId="19C641EE"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Provide instruction and guidance and supervise the </w:t>
      </w:r>
      <w:r w:rsidR="00500EBF">
        <w:rPr>
          <w:color w:val="404040" w:themeColor="text1" w:themeTint="BF"/>
          <w:sz w:val="24"/>
        </w:rPr>
        <w:t>candidate</w:t>
      </w:r>
      <w:r>
        <w:rPr>
          <w:color w:val="404040" w:themeColor="text1" w:themeTint="BF"/>
          <w:sz w:val="24"/>
        </w:rPr>
        <w:t xml:space="preserve"> as they undertake these assessment activities within the vocational placement setting.</w:t>
      </w:r>
    </w:p>
    <w:p w14:paraId="53FE5574" w14:textId="457860DD" w:rsidR="007D5A8F" w:rsidRPr="005B1888"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Review and sign-off on the </w:t>
      </w:r>
      <w:r w:rsidR="00500EBF">
        <w:rPr>
          <w:color w:val="404040" w:themeColor="text1" w:themeTint="BF"/>
          <w:sz w:val="24"/>
        </w:rPr>
        <w:t>candidate</w:t>
      </w:r>
      <w:r>
        <w:rPr>
          <w:color w:val="404040" w:themeColor="text1" w:themeTint="BF"/>
          <w:sz w:val="24"/>
        </w:rPr>
        <w:t>’s evidence submissions and provide further verification and authentication to these submissions.</w:t>
      </w:r>
    </w:p>
    <w:p w14:paraId="5F211DE1" w14:textId="685446F8"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Th</w:t>
      </w:r>
      <w:r>
        <w:rPr>
          <w:color w:val="404040" w:themeColor="text1" w:themeTint="BF"/>
          <w:sz w:val="24"/>
        </w:rPr>
        <w:t xml:space="preserve">e Skills Workbook, along with other evidence, </w:t>
      </w:r>
      <w:r w:rsidR="00500EBF">
        <w:rPr>
          <w:color w:val="404040" w:themeColor="text1" w:themeTint="BF"/>
          <w:sz w:val="24"/>
        </w:rPr>
        <w:t xml:space="preserve">is </w:t>
      </w:r>
      <w:r w:rsidRPr="00F959BB">
        <w:rPr>
          <w:color w:val="404040" w:themeColor="text1" w:themeTint="BF"/>
          <w:sz w:val="24"/>
        </w:rPr>
        <w:t xml:space="preserve">then submitted by the </w:t>
      </w:r>
      <w:r w:rsidR="00500EBF">
        <w:rPr>
          <w:color w:val="404040" w:themeColor="text1" w:themeTint="BF"/>
          <w:sz w:val="24"/>
        </w:rPr>
        <w:t>candidate</w:t>
      </w:r>
      <w:r w:rsidRPr="00F959BB">
        <w:rPr>
          <w:color w:val="404040" w:themeColor="text1" w:themeTint="BF"/>
          <w:sz w:val="24"/>
        </w:rPr>
        <w:t xml:space="preserve"> </w:t>
      </w:r>
      <w:r w:rsidR="00500EBF">
        <w:rPr>
          <w:color w:val="404040" w:themeColor="text1" w:themeTint="BF"/>
          <w:sz w:val="24"/>
        </w:rPr>
        <w:t>to their assessor.</w:t>
      </w:r>
      <w:r w:rsidRPr="004E32C9">
        <w:rPr>
          <w:color w:val="404040" w:themeColor="text1" w:themeTint="BF"/>
          <w:sz w:val="24"/>
        </w:rPr>
        <w:t xml:space="preserve"> </w:t>
      </w:r>
    </w:p>
    <w:p w14:paraId="1484194E" w14:textId="242C35EC"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w:t>
      </w:r>
      <w:r w:rsidRPr="00F959BB">
        <w:rPr>
          <w:color w:val="404040" w:themeColor="text1" w:themeTint="BF"/>
          <w:sz w:val="24"/>
        </w:rPr>
        <w:t>ssessor uses the information within the Skills Workbook</w:t>
      </w:r>
      <w:r>
        <w:rPr>
          <w:color w:val="404040" w:themeColor="text1" w:themeTint="BF"/>
          <w:sz w:val="24"/>
        </w:rPr>
        <w:t xml:space="preserve">s and evidence </w:t>
      </w:r>
      <w:r w:rsidRPr="00F959BB">
        <w:rPr>
          <w:color w:val="404040" w:themeColor="text1" w:themeTint="BF"/>
          <w:sz w:val="24"/>
        </w:rPr>
        <w:t xml:space="preserve">to decide </w:t>
      </w:r>
      <w:r>
        <w:rPr>
          <w:color w:val="404040" w:themeColor="text1" w:themeTint="BF"/>
          <w:sz w:val="24"/>
        </w:rPr>
        <w:t xml:space="preserve">whether the </w:t>
      </w:r>
      <w:r w:rsidR="00500EBF">
        <w:rPr>
          <w:color w:val="404040" w:themeColor="text1" w:themeTint="BF"/>
          <w:sz w:val="24"/>
        </w:rPr>
        <w:t>candidate</w:t>
      </w:r>
      <w:r>
        <w:rPr>
          <w:color w:val="404040" w:themeColor="text1" w:themeTint="BF"/>
          <w:sz w:val="24"/>
        </w:rPr>
        <w:t xml:space="preserve"> can be deemed satisfactory at the relevant tasks</w:t>
      </w:r>
      <w:r w:rsidRPr="00F959BB">
        <w:rPr>
          <w:color w:val="404040" w:themeColor="text1" w:themeTint="BF"/>
          <w:sz w:val="24"/>
        </w:rPr>
        <w:t>.</w:t>
      </w:r>
    </w:p>
    <w:p w14:paraId="0A456B7E" w14:textId="1F90AAFB" w:rsidR="00502A02" w:rsidRDefault="00F468BD" w:rsidP="00963F43">
      <w:pPr>
        <w:tabs>
          <w:tab w:val="left" w:pos="180"/>
        </w:tabs>
        <w:spacing w:after="120" w:line="276" w:lineRule="auto"/>
        <w:ind w:left="0" w:right="0" w:firstLine="0"/>
        <w:jc w:val="both"/>
        <w:rPr>
          <w:color w:val="404040" w:themeColor="text1" w:themeTint="BF"/>
          <w:sz w:val="24"/>
        </w:rPr>
      </w:pPr>
      <w:r>
        <w:rPr>
          <w:noProof/>
          <w:color w:val="404040" w:themeColor="text1" w:themeTint="BF"/>
        </w:rPr>
        <w:drawing>
          <wp:anchor distT="0" distB="0" distL="114300" distR="114300" simplePos="0" relativeHeight="251658241"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Default="00502A02" w:rsidP="00963F43">
      <w:pPr>
        <w:pStyle w:val="Heading3"/>
        <w:tabs>
          <w:tab w:val="left" w:pos="180"/>
        </w:tabs>
        <w:spacing w:line="276" w:lineRule="auto"/>
        <w:ind w:right="0"/>
        <w:jc w:val="both"/>
        <w:rPr>
          <w:color w:val="404040" w:themeColor="text1" w:themeTint="BF"/>
        </w:rPr>
      </w:pPr>
      <w:bookmarkStart w:id="48" w:name="_Toc78557050"/>
      <w:bookmarkStart w:id="49" w:name="_Toc124505042"/>
      <w:r w:rsidRPr="002030BE">
        <w:rPr>
          <w:color w:val="404040" w:themeColor="text1" w:themeTint="BF"/>
        </w:rPr>
        <w:t>For Skills Workbook-related Questions or Concerns</w:t>
      </w:r>
      <w:bookmarkEnd w:id="48"/>
      <w:bookmarkEnd w:id="49"/>
    </w:p>
    <w:p w14:paraId="4B86A8EA" w14:textId="353AB33E" w:rsidR="00502A02" w:rsidRPr="0090621F" w:rsidRDefault="00502A02" w:rsidP="00963F43">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963F43">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963F43">
      <w:pPr>
        <w:pStyle w:val="Heading1"/>
      </w:pPr>
      <w:bookmarkStart w:id="50" w:name="_Toc124505043"/>
      <w:bookmarkEnd w:id="39"/>
      <w:r w:rsidRPr="00B43F08">
        <w:t xml:space="preserve">The Context </w:t>
      </w:r>
      <w:r w:rsidR="00A5246F" w:rsidRPr="00B43F08">
        <w:t>of</w:t>
      </w:r>
      <w:r w:rsidRPr="00B43F08">
        <w:t xml:space="preserve"> Assessment</w:t>
      </w:r>
      <w:bookmarkEnd w:id="50"/>
    </w:p>
    <w:p w14:paraId="7CAEF4E9" w14:textId="6B9F169A" w:rsidR="00D9442A" w:rsidRPr="001B0C75"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 xml:space="preserve">To complete the assessments in this workbook, </w:t>
      </w:r>
      <w:r w:rsidR="00500EBF" w:rsidRPr="001B0C75">
        <w:rPr>
          <w:color w:val="404040" w:themeColor="text1" w:themeTint="BF"/>
          <w:sz w:val="24"/>
        </w:rPr>
        <w:t>candidate</w:t>
      </w:r>
      <w:r w:rsidRPr="001B0C75">
        <w:rPr>
          <w:color w:val="404040" w:themeColor="text1" w:themeTint="BF"/>
          <w:sz w:val="24"/>
        </w:rPr>
        <w:t xml:space="preserve">s need to have access to </w:t>
      </w:r>
      <w:r w:rsidR="00772B12" w:rsidRPr="001B0C75">
        <w:rPr>
          <w:color w:val="404040" w:themeColor="text1" w:themeTint="BF"/>
          <w:sz w:val="24"/>
        </w:rPr>
        <w:t xml:space="preserve">a </w:t>
      </w:r>
      <w:r w:rsidR="00D9442A" w:rsidRPr="001B0C75">
        <w:rPr>
          <w:color w:val="404040" w:themeColor="text1" w:themeTint="BF"/>
          <w:sz w:val="24"/>
        </w:rPr>
        <w:t>workplace</w:t>
      </w:r>
      <w:r w:rsidRPr="001B0C75">
        <w:rPr>
          <w:color w:val="404040" w:themeColor="text1" w:themeTint="BF"/>
          <w:sz w:val="24"/>
        </w:rPr>
        <w:t xml:space="preserve">. </w:t>
      </w:r>
    </w:p>
    <w:p w14:paraId="1554635A" w14:textId="228E11BC" w:rsidR="00310DBB" w:rsidRPr="00301F77"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The Practical Assessment</w:t>
      </w:r>
      <w:r w:rsidR="005574DA" w:rsidRPr="001B0C75">
        <w:rPr>
          <w:color w:val="404040" w:themeColor="text1" w:themeTint="BF"/>
          <w:sz w:val="24"/>
        </w:rPr>
        <w:t xml:space="preserve"> contained in this Skills Workbook</w:t>
      </w:r>
      <w:r w:rsidRPr="001B0C75">
        <w:rPr>
          <w:color w:val="404040" w:themeColor="text1" w:themeTint="BF"/>
          <w:sz w:val="24"/>
        </w:rPr>
        <w:t xml:space="preserve"> must be completed </w:t>
      </w:r>
      <w:r w:rsidR="00D9442A" w:rsidRPr="001B0C75">
        <w:rPr>
          <w:rFonts w:cstheme="minorHAnsi"/>
          <w:color w:val="404040" w:themeColor="text1" w:themeTint="BF"/>
          <w:sz w:val="24"/>
          <w:lang w:bidi="en-US"/>
        </w:rPr>
        <w:t xml:space="preserve">in a </w:t>
      </w:r>
      <w:r w:rsidR="007076F2" w:rsidRPr="001B0C75">
        <w:rPr>
          <w:rFonts w:cstheme="minorHAnsi"/>
          <w:color w:val="404040" w:themeColor="text1" w:themeTint="BF"/>
          <w:sz w:val="24"/>
          <w:lang w:bidi="en-US"/>
        </w:rPr>
        <w:t>direct support work environment in at least one aged care, home and community, disability, or community service organisation.</w:t>
      </w:r>
      <w:r w:rsidR="007076F2" w:rsidRPr="007076F2">
        <w:rPr>
          <w:rFonts w:cstheme="minorHAnsi"/>
          <w:color w:val="404040" w:themeColor="text1" w:themeTint="BF"/>
          <w:sz w:val="24"/>
          <w:lang w:bidi="en-US"/>
        </w:rPr>
        <w:t xml:space="preserve"> </w:t>
      </w:r>
    </w:p>
    <w:p w14:paraId="0BE95252" w14:textId="13BC3055" w:rsidR="009F1D88" w:rsidRPr="00301F77" w:rsidRDefault="00383FD5" w:rsidP="00963F43">
      <w:pPr>
        <w:spacing w:after="120" w:line="276" w:lineRule="auto"/>
        <w:ind w:left="0" w:right="0" w:firstLine="0"/>
        <w:rPr>
          <w:color w:val="404040" w:themeColor="text1" w:themeTint="BF"/>
          <w:sz w:val="24"/>
        </w:rPr>
      </w:pPr>
      <w:r w:rsidRPr="002030BE">
        <w:rPr>
          <w:color w:val="404040" w:themeColor="text1" w:themeTint="BF"/>
          <w:sz w:val="24"/>
        </w:rPr>
        <w:br w:type="page"/>
      </w:r>
    </w:p>
    <w:p w14:paraId="52D02999" w14:textId="3789CA3E" w:rsidR="0079184B" w:rsidRPr="0077346C" w:rsidRDefault="0079184B" w:rsidP="00963F43">
      <w:pPr>
        <w:pStyle w:val="Heading1"/>
      </w:pPr>
      <w:bookmarkStart w:id="51" w:name="_Toc124505044"/>
      <w:r w:rsidRPr="0077346C">
        <w:lastRenderedPageBreak/>
        <w:t>Assessment Method</w:t>
      </w:r>
      <w:r w:rsidR="000438BE" w:rsidRPr="0077346C">
        <w:t>s</w:t>
      </w:r>
      <w:bookmarkEnd w:id="51"/>
    </w:p>
    <w:p w14:paraId="16D8C740" w14:textId="4034B36E" w:rsidR="0079184B" w:rsidRPr="0077346C" w:rsidRDefault="0079184B" w:rsidP="00963F43">
      <w:pPr>
        <w:tabs>
          <w:tab w:val="left" w:pos="180"/>
        </w:tabs>
        <w:spacing w:after="120" w:line="276" w:lineRule="auto"/>
        <w:ind w:left="0" w:right="0" w:firstLine="0"/>
        <w:rPr>
          <w:color w:val="404040" w:themeColor="text1" w:themeTint="BF"/>
          <w:sz w:val="24"/>
        </w:rPr>
      </w:pPr>
      <w:r w:rsidRPr="0077346C">
        <w:rPr>
          <w:color w:val="404040" w:themeColor="text1" w:themeTint="BF"/>
          <w:sz w:val="24"/>
        </w:rPr>
        <w:t>This workbook uses the following assessment methods:</w:t>
      </w:r>
    </w:p>
    <w:p w14:paraId="227EE0B1" w14:textId="77777777" w:rsidR="00D8537F" w:rsidRPr="0077346C" w:rsidRDefault="00D8537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Practical Assignment</w:t>
      </w:r>
    </w:p>
    <w:p w14:paraId="787EB725" w14:textId="2B97FA2E" w:rsidR="00D8537F" w:rsidRPr="0077346C"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bookmarkStart w:id="52" w:name="_Hlk31694670"/>
      <w:r w:rsidRPr="0077346C">
        <w:rPr>
          <w:color w:val="404040" w:themeColor="text1" w:themeTint="BF"/>
          <w:sz w:val="24"/>
        </w:rPr>
        <w:t>A series of written practical tests assessing the candidate’s practical knowledge and understanding of the unit of competency.</w:t>
      </w:r>
    </w:p>
    <w:bookmarkEnd w:id="52"/>
    <w:p w14:paraId="30450645" w14:textId="717D0212" w:rsidR="00D8537F" w:rsidRPr="0077346C" w:rsidRDefault="001B118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Workplace</w:t>
      </w:r>
      <w:r w:rsidR="00D8537F" w:rsidRPr="0077346C">
        <w:rPr>
          <w:b/>
          <w:color w:val="404040" w:themeColor="text1" w:themeTint="BF"/>
          <w:sz w:val="24"/>
        </w:rPr>
        <w:t xml:space="preserve"> Assessment</w:t>
      </w:r>
    </w:p>
    <w:p w14:paraId="0E28E368" w14:textId="60AEB040" w:rsidR="00E053C8" w:rsidRPr="003E575F"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r w:rsidRPr="0077346C">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77346C">
        <w:rPr>
          <w:color w:val="404040" w:themeColor="text1" w:themeTint="BF"/>
          <w:sz w:val="24"/>
        </w:rPr>
        <w:t>.</w:t>
      </w:r>
    </w:p>
    <w:p w14:paraId="5F36540E" w14:textId="07FA53D1" w:rsidR="005B26B7" w:rsidRPr="0077346C" w:rsidRDefault="005B26B7"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7AFC6F47" w14:textId="77777777" w:rsidR="00BA0BF6" w:rsidRPr="00301F77"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bookmarkStart w:id="53" w:name="_Resources_Required_for"/>
      <w:bookmarkStart w:id="54" w:name="Resources"/>
      <w:bookmarkEnd w:id="53"/>
      <w:r w:rsidRPr="00301F77">
        <w:rPr>
          <w:color w:val="404040" w:themeColor="text1" w:themeTint="BF"/>
          <w:sz w:val="24"/>
        </w:rPr>
        <w:t>A set of general and workplace questions testing the candidate’s general knowledge and understanding of the general theory behind the unit.</w:t>
      </w:r>
    </w:p>
    <w:p w14:paraId="51A76388" w14:textId="77777777" w:rsidR="00C052B8" w:rsidRDefault="00C052B8" w:rsidP="00963F43">
      <w:pPr>
        <w:spacing w:after="120" w:line="276" w:lineRule="auto"/>
        <w:ind w:left="0" w:right="0" w:firstLine="0"/>
        <w:rPr>
          <w:color w:val="404040" w:themeColor="text1" w:themeTint="BF"/>
          <w:sz w:val="24"/>
        </w:rPr>
      </w:pPr>
      <w:r>
        <w:rPr>
          <w:color w:val="404040" w:themeColor="text1" w:themeTint="BF"/>
          <w:sz w:val="24"/>
        </w:rPr>
        <w:br w:type="page"/>
      </w:r>
    </w:p>
    <w:p w14:paraId="1D05B4F9" w14:textId="07662CA8" w:rsidR="0079184B" w:rsidRPr="00B43F08" w:rsidRDefault="0079184B" w:rsidP="00963F43">
      <w:pPr>
        <w:pStyle w:val="Heading1"/>
      </w:pPr>
      <w:bookmarkStart w:id="55" w:name="_Toc124505045"/>
      <w:r w:rsidRPr="00B43F08">
        <w:lastRenderedPageBreak/>
        <w:t>Resources Required for Assessment</w:t>
      </w:r>
      <w:bookmarkEnd w:id="55"/>
    </w:p>
    <w:bookmarkEnd w:id="54"/>
    <w:p w14:paraId="78A15BF2" w14:textId="1C1382E6" w:rsidR="001F5FCD" w:rsidRPr="00301F77" w:rsidRDefault="00F2106E"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BB6558" w:rsidRDefault="001F5FCD"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Assessor to supervise and observe </w:t>
      </w:r>
      <w:r w:rsidR="00EF0BBB" w:rsidRPr="00BB6558">
        <w:rPr>
          <w:rFonts w:cstheme="minorHAnsi"/>
          <w:color w:val="404040" w:themeColor="text1" w:themeTint="BF"/>
          <w:sz w:val="24"/>
          <w:szCs w:val="24"/>
        </w:rPr>
        <w:t xml:space="preserve">the </w:t>
      </w:r>
      <w:r w:rsidRPr="00BB6558">
        <w:rPr>
          <w:rFonts w:cstheme="minorHAnsi"/>
          <w:color w:val="404040" w:themeColor="text1" w:themeTint="BF"/>
          <w:sz w:val="24"/>
          <w:szCs w:val="24"/>
        </w:rPr>
        <w:t>candidate as they complete assessments</w:t>
      </w:r>
      <w:r w:rsidR="00B614C5" w:rsidRPr="00BB6558">
        <w:rPr>
          <w:rFonts w:cstheme="minorHAnsi"/>
          <w:color w:val="404040" w:themeColor="text1" w:themeTint="BF"/>
          <w:sz w:val="24"/>
          <w:szCs w:val="24"/>
        </w:rPr>
        <w:t>, where required.</w:t>
      </w:r>
    </w:p>
    <w:p w14:paraId="3474F3B3" w14:textId="3D8B0CF2" w:rsidR="00254474" w:rsidRPr="00BB6558" w:rsidRDefault="00DF565F"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bCs/>
          <w:color w:val="404040" w:themeColor="text1" w:themeTint="BF"/>
          <w:sz w:val="24"/>
          <w:szCs w:val="24"/>
        </w:rPr>
        <w:t>Direct support work environment in at least one aged care, home and community, disability, or community service organisation</w:t>
      </w:r>
      <w:r w:rsidRPr="00BB6558">
        <w:rPr>
          <w:rFonts w:cstheme="minorHAnsi"/>
          <w:color w:val="404040" w:themeColor="text1" w:themeTint="BF"/>
          <w:sz w:val="24"/>
          <w:szCs w:val="24"/>
          <w:lang w:bidi="en-US"/>
        </w:rPr>
        <w:t xml:space="preserve"> </w:t>
      </w:r>
      <w:r w:rsidR="00254474" w:rsidRPr="00BB6558">
        <w:rPr>
          <w:rFonts w:cstheme="minorHAnsi"/>
          <w:color w:val="404040" w:themeColor="text1" w:themeTint="BF"/>
          <w:sz w:val="24"/>
          <w:szCs w:val="24"/>
          <w:lang w:bidi="en-US"/>
        </w:rPr>
        <w:t>that will allow them access to:</w:t>
      </w:r>
    </w:p>
    <w:p w14:paraId="565B1F15" w14:textId="101DD119" w:rsidR="002A17B0" w:rsidRPr="00BB6558" w:rsidRDefault="002A17B0"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supervisor</w:t>
      </w:r>
    </w:p>
    <w:p w14:paraId="7DA920FE" w14:textId="5FB02063" w:rsidR="002A17B0" w:rsidRPr="00BB6558" w:rsidRDefault="008B1904"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ther support staff in the organisation</w:t>
      </w:r>
    </w:p>
    <w:p w14:paraId="0AA1C4A7" w14:textId="48F3A8EA"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Other health professionals for referring client’s additional/unmet need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the client’s general practitioner, psychologist, physiotherapist, </w:t>
      </w:r>
      <w:r w:rsidR="00012536">
        <w:rPr>
          <w:rFonts w:cstheme="minorHAnsi"/>
          <w:color w:val="404040" w:themeColor="text1" w:themeTint="BF"/>
          <w:sz w:val="24"/>
          <w:szCs w:val="24"/>
        </w:rPr>
        <w:t xml:space="preserve">or </w:t>
      </w:r>
      <w:r w:rsidRPr="00BB6558">
        <w:rPr>
          <w:rFonts w:cstheme="minorHAnsi"/>
          <w:color w:val="404040" w:themeColor="text1" w:themeTint="BF"/>
          <w:sz w:val="24"/>
          <w:szCs w:val="24"/>
        </w:rPr>
        <w:t>nurse, for pain management</w:t>
      </w:r>
    </w:p>
    <w:p w14:paraId="50D3ADE5" w14:textId="53B61072" w:rsidR="00940A15" w:rsidRPr="00BB6558" w:rsidRDefault="00940A1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clients, their family members and carer/s</w:t>
      </w:r>
      <w:r w:rsidR="008A2375" w:rsidRPr="00BB6558">
        <w:rPr>
          <w:rFonts w:cstheme="minorHAnsi"/>
          <w:color w:val="404040" w:themeColor="text1" w:themeTint="BF"/>
          <w:sz w:val="24"/>
          <w:szCs w:val="24"/>
        </w:rPr>
        <w:t>, as well as:</w:t>
      </w:r>
    </w:p>
    <w:p w14:paraId="3CC364B1" w14:textId="6988B14E" w:rsidR="00940A15" w:rsidRPr="00BB6558" w:rsidRDefault="00940A15"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Volunteers to participate in simulated activities and act as individual support clients, their family members and carer/s</w:t>
      </w:r>
    </w:p>
    <w:p w14:paraId="70109F97" w14:textId="590507FE" w:rsidR="00F87F2E" w:rsidRPr="00BB6558" w:rsidRDefault="00F87F2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lients’ individualised support plans/care plans.</w:t>
      </w:r>
    </w:p>
    <w:p w14:paraId="5FAEA81A" w14:textId="7F1AA298" w:rsidR="008A2375" w:rsidRPr="00BB6558" w:rsidRDefault="008A23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rganisational policies and procedures relevant to providing individualised support, including:</w:t>
      </w:r>
    </w:p>
    <w:p w14:paraId="11F659D4"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Assembly of equipment, devices, and aids</w:t>
      </w:r>
    </w:p>
    <w:p w14:paraId="791ABFB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ignity of risk</w:t>
      </w:r>
    </w:p>
    <w:p w14:paraId="123908FA"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uty of care</w:t>
      </w:r>
    </w:p>
    <w:p w14:paraId="311A154B"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Health and safety</w:t>
      </w:r>
    </w:p>
    <w:p w14:paraId="50AFBA1C"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Infection control</w:t>
      </w:r>
    </w:p>
    <w:p w14:paraId="0083922D"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and storing documents and reports</w:t>
      </w:r>
    </w:p>
    <w:p w14:paraId="528B7F3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client privacy and confidentiality</w:t>
      </w:r>
    </w:p>
    <w:p w14:paraId="4C9B7981"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Providing and monitoring individualised support</w:t>
      </w:r>
    </w:p>
    <w:p w14:paraId="03913517" w14:textId="7AD7DE60" w:rsidR="00D00BE7"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ferrals</w:t>
      </w:r>
    </w:p>
    <w:p w14:paraId="74AE640E"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porting and documentation</w:t>
      </w:r>
    </w:p>
    <w:p w14:paraId="61416FD6" w14:textId="550FE276" w:rsidR="00D00BE7"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Pr>
          <w:rFonts w:cstheme="minorHAnsi"/>
          <w:color w:val="404040" w:themeColor="text1" w:themeTint="BF"/>
          <w:sz w:val="24"/>
          <w:szCs w:val="24"/>
        </w:rPr>
        <w:t>Restrictive</w:t>
      </w:r>
      <w:r w:rsidR="00D00BE7" w:rsidRPr="00BB6558">
        <w:rPr>
          <w:rFonts w:cstheme="minorHAnsi"/>
          <w:color w:val="404040" w:themeColor="text1" w:themeTint="BF"/>
          <w:sz w:val="24"/>
          <w:szCs w:val="24"/>
        </w:rPr>
        <w:t xml:space="preserve"> practices</w:t>
      </w:r>
    </w:p>
    <w:p w14:paraId="2B442045" w14:textId="77777777" w:rsidR="00742373"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Safe manual handling</w:t>
      </w:r>
    </w:p>
    <w:p w14:paraId="05EED0BB" w14:textId="1107D3DF" w:rsidR="00D00BE7" w:rsidRPr="00742373" w:rsidRDefault="00742373" w:rsidP="00963F43">
      <w:pPr>
        <w:spacing w:after="120" w:line="276" w:lineRule="auto"/>
        <w:ind w:left="0" w:right="0" w:firstLine="0"/>
        <w:rPr>
          <w:rFonts w:cstheme="minorHAnsi"/>
          <w:color w:val="404040" w:themeColor="text1" w:themeTint="BF"/>
          <w:sz w:val="24"/>
          <w:szCs w:val="24"/>
        </w:rPr>
      </w:pPr>
      <w:r w:rsidRPr="00742373">
        <w:rPr>
          <w:rFonts w:cstheme="minorHAnsi"/>
          <w:color w:val="404040" w:themeColor="text1" w:themeTint="BF"/>
          <w:sz w:val="24"/>
          <w:szCs w:val="24"/>
        </w:rPr>
        <w:br w:type="page"/>
      </w:r>
    </w:p>
    <w:p w14:paraId="253DAA30" w14:textId="54EEAAC9" w:rsidR="00150555" w:rsidRPr="00BB6558" w:rsidRDefault="0015055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lastRenderedPageBreak/>
        <w:t xml:space="preserve">Aids, devices/appliances, and equipment used by the client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wheelchair, walking stick or cane, hearing aid, etc.</w:t>
      </w:r>
      <w:r w:rsidR="00292E85" w:rsidRPr="00BB6558">
        <w:rPr>
          <w:rFonts w:cstheme="minorHAnsi"/>
          <w:color w:val="404040" w:themeColor="text1" w:themeTint="BF"/>
          <w:sz w:val="24"/>
          <w:szCs w:val="24"/>
        </w:rPr>
        <w:t>, as well as:</w:t>
      </w:r>
    </w:p>
    <w:p w14:paraId="7B38F65B" w14:textId="52B3953A" w:rsidR="00292E85" w:rsidRPr="00BB6558" w:rsidRDefault="00292E85" w:rsidP="00963F43">
      <w:pPr>
        <w:pStyle w:val="ListParagraph"/>
        <w:numPr>
          <w:ilvl w:val="2"/>
          <w:numId w:val="3"/>
        </w:numPr>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User manuals or manufacturers’ instructions for preparing and assembling these aids, devices/appliances, and equipment.</w:t>
      </w:r>
    </w:p>
    <w:p w14:paraId="401338D9" w14:textId="4BC2B592" w:rsidR="00292E85" w:rsidRPr="00BB6558" w:rsidRDefault="00292E8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forms and templates, including:</w:t>
      </w:r>
    </w:p>
    <w:p w14:paraId="5237B102" w14:textId="527DD10B"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isk management templates, </w:t>
      </w:r>
      <w:r w:rsidR="00CC5D0F"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hazard identification report, health and safety checklist, site safety inspection,</w:t>
      </w:r>
      <w:r w:rsidR="00B01BCE" w:rsidRPr="00BB6558">
        <w:rPr>
          <w:rFonts w:cstheme="minorHAnsi"/>
          <w:color w:val="404040" w:themeColor="text1" w:themeTint="BF"/>
          <w:sz w:val="24"/>
          <w:szCs w:val="24"/>
        </w:rPr>
        <w:t xml:space="preserve"> risk </w:t>
      </w:r>
      <w:r w:rsidR="0073145A" w:rsidRPr="00BB6558">
        <w:rPr>
          <w:rFonts w:cstheme="minorHAnsi"/>
          <w:color w:val="404040" w:themeColor="text1" w:themeTint="BF"/>
          <w:sz w:val="24"/>
          <w:szCs w:val="24"/>
        </w:rPr>
        <w:t>register, etc.</w:t>
      </w:r>
    </w:p>
    <w:p w14:paraId="678CBA04" w14:textId="54015571"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gress notes</w:t>
      </w:r>
    </w:p>
    <w:p w14:paraId="1C5826AB" w14:textId="26F09C2D"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Meeting minutes</w:t>
      </w:r>
    </w:p>
    <w:p w14:paraId="3D9F815A" w14:textId="097DCE4D"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Resources to conduct risk management, including but not limited to:</w:t>
      </w:r>
    </w:p>
    <w:p w14:paraId="3A51A0F5" w14:textId="412FE829"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Areas to inspect</w:t>
      </w:r>
    </w:p>
    <w:p w14:paraId="6898B93C" w14:textId="16F0196C"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esources to eliminate or minimise risk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personal protective equipment (PPE), cleaning equipment, etc.</w:t>
      </w:r>
    </w:p>
    <w:p w14:paraId="36CC5138" w14:textId="46A3EBA7" w:rsidR="00B01BCE" w:rsidRPr="00BB6558" w:rsidRDefault="007B28C1"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cesses and procedures</w:t>
      </w:r>
      <w:r w:rsidR="00012536">
        <w:rPr>
          <w:rFonts w:cstheme="minorHAnsi"/>
          <w:color w:val="404040" w:themeColor="text1" w:themeTint="BF"/>
          <w:sz w:val="24"/>
          <w:szCs w:val="24"/>
        </w:rPr>
        <w:t>,</w:t>
      </w:r>
      <w:r w:rsidRPr="00BB6558">
        <w:rPr>
          <w:rFonts w:cstheme="minorHAnsi"/>
          <w:color w:val="404040" w:themeColor="text1" w:themeTint="BF"/>
          <w:sz w:val="24"/>
          <w:szCs w:val="24"/>
        </w:rPr>
        <w:t xml:space="preserve"> as well as f</w:t>
      </w:r>
      <w:r w:rsidR="00B01BCE" w:rsidRPr="00BB6558">
        <w:rPr>
          <w:rFonts w:cstheme="minorHAnsi"/>
          <w:color w:val="404040" w:themeColor="text1" w:themeTint="BF"/>
          <w:sz w:val="24"/>
          <w:szCs w:val="24"/>
        </w:rPr>
        <w:t xml:space="preserve">acilities, resources, and equipment </w:t>
      </w:r>
      <w:r w:rsidRPr="00BB6558">
        <w:rPr>
          <w:rFonts w:cstheme="minorHAnsi"/>
          <w:color w:val="404040" w:themeColor="text1" w:themeTint="BF"/>
          <w:sz w:val="24"/>
          <w:szCs w:val="24"/>
        </w:rPr>
        <w:t xml:space="preserve">used to </w:t>
      </w:r>
      <w:r w:rsidR="00B01BCE" w:rsidRPr="00BB6558">
        <w:rPr>
          <w:rFonts w:cstheme="minorHAnsi"/>
          <w:color w:val="404040" w:themeColor="text1" w:themeTint="BF"/>
          <w:sz w:val="24"/>
          <w:szCs w:val="24"/>
        </w:rPr>
        <w:t>provide individualised support in the following areas:</w:t>
      </w:r>
    </w:p>
    <w:p w14:paraId="3B2AEACF" w14:textId="30D79098"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D</w:t>
      </w:r>
      <w:r w:rsidR="00B01BCE" w:rsidRPr="00BB6558">
        <w:rPr>
          <w:rFonts w:cstheme="minorHAnsi"/>
          <w:color w:val="404040" w:themeColor="text1" w:themeTint="BF"/>
          <w:sz w:val="24"/>
          <w:szCs w:val="24"/>
        </w:rPr>
        <w:t>ressing, undressing and grooming</w:t>
      </w:r>
      <w:r w:rsidR="00B01BCE" w:rsidRPr="00BB6558">
        <w:rPr>
          <w:rFonts w:cstheme="minorHAnsi"/>
          <w:color w:val="404040" w:themeColor="text1" w:themeTint="BF"/>
          <w:sz w:val="24"/>
          <w:szCs w:val="24"/>
        </w:rPr>
        <w:tab/>
      </w:r>
    </w:p>
    <w:p w14:paraId="787EE5C1" w14:textId="19944CEC"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E</w:t>
      </w:r>
      <w:r w:rsidR="00B01BCE" w:rsidRPr="00BB6558">
        <w:rPr>
          <w:rFonts w:cstheme="minorHAnsi"/>
          <w:color w:val="404040" w:themeColor="text1" w:themeTint="BF"/>
          <w:sz w:val="24"/>
          <w:szCs w:val="24"/>
        </w:rPr>
        <w:t xml:space="preserve">ating and drinking using required mealtime assistance techniques and equipment, ensuring </w:t>
      </w:r>
      <w:r w:rsidR="00012536">
        <w:rPr>
          <w:rFonts w:cstheme="minorHAnsi"/>
          <w:color w:val="404040" w:themeColor="text1" w:themeTint="BF"/>
          <w:sz w:val="24"/>
          <w:szCs w:val="24"/>
        </w:rPr>
        <w:t xml:space="preserve">the </w:t>
      </w:r>
      <w:r w:rsidR="00B01BCE" w:rsidRPr="00BB6558">
        <w:rPr>
          <w:rFonts w:cstheme="minorHAnsi"/>
          <w:color w:val="404040" w:themeColor="text1" w:themeTint="BF"/>
          <w:sz w:val="24"/>
          <w:szCs w:val="24"/>
        </w:rPr>
        <w:t>client has physical access</w:t>
      </w:r>
    </w:p>
    <w:p w14:paraId="37412628" w14:textId="5230572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O</w:t>
      </w:r>
      <w:r w:rsidR="00B01BCE" w:rsidRPr="00BB6558">
        <w:rPr>
          <w:rFonts w:cstheme="minorHAnsi"/>
          <w:color w:val="404040" w:themeColor="text1" w:themeTint="BF"/>
          <w:sz w:val="24"/>
          <w:szCs w:val="24"/>
        </w:rPr>
        <w:t>ral hygiene</w:t>
      </w:r>
    </w:p>
    <w:p w14:paraId="13800D72" w14:textId="238D3F8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S</w:t>
      </w:r>
      <w:r w:rsidR="00B01BCE" w:rsidRPr="00BB6558">
        <w:rPr>
          <w:rFonts w:cstheme="minorHAnsi"/>
          <w:color w:val="404040" w:themeColor="text1" w:themeTint="BF"/>
          <w:sz w:val="24"/>
          <w:szCs w:val="24"/>
        </w:rPr>
        <w:t>howering</w:t>
      </w:r>
    </w:p>
    <w:p w14:paraId="32907800" w14:textId="7CCBD4C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oileting and the use of continence aids</w:t>
      </w:r>
    </w:p>
    <w:p w14:paraId="6B586A92" w14:textId="32AE6D86"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U</w:t>
      </w:r>
      <w:r w:rsidR="00B01BCE" w:rsidRPr="00BB6558">
        <w:rPr>
          <w:rFonts w:cstheme="minorHAnsi"/>
          <w:color w:val="404040" w:themeColor="text1" w:themeTint="BF"/>
          <w:sz w:val="24"/>
          <w:szCs w:val="24"/>
        </w:rPr>
        <w:t>sing slide sheets, hoists, slings and lifters</w:t>
      </w:r>
    </w:p>
    <w:p w14:paraId="39FD4353" w14:textId="68AC6D2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between bed and chair</w:t>
      </w:r>
    </w:p>
    <w:p w14:paraId="130B8F54" w14:textId="79C18BC8" w:rsidR="003E153E" w:rsidRPr="008F10F9"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from seated to standing</w:t>
      </w:r>
    </w:p>
    <w:p w14:paraId="77CC3EEB" w14:textId="2FBB0638" w:rsidR="00D9649B" w:rsidRPr="00BB6558" w:rsidRDefault="00D9649B"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Facilities, resources, and equipment to maintain and store individual support documentation and reports, including:</w:t>
      </w:r>
    </w:p>
    <w:p w14:paraId="20115B14" w14:textId="0B162FAE" w:rsidR="00D9649B" w:rsidRPr="00BB6558"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documentation and reports</w:t>
      </w:r>
    </w:p>
    <w:p w14:paraId="27C28DC9" w14:textId="1477BCEE" w:rsidR="00086A7E" w:rsidRPr="00EB2A33"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omputer, filing cabinets, cloud storage, organisation intranet, etc.</w:t>
      </w:r>
    </w:p>
    <w:p w14:paraId="7EFC757E" w14:textId="6957B8BF" w:rsidR="0079184B" w:rsidRPr="00301F77" w:rsidRDefault="0079184B"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r w:rsidR="00012536">
        <w:rPr>
          <w:b/>
          <w:color w:val="404040" w:themeColor="text1" w:themeTint="BF"/>
          <w:sz w:val="24"/>
        </w:rPr>
        <w:t xml:space="preserve"> the following</w:t>
      </w:r>
      <w:r w:rsidRPr="00301F77">
        <w:rPr>
          <w:b/>
          <w:color w:val="404040" w:themeColor="text1" w:themeTint="BF"/>
          <w:sz w:val="24"/>
        </w:rPr>
        <w:t>:</w:t>
      </w:r>
    </w:p>
    <w:p w14:paraId="36345617" w14:textId="4D3F1CD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4D651811" w14:textId="3367BD3A" w:rsidR="00B614C5" w:rsidRPr="00301F77" w:rsidRDefault="002315A3" w:rsidP="00963F43">
      <w:pPr>
        <w:spacing w:after="120" w:line="276" w:lineRule="auto"/>
        <w:ind w:left="0" w:right="0" w:firstLine="0"/>
        <w:rPr>
          <w:b/>
          <w:color w:val="404040" w:themeColor="text1" w:themeTint="BF"/>
          <w:sz w:val="24"/>
          <w:highlight w:val="yellow"/>
        </w:rPr>
      </w:pPr>
      <w:r>
        <w:rPr>
          <w:b/>
          <w:color w:val="404040" w:themeColor="text1" w:themeTint="BF"/>
          <w:sz w:val="24"/>
          <w:highlight w:val="yellow"/>
        </w:rPr>
        <w:br w:type="page"/>
      </w:r>
    </w:p>
    <w:p w14:paraId="720A3EA3" w14:textId="307C8094" w:rsidR="0079184B" w:rsidRPr="00B43F08" w:rsidRDefault="005C7AAA" w:rsidP="00963F43">
      <w:pPr>
        <w:pStyle w:val="Heading1"/>
      </w:pPr>
      <w:bookmarkStart w:id="56" w:name="_Toc124505046"/>
      <w:r>
        <w:lastRenderedPageBreak/>
        <w:t xml:space="preserve">Skills </w:t>
      </w:r>
      <w:r w:rsidR="0079184B" w:rsidRPr="00B43F08">
        <w:t>Workbook Cover Sheet</w:t>
      </w:r>
      <w:bookmarkEnd w:id="56"/>
    </w:p>
    <w:p w14:paraId="6456AB42" w14:textId="11860BFF" w:rsidR="006C46E6" w:rsidRDefault="0079184B" w:rsidP="00963F43">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7A68F75C" w14:textId="61E256C0" w:rsidR="00BF7825" w:rsidRPr="000732D8"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7E3DE5">
        <w:rPr>
          <w:b/>
          <w:color w:val="404040" w:themeColor="text1" w:themeTint="BF"/>
          <w:sz w:val="24"/>
        </w:rPr>
        <w:t>CHCCCS031</w:t>
      </w:r>
      <w:r w:rsidRPr="00301F77">
        <w:rPr>
          <w:b/>
          <w:color w:val="404040" w:themeColor="text1" w:themeTint="BF"/>
          <w:sz w:val="24"/>
        </w:rPr>
        <w:t xml:space="preserve"> </w:t>
      </w:r>
      <w:r w:rsidR="00C56456">
        <w:rPr>
          <w:b/>
          <w:color w:val="404040" w:themeColor="text1" w:themeTint="BF"/>
          <w:sz w:val="24"/>
        </w:rPr>
        <w:t xml:space="preserve">SWB </w:t>
      </w:r>
      <w:r w:rsidRPr="00301F77">
        <w:rPr>
          <w:b/>
          <w:color w:val="404040" w:themeColor="text1" w:themeTint="BF"/>
          <w:sz w:val="24"/>
        </w:rPr>
        <w:t>Cover Sheet</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40587D"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4407A78C"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31</w:t>
            </w:r>
            <w:r w:rsidR="004111EB" w:rsidRPr="0097455E">
              <w:rPr>
                <w:rFonts w:cstheme="minorHAnsi"/>
                <w:color w:val="404040" w:themeColor="text1" w:themeTint="BF"/>
                <w:szCs w:val="24"/>
              </w:rPr>
              <w:t xml:space="preserve"> Skills Workbook</w:t>
            </w:r>
          </w:p>
        </w:tc>
      </w:tr>
      <w:tr w:rsidR="0097455E" w:rsidRPr="0040587D"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0919F965"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sidRPr="007E3DE5">
              <w:rPr>
                <w:color w:val="404040" w:themeColor="text1" w:themeTint="BF"/>
              </w:rPr>
              <w:t>Provide individualised support (Release 1)</w:t>
            </w:r>
          </w:p>
        </w:tc>
      </w:tr>
      <w:tr w:rsidR="0097455E" w:rsidRPr="0040587D"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63F43">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752E23D0" w14:textId="77777777" w:rsidR="002B7652" w:rsidRDefault="002B7652" w:rsidP="00963F43">
      <w:pPr>
        <w:ind w:left="0" w:right="0" w:firstLine="0"/>
      </w:pPr>
      <w: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40587D" w14:paraId="6CC4176C" w14:textId="77777777" w:rsidTr="008C4D6E">
        <w:trPr>
          <w:trHeight w:val="620"/>
          <w:jc w:val="center"/>
        </w:trPr>
        <w:tc>
          <w:tcPr>
            <w:tcW w:w="9026" w:type="dxa"/>
            <w:shd w:val="clear" w:color="auto" w:fill="DDD5EB"/>
            <w:vAlign w:val="center"/>
          </w:tcPr>
          <w:p w14:paraId="7E826E08" w14:textId="6536AB0F" w:rsidR="002B7652" w:rsidRPr="002B7652" w:rsidRDefault="004111EB" w:rsidP="00963F43">
            <w:pPr>
              <w:tabs>
                <w:tab w:val="left" w:pos="180"/>
              </w:tabs>
              <w:spacing w:after="120" w:line="276" w:lineRule="auto"/>
              <w:ind w:left="0" w:right="0" w:firstLine="0"/>
              <w:jc w:val="center"/>
              <w:rPr>
                <w:b/>
                <w:color w:val="D73329"/>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0587D"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963F43">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Pr="0040587D" w:rsidRDefault="00600E58" w:rsidP="00963F43">
      <w:pPr>
        <w:spacing w:before="0"/>
        <w:ind w:left="0" w:right="0" w:firstLine="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40587D"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BE66510" w14:textId="77777777">
        <w:trPr>
          <w:trHeight w:val="64"/>
          <w:jc w:val="center"/>
        </w:trPr>
        <w:tc>
          <w:tcPr>
            <w:tcW w:w="9016" w:type="dxa"/>
            <w:shd w:val="clear" w:color="auto" w:fill="auto"/>
            <w:vAlign w:val="center"/>
          </w:tcPr>
          <w:p w14:paraId="027EF76B" w14:textId="508C79A9"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12F206F" w14:textId="77777777">
        <w:trPr>
          <w:trHeight w:val="64"/>
          <w:jc w:val="center"/>
        </w:trPr>
        <w:tc>
          <w:tcPr>
            <w:tcW w:w="9016" w:type="dxa"/>
            <w:shd w:val="clear" w:color="auto" w:fill="auto"/>
            <w:vAlign w:val="center"/>
          </w:tcPr>
          <w:p w14:paraId="30C00290" w14:textId="791B8AD3"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963F43">
      <w:pPr>
        <w:ind w:left="0" w:right="0" w:firstLine="0"/>
        <w:jc w:val="center"/>
        <w:rPr>
          <w:color w:val="BFBFBF" w:themeColor="background1" w:themeShade="BF"/>
          <w:sz w:val="20"/>
          <w:szCs w:val="20"/>
        </w:rPr>
      </w:pPr>
    </w:p>
    <w:p w14:paraId="06715C00" w14:textId="5AACC9DD" w:rsidR="008C4D6E" w:rsidRPr="008C4D6E" w:rsidRDefault="00115C84" w:rsidP="00963F43">
      <w:pPr>
        <w:ind w:left="0" w:righ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Pr="0040587D" w:rsidRDefault="00600E58" w:rsidP="00963F43">
      <w:pPr>
        <w:spacing w:after="120" w:line="276" w:lineRule="auto"/>
        <w:ind w:left="0" w:right="0" w:firstLine="0"/>
        <w:rPr>
          <w:color w:val="404040" w:themeColor="text1" w:themeTint="BF"/>
        </w:rPr>
      </w:pPr>
      <w:r w:rsidRPr="0040587D">
        <w:rPr>
          <w:color w:val="404040" w:themeColor="text1" w:themeTint="BF"/>
        </w:rPr>
        <w:br w:type="page"/>
      </w:r>
    </w:p>
    <w:p w14:paraId="5699E788" w14:textId="3A10DAD5" w:rsidR="007C5F6C" w:rsidRPr="00D042A0" w:rsidRDefault="007C5F6C" w:rsidP="00963F43">
      <w:pPr>
        <w:pStyle w:val="Heading1"/>
      </w:pPr>
      <w:bookmarkStart w:id="57" w:name="_Toc124505047"/>
      <w:r w:rsidRPr="00D042A0">
        <w:lastRenderedPageBreak/>
        <w:t>Practical Assessment</w:t>
      </w:r>
      <w:bookmarkEnd w:id="57"/>
    </w:p>
    <w:p w14:paraId="7310BCBC" w14:textId="287FD1C0" w:rsidR="007C5F6C" w:rsidRPr="00D042A0" w:rsidRDefault="007C5F6C" w:rsidP="00963F43">
      <w:pPr>
        <w:pStyle w:val="Heading2"/>
        <w:tabs>
          <w:tab w:val="left" w:pos="180"/>
        </w:tabs>
        <w:ind w:right="0"/>
        <w:rPr>
          <w:color w:val="7F7F7F" w:themeColor="text1" w:themeTint="80"/>
          <w:sz w:val="32"/>
          <w:szCs w:val="32"/>
          <w:lang w:val="en-AU"/>
        </w:rPr>
      </w:pPr>
      <w:bookmarkStart w:id="58" w:name="_Toc124505048"/>
      <w:r w:rsidRPr="00D042A0">
        <w:rPr>
          <w:color w:val="7F7F7F" w:themeColor="text1" w:themeTint="80"/>
          <w:sz w:val="32"/>
          <w:szCs w:val="32"/>
          <w:lang w:val="en-AU"/>
        </w:rPr>
        <w:t>Candidate Instructions</w:t>
      </w:r>
      <w:bookmarkEnd w:id="58"/>
    </w:p>
    <w:p w14:paraId="6425641E" w14:textId="19C838FE"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e Practical Assessment is a set of tasks that must be completed in a workplace. </w:t>
      </w:r>
    </w:p>
    <w:p w14:paraId="76270025" w14:textId="09ACE8C3" w:rsidR="001D6E13"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is assessment will help you demonstrate skill requirements relevant </w:t>
      </w:r>
      <w:r w:rsidR="00781935" w:rsidRPr="00D042A0">
        <w:rPr>
          <w:color w:val="404040" w:themeColor="text1" w:themeTint="BF"/>
          <w:sz w:val="24"/>
        </w:rPr>
        <w:t>to providing individualised support.</w:t>
      </w:r>
    </w:p>
    <w:p w14:paraId="7183FE96" w14:textId="77777777" w:rsidR="001D6E13" w:rsidRPr="00D042A0" w:rsidRDefault="001D6E13"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ncludes the following:</w:t>
      </w:r>
    </w:p>
    <w:p w14:paraId="583C871B" w14:textId="77777777" w:rsidR="009F3728" w:rsidRPr="00D042A0" w:rsidRDefault="009F3728"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Practical Assignment</w:t>
      </w:r>
    </w:p>
    <w:p w14:paraId="2517FFC9" w14:textId="3FCD5DAD" w:rsidR="009F3728" w:rsidRPr="00D042A0"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ries of written practical tests assessing the candidate’s practical knowledge and understanding of the unit of competency.</w:t>
      </w:r>
    </w:p>
    <w:p w14:paraId="5353BA71" w14:textId="77777777" w:rsidR="005A22CD" w:rsidRPr="00D042A0" w:rsidRDefault="005A22CD"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Workplace Assessment</w:t>
      </w:r>
    </w:p>
    <w:p w14:paraId="4E246049" w14:textId="313F312E" w:rsidR="005A22CD" w:rsidRDefault="005A22CD"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3F133854" w14:textId="77777777" w:rsidR="00BA0BF6" w:rsidRPr="0077346C" w:rsidRDefault="00BA0BF6"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29728BB1" w14:textId="77777777" w:rsidR="00E124A8"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6EC96421" w14:textId="0C6568CF" w:rsidR="0090581F" w:rsidRDefault="0090581F" w:rsidP="00963F43">
      <w:pPr>
        <w:pStyle w:val="ListParagraph"/>
        <w:tabs>
          <w:tab w:val="left" w:pos="180"/>
        </w:tabs>
        <w:spacing w:after="120" w:line="276" w:lineRule="auto"/>
        <w:ind w:right="0" w:firstLine="0"/>
        <w:contextualSpacing w:val="0"/>
        <w:jc w:val="both"/>
        <w:rPr>
          <w:color w:val="404040" w:themeColor="text1" w:themeTint="BF"/>
          <w:sz w:val="24"/>
        </w:rPr>
      </w:pPr>
      <w:r>
        <w:rPr>
          <w:color w:val="404040" w:themeColor="text1" w:themeTint="BF"/>
          <w:sz w:val="24"/>
        </w:rPr>
        <w:br w:type="page"/>
      </w:r>
    </w:p>
    <w:p w14:paraId="51A2E250" w14:textId="71F2CF35" w:rsidR="003A25CC" w:rsidRPr="00B43F08" w:rsidRDefault="003A25CC" w:rsidP="00963F43">
      <w:pPr>
        <w:pStyle w:val="Heading1"/>
      </w:pPr>
      <w:bookmarkStart w:id="59" w:name="_Toc31695067"/>
      <w:bookmarkStart w:id="60" w:name="_Toc124505049"/>
      <w:r w:rsidRPr="00B43F08">
        <w:lastRenderedPageBreak/>
        <w:t>Practical Assignment</w:t>
      </w:r>
      <w:bookmarkEnd w:id="59"/>
      <w:bookmarkEnd w:id="60"/>
    </w:p>
    <w:p w14:paraId="70D0ED14" w14:textId="1BDB8B5E" w:rsidR="003A25CC" w:rsidRPr="002E12BF" w:rsidRDefault="003A25CC" w:rsidP="00963F43">
      <w:pPr>
        <w:pStyle w:val="Heading2"/>
        <w:tabs>
          <w:tab w:val="left" w:pos="180"/>
        </w:tabs>
        <w:ind w:right="0"/>
        <w:rPr>
          <w:color w:val="7F7F7F" w:themeColor="text1" w:themeTint="80"/>
          <w:sz w:val="32"/>
          <w:szCs w:val="32"/>
          <w:lang w:val="en-AU"/>
        </w:rPr>
      </w:pPr>
      <w:bookmarkStart w:id="61" w:name="_Toc31695068"/>
      <w:bookmarkStart w:id="62" w:name="_Toc124505050"/>
      <w:r w:rsidRPr="002E12BF">
        <w:rPr>
          <w:color w:val="7F7F7F" w:themeColor="text1" w:themeTint="80"/>
          <w:sz w:val="32"/>
          <w:szCs w:val="32"/>
          <w:lang w:val="en-AU"/>
        </w:rPr>
        <w:t>Overview</w:t>
      </w:r>
      <w:bookmarkEnd w:id="61"/>
      <w:bookmarkEnd w:id="62"/>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40587D" w14:paraId="1B8C549F" w14:textId="77777777" w:rsidTr="00F30936">
        <w:trPr>
          <w:trHeight w:val="450"/>
        </w:trPr>
        <w:tc>
          <w:tcPr>
            <w:tcW w:w="9016" w:type="dxa"/>
            <w:tcBorders>
              <w:top w:val="nil"/>
              <w:left w:val="nil"/>
              <w:bottom w:val="nil"/>
              <w:right w:val="nil"/>
            </w:tcBorders>
            <w:shd w:val="clear" w:color="auto" w:fill="C8EA92"/>
          </w:tcPr>
          <w:p w14:paraId="34E02BED" w14:textId="14EE2D53" w:rsidR="00C01CCE" w:rsidRPr="00301F77" w:rsidRDefault="00C01CCE"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 xml:space="preserve">is to assess your practical knowledge </w:t>
            </w:r>
            <w:r w:rsidR="0044722B">
              <w:rPr>
                <w:b/>
                <w:color w:val="404040" w:themeColor="text1" w:themeTint="BF"/>
              </w:rPr>
              <w:t>of</w:t>
            </w:r>
            <w:r w:rsidRPr="00301F77">
              <w:rPr>
                <w:b/>
                <w:color w:val="404040" w:themeColor="text1" w:themeTint="BF"/>
              </w:rPr>
              <w:t>:</w:t>
            </w:r>
          </w:p>
          <w:p w14:paraId="6F4A9FE5" w14:textId="44BE4A8F" w:rsidR="0069277B" w:rsidRPr="006B6C47"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69277B" w:rsidRPr="006B6C47">
              <w:rPr>
                <w:color w:val="404040" w:themeColor="text1" w:themeTint="BF"/>
              </w:rPr>
              <w:t>rganisational policies and procedures relating to:</w:t>
            </w:r>
          </w:p>
          <w:p w14:paraId="54B0BCDF" w14:textId="37CBAC39" w:rsidR="0069277B"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69277B" w:rsidRPr="006B6C47">
              <w:rPr>
                <w:color w:val="404040" w:themeColor="text1" w:themeTint="BF"/>
              </w:rPr>
              <w:t xml:space="preserve"> practices</w:t>
            </w:r>
          </w:p>
          <w:p w14:paraId="4D5EA027" w14:textId="2500FDB6"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6B6C47" w:rsidRPr="006B6C47">
              <w:rPr>
                <w:color w:val="404040" w:themeColor="text1" w:themeTint="BF"/>
              </w:rPr>
              <w:t>fection control</w:t>
            </w:r>
          </w:p>
          <w:p w14:paraId="4232D082" w14:textId="3211E657"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6B6C47" w:rsidRPr="006B6C47">
              <w:rPr>
                <w:color w:val="404040" w:themeColor="text1" w:themeTint="BF"/>
              </w:rPr>
              <w:t>ssembly of equipment, aids</w:t>
            </w:r>
            <w:r w:rsidR="005A3DCB">
              <w:rPr>
                <w:color w:val="404040" w:themeColor="text1" w:themeTint="BF"/>
              </w:rPr>
              <w:t xml:space="preserve">, </w:t>
            </w:r>
            <w:r w:rsidR="006B6C47" w:rsidRPr="006B6C47">
              <w:rPr>
                <w:color w:val="404040" w:themeColor="text1" w:themeTint="BF"/>
              </w:rPr>
              <w:t>and appliances</w:t>
            </w:r>
          </w:p>
          <w:p w14:paraId="3275EAFC" w14:textId="6FA0D4E1"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6B6C47" w:rsidRPr="006B6C47">
              <w:rPr>
                <w:color w:val="404040" w:themeColor="text1" w:themeTint="BF"/>
              </w:rPr>
              <w:t>rivacy and confidentiality of personal information</w:t>
            </w:r>
            <w:r w:rsidR="006B6C47" w:rsidRPr="006B6C47">
              <w:rPr>
                <w:color w:val="404040" w:themeColor="text1" w:themeTint="BF"/>
              </w:rPr>
              <w:tab/>
            </w:r>
          </w:p>
          <w:p w14:paraId="70C4A4A1" w14:textId="73BE6C6C"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6B6C47" w:rsidRPr="006B6C47">
              <w:rPr>
                <w:color w:val="404040" w:themeColor="text1" w:themeTint="BF"/>
              </w:rPr>
              <w:t>onitoring support activities and identifying requirements for change</w:t>
            </w:r>
          </w:p>
          <w:p w14:paraId="42ECA196" w14:textId="6B525CC0"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B6C47" w:rsidRPr="006B6C47">
              <w:rPr>
                <w:color w:val="404040" w:themeColor="text1" w:themeTint="BF"/>
              </w:rPr>
              <w:t>eferrals</w:t>
            </w:r>
          </w:p>
          <w:p w14:paraId="69E26967" w14:textId="51BD12C8"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6B6C47" w:rsidRPr="006B6C47">
              <w:rPr>
                <w:color w:val="404040" w:themeColor="text1" w:themeTint="BF"/>
              </w:rPr>
              <w:t>ocumenting and reporting</w:t>
            </w:r>
          </w:p>
          <w:p w14:paraId="55CD155B" w14:textId="0D51974D" w:rsidR="006B5F6B" w:rsidRPr="00301F77" w:rsidRDefault="006B5F6B"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B777A7">
              <w:rPr>
                <w:b/>
                <w:color w:val="404040" w:themeColor="text1" w:themeTint="BF"/>
              </w:rPr>
              <w:t>seven</w:t>
            </w:r>
            <w:r w:rsidR="00AE51CD" w:rsidRPr="00301F77">
              <w:rPr>
                <w:b/>
                <w:color w:val="404040" w:themeColor="text1" w:themeTint="BF"/>
              </w:rPr>
              <w:t xml:space="preserve"> </w:t>
            </w:r>
            <w:r w:rsidRPr="00301F77">
              <w:rPr>
                <w:b/>
                <w:color w:val="404040" w:themeColor="text1" w:themeTint="BF"/>
              </w:rPr>
              <w:t>tasks:</w:t>
            </w:r>
          </w:p>
          <w:p w14:paraId="46C4B2FC" w14:textId="4E7D2D8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p>
          <w:p w14:paraId="031353C1" w14:textId="108D1C21"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p>
          <w:p w14:paraId="1780BD4D" w14:textId="6E838984"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5A3DCB">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p>
          <w:p w14:paraId="40EAF091" w14:textId="5D86652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p>
          <w:p w14:paraId="101BC0FF" w14:textId="07E4B6C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p>
          <w:p w14:paraId="13C7B3B5" w14:textId="77937BE9"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p>
          <w:p w14:paraId="08D0A132" w14:textId="063ACA45" w:rsidR="00B777A7" w:rsidRPr="00B777A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p>
          <w:p w14:paraId="71D1E007" w14:textId="4E559BB5" w:rsidR="009D3075" w:rsidRPr="0004295A" w:rsidRDefault="00CA4071" w:rsidP="0004295A">
            <w:pPr>
              <w:tabs>
                <w:tab w:val="left" w:pos="180"/>
              </w:tabs>
              <w:spacing w:after="120" w:line="276" w:lineRule="auto"/>
              <w:ind w:left="0" w:right="0" w:firstLine="0"/>
              <w:jc w:val="both"/>
              <w:rPr>
                <w:color w:val="404040" w:themeColor="text1" w:themeTint="BF"/>
              </w:rPr>
            </w:pPr>
            <w:r w:rsidRPr="00591282">
              <w:rPr>
                <w:rFonts w:cstheme="minorHAnsi"/>
                <w:color w:val="404040" w:themeColor="text1" w:themeTint="BF"/>
                <w:szCs w:val="24"/>
                <w:lang w:eastAsia="en-AU" w:bidi="en-US"/>
              </w:rPr>
              <w:t xml:space="preserve">These tasks need to be done within the context of </w:t>
            </w:r>
            <w:r w:rsidR="00591282" w:rsidRPr="00591282">
              <w:rPr>
                <w:rFonts w:cstheme="minorHAnsi"/>
                <w:color w:val="404040" w:themeColor="text1" w:themeTint="BF"/>
                <w:szCs w:val="24"/>
                <w:lang w:eastAsia="en-AU" w:bidi="en-US"/>
              </w:rPr>
              <w:t xml:space="preserve">direct support </w:t>
            </w:r>
            <w:r w:rsidR="00591282" w:rsidRPr="00591282">
              <w:rPr>
                <w:rFonts w:cstheme="minorHAnsi"/>
                <w:color w:val="404040" w:themeColor="text1" w:themeTint="BF"/>
                <w:lang w:bidi="en-US"/>
              </w:rPr>
              <w:t>in at least one aged care, home and community, disability, or community service organisation.</w:t>
            </w:r>
          </w:p>
        </w:tc>
      </w:tr>
    </w:tbl>
    <w:p w14:paraId="4D30A9F4" w14:textId="654D0E76" w:rsidR="00FA41BB" w:rsidRPr="0040587D" w:rsidRDefault="00FA41BB"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84D16" w:rsidRPr="0040587D" w14:paraId="4623CEFA" w14:textId="77777777" w:rsidTr="008F5356">
        <w:trPr>
          <w:trHeight w:val="70"/>
        </w:trPr>
        <w:tc>
          <w:tcPr>
            <w:tcW w:w="9016" w:type="dxa"/>
            <w:tcBorders>
              <w:top w:val="nil"/>
              <w:left w:val="nil"/>
              <w:bottom w:val="nil"/>
              <w:right w:val="nil"/>
            </w:tcBorders>
            <w:shd w:val="clear" w:color="auto" w:fill="C8EA92"/>
          </w:tcPr>
          <w:p w14:paraId="4F74DE8F" w14:textId="77777777" w:rsidR="0004295A" w:rsidRPr="0040587D" w:rsidRDefault="0004295A" w:rsidP="0004295A">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40587D">
              <w:rPr>
                <w:rFonts w:cstheme="minorHAnsi"/>
                <w:b/>
                <w:bCs/>
                <w:color w:val="404040" w:themeColor="text1" w:themeTint="BF"/>
                <w:szCs w:val="24"/>
                <w:lang w:eastAsia="en-AU" w:bidi="en-US"/>
              </w:rPr>
              <w:lastRenderedPageBreak/>
              <w:t>You are required to:</w:t>
            </w:r>
          </w:p>
          <w:p w14:paraId="518AEA91" w14:textId="77777777" w:rsidR="0004295A" w:rsidRPr="009E3530" w:rsidRDefault="0004295A" w:rsidP="0004295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5955959D" w14:textId="77777777" w:rsidR="0004295A" w:rsidRPr="00301F77" w:rsidRDefault="0004295A" w:rsidP="0004295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 xml:space="preserve">Review the instructions </w:t>
            </w:r>
            <w:r>
              <w:rPr>
                <w:color w:val="404040" w:themeColor="text1" w:themeTint="BF"/>
              </w:rPr>
              <w:t>for</w:t>
            </w:r>
            <w:r w:rsidRPr="00301F77">
              <w:rPr>
                <w:color w:val="404040" w:themeColor="text1" w:themeTint="BF"/>
              </w:rPr>
              <w:t xml:space="preserve"> each task included in this Practical Assignment.</w:t>
            </w:r>
          </w:p>
          <w:p w14:paraId="25E5EE57" w14:textId="4359992D" w:rsidR="0004295A" w:rsidRDefault="0004295A" w:rsidP="0004295A">
            <w:pPr>
              <w:pStyle w:val="ListParagraph"/>
              <w:numPr>
                <w:ilvl w:val="0"/>
                <w:numId w:val="19"/>
              </w:numPr>
              <w:tabs>
                <w:tab w:val="left" w:pos="180"/>
              </w:tabs>
              <w:spacing w:after="120" w:line="276" w:lineRule="auto"/>
              <w:ind w:left="714" w:right="0" w:hanging="357"/>
              <w:contextualSpacing w:val="0"/>
              <w:jc w:val="both"/>
              <w:rPr>
                <w:b/>
                <w:color w:val="404040" w:themeColor="text1" w:themeTint="BF"/>
              </w:rPr>
            </w:pPr>
            <w:r w:rsidRPr="00301F77">
              <w:rPr>
                <w:color w:val="404040" w:themeColor="text1" w:themeTint="BF"/>
              </w:rPr>
              <w:t>Record your responses as required in the instructions for each task.</w:t>
            </w:r>
          </w:p>
          <w:p w14:paraId="30F9FDDC" w14:textId="00F556FA" w:rsidR="00F30936" w:rsidRPr="00184D16" w:rsidRDefault="00F30936" w:rsidP="00963F43">
            <w:pPr>
              <w:tabs>
                <w:tab w:val="left" w:pos="180"/>
              </w:tabs>
              <w:spacing w:after="120" w:line="276" w:lineRule="auto"/>
              <w:ind w:left="0" w:right="0" w:firstLine="0"/>
              <w:jc w:val="both"/>
              <w:rPr>
                <w:b/>
                <w:color w:val="404040" w:themeColor="text1" w:themeTint="BF"/>
              </w:rPr>
            </w:pPr>
            <w:r w:rsidRPr="00184D16">
              <w:rPr>
                <w:b/>
                <w:color w:val="404040" w:themeColor="text1" w:themeTint="BF"/>
              </w:rPr>
              <w:t>Resources required for assessment:</w:t>
            </w:r>
          </w:p>
          <w:p w14:paraId="7B3AE3DC" w14:textId="143843F0" w:rsidR="00184D16" w:rsidRPr="00184D16"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184D16" w:rsidRPr="00184D16">
              <w:rPr>
                <w:color w:val="404040" w:themeColor="text1" w:themeTint="BF"/>
              </w:rPr>
              <w:t>rganisational policies and procedures relating to:</w:t>
            </w:r>
          </w:p>
          <w:p w14:paraId="1D4462FD" w14:textId="1F627E03"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184D16" w:rsidRPr="00184D16">
              <w:rPr>
                <w:color w:val="404040" w:themeColor="text1" w:themeTint="BF"/>
              </w:rPr>
              <w:t xml:space="preserve"> practices</w:t>
            </w:r>
          </w:p>
          <w:p w14:paraId="63964552" w14:textId="10B052C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184D16" w:rsidRPr="00184D16">
              <w:rPr>
                <w:color w:val="404040" w:themeColor="text1" w:themeTint="BF"/>
              </w:rPr>
              <w:t>fection control</w:t>
            </w:r>
          </w:p>
          <w:p w14:paraId="16EE4A96" w14:textId="4F985521"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184D16" w:rsidRPr="00184D16">
              <w:rPr>
                <w:color w:val="404040" w:themeColor="text1" w:themeTint="BF"/>
              </w:rPr>
              <w:t>ssembly of equipment, aids and appliances</w:t>
            </w:r>
            <w:r w:rsidR="00184D16" w:rsidRPr="00184D16">
              <w:rPr>
                <w:color w:val="404040" w:themeColor="text1" w:themeTint="BF"/>
              </w:rPr>
              <w:tab/>
            </w:r>
          </w:p>
          <w:p w14:paraId="4EB01044" w14:textId="754F109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184D16" w:rsidRPr="00184D16">
              <w:rPr>
                <w:color w:val="404040" w:themeColor="text1" w:themeTint="BF"/>
              </w:rPr>
              <w:t>rivacy and confidentiality of personal information</w:t>
            </w:r>
            <w:r w:rsidR="00184D16" w:rsidRPr="00184D16">
              <w:rPr>
                <w:color w:val="404040" w:themeColor="text1" w:themeTint="BF"/>
              </w:rPr>
              <w:tab/>
            </w:r>
          </w:p>
          <w:p w14:paraId="536CEE3F" w14:textId="57655066"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184D16" w:rsidRPr="00184D16">
              <w:rPr>
                <w:color w:val="404040" w:themeColor="text1" w:themeTint="BF"/>
              </w:rPr>
              <w:t>onitoring support activities and identifying requirements for change</w:t>
            </w:r>
          </w:p>
          <w:p w14:paraId="14FCD628" w14:textId="64CA2F4C"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184D16" w:rsidRPr="00184D16">
              <w:rPr>
                <w:color w:val="404040" w:themeColor="text1" w:themeTint="BF"/>
              </w:rPr>
              <w:t>eferrals</w:t>
            </w:r>
          </w:p>
          <w:p w14:paraId="42B08C41" w14:textId="3B855312"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84D16" w:rsidRPr="00184D16">
              <w:rPr>
                <w:color w:val="404040" w:themeColor="text1" w:themeTint="BF"/>
              </w:rPr>
              <w:t>ocumenting and reporting</w:t>
            </w:r>
          </w:p>
          <w:p w14:paraId="0847D0D9" w14:textId="26010932" w:rsidR="00EC5055" w:rsidRPr="00EC5055" w:rsidRDefault="00F30936"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84D16">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6A455BFC" w14:textId="77777777" w:rsidR="00915101" w:rsidRPr="00915101" w:rsidRDefault="00915101" w:rsidP="00963F43">
      <w:pPr>
        <w:ind w:left="0" w:right="0" w:firstLine="0"/>
        <w:rPr>
          <w:sz w:val="18"/>
          <w:szCs w:val="18"/>
        </w:rPr>
      </w:pPr>
      <w:r w:rsidRPr="00915101">
        <w:rPr>
          <w:sz w:val="18"/>
          <w:szCs w:val="18"/>
        </w:rPr>
        <w:br w:type="page"/>
      </w:r>
    </w:p>
    <w:p w14:paraId="381855E2" w14:textId="115C099A" w:rsidR="00FA293E" w:rsidRPr="00D54D15" w:rsidRDefault="00FA293E" w:rsidP="00963F43">
      <w:pPr>
        <w:pStyle w:val="Heading3"/>
        <w:tabs>
          <w:tab w:val="left" w:pos="180"/>
        </w:tabs>
        <w:spacing w:line="276" w:lineRule="auto"/>
        <w:ind w:right="0"/>
        <w:rPr>
          <w:color w:val="404040" w:themeColor="text1" w:themeTint="BF"/>
        </w:rPr>
      </w:pPr>
      <w:bookmarkStart w:id="63" w:name="_Toc124505051"/>
      <w:r w:rsidRPr="00301F77">
        <w:rPr>
          <w:color w:val="404040" w:themeColor="text1" w:themeTint="BF"/>
        </w:rPr>
        <w:lastRenderedPageBreak/>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bookmarkEnd w:id="63"/>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2"/>
        <w:gridCol w:w="6053"/>
        <w:gridCol w:w="7"/>
      </w:tblGrid>
      <w:tr w:rsidR="00E31B19" w:rsidRPr="0040587D" w14:paraId="48786B3B" w14:textId="77777777" w:rsidTr="005333AD">
        <w:trPr>
          <w:gridAfter w:val="1"/>
          <w:wAfter w:w="4" w:type="pct"/>
          <w:cantSplit/>
          <w:trHeight w:val="1260"/>
          <w:jc w:val="center"/>
        </w:trPr>
        <w:tc>
          <w:tcPr>
            <w:tcW w:w="848" w:type="pct"/>
            <w:tcBorders>
              <w:top w:val="nil"/>
              <w:left w:val="nil"/>
              <w:bottom w:val="nil"/>
              <w:right w:val="nil"/>
            </w:tcBorders>
            <w:shd w:val="clear" w:color="auto" w:fill="auto"/>
          </w:tcPr>
          <w:p w14:paraId="160212FF"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3ECEE38B" wp14:editId="21FC2F74">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051AAC01" w14:textId="12351569"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613600">
              <w:rPr>
                <w:rFonts w:cstheme="minorHAnsi"/>
                <w:b/>
                <w:bCs/>
                <w:color w:val="404040" w:themeColor="text1" w:themeTint="BF"/>
                <w:szCs w:val="24"/>
              </w:rPr>
              <w:t>restrictive</w:t>
            </w:r>
            <w:r w:rsidRPr="00E31B19">
              <w:rPr>
                <w:rFonts w:cstheme="minorHAnsi"/>
                <w:b/>
                <w:bCs/>
                <w:color w:val="404040" w:themeColor="text1" w:themeTint="BF"/>
                <w:szCs w:val="24"/>
              </w:rPr>
              <w:t xml:space="preserve"> practices.</w:t>
            </w:r>
          </w:p>
          <w:p w14:paraId="689F75D5" w14:textId="112F3BBA"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4FC35CD4" w14:textId="77777777" w:rsidTr="005333AD">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EB6A421"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615DCD37"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633B899" w14:textId="593F42C4"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1D7D54" w14:textId="40146854" w:rsidR="00576432" w:rsidRPr="005333AD" w:rsidRDefault="00E31B19" w:rsidP="005333AD">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1C4D93" w:rsidRPr="0040587D" w14:paraId="0F7E1537"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shd w:val="clear" w:color="auto" w:fill="E7E6E6" w:themeFill="background2"/>
            <w:vAlign w:val="center"/>
          </w:tcPr>
          <w:p w14:paraId="66969EAE" w14:textId="3AABBB3C" w:rsidR="001C4D93" w:rsidRPr="00E31B19" w:rsidRDefault="001C4D93"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87D187" w14:textId="32157981" w:rsidR="001C4D93" w:rsidRPr="005333AD" w:rsidRDefault="001C4D93" w:rsidP="005333AD">
            <w:pPr>
              <w:spacing w:after="120" w:line="276" w:lineRule="auto"/>
              <w:ind w:left="0" w:right="0" w:firstLine="0"/>
              <w:rPr>
                <w:rFonts w:cstheme="minorHAnsi"/>
                <w:color w:val="262626" w:themeColor="text1" w:themeTint="D9"/>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1BC68FC5" w14:textId="77777777" w:rsidR="0004295A" w:rsidRDefault="0004295A" w:rsidP="00963F43">
      <w:pPr>
        <w:ind w:left="0" w:right="0" w:firstLine="0"/>
      </w:pPr>
    </w:p>
    <w:p w14:paraId="54C98123" w14:textId="30123C60" w:rsidR="00FA293E" w:rsidRPr="00D54D15" w:rsidRDefault="00FA293E" w:rsidP="00963F43">
      <w:pPr>
        <w:pStyle w:val="Heading3"/>
        <w:tabs>
          <w:tab w:val="left" w:pos="180"/>
        </w:tabs>
        <w:spacing w:line="276" w:lineRule="auto"/>
        <w:ind w:right="0"/>
        <w:rPr>
          <w:color w:val="404040" w:themeColor="text1" w:themeTint="BF"/>
        </w:rPr>
      </w:pPr>
      <w:bookmarkStart w:id="64" w:name="_Toc124505052"/>
      <w:r w:rsidRPr="00301F77">
        <w:rPr>
          <w:color w:val="404040" w:themeColor="text1" w:themeTint="BF"/>
        </w:rPr>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bookmarkEnd w:id="64"/>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3"/>
        <w:gridCol w:w="6050"/>
        <w:gridCol w:w="9"/>
      </w:tblGrid>
      <w:tr w:rsidR="00E31B19" w:rsidRPr="0040587D" w14:paraId="5AC83F4C" w14:textId="77777777" w:rsidTr="00115252">
        <w:trPr>
          <w:gridAfter w:val="1"/>
          <w:wAfter w:w="5" w:type="pct"/>
          <w:cantSplit/>
          <w:trHeight w:val="1260"/>
          <w:jc w:val="center"/>
        </w:trPr>
        <w:tc>
          <w:tcPr>
            <w:tcW w:w="847" w:type="pct"/>
            <w:tcBorders>
              <w:top w:val="nil"/>
              <w:left w:val="nil"/>
              <w:bottom w:val="nil"/>
              <w:right w:val="nil"/>
            </w:tcBorders>
            <w:shd w:val="clear" w:color="auto" w:fill="auto"/>
          </w:tcPr>
          <w:p w14:paraId="6D859142"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0EC4F6" wp14:editId="04A6E837">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38228C16" w14:textId="596FB9AE"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infection control</w:t>
            </w:r>
            <w:r w:rsidRPr="00E31B19">
              <w:rPr>
                <w:rFonts w:cstheme="minorHAnsi"/>
                <w:b/>
                <w:bCs/>
                <w:color w:val="404040" w:themeColor="text1" w:themeTint="BF"/>
                <w:szCs w:val="24"/>
              </w:rPr>
              <w:t>.</w:t>
            </w:r>
          </w:p>
          <w:p w14:paraId="2064EC41" w14:textId="22A6F413"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2A49725D" w14:textId="77777777" w:rsidTr="002153E9">
        <w:trPr>
          <w:trHeight w:val="74"/>
          <w:jc w:val="center"/>
        </w:trPr>
        <w:tc>
          <w:tcPr>
            <w:tcW w:w="5000" w:type="pct"/>
            <w:gridSpan w:val="4"/>
            <w:tcBorders>
              <w:top w:val="nil"/>
              <w:left w:val="nil"/>
              <w:bottom w:val="single" w:sz="4" w:space="0" w:color="A6A6A6" w:themeColor="background1" w:themeShade="A6"/>
              <w:right w:val="nil"/>
            </w:tcBorders>
            <w:shd w:val="clear" w:color="auto" w:fill="auto"/>
          </w:tcPr>
          <w:p w14:paraId="4F311D9A"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07F01AC5"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A71D9C" w14:textId="77777777"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82186E" w14:textId="2BD1BBDF" w:rsidR="00EA183C" w:rsidRPr="0004295A" w:rsidRDefault="00E31B19"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E31B19" w:rsidRPr="0040587D" w14:paraId="7832C725"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13FA3C7" w14:textId="77777777"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9FD81D" w14:textId="285C5E35" w:rsidR="00C47FEC" w:rsidRPr="0004295A" w:rsidRDefault="00E31B19"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000CD21B" w14:textId="77777777" w:rsidR="00115252" w:rsidRDefault="00115252" w:rsidP="00963F43">
      <w:pPr>
        <w:ind w:left="0" w:right="0" w:firstLine="0"/>
      </w:pPr>
      <w:r>
        <w:br w:type="page"/>
      </w:r>
    </w:p>
    <w:p w14:paraId="30751261" w14:textId="742A3DB9" w:rsidR="00FA293E" w:rsidRPr="00AE6285" w:rsidRDefault="00FA293E" w:rsidP="00963F43">
      <w:pPr>
        <w:pStyle w:val="Heading3"/>
        <w:tabs>
          <w:tab w:val="left" w:pos="180"/>
        </w:tabs>
        <w:spacing w:line="276" w:lineRule="auto"/>
        <w:ind w:right="0"/>
        <w:rPr>
          <w:color w:val="404040" w:themeColor="text1" w:themeTint="BF"/>
        </w:rPr>
      </w:pPr>
      <w:bookmarkStart w:id="65" w:name="_Toc124505053"/>
      <w:r w:rsidRPr="00301F77">
        <w:rPr>
          <w:color w:val="404040" w:themeColor="text1" w:themeTint="BF"/>
        </w:rPr>
        <w:lastRenderedPageBreak/>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8B310E">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bookmarkEnd w:id="6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1"/>
        <w:gridCol w:w="6056"/>
      </w:tblGrid>
      <w:tr w:rsidR="00AE6285" w:rsidRPr="0040587D" w14:paraId="4C479D7F" w14:textId="77777777" w:rsidTr="0004295A">
        <w:trPr>
          <w:cantSplit/>
          <w:trHeight w:val="1260"/>
          <w:jc w:val="center"/>
        </w:trPr>
        <w:tc>
          <w:tcPr>
            <w:tcW w:w="848" w:type="pct"/>
            <w:tcBorders>
              <w:top w:val="nil"/>
              <w:left w:val="nil"/>
              <w:bottom w:val="nil"/>
              <w:right w:val="nil"/>
            </w:tcBorders>
            <w:shd w:val="clear" w:color="auto" w:fill="auto"/>
          </w:tcPr>
          <w:p w14:paraId="1C9962FA" w14:textId="77777777" w:rsidR="00AE6285" w:rsidRPr="003372EA" w:rsidRDefault="00AE628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1377158" wp14:editId="4703F1B8">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B2DEF4"/>
            <w:vAlign w:val="center"/>
          </w:tcPr>
          <w:p w14:paraId="4376C246" w14:textId="0F94B218" w:rsidR="00AE6285" w:rsidRDefault="00AE6285"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48D3">
              <w:rPr>
                <w:rFonts w:cstheme="minorHAnsi"/>
                <w:color w:val="404040" w:themeColor="text1" w:themeTint="BF"/>
                <w:szCs w:val="24"/>
              </w:rPr>
              <w:t xml:space="preserve">the </w:t>
            </w:r>
            <w:r w:rsidR="00297597" w:rsidRPr="00297597">
              <w:rPr>
                <w:rFonts w:cstheme="minorHAnsi"/>
                <w:b/>
                <w:bCs/>
                <w:color w:val="404040" w:themeColor="text1" w:themeTint="BF"/>
                <w:szCs w:val="24"/>
              </w:rPr>
              <w:t>assembly of equipment, aids</w:t>
            </w:r>
            <w:r w:rsidR="00D02F6E">
              <w:rPr>
                <w:rFonts w:cstheme="minorHAnsi"/>
                <w:b/>
                <w:bCs/>
                <w:color w:val="404040" w:themeColor="text1" w:themeTint="BF"/>
                <w:szCs w:val="24"/>
              </w:rPr>
              <w:t xml:space="preserve">, </w:t>
            </w:r>
            <w:r w:rsidR="00297597" w:rsidRPr="00297597">
              <w:rPr>
                <w:rFonts w:cstheme="minorHAnsi"/>
                <w:b/>
                <w:bCs/>
                <w:color w:val="404040" w:themeColor="text1" w:themeTint="BF"/>
                <w:szCs w:val="24"/>
              </w:rPr>
              <w:t>and appliances</w:t>
            </w:r>
            <w:r w:rsidR="00757BBD">
              <w:rPr>
                <w:rFonts w:cstheme="minorHAnsi"/>
                <w:b/>
                <w:bCs/>
                <w:color w:val="404040" w:themeColor="text1" w:themeTint="BF"/>
                <w:szCs w:val="24"/>
              </w:rPr>
              <w:t>.</w:t>
            </w:r>
            <w:r w:rsidR="00297597" w:rsidRPr="00297597">
              <w:rPr>
                <w:rFonts w:cstheme="minorHAnsi"/>
                <w:b/>
                <w:bCs/>
                <w:color w:val="404040" w:themeColor="text1" w:themeTint="BF"/>
                <w:szCs w:val="24"/>
              </w:rPr>
              <w:tab/>
            </w:r>
          </w:p>
          <w:p w14:paraId="3E07CCC6" w14:textId="52637054" w:rsidR="00AE6285" w:rsidRPr="00E31B19" w:rsidRDefault="00AE6285"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AE6285" w:rsidRPr="0040587D" w14:paraId="19CE6DC9" w14:textId="77777777" w:rsidTr="0004295A">
        <w:trPr>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7271FB9B" w14:textId="77777777" w:rsidR="00AE6285" w:rsidRPr="00301F77" w:rsidRDefault="00AE6285" w:rsidP="00963F43">
            <w:pPr>
              <w:tabs>
                <w:tab w:val="left" w:pos="180"/>
              </w:tabs>
              <w:spacing w:before="0" w:line="276" w:lineRule="auto"/>
              <w:ind w:left="0" w:right="0" w:firstLine="0"/>
              <w:rPr>
                <w:rFonts w:cstheme="minorHAnsi"/>
                <w:color w:val="404040" w:themeColor="text1" w:themeTint="BF"/>
                <w:szCs w:val="24"/>
              </w:rPr>
            </w:pPr>
          </w:p>
        </w:tc>
      </w:tr>
      <w:tr w:rsidR="00AE6285" w:rsidRPr="0040587D" w14:paraId="19F1E2D6"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638EEC" w14:textId="77777777"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651C0D" w14:textId="7DD30D3A" w:rsidR="005C0F49" w:rsidRPr="0004295A" w:rsidRDefault="00AE6285"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r w:rsidR="00CB7F95">
              <w:rPr>
                <w:rFonts w:cstheme="minorHAnsi"/>
                <w:color w:val="D73329"/>
                <w:sz w:val="22"/>
                <w:szCs w:val="20"/>
              </w:rPr>
              <w:t xml:space="preserve"> </w:t>
            </w:r>
          </w:p>
        </w:tc>
      </w:tr>
      <w:tr w:rsidR="00AE6285" w:rsidRPr="0040587D" w14:paraId="01B11320"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F97E37C" w14:textId="77777777"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54BBAF" w14:textId="577F96B9" w:rsidR="00AE6285" w:rsidRPr="0004295A" w:rsidRDefault="00AE6285"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05628AD7" w14:textId="04AF2C6B" w:rsidR="00AE6285" w:rsidRPr="0040587D" w:rsidRDefault="00AE6285" w:rsidP="00963F43">
      <w:pPr>
        <w:spacing w:after="120" w:line="276" w:lineRule="auto"/>
        <w:ind w:left="0" w:right="0" w:firstLine="0"/>
        <w:rPr>
          <w:color w:val="404040" w:themeColor="text1" w:themeTint="BF"/>
        </w:rPr>
      </w:pPr>
    </w:p>
    <w:p w14:paraId="5E2680B5" w14:textId="6BDED5AF" w:rsidR="00FA293E" w:rsidRPr="00A84748" w:rsidRDefault="00FA293E" w:rsidP="00963F43">
      <w:pPr>
        <w:pStyle w:val="Heading3"/>
        <w:tabs>
          <w:tab w:val="left" w:pos="180"/>
        </w:tabs>
        <w:spacing w:line="276" w:lineRule="auto"/>
        <w:ind w:right="0"/>
        <w:rPr>
          <w:color w:val="404040" w:themeColor="text1" w:themeTint="BF"/>
        </w:rPr>
      </w:pPr>
      <w:bookmarkStart w:id="66" w:name="_Toc124505054"/>
      <w:r w:rsidRPr="00301F77">
        <w:rPr>
          <w:color w:val="404040" w:themeColor="text1" w:themeTint="BF"/>
        </w:rPr>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bookmarkEnd w:id="66"/>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3"/>
        <w:gridCol w:w="6058"/>
      </w:tblGrid>
      <w:tr w:rsidR="008123E4" w:rsidRPr="0040587D" w14:paraId="34F3916D" w14:textId="77777777" w:rsidTr="0004295A">
        <w:trPr>
          <w:cantSplit/>
          <w:trHeight w:val="1260"/>
          <w:jc w:val="center"/>
        </w:trPr>
        <w:tc>
          <w:tcPr>
            <w:tcW w:w="848" w:type="pct"/>
            <w:tcBorders>
              <w:top w:val="nil"/>
              <w:left w:val="nil"/>
              <w:bottom w:val="nil"/>
              <w:right w:val="nil"/>
            </w:tcBorders>
            <w:shd w:val="clear" w:color="auto" w:fill="auto"/>
          </w:tcPr>
          <w:p w14:paraId="1E6044D0" w14:textId="77777777" w:rsidR="008123E4" w:rsidRPr="003372EA" w:rsidRDefault="008123E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26C9B27D" wp14:editId="22D12840">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6AEFE070" w14:textId="77777777" w:rsidR="00FD015E" w:rsidRPr="00FD015E" w:rsidRDefault="008123E4" w:rsidP="00963F43">
            <w:pPr>
              <w:pStyle w:val="ListParagraph"/>
              <w:numPr>
                <w:ilvl w:val="0"/>
                <w:numId w:val="32"/>
              </w:numPr>
              <w:spacing w:after="120" w:line="276" w:lineRule="auto"/>
              <w:ind w:left="856" w:right="0" w:hanging="357"/>
              <w:contextualSpacing w:val="0"/>
              <w:jc w:val="both"/>
              <w:rPr>
                <w:rFonts w:cstheme="minorHAnsi"/>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Pr="00E05842">
              <w:rPr>
                <w:rFonts w:cstheme="minorHAnsi"/>
                <w:b/>
                <w:bCs/>
                <w:color w:val="404040" w:themeColor="text1" w:themeTint="BF"/>
                <w:szCs w:val="24"/>
              </w:rPr>
              <w:t>privacy.</w:t>
            </w:r>
          </w:p>
          <w:p w14:paraId="28D2AAEA" w14:textId="252DD923" w:rsidR="00C31799" w:rsidRPr="00C31799" w:rsidRDefault="008123E4"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8123E4" w:rsidRPr="0040587D" w14:paraId="59FF1445" w14:textId="77777777" w:rsidTr="0004295A">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F1EC1D5" w14:textId="77777777" w:rsidR="008123E4" w:rsidRPr="00301F77" w:rsidRDefault="008123E4" w:rsidP="00963F43">
            <w:pPr>
              <w:tabs>
                <w:tab w:val="left" w:pos="180"/>
              </w:tabs>
              <w:spacing w:before="0" w:line="276" w:lineRule="auto"/>
              <w:ind w:left="0" w:right="0" w:firstLine="0"/>
              <w:rPr>
                <w:rFonts w:cstheme="minorHAnsi"/>
                <w:color w:val="404040" w:themeColor="text1" w:themeTint="BF"/>
                <w:szCs w:val="24"/>
              </w:rPr>
            </w:pPr>
          </w:p>
        </w:tc>
      </w:tr>
      <w:tr w:rsidR="008123E4" w:rsidRPr="0040587D" w14:paraId="7A327D63"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72849CD" w14:textId="77777777"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259784" w14:textId="597CD315" w:rsidR="00B65E1C" w:rsidRPr="0004295A" w:rsidRDefault="008123E4" w:rsidP="00963F43">
            <w:pPr>
              <w:spacing w:after="120" w:line="276" w:lineRule="auto"/>
              <w:ind w:left="0" w:right="0" w:firstLine="0"/>
              <w:jc w:val="both"/>
              <w:rPr>
                <w:rFonts w:cstheme="minorHAnsi"/>
                <w:color w:val="404040" w:themeColor="text1" w:themeTint="BF"/>
                <w:szCs w:val="24"/>
              </w:rPr>
            </w:pPr>
            <w:r w:rsidRPr="00BD4406">
              <w:rPr>
                <w:rFonts w:cstheme="minorHAnsi"/>
                <w:color w:val="404040" w:themeColor="text1" w:themeTint="BF"/>
                <w:szCs w:val="24"/>
              </w:rPr>
              <w:fldChar w:fldCharType="begin">
                <w:ffData>
                  <w:name w:val="Text1"/>
                  <w:enabled/>
                  <w:calcOnExit w:val="0"/>
                  <w:textInput/>
                </w:ffData>
              </w:fldChar>
            </w:r>
            <w:r w:rsidRPr="00BD4406">
              <w:rPr>
                <w:rFonts w:cstheme="minorHAnsi"/>
                <w:color w:val="404040" w:themeColor="text1" w:themeTint="BF"/>
                <w:szCs w:val="24"/>
              </w:rPr>
              <w:instrText xml:space="preserve"> FORMTEXT </w:instrText>
            </w:r>
            <w:r w:rsidRPr="00BD4406">
              <w:rPr>
                <w:rFonts w:cstheme="minorHAnsi"/>
                <w:color w:val="404040" w:themeColor="text1" w:themeTint="BF"/>
                <w:szCs w:val="24"/>
              </w:rPr>
            </w:r>
            <w:r w:rsidRPr="00BD4406">
              <w:rPr>
                <w:rFonts w:cstheme="minorHAnsi"/>
                <w:color w:val="404040" w:themeColor="text1" w:themeTint="BF"/>
                <w:szCs w:val="24"/>
              </w:rPr>
              <w:fldChar w:fldCharType="separate"/>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fldChar w:fldCharType="end"/>
            </w:r>
          </w:p>
        </w:tc>
      </w:tr>
      <w:tr w:rsidR="008123E4" w:rsidRPr="0040587D" w14:paraId="4C384C08"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E014861" w14:textId="77777777"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618501" w14:textId="738C708B" w:rsidR="00115252" w:rsidRPr="0004295A" w:rsidRDefault="008123E4"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751FD73A" w14:textId="1CD3D30A" w:rsidR="00115252" w:rsidRDefault="00115252"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3"/>
        <w:gridCol w:w="6058"/>
      </w:tblGrid>
      <w:tr w:rsidR="00E05842" w:rsidRPr="0040587D" w14:paraId="725CD3EB" w14:textId="77777777" w:rsidTr="0004295A">
        <w:trPr>
          <w:cantSplit/>
          <w:trHeight w:val="1260"/>
          <w:jc w:val="center"/>
        </w:trPr>
        <w:tc>
          <w:tcPr>
            <w:tcW w:w="847" w:type="pct"/>
            <w:tcBorders>
              <w:top w:val="nil"/>
              <w:left w:val="nil"/>
              <w:bottom w:val="nil"/>
              <w:right w:val="nil"/>
            </w:tcBorders>
            <w:shd w:val="clear" w:color="auto" w:fill="auto"/>
          </w:tcPr>
          <w:p w14:paraId="030C6086" w14:textId="77777777" w:rsidR="00E05842" w:rsidRPr="003372EA" w:rsidRDefault="00E0584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3D33DA25" wp14:editId="09449749">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B2DEF4"/>
            <w:vAlign w:val="center"/>
          </w:tcPr>
          <w:p w14:paraId="0CDF9487" w14:textId="529305BB" w:rsidR="00E05842" w:rsidRDefault="00E05842" w:rsidP="00963F43">
            <w:pPr>
              <w:pStyle w:val="ListParagraph"/>
              <w:numPr>
                <w:ilvl w:val="0"/>
                <w:numId w:val="32"/>
              </w:numPr>
              <w:spacing w:after="120" w:line="276" w:lineRule="auto"/>
              <w:ind w:left="856" w:right="0" w:hanging="357"/>
              <w:contextualSpacing w:val="0"/>
              <w:jc w:val="both"/>
              <w:rPr>
                <w:rFonts w:cstheme="minorHAnsi"/>
                <w:b/>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00AE3C14">
              <w:rPr>
                <w:rFonts w:cstheme="minorHAnsi"/>
                <w:color w:val="404040" w:themeColor="text1" w:themeTint="BF"/>
                <w:szCs w:val="24"/>
              </w:rPr>
              <w:t xml:space="preserve">the </w:t>
            </w:r>
            <w:r>
              <w:rPr>
                <w:rFonts w:cstheme="minorHAnsi"/>
                <w:b/>
                <w:bCs/>
                <w:color w:val="404040" w:themeColor="text1" w:themeTint="BF"/>
                <w:szCs w:val="24"/>
              </w:rPr>
              <w:t xml:space="preserve">confidentiality of </w:t>
            </w:r>
            <w:r w:rsidR="003D07F2">
              <w:rPr>
                <w:rFonts w:cstheme="minorHAnsi"/>
                <w:b/>
                <w:bCs/>
                <w:color w:val="404040" w:themeColor="text1" w:themeTint="BF"/>
                <w:szCs w:val="24"/>
              </w:rPr>
              <w:t xml:space="preserve">personal </w:t>
            </w:r>
            <w:r>
              <w:rPr>
                <w:rFonts w:cstheme="minorHAnsi"/>
                <w:b/>
                <w:bCs/>
                <w:color w:val="404040" w:themeColor="text1" w:themeTint="BF"/>
                <w:szCs w:val="24"/>
              </w:rPr>
              <w:t>information</w:t>
            </w:r>
            <w:r w:rsidRPr="00E05842">
              <w:rPr>
                <w:rFonts w:cstheme="minorHAnsi"/>
                <w:b/>
                <w:bCs/>
                <w:color w:val="404040" w:themeColor="text1" w:themeTint="BF"/>
                <w:szCs w:val="24"/>
              </w:rPr>
              <w:t>.</w:t>
            </w:r>
          </w:p>
          <w:p w14:paraId="7851BA16" w14:textId="25EDFCAF" w:rsidR="00C31799" w:rsidRPr="00C31799" w:rsidRDefault="00E05842"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E05842" w:rsidRPr="0040587D" w14:paraId="60A51FBD" w14:textId="77777777" w:rsidTr="0004295A">
        <w:trPr>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6E3ACBB0" w14:textId="77777777" w:rsidR="00E05842" w:rsidRPr="00301F77" w:rsidRDefault="00E05842" w:rsidP="00963F43">
            <w:pPr>
              <w:tabs>
                <w:tab w:val="left" w:pos="180"/>
              </w:tabs>
              <w:spacing w:before="0" w:line="276" w:lineRule="auto"/>
              <w:ind w:left="0" w:right="0" w:firstLine="0"/>
              <w:rPr>
                <w:rFonts w:cstheme="minorHAnsi"/>
                <w:color w:val="404040" w:themeColor="text1" w:themeTint="BF"/>
                <w:szCs w:val="24"/>
              </w:rPr>
            </w:pPr>
          </w:p>
        </w:tc>
      </w:tr>
      <w:tr w:rsidR="00E05842" w:rsidRPr="0040587D" w14:paraId="4F75C5EE"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B9D30D" w14:textId="77777777" w:rsidR="00E05842" w:rsidRPr="00E31B19" w:rsidRDefault="00E0584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E6AC87" w14:textId="4E242BEF" w:rsidR="00E05842" w:rsidRPr="0004295A" w:rsidRDefault="00E05842"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2E64D6" w:rsidRPr="0040587D" w14:paraId="62003666"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4372448" w14:textId="77777777" w:rsidR="002E64D6" w:rsidRPr="00E31B19" w:rsidRDefault="002E64D6"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1" w:type="pct"/>
            <w:tcBorders>
              <w:top w:val="single" w:sz="4" w:space="0" w:color="A6A6A6" w:themeColor="background1" w:themeShade="A6"/>
              <w:left w:val="single" w:sz="4" w:space="0" w:color="A6A6A6" w:themeColor="background1" w:themeShade="A6"/>
            </w:tcBorders>
            <w:shd w:val="clear" w:color="auto" w:fill="auto"/>
          </w:tcPr>
          <w:p w14:paraId="4C43D99D" w14:textId="61A1D1D2" w:rsidR="002E64D6" w:rsidRPr="0004295A" w:rsidRDefault="002E64D6"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12064F83" w14:textId="77777777" w:rsidR="0004295A" w:rsidRPr="0040587D" w:rsidRDefault="0004295A" w:rsidP="00963F43">
      <w:pPr>
        <w:spacing w:after="120" w:line="276" w:lineRule="auto"/>
        <w:ind w:left="0" w:right="0" w:firstLine="0"/>
        <w:rPr>
          <w:color w:val="404040" w:themeColor="text1" w:themeTint="BF"/>
        </w:rPr>
      </w:pPr>
    </w:p>
    <w:p w14:paraId="14DF3A3C" w14:textId="51F76F78" w:rsidR="00FA293E" w:rsidRPr="00BE0968" w:rsidRDefault="00FA293E" w:rsidP="00963F43">
      <w:pPr>
        <w:pStyle w:val="Heading3"/>
        <w:tabs>
          <w:tab w:val="left" w:pos="180"/>
        </w:tabs>
        <w:spacing w:line="276" w:lineRule="auto"/>
        <w:ind w:right="0"/>
        <w:rPr>
          <w:color w:val="404040" w:themeColor="text1" w:themeTint="BF"/>
        </w:rPr>
      </w:pPr>
      <w:bookmarkStart w:id="67" w:name="_Toc124505055"/>
      <w:r w:rsidRPr="00301F77">
        <w:rPr>
          <w:color w:val="404040" w:themeColor="text1" w:themeTint="BF"/>
        </w:rPr>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bookmarkEnd w:id="67"/>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5"/>
        <w:gridCol w:w="1441"/>
        <w:gridCol w:w="6059"/>
      </w:tblGrid>
      <w:tr w:rsidR="00502C0D" w:rsidRPr="0040587D" w14:paraId="13305B3C" w14:textId="77777777" w:rsidTr="0004295A">
        <w:trPr>
          <w:cantSplit/>
          <w:trHeight w:val="1260"/>
          <w:jc w:val="center"/>
        </w:trPr>
        <w:tc>
          <w:tcPr>
            <w:tcW w:w="849" w:type="pct"/>
            <w:tcBorders>
              <w:top w:val="nil"/>
              <w:left w:val="nil"/>
              <w:bottom w:val="nil"/>
              <w:right w:val="nil"/>
            </w:tcBorders>
            <w:shd w:val="clear" w:color="auto" w:fill="auto"/>
          </w:tcPr>
          <w:p w14:paraId="3BAD52DF" w14:textId="77777777" w:rsidR="00502C0D" w:rsidRPr="003372EA" w:rsidRDefault="00502C0D"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BE3138C" wp14:editId="71718FCA">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B2DEF4"/>
            <w:vAlign w:val="center"/>
          </w:tcPr>
          <w:p w14:paraId="4922BF37" w14:textId="77777777" w:rsidR="00FC23BD" w:rsidRPr="00FC23BD" w:rsidRDefault="00502C0D"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Pr="00F8624F">
              <w:rPr>
                <w:rFonts w:cstheme="minorHAnsi"/>
                <w:b/>
                <w:bCs/>
                <w:color w:val="404040" w:themeColor="text1" w:themeTint="BF"/>
                <w:szCs w:val="24"/>
              </w:rPr>
              <w:t>monitoring support activities</w:t>
            </w:r>
            <w:r w:rsidR="00F8624F" w:rsidRPr="00F8624F">
              <w:rPr>
                <w:rFonts w:cstheme="minorHAnsi"/>
                <w:b/>
                <w:bCs/>
                <w:color w:val="404040" w:themeColor="text1" w:themeTint="BF"/>
                <w:szCs w:val="24"/>
              </w:rPr>
              <w:t>.</w:t>
            </w:r>
          </w:p>
          <w:p w14:paraId="58320D2D" w14:textId="4A7016AD" w:rsidR="00502C0D" w:rsidRPr="00F8624F" w:rsidRDefault="00502C0D" w:rsidP="00963F43">
            <w:pPr>
              <w:pStyle w:val="ListParagraph"/>
              <w:spacing w:after="120" w:line="276" w:lineRule="auto"/>
              <w:ind w:left="859" w:right="0" w:firstLine="0"/>
              <w:contextualSpacing w:val="0"/>
              <w:jc w:val="both"/>
              <w:rPr>
                <w:rFonts w:cstheme="minorHAnsi"/>
                <w:color w:val="404040" w:themeColor="text1" w:themeTint="BF"/>
                <w:szCs w:val="24"/>
              </w:rPr>
            </w:pPr>
            <w:r w:rsidRPr="00F8624F">
              <w:rPr>
                <w:rFonts w:cstheme="minorHAnsi"/>
                <w:color w:val="404040" w:themeColor="text1" w:themeTint="BF"/>
                <w:szCs w:val="24"/>
              </w:rPr>
              <w:t>Submit a copy of these policies and procedures to your assessor for their reference.</w:t>
            </w:r>
          </w:p>
        </w:tc>
      </w:tr>
      <w:tr w:rsidR="00502C0D" w:rsidRPr="0040587D" w14:paraId="51D2A135" w14:textId="77777777" w:rsidTr="0004295A">
        <w:trPr>
          <w:trHeight w:val="74"/>
          <w:jc w:val="center"/>
        </w:trPr>
        <w:tc>
          <w:tcPr>
            <w:tcW w:w="4998" w:type="pct"/>
            <w:gridSpan w:val="3"/>
            <w:tcBorders>
              <w:top w:val="nil"/>
              <w:left w:val="nil"/>
              <w:bottom w:val="single" w:sz="4" w:space="0" w:color="A6A6A6" w:themeColor="background1" w:themeShade="A6"/>
              <w:right w:val="nil"/>
            </w:tcBorders>
            <w:shd w:val="clear" w:color="auto" w:fill="auto"/>
          </w:tcPr>
          <w:p w14:paraId="4128B5C8" w14:textId="77777777" w:rsidR="00502C0D" w:rsidRPr="00301F77" w:rsidRDefault="00502C0D" w:rsidP="00963F43">
            <w:pPr>
              <w:tabs>
                <w:tab w:val="left" w:pos="180"/>
              </w:tabs>
              <w:spacing w:before="0" w:line="276" w:lineRule="auto"/>
              <w:ind w:left="0" w:right="0" w:firstLine="0"/>
              <w:rPr>
                <w:rFonts w:cstheme="minorHAnsi"/>
                <w:color w:val="404040" w:themeColor="text1" w:themeTint="BF"/>
                <w:szCs w:val="24"/>
              </w:rPr>
            </w:pPr>
          </w:p>
        </w:tc>
      </w:tr>
      <w:tr w:rsidR="00502C0D" w:rsidRPr="0040587D" w14:paraId="0F16B531"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20AFBFE" w14:textId="77777777" w:rsidR="00502C0D" w:rsidRPr="00E31B19" w:rsidRDefault="00502C0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C27532" w14:textId="2A408BF2" w:rsidR="00252E7E" w:rsidRPr="0004295A" w:rsidRDefault="00502C0D"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8F0C4D" w:rsidRPr="0040587D" w14:paraId="7B9B9D00"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531CADA" w14:textId="77777777" w:rsidR="008F0C4D" w:rsidRPr="00E31B19" w:rsidRDefault="008F0C4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1" w:type="pct"/>
            <w:tcBorders>
              <w:top w:val="single" w:sz="4" w:space="0" w:color="A6A6A6" w:themeColor="background1" w:themeShade="A6"/>
              <w:left w:val="single" w:sz="4" w:space="0" w:color="A6A6A6" w:themeColor="background1" w:themeShade="A6"/>
            </w:tcBorders>
            <w:shd w:val="clear" w:color="auto" w:fill="auto"/>
          </w:tcPr>
          <w:p w14:paraId="3A7D7FC6" w14:textId="4F2CBDA3" w:rsidR="008F0C4D" w:rsidRPr="0004295A" w:rsidRDefault="008F0C4D"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32D5A128" w14:textId="77777777" w:rsidR="0004295A" w:rsidRDefault="0004295A">
      <w:pPr>
        <w:spacing w:after="120" w:line="276" w:lineRule="auto"/>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3"/>
        <w:gridCol w:w="6058"/>
      </w:tblGrid>
      <w:tr w:rsidR="00F8624F" w:rsidRPr="0040587D" w14:paraId="40B5CEAF" w14:textId="77777777" w:rsidTr="0004295A">
        <w:trPr>
          <w:cantSplit/>
          <w:trHeight w:val="1260"/>
          <w:jc w:val="center"/>
        </w:trPr>
        <w:tc>
          <w:tcPr>
            <w:tcW w:w="848" w:type="pct"/>
            <w:tcBorders>
              <w:top w:val="nil"/>
              <w:left w:val="nil"/>
              <w:bottom w:val="nil"/>
              <w:right w:val="nil"/>
            </w:tcBorders>
            <w:shd w:val="clear" w:color="auto" w:fill="auto"/>
          </w:tcPr>
          <w:p w14:paraId="326FBE38" w14:textId="77777777" w:rsidR="00F8624F" w:rsidRPr="003372EA" w:rsidRDefault="00F8624F"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798D450C" wp14:editId="3B9EC343">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557437C5" w14:textId="77777777" w:rsidR="00FC23BD" w:rsidRPr="00FC23BD" w:rsidRDefault="00F8624F"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w:t>
            </w:r>
            <w:r>
              <w:rPr>
                <w:rFonts w:cstheme="minorHAnsi"/>
                <w:color w:val="404040" w:themeColor="text1" w:themeTint="BF"/>
                <w:szCs w:val="24"/>
              </w:rPr>
              <w:t xml:space="preserve">to </w:t>
            </w:r>
            <w:r w:rsidRPr="00F8624F">
              <w:rPr>
                <w:rFonts w:cstheme="minorHAnsi"/>
                <w:b/>
                <w:bCs/>
                <w:color w:val="404040" w:themeColor="text1" w:themeTint="BF"/>
                <w:szCs w:val="24"/>
              </w:rPr>
              <w:t>identifying requirements for change.</w:t>
            </w:r>
          </w:p>
          <w:p w14:paraId="6FE85FF3" w14:textId="5CFC4872" w:rsidR="00F8624F" w:rsidRPr="00A409E2" w:rsidRDefault="00F8624F"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F8624F" w:rsidRPr="0040587D" w14:paraId="7FB8D062" w14:textId="77777777" w:rsidTr="0004295A">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9C6EE83" w14:textId="77777777" w:rsidR="00F8624F" w:rsidRPr="00301F77" w:rsidRDefault="00F8624F" w:rsidP="00963F43">
            <w:pPr>
              <w:tabs>
                <w:tab w:val="left" w:pos="180"/>
              </w:tabs>
              <w:spacing w:before="0" w:line="276" w:lineRule="auto"/>
              <w:ind w:left="0" w:right="0" w:firstLine="0"/>
              <w:rPr>
                <w:rFonts w:cstheme="minorHAnsi"/>
                <w:color w:val="404040" w:themeColor="text1" w:themeTint="BF"/>
                <w:szCs w:val="24"/>
              </w:rPr>
            </w:pPr>
          </w:p>
        </w:tc>
      </w:tr>
      <w:tr w:rsidR="00F8624F" w:rsidRPr="0040587D" w14:paraId="13ECB976"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A68955" w14:textId="77777777"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616857" w14:textId="4ED5DB79" w:rsidR="00252E7E" w:rsidRPr="0004295A" w:rsidRDefault="00F8624F"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F8624F" w:rsidRPr="0040587D" w14:paraId="4C4476C5"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B938DE6" w14:textId="77777777"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723ABF" w14:textId="10B5E6A5" w:rsidR="002C5DB5" w:rsidRPr="0004295A" w:rsidRDefault="00F8624F"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3D5A795E" w14:textId="77777777" w:rsidR="0004295A" w:rsidRDefault="0004295A" w:rsidP="00963F43">
      <w:pPr>
        <w:ind w:left="0" w:right="0" w:firstLine="0"/>
        <w:rPr>
          <w:color w:val="404040" w:themeColor="text1" w:themeTint="BF"/>
        </w:rPr>
      </w:pPr>
    </w:p>
    <w:p w14:paraId="5368807C" w14:textId="1AD3BE49" w:rsidR="00FA293E" w:rsidRPr="00003B93" w:rsidRDefault="00FA293E" w:rsidP="00963F43">
      <w:pPr>
        <w:pStyle w:val="Heading3"/>
        <w:tabs>
          <w:tab w:val="left" w:pos="180"/>
        </w:tabs>
        <w:spacing w:line="276" w:lineRule="auto"/>
        <w:ind w:right="0"/>
        <w:jc w:val="both"/>
        <w:rPr>
          <w:color w:val="404040" w:themeColor="text1" w:themeTint="BF"/>
        </w:rPr>
      </w:pPr>
      <w:bookmarkStart w:id="68" w:name="_Toc124505056"/>
      <w:r w:rsidRPr="00301F77">
        <w:rPr>
          <w:color w:val="404040" w:themeColor="text1" w:themeTint="BF"/>
        </w:rPr>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bookmarkEnd w:id="68"/>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1"/>
        <w:gridCol w:w="6061"/>
      </w:tblGrid>
      <w:tr w:rsidR="00BE0968" w:rsidRPr="0040587D" w14:paraId="053903C8" w14:textId="77777777" w:rsidTr="0004295A">
        <w:trPr>
          <w:cantSplit/>
          <w:trHeight w:val="1260"/>
          <w:jc w:val="center"/>
        </w:trPr>
        <w:tc>
          <w:tcPr>
            <w:tcW w:w="848" w:type="pct"/>
            <w:tcBorders>
              <w:top w:val="nil"/>
              <w:left w:val="nil"/>
              <w:bottom w:val="nil"/>
              <w:right w:val="nil"/>
            </w:tcBorders>
            <w:shd w:val="clear" w:color="auto" w:fill="auto"/>
          </w:tcPr>
          <w:p w14:paraId="6BDAC1BE" w14:textId="77777777" w:rsidR="00BE0968" w:rsidRPr="003372EA" w:rsidRDefault="00BE096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36E96F59" wp14:editId="34616DBE">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42478A3D" w14:textId="237D530E" w:rsidR="00BE0968" w:rsidRDefault="00BE0968"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ferrals.</w:t>
            </w:r>
          </w:p>
          <w:p w14:paraId="4D8F1582" w14:textId="53D2386D" w:rsidR="00BE0968" w:rsidRPr="00E31B19" w:rsidRDefault="00BE0968"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BE0968" w:rsidRPr="0040587D" w14:paraId="3D3CFF37" w14:textId="77777777" w:rsidTr="0004295A">
        <w:trPr>
          <w:trHeight w:val="74"/>
          <w:jc w:val="center"/>
        </w:trPr>
        <w:tc>
          <w:tcPr>
            <w:tcW w:w="4998" w:type="pct"/>
            <w:gridSpan w:val="3"/>
            <w:tcBorders>
              <w:top w:val="nil"/>
              <w:left w:val="nil"/>
              <w:bottom w:val="single" w:sz="4" w:space="0" w:color="A6A6A6" w:themeColor="background1" w:themeShade="A6"/>
              <w:right w:val="nil"/>
            </w:tcBorders>
            <w:shd w:val="clear" w:color="auto" w:fill="auto"/>
          </w:tcPr>
          <w:p w14:paraId="7752C42E" w14:textId="77777777" w:rsidR="00BE0968" w:rsidRPr="00301F77" w:rsidRDefault="00BE0968" w:rsidP="00963F43">
            <w:pPr>
              <w:tabs>
                <w:tab w:val="left" w:pos="180"/>
              </w:tabs>
              <w:spacing w:before="0" w:line="276" w:lineRule="auto"/>
              <w:ind w:left="0" w:right="0" w:firstLine="0"/>
              <w:rPr>
                <w:rFonts w:cstheme="minorHAnsi"/>
                <w:color w:val="404040" w:themeColor="text1" w:themeTint="BF"/>
                <w:szCs w:val="24"/>
              </w:rPr>
            </w:pPr>
          </w:p>
        </w:tc>
      </w:tr>
      <w:tr w:rsidR="00BE0968" w:rsidRPr="0040587D" w14:paraId="7433BAC5"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138C02" w14:textId="77777777" w:rsidR="00BE0968" w:rsidRPr="00E31B19" w:rsidRDefault="00BE096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FFD24D" w14:textId="32E3CB20" w:rsidR="005E4437" w:rsidRPr="0004295A" w:rsidRDefault="00BE0968"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1059DB" w:rsidRPr="0040587D" w14:paraId="546EBA2F"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F911FDB" w14:textId="4333481C"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2" w:type="pct"/>
            <w:tcBorders>
              <w:top w:val="single" w:sz="4" w:space="0" w:color="A6A6A6" w:themeColor="background1" w:themeShade="A6"/>
              <w:left w:val="single" w:sz="4" w:space="0" w:color="A6A6A6" w:themeColor="background1" w:themeShade="A6"/>
            </w:tcBorders>
            <w:shd w:val="clear" w:color="auto" w:fill="auto"/>
          </w:tcPr>
          <w:p w14:paraId="37FF33B0" w14:textId="1331B39A" w:rsidR="001059DB" w:rsidRPr="0004295A" w:rsidRDefault="001059DB"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7F0E7F3A" w14:textId="5177D58E" w:rsidR="001C4D93" w:rsidRPr="0040587D" w:rsidRDefault="001059DB" w:rsidP="00963F43">
      <w:pPr>
        <w:spacing w:after="120" w:line="276" w:lineRule="auto"/>
        <w:ind w:left="0" w:right="0" w:firstLine="0"/>
        <w:rPr>
          <w:color w:val="404040" w:themeColor="text1" w:themeTint="BF"/>
        </w:rPr>
      </w:pPr>
      <w:r>
        <w:rPr>
          <w:color w:val="404040" w:themeColor="text1" w:themeTint="BF"/>
        </w:rPr>
        <w:br w:type="page"/>
      </w:r>
    </w:p>
    <w:p w14:paraId="7AF27272" w14:textId="03D0839E" w:rsidR="00151712" w:rsidRPr="001C4D93" w:rsidRDefault="00FA293E" w:rsidP="00963F43">
      <w:pPr>
        <w:pStyle w:val="Heading3"/>
        <w:tabs>
          <w:tab w:val="left" w:pos="180"/>
        </w:tabs>
        <w:spacing w:line="276" w:lineRule="auto"/>
        <w:ind w:right="0"/>
        <w:jc w:val="both"/>
        <w:rPr>
          <w:color w:val="404040" w:themeColor="text1" w:themeTint="BF"/>
        </w:rPr>
      </w:pPr>
      <w:bookmarkStart w:id="69" w:name="_Toc124505057"/>
      <w:r w:rsidRPr="00301F77">
        <w:rPr>
          <w:color w:val="404040" w:themeColor="text1" w:themeTint="BF"/>
        </w:rPr>
        <w:lastRenderedPageBreak/>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bookmarkEnd w:id="69"/>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1"/>
        <w:gridCol w:w="6061"/>
      </w:tblGrid>
      <w:tr w:rsidR="00700039" w:rsidRPr="0040587D" w14:paraId="71EDFAEB" w14:textId="77777777" w:rsidTr="0004295A">
        <w:trPr>
          <w:cantSplit/>
          <w:trHeight w:val="1260"/>
          <w:jc w:val="center"/>
        </w:trPr>
        <w:tc>
          <w:tcPr>
            <w:tcW w:w="848" w:type="pct"/>
            <w:tcBorders>
              <w:top w:val="nil"/>
              <w:left w:val="nil"/>
              <w:bottom w:val="nil"/>
              <w:right w:val="nil"/>
            </w:tcBorders>
            <w:shd w:val="clear" w:color="auto" w:fill="auto"/>
          </w:tcPr>
          <w:p w14:paraId="67E0EC6B" w14:textId="77777777" w:rsidR="00700039" w:rsidRPr="003372EA" w:rsidRDefault="0070003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63300BD" wp14:editId="6DB00AEE">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4A2179DD" w14:textId="77777777" w:rsidR="00FC23BD" w:rsidRPr="00FC23BD" w:rsidRDefault="00700039"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6263" w:rsidRPr="00A409E2">
              <w:rPr>
                <w:rFonts w:cstheme="minorHAnsi"/>
                <w:b/>
                <w:bCs/>
                <w:color w:val="404040" w:themeColor="text1" w:themeTint="BF"/>
                <w:szCs w:val="24"/>
              </w:rPr>
              <w:t>documentation</w:t>
            </w:r>
            <w:r w:rsidR="001F4E09">
              <w:rPr>
                <w:rFonts w:cstheme="minorHAnsi"/>
                <w:b/>
                <w:bCs/>
                <w:color w:val="404040" w:themeColor="text1" w:themeTint="BF"/>
                <w:szCs w:val="24"/>
              </w:rPr>
              <w:t>.</w:t>
            </w:r>
          </w:p>
          <w:p w14:paraId="726042C2" w14:textId="42FB9F77" w:rsidR="00700039" w:rsidRPr="00A409E2" w:rsidRDefault="00700039"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700039" w:rsidRPr="0040587D" w14:paraId="4DC0AF38" w14:textId="77777777" w:rsidTr="0004295A">
        <w:trPr>
          <w:trHeight w:val="74"/>
          <w:jc w:val="center"/>
        </w:trPr>
        <w:tc>
          <w:tcPr>
            <w:tcW w:w="4998" w:type="pct"/>
            <w:gridSpan w:val="3"/>
            <w:tcBorders>
              <w:top w:val="nil"/>
              <w:left w:val="nil"/>
              <w:bottom w:val="single" w:sz="4" w:space="0" w:color="A6A6A6" w:themeColor="background1" w:themeShade="A6"/>
              <w:right w:val="nil"/>
            </w:tcBorders>
            <w:shd w:val="clear" w:color="auto" w:fill="auto"/>
          </w:tcPr>
          <w:p w14:paraId="51BFFFAF" w14:textId="77777777" w:rsidR="00700039" w:rsidRPr="00301F77" w:rsidRDefault="00700039" w:rsidP="00963F43">
            <w:pPr>
              <w:tabs>
                <w:tab w:val="left" w:pos="180"/>
              </w:tabs>
              <w:spacing w:before="0" w:line="276" w:lineRule="auto"/>
              <w:ind w:left="0" w:right="0" w:firstLine="0"/>
              <w:rPr>
                <w:rFonts w:cstheme="minorHAnsi"/>
                <w:color w:val="404040" w:themeColor="text1" w:themeTint="BF"/>
                <w:szCs w:val="24"/>
              </w:rPr>
            </w:pPr>
          </w:p>
        </w:tc>
      </w:tr>
      <w:tr w:rsidR="00700039" w:rsidRPr="0040587D" w14:paraId="2943833A"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BA83BB" w14:textId="77777777" w:rsidR="00700039" w:rsidRPr="00E31B19" w:rsidRDefault="0070003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7E2AF9" w14:textId="33D88A52" w:rsidR="00011911" w:rsidRPr="0004295A" w:rsidRDefault="00700039" w:rsidP="0004295A">
            <w:pPr>
              <w:spacing w:after="120" w:line="276" w:lineRule="auto"/>
              <w:ind w:left="0" w:right="0" w:firstLine="0"/>
              <w:rPr>
                <w:rFonts w:cstheme="minorHAnsi"/>
                <w:color w:val="262626" w:themeColor="text1" w:themeTint="D9"/>
                <w:sz w:val="22"/>
                <w:szCs w:val="20"/>
              </w:rPr>
            </w:pPr>
            <w:r w:rsidRPr="0004295A">
              <w:rPr>
                <w:rFonts w:cstheme="minorHAnsi"/>
                <w:color w:val="262626" w:themeColor="text1" w:themeTint="D9"/>
                <w:szCs w:val="24"/>
              </w:rPr>
              <w:fldChar w:fldCharType="begin">
                <w:ffData>
                  <w:name w:val="Text1"/>
                  <w:enabled/>
                  <w:calcOnExit w:val="0"/>
                  <w:textInput/>
                </w:ffData>
              </w:fldChar>
            </w:r>
            <w:r w:rsidRPr="0004295A">
              <w:rPr>
                <w:rFonts w:cstheme="minorHAnsi"/>
                <w:color w:val="262626" w:themeColor="text1" w:themeTint="D9"/>
                <w:szCs w:val="24"/>
              </w:rPr>
              <w:instrText xml:space="preserve"> FORMTEXT </w:instrText>
            </w:r>
            <w:r w:rsidRPr="0004295A">
              <w:rPr>
                <w:rFonts w:cstheme="minorHAnsi"/>
                <w:color w:val="262626" w:themeColor="text1" w:themeTint="D9"/>
                <w:szCs w:val="24"/>
              </w:rPr>
            </w:r>
            <w:r w:rsidRPr="0004295A">
              <w:rPr>
                <w:rFonts w:cstheme="minorHAnsi"/>
                <w:color w:val="262626" w:themeColor="text1" w:themeTint="D9"/>
                <w:szCs w:val="24"/>
              </w:rPr>
              <w:fldChar w:fldCharType="separate"/>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rFonts w:cstheme="minorHAnsi"/>
                <w:color w:val="262626" w:themeColor="text1" w:themeTint="D9"/>
                <w:szCs w:val="24"/>
              </w:rPr>
              <w:fldChar w:fldCharType="end"/>
            </w:r>
          </w:p>
        </w:tc>
      </w:tr>
      <w:tr w:rsidR="001059DB" w:rsidRPr="0040587D" w14:paraId="2CB3BBA9"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1E0E09B6" w14:textId="77777777"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2" w:type="pct"/>
            <w:tcBorders>
              <w:top w:val="single" w:sz="4" w:space="0" w:color="A6A6A6" w:themeColor="background1" w:themeShade="A6"/>
              <w:left w:val="single" w:sz="4" w:space="0" w:color="A6A6A6" w:themeColor="background1" w:themeShade="A6"/>
            </w:tcBorders>
            <w:shd w:val="clear" w:color="auto" w:fill="auto"/>
          </w:tcPr>
          <w:p w14:paraId="14F59722" w14:textId="141E1E66" w:rsidR="001059DB" w:rsidRPr="0004295A" w:rsidRDefault="001059DB" w:rsidP="0004295A">
            <w:pPr>
              <w:spacing w:after="120" w:line="276" w:lineRule="auto"/>
              <w:ind w:left="0" w:right="0" w:firstLine="0"/>
              <w:rPr>
                <w:rFonts w:cstheme="minorHAnsi"/>
                <w:color w:val="262626" w:themeColor="text1" w:themeTint="D9"/>
                <w:szCs w:val="24"/>
              </w:rPr>
            </w:pPr>
            <w:r w:rsidRPr="0004295A">
              <w:rPr>
                <w:rFonts w:cstheme="minorHAnsi"/>
                <w:color w:val="262626" w:themeColor="text1" w:themeTint="D9"/>
                <w:szCs w:val="24"/>
              </w:rPr>
              <w:fldChar w:fldCharType="begin">
                <w:ffData>
                  <w:name w:val="Text1"/>
                  <w:enabled/>
                  <w:calcOnExit w:val="0"/>
                  <w:textInput/>
                </w:ffData>
              </w:fldChar>
            </w:r>
            <w:r w:rsidRPr="0004295A">
              <w:rPr>
                <w:rFonts w:cstheme="minorHAnsi"/>
                <w:color w:val="262626" w:themeColor="text1" w:themeTint="D9"/>
                <w:szCs w:val="24"/>
              </w:rPr>
              <w:instrText xml:space="preserve"> FORMTEXT </w:instrText>
            </w:r>
            <w:r w:rsidRPr="0004295A">
              <w:rPr>
                <w:rFonts w:cstheme="minorHAnsi"/>
                <w:color w:val="262626" w:themeColor="text1" w:themeTint="D9"/>
                <w:szCs w:val="24"/>
              </w:rPr>
            </w:r>
            <w:r w:rsidRPr="0004295A">
              <w:rPr>
                <w:rFonts w:cstheme="minorHAnsi"/>
                <w:color w:val="262626" w:themeColor="text1" w:themeTint="D9"/>
                <w:szCs w:val="24"/>
              </w:rPr>
              <w:fldChar w:fldCharType="separate"/>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rFonts w:cstheme="minorHAnsi"/>
                <w:color w:val="262626" w:themeColor="text1" w:themeTint="D9"/>
                <w:szCs w:val="24"/>
              </w:rPr>
              <w:fldChar w:fldCharType="end"/>
            </w:r>
          </w:p>
        </w:tc>
      </w:tr>
    </w:tbl>
    <w:p w14:paraId="48502CE2" w14:textId="77777777" w:rsidR="00AE2C90" w:rsidRPr="00AE2C90" w:rsidRDefault="00AE2C90" w:rsidP="00AE2C90">
      <w:pPr>
        <w:ind w:left="0" w:right="0" w:firstLine="0"/>
        <w:rPr>
          <w:color w:val="404040" w:themeColor="text1" w:themeTint="BF"/>
        </w:r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39"/>
        <w:gridCol w:w="6063"/>
      </w:tblGrid>
      <w:tr w:rsidR="00A409E2" w:rsidRPr="0040587D" w14:paraId="4F7D6ADA" w14:textId="77777777" w:rsidTr="00AE2C90">
        <w:trPr>
          <w:cantSplit/>
          <w:trHeight w:val="1260"/>
          <w:jc w:val="center"/>
        </w:trPr>
        <w:tc>
          <w:tcPr>
            <w:tcW w:w="848" w:type="pct"/>
            <w:tcBorders>
              <w:top w:val="nil"/>
              <w:left w:val="nil"/>
              <w:bottom w:val="nil"/>
              <w:right w:val="nil"/>
            </w:tcBorders>
            <w:shd w:val="clear" w:color="auto" w:fill="auto"/>
          </w:tcPr>
          <w:p w14:paraId="6B605986" w14:textId="77777777" w:rsidR="00A409E2" w:rsidRPr="003372EA" w:rsidRDefault="00A409E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6B95A0EA" wp14:editId="664B1256">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1399A206" w14:textId="77777777" w:rsidR="00FC23BD" w:rsidRPr="00FC23BD" w:rsidRDefault="00A409E2"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porting.</w:t>
            </w:r>
          </w:p>
          <w:p w14:paraId="347D8C55" w14:textId="471F374F" w:rsidR="00A409E2" w:rsidRPr="00A409E2" w:rsidRDefault="00A409E2"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A409E2" w:rsidRPr="0040587D" w14:paraId="516C08D2" w14:textId="77777777" w:rsidTr="00AE2C90">
        <w:trPr>
          <w:trHeight w:val="74"/>
          <w:jc w:val="center"/>
        </w:trPr>
        <w:tc>
          <w:tcPr>
            <w:tcW w:w="4998" w:type="pct"/>
            <w:gridSpan w:val="3"/>
            <w:tcBorders>
              <w:top w:val="nil"/>
              <w:left w:val="nil"/>
              <w:bottom w:val="single" w:sz="2" w:space="0" w:color="A6A6A6" w:themeColor="background1" w:themeShade="A6"/>
              <w:right w:val="nil"/>
            </w:tcBorders>
            <w:shd w:val="clear" w:color="auto" w:fill="auto"/>
          </w:tcPr>
          <w:p w14:paraId="1978FC19" w14:textId="77777777" w:rsidR="00A409E2" w:rsidRPr="00301F77" w:rsidRDefault="00A409E2" w:rsidP="00963F43">
            <w:pPr>
              <w:tabs>
                <w:tab w:val="left" w:pos="180"/>
              </w:tabs>
              <w:spacing w:before="0" w:line="276" w:lineRule="auto"/>
              <w:ind w:left="0" w:right="0" w:firstLine="0"/>
              <w:rPr>
                <w:rFonts w:cstheme="minorHAnsi"/>
                <w:color w:val="404040" w:themeColor="text1" w:themeTint="BF"/>
                <w:szCs w:val="24"/>
              </w:rPr>
            </w:pPr>
          </w:p>
        </w:tc>
      </w:tr>
      <w:tr w:rsidR="00A409E2" w:rsidRPr="0040587D" w14:paraId="7206D580" w14:textId="77777777" w:rsidTr="00AE2C90">
        <w:trPr>
          <w:trHeight w:val="1984"/>
          <w:jc w:val="center"/>
        </w:trPr>
        <w:tc>
          <w:tcPr>
            <w:tcW w:w="16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98E95E"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2C7EBD" w14:textId="644E5408" w:rsidR="00667E56" w:rsidRPr="00AE2C90" w:rsidRDefault="00A409E2" w:rsidP="00AE2C90">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A409E2" w:rsidRPr="0040587D" w14:paraId="7CB29F49" w14:textId="77777777" w:rsidTr="00AE2C90">
        <w:trPr>
          <w:trHeight w:val="1984"/>
          <w:jc w:val="center"/>
        </w:trPr>
        <w:tc>
          <w:tcPr>
            <w:tcW w:w="16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B397C39"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E99980" w14:textId="0AB69FD9" w:rsidR="00654956" w:rsidRPr="00AE2C90" w:rsidRDefault="00A409E2" w:rsidP="00AE2C90">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7EE6D2A8" w14:textId="3726A362" w:rsidR="001E0981" w:rsidRPr="00A732D9" w:rsidRDefault="00EB7675" w:rsidP="00963F43">
      <w:pPr>
        <w:spacing w:after="120" w:line="276" w:lineRule="auto"/>
        <w:ind w:left="0" w:right="0" w:firstLine="0"/>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493B7CCB" w14:textId="692B1BB4" w:rsidR="006C6C05" w:rsidRPr="00B43F08" w:rsidRDefault="006C6C05" w:rsidP="00963F43">
      <w:pPr>
        <w:pStyle w:val="Heading1"/>
      </w:pPr>
      <w:bookmarkStart w:id="70" w:name="_Toc124505058"/>
      <w:r w:rsidRPr="007C708C">
        <w:lastRenderedPageBreak/>
        <w:t>Workplace</w:t>
      </w:r>
      <w:r w:rsidRPr="00B43F08">
        <w:t xml:space="preserve"> Assessment</w:t>
      </w:r>
      <w:bookmarkEnd w:id="70"/>
    </w:p>
    <w:p w14:paraId="28A6C7B2" w14:textId="636A52FD" w:rsidR="0048229C" w:rsidRPr="002E12BF" w:rsidRDefault="0048229C" w:rsidP="00963F43">
      <w:pPr>
        <w:pStyle w:val="Heading2"/>
        <w:tabs>
          <w:tab w:val="left" w:pos="180"/>
        </w:tabs>
        <w:ind w:right="0"/>
        <w:rPr>
          <w:color w:val="7F7F7F" w:themeColor="text1" w:themeTint="80"/>
          <w:sz w:val="32"/>
          <w:szCs w:val="32"/>
          <w:lang w:val="en-AU"/>
        </w:rPr>
      </w:pPr>
      <w:bookmarkStart w:id="71" w:name="_Toc124505059"/>
      <w:r w:rsidRPr="002E12BF">
        <w:rPr>
          <w:color w:val="7F7F7F" w:themeColor="text1" w:themeTint="80"/>
          <w:sz w:val="32"/>
          <w:szCs w:val="32"/>
          <w:lang w:val="en-AU"/>
        </w:rPr>
        <w:t>Overview</w:t>
      </w:r>
      <w:bookmarkEnd w:id="7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143F33E3" w14:textId="77777777" w:rsidTr="008B54D7">
        <w:trPr>
          <w:trHeight w:val="20"/>
        </w:trPr>
        <w:tc>
          <w:tcPr>
            <w:tcW w:w="9016" w:type="dxa"/>
            <w:tcBorders>
              <w:top w:val="nil"/>
              <w:left w:val="nil"/>
              <w:bottom w:val="nil"/>
              <w:right w:val="nil"/>
            </w:tcBorders>
            <w:shd w:val="clear" w:color="auto" w:fill="C8EA92"/>
          </w:tcPr>
          <w:p w14:paraId="2AFFE963" w14:textId="484F15E3" w:rsidR="00342951" w:rsidRPr="001C438C" w:rsidRDefault="00342951"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The goal of this assessment is to assess your practical knowledge and skills in</w:t>
            </w:r>
            <w:r w:rsidR="00047DAC">
              <w:rPr>
                <w:b/>
                <w:color w:val="404040" w:themeColor="text1" w:themeTint="BF"/>
              </w:rPr>
              <w:t xml:space="preserve"> the following</w:t>
            </w:r>
            <w:r w:rsidRPr="001C438C">
              <w:rPr>
                <w:b/>
                <w:color w:val="404040" w:themeColor="text1" w:themeTint="BF"/>
              </w:rPr>
              <w:t>:</w:t>
            </w:r>
          </w:p>
          <w:p w14:paraId="477400CF" w14:textId="675E1626"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ing personal support requirements</w:t>
            </w:r>
          </w:p>
          <w:p w14:paraId="484FE4BC" w14:textId="1F849F60"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Providing support services</w:t>
            </w:r>
          </w:p>
          <w:p w14:paraId="3C06CA7A" w14:textId="3DE2EB1C"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ing support activities</w:t>
            </w:r>
          </w:p>
          <w:p w14:paraId="6B927D6A" w14:textId="456264B8"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ing reporting and documentation</w:t>
            </w:r>
          </w:p>
          <w:p w14:paraId="41383A0D" w14:textId="0A3DAA7D" w:rsidR="00F6000A" w:rsidRPr="001C438C" w:rsidRDefault="00832470"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 xml:space="preserve">The workplace assessment is divided into </w:t>
            </w:r>
            <w:r w:rsidR="007A17EF">
              <w:rPr>
                <w:b/>
                <w:color w:val="404040" w:themeColor="text1" w:themeTint="BF"/>
              </w:rPr>
              <w:t>eight</w:t>
            </w:r>
            <w:r w:rsidR="007A17EF" w:rsidRPr="001C438C">
              <w:rPr>
                <w:b/>
                <w:color w:val="404040" w:themeColor="text1" w:themeTint="BF"/>
              </w:rPr>
              <w:t xml:space="preserve"> </w:t>
            </w:r>
            <w:r w:rsidRPr="001C438C">
              <w:rPr>
                <w:b/>
                <w:color w:val="404040" w:themeColor="text1" w:themeTint="BF"/>
              </w:rPr>
              <w:t>tasks:</w:t>
            </w:r>
          </w:p>
          <w:p w14:paraId="17D9C223" w14:textId="4247A3E7" w:rsidR="008917F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1 – </w:t>
            </w:r>
            <w:r w:rsidR="00AC098A" w:rsidRPr="001C438C">
              <w:rPr>
                <w:color w:val="404040" w:themeColor="text1" w:themeTint="BF"/>
              </w:rPr>
              <w:t>Review Client’s Individualised Support Plan and Relevant Policies and Procedures</w:t>
            </w:r>
          </w:p>
          <w:p w14:paraId="5B4B96F8" w14:textId="674771D2" w:rsidR="00C86AA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 2 –</w:t>
            </w:r>
            <w:r w:rsidR="00AC098A" w:rsidRPr="001C438C">
              <w:rPr>
                <w:color w:val="404040" w:themeColor="text1" w:themeTint="BF"/>
              </w:rPr>
              <w:t xml:space="preserve"> Meet with Client and Their Family and Carers</w:t>
            </w:r>
          </w:p>
          <w:p w14:paraId="4D4D8C27" w14:textId="0D8CD63B" w:rsidR="00C86AA8"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w:t>
            </w:r>
            <w:r w:rsidR="00C86AA8" w:rsidRPr="001C438C">
              <w:rPr>
                <w:color w:val="404040" w:themeColor="text1" w:themeTint="BF"/>
              </w:rPr>
              <w:t xml:space="preserve"> 3</w:t>
            </w:r>
            <w:r w:rsidRPr="001C438C">
              <w:rPr>
                <w:color w:val="404040" w:themeColor="text1" w:themeTint="BF"/>
              </w:rPr>
              <w:t xml:space="preserve"> – Conduct </w:t>
            </w:r>
            <w:r w:rsidR="003A0AD9">
              <w:rPr>
                <w:color w:val="404040" w:themeColor="text1" w:themeTint="BF"/>
              </w:rPr>
              <w:t>Risk Management</w:t>
            </w:r>
          </w:p>
          <w:p w14:paraId="57D74C5E" w14:textId="4ABA4B61" w:rsidR="00AC098A"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4 – </w:t>
            </w:r>
            <w:r w:rsidR="00E27CD3">
              <w:rPr>
                <w:color w:val="404040" w:themeColor="text1" w:themeTint="BF"/>
              </w:rPr>
              <w:t>Prepare and Assemble</w:t>
            </w:r>
            <w:r w:rsidR="0000187D" w:rsidRPr="001C438C">
              <w:rPr>
                <w:color w:val="404040" w:themeColor="text1" w:themeTint="BF"/>
              </w:rPr>
              <w:t xml:space="preserve"> the Aids, Equipment, and Devices Used </w:t>
            </w:r>
            <w:r w:rsidR="0073145A" w:rsidRPr="001C438C">
              <w:rPr>
                <w:color w:val="404040" w:themeColor="text1" w:themeTint="BF"/>
              </w:rPr>
              <w:t>by</w:t>
            </w:r>
            <w:r w:rsidR="0000187D" w:rsidRPr="001C438C">
              <w:rPr>
                <w:color w:val="404040" w:themeColor="text1" w:themeTint="BF"/>
              </w:rPr>
              <w:t xml:space="preserve"> The Client</w:t>
            </w:r>
          </w:p>
          <w:p w14:paraId="264084F0" w14:textId="2D7B8068" w:rsidR="0000187D" w:rsidRPr="001C438C" w:rsidRDefault="0000187D"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5 – </w:t>
            </w:r>
            <w:r w:rsidR="00347A17">
              <w:rPr>
                <w:color w:val="404040" w:themeColor="text1" w:themeTint="BF"/>
              </w:rPr>
              <w:t xml:space="preserve">Provide Individualised Support </w:t>
            </w:r>
            <w:r w:rsidR="0073145A">
              <w:rPr>
                <w:color w:val="404040" w:themeColor="text1" w:themeTint="BF"/>
              </w:rPr>
              <w:t>to</w:t>
            </w:r>
            <w:r w:rsidRPr="001C438C">
              <w:rPr>
                <w:color w:val="404040" w:themeColor="text1" w:themeTint="BF"/>
              </w:rPr>
              <w:t xml:space="preserve"> The Clien</w:t>
            </w:r>
            <w:r w:rsidR="00347A17">
              <w:rPr>
                <w:color w:val="404040" w:themeColor="text1" w:themeTint="BF"/>
              </w:rPr>
              <w:t xml:space="preserve">t in </w:t>
            </w:r>
            <w:r w:rsidR="00B86C1A">
              <w:rPr>
                <w:color w:val="404040" w:themeColor="text1" w:themeTint="BF"/>
              </w:rPr>
              <w:t>T</w:t>
            </w:r>
            <w:r w:rsidR="00347A17">
              <w:rPr>
                <w:color w:val="404040" w:themeColor="text1" w:themeTint="BF"/>
              </w:rPr>
              <w:t xml:space="preserve">he </w:t>
            </w:r>
            <w:r w:rsidR="00B86C1A">
              <w:rPr>
                <w:color w:val="404040" w:themeColor="text1" w:themeTint="BF"/>
              </w:rPr>
              <w:t>F</w:t>
            </w:r>
            <w:r w:rsidR="00347A17">
              <w:rPr>
                <w:color w:val="404040" w:themeColor="text1" w:themeTint="BF"/>
              </w:rPr>
              <w:t xml:space="preserve">ollowing </w:t>
            </w:r>
            <w:r w:rsidR="00B86C1A">
              <w:rPr>
                <w:color w:val="404040" w:themeColor="text1" w:themeTint="BF"/>
              </w:rPr>
              <w:t>A</w:t>
            </w:r>
            <w:r w:rsidR="00347A17">
              <w:rPr>
                <w:color w:val="404040" w:themeColor="text1" w:themeTint="BF"/>
              </w:rPr>
              <w:t>reas</w:t>
            </w:r>
            <w:r w:rsidR="006926D1" w:rsidRPr="001C438C">
              <w:rPr>
                <w:color w:val="404040" w:themeColor="text1" w:themeTint="BF"/>
              </w:rPr>
              <w:t>:</w:t>
            </w:r>
          </w:p>
          <w:p w14:paraId="45585D43" w14:textId="680044B3"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ressing, Undressing and Grooming</w:t>
            </w:r>
          </w:p>
          <w:p w14:paraId="69FEB951" w14:textId="6D5882E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Eating and Drinking</w:t>
            </w:r>
          </w:p>
          <w:p w14:paraId="6C183A6E" w14:textId="77A1FB9A"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Oral Hygiene</w:t>
            </w:r>
          </w:p>
          <w:p w14:paraId="5AA74E6C" w14:textId="10758757"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Showering</w:t>
            </w:r>
          </w:p>
          <w:p w14:paraId="5F785CF9" w14:textId="07D5BBF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oileting and The Use of Continence Aids</w:t>
            </w:r>
          </w:p>
          <w:p w14:paraId="2793B132" w14:textId="4394A60B"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Using Slide Sheets, Hoists, Slings and Lifters</w:t>
            </w:r>
            <w:r w:rsidR="00F837B1">
              <w:rPr>
                <w:color w:val="404040" w:themeColor="text1" w:themeTint="BF"/>
              </w:rPr>
              <w:t xml:space="preserve"> to assist the person in:</w:t>
            </w:r>
          </w:p>
          <w:p w14:paraId="6801A4DA" w14:textId="3E9C936C" w:rsidR="00F6000A" w:rsidRPr="001C438C"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Between Bed and Chair</w:t>
            </w:r>
          </w:p>
          <w:p w14:paraId="7C6E0015" w14:textId="77777777" w:rsidR="00620450"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from Seated to Standing</w:t>
            </w:r>
          </w:p>
          <w:p w14:paraId="230628D5"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6 – Monitor Support Activities</w:t>
            </w:r>
          </w:p>
          <w:p w14:paraId="3E5928F4"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7 – Report and Refer Client’s Progress</w:t>
            </w:r>
          </w:p>
          <w:p w14:paraId="783B4126" w14:textId="043DCE17" w:rsidR="007549E5" w:rsidRPr="007549E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 xml:space="preserve">Task </w:t>
            </w:r>
            <w:r w:rsidR="008B54D7" w:rsidRPr="00EB7675">
              <w:rPr>
                <w:color w:val="404040" w:themeColor="text1" w:themeTint="BF"/>
              </w:rPr>
              <w:t>8</w:t>
            </w:r>
            <w:r w:rsidRPr="00EB7675">
              <w:rPr>
                <w:color w:val="404040" w:themeColor="text1" w:themeTint="BF"/>
              </w:rPr>
              <w:t xml:space="preserve"> – Maintain and Store Documentation and Reports</w:t>
            </w:r>
            <w:r w:rsidR="00664B45">
              <w:rPr>
                <w:color w:val="404040" w:themeColor="text1" w:themeTint="BF"/>
              </w:rPr>
              <w:t xml:space="preserve"> </w:t>
            </w:r>
          </w:p>
        </w:tc>
      </w:tr>
    </w:tbl>
    <w:p w14:paraId="3F21769A" w14:textId="77777777"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0B06A8E2" w14:textId="77777777" w:rsidTr="0082117F">
        <w:trPr>
          <w:trHeight w:val="3464"/>
        </w:trPr>
        <w:tc>
          <w:tcPr>
            <w:tcW w:w="9016" w:type="dxa"/>
            <w:tcBorders>
              <w:top w:val="nil"/>
              <w:left w:val="nil"/>
              <w:bottom w:val="nil"/>
              <w:right w:val="nil"/>
            </w:tcBorders>
            <w:shd w:val="clear" w:color="auto" w:fill="C8EA92"/>
          </w:tcPr>
          <w:p w14:paraId="479A2B19" w14:textId="77777777" w:rsidR="00F13EC5" w:rsidRDefault="00F13EC5" w:rsidP="00F13EC5">
            <w:pPr>
              <w:tabs>
                <w:tab w:val="left" w:pos="180"/>
              </w:tabs>
              <w:spacing w:after="120" w:line="276" w:lineRule="auto"/>
              <w:ind w:left="0" w:right="0" w:firstLine="0"/>
              <w:jc w:val="both"/>
              <w:rPr>
                <w:rFonts w:cstheme="minorHAnsi"/>
                <w:b/>
                <w:bCs/>
                <w:color w:val="D73329"/>
                <w:szCs w:val="24"/>
                <w:lang w:eastAsia="en-AU" w:bidi="en-US"/>
              </w:rPr>
            </w:pPr>
            <w:r w:rsidRPr="006257F0">
              <w:rPr>
                <w:rFonts w:cstheme="minorHAnsi"/>
                <w:b/>
                <w:bCs/>
                <w:color w:val="D73329"/>
                <w:szCs w:val="24"/>
                <w:lang w:eastAsia="en-AU" w:bidi="en-US"/>
              </w:rPr>
              <w:lastRenderedPageBreak/>
              <w:t xml:space="preserve">IMPORTANT: </w:t>
            </w:r>
            <w:r w:rsidRPr="0061049A">
              <w:rPr>
                <w:rFonts w:cstheme="minorHAnsi"/>
                <w:b/>
                <w:bCs/>
                <w:color w:val="D73329"/>
                <w:szCs w:val="24"/>
                <w:lang w:eastAsia="en-AU" w:bidi="en-US"/>
              </w:rPr>
              <w:t>These tasks must be done in the context of a direct support work environment in at least one aged care, home and community, disability, or community service organisation.</w:t>
            </w:r>
          </w:p>
          <w:p w14:paraId="4777CE48" w14:textId="0B8E7729" w:rsidR="001C438C" w:rsidRPr="001C438C" w:rsidRDefault="001C438C"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C438C">
              <w:rPr>
                <w:rFonts w:cstheme="minorHAnsi"/>
                <w:color w:val="404040" w:themeColor="text1" w:themeTint="BF"/>
                <w:szCs w:val="24"/>
                <w:lang w:eastAsia="en-AU" w:bidi="en-US"/>
              </w:rPr>
              <w:t xml:space="preserve">Each task comes with a set of instructions. You are to follow and perform these instructions while being </w:t>
            </w:r>
            <w:r w:rsidRPr="001C438C">
              <w:rPr>
                <w:color w:val="404040" w:themeColor="text1" w:themeTint="BF"/>
              </w:rPr>
              <w:t>observed</w:t>
            </w:r>
            <w:r w:rsidRPr="001C438C">
              <w:rPr>
                <w:rFonts w:cstheme="minorHAnsi"/>
                <w:color w:val="404040" w:themeColor="text1" w:themeTint="BF"/>
                <w:szCs w:val="24"/>
                <w:lang w:eastAsia="en-AU" w:bidi="en-US"/>
              </w:rPr>
              <w:t xml:space="preserve"> by the assessor and submit any required documentation.</w:t>
            </w:r>
          </w:p>
          <w:p w14:paraId="5A31884E" w14:textId="77777777" w:rsidR="001C438C" w:rsidRPr="001C438C" w:rsidRDefault="001C438C" w:rsidP="00963F4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1C438C">
              <w:rPr>
                <w:rFonts w:cstheme="minorHAnsi"/>
                <w:b/>
                <w:bCs/>
                <w:color w:val="404040" w:themeColor="text1" w:themeTint="BF"/>
                <w:szCs w:val="24"/>
                <w:lang w:eastAsia="en-AU" w:bidi="en-US"/>
              </w:rPr>
              <w:t>You are required to:</w:t>
            </w:r>
          </w:p>
          <w:p w14:paraId="3947049C"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the tasks within the time allowed, as scheduled in-class roll.</w:t>
            </w:r>
          </w:p>
          <w:p w14:paraId="74889A34" w14:textId="3DAF2680"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Review the instructions </w:t>
            </w:r>
            <w:r w:rsidR="00047DAC">
              <w:rPr>
                <w:color w:val="404040" w:themeColor="text1" w:themeTint="BF"/>
              </w:rPr>
              <w:t>for</w:t>
            </w:r>
            <w:r w:rsidRPr="001C438C">
              <w:rPr>
                <w:color w:val="404040" w:themeColor="text1" w:themeTint="BF"/>
              </w:rPr>
              <w:t xml:space="preserve"> each task included in this Workplace Assessment.</w:t>
            </w:r>
          </w:p>
          <w:p w14:paraId="3790AC4F"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e personal support requirements.</w:t>
            </w:r>
          </w:p>
          <w:p w14:paraId="442F306F" w14:textId="3C912EED"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Provide </w:t>
            </w:r>
            <w:r w:rsidR="00B86C1A">
              <w:rPr>
                <w:color w:val="404040" w:themeColor="text1" w:themeTint="BF"/>
              </w:rPr>
              <w:t>individualised support to the client in the following areas</w:t>
            </w:r>
            <w:r w:rsidRPr="001C438C">
              <w:rPr>
                <w:color w:val="404040" w:themeColor="text1" w:themeTint="BF"/>
              </w:rPr>
              <w:t>:</w:t>
            </w:r>
          </w:p>
          <w:p w14:paraId="0603E98B" w14:textId="0F714C7B"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C438C" w:rsidRPr="001C438C">
              <w:rPr>
                <w:color w:val="404040" w:themeColor="text1" w:themeTint="BF"/>
              </w:rPr>
              <w:t>ressing, undressing and grooming</w:t>
            </w:r>
            <w:r w:rsidR="001C438C" w:rsidRPr="001C438C">
              <w:rPr>
                <w:color w:val="404040" w:themeColor="text1" w:themeTint="BF"/>
              </w:rPr>
              <w:tab/>
            </w:r>
          </w:p>
          <w:p w14:paraId="5F2334D6" w14:textId="0364E46E"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E</w:t>
            </w:r>
            <w:r w:rsidR="001C438C" w:rsidRPr="001C438C">
              <w:rPr>
                <w:color w:val="404040" w:themeColor="text1" w:themeTint="BF"/>
              </w:rPr>
              <w:t xml:space="preserve">ating and drinking using required mealtime assistance techniques and equipment, ensuring </w:t>
            </w:r>
            <w:r w:rsidR="00047DAC">
              <w:rPr>
                <w:color w:val="404040" w:themeColor="text1" w:themeTint="BF"/>
              </w:rPr>
              <w:t xml:space="preserve">the </w:t>
            </w:r>
            <w:r w:rsidR="001C438C" w:rsidRPr="001C438C">
              <w:rPr>
                <w:color w:val="404040" w:themeColor="text1" w:themeTint="BF"/>
              </w:rPr>
              <w:t>client has physical access</w:t>
            </w:r>
            <w:r w:rsidR="001C438C" w:rsidRPr="001C438C">
              <w:rPr>
                <w:color w:val="404040" w:themeColor="text1" w:themeTint="BF"/>
              </w:rPr>
              <w:tab/>
            </w:r>
          </w:p>
          <w:p w14:paraId="64AEF08C" w14:textId="473DF2A2"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O</w:t>
            </w:r>
            <w:r w:rsidR="001C438C" w:rsidRPr="001C438C">
              <w:rPr>
                <w:color w:val="404040" w:themeColor="text1" w:themeTint="BF"/>
              </w:rPr>
              <w:t>ral hygiene</w:t>
            </w:r>
          </w:p>
          <w:p w14:paraId="448789C1" w14:textId="2E91FBB5"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S</w:t>
            </w:r>
            <w:r w:rsidR="001C438C" w:rsidRPr="001C438C">
              <w:rPr>
                <w:color w:val="404040" w:themeColor="text1" w:themeTint="BF"/>
              </w:rPr>
              <w:t>howering</w:t>
            </w:r>
          </w:p>
          <w:p w14:paraId="1EBC8ABB" w14:textId="317213D7"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oileting and the use of continence aids</w:t>
            </w:r>
          </w:p>
          <w:p w14:paraId="4222E4B3" w14:textId="006FE4B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U</w:t>
            </w:r>
            <w:r w:rsidR="001C438C" w:rsidRPr="001C438C">
              <w:rPr>
                <w:color w:val="404040" w:themeColor="text1" w:themeTint="BF"/>
              </w:rPr>
              <w:t>sing slide sheets, hoists, slings and lifters</w:t>
            </w:r>
          </w:p>
          <w:p w14:paraId="4FAC8CC8" w14:textId="5FA61081"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between bed and chair</w:t>
            </w:r>
          </w:p>
          <w:p w14:paraId="29A1A1C2" w14:textId="00D3FE6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from seated to standing</w:t>
            </w:r>
          </w:p>
          <w:p w14:paraId="0CA8999D"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 support activities.</w:t>
            </w:r>
          </w:p>
          <w:p w14:paraId="02F492E5" w14:textId="77777777" w:rsid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reporting and documentation.</w:t>
            </w:r>
          </w:p>
          <w:p w14:paraId="23746C78" w14:textId="77777777" w:rsidR="00EB7675" w:rsidRPr="001C438C" w:rsidRDefault="00EB7675"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Resources required for assessment:</w:t>
            </w:r>
          </w:p>
          <w:p w14:paraId="4471F7CF" w14:textId="77777777" w:rsidR="00EB7675" w:rsidRDefault="00EB7675" w:rsidP="00963F43">
            <w:pPr>
              <w:tabs>
                <w:tab w:val="left" w:pos="180"/>
              </w:tabs>
              <w:spacing w:after="120" w:line="276" w:lineRule="auto"/>
              <w:ind w:left="0" w:right="0" w:firstLine="0"/>
              <w:jc w:val="both"/>
              <w:rPr>
                <w:color w:val="404040" w:themeColor="text1" w:themeTint="BF"/>
              </w:rPr>
            </w:pPr>
            <w:r w:rsidRPr="001C438C">
              <w:rPr>
                <w:color w:val="404040" w:themeColor="text1" w:themeTint="BF"/>
              </w:rPr>
              <w:t>To complete this assessment, you will need access to the following:</w:t>
            </w:r>
          </w:p>
          <w:p w14:paraId="633C8D39" w14:textId="77777777" w:rsidR="00EB7675" w:rsidRPr="00BB6558" w:rsidRDefault="00EB7675"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bCs/>
                <w:color w:val="404040" w:themeColor="text1" w:themeTint="BF"/>
                <w:szCs w:val="24"/>
              </w:rPr>
              <w:t>Direct support work environment in at least one aged care, home and community, disability, or community service organisation</w:t>
            </w:r>
            <w:r w:rsidRPr="00BB6558">
              <w:rPr>
                <w:rFonts w:cstheme="minorHAnsi"/>
                <w:color w:val="404040" w:themeColor="text1" w:themeTint="BF"/>
                <w:szCs w:val="24"/>
                <w:lang w:bidi="en-US"/>
              </w:rPr>
              <w:t xml:space="preserve"> that will allow them access to:</w:t>
            </w:r>
          </w:p>
          <w:p w14:paraId="2502B96C"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supervisor</w:t>
            </w:r>
          </w:p>
          <w:p w14:paraId="7490256B"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ther support staff in the organisation</w:t>
            </w:r>
          </w:p>
          <w:p w14:paraId="37246A16" w14:textId="38B077E9"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Other health professionals for referring client’s additional/unmet need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the client’s general practitioner, psychologist, physiotherapist, </w:t>
            </w:r>
            <w:r w:rsidR="008756EB">
              <w:rPr>
                <w:rFonts w:cstheme="minorHAnsi"/>
                <w:color w:val="404040" w:themeColor="text1" w:themeTint="BF"/>
                <w:szCs w:val="24"/>
              </w:rPr>
              <w:t xml:space="preserve">or </w:t>
            </w:r>
            <w:r w:rsidRPr="00BB6558">
              <w:rPr>
                <w:rFonts w:cstheme="minorHAnsi"/>
                <w:color w:val="404040" w:themeColor="text1" w:themeTint="BF"/>
                <w:szCs w:val="24"/>
              </w:rPr>
              <w:t>nurse, for pain management</w:t>
            </w:r>
          </w:p>
        </w:tc>
      </w:tr>
    </w:tbl>
    <w:p w14:paraId="1CDF894D" w14:textId="543C90DA"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257F0" w:rsidRPr="0040587D" w14:paraId="370DD35D" w14:textId="77777777" w:rsidTr="00EB7675">
        <w:trPr>
          <w:trHeight w:val="20"/>
        </w:trPr>
        <w:tc>
          <w:tcPr>
            <w:tcW w:w="9016" w:type="dxa"/>
            <w:tcBorders>
              <w:top w:val="nil"/>
              <w:left w:val="nil"/>
              <w:bottom w:val="nil"/>
              <w:right w:val="nil"/>
            </w:tcBorders>
            <w:shd w:val="clear" w:color="auto" w:fill="C8EA92"/>
          </w:tcPr>
          <w:p w14:paraId="65E4F1EE"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Individual support clients, their family members and carer/s, as well as:</w:t>
            </w:r>
          </w:p>
          <w:p w14:paraId="1B222E3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Volunteers to participate in simulated activities and act as individual support clients, their family members and carer/s</w:t>
            </w:r>
          </w:p>
          <w:p w14:paraId="095416BA"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lients’ individualised support plans/care plans.</w:t>
            </w:r>
          </w:p>
          <w:p w14:paraId="79F8A520"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rganisational policies and procedures relevant to providing individualised support, including:</w:t>
            </w:r>
          </w:p>
          <w:p w14:paraId="52E3A85F"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Assembly of equipment, devices, and aids</w:t>
            </w:r>
          </w:p>
          <w:p w14:paraId="7A2726E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ignity of risk</w:t>
            </w:r>
          </w:p>
          <w:p w14:paraId="4B0CD82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uty of care</w:t>
            </w:r>
          </w:p>
          <w:p w14:paraId="46CDCF7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Health and safety</w:t>
            </w:r>
          </w:p>
          <w:p w14:paraId="609C42D8"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Infection control</w:t>
            </w:r>
          </w:p>
          <w:p w14:paraId="65BD5107"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and storing documents and reports</w:t>
            </w:r>
          </w:p>
          <w:p w14:paraId="2ADA5D59"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client privacy and confidentiality</w:t>
            </w:r>
          </w:p>
          <w:p w14:paraId="163BF71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Providing and monitoring individualised support</w:t>
            </w:r>
          </w:p>
          <w:p w14:paraId="15826248" w14:textId="7A79A62D" w:rsidR="0082117F"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ferrals</w:t>
            </w:r>
          </w:p>
          <w:p w14:paraId="4601177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porting and documentation</w:t>
            </w:r>
          </w:p>
          <w:p w14:paraId="32EEB3C8" w14:textId="1ABC73A6" w:rsidR="0082117F"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strictive</w:t>
            </w:r>
            <w:r w:rsidR="0082117F" w:rsidRPr="00BB6558">
              <w:rPr>
                <w:rFonts w:cstheme="minorHAnsi"/>
                <w:color w:val="404040" w:themeColor="text1" w:themeTint="BF"/>
                <w:szCs w:val="24"/>
              </w:rPr>
              <w:t xml:space="preserve"> practices</w:t>
            </w:r>
          </w:p>
          <w:p w14:paraId="5EDF542F" w14:textId="77777777" w:rsidR="003A19CA"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Safe manual handling</w:t>
            </w:r>
          </w:p>
          <w:p w14:paraId="38AD8337" w14:textId="60A2243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Aids, devices/appliances, and equipment used by the client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wheelchair, walking stick or cane, hearing aid, etc., as well as:</w:t>
            </w:r>
          </w:p>
          <w:p w14:paraId="738F9D49" w14:textId="77777777" w:rsidR="00EB7675" w:rsidRPr="00BB6558" w:rsidRDefault="00EB7675" w:rsidP="00963F43">
            <w:pPr>
              <w:pStyle w:val="ListParagraph"/>
              <w:numPr>
                <w:ilvl w:val="2"/>
                <w:numId w:val="3"/>
              </w:numPr>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User manuals or manufacturers’ instructions for preparing and assembling these aids, devices/appliances, and equipment.</w:t>
            </w:r>
          </w:p>
          <w:p w14:paraId="6791DE39"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forms and templates, including:</w:t>
            </w:r>
          </w:p>
          <w:p w14:paraId="62070F57" w14:textId="46768A54"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isk management template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hazard identification report, health and safety checklist, site safety inspection, risk register, etc.</w:t>
            </w:r>
          </w:p>
          <w:p w14:paraId="43E46641"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gress notes</w:t>
            </w:r>
          </w:p>
          <w:p w14:paraId="13AB8B5B" w14:textId="079CFC9E"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Meeting minutes</w:t>
            </w:r>
          </w:p>
        </w:tc>
      </w:tr>
    </w:tbl>
    <w:p w14:paraId="2420FD5D" w14:textId="56037AB2" w:rsidR="00EB7675" w:rsidRDefault="00EB7675" w:rsidP="00963F43">
      <w:pPr>
        <w:spacing w:after="120" w:line="276" w:lineRule="auto"/>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2117F" w:rsidRPr="0040587D" w14:paraId="38491D79" w14:textId="77777777" w:rsidTr="00EB7675">
        <w:trPr>
          <w:trHeight w:val="20"/>
        </w:trPr>
        <w:tc>
          <w:tcPr>
            <w:tcW w:w="9016" w:type="dxa"/>
            <w:tcBorders>
              <w:top w:val="nil"/>
              <w:left w:val="nil"/>
              <w:bottom w:val="nil"/>
              <w:right w:val="nil"/>
            </w:tcBorders>
            <w:shd w:val="clear" w:color="auto" w:fill="C8EA92"/>
          </w:tcPr>
          <w:p w14:paraId="799E9865"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Resources to conduct risk management, including but not limited to:</w:t>
            </w:r>
          </w:p>
          <w:p w14:paraId="54494550" w14:textId="77777777"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Areas to inspect</w:t>
            </w:r>
          </w:p>
          <w:p w14:paraId="19F4FA30" w14:textId="590EB218"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esources to eliminate or minimise risk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personal protective equipment (PPE), cleaning equipment, etc.</w:t>
            </w:r>
          </w:p>
          <w:p w14:paraId="662EBB08" w14:textId="64F4FEA8"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cesses and procedures</w:t>
            </w:r>
            <w:r w:rsidR="008756EB">
              <w:rPr>
                <w:rFonts w:cstheme="minorHAnsi"/>
                <w:color w:val="404040" w:themeColor="text1" w:themeTint="BF"/>
                <w:szCs w:val="24"/>
              </w:rPr>
              <w:t>,</w:t>
            </w:r>
            <w:r w:rsidRPr="00BB6558">
              <w:rPr>
                <w:rFonts w:cstheme="minorHAnsi"/>
                <w:color w:val="404040" w:themeColor="text1" w:themeTint="BF"/>
                <w:szCs w:val="24"/>
              </w:rPr>
              <w:t xml:space="preserve"> as well as facilities, resources, and equipment used to provide individualised support in the following areas:</w:t>
            </w:r>
          </w:p>
          <w:p w14:paraId="4943AC96" w14:textId="3E2B42B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w:t>
            </w:r>
            <w:r w:rsidR="0082117F" w:rsidRPr="00BB6558">
              <w:rPr>
                <w:rFonts w:cstheme="minorHAnsi"/>
                <w:color w:val="404040" w:themeColor="text1" w:themeTint="BF"/>
                <w:szCs w:val="24"/>
              </w:rPr>
              <w:t>ressing, undressing and grooming</w:t>
            </w:r>
          </w:p>
          <w:p w14:paraId="4440D953" w14:textId="25DA6B25"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w:t>
            </w:r>
            <w:r w:rsidR="0082117F" w:rsidRPr="00BB6558">
              <w:rPr>
                <w:rFonts w:cstheme="minorHAnsi"/>
                <w:color w:val="404040" w:themeColor="text1" w:themeTint="BF"/>
                <w:szCs w:val="24"/>
              </w:rPr>
              <w:t xml:space="preserve">ating and drinking using required mealtime assistance techniques and equipment, ensuring </w:t>
            </w:r>
            <w:r w:rsidR="008756EB">
              <w:rPr>
                <w:rFonts w:cstheme="minorHAnsi"/>
                <w:color w:val="404040" w:themeColor="text1" w:themeTint="BF"/>
                <w:szCs w:val="24"/>
              </w:rPr>
              <w:t xml:space="preserve">the </w:t>
            </w:r>
            <w:r w:rsidR="0082117F" w:rsidRPr="00BB6558">
              <w:rPr>
                <w:rFonts w:cstheme="minorHAnsi"/>
                <w:color w:val="404040" w:themeColor="text1" w:themeTint="BF"/>
                <w:szCs w:val="24"/>
              </w:rPr>
              <w:t>client has physical access</w:t>
            </w:r>
          </w:p>
          <w:p w14:paraId="06DE0F09" w14:textId="1CAB4B09"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82117F" w:rsidRPr="00BB6558">
              <w:rPr>
                <w:rFonts w:cstheme="minorHAnsi"/>
                <w:color w:val="404040" w:themeColor="text1" w:themeTint="BF"/>
                <w:szCs w:val="24"/>
              </w:rPr>
              <w:t>ral hygiene</w:t>
            </w:r>
          </w:p>
          <w:p w14:paraId="0C084D99" w14:textId="726A68F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82117F" w:rsidRPr="00BB6558">
              <w:rPr>
                <w:rFonts w:cstheme="minorHAnsi"/>
                <w:color w:val="404040" w:themeColor="text1" w:themeTint="BF"/>
                <w:szCs w:val="24"/>
              </w:rPr>
              <w:t>howering</w:t>
            </w:r>
          </w:p>
          <w:p w14:paraId="35958B5F" w14:textId="7749BD9E"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oileting and the use of continence aids</w:t>
            </w:r>
          </w:p>
          <w:p w14:paraId="45109C78" w14:textId="62FC5A32"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U</w:t>
            </w:r>
            <w:r w:rsidR="0082117F" w:rsidRPr="00BB6558">
              <w:rPr>
                <w:rFonts w:cstheme="minorHAnsi"/>
                <w:color w:val="404040" w:themeColor="text1" w:themeTint="BF"/>
                <w:szCs w:val="24"/>
              </w:rPr>
              <w:t>sing slide sheets, hoists, slings and lifters</w:t>
            </w:r>
          </w:p>
          <w:p w14:paraId="294F8315" w14:textId="061D1D7D"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between bed and chair</w:t>
            </w:r>
          </w:p>
          <w:p w14:paraId="19985394" w14:textId="77777777" w:rsidR="0082117F"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from seated to standing</w:t>
            </w:r>
          </w:p>
          <w:p w14:paraId="03CB2192"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Facilities, resources, and equipment to maintain and store individual support documentation and reports, including:</w:t>
            </w:r>
          </w:p>
          <w:p w14:paraId="22D3987C"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Individual support documentation and reports</w:t>
            </w:r>
          </w:p>
          <w:p w14:paraId="1094D201" w14:textId="2A8D9A99"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omputer, filing cabinets, cloud storage, organisation intranet, etc.</w:t>
            </w:r>
          </w:p>
        </w:tc>
      </w:tr>
    </w:tbl>
    <w:p w14:paraId="6F20E79A" w14:textId="77777777" w:rsidR="00042058" w:rsidRDefault="00042058" w:rsidP="00963F43">
      <w:pPr>
        <w:ind w:left="0" w:right="0" w:firstLine="0"/>
      </w:pPr>
      <w:r>
        <w:br w:type="page"/>
      </w:r>
    </w:p>
    <w:p w14:paraId="5E87154C" w14:textId="41E39E3F" w:rsidR="005E5D74" w:rsidRDefault="005E5D74" w:rsidP="00963F43">
      <w:pPr>
        <w:pStyle w:val="Heading2"/>
        <w:tabs>
          <w:tab w:val="left" w:pos="180"/>
        </w:tabs>
        <w:ind w:right="0"/>
        <w:rPr>
          <w:color w:val="7F7F7F" w:themeColor="text1" w:themeTint="80"/>
          <w:sz w:val="32"/>
          <w:szCs w:val="32"/>
          <w:lang w:val="en-AU"/>
        </w:rPr>
      </w:pPr>
      <w:bookmarkStart w:id="72" w:name="_Toc124505060"/>
      <w:r>
        <w:rPr>
          <w:color w:val="7F7F7F" w:themeColor="text1" w:themeTint="80"/>
          <w:sz w:val="32"/>
          <w:szCs w:val="32"/>
          <w:lang w:val="en-AU"/>
        </w:rPr>
        <w:lastRenderedPageBreak/>
        <w:t xml:space="preserve">Before Proceeding </w:t>
      </w:r>
      <w:r w:rsidR="0091784F">
        <w:rPr>
          <w:color w:val="7F7F7F" w:themeColor="text1" w:themeTint="80"/>
          <w:sz w:val="32"/>
          <w:szCs w:val="32"/>
          <w:lang w:val="en-AU"/>
        </w:rPr>
        <w:t>w</w:t>
      </w:r>
      <w:r>
        <w:rPr>
          <w:color w:val="7F7F7F" w:themeColor="text1" w:themeTint="80"/>
          <w:sz w:val="32"/>
          <w:szCs w:val="32"/>
          <w:lang w:val="en-AU"/>
        </w:rPr>
        <w:t xml:space="preserve">ith Tasks 1 – </w:t>
      </w:r>
      <w:r w:rsidR="00610690">
        <w:rPr>
          <w:color w:val="7F7F7F" w:themeColor="text1" w:themeTint="80"/>
          <w:sz w:val="32"/>
          <w:szCs w:val="32"/>
          <w:lang w:val="en-AU"/>
        </w:rPr>
        <w:t>7</w:t>
      </w:r>
      <w:bookmarkEnd w:id="72"/>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10690" w:rsidRPr="0040587D" w14:paraId="40B95F31" w14:textId="77777777" w:rsidTr="001561CE">
        <w:trPr>
          <w:trHeight w:val="10508"/>
          <w:jc w:val="center"/>
        </w:trPr>
        <w:tc>
          <w:tcPr>
            <w:tcW w:w="5000" w:type="pct"/>
            <w:shd w:val="clear" w:color="auto" w:fill="DDD5EB"/>
          </w:tcPr>
          <w:p w14:paraId="3FD40CD9" w14:textId="319AE862" w:rsidR="00853DDC" w:rsidRPr="00515479" w:rsidRDefault="00853DDC"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You must have completed the</w:t>
            </w:r>
            <w:r w:rsidR="004E761E">
              <w:rPr>
                <w:rFonts w:cstheme="minorHAnsi"/>
                <w:b/>
                <w:bCs/>
                <w:color w:val="D73329"/>
                <w:szCs w:val="24"/>
              </w:rPr>
              <w:t xml:space="preserve"> Simulated Assessment contained in the</w:t>
            </w:r>
            <w:r>
              <w:rPr>
                <w:rFonts w:cstheme="minorHAnsi"/>
                <w:b/>
                <w:bCs/>
                <w:color w:val="D73329"/>
                <w:szCs w:val="24"/>
              </w:rPr>
              <w:t xml:space="preserve"> Assessment Workbook</w:t>
            </w:r>
            <w:r w:rsidR="004D15C8">
              <w:rPr>
                <w:rFonts w:cstheme="minorHAnsi"/>
                <w:b/>
                <w:bCs/>
                <w:color w:val="D73329"/>
                <w:szCs w:val="24"/>
              </w:rPr>
              <w:t xml:space="preserve"> – Part B</w:t>
            </w:r>
            <w:r>
              <w:rPr>
                <w:rFonts w:cstheme="minorHAnsi"/>
                <w:b/>
                <w:bCs/>
                <w:color w:val="D73329"/>
                <w:szCs w:val="24"/>
              </w:rPr>
              <w:t xml:space="preserve"> </w:t>
            </w:r>
            <w:r w:rsidR="004E761E">
              <w:rPr>
                <w:rFonts w:cstheme="minorHAnsi"/>
                <w:b/>
                <w:bCs/>
                <w:color w:val="D73329"/>
                <w:szCs w:val="24"/>
              </w:rPr>
              <w:t>before you proceed with this assessment.</w:t>
            </w:r>
          </w:p>
          <w:p w14:paraId="670774FF" w14:textId="77777777" w:rsidR="00BA08D2"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10690">
              <w:rPr>
                <w:rFonts w:cstheme="minorHAnsi"/>
                <w:color w:val="404040" w:themeColor="text1" w:themeTint="BF"/>
                <w:szCs w:val="24"/>
              </w:rPr>
              <w:t xml:space="preserve">The unit </w:t>
            </w:r>
            <w:r w:rsidRPr="00F02835">
              <w:rPr>
                <w:rFonts w:cstheme="minorHAnsi"/>
                <w:i/>
                <w:iCs/>
                <w:color w:val="404040" w:themeColor="text1" w:themeTint="BF"/>
                <w:szCs w:val="24"/>
              </w:rPr>
              <w:t>CHCCCS031 – Provide individualised support (Release 1)</w:t>
            </w:r>
            <w:r w:rsidRPr="00610690">
              <w:rPr>
                <w:rFonts w:cstheme="minorHAnsi"/>
                <w:color w:val="404040" w:themeColor="text1" w:themeTint="BF"/>
                <w:szCs w:val="24"/>
              </w:rPr>
              <w:t xml:space="preserve"> requires you to</w:t>
            </w:r>
            <w:r>
              <w:rPr>
                <w:rFonts w:cstheme="minorHAnsi"/>
                <w:color w:val="404040" w:themeColor="text1" w:themeTint="BF"/>
                <w:szCs w:val="24"/>
              </w:rPr>
              <w:t>:</w:t>
            </w:r>
          </w:p>
          <w:p w14:paraId="24205A51" w14:textId="77777777" w:rsidR="00BA08D2" w:rsidRDefault="00BA08D2" w:rsidP="00963F43">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hree separate instances</w:t>
            </w:r>
            <w:r>
              <w:rPr>
                <w:rFonts w:cstheme="minorHAnsi"/>
                <w:b/>
                <w:bCs/>
                <w:color w:val="404040" w:themeColor="text1" w:themeTint="BF"/>
                <w:szCs w:val="24"/>
              </w:rPr>
              <w:t xml:space="preserve"> in a real workplace</w:t>
            </w:r>
            <w:r w:rsidRPr="0034718D">
              <w:rPr>
                <w:rFonts w:cstheme="minorHAnsi"/>
                <w:color w:val="404040" w:themeColor="text1" w:themeTint="BF"/>
                <w:szCs w:val="24"/>
              </w:rPr>
              <w:t>:</w:t>
            </w:r>
          </w:p>
          <w:p w14:paraId="08359CB0"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Dressing, undressing, and grooming</w:t>
            </w:r>
          </w:p>
          <w:p w14:paraId="0BC8B574"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 xml:space="preserve">Eating and drinking </w:t>
            </w:r>
          </w:p>
          <w:p w14:paraId="2DE5C862"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Oral hygiene</w:t>
            </w:r>
          </w:p>
          <w:p w14:paraId="634515A4"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Showering</w:t>
            </w:r>
          </w:p>
          <w:p w14:paraId="6C5C1DB3"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oileting and the use of continence aids</w:t>
            </w:r>
          </w:p>
          <w:p w14:paraId="24EC562A" w14:textId="3081F948"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Using slide sheets, hoists, slings</w:t>
            </w:r>
            <w:r w:rsidR="00925E62">
              <w:rPr>
                <w:rFonts w:cstheme="minorHAnsi"/>
                <w:color w:val="404040" w:themeColor="text1" w:themeTint="BF"/>
                <w:szCs w:val="24"/>
              </w:rPr>
              <w:t xml:space="preserve">, </w:t>
            </w:r>
            <w:r w:rsidRPr="00431286">
              <w:rPr>
                <w:rFonts w:cstheme="minorHAnsi"/>
                <w:color w:val="404040" w:themeColor="text1" w:themeTint="BF"/>
                <w:szCs w:val="24"/>
              </w:rPr>
              <w:t>and lifters</w:t>
            </w:r>
          </w:p>
          <w:p w14:paraId="19B23FBC"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between bed and chair</w:t>
            </w:r>
          </w:p>
          <w:p w14:paraId="6643C4CB"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from seated to standing</w:t>
            </w:r>
          </w:p>
          <w:p w14:paraId="50E1941C" w14:textId="77777777" w:rsidR="00BA08D2" w:rsidRPr="00276828" w:rsidRDefault="00BA08D2" w:rsidP="00963F43">
            <w:pPr>
              <w:tabs>
                <w:tab w:val="left" w:pos="180"/>
              </w:tabs>
              <w:spacing w:after="120" w:line="276" w:lineRule="auto"/>
              <w:ind w:left="698" w:right="0" w:firstLine="0"/>
              <w:jc w:val="both"/>
              <w:rPr>
                <w:rFonts w:cstheme="minorHAnsi"/>
                <w:color w:val="404040" w:themeColor="text1" w:themeTint="BF"/>
                <w:szCs w:val="24"/>
              </w:rPr>
            </w:pPr>
            <w:r>
              <w:rPr>
                <w:rFonts w:cstheme="minorHAnsi"/>
                <w:color w:val="404040" w:themeColor="text1" w:themeTint="BF"/>
                <w:szCs w:val="24"/>
              </w:rPr>
              <w:t>The above must first be demonstrated in a simulated environment before being demonstrated in a workplace.</w:t>
            </w:r>
          </w:p>
          <w:p w14:paraId="78FBD361" w14:textId="77777777" w:rsidR="00BA08D2" w:rsidRDefault="00BA08D2" w:rsidP="00963F43">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wo separate instances</w:t>
            </w:r>
            <w:r>
              <w:rPr>
                <w:rFonts w:cstheme="minorHAnsi"/>
                <w:b/>
                <w:bCs/>
                <w:color w:val="404040" w:themeColor="text1" w:themeTint="BF"/>
                <w:szCs w:val="24"/>
              </w:rPr>
              <w:t xml:space="preserve"> in a simulated environment</w:t>
            </w:r>
            <w:r w:rsidRPr="0034718D">
              <w:rPr>
                <w:rFonts w:cstheme="minorHAnsi"/>
                <w:color w:val="404040" w:themeColor="text1" w:themeTint="BF"/>
                <w:szCs w:val="24"/>
              </w:rPr>
              <w:t>:</w:t>
            </w:r>
          </w:p>
          <w:p w14:paraId="6FE92EF0"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w:t>
            </w:r>
            <w:r w:rsidRPr="00276828">
              <w:rPr>
                <w:rFonts w:cstheme="minorHAnsi"/>
                <w:color w:val="404040" w:themeColor="text1" w:themeTint="BF"/>
                <w:szCs w:val="24"/>
              </w:rPr>
              <w:t>ed bathing</w:t>
            </w:r>
          </w:p>
          <w:p w14:paraId="5FBAB362"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Pr="00276828">
              <w:rPr>
                <w:rFonts w:cstheme="minorHAnsi"/>
                <w:color w:val="404040" w:themeColor="text1" w:themeTint="BF"/>
                <w:szCs w:val="24"/>
              </w:rPr>
              <w:t>having</w:t>
            </w:r>
          </w:p>
          <w:p w14:paraId="18809CBB"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Pr="00276828">
              <w:rPr>
                <w:rFonts w:cstheme="minorHAnsi"/>
                <w:color w:val="404040" w:themeColor="text1" w:themeTint="BF"/>
                <w:szCs w:val="24"/>
              </w:rPr>
              <w:t>ransferring a person in and out of car</w:t>
            </w:r>
          </w:p>
          <w:p w14:paraId="19097B84"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Pr="00276828">
              <w:rPr>
                <w:rFonts w:cstheme="minorHAnsi"/>
                <w:color w:val="404040" w:themeColor="text1" w:themeTint="BF"/>
                <w:szCs w:val="24"/>
              </w:rPr>
              <w:t>alls recovery and</w:t>
            </w:r>
          </w:p>
          <w:p w14:paraId="1BD438AB" w14:textId="77777777" w:rsidR="00BA08D2"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Pr="00276828">
              <w:rPr>
                <w:rFonts w:cstheme="minorHAnsi"/>
                <w:color w:val="404040" w:themeColor="text1" w:themeTint="BF"/>
                <w:szCs w:val="24"/>
              </w:rPr>
              <w:t xml:space="preserve">ssisting a person </w:t>
            </w:r>
            <w:r>
              <w:rPr>
                <w:rFonts w:cstheme="minorHAnsi"/>
                <w:color w:val="404040" w:themeColor="text1" w:themeTint="BF"/>
                <w:szCs w:val="24"/>
              </w:rPr>
              <w:t>in taking</w:t>
            </w:r>
            <w:r w:rsidRPr="00276828">
              <w:rPr>
                <w:rFonts w:cstheme="minorHAnsi"/>
                <w:color w:val="404040" w:themeColor="text1" w:themeTint="BF"/>
                <w:szCs w:val="24"/>
              </w:rPr>
              <w:t xml:space="preserve"> pre-packaged medication</w:t>
            </w:r>
          </w:p>
          <w:p w14:paraId="0266E705" w14:textId="14F916DF" w:rsidR="00CC466C" w:rsidRPr="00CC466C"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35166">
              <w:rPr>
                <w:rFonts w:cstheme="minorHAnsi"/>
                <w:color w:val="404040" w:themeColor="text1" w:themeTint="BF"/>
                <w:szCs w:val="24"/>
              </w:rPr>
              <w:t xml:space="preserve">The simulation requirements are addressed in </w:t>
            </w:r>
            <w:r w:rsidR="00EE785E">
              <w:rPr>
                <w:rFonts w:cstheme="minorHAnsi"/>
                <w:color w:val="404040" w:themeColor="text1" w:themeTint="BF"/>
                <w:szCs w:val="24"/>
              </w:rPr>
              <w:t xml:space="preserve">the </w:t>
            </w:r>
            <w:r w:rsidRPr="00535166">
              <w:rPr>
                <w:rFonts w:cstheme="minorHAnsi"/>
                <w:color w:val="404040" w:themeColor="text1" w:themeTint="BF"/>
                <w:szCs w:val="24"/>
              </w:rPr>
              <w:t xml:space="preserve">workbook, </w:t>
            </w:r>
            <w:r w:rsidRPr="00535166">
              <w:rPr>
                <w:rFonts w:cstheme="minorHAnsi"/>
                <w:color w:val="404040" w:themeColor="text1" w:themeTint="BF"/>
                <w:szCs w:val="24"/>
                <w:u w:val="single"/>
              </w:rPr>
              <w:t>Assessment Workbook – Part B</w:t>
            </w:r>
            <w:r w:rsidRPr="00535166">
              <w:rPr>
                <w:rFonts w:cstheme="minorHAnsi"/>
                <w:color w:val="404040" w:themeColor="text1" w:themeTint="BF"/>
                <w:szCs w:val="24"/>
              </w:rPr>
              <w:t>. The real workplace assessment requirements are addressed in th</w:t>
            </w:r>
            <w:r w:rsidR="00EE785E">
              <w:rPr>
                <w:rFonts w:cstheme="minorHAnsi"/>
                <w:color w:val="404040" w:themeColor="text1" w:themeTint="BF"/>
                <w:szCs w:val="24"/>
              </w:rPr>
              <w:t xml:space="preserve">is </w:t>
            </w:r>
            <w:r w:rsidRPr="00535166">
              <w:rPr>
                <w:rFonts w:cstheme="minorHAnsi"/>
                <w:color w:val="404040" w:themeColor="text1" w:themeTint="BF"/>
                <w:szCs w:val="24"/>
                <w:u w:val="single"/>
              </w:rPr>
              <w:t>Skills Workbook</w:t>
            </w:r>
            <w:r w:rsidRPr="00535166">
              <w:rPr>
                <w:rFonts w:cstheme="minorHAnsi"/>
                <w:color w:val="404040" w:themeColor="text1" w:themeTint="BF"/>
                <w:szCs w:val="24"/>
              </w:rPr>
              <w:t>.</w:t>
            </w:r>
          </w:p>
        </w:tc>
      </w:tr>
    </w:tbl>
    <w:p w14:paraId="38D3381E" w14:textId="77777777" w:rsidR="00504730" w:rsidRDefault="00504730"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05937F16" w14:textId="77777777" w:rsidTr="00682F51">
        <w:trPr>
          <w:trHeight w:val="11624"/>
          <w:jc w:val="center"/>
        </w:trPr>
        <w:tc>
          <w:tcPr>
            <w:tcW w:w="5000" w:type="pct"/>
            <w:shd w:val="clear" w:color="auto" w:fill="DDD5EB"/>
          </w:tcPr>
          <w:p w14:paraId="43187159" w14:textId="77777777" w:rsidR="00393695" w:rsidRDefault="00393695" w:rsidP="00963F43">
            <w:pPr>
              <w:tabs>
                <w:tab w:val="left" w:pos="180"/>
              </w:tabs>
              <w:spacing w:after="120" w:line="276" w:lineRule="auto"/>
              <w:ind w:left="0" w:right="0" w:firstLine="0"/>
              <w:jc w:val="both"/>
              <w:rPr>
                <w:rFonts w:cstheme="minorHAnsi"/>
                <w:color w:val="404040" w:themeColor="text1" w:themeTint="BF"/>
                <w:szCs w:val="24"/>
              </w:rPr>
            </w:pPr>
            <w:r w:rsidRPr="00535166">
              <w:rPr>
                <w:rFonts w:cstheme="minorHAnsi"/>
                <w:color w:val="404040" w:themeColor="text1" w:themeTint="BF"/>
                <w:szCs w:val="24"/>
              </w:rPr>
              <w:lastRenderedPageBreak/>
              <w:t xml:space="preserve">This is illustrated </w:t>
            </w:r>
            <w:r>
              <w:rPr>
                <w:rFonts w:cstheme="minorHAnsi"/>
                <w:color w:val="404040" w:themeColor="text1" w:themeTint="BF"/>
                <w:szCs w:val="24"/>
              </w:rPr>
              <w:t>below:</w:t>
            </w:r>
          </w:p>
          <w:tbl>
            <w:tblPr>
              <w:tblStyle w:val="TableGrid"/>
              <w:tblW w:w="5000" w:type="pct"/>
              <w:tblLook w:val="04A0" w:firstRow="1" w:lastRow="0" w:firstColumn="1" w:lastColumn="0" w:noHBand="0" w:noVBand="1"/>
            </w:tblPr>
            <w:tblGrid>
              <w:gridCol w:w="3144"/>
              <w:gridCol w:w="1137"/>
              <w:gridCol w:w="1137"/>
              <w:gridCol w:w="1127"/>
              <w:gridCol w:w="1127"/>
              <w:gridCol w:w="1128"/>
            </w:tblGrid>
            <w:tr w:rsidR="00393695" w:rsidRPr="005C4298" w14:paraId="52C6D89C" w14:textId="77777777" w:rsidTr="002C6CD0">
              <w:trPr>
                <w:cantSplit/>
                <w:trHeight w:val="512"/>
              </w:trPr>
              <w:tc>
                <w:tcPr>
                  <w:tcW w:w="1787"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A77366" w14:textId="77777777" w:rsidR="00393695" w:rsidRPr="005C4298" w:rsidRDefault="00393695" w:rsidP="00963F43">
                  <w:pPr>
                    <w:tabs>
                      <w:tab w:val="left" w:pos="180"/>
                    </w:tabs>
                    <w:spacing w:after="120" w:line="276" w:lineRule="auto"/>
                    <w:ind w:left="0" w:right="0" w:firstLine="0"/>
                    <w:rPr>
                      <w:rFonts w:ascii="Arial" w:hAnsi="Arial" w:cs="Arial"/>
                      <w:b/>
                      <w:bCs/>
                      <w:color w:val="FFFFFF" w:themeColor="background1"/>
                      <w:sz w:val="18"/>
                      <w:szCs w:val="18"/>
                    </w:rPr>
                  </w:pPr>
                  <w:r w:rsidRPr="005C4298">
                    <w:rPr>
                      <w:rFonts w:ascii="Arial" w:hAnsi="Arial" w:cs="Arial"/>
                      <w:b/>
                      <w:bCs/>
                      <w:color w:val="FFFFFF" w:themeColor="background1"/>
                      <w:sz w:val="18"/>
                      <w:szCs w:val="18"/>
                    </w:rPr>
                    <w:t>Tasks to be completed by the candidate</w:t>
                  </w:r>
                </w:p>
              </w:tc>
              <w:tc>
                <w:tcPr>
                  <w:tcW w:w="1292"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07B502D7" w14:textId="48A9F365"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Assessment Workbook – Part B</w:t>
                  </w:r>
                </w:p>
              </w:tc>
              <w:tc>
                <w:tcPr>
                  <w:tcW w:w="192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79295020" w14:textId="77777777" w:rsidR="00393695"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Skills Workbook</w:t>
                  </w:r>
                </w:p>
                <w:p w14:paraId="463AA488" w14:textId="40F3C533"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This Workbook)</w:t>
                  </w:r>
                </w:p>
              </w:tc>
            </w:tr>
            <w:tr w:rsidR="00393695" w:rsidRPr="005C4298" w14:paraId="0486C5DE" w14:textId="77777777" w:rsidTr="00682F51">
              <w:trPr>
                <w:cantSplit/>
                <w:trHeight w:val="836"/>
              </w:trPr>
              <w:tc>
                <w:tcPr>
                  <w:tcW w:w="1787"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3170C565"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E517CAC"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1</w:t>
                  </w:r>
                </w:p>
                <w:p w14:paraId="2728A92E"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1</w:t>
                  </w:r>
                  <w:r w:rsidRPr="005C4298">
                    <w:rPr>
                      <w:rFonts w:ascii="Arial" w:hAnsi="Arial" w:cs="Arial"/>
                      <w:b/>
                      <w:bCs/>
                      <w:color w:val="404040" w:themeColor="text1" w:themeTint="BF"/>
                      <w:sz w:val="16"/>
                      <w:szCs w:val="16"/>
                    </w:rPr>
                    <w:t>)</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DEF0341"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2</w:t>
                  </w:r>
                </w:p>
                <w:p w14:paraId="355CC1A3"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27D48B5"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Instance 1)</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B5B0DF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F3377C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3</w:t>
                  </w:r>
                  <w:r w:rsidRPr="005C4298">
                    <w:rPr>
                      <w:rFonts w:ascii="Arial" w:hAnsi="Arial" w:cs="Arial"/>
                      <w:b/>
                      <w:bCs/>
                      <w:color w:val="404040" w:themeColor="text1" w:themeTint="BF"/>
                      <w:sz w:val="16"/>
                      <w:szCs w:val="16"/>
                    </w:rPr>
                    <w:t>)</w:t>
                  </w:r>
                </w:p>
              </w:tc>
            </w:tr>
            <w:tr w:rsidR="00393695" w:rsidRPr="005C4298" w14:paraId="2E24B75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1618E7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Dressing, undressing, and groom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6A279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20D353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C0279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BCDD0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77F5F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FB887DE"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19A429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Eating and drinking </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F8BD3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7EFF0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0B986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E2528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83E3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76CBF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411D21"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Oral hygiene</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0727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38029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6B4019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ADA8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B340A2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04916B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67BCA5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ower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0EAFD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C7CC07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EF9A1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AF886C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B567EB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767A2B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F84BB6"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oileting and the use of continence aid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7D3C9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D89586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114FA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82939E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9ECE93"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B7DAC74"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D9FAA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Using slide sheets, hoists, slings and lifter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E70DC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C8684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54573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A285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8D982D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278ADAF5"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4DAE04"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between bed and chai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199B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5E4C7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BA9408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1D9B8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E4D9F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FCAA96"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4FEB70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Bed bath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ABF7E9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F67A5B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64E49C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4715CE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C056B9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694D9D5D"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2921B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av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FF78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DD095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6121B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FC8046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5D172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7364CF09"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19AD81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in and out of ca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C60EC5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583E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D63378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560D5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A672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4A047B0C"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D67741E"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Falls recovery</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4DE99D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ABF7E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F5A63B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9B04BD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B5AEB5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2C2BE9F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8F1458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Assisting a person </w:t>
                  </w:r>
                  <w:r>
                    <w:rPr>
                      <w:rFonts w:ascii="Arial" w:hAnsi="Arial" w:cs="Arial"/>
                      <w:color w:val="404040" w:themeColor="text1" w:themeTint="BF"/>
                      <w:sz w:val="18"/>
                      <w:szCs w:val="18"/>
                    </w:rPr>
                    <w:t>in taking</w:t>
                  </w:r>
                  <w:r w:rsidRPr="005C4298">
                    <w:rPr>
                      <w:rFonts w:ascii="Arial" w:hAnsi="Arial" w:cs="Arial"/>
                      <w:color w:val="404040" w:themeColor="text1" w:themeTint="BF"/>
                      <w:sz w:val="18"/>
                      <w:szCs w:val="18"/>
                    </w:rPr>
                    <w:t xml:space="preserve"> pre-packaged medication</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0592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C7A5C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92F433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5328E3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86A9C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2F37AA78" w14:textId="77777777" w:rsidR="001561CE" w:rsidRPr="00610690"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bl>
    <w:p w14:paraId="1788C326" w14:textId="77777777" w:rsidR="00682F51" w:rsidRDefault="00682F51"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6E7A2DC2" w14:textId="77777777" w:rsidTr="001561CE">
        <w:trPr>
          <w:trHeight w:val="11807"/>
          <w:jc w:val="center"/>
        </w:trPr>
        <w:tc>
          <w:tcPr>
            <w:tcW w:w="5000" w:type="pct"/>
            <w:shd w:val="clear" w:color="auto" w:fill="DDD5EB"/>
          </w:tcPr>
          <w:p w14:paraId="44617CE4" w14:textId="1E626FF0" w:rsidR="00925E62" w:rsidRDefault="00925E6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This Skills Workbook </w:t>
            </w:r>
            <w:r w:rsidR="005505B0">
              <w:rPr>
                <w:rFonts w:cstheme="minorHAnsi"/>
                <w:color w:val="404040" w:themeColor="text1" w:themeTint="BF"/>
                <w:szCs w:val="24"/>
              </w:rPr>
              <w:t>addresses the real workplace</w:t>
            </w:r>
            <w:r w:rsidR="000613B1">
              <w:rPr>
                <w:rFonts w:cstheme="minorHAnsi"/>
                <w:color w:val="404040" w:themeColor="text1" w:themeTint="BF"/>
                <w:szCs w:val="24"/>
              </w:rPr>
              <w:t xml:space="preserve"> component </w:t>
            </w:r>
            <w:r w:rsidR="005505B0">
              <w:rPr>
                <w:rFonts w:cstheme="minorHAnsi"/>
                <w:color w:val="404040" w:themeColor="text1" w:themeTint="BF"/>
                <w:szCs w:val="24"/>
              </w:rPr>
              <w:t>of the unit</w:t>
            </w:r>
            <w:r w:rsidR="000613B1">
              <w:rPr>
                <w:rFonts w:cstheme="minorHAnsi"/>
                <w:color w:val="404040" w:themeColor="text1" w:themeTint="BF"/>
                <w:szCs w:val="24"/>
              </w:rPr>
              <w:t xml:space="preserve"> of competency</w:t>
            </w:r>
            <w:r w:rsidR="005505B0">
              <w:rPr>
                <w:rFonts w:cstheme="minorHAnsi"/>
                <w:i/>
                <w:iCs/>
                <w:color w:val="404040" w:themeColor="text1" w:themeTint="BF"/>
                <w:szCs w:val="24"/>
              </w:rPr>
              <w:t xml:space="preserve">. </w:t>
            </w:r>
          </w:p>
          <w:p w14:paraId="14E560D8" w14:textId="48938FED" w:rsidR="000613B1" w:rsidRDefault="000613B1"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real workplace component is made up of seven Workplace Assessment Tasks. You must complete these tasks:</w:t>
            </w:r>
          </w:p>
          <w:p w14:paraId="0C1AE867" w14:textId="77777777" w:rsidR="000613B1" w:rsidRDefault="000613B1" w:rsidP="00963F43">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1561CE" w:rsidRPr="000613B1">
              <w:rPr>
                <w:rFonts w:cstheme="minorHAnsi"/>
                <w:color w:val="404040" w:themeColor="text1" w:themeTint="BF"/>
                <w:szCs w:val="24"/>
              </w:rPr>
              <w:t>n three separate instances in a real workplace environment</w:t>
            </w:r>
          </w:p>
          <w:p w14:paraId="3CF9BBAE" w14:textId="45AAC3C4" w:rsidR="001561CE" w:rsidRPr="00610690" w:rsidRDefault="000613B1" w:rsidP="00963F43">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w:t>
            </w:r>
            <w:r w:rsidR="001561CE" w:rsidRPr="000613B1">
              <w:rPr>
                <w:rFonts w:cstheme="minorHAnsi"/>
                <w:color w:val="404040" w:themeColor="text1" w:themeTint="BF"/>
                <w:szCs w:val="24"/>
              </w:rPr>
              <w:t>ith at least two different clients</w:t>
            </w:r>
          </w:p>
          <w:p w14:paraId="53A1E75D"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is illustrated below:</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45"/>
              <w:gridCol w:w="2248"/>
              <w:gridCol w:w="2202"/>
              <w:gridCol w:w="2205"/>
            </w:tblGrid>
            <w:tr w:rsidR="001561CE" w:rsidRPr="0040587D" w14:paraId="58FAFE78" w14:textId="77777777" w:rsidTr="00AE354B">
              <w:tc>
                <w:tcPr>
                  <w:tcW w:w="1219" w:type="pct"/>
                  <w:vMerge w:val="restart"/>
                  <w:shd w:val="clear" w:color="auto" w:fill="404040" w:themeFill="text1" w:themeFillTint="BF"/>
                  <w:vAlign w:val="center"/>
                </w:tcPr>
                <w:p w14:paraId="0535BCD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Instance</w:t>
                  </w:r>
                </w:p>
              </w:tc>
              <w:tc>
                <w:tcPr>
                  <w:tcW w:w="3781" w:type="pct"/>
                  <w:gridSpan w:val="3"/>
                  <w:shd w:val="clear" w:color="auto" w:fill="404040" w:themeFill="text1" w:themeFillTint="BF"/>
                </w:tcPr>
                <w:p w14:paraId="799B6191"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Skills Workbook</w:t>
                  </w:r>
                </w:p>
              </w:tc>
            </w:tr>
            <w:tr w:rsidR="001561CE" w:rsidRPr="0040587D" w14:paraId="0FB0D6BB" w14:textId="77777777" w:rsidTr="00AE354B">
              <w:tc>
                <w:tcPr>
                  <w:tcW w:w="1219" w:type="pct"/>
                  <w:vMerge/>
                  <w:shd w:val="clear" w:color="auto" w:fill="404040" w:themeFill="text1" w:themeFillTint="BF"/>
                  <w:vAlign w:val="center"/>
                </w:tcPr>
                <w:p w14:paraId="3001391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p>
              </w:tc>
              <w:tc>
                <w:tcPr>
                  <w:tcW w:w="3781" w:type="pct"/>
                  <w:gridSpan w:val="3"/>
                  <w:shd w:val="clear" w:color="auto" w:fill="A6A6A6" w:themeFill="background1" w:themeFillShade="A6"/>
                </w:tcPr>
                <w:p w14:paraId="39F88FC9" w14:textId="77777777" w:rsidR="001561CE" w:rsidRPr="00F32371"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F32371">
                    <w:rPr>
                      <w:rFonts w:ascii="Arial" w:hAnsi="Arial" w:cs="Arial"/>
                      <w:b/>
                      <w:bCs/>
                      <w:color w:val="404040" w:themeColor="text1" w:themeTint="BF"/>
                      <w:sz w:val="18"/>
                      <w:szCs w:val="18"/>
                    </w:rPr>
                    <w:t>REAL WORKPLACE</w:t>
                  </w:r>
                </w:p>
              </w:tc>
            </w:tr>
            <w:tr w:rsidR="001561CE" w:rsidRPr="0040587D" w14:paraId="3C3E2C23" w14:textId="77777777" w:rsidTr="00AE354B">
              <w:tc>
                <w:tcPr>
                  <w:tcW w:w="1219" w:type="pct"/>
                  <w:vMerge/>
                  <w:shd w:val="clear" w:color="auto" w:fill="404040" w:themeFill="text1" w:themeFillTint="BF"/>
                  <w:vAlign w:val="center"/>
                </w:tcPr>
                <w:p w14:paraId="0E2A8D1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p>
              </w:tc>
              <w:tc>
                <w:tcPr>
                  <w:tcW w:w="1277" w:type="pct"/>
                  <w:shd w:val="clear" w:color="auto" w:fill="E7E6E6" w:themeFill="background2"/>
                </w:tcPr>
                <w:p w14:paraId="1172837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First </w:t>
                  </w:r>
                  <w:r>
                    <w:rPr>
                      <w:rFonts w:ascii="Arial" w:hAnsi="Arial" w:cs="Arial"/>
                      <w:b/>
                      <w:bCs/>
                      <w:color w:val="404040" w:themeColor="text1" w:themeTint="BF"/>
                      <w:sz w:val="18"/>
                      <w:szCs w:val="18"/>
                    </w:rPr>
                    <w:t>instance</w:t>
                  </w:r>
                </w:p>
              </w:tc>
              <w:tc>
                <w:tcPr>
                  <w:tcW w:w="1251" w:type="pct"/>
                  <w:shd w:val="clear" w:color="auto" w:fill="E7E6E6" w:themeFill="background2"/>
                </w:tcPr>
                <w:p w14:paraId="71295DB7"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Second </w:t>
                  </w:r>
                  <w:r>
                    <w:rPr>
                      <w:rFonts w:ascii="Arial" w:hAnsi="Arial" w:cs="Arial"/>
                      <w:b/>
                      <w:bCs/>
                      <w:color w:val="404040" w:themeColor="text1" w:themeTint="BF"/>
                      <w:sz w:val="18"/>
                      <w:szCs w:val="18"/>
                    </w:rPr>
                    <w:t>instance</w:t>
                  </w:r>
                </w:p>
              </w:tc>
              <w:tc>
                <w:tcPr>
                  <w:tcW w:w="1253" w:type="pct"/>
                  <w:shd w:val="clear" w:color="auto" w:fill="E7E6E6" w:themeFill="background2"/>
                </w:tcPr>
                <w:p w14:paraId="5AFD234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Pr>
                      <w:rFonts w:ascii="Arial" w:hAnsi="Arial" w:cs="Arial"/>
                      <w:b/>
                      <w:bCs/>
                      <w:color w:val="404040" w:themeColor="text1" w:themeTint="BF"/>
                      <w:sz w:val="18"/>
                      <w:szCs w:val="18"/>
                    </w:rPr>
                    <w:t>Third instance</w:t>
                  </w:r>
                </w:p>
              </w:tc>
            </w:tr>
            <w:tr w:rsidR="001561CE" w:rsidRPr="0040587D" w14:paraId="09370A25" w14:textId="77777777" w:rsidTr="00AE354B">
              <w:tc>
                <w:tcPr>
                  <w:tcW w:w="1219" w:type="pct"/>
                  <w:shd w:val="clear" w:color="auto" w:fill="E7E6E6" w:themeFill="background2"/>
                  <w:vAlign w:val="center"/>
                </w:tcPr>
                <w:p w14:paraId="3830050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Client</w:t>
                  </w:r>
                </w:p>
              </w:tc>
              <w:tc>
                <w:tcPr>
                  <w:tcW w:w="1277" w:type="pct"/>
                  <w:shd w:val="clear" w:color="auto" w:fill="FFFFFF" w:themeFill="background1"/>
                  <w:vAlign w:val="center"/>
                </w:tcPr>
                <w:p w14:paraId="253E58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p>
              </w:tc>
              <w:tc>
                <w:tcPr>
                  <w:tcW w:w="1251" w:type="pct"/>
                  <w:shd w:val="clear" w:color="auto" w:fill="FFFFFF" w:themeFill="background1"/>
                  <w:vAlign w:val="center"/>
                </w:tcPr>
                <w:p w14:paraId="63C3E6FF"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B</w:t>
                  </w:r>
                </w:p>
              </w:tc>
              <w:tc>
                <w:tcPr>
                  <w:tcW w:w="1253" w:type="pct"/>
                  <w:shd w:val="clear" w:color="auto" w:fill="FFFFFF" w:themeFill="background1"/>
                </w:tcPr>
                <w:p w14:paraId="6D81B866"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r w:rsidRPr="007D78E4">
                    <w:rPr>
                      <w:rFonts w:ascii="Arial" w:hAnsi="Arial" w:cs="Arial"/>
                      <w:color w:val="404040" w:themeColor="text1" w:themeTint="BF"/>
                      <w:sz w:val="18"/>
                      <w:szCs w:val="18"/>
                    </w:rPr>
                    <w:t xml:space="preserve"> </w:t>
                  </w:r>
                  <w:r>
                    <w:rPr>
                      <w:rFonts w:ascii="Arial" w:hAnsi="Arial" w:cs="Arial"/>
                      <w:color w:val="404040" w:themeColor="text1" w:themeTint="BF"/>
                      <w:sz w:val="18"/>
                      <w:szCs w:val="18"/>
                    </w:rPr>
                    <w:t>or B (from first or second instance)</w:t>
                  </w:r>
                  <w:r w:rsidRPr="007D78E4">
                    <w:rPr>
                      <w:rFonts w:ascii="Arial" w:hAnsi="Arial" w:cs="Arial"/>
                      <w:color w:val="404040" w:themeColor="text1" w:themeTint="BF"/>
                      <w:sz w:val="18"/>
                      <w:szCs w:val="18"/>
                    </w:rPr>
                    <w:t xml:space="preserve"> </w:t>
                  </w:r>
                </w:p>
                <w:p w14:paraId="248C133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or </w:t>
                  </w:r>
                </w:p>
                <w:p w14:paraId="2CCB2AD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 xml:space="preserve">C </w:t>
                  </w:r>
                  <w:r w:rsidRPr="007D78E4">
                    <w:rPr>
                      <w:rFonts w:ascii="Arial" w:hAnsi="Arial" w:cs="Arial"/>
                      <w:color w:val="404040" w:themeColor="text1" w:themeTint="BF"/>
                      <w:sz w:val="18"/>
                      <w:szCs w:val="18"/>
                    </w:rPr>
                    <w:t>(a different client)</w:t>
                  </w:r>
                </w:p>
              </w:tc>
            </w:tr>
            <w:tr w:rsidR="001561CE" w:rsidRPr="0040587D" w14:paraId="7641D511" w14:textId="77777777" w:rsidTr="00AE354B">
              <w:tc>
                <w:tcPr>
                  <w:tcW w:w="1219" w:type="pct"/>
                  <w:vMerge w:val="restart"/>
                  <w:shd w:val="clear" w:color="auto" w:fill="E7E6E6" w:themeFill="background2"/>
                  <w:vAlign w:val="center"/>
                </w:tcPr>
                <w:p w14:paraId="1F8CDB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Workplace Assessment</w:t>
                  </w:r>
                </w:p>
              </w:tc>
              <w:tc>
                <w:tcPr>
                  <w:tcW w:w="1277" w:type="pct"/>
                  <w:shd w:val="clear" w:color="auto" w:fill="FFFFFF" w:themeFill="background1"/>
                  <w:vAlign w:val="center"/>
                </w:tcPr>
                <w:p w14:paraId="79DFB19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1" w:type="pct"/>
                  <w:shd w:val="clear" w:color="auto" w:fill="FFFFFF" w:themeFill="background1"/>
                  <w:vAlign w:val="center"/>
                </w:tcPr>
                <w:p w14:paraId="15AC579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3" w:type="pct"/>
                  <w:shd w:val="clear" w:color="auto" w:fill="FFFFFF" w:themeFill="background1"/>
                  <w:vAlign w:val="center"/>
                </w:tcPr>
                <w:p w14:paraId="0FA98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r>
            <w:tr w:rsidR="001561CE" w:rsidRPr="0040587D" w14:paraId="28830867" w14:textId="77777777" w:rsidTr="00AE354B">
              <w:tc>
                <w:tcPr>
                  <w:tcW w:w="1219" w:type="pct"/>
                  <w:vMerge/>
                  <w:shd w:val="clear" w:color="auto" w:fill="E7E6E6" w:themeFill="background2"/>
                  <w:vAlign w:val="center"/>
                </w:tcPr>
                <w:p w14:paraId="5697ECA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1D5DB54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1" w:type="pct"/>
                  <w:shd w:val="clear" w:color="auto" w:fill="FFFFFF" w:themeFill="background1"/>
                  <w:vAlign w:val="center"/>
                </w:tcPr>
                <w:p w14:paraId="2F00480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3" w:type="pct"/>
                  <w:shd w:val="clear" w:color="auto" w:fill="FFFFFF" w:themeFill="background1"/>
                  <w:vAlign w:val="center"/>
                </w:tcPr>
                <w:p w14:paraId="38D6EE5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r>
            <w:tr w:rsidR="001561CE" w:rsidRPr="0040587D" w14:paraId="31F0BE16" w14:textId="77777777" w:rsidTr="00AE354B">
              <w:tc>
                <w:tcPr>
                  <w:tcW w:w="1219" w:type="pct"/>
                  <w:vMerge/>
                  <w:shd w:val="clear" w:color="auto" w:fill="E7E6E6" w:themeFill="background2"/>
                  <w:vAlign w:val="center"/>
                </w:tcPr>
                <w:p w14:paraId="45E62E1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A83C81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1" w:type="pct"/>
                  <w:shd w:val="clear" w:color="auto" w:fill="FFFFFF" w:themeFill="background1"/>
                  <w:vAlign w:val="center"/>
                </w:tcPr>
                <w:p w14:paraId="1C9F94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3" w:type="pct"/>
                  <w:shd w:val="clear" w:color="auto" w:fill="FFFFFF" w:themeFill="background1"/>
                  <w:vAlign w:val="center"/>
                </w:tcPr>
                <w:p w14:paraId="3108996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r>
            <w:tr w:rsidR="001561CE" w:rsidRPr="0040587D" w14:paraId="4A506FD4" w14:textId="77777777" w:rsidTr="00AE354B">
              <w:tc>
                <w:tcPr>
                  <w:tcW w:w="1219" w:type="pct"/>
                  <w:vMerge/>
                  <w:shd w:val="clear" w:color="auto" w:fill="E7E6E6" w:themeFill="background2"/>
                  <w:vAlign w:val="center"/>
                </w:tcPr>
                <w:p w14:paraId="7BB90D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535F13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1" w:type="pct"/>
                  <w:shd w:val="clear" w:color="auto" w:fill="FFFFFF" w:themeFill="background1"/>
                  <w:vAlign w:val="center"/>
                </w:tcPr>
                <w:p w14:paraId="0173372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3" w:type="pct"/>
                  <w:shd w:val="clear" w:color="auto" w:fill="FFFFFF" w:themeFill="background1"/>
                  <w:vAlign w:val="center"/>
                </w:tcPr>
                <w:p w14:paraId="3C169B4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r>
            <w:tr w:rsidR="001561CE" w:rsidRPr="0040587D" w14:paraId="67C550AA" w14:textId="77777777" w:rsidTr="00AE354B">
              <w:tc>
                <w:tcPr>
                  <w:tcW w:w="1219" w:type="pct"/>
                  <w:vMerge/>
                  <w:shd w:val="clear" w:color="auto" w:fill="E7E6E6" w:themeFill="background2"/>
                  <w:vAlign w:val="center"/>
                </w:tcPr>
                <w:p w14:paraId="0ADEE65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43684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1" w:type="pct"/>
                  <w:shd w:val="clear" w:color="auto" w:fill="FFFFFF" w:themeFill="background1"/>
                  <w:vAlign w:val="center"/>
                </w:tcPr>
                <w:p w14:paraId="5A786DA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3" w:type="pct"/>
                  <w:shd w:val="clear" w:color="auto" w:fill="FFFFFF" w:themeFill="background1"/>
                  <w:vAlign w:val="center"/>
                </w:tcPr>
                <w:p w14:paraId="5913CDA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r>
            <w:tr w:rsidR="001561CE" w:rsidRPr="0040587D" w14:paraId="560481C8" w14:textId="77777777" w:rsidTr="00AE354B">
              <w:tc>
                <w:tcPr>
                  <w:tcW w:w="1219" w:type="pct"/>
                  <w:vMerge/>
                  <w:shd w:val="clear" w:color="auto" w:fill="E7E6E6" w:themeFill="background2"/>
                  <w:vAlign w:val="center"/>
                </w:tcPr>
                <w:p w14:paraId="17B4712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065FED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1" w:type="pct"/>
                  <w:shd w:val="clear" w:color="auto" w:fill="FFFFFF" w:themeFill="background1"/>
                  <w:vAlign w:val="center"/>
                </w:tcPr>
                <w:p w14:paraId="63EE933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3" w:type="pct"/>
                  <w:shd w:val="clear" w:color="auto" w:fill="FFFFFF" w:themeFill="background1"/>
                  <w:vAlign w:val="center"/>
                </w:tcPr>
                <w:p w14:paraId="52926A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r>
            <w:tr w:rsidR="001561CE" w:rsidRPr="0040587D" w14:paraId="0EC56E58" w14:textId="77777777" w:rsidTr="00AE354B">
              <w:trPr>
                <w:trHeight w:val="52"/>
              </w:trPr>
              <w:tc>
                <w:tcPr>
                  <w:tcW w:w="1219" w:type="pct"/>
                  <w:vMerge/>
                  <w:shd w:val="clear" w:color="auto" w:fill="E7E6E6" w:themeFill="background2"/>
                  <w:vAlign w:val="center"/>
                </w:tcPr>
                <w:p w14:paraId="05F3B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725559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1" w:type="pct"/>
                  <w:shd w:val="clear" w:color="auto" w:fill="FFFFFF" w:themeFill="background1"/>
                  <w:vAlign w:val="center"/>
                </w:tcPr>
                <w:p w14:paraId="4F49F9F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3" w:type="pct"/>
                  <w:shd w:val="clear" w:color="auto" w:fill="FFFFFF" w:themeFill="background1"/>
                  <w:vAlign w:val="center"/>
                </w:tcPr>
                <w:p w14:paraId="64077F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r>
          </w:tbl>
          <w:p w14:paraId="4726D540" w14:textId="77777777" w:rsidR="001561CE" w:rsidRPr="00515479" w:rsidRDefault="001561CE"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For each task, y</w:t>
            </w:r>
            <w:r w:rsidRPr="00515479">
              <w:rPr>
                <w:rFonts w:cstheme="minorHAnsi"/>
                <w:b/>
                <w:bCs/>
                <w:color w:val="D73329"/>
                <w:szCs w:val="24"/>
              </w:rPr>
              <w:t>ou must submit t</w:t>
            </w:r>
            <w:r>
              <w:rPr>
                <w:rFonts w:cstheme="minorHAnsi"/>
                <w:b/>
                <w:bCs/>
                <w:color w:val="D73329"/>
                <w:szCs w:val="24"/>
              </w:rPr>
              <w:t xml:space="preserve">hree </w:t>
            </w:r>
            <w:r w:rsidRPr="00515479">
              <w:rPr>
                <w:rFonts w:cstheme="minorHAnsi"/>
                <w:b/>
                <w:bCs/>
                <w:color w:val="D73329"/>
                <w:szCs w:val="24"/>
              </w:rPr>
              <w:t>sets of evidence</w:t>
            </w:r>
            <w:r>
              <w:rPr>
                <w:rFonts w:cstheme="minorHAnsi"/>
                <w:b/>
                <w:bCs/>
                <w:color w:val="D73329"/>
                <w:szCs w:val="24"/>
              </w:rPr>
              <w:t xml:space="preserve">, </w:t>
            </w:r>
            <w:r w:rsidRPr="00515479">
              <w:rPr>
                <w:rFonts w:cstheme="minorHAnsi"/>
                <w:b/>
                <w:bCs/>
                <w:color w:val="D73329"/>
                <w:szCs w:val="24"/>
              </w:rPr>
              <w:t xml:space="preserve">one set of evidence for each </w:t>
            </w:r>
            <w:r>
              <w:rPr>
                <w:rFonts w:cstheme="minorHAnsi"/>
                <w:b/>
                <w:bCs/>
                <w:color w:val="D73329"/>
                <w:szCs w:val="24"/>
              </w:rPr>
              <w:t>instance</w:t>
            </w:r>
            <w:r w:rsidRPr="00515479">
              <w:rPr>
                <w:rFonts w:cstheme="minorHAnsi"/>
                <w:b/>
                <w:bCs/>
                <w:color w:val="D73329"/>
                <w:szCs w:val="24"/>
              </w:rPr>
              <w:t xml:space="preserve">. </w:t>
            </w:r>
          </w:p>
          <w:p w14:paraId="37CFC354"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must be observed by your assessor while completing Tasks 1 - 7 on each instance.</w:t>
            </w:r>
          </w:p>
          <w:p w14:paraId="38854781"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Before proceeding with Tasks 1 – 7, consult with your supervisor to plan and organise how you will complete these tasks in your workplace. </w:t>
            </w:r>
          </w:p>
          <w:p w14:paraId="6C14FF78"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Specifically, you will need to plan and organise the following in consultation with your supervisor:</w:t>
            </w:r>
          </w:p>
          <w:p w14:paraId="7C99961A"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Pr>
                <w:rFonts w:cstheme="minorHAnsi"/>
                <w:color w:val="404040" w:themeColor="text1" w:themeTint="BF"/>
                <w:szCs w:val="24"/>
              </w:rPr>
              <w:t>At least two</w:t>
            </w:r>
            <w:r w:rsidRPr="004B46F4">
              <w:rPr>
                <w:rFonts w:cstheme="minorHAnsi"/>
                <w:color w:val="404040" w:themeColor="text1" w:themeTint="BF"/>
                <w:szCs w:val="24"/>
              </w:rPr>
              <w:t xml:space="preserve"> client</w:t>
            </w:r>
            <w:r>
              <w:rPr>
                <w:rFonts w:cstheme="minorHAnsi"/>
                <w:color w:val="404040" w:themeColor="text1" w:themeTint="BF"/>
                <w:szCs w:val="24"/>
              </w:rPr>
              <w:t>s</w:t>
            </w:r>
            <w:r w:rsidRPr="004B46F4">
              <w:rPr>
                <w:rFonts w:cstheme="minorHAnsi"/>
                <w:color w:val="404040" w:themeColor="text1" w:themeTint="BF"/>
                <w:szCs w:val="24"/>
              </w:rPr>
              <w:t xml:space="preserve"> whom you will be supporting, as well as their families and carers</w:t>
            </w:r>
            <w:r>
              <w:rPr>
                <w:rFonts w:cstheme="minorHAnsi"/>
                <w:color w:val="404040" w:themeColor="text1" w:themeTint="BF"/>
                <w:szCs w:val="24"/>
              </w:rPr>
              <w:t>.</w:t>
            </w:r>
          </w:p>
          <w:p w14:paraId="2B2058DC" w14:textId="3A13FC1F" w:rsidR="001561CE" w:rsidRPr="004B46F4"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 xml:space="preserve">Their individualised plan including their goals, needs, </w:t>
            </w:r>
            <w:r w:rsidR="008756EB">
              <w:rPr>
                <w:rFonts w:cstheme="minorHAnsi"/>
                <w:color w:val="404040" w:themeColor="text1" w:themeTint="BF"/>
                <w:szCs w:val="24"/>
              </w:rPr>
              <w:t xml:space="preserve">and </w:t>
            </w:r>
            <w:r w:rsidRPr="004B46F4">
              <w:rPr>
                <w:rFonts w:cstheme="minorHAnsi"/>
                <w:color w:val="404040" w:themeColor="text1" w:themeTint="BF"/>
                <w:szCs w:val="24"/>
              </w:rPr>
              <w:t>preferences</w:t>
            </w:r>
            <w:r>
              <w:rPr>
                <w:rFonts w:cstheme="minorHAnsi"/>
                <w:color w:val="404040" w:themeColor="text1" w:themeTint="BF"/>
                <w:szCs w:val="24"/>
              </w:rPr>
              <w:t>.</w:t>
            </w:r>
          </w:p>
          <w:p w14:paraId="12FDBBAD"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The aids, equipment, and devices they require</w:t>
            </w:r>
            <w:r>
              <w:rPr>
                <w:rFonts w:cstheme="minorHAnsi"/>
                <w:color w:val="404040" w:themeColor="text1" w:themeTint="BF"/>
                <w:szCs w:val="24"/>
              </w:rPr>
              <w:t>.</w:t>
            </w:r>
          </w:p>
          <w:p w14:paraId="7C83FC7C" w14:textId="70E1E3BE" w:rsidR="002C6CD0" w:rsidRPr="002C6CD0" w:rsidRDefault="001561CE" w:rsidP="00963F43">
            <w:pPr>
              <w:spacing w:after="120" w:line="276" w:lineRule="auto"/>
              <w:ind w:left="0" w:right="0" w:firstLine="0"/>
              <w:jc w:val="both"/>
              <w:rPr>
                <w:rFonts w:cstheme="minorHAnsi"/>
                <w:color w:val="404040" w:themeColor="text1" w:themeTint="BF"/>
                <w:szCs w:val="24"/>
              </w:rPr>
            </w:pPr>
            <w:r w:rsidRPr="00CC466C">
              <w:rPr>
                <w:rFonts w:cstheme="minorHAnsi"/>
                <w:color w:val="404040" w:themeColor="text1" w:themeTint="BF"/>
                <w:szCs w:val="24"/>
              </w:rPr>
              <w:t>Once these details are finalised, record them on the following pages</w:t>
            </w:r>
            <w:r w:rsidR="002C6CD0">
              <w:rPr>
                <w:rFonts w:cstheme="minorHAnsi"/>
                <w:color w:val="404040" w:themeColor="text1" w:themeTint="BF"/>
                <w:szCs w:val="24"/>
              </w:rPr>
              <w:t>.</w:t>
            </w:r>
          </w:p>
        </w:tc>
      </w:tr>
    </w:tbl>
    <w:p w14:paraId="0CE28493" w14:textId="3480CB33" w:rsidR="008F19D8" w:rsidRPr="0040587D" w:rsidRDefault="00682F51" w:rsidP="00963F43">
      <w:pPr>
        <w:spacing w:before="0" w:line="276" w:lineRule="auto"/>
        <w:ind w:left="0" w:right="0" w:firstLine="0"/>
        <w:rPr>
          <w:color w:val="404040" w:themeColor="text1" w:themeTint="BF"/>
        </w:rPr>
      </w:pPr>
      <w:r>
        <w:rPr>
          <w:color w:val="404040" w:themeColor="text1" w:themeTint="BF"/>
        </w:rPr>
        <w:br w:type="page"/>
      </w:r>
    </w:p>
    <w:p w14:paraId="03C170F6" w14:textId="40103226" w:rsidR="000651B7" w:rsidRDefault="00C8084B" w:rsidP="00963F43">
      <w:pPr>
        <w:pStyle w:val="Heading3"/>
        <w:tabs>
          <w:tab w:val="left" w:pos="180"/>
        </w:tabs>
        <w:spacing w:line="276" w:lineRule="auto"/>
        <w:ind w:right="0"/>
        <w:jc w:val="both"/>
        <w:rPr>
          <w:color w:val="404040" w:themeColor="text1" w:themeTint="BF"/>
        </w:rPr>
      </w:pPr>
      <w:bookmarkStart w:id="73" w:name="_Toc124505061"/>
      <w:r>
        <w:rPr>
          <w:color w:val="404040" w:themeColor="text1" w:themeTint="BF"/>
        </w:rPr>
        <w:lastRenderedPageBreak/>
        <w:t>First</w:t>
      </w:r>
      <w:r w:rsidR="000651B7">
        <w:rPr>
          <w:color w:val="404040" w:themeColor="text1" w:themeTint="BF"/>
        </w:rPr>
        <w:t xml:space="preserve"> </w:t>
      </w:r>
      <w:r w:rsidR="00F742E2">
        <w:rPr>
          <w:color w:val="404040" w:themeColor="text1" w:themeTint="BF"/>
        </w:rPr>
        <w:t>Instance</w:t>
      </w:r>
      <w:bookmarkEnd w:id="73"/>
      <w:r w:rsidR="000651B7">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470DE7D4" w14:textId="77777777" w:rsidTr="00AA7285">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62E058E" w14:textId="7BF3B25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7F7E6" w14:textId="1D3C61DF"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Client </w:t>
            </w:r>
            <w:r w:rsidR="00C8084B">
              <w:rPr>
                <w:rFonts w:cstheme="minorHAnsi"/>
                <w:color w:val="404040" w:themeColor="text1" w:themeTint="BF"/>
                <w:szCs w:val="24"/>
              </w:rPr>
              <w:t>A</w:t>
            </w:r>
          </w:p>
        </w:tc>
      </w:tr>
      <w:tr w:rsidR="00AA7285" w:rsidRPr="0040587D" w14:paraId="5CE87EB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74ECB45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7B838F79" w14:textId="7AB641B5"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0123FE89"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7DEB4C69"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5E5163F5"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73748584"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60750386"/>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58331F26"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283318967"/>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3C3EDAEF"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85897657"/>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5261CC67" w14:textId="77777777" w:rsidR="00AA7285" w:rsidRDefault="006A41FE"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791535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0CEB737F"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5447047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3FBA8E14"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414585172"/>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72E95EEB" w14:textId="77777777" w:rsidR="00AA7285"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2035479706"/>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Others (Please specify): </w:t>
            </w:r>
            <w:r w:rsidR="00AA7285" w:rsidRPr="007641E2">
              <w:rPr>
                <w:rFonts w:cstheme="minorHAnsi"/>
                <w:color w:val="262626" w:themeColor="text1" w:themeTint="D9"/>
                <w:szCs w:val="24"/>
              </w:rPr>
              <w:fldChar w:fldCharType="begin">
                <w:ffData>
                  <w:name w:val="Text1"/>
                  <w:enabled/>
                  <w:calcOnExit w:val="0"/>
                  <w:textInput/>
                </w:ffData>
              </w:fldChar>
            </w:r>
            <w:r w:rsidR="00AA7285" w:rsidRPr="007641E2">
              <w:rPr>
                <w:rFonts w:cstheme="minorHAnsi"/>
                <w:color w:val="262626" w:themeColor="text1" w:themeTint="D9"/>
                <w:szCs w:val="24"/>
              </w:rPr>
              <w:instrText xml:space="preserve"> FORMTEXT </w:instrText>
            </w:r>
            <w:r w:rsidR="00AA7285" w:rsidRPr="007641E2">
              <w:rPr>
                <w:rFonts w:cstheme="minorHAnsi"/>
                <w:color w:val="262626" w:themeColor="text1" w:themeTint="D9"/>
                <w:szCs w:val="24"/>
              </w:rPr>
            </w:r>
            <w:r w:rsidR="00AA7285" w:rsidRPr="007641E2">
              <w:rPr>
                <w:rFonts w:cstheme="minorHAnsi"/>
                <w:color w:val="262626" w:themeColor="text1" w:themeTint="D9"/>
                <w:szCs w:val="24"/>
              </w:rPr>
              <w:fldChar w:fldCharType="separate"/>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7641E2">
              <w:rPr>
                <w:rFonts w:cstheme="minorHAnsi"/>
                <w:color w:val="262626" w:themeColor="text1" w:themeTint="D9"/>
                <w:szCs w:val="24"/>
              </w:rPr>
              <w:fldChar w:fldCharType="end"/>
            </w:r>
          </w:p>
        </w:tc>
      </w:tr>
      <w:tr w:rsidR="00AA7285" w:rsidRPr="0040587D" w14:paraId="02F7C678"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6DF5FD7"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6C9326"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28142636"/>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1A55DCB1"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358238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B003B81" w14:textId="7926D0B6"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3404DF64"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6858DC8"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9D2798"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91E4D5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55B2600" w14:textId="3D03C6FF"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656A6F50" w14:textId="48F12B6C" w:rsidR="002C6CD0" w:rsidRPr="002C6CD0"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3D2E19"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AE91F4"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8A2820"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321077"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361723F1"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C2206B2"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67B85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16BCBB08" w14:textId="3E2CC12C" w:rsidR="001B0BA4" w:rsidRPr="0040587D" w:rsidRDefault="001B0BA4" w:rsidP="00963F43">
      <w:pPr>
        <w:ind w:left="0" w:right="0" w:firstLine="0"/>
        <w:rPr>
          <w:color w:val="404040" w:themeColor="text1" w:themeTint="BF"/>
        </w:rPr>
      </w:pPr>
      <w:r>
        <w:rPr>
          <w:color w:val="404040" w:themeColor="text1" w:themeTint="BF"/>
        </w:rPr>
        <w:br w:type="page"/>
      </w:r>
    </w:p>
    <w:p w14:paraId="218215EA" w14:textId="192B52EF" w:rsidR="000651B7" w:rsidRDefault="00C8084B" w:rsidP="00963F43">
      <w:pPr>
        <w:pStyle w:val="Heading3"/>
        <w:tabs>
          <w:tab w:val="left" w:pos="180"/>
        </w:tabs>
        <w:spacing w:line="276" w:lineRule="auto"/>
        <w:ind w:right="0"/>
        <w:jc w:val="both"/>
        <w:rPr>
          <w:color w:val="404040" w:themeColor="text1" w:themeTint="BF"/>
        </w:rPr>
      </w:pPr>
      <w:bookmarkStart w:id="74" w:name="_Toc124505062"/>
      <w:r>
        <w:rPr>
          <w:color w:val="404040" w:themeColor="text1" w:themeTint="BF"/>
        </w:rPr>
        <w:lastRenderedPageBreak/>
        <w:t>Second</w:t>
      </w:r>
      <w:r w:rsidR="000651B7">
        <w:rPr>
          <w:color w:val="404040" w:themeColor="text1" w:themeTint="BF"/>
        </w:rPr>
        <w:t xml:space="preserve"> </w:t>
      </w:r>
      <w:r w:rsidR="00F742E2">
        <w:rPr>
          <w:color w:val="404040" w:themeColor="text1" w:themeTint="BF"/>
        </w:rPr>
        <w:t>Instance</w:t>
      </w:r>
      <w:bookmarkEnd w:id="7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09AA1DD1"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021041A" w14:textId="5463A1F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A737B4" w14:textId="39AD23D8" w:rsidR="00AA7285" w:rsidRPr="00AA7285" w:rsidRDefault="006A41FE"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43775023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A</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10E190" w14:textId="6DCED09B" w:rsidR="00AA7285" w:rsidRPr="0040587D" w:rsidRDefault="006A41FE"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21219134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B</w:t>
            </w:r>
          </w:p>
        </w:tc>
      </w:tr>
      <w:tr w:rsidR="00AA7285" w:rsidRPr="0040587D" w14:paraId="124BC746"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0E1B0DE8" w14:textId="6AFB4B6D"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w:t>
            </w:r>
            <w:r w:rsidR="002529F7">
              <w:rPr>
                <w:rFonts w:cstheme="minorHAnsi"/>
                <w:color w:val="404040" w:themeColor="text1" w:themeTint="BF"/>
                <w:szCs w:val="24"/>
              </w:rPr>
              <w:t xml:space="preserve"> </w:t>
            </w:r>
            <w:r>
              <w:rPr>
                <w:rFonts w:cstheme="minorHAnsi"/>
                <w:color w:val="404040" w:themeColor="text1" w:themeTint="BF"/>
                <w:szCs w:val="24"/>
              </w:rPr>
              <w:t>(tick all that apply):</w:t>
            </w:r>
          </w:p>
          <w:p w14:paraId="5E469FDC" w14:textId="54F6036C"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566F98F5"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53520E32"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0287AD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2BFE06C4"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25628051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4B565390"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239163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49D092AE"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1391749"/>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6197EF1B" w14:textId="77777777" w:rsidR="00AA7285" w:rsidRDefault="006A41FE"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24460658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1CBCCD1B"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9678351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121546AC"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585382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5545015C" w14:textId="77777777" w:rsidR="00AA7285"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97129132"/>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Others (Please specify): </w:t>
            </w:r>
            <w:r w:rsidR="00AA7285" w:rsidRPr="007641E2">
              <w:rPr>
                <w:rFonts w:cstheme="minorHAnsi"/>
                <w:color w:val="262626" w:themeColor="text1" w:themeTint="D9"/>
                <w:szCs w:val="24"/>
              </w:rPr>
              <w:fldChar w:fldCharType="begin">
                <w:ffData>
                  <w:name w:val="Text1"/>
                  <w:enabled/>
                  <w:calcOnExit w:val="0"/>
                  <w:textInput/>
                </w:ffData>
              </w:fldChar>
            </w:r>
            <w:r w:rsidR="00AA7285" w:rsidRPr="007641E2">
              <w:rPr>
                <w:rFonts w:cstheme="minorHAnsi"/>
                <w:color w:val="262626" w:themeColor="text1" w:themeTint="D9"/>
                <w:szCs w:val="24"/>
              </w:rPr>
              <w:instrText xml:space="preserve"> FORMTEXT </w:instrText>
            </w:r>
            <w:r w:rsidR="00AA7285" w:rsidRPr="007641E2">
              <w:rPr>
                <w:rFonts w:cstheme="minorHAnsi"/>
                <w:color w:val="262626" w:themeColor="text1" w:themeTint="D9"/>
                <w:szCs w:val="24"/>
              </w:rPr>
            </w:r>
            <w:r w:rsidR="00AA7285" w:rsidRPr="007641E2">
              <w:rPr>
                <w:rFonts w:cstheme="minorHAnsi"/>
                <w:color w:val="262626" w:themeColor="text1" w:themeTint="D9"/>
                <w:szCs w:val="24"/>
              </w:rPr>
              <w:fldChar w:fldCharType="separate"/>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7641E2">
              <w:rPr>
                <w:rFonts w:cstheme="minorHAnsi"/>
                <w:color w:val="262626" w:themeColor="text1" w:themeTint="D9"/>
                <w:szCs w:val="24"/>
              </w:rPr>
              <w:fldChar w:fldCharType="end"/>
            </w:r>
          </w:p>
        </w:tc>
      </w:tr>
      <w:tr w:rsidR="00AA7285" w:rsidRPr="0040587D" w14:paraId="0353C360"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DF783F6"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8E2824"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4557077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47A6DAA0" w14:textId="77777777" w:rsidR="00AA7285"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9684298"/>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71DF52E" w14:textId="66341EF9"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79E132B2"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F7AEF4D"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3B2401"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B38A3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7926EEA" w14:textId="7CEE1774"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1C362747" w14:textId="28426ECE" w:rsidR="001B0BA4" w:rsidRPr="001B0BA4"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8DA30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5AF51048"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CA8846"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DA978F"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16015777"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67E7101"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C1D47B"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595A874C" w14:textId="72CA96B9" w:rsidR="00610690" w:rsidRDefault="007F0E7C" w:rsidP="00963F43">
      <w:pPr>
        <w:spacing w:after="120" w:line="276" w:lineRule="auto"/>
        <w:ind w:left="0" w:right="0" w:firstLine="0"/>
        <w:rPr>
          <w:color w:val="404040" w:themeColor="text1" w:themeTint="BF"/>
          <w:lang w:bidi="en-US"/>
        </w:rPr>
      </w:pPr>
      <w:r w:rsidRPr="0040587D">
        <w:rPr>
          <w:color w:val="404040" w:themeColor="text1" w:themeTint="BF"/>
          <w:lang w:bidi="en-US"/>
        </w:rPr>
        <w:br w:type="page"/>
      </w:r>
    </w:p>
    <w:p w14:paraId="35D43793" w14:textId="487AD794" w:rsidR="002529F7" w:rsidRDefault="002529F7" w:rsidP="00963F43">
      <w:pPr>
        <w:pStyle w:val="Heading3"/>
        <w:tabs>
          <w:tab w:val="left" w:pos="180"/>
        </w:tabs>
        <w:spacing w:line="276" w:lineRule="auto"/>
        <w:ind w:right="0"/>
        <w:jc w:val="both"/>
        <w:rPr>
          <w:color w:val="404040" w:themeColor="text1" w:themeTint="BF"/>
        </w:rPr>
      </w:pPr>
      <w:bookmarkStart w:id="75" w:name="_Toc124505063"/>
      <w:r>
        <w:rPr>
          <w:color w:val="404040" w:themeColor="text1" w:themeTint="BF"/>
        </w:rPr>
        <w:lastRenderedPageBreak/>
        <w:t>Third Instance</w:t>
      </w:r>
      <w:bookmarkEnd w:id="75"/>
      <w:r>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2014"/>
        <w:gridCol w:w="1006"/>
        <w:gridCol w:w="1008"/>
        <w:gridCol w:w="2014"/>
      </w:tblGrid>
      <w:tr w:rsidR="00A7184C" w:rsidRPr="0040587D" w14:paraId="7B50BCE2" w14:textId="77777777" w:rsidTr="00A7184C">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BDA520C" w14:textId="77777777" w:rsidR="00A7184C" w:rsidRPr="00E31B19" w:rsidRDefault="00A718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8A52C0" w14:textId="77777777" w:rsidR="00A7184C" w:rsidRPr="00AA7285" w:rsidRDefault="006A41FE"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823385623"/>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A</w:t>
            </w:r>
          </w:p>
        </w:tc>
        <w:tc>
          <w:tcPr>
            <w:tcW w:w="11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9834A9" w14:textId="77777777" w:rsidR="00A7184C" w:rsidRPr="0040587D" w:rsidRDefault="006A41FE"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791588626"/>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B</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57906" w14:textId="1476E530" w:rsidR="00A7184C" w:rsidRPr="0040587D" w:rsidRDefault="006A41FE"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708910979"/>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C</w:t>
            </w:r>
          </w:p>
        </w:tc>
      </w:tr>
      <w:tr w:rsidR="002529F7" w:rsidRPr="0040587D" w14:paraId="334B908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3987A6F3"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241C90B2" w14:textId="5506B972"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4"/>
            <w:tcBorders>
              <w:top w:val="single" w:sz="4" w:space="0" w:color="A6A6A6" w:themeColor="background1" w:themeShade="A6"/>
              <w:left w:val="single" w:sz="4" w:space="0" w:color="A6A6A6" w:themeColor="background1" w:themeShade="A6"/>
              <w:bottom w:val="nil"/>
            </w:tcBorders>
            <w:shd w:val="clear" w:color="auto" w:fill="auto"/>
          </w:tcPr>
          <w:p w14:paraId="76E7BD06" w14:textId="77777777" w:rsidR="002529F7" w:rsidRPr="0040587D" w:rsidRDefault="002529F7"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2529F7" w:rsidRPr="0040587D" w14:paraId="5CA2AE6F"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4F3927B"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1675" w:type="pct"/>
            <w:gridSpan w:val="2"/>
            <w:tcBorders>
              <w:top w:val="nil"/>
              <w:left w:val="single" w:sz="4" w:space="0" w:color="A6A6A6" w:themeColor="background1" w:themeShade="A6"/>
              <w:bottom w:val="single" w:sz="4" w:space="0" w:color="A6A6A6" w:themeColor="background1" w:themeShade="A6"/>
              <w:right w:val="nil"/>
            </w:tcBorders>
            <w:shd w:val="clear" w:color="auto" w:fill="auto"/>
          </w:tcPr>
          <w:p w14:paraId="3F476EEC" w14:textId="77777777" w:rsidR="002529F7"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52685271"/>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ent</w:t>
            </w:r>
          </w:p>
          <w:p w14:paraId="32771F7D" w14:textId="77777777" w:rsidR="002529F7"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75773589"/>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Child</w:t>
            </w:r>
          </w:p>
          <w:p w14:paraId="1EFFCA64" w14:textId="77777777" w:rsidR="002529F7"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958559476"/>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ibling</w:t>
            </w:r>
          </w:p>
          <w:p w14:paraId="560418D9" w14:textId="77777777" w:rsidR="002529F7" w:rsidRDefault="006A41FE"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95836222"/>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pouse</w:t>
            </w:r>
          </w:p>
        </w:tc>
        <w:tc>
          <w:tcPr>
            <w:tcW w:w="1676" w:type="pct"/>
            <w:gridSpan w:val="2"/>
            <w:tcBorders>
              <w:top w:val="nil"/>
              <w:left w:val="nil"/>
              <w:bottom w:val="single" w:sz="4" w:space="0" w:color="A6A6A6" w:themeColor="background1" w:themeShade="A6"/>
            </w:tcBorders>
            <w:shd w:val="clear" w:color="auto" w:fill="auto"/>
          </w:tcPr>
          <w:p w14:paraId="763A1159" w14:textId="77777777" w:rsidR="002529F7"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353651943"/>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Relative</w:t>
            </w:r>
          </w:p>
          <w:p w14:paraId="2CB87F57" w14:textId="77777777" w:rsidR="002529F7" w:rsidRPr="0040587D"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611168843"/>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tner</w:t>
            </w:r>
          </w:p>
          <w:p w14:paraId="3CF9F7C2" w14:textId="77777777" w:rsidR="002529F7"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576944224"/>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Others (Please specify): </w:t>
            </w:r>
            <w:r w:rsidR="002529F7" w:rsidRPr="007641E2">
              <w:rPr>
                <w:rFonts w:cstheme="minorHAnsi"/>
                <w:color w:val="262626" w:themeColor="text1" w:themeTint="D9"/>
                <w:szCs w:val="24"/>
              </w:rPr>
              <w:fldChar w:fldCharType="begin">
                <w:ffData>
                  <w:name w:val="Text1"/>
                  <w:enabled/>
                  <w:calcOnExit w:val="0"/>
                  <w:textInput/>
                </w:ffData>
              </w:fldChar>
            </w:r>
            <w:r w:rsidR="002529F7" w:rsidRPr="007641E2">
              <w:rPr>
                <w:rFonts w:cstheme="minorHAnsi"/>
                <w:color w:val="262626" w:themeColor="text1" w:themeTint="D9"/>
                <w:szCs w:val="24"/>
              </w:rPr>
              <w:instrText xml:space="preserve"> FORMTEXT </w:instrText>
            </w:r>
            <w:r w:rsidR="002529F7" w:rsidRPr="007641E2">
              <w:rPr>
                <w:rFonts w:cstheme="minorHAnsi"/>
                <w:color w:val="262626" w:themeColor="text1" w:themeTint="D9"/>
                <w:szCs w:val="24"/>
              </w:rPr>
            </w:r>
            <w:r w:rsidR="002529F7" w:rsidRPr="007641E2">
              <w:rPr>
                <w:rFonts w:cstheme="minorHAnsi"/>
                <w:color w:val="262626" w:themeColor="text1" w:themeTint="D9"/>
                <w:szCs w:val="24"/>
              </w:rPr>
              <w:fldChar w:fldCharType="separate"/>
            </w:r>
            <w:r w:rsidR="002529F7" w:rsidRPr="0040587D">
              <w:rPr>
                <w:color w:val="404040" w:themeColor="text1" w:themeTint="BF"/>
              </w:rPr>
              <w:t> </w:t>
            </w:r>
            <w:r w:rsidR="002529F7" w:rsidRPr="0040587D">
              <w:rPr>
                <w:color w:val="404040" w:themeColor="text1" w:themeTint="BF"/>
              </w:rPr>
              <w:t> </w:t>
            </w:r>
            <w:r w:rsidR="002529F7" w:rsidRPr="0040587D">
              <w:rPr>
                <w:color w:val="404040" w:themeColor="text1" w:themeTint="BF"/>
              </w:rPr>
              <w:t> </w:t>
            </w:r>
            <w:r w:rsidR="002529F7" w:rsidRPr="0040587D">
              <w:rPr>
                <w:color w:val="404040" w:themeColor="text1" w:themeTint="BF"/>
              </w:rPr>
              <w:t> </w:t>
            </w:r>
            <w:r w:rsidR="002529F7" w:rsidRPr="0040587D">
              <w:rPr>
                <w:color w:val="404040" w:themeColor="text1" w:themeTint="BF"/>
              </w:rPr>
              <w:t> </w:t>
            </w:r>
            <w:r w:rsidR="002529F7" w:rsidRPr="007641E2">
              <w:rPr>
                <w:rFonts w:cstheme="minorHAnsi"/>
                <w:color w:val="262626" w:themeColor="text1" w:themeTint="D9"/>
                <w:szCs w:val="24"/>
              </w:rPr>
              <w:fldChar w:fldCharType="end"/>
            </w:r>
          </w:p>
        </w:tc>
      </w:tr>
      <w:tr w:rsidR="002529F7" w:rsidRPr="0040587D" w14:paraId="3AD40AFA"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680AB3CF" w14:textId="77777777" w:rsidR="002529F7" w:rsidRPr="0086401C"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A10415" w14:textId="77777777" w:rsidR="002529F7" w:rsidRPr="006774FA"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549371193"/>
                <w14:checkbox>
                  <w14:checked w14:val="0"/>
                  <w14:checkedState w14:val="2612" w14:font="MS Gothic"/>
                  <w14:uncheckedState w14:val="2610" w14:font="MS Gothic"/>
                </w14:checkbox>
              </w:sdtPr>
              <w:sdtEnd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Yes</w:t>
            </w:r>
          </w:p>
          <w:p w14:paraId="25268B72" w14:textId="77777777" w:rsidR="002529F7" w:rsidRPr="006774FA" w:rsidRDefault="006A41FE"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14795034"/>
                <w14:checkbox>
                  <w14:checked w14:val="0"/>
                  <w14:checkedState w14:val="2612" w14:font="MS Gothic"/>
                  <w14:uncheckedState w14:val="2610" w14:font="MS Gothic"/>
                </w14:checkbox>
              </w:sdtPr>
              <w:sdtEnd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No</w:t>
            </w:r>
          </w:p>
          <w:p w14:paraId="52C06AF5" w14:textId="2203A7CD" w:rsidR="00A6755B" w:rsidRPr="00A6755B" w:rsidRDefault="002529F7"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2529F7" w:rsidRPr="0040587D" w14:paraId="78C57486" w14:textId="77777777">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3B5E7B8"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8761F3"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364547FB" w14:textId="77777777">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A14434C" w14:textId="7E053170"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066695F3" w14:textId="51EE9A24" w:rsidR="00A6755B" w:rsidRPr="00A6755B" w:rsidRDefault="002529F7"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934EDD"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607F1199" w14:textId="77777777">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1AE73DE7"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3E98F7"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720C1CB4" w14:textId="77777777">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5D2FA92"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E35A4E"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4C8B0066" w14:textId="6D5D5CC5" w:rsidR="00A6755B" w:rsidRPr="0040587D" w:rsidRDefault="00A6755B" w:rsidP="00963F43">
      <w:pPr>
        <w:spacing w:after="120" w:line="276" w:lineRule="auto"/>
        <w:ind w:left="0" w:right="0" w:firstLine="0"/>
        <w:rPr>
          <w:color w:val="404040" w:themeColor="text1" w:themeTint="BF"/>
          <w:lang w:bidi="en-US"/>
        </w:rPr>
      </w:pPr>
      <w:r>
        <w:rPr>
          <w:color w:val="404040" w:themeColor="text1" w:themeTint="BF"/>
          <w:lang w:bidi="en-US"/>
        </w:rPr>
        <w:br w:type="page"/>
      </w:r>
    </w:p>
    <w:p w14:paraId="4FB993F9" w14:textId="7AEA5D01" w:rsidR="00DF48D5" w:rsidRDefault="00EB44DD" w:rsidP="00963F43">
      <w:pPr>
        <w:pStyle w:val="Heading2"/>
        <w:tabs>
          <w:tab w:val="left" w:pos="180"/>
        </w:tabs>
        <w:ind w:right="0"/>
        <w:rPr>
          <w:color w:val="7F7F7F" w:themeColor="text1" w:themeTint="80"/>
          <w:sz w:val="32"/>
          <w:szCs w:val="32"/>
          <w:lang w:val="en-AU"/>
        </w:rPr>
      </w:pPr>
      <w:bookmarkStart w:id="76" w:name="_Toc124505064"/>
      <w:r w:rsidRPr="00DF0DB3">
        <w:rPr>
          <w:color w:val="7F7F7F" w:themeColor="text1" w:themeTint="80"/>
          <w:sz w:val="32"/>
          <w:szCs w:val="32"/>
          <w:lang w:val="en-AU"/>
        </w:rPr>
        <w:lastRenderedPageBreak/>
        <w:t>Task 1 – Review Client’s Individualised Support Plan and Relevant Policies and Procedures</w:t>
      </w:r>
      <w:bookmarkEnd w:id="7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36CA5" w:rsidRPr="0040587D" w14:paraId="53025ED0" w14:textId="77777777">
        <w:trPr>
          <w:trHeight w:val="1260"/>
          <w:jc w:val="center"/>
        </w:trPr>
        <w:tc>
          <w:tcPr>
            <w:tcW w:w="848" w:type="pct"/>
            <w:tcBorders>
              <w:top w:val="nil"/>
              <w:left w:val="nil"/>
              <w:bottom w:val="nil"/>
              <w:right w:val="nil"/>
            </w:tcBorders>
            <w:shd w:val="clear" w:color="auto" w:fill="auto"/>
          </w:tcPr>
          <w:p w14:paraId="44F38D79" w14:textId="77777777" w:rsidR="002B1661" w:rsidRPr="003372EA" w:rsidRDefault="002B1661"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69195533" wp14:editId="0BE67F37">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38A185" w14:textId="28468C87" w:rsidR="00153587" w:rsidRDefault="00153587" w:rsidP="00963F43">
            <w:pPr>
              <w:spacing w:after="120" w:line="276" w:lineRule="auto"/>
              <w:ind w:left="0" w:right="0" w:firstLine="0"/>
              <w:jc w:val="both"/>
              <w:rPr>
                <w:rFonts w:cstheme="minorHAnsi"/>
                <w:color w:val="404040" w:themeColor="text1" w:themeTint="BF"/>
                <w:szCs w:val="24"/>
              </w:rPr>
            </w:pPr>
            <w:r w:rsidRPr="00153587">
              <w:rPr>
                <w:rFonts w:cstheme="minorHAnsi"/>
                <w:color w:val="404040" w:themeColor="text1" w:themeTint="BF"/>
                <w:szCs w:val="24"/>
              </w:rPr>
              <w:t>While being observed by your assessor</w:t>
            </w:r>
            <w:r>
              <w:rPr>
                <w:rFonts w:cstheme="minorHAnsi"/>
                <w:color w:val="404040" w:themeColor="text1" w:themeTint="BF"/>
                <w:szCs w:val="24"/>
              </w:rPr>
              <w:t xml:space="preserve">, review </w:t>
            </w:r>
            <w:r w:rsidR="004C2876">
              <w:rPr>
                <w:rFonts w:cstheme="minorHAnsi"/>
                <w:color w:val="404040" w:themeColor="text1" w:themeTint="BF"/>
                <w:szCs w:val="24"/>
              </w:rPr>
              <w:t xml:space="preserve">the </w:t>
            </w:r>
            <w:r w:rsidRPr="00FE3807">
              <w:rPr>
                <w:rFonts w:cstheme="minorHAnsi"/>
                <w:color w:val="404040" w:themeColor="text1" w:themeTint="BF"/>
                <w:szCs w:val="24"/>
              </w:rPr>
              <w:t>individualised support/care plan of the person you will be supporting</w:t>
            </w:r>
            <w:r>
              <w:rPr>
                <w:rFonts w:cstheme="minorHAnsi"/>
                <w:color w:val="404040" w:themeColor="text1" w:themeTint="BF"/>
                <w:szCs w:val="24"/>
              </w:rPr>
              <w:t xml:space="preserve"> and </w:t>
            </w:r>
            <w:r w:rsidR="00551965">
              <w:rPr>
                <w:rFonts w:cstheme="minorHAnsi"/>
                <w:color w:val="404040" w:themeColor="text1" w:themeTint="BF"/>
                <w:szCs w:val="24"/>
              </w:rPr>
              <w:t xml:space="preserve">relevant </w:t>
            </w:r>
            <w:r>
              <w:rPr>
                <w:rFonts w:cstheme="minorHAnsi"/>
                <w:color w:val="404040" w:themeColor="text1" w:themeTint="BF"/>
                <w:szCs w:val="24"/>
              </w:rPr>
              <w:t>policies and procedures</w:t>
            </w:r>
            <w:r w:rsidR="00551965">
              <w:rPr>
                <w:rFonts w:cstheme="minorHAnsi"/>
                <w:color w:val="404040" w:themeColor="text1" w:themeTint="BF"/>
                <w:szCs w:val="24"/>
              </w:rPr>
              <w:t xml:space="preserve">. </w:t>
            </w:r>
          </w:p>
          <w:p w14:paraId="66993831" w14:textId="32EE3D9B" w:rsidR="00153587" w:rsidRPr="00E33B23" w:rsidRDefault="00153587"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4E872549" w14:textId="4D396A77" w:rsidR="002B1661" w:rsidRPr="00153587" w:rsidRDefault="00153587" w:rsidP="00963F43">
            <w:pPr>
              <w:pStyle w:val="ListParagraph"/>
              <w:numPr>
                <w:ilvl w:val="0"/>
                <w:numId w:val="9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B1661" w:rsidRPr="00153587">
              <w:rPr>
                <w:rFonts w:cstheme="minorHAnsi"/>
                <w:color w:val="404040" w:themeColor="text1" w:themeTint="BF"/>
                <w:szCs w:val="24"/>
              </w:rPr>
              <w:t>ccess and carefully review the following:</w:t>
            </w:r>
          </w:p>
          <w:p w14:paraId="5AF175E3" w14:textId="026CA19C" w:rsidR="002B1661" w:rsidRPr="00FE3807" w:rsidRDefault="002B166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The individualised support/care pla</w:t>
            </w:r>
            <w:r w:rsidR="00C519B4" w:rsidRPr="00FE3807">
              <w:rPr>
                <w:rFonts w:cstheme="minorHAnsi"/>
                <w:color w:val="404040" w:themeColor="text1" w:themeTint="BF"/>
                <w:szCs w:val="24"/>
              </w:rPr>
              <w:t xml:space="preserve">n of the person </w:t>
            </w:r>
            <w:r w:rsidR="00296724" w:rsidRPr="00FE3807">
              <w:rPr>
                <w:rFonts w:cstheme="minorHAnsi"/>
                <w:color w:val="404040" w:themeColor="text1" w:themeTint="BF"/>
                <w:szCs w:val="24"/>
              </w:rPr>
              <w:t xml:space="preserve">you </w:t>
            </w:r>
            <w:r w:rsidR="00C519B4" w:rsidRPr="00FE3807">
              <w:rPr>
                <w:rFonts w:cstheme="minorHAnsi"/>
                <w:color w:val="404040" w:themeColor="text1" w:themeTint="BF"/>
                <w:szCs w:val="24"/>
              </w:rPr>
              <w:t>will be supporting through Tasks 2 – 7.</w:t>
            </w:r>
          </w:p>
          <w:p w14:paraId="72D9B1AF" w14:textId="4C63CF59" w:rsidR="00911A0E" w:rsidRPr="00FE3807" w:rsidRDefault="00EC5FAB"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O</w:t>
            </w:r>
            <w:r w:rsidR="002B1661" w:rsidRPr="00FE3807">
              <w:rPr>
                <w:rFonts w:cstheme="minorHAnsi"/>
                <w:color w:val="404040" w:themeColor="text1" w:themeTint="BF"/>
                <w:szCs w:val="24"/>
              </w:rPr>
              <w:t>rganisation</w:t>
            </w:r>
            <w:r w:rsidRPr="00FE3807">
              <w:rPr>
                <w:rFonts w:cstheme="minorHAnsi"/>
                <w:color w:val="404040" w:themeColor="text1" w:themeTint="BF"/>
                <w:szCs w:val="24"/>
              </w:rPr>
              <w:t xml:space="preserve">al </w:t>
            </w:r>
            <w:r w:rsidR="002B1661" w:rsidRPr="00FE3807">
              <w:rPr>
                <w:rFonts w:cstheme="minorHAnsi"/>
                <w:color w:val="404040" w:themeColor="text1" w:themeTint="BF"/>
                <w:szCs w:val="24"/>
              </w:rPr>
              <w:t>policies and procedures for providing support</w:t>
            </w:r>
            <w:r w:rsidR="00911A0E" w:rsidRPr="00FE3807">
              <w:rPr>
                <w:rFonts w:cstheme="minorHAnsi"/>
                <w:color w:val="404040" w:themeColor="text1" w:themeTint="BF"/>
                <w:szCs w:val="24"/>
              </w:rPr>
              <w:t>, including</w:t>
            </w:r>
            <w:r w:rsidR="000A6AAD" w:rsidRPr="00FE3807">
              <w:rPr>
                <w:rFonts w:cstheme="minorHAnsi"/>
                <w:color w:val="404040" w:themeColor="text1" w:themeTint="BF"/>
                <w:szCs w:val="24"/>
              </w:rPr>
              <w:t xml:space="preserve"> policies and procedures for</w:t>
            </w:r>
            <w:r w:rsidR="00911A0E" w:rsidRPr="00FE3807">
              <w:rPr>
                <w:rFonts w:cstheme="minorHAnsi"/>
                <w:color w:val="404040" w:themeColor="text1" w:themeTint="BF"/>
                <w:szCs w:val="24"/>
              </w:rPr>
              <w:t>:</w:t>
            </w:r>
          </w:p>
          <w:p w14:paraId="3217BE7C" w14:textId="3BA8A4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0E7848" w:rsidRPr="00FE3807">
              <w:rPr>
                <w:rFonts w:cstheme="minorHAnsi"/>
                <w:color w:val="404040" w:themeColor="text1" w:themeTint="BF"/>
                <w:szCs w:val="24"/>
              </w:rPr>
              <w:t>ssembly of equipment, devices, and aids</w:t>
            </w:r>
          </w:p>
          <w:p w14:paraId="53F36DFE" w14:textId="4F5AF377"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000E7848" w:rsidRPr="00FE3807">
              <w:rPr>
                <w:rFonts w:cstheme="minorHAnsi"/>
                <w:color w:val="404040" w:themeColor="text1" w:themeTint="BF"/>
                <w:szCs w:val="24"/>
              </w:rPr>
              <w:t xml:space="preserve">roviding </w:t>
            </w:r>
            <w:r w:rsidR="00E4397B" w:rsidRPr="00FE3807">
              <w:rPr>
                <w:rFonts w:cstheme="minorHAnsi"/>
                <w:color w:val="404040" w:themeColor="text1" w:themeTint="BF"/>
                <w:szCs w:val="24"/>
              </w:rPr>
              <w:t xml:space="preserve">and monitoring </w:t>
            </w:r>
            <w:r w:rsidR="000E7848" w:rsidRPr="00FE3807">
              <w:rPr>
                <w:rFonts w:cstheme="minorHAnsi"/>
                <w:color w:val="404040" w:themeColor="text1" w:themeTint="BF"/>
                <w:szCs w:val="24"/>
              </w:rPr>
              <w:t>individualised support</w:t>
            </w:r>
          </w:p>
          <w:p w14:paraId="3CCF8609" w14:textId="7A402656"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uty of care</w:t>
            </w:r>
          </w:p>
          <w:p w14:paraId="0055DC2B" w14:textId="7B478F51"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ignity of risk</w:t>
            </w:r>
          </w:p>
          <w:p w14:paraId="78EC0960" w14:textId="7DAB62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0E7848" w:rsidRPr="00FE3807">
              <w:rPr>
                <w:rFonts w:cstheme="minorHAnsi"/>
                <w:color w:val="404040" w:themeColor="text1" w:themeTint="BF"/>
                <w:szCs w:val="24"/>
              </w:rPr>
              <w:t>aintaining client privacy and confidentiality</w:t>
            </w:r>
          </w:p>
          <w:p w14:paraId="1230AB14" w14:textId="5898366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He</w:t>
            </w:r>
            <w:r w:rsidR="000E7848" w:rsidRPr="00FE3807">
              <w:rPr>
                <w:rFonts w:cstheme="minorHAnsi"/>
                <w:color w:val="404040" w:themeColor="text1" w:themeTint="BF"/>
                <w:szCs w:val="24"/>
              </w:rPr>
              <w:t>alth and safety</w:t>
            </w:r>
          </w:p>
          <w:p w14:paraId="701FE239" w14:textId="4627F0F4"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0E7848" w:rsidRPr="00FE3807">
              <w:rPr>
                <w:rFonts w:cstheme="minorHAnsi"/>
                <w:color w:val="404040" w:themeColor="text1" w:themeTint="BF"/>
                <w:szCs w:val="24"/>
              </w:rPr>
              <w:t>nfection control</w:t>
            </w:r>
          </w:p>
          <w:p w14:paraId="3EAF7B1A" w14:textId="71ED22C7" w:rsidR="00911A0E"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R</w:t>
            </w:r>
            <w:r w:rsidR="000E7848" w:rsidRPr="00FE3807">
              <w:rPr>
                <w:rFonts w:cstheme="minorHAnsi"/>
                <w:color w:val="404040" w:themeColor="text1" w:themeTint="BF"/>
                <w:szCs w:val="24"/>
              </w:rPr>
              <w:t>eporting and documentation</w:t>
            </w:r>
          </w:p>
          <w:p w14:paraId="60BAA267" w14:textId="19BB0C5E" w:rsidR="004B4EB0" w:rsidRPr="00FE3807" w:rsidRDefault="004B4EB0" w:rsidP="00963F43">
            <w:pPr>
              <w:pStyle w:val="ListParagraph"/>
              <w:spacing w:after="120" w:line="276" w:lineRule="auto"/>
              <w:ind w:left="1440" w:right="0" w:firstLine="0"/>
              <w:contextualSpacing w:val="0"/>
              <w:jc w:val="both"/>
              <w:rPr>
                <w:rFonts w:cstheme="minorHAnsi"/>
                <w:color w:val="404040" w:themeColor="text1" w:themeTint="BF"/>
                <w:szCs w:val="24"/>
              </w:rPr>
            </w:pPr>
            <w:r w:rsidRPr="00FE3807">
              <w:rPr>
                <w:rFonts w:cstheme="minorHAnsi"/>
                <w:color w:val="404040" w:themeColor="text1" w:themeTint="BF"/>
                <w:szCs w:val="24"/>
              </w:rPr>
              <w:t>You will need to follow these policies and procedures when completing Tasks 2 – 7.</w:t>
            </w:r>
          </w:p>
          <w:p w14:paraId="282DB464" w14:textId="711419D5" w:rsidR="00D5318D" w:rsidRPr="00FE3807" w:rsidRDefault="00D5318D" w:rsidP="00963F43">
            <w:pPr>
              <w:pStyle w:val="ListParagraph"/>
              <w:numPr>
                <w:ilvl w:val="0"/>
                <w:numId w:val="90"/>
              </w:numPr>
              <w:spacing w:after="120" w:line="276" w:lineRule="auto"/>
              <w:ind w:right="0"/>
              <w:contextualSpacing w:val="0"/>
              <w:jc w:val="both"/>
              <w:rPr>
                <w:rFonts w:cstheme="minorHAnsi"/>
                <w:color w:val="404040" w:themeColor="text1" w:themeTint="BF"/>
                <w:szCs w:val="24"/>
              </w:rPr>
            </w:pPr>
            <w:r w:rsidRPr="00FE3807">
              <w:rPr>
                <w:rFonts w:cstheme="minorHAnsi"/>
                <w:color w:val="404040" w:themeColor="text1" w:themeTint="BF"/>
                <w:szCs w:val="24"/>
              </w:rPr>
              <w:t xml:space="preserve">Meet with your supervisor to confirm </w:t>
            </w:r>
            <w:r w:rsidR="00A54C1B" w:rsidRPr="00FE3807">
              <w:rPr>
                <w:rFonts w:cstheme="minorHAnsi"/>
                <w:color w:val="404040" w:themeColor="text1" w:themeTint="BF"/>
                <w:szCs w:val="24"/>
              </w:rPr>
              <w:t>whether</w:t>
            </w:r>
            <w:r w:rsidRPr="00FE3807">
              <w:rPr>
                <w:rFonts w:cstheme="minorHAnsi"/>
                <w:color w:val="404040" w:themeColor="text1" w:themeTint="BF"/>
                <w:szCs w:val="24"/>
              </w:rPr>
              <w:t xml:space="preserve"> you have understood the </w:t>
            </w:r>
            <w:r w:rsidR="00A54C1B" w:rsidRPr="00FE3807">
              <w:rPr>
                <w:rFonts w:cstheme="minorHAnsi"/>
                <w:color w:val="404040" w:themeColor="text1" w:themeTint="BF"/>
                <w:szCs w:val="24"/>
              </w:rPr>
              <w:t xml:space="preserve">individualised support/care plan, </w:t>
            </w:r>
            <w:r w:rsidRPr="00FE3807">
              <w:rPr>
                <w:rFonts w:cstheme="minorHAnsi"/>
                <w:color w:val="404040" w:themeColor="text1" w:themeTint="BF"/>
                <w:szCs w:val="24"/>
              </w:rPr>
              <w:t>policies</w:t>
            </w:r>
            <w:r w:rsidR="00A54C1B" w:rsidRPr="00FE3807">
              <w:rPr>
                <w:rFonts w:cstheme="minorHAnsi"/>
                <w:color w:val="404040" w:themeColor="text1" w:themeTint="BF"/>
                <w:szCs w:val="24"/>
              </w:rPr>
              <w:t xml:space="preserve">, </w:t>
            </w:r>
            <w:r w:rsidRPr="00FE3807">
              <w:rPr>
                <w:rFonts w:cstheme="minorHAnsi"/>
                <w:color w:val="404040" w:themeColor="text1" w:themeTint="BF"/>
                <w:szCs w:val="24"/>
              </w:rPr>
              <w:t>and procedures correctly.</w:t>
            </w:r>
          </w:p>
          <w:p w14:paraId="3E43D636" w14:textId="77777777" w:rsidR="00000728" w:rsidRPr="00E33B23" w:rsidRDefault="0000072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999D6BD" w14:textId="55E3CC07" w:rsidR="002B1661" w:rsidRPr="00FE3807"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Practical knowledge of</w:t>
            </w:r>
            <w:r w:rsidR="002B1661" w:rsidRPr="00FE3807">
              <w:rPr>
                <w:rFonts w:cstheme="minorHAnsi"/>
                <w:color w:val="404040" w:themeColor="text1" w:themeTint="BF"/>
                <w:szCs w:val="24"/>
              </w:rPr>
              <w:t xml:space="preserve"> the person’s individualised support/care plan and relevant service standards, policies, and procedures.</w:t>
            </w:r>
          </w:p>
          <w:p w14:paraId="27CF33C9" w14:textId="6D3ED129" w:rsidR="002B1661" w:rsidRPr="00551965" w:rsidRDefault="002B166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 xml:space="preserve">Practical skills relevant to </w:t>
            </w:r>
            <w:r w:rsidR="00D5318D" w:rsidRPr="00FE3807">
              <w:rPr>
                <w:rFonts w:cstheme="minorHAnsi"/>
                <w:color w:val="404040" w:themeColor="text1" w:themeTint="BF"/>
                <w:szCs w:val="24"/>
              </w:rPr>
              <w:t xml:space="preserve">confirming and clarifying </w:t>
            </w:r>
            <w:r w:rsidR="005378A2" w:rsidRPr="00FE3807">
              <w:rPr>
                <w:rFonts w:cstheme="minorHAnsi"/>
                <w:color w:val="404040" w:themeColor="text1" w:themeTint="BF"/>
                <w:szCs w:val="24"/>
              </w:rPr>
              <w:t>the individualised support/care plan and relevant service standards, policies, and procedures.</w:t>
            </w:r>
          </w:p>
        </w:tc>
      </w:tr>
    </w:tbl>
    <w:p w14:paraId="360CAFB0" w14:textId="1ACAB802" w:rsidR="00D61984" w:rsidRPr="0040587D" w:rsidRDefault="00BA3E24" w:rsidP="00963F43">
      <w:pPr>
        <w:ind w:right="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61984" w:rsidRPr="0040587D" w14:paraId="779030CD" w14:textId="77777777">
        <w:trPr>
          <w:trHeight w:val="1260"/>
          <w:jc w:val="center"/>
        </w:trPr>
        <w:tc>
          <w:tcPr>
            <w:tcW w:w="848" w:type="pct"/>
            <w:tcBorders>
              <w:top w:val="nil"/>
              <w:left w:val="nil"/>
              <w:bottom w:val="nil"/>
              <w:right w:val="nil"/>
            </w:tcBorders>
            <w:shd w:val="clear" w:color="auto" w:fill="auto"/>
          </w:tcPr>
          <w:p w14:paraId="4DA5E0CC" w14:textId="77777777" w:rsidR="00D61984" w:rsidRPr="00301F77" w:rsidRDefault="00D6198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1F583F0" w14:textId="77777777" w:rsidR="00551965" w:rsidRPr="00E33B23" w:rsidRDefault="00551965"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C83E7C9" w14:textId="77777777" w:rsidR="00551965" w:rsidRDefault="00551965" w:rsidP="00963F43">
            <w:pPr>
              <w:spacing w:before="115" w:after="120" w:line="276" w:lineRule="auto"/>
              <w:ind w:left="0" w:right="0" w:firstLine="0"/>
              <w:jc w:val="both"/>
              <w:rPr>
                <w:rFonts w:cstheme="minorHAnsi"/>
                <w:color w:val="404040" w:themeColor="text1" w:themeTint="BF"/>
                <w:szCs w:val="24"/>
              </w:rPr>
            </w:pPr>
            <w:r w:rsidRPr="00FE3807">
              <w:rPr>
                <w:rFonts w:cstheme="minorHAnsi"/>
                <w:color w:val="404040" w:themeColor="text1" w:themeTint="BF"/>
                <w:szCs w:val="24"/>
              </w:rPr>
              <w:t xml:space="preserve">Before starting this task, review the </w:t>
            </w:r>
            <w:r w:rsidRPr="00FE3807">
              <w:rPr>
                <w:rFonts w:cstheme="minorHAnsi"/>
                <w:b/>
                <w:bCs/>
                <w:color w:val="404040" w:themeColor="text1" w:themeTint="BF"/>
                <w:szCs w:val="24"/>
              </w:rPr>
              <w:t>Workplace Assessment Task 1 – Observation Form</w:t>
            </w:r>
            <w:r w:rsidRPr="00FE3807">
              <w:rPr>
                <w:rFonts w:cstheme="minorHAnsi"/>
                <w:color w:val="404040" w:themeColor="text1" w:themeTint="BF"/>
                <w:szCs w:val="24"/>
              </w:rPr>
              <w:t xml:space="preserve"> provided along with this workbook. This form lists all the practical skills you need to demonstrate while completing this task. </w:t>
            </w:r>
          </w:p>
          <w:p w14:paraId="3395BA1B" w14:textId="74DC24FD" w:rsidR="00374848" w:rsidRPr="00E33B23" w:rsidRDefault="0037484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1BD2FD07" w14:textId="77777777" w:rsidR="00D61984" w:rsidRPr="00D36CA5"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450D03E"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52DF81D"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61984">
              <w:rPr>
                <w:rFonts w:cstheme="minorHAnsi"/>
                <w:color w:val="404040" w:themeColor="text1" w:themeTint="BF"/>
                <w:szCs w:val="24"/>
              </w:rPr>
              <w:t>Address your queries and concerns regarding this task.</w:t>
            </w:r>
          </w:p>
          <w:p w14:paraId="7C8172DF" w14:textId="77777777" w:rsidR="00D80D6D" w:rsidRPr="001D506F"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5C84C55" w14:textId="434865D9" w:rsidR="00D61984" w:rsidRPr="00D36CA5" w:rsidRDefault="00D61984" w:rsidP="00963F4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4A55EDD2" w14:textId="30ACAB9A" w:rsidR="00872F0B" w:rsidRDefault="00872F0B"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individualised plan you accessed and reviewed.</w:t>
            </w:r>
          </w:p>
          <w:p w14:paraId="56168A07" w14:textId="36DD3FC5" w:rsidR="00872F0B" w:rsidRDefault="00872F0B" w:rsidP="00963F43">
            <w:pPr>
              <w:pStyle w:val="ListParagraph"/>
              <w:spacing w:after="120" w:line="276" w:lineRule="auto"/>
              <w:ind w:right="0" w:firstLine="0"/>
              <w:contextualSpacing w:val="0"/>
              <w:jc w:val="both"/>
              <w:rPr>
                <w:rFonts w:cstheme="minorHAnsi"/>
                <w:color w:val="404040" w:themeColor="text1" w:themeTint="BF"/>
                <w:szCs w:val="24"/>
              </w:rPr>
            </w:pPr>
            <w:r>
              <w:rPr>
                <w:rFonts w:cstheme="minorHAnsi"/>
                <w:b/>
                <w:bCs/>
                <w:color w:val="D73329"/>
                <w:szCs w:val="24"/>
              </w:rPr>
              <w:t>Maintain your clients’ privacy and confidentiality. Omit their names and other information that may lead to their identification before submitting this document.</w:t>
            </w:r>
          </w:p>
          <w:p w14:paraId="2E485700" w14:textId="53179257" w:rsidR="00CA0CE0"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o</w:t>
            </w:r>
            <w:r w:rsidRPr="00D36CA5">
              <w:rPr>
                <w:rFonts w:cstheme="minorHAnsi"/>
                <w:color w:val="404040" w:themeColor="text1" w:themeTint="BF"/>
                <w:szCs w:val="24"/>
              </w:rPr>
              <w:t>rganisation</w:t>
            </w:r>
            <w:r>
              <w:rPr>
                <w:rFonts w:cstheme="minorHAnsi"/>
                <w:color w:val="404040" w:themeColor="text1" w:themeTint="BF"/>
                <w:szCs w:val="24"/>
              </w:rPr>
              <w:t xml:space="preserve">al </w:t>
            </w:r>
            <w:r w:rsidRPr="00D36CA5">
              <w:rPr>
                <w:rFonts w:cstheme="minorHAnsi"/>
                <w:color w:val="404040" w:themeColor="text1" w:themeTint="BF"/>
                <w:szCs w:val="24"/>
              </w:rPr>
              <w:t xml:space="preserve">policies and procedures </w:t>
            </w:r>
            <w:r>
              <w:rPr>
                <w:rFonts w:cstheme="minorHAnsi"/>
                <w:color w:val="404040" w:themeColor="text1" w:themeTint="BF"/>
                <w:szCs w:val="24"/>
              </w:rPr>
              <w:t>you accessed and reviewed during this task.</w:t>
            </w:r>
          </w:p>
          <w:p w14:paraId="6FADBF48" w14:textId="5BB55B0C" w:rsidR="00F76852" w:rsidRPr="002D1E35" w:rsidRDefault="00881A44" w:rsidP="00963F43">
            <w:pPr>
              <w:pStyle w:val="ListParagraph"/>
              <w:spacing w:after="120" w:line="276" w:lineRule="auto"/>
              <w:ind w:right="0" w:firstLine="0"/>
              <w:contextualSpacing w:val="0"/>
              <w:jc w:val="both"/>
              <w:rPr>
                <w:rFonts w:cstheme="minorHAnsi"/>
                <w:b/>
                <w:bCs/>
                <w:color w:val="404040" w:themeColor="text1" w:themeTint="BF"/>
                <w:szCs w:val="24"/>
              </w:rPr>
            </w:pPr>
            <w:r>
              <w:rPr>
                <w:rFonts w:cstheme="minorHAnsi"/>
                <w:b/>
                <w:bCs/>
                <w:color w:val="D73329"/>
                <w:szCs w:val="24"/>
              </w:rPr>
              <w:t xml:space="preserve">Submit only one set of copies since the same policies and procedures apply in the </w:t>
            </w:r>
            <w:r w:rsidR="00216389">
              <w:rPr>
                <w:rFonts w:cstheme="minorHAnsi"/>
                <w:b/>
                <w:bCs/>
                <w:color w:val="D73329"/>
                <w:szCs w:val="24"/>
              </w:rPr>
              <w:t>t</w:t>
            </w:r>
            <w:r w:rsidR="001809B8">
              <w:rPr>
                <w:rFonts w:cstheme="minorHAnsi"/>
                <w:b/>
                <w:bCs/>
                <w:color w:val="D73329"/>
                <w:szCs w:val="24"/>
              </w:rPr>
              <w:t>hree</w:t>
            </w:r>
            <w:r>
              <w:rPr>
                <w:rFonts w:cstheme="minorHAnsi"/>
                <w:b/>
                <w:bCs/>
                <w:color w:val="D73329"/>
                <w:szCs w:val="24"/>
              </w:rPr>
              <w:t xml:space="preserve"> instances you will perform this task.</w:t>
            </w:r>
          </w:p>
        </w:tc>
      </w:tr>
    </w:tbl>
    <w:p w14:paraId="7406F9F4" w14:textId="77777777" w:rsidR="00ED74A8" w:rsidRDefault="00ED74A8" w:rsidP="00963F43">
      <w:pPr>
        <w:ind w:right="0"/>
      </w:pPr>
      <w:r>
        <w:br w:type="page"/>
      </w:r>
    </w:p>
    <w:p w14:paraId="1D6E9B30" w14:textId="072EE62C" w:rsidR="00DF48D5" w:rsidRDefault="00EB44DD" w:rsidP="00963F43">
      <w:pPr>
        <w:pStyle w:val="Heading2"/>
        <w:tabs>
          <w:tab w:val="left" w:pos="180"/>
        </w:tabs>
        <w:ind w:right="0"/>
        <w:rPr>
          <w:color w:val="7F7F7F" w:themeColor="text1" w:themeTint="80"/>
          <w:sz w:val="32"/>
          <w:szCs w:val="32"/>
          <w:lang w:val="en-AU"/>
        </w:rPr>
      </w:pPr>
      <w:bookmarkStart w:id="77" w:name="_Toc124505065"/>
      <w:r w:rsidRPr="00DF0DB3">
        <w:rPr>
          <w:color w:val="7F7F7F" w:themeColor="text1" w:themeTint="80"/>
          <w:sz w:val="32"/>
          <w:szCs w:val="32"/>
          <w:lang w:val="en-AU"/>
        </w:rPr>
        <w:lastRenderedPageBreak/>
        <w:t>Task 2 – Meet with Client and Their Family and Carers</w:t>
      </w:r>
      <w:bookmarkEnd w:id="7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3698A" w:rsidRPr="0040587D" w14:paraId="7396BFD8" w14:textId="77777777">
        <w:trPr>
          <w:trHeight w:val="1260"/>
          <w:jc w:val="center"/>
        </w:trPr>
        <w:tc>
          <w:tcPr>
            <w:tcW w:w="848" w:type="pct"/>
            <w:tcBorders>
              <w:top w:val="nil"/>
              <w:left w:val="nil"/>
              <w:bottom w:val="nil"/>
              <w:right w:val="nil"/>
            </w:tcBorders>
            <w:shd w:val="clear" w:color="auto" w:fill="auto"/>
          </w:tcPr>
          <w:p w14:paraId="59F9F621" w14:textId="77777777" w:rsidR="0073698A" w:rsidRPr="003372EA" w:rsidRDefault="0073698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94AC783" wp14:editId="44D4EB25">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564257B" w14:textId="3E3CF5CB" w:rsidR="0073698A"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73698A" w:rsidRPr="00D36CA5">
              <w:rPr>
                <w:rFonts w:cstheme="minorHAnsi"/>
                <w:color w:val="404040" w:themeColor="text1" w:themeTint="BF"/>
                <w:szCs w:val="24"/>
              </w:rPr>
              <w:t xml:space="preserve">, </w:t>
            </w:r>
            <w:r w:rsidR="0073698A">
              <w:rPr>
                <w:rFonts w:cstheme="minorHAnsi"/>
                <w:color w:val="404040" w:themeColor="text1" w:themeTint="BF"/>
                <w:szCs w:val="24"/>
              </w:rPr>
              <w:t>meet with the client and their family</w:t>
            </w:r>
            <w:r w:rsidR="006450C4">
              <w:rPr>
                <w:rFonts w:cstheme="minorHAnsi"/>
                <w:color w:val="404040" w:themeColor="text1" w:themeTint="BF"/>
                <w:szCs w:val="24"/>
              </w:rPr>
              <w:t xml:space="preserve"> and </w:t>
            </w:r>
            <w:r w:rsidR="0073698A">
              <w:rPr>
                <w:rFonts w:cstheme="minorHAnsi"/>
                <w:color w:val="404040" w:themeColor="text1" w:themeTint="BF"/>
                <w:szCs w:val="24"/>
              </w:rPr>
              <w:t>carer/s to review and confirm their support requirements</w:t>
            </w:r>
            <w:r w:rsidR="00AF143A">
              <w:rPr>
                <w:rFonts w:cstheme="minorHAnsi"/>
                <w:color w:val="404040" w:themeColor="text1" w:themeTint="BF"/>
                <w:szCs w:val="24"/>
              </w:rPr>
              <w:t xml:space="preserve">, goals, needs, and preferences. </w:t>
            </w:r>
          </w:p>
          <w:p w14:paraId="12356DED" w14:textId="17AC15D5" w:rsidR="00F76CB4"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471A31A" w14:textId="6F9F04C2" w:rsidR="00F76CB4" w:rsidRDefault="00F76CB4" w:rsidP="00963F43">
            <w:pPr>
              <w:pStyle w:val="ListParagraph"/>
              <w:numPr>
                <w:ilvl w:val="0"/>
                <w:numId w:val="10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Pr="00F76CB4">
              <w:rPr>
                <w:rFonts w:cstheme="minorHAnsi"/>
                <w:color w:val="404040" w:themeColor="text1" w:themeTint="BF"/>
                <w:szCs w:val="24"/>
              </w:rPr>
              <w:t>eet with the client and their family and carer/s</w:t>
            </w:r>
            <w:r>
              <w:rPr>
                <w:rFonts w:cstheme="minorHAnsi"/>
                <w:color w:val="404040" w:themeColor="text1" w:themeTint="BF"/>
                <w:szCs w:val="24"/>
              </w:rPr>
              <w:t>.</w:t>
            </w:r>
          </w:p>
          <w:p w14:paraId="36C0CC0D" w14:textId="26C16AA8" w:rsidR="00F76CB4" w:rsidRDefault="00F76CB4" w:rsidP="00963F43">
            <w:pPr>
              <w:pStyle w:val="ListParagraph"/>
              <w:numPr>
                <w:ilvl w:val="0"/>
                <w:numId w:val="10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uring this meeting, review and confirm</w:t>
            </w:r>
            <w:r w:rsidR="002B0634">
              <w:rPr>
                <w:rFonts w:cstheme="minorHAnsi"/>
                <w:color w:val="404040" w:themeColor="text1" w:themeTint="BF"/>
                <w:szCs w:val="24"/>
              </w:rPr>
              <w:t xml:space="preserve"> the following</w:t>
            </w:r>
            <w:r>
              <w:rPr>
                <w:rFonts w:cstheme="minorHAnsi"/>
                <w:color w:val="404040" w:themeColor="text1" w:themeTint="BF"/>
                <w:szCs w:val="24"/>
              </w:rPr>
              <w:t>:</w:t>
            </w:r>
          </w:p>
          <w:p w14:paraId="12A7F9A3" w14:textId="02140A59" w:rsid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support requirements</w:t>
            </w:r>
          </w:p>
          <w:p w14:paraId="154F7614" w14:textId="7859CEB0" w:rsidR="00F76CB4" w:rsidRP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goals, needs, and preferences</w:t>
            </w:r>
          </w:p>
          <w:p w14:paraId="46A8D7B0" w14:textId="77777777" w:rsidR="00B41B33" w:rsidRDefault="00B41B33" w:rsidP="00963F43">
            <w:pPr>
              <w:pStyle w:val="ListParagraph"/>
              <w:numPr>
                <w:ilvl w:val="0"/>
                <w:numId w:val="101"/>
              </w:numPr>
              <w:spacing w:after="120" w:line="276" w:lineRule="auto"/>
              <w:ind w:right="0"/>
              <w:contextualSpacing w:val="0"/>
              <w:jc w:val="both"/>
              <w:rPr>
                <w:rFonts w:cstheme="minorHAnsi"/>
                <w:color w:val="404040" w:themeColor="text1" w:themeTint="BF"/>
                <w:szCs w:val="24"/>
              </w:rPr>
            </w:pPr>
            <w:r w:rsidRPr="0071450F">
              <w:rPr>
                <w:rFonts w:cstheme="minorHAnsi"/>
                <w:color w:val="404040" w:themeColor="text1" w:themeTint="BF"/>
                <w:szCs w:val="24"/>
              </w:rPr>
              <w:t xml:space="preserve">Use your organisation’s template for recording meeting minutes. You may also use the </w:t>
            </w:r>
            <w:r w:rsidRPr="0071450F">
              <w:rPr>
                <w:rFonts w:cstheme="minorHAnsi"/>
                <w:b/>
                <w:bCs/>
                <w:color w:val="404040" w:themeColor="text1" w:themeTint="BF"/>
                <w:szCs w:val="24"/>
              </w:rPr>
              <w:t>Generic Meeting Minutes</w:t>
            </w:r>
            <w:r w:rsidRPr="0071450F">
              <w:rPr>
                <w:rFonts w:cstheme="minorHAnsi"/>
                <w:color w:val="404040" w:themeColor="text1" w:themeTint="BF"/>
                <w:szCs w:val="24"/>
              </w:rPr>
              <w:t xml:space="preserve"> </w:t>
            </w:r>
            <w:r w:rsidRPr="0071450F">
              <w:rPr>
                <w:rFonts w:cstheme="minorHAnsi"/>
                <w:b/>
                <w:bCs/>
                <w:color w:val="404040" w:themeColor="text1" w:themeTint="BF"/>
                <w:szCs w:val="24"/>
              </w:rPr>
              <w:t>Template</w:t>
            </w:r>
            <w:r w:rsidRPr="0071450F">
              <w:rPr>
                <w:rFonts w:cstheme="minorHAnsi"/>
                <w:color w:val="404040" w:themeColor="text1" w:themeTint="BF"/>
                <w:szCs w:val="24"/>
              </w:rPr>
              <w:t xml:space="preserve"> provided along with this workbook.</w:t>
            </w:r>
          </w:p>
          <w:p w14:paraId="126E552B"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5171D819" w14:textId="23A7585B" w:rsidR="00CB7B5F"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73698A" w:rsidRPr="00D36CA5">
              <w:rPr>
                <w:rFonts w:cstheme="minorHAnsi"/>
                <w:color w:val="404040" w:themeColor="text1" w:themeTint="BF"/>
                <w:szCs w:val="24"/>
              </w:rPr>
              <w:t xml:space="preserve"> the person’s individualised support/care plan</w:t>
            </w:r>
          </w:p>
          <w:p w14:paraId="3D07D4FE" w14:textId="65F570C6" w:rsidR="0073698A" w:rsidRPr="00D36CA5" w:rsidRDefault="0073698A"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confirming and clarifying </w:t>
            </w:r>
            <w:r w:rsidR="00CB7B5F">
              <w:rPr>
                <w:rFonts w:cstheme="minorHAnsi"/>
                <w:color w:val="404040" w:themeColor="text1" w:themeTint="BF"/>
                <w:szCs w:val="24"/>
              </w:rPr>
              <w:t>the client’s personal support requirements, goals, needs, and preferences</w:t>
            </w:r>
          </w:p>
          <w:p w14:paraId="7C83E518"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082DA41" w14:textId="234538FC" w:rsidR="0073698A" w:rsidRPr="00D36CA5" w:rsidRDefault="0073698A" w:rsidP="00963F43">
            <w:pPr>
              <w:tabs>
                <w:tab w:val="left" w:pos="180"/>
              </w:tabs>
              <w:spacing w:after="120" w:line="276" w:lineRule="auto"/>
              <w:ind w:left="0" w:right="0" w:firstLine="0"/>
              <w:jc w:val="both"/>
              <w:rPr>
                <w:rFonts w:cstheme="minorHAnsi"/>
                <w:color w:val="404040" w:themeColor="text1" w:themeTint="BF"/>
                <w:szCs w:val="24"/>
              </w:rPr>
            </w:pPr>
            <w:r w:rsidRPr="00EB7D1A">
              <w:rPr>
                <w:rFonts w:cstheme="minorHAnsi"/>
                <w:color w:val="404040" w:themeColor="text1" w:themeTint="BF"/>
                <w:szCs w:val="24"/>
              </w:rPr>
              <w:t xml:space="preserve">Before starting this task, review the </w:t>
            </w:r>
            <w:r w:rsidRPr="00EB7D1A">
              <w:rPr>
                <w:rFonts w:cstheme="minorHAnsi"/>
                <w:b/>
                <w:bCs/>
                <w:color w:val="404040" w:themeColor="text1" w:themeTint="BF"/>
                <w:szCs w:val="24"/>
              </w:rPr>
              <w:t xml:space="preserve">Workplace Assessment Task </w:t>
            </w:r>
            <w:r w:rsidR="00CB7B5F" w:rsidRPr="00EB7D1A">
              <w:rPr>
                <w:rFonts w:cstheme="minorHAnsi"/>
                <w:b/>
                <w:bCs/>
                <w:color w:val="404040" w:themeColor="text1" w:themeTint="BF"/>
                <w:szCs w:val="24"/>
              </w:rPr>
              <w:t>2</w:t>
            </w:r>
            <w:r w:rsidRPr="00EB7D1A">
              <w:rPr>
                <w:rFonts w:cstheme="minorHAnsi"/>
                <w:b/>
                <w:bCs/>
                <w:color w:val="404040" w:themeColor="text1" w:themeTint="BF"/>
                <w:szCs w:val="24"/>
              </w:rPr>
              <w:t xml:space="preserve"> – Observation Form</w:t>
            </w:r>
            <w:r w:rsidRPr="00EB7D1A">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2CC84B10"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82C4DB1"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6AD644F"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901A9D4" w14:textId="77777777" w:rsidR="0073698A"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p w14:paraId="3576EF71" w14:textId="77777777" w:rsidR="00F76CB4" w:rsidRPr="001D506F" w:rsidRDefault="00F76CB4"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4EDD87B" w14:textId="2E19B41C" w:rsidR="00B41B33" w:rsidRPr="00B41B33" w:rsidRDefault="00B41B33"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minutes to your assessor.</w:t>
            </w:r>
          </w:p>
        </w:tc>
      </w:tr>
    </w:tbl>
    <w:p w14:paraId="50E1D874" w14:textId="1F54637A" w:rsidR="009703EF" w:rsidRDefault="009703EF" w:rsidP="00963F43">
      <w:pPr>
        <w:spacing w:before="0" w:line="276" w:lineRule="auto"/>
        <w:ind w:left="0" w:right="0" w:firstLine="0"/>
        <w:rPr>
          <w:color w:val="7F7F7F" w:themeColor="text1" w:themeTint="80"/>
          <w:sz w:val="20"/>
          <w:szCs w:val="20"/>
        </w:rPr>
      </w:pPr>
      <w:r>
        <w:rPr>
          <w:color w:val="7F7F7F" w:themeColor="text1" w:themeTint="80"/>
          <w:sz w:val="20"/>
          <w:szCs w:val="20"/>
        </w:rPr>
        <w:br w:type="page"/>
      </w:r>
    </w:p>
    <w:p w14:paraId="37445136" w14:textId="07D8960D" w:rsidR="00DF48D5" w:rsidRDefault="00EB44DD" w:rsidP="00963F43">
      <w:pPr>
        <w:pStyle w:val="Heading2"/>
        <w:tabs>
          <w:tab w:val="left" w:pos="180"/>
        </w:tabs>
        <w:ind w:right="0"/>
        <w:rPr>
          <w:color w:val="7F7F7F" w:themeColor="text1" w:themeTint="80"/>
          <w:sz w:val="32"/>
          <w:szCs w:val="32"/>
          <w:lang w:val="en-AU"/>
        </w:rPr>
      </w:pPr>
      <w:bookmarkStart w:id="78" w:name="_Toc124505066"/>
      <w:r w:rsidRPr="00DF0DB3">
        <w:rPr>
          <w:color w:val="7F7F7F" w:themeColor="text1" w:themeTint="80"/>
          <w:sz w:val="32"/>
          <w:szCs w:val="32"/>
          <w:lang w:val="en-AU"/>
        </w:rPr>
        <w:lastRenderedPageBreak/>
        <w:t xml:space="preserve">Task 3 – Conduct Risk </w:t>
      </w:r>
      <w:r w:rsidR="003A0AD9">
        <w:rPr>
          <w:color w:val="7F7F7F" w:themeColor="text1" w:themeTint="80"/>
          <w:sz w:val="32"/>
          <w:szCs w:val="32"/>
          <w:lang w:val="en-AU"/>
        </w:rPr>
        <w:t>Management</w:t>
      </w:r>
      <w:bookmarkEnd w:id="78"/>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6F663F" w:rsidRPr="0040587D" w14:paraId="62A4CDD7" w14:textId="77777777" w:rsidTr="003E1020">
        <w:trPr>
          <w:trHeight w:val="13144"/>
          <w:jc w:val="center"/>
        </w:trPr>
        <w:tc>
          <w:tcPr>
            <w:tcW w:w="848" w:type="pct"/>
            <w:shd w:val="clear" w:color="auto" w:fill="auto"/>
          </w:tcPr>
          <w:p w14:paraId="59666844" w14:textId="77777777" w:rsidR="006F663F" w:rsidRPr="003372EA" w:rsidRDefault="006F663F"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B0737DF" wp14:editId="6EF73D73">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48BAD637" w14:textId="43AE3ECB" w:rsidR="006F663F" w:rsidRDefault="006F663F"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Pr="00D36CA5">
              <w:rPr>
                <w:rFonts w:cstheme="minorHAnsi"/>
                <w:color w:val="404040" w:themeColor="text1" w:themeTint="BF"/>
                <w:szCs w:val="24"/>
              </w:rPr>
              <w:t xml:space="preserve">, </w:t>
            </w:r>
            <w:r>
              <w:rPr>
                <w:rFonts w:cstheme="minorHAnsi"/>
                <w:color w:val="404040" w:themeColor="text1" w:themeTint="BF"/>
                <w:szCs w:val="24"/>
              </w:rPr>
              <w:t>conduct risk management prior to facilitating support activities.</w:t>
            </w:r>
          </w:p>
          <w:p w14:paraId="74F35ECB" w14:textId="26BECB7D" w:rsidR="006F663F" w:rsidRPr="005F27D5" w:rsidRDefault="006F663F"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81EE18C" w14:textId="2174DB67" w:rsidR="006F663F" w:rsidRPr="005F27D5" w:rsidRDefault="006F663F" w:rsidP="00963F43">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nduct </w:t>
            </w:r>
            <w:r w:rsidRPr="005F27D5">
              <w:rPr>
                <w:rFonts w:cstheme="minorHAnsi"/>
                <w:color w:val="404040" w:themeColor="text1" w:themeTint="BF"/>
                <w:szCs w:val="24"/>
              </w:rPr>
              <w:t>risk management</w:t>
            </w:r>
            <w:r>
              <w:rPr>
                <w:rFonts w:cstheme="minorHAnsi"/>
                <w:color w:val="404040" w:themeColor="text1" w:themeTint="BF"/>
                <w:szCs w:val="24"/>
              </w:rPr>
              <w:t>. This must include the following</w:t>
            </w:r>
            <w:r w:rsidRPr="005F27D5">
              <w:rPr>
                <w:rFonts w:cstheme="minorHAnsi"/>
                <w:color w:val="404040" w:themeColor="text1" w:themeTint="BF"/>
                <w:szCs w:val="24"/>
              </w:rPr>
              <w:t>:</w:t>
            </w:r>
          </w:p>
          <w:p w14:paraId="1D3E7C69" w14:textId="610138A2" w:rsidR="006F663F" w:rsidRPr="00CB7B5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ing hazards and risks associated with these hazards.</w:t>
            </w:r>
          </w:p>
          <w:p w14:paraId="3666ABE8" w14:textId="0F9423D0" w:rsidR="006F663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ssessing the risks identified.</w:t>
            </w:r>
          </w:p>
          <w:p w14:paraId="61FB469F" w14:textId="4A19FFBA" w:rsidR="006F663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liminating or minimising the risks identified.</w:t>
            </w:r>
          </w:p>
          <w:p w14:paraId="751C1669" w14:textId="16E526F5" w:rsidR="006F663F" w:rsidRPr="007F069A" w:rsidRDefault="006F663F" w:rsidP="00963F43">
            <w:pPr>
              <w:spacing w:after="120" w:line="276" w:lineRule="auto"/>
              <w:ind w:left="144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addressed </w:t>
            </w:r>
            <w:r>
              <w:rPr>
                <w:rFonts w:cstheme="minorHAnsi"/>
                <w:b/>
                <w:bCs/>
                <w:color w:val="D73329"/>
                <w:szCs w:val="24"/>
              </w:rPr>
              <w:t>both</w:t>
            </w:r>
            <w:r w:rsidRPr="007F069A">
              <w:rPr>
                <w:rFonts w:cstheme="minorHAnsi"/>
                <w:b/>
                <w:bCs/>
                <w:color w:val="D73329"/>
                <w:szCs w:val="24"/>
              </w:rPr>
              <w:t xml:space="preserve"> potential risk</w:t>
            </w:r>
            <w:r>
              <w:rPr>
                <w:rFonts w:cstheme="minorHAnsi"/>
                <w:b/>
                <w:bCs/>
                <w:color w:val="D73329"/>
                <w:szCs w:val="24"/>
              </w:rPr>
              <w:t>s</w:t>
            </w:r>
            <w:r w:rsidRPr="007F069A">
              <w:rPr>
                <w:rFonts w:cstheme="minorHAnsi"/>
                <w:b/>
                <w:bCs/>
                <w:color w:val="D73329"/>
                <w:szCs w:val="24"/>
              </w:rPr>
              <w:t xml:space="preserve"> and actual risk</w:t>
            </w:r>
            <w:r>
              <w:rPr>
                <w:rFonts w:cstheme="minorHAnsi"/>
                <w:b/>
                <w:bCs/>
                <w:color w:val="D73329"/>
                <w:szCs w:val="24"/>
              </w:rPr>
              <w:t>s</w:t>
            </w:r>
            <w:r w:rsidRPr="007F069A">
              <w:rPr>
                <w:rFonts w:cstheme="minorHAnsi"/>
                <w:b/>
                <w:bCs/>
                <w:color w:val="D73329"/>
                <w:szCs w:val="24"/>
              </w:rPr>
              <w:t xml:space="preserve"> across the </w:t>
            </w:r>
            <w:r>
              <w:rPr>
                <w:rFonts w:cstheme="minorHAnsi"/>
                <w:b/>
                <w:bCs/>
                <w:color w:val="D73329"/>
                <w:szCs w:val="24"/>
              </w:rPr>
              <w:t>three instances required for this task.</w:t>
            </w:r>
          </w:p>
          <w:p w14:paraId="0BE7D084" w14:textId="6C9ECD4A" w:rsidR="006F663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eeking assistance for the hazards and risks that are beyond the scope of your role and responsibilities.</w:t>
            </w:r>
          </w:p>
          <w:p w14:paraId="0B4AC7CB" w14:textId="2338C3F3" w:rsidR="006F663F" w:rsidRPr="00AB48C0"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Reporting these outcomes to the supervisor.</w:t>
            </w:r>
          </w:p>
          <w:p w14:paraId="0A534FED" w14:textId="77777777" w:rsidR="006F663F" w:rsidRDefault="006F663F" w:rsidP="00963F43">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B33628">
              <w:rPr>
                <w:rFonts w:cstheme="minorHAnsi"/>
                <w:color w:val="404040" w:themeColor="text1" w:themeTint="BF"/>
                <w:szCs w:val="24"/>
              </w:rPr>
              <w:t xml:space="preserve">Use your organisation’s forms/templates for conducting a risk assessment before facilitating support activities. </w:t>
            </w:r>
          </w:p>
          <w:p w14:paraId="1CD6CC09" w14:textId="77777777" w:rsidR="006F663F" w:rsidRPr="00660DA7" w:rsidRDefault="006F663F" w:rsidP="00963F43">
            <w:pPr>
              <w:pStyle w:val="ListParagraph"/>
              <w:spacing w:after="120" w:line="276" w:lineRule="auto"/>
              <w:ind w:left="714" w:right="0" w:firstLine="0"/>
              <w:contextualSpacing w:val="0"/>
              <w:jc w:val="both"/>
              <w:rPr>
                <w:rFonts w:cstheme="minorHAnsi"/>
                <w:color w:val="404040" w:themeColor="text1" w:themeTint="BF"/>
                <w:szCs w:val="24"/>
              </w:rPr>
            </w:pPr>
            <w:r w:rsidRPr="00B33628">
              <w:rPr>
                <w:rFonts w:cstheme="minorHAnsi"/>
                <w:color w:val="404040" w:themeColor="text1" w:themeTint="BF"/>
                <w:szCs w:val="24"/>
              </w:rPr>
              <w:t>You may also use the generic templates provided along with this workbook (e.g., Hazard Identification Form, Health and Safety Checklist, etc.)</w:t>
            </w:r>
          </w:p>
          <w:p w14:paraId="775E3ABA" w14:textId="77777777" w:rsidR="006F663F" w:rsidRPr="00E33B23" w:rsidRDefault="006F663F"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74FFDA04" w14:textId="77777777" w:rsidR="006F663F" w:rsidRPr="00CB7B5F" w:rsidRDefault="006F663F"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hazards and risks in individualised support</w:t>
            </w:r>
          </w:p>
          <w:p w14:paraId="165BD3C0" w14:textId="77777777" w:rsidR="006F663F" w:rsidRPr="00AA4740" w:rsidRDefault="006F663F"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isk management, including identifying hazards, assessing risks, eliminating and minimising risks, and referring risks</w:t>
            </w:r>
          </w:p>
          <w:p w14:paraId="5BD72FCF" w14:textId="77777777" w:rsidR="006F663F" w:rsidRPr="00E33B23" w:rsidRDefault="006F663F"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695207D7" w14:textId="77777777" w:rsidR="006F663F" w:rsidRDefault="006F663F" w:rsidP="00963F43">
            <w:pPr>
              <w:tabs>
                <w:tab w:val="left" w:pos="180"/>
              </w:tabs>
              <w:spacing w:after="120" w:line="276" w:lineRule="auto"/>
              <w:ind w:left="0" w:right="0" w:firstLine="0"/>
              <w:jc w:val="both"/>
              <w:rPr>
                <w:rFonts w:cstheme="minorHAnsi"/>
                <w:color w:val="404040" w:themeColor="text1" w:themeTint="BF"/>
                <w:szCs w:val="24"/>
              </w:rPr>
            </w:pPr>
            <w:r w:rsidRPr="00997A46">
              <w:rPr>
                <w:rFonts w:cstheme="minorHAnsi"/>
                <w:color w:val="404040" w:themeColor="text1" w:themeTint="BF"/>
                <w:szCs w:val="24"/>
              </w:rPr>
              <w:t xml:space="preserve">Before starting this task, review the </w:t>
            </w:r>
            <w:r w:rsidRPr="00997A46">
              <w:rPr>
                <w:rFonts w:cstheme="minorHAnsi"/>
                <w:b/>
                <w:bCs/>
                <w:color w:val="404040" w:themeColor="text1" w:themeTint="BF"/>
                <w:szCs w:val="24"/>
              </w:rPr>
              <w:t>Workplace Assessment Task 3 – Observation Form</w:t>
            </w:r>
            <w:r w:rsidRPr="00997A46">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0B03B5AD" w14:textId="77777777" w:rsidR="006F663F" w:rsidRPr="001D506F" w:rsidRDefault="006F663F"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7E4971EF" w14:textId="285D56E9" w:rsidR="006F663F" w:rsidRPr="00660DA7" w:rsidRDefault="006F663F"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risk management document to your assessor.</w:t>
            </w:r>
          </w:p>
        </w:tc>
      </w:tr>
    </w:tbl>
    <w:p w14:paraId="6C7AE836" w14:textId="3517ED7C" w:rsidR="00635753" w:rsidRPr="006F663F" w:rsidRDefault="00635753" w:rsidP="00963F43">
      <w:pPr>
        <w:spacing w:after="120" w:line="276" w:lineRule="auto"/>
        <w:ind w:left="0" w:right="0" w:firstLine="0"/>
        <w:rPr>
          <w:sz w:val="2"/>
          <w:szCs w:val="2"/>
        </w:rPr>
      </w:pPr>
      <w:r w:rsidRPr="006F663F">
        <w:rPr>
          <w:sz w:val="2"/>
          <w:szCs w:val="2"/>
        </w:rPr>
        <w:br w:type="page"/>
      </w:r>
    </w:p>
    <w:p w14:paraId="52EC571D" w14:textId="0A81728A" w:rsidR="00DF48D5" w:rsidRDefault="00EB44DD" w:rsidP="00963F43">
      <w:pPr>
        <w:pStyle w:val="Heading2"/>
        <w:tabs>
          <w:tab w:val="left" w:pos="180"/>
        </w:tabs>
        <w:ind w:right="0"/>
        <w:rPr>
          <w:color w:val="7F7F7F" w:themeColor="text1" w:themeTint="80"/>
          <w:sz w:val="32"/>
          <w:szCs w:val="32"/>
          <w:lang w:val="en-AU"/>
        </w:rPr>
      </w:pPr>
      <w:bookmarkStart w:id="79" w:name="_Toc124505067"/>
      <w:r w:rsidRPr="00DF0DB3">
        <w:rPr>
          <w:color w:val="7F7F7F" w:themeColor="text1" w:themeTint="80"/>
          <w:sz w:val="32"/>
          <w:szCs w:val="32"/>
          <w:lang w:val="en-AU"/>
        </w:rPr>
        <w:lastRenderedPageBreak/>
        <w:t xml:space="preserve">Task 4 – </w:t>
      </w:r>
      <w:r w:rsidR="00832C86">
        <w:rPr>
          <w:color w:val="7F7F7F" w:themeColor="text1" w:themeTint="80"/>
          <w:sz w:val="32"/>
          <w:szCs w:val="32"/>
          <w:lang w:val="en-AU"/>
        </w:rPr>
        <w:t>Prepare and Assemble</w:t>
      </w:r>
      <w:r w:rsidRPr="00DF0DB3">
        <w:rPr>
          <w:color w:val="7F7F7F" w:themeColor="text1" w:themeTint="80"/>
          <w:sz w:val="32"/>
          <w:szCs w:val="32"/>
          <w:lang w:val="en-AU"/>
        </w:rPr>
        <w:t xml:space="preserve"> the Aids, Equipment, and Devices Used </w:t>
      </w:r>
      <w:r w:rsidR="00635753" w:rsidRPr="00DF0DB3">
        <w:rPr>
          <w:color w:val="7F7F7F" w:themeColor="text1" w:themeTint="80"/>
          <w:sz w:val="32"/>
          <w:szCs w:val="32"/>
          <w:lang w:val="en-AU"/>
        </w:rPr>
        <w:t>by</w:t>
      </w:r>
      <w:r w:rsidRPr="00DF0DB3">
        <w:rPr>
          <w:color w:val="7F7F7F" w:themeColor="text1" w:themeTint="80"/>
          <w:sz w:val="32"/>
          <w:szCs w:val="32"/>
          <w:lang w:val="en-AU"/>
        </w:rPr>
        <w:t xml:space="preserve"> The Client</w:t>
      </w:r>
      <w:bookmarkEnd w:id="7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11295" w:rsidRPr="0040587D" w14:paraId="53617AF8" w14:textId="77777777">
        <w:trPr>
          <w:trHeight w:val="1260"/>
          <w:jc w:val="center"/>
        </w:trPr>
        <w:tc>
          <w:tcPr>
            <w:tcW w:w="848" w:type="pct"/>
            <w:tcBorders>
              <w:top w:val="nil"/>
              <w:left w:val="nil"/>
              <w:bottom w:val="nil"/>
              <w:right w:val="nil"/>
            </w:tcBorders>
            <w:shd w:val="clear" w:color="auto" w:fill="auto"/>
          </w:tcPr>
          <w:p w14:paraId="02F04388" w14:textId="77777777" w:rsidR="00411295" w:rsidRPr="003372EA" w:rsidRDefault="0041129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554A79B" wp14:editId="1BAE86BB">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5B6044" w14:textId="0EABC79E" w:rsidR="00411295"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411295" w:rsidRPr="00D36CA5">
              <w:rPr>
                <w:rFonts w:cstheme="minorHAnsi"/>
                <w:color w:val="404040" w:themeColor="text1" w:themeTint="BF"/>
                <w:szCs w:val="24"/>
              </w:rPr>
              <w:t xml:space="preserve">, </w:t>
            </w:r>
            <w:r w:rsidR="004F49CD">
              <w:rPr>
                <w:rFonts w:cstheme="minorHAnsi"/>
                <w:color w:val="404040" w:themeColor="text1" w:themeTint="BF"/>
                <w:szCs w:val="24"/>
              </w:rPr>
              <w:t xml:space="preserve">prepare and </w:t>
            </w:r>
            <w:r w:rsidR="00487BF5">
              <w:rPr>
                <w:rFonts w:cstheme="minorHAnsi"/>
                <w:color w:val="404040" w:themeColor="text1" w:themeTint="BF"/>
                <w:szCs w:val="24"/>
              </w:rPr>
              <w:t>assemble aids, devices</w:t>
            </w:r>
            <w:r w:rsidR="00016F00">
              <w:rPr>
                <w:rFonts w:cstheme="minorHAnsi"/>
                <w:color w:val="404040" w:themeColor="text1" w:themeTint="BF"/>
                <w:szCs w:val="24"/>
              </w:rPr>
              <w:t>/appliances</w:t>
            </w:r>
            <w:r w:rsidR="00487BF5">
              <w:rPr>
                <w:rFonts w:cstheme="minorHAnsi"/>
                <w:color w:val="404040" w:themeColor="text1" w:themeTint="BF"/>
                <w:szCs w:val="24"/>
              </w:rPr>
              <w:t>, and equipment required by the client.</w:t>
            </w:r>
          </w:p>
          <w:p w14:paraId="573A8F59" w14:textId="0B3D5928" w:rsidR="00487BF5" w:rsidRPr="00487BF5" w:rsidRDefault="00487BF5"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prepared and assembled at least two different aids, two different devices</w:t>
            </w:r>
            <w:r w:rsidR="001B595E">
              <w:rPr>
                <w:rFonts w:cstheme="minorHAnsi"/>
                <w:b/>
                <w:bCs/>
                <w:color w:val="D73329"/>
                <w:szCs w:val="24"/>
              </w:rPr>
              <w:t>/appliances</w:t>
            </w:r>
            <w:r>
              <w:rPr>
                <w:rFonts w:cstheme="minorHAnsi"/>
                <w:b/>
                <w:bCs/>
                <w:color w:val="D73329"/>
                <w:szCs w:val="24"/>
              </w:rPr>
              <w:t xml:space="preserve">, and two different equipment </w:t>
            </w:r>
            <w:r w:rsidRPr="007F069A">
              <w:rPr>
                <w:rFonts w:cstheme="minorHAnsi"/>
                <w:b/>
                <w:bCs/>
                <w:color w:val="D73329"/>
                <w:szCs w:val="24"/>
              </w:rPr>
              <w:t xml:space="preserve">across the </w:t>
            </w:r>
            <w:r w:rsidR="00D36F80">
              <w:rPr>
                <w:rFonts w:cstheme="minorHAnsi"/>
                <w:b/>
                <w:bCs/>
                <w:color w:val="D73329"/>
                <w:szCs w:val="24"/>
              </w:rPr>
              <w:t>three</w:t>
            </w:r>
            <w:r>
              <w:rPr>
                <w:rFonts w:cstheme="minorHAnsi"/>
                <w:b/>
                <w:bCs/>
                <w:color w:val="D73329"/>
                <w:szCs w:val="24"/>
              </w:rPr>
              <w:t xml:space="preserve"> </w:t>
            </w:r>
            <w:r w:rsidR="00F742E2">
              <w:rPr>
                <w:rFonts w:cstheme="minorHAnsi"/>
                <w:b/>
                <w:bCs/>
                <w:color w:val="D73329"/>
                <w:szCs w:val="24"/>
              </w:rPr>
              <w:t>instance</w:t>
            </w:r>
            <w:r>
              <w:rPr>
                <w:rFonts w:cstheme="minorHAnsi"/>
                <w:b/>
                <w:bCs/>
                <w:color w:val="D73329"/>
                <w:szCs w:val="24"/>
              </w:rPr>
              <w:t>s required for this task.</w:t>
            </w:r>
          </w:p>
          <w:p w14:paraId="444DA207"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53E1545" w14:textId="149620E0" w:rsidR="00411295"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411295" w:rsidRPr="00D36CA5">
              <w:rPr>
                <w:rFonts w:cstheme="minorHAnsi"/>
                <w:color w:val="404040" w:themeColor="text1" w:themeTint="BF"/>
                <w:szCs w:val="24"/>
              </w:rPr>
              <w:t xml:space="preserve"> the person’s individualised support/care plan</w:t>
            </w:r>
            <w:r w:rsidR="00C82705">
              <w:rPr>
                <w:rFonts w:cstheme="minorHAnsi"/>
                <w:color w:val="404040" w:themeColor="text1" w:themeTint="BF"/>
                <w:szCs w:val="24"/>
              </w:rPr>
              <w:t>,</w:t>
            </w:r>
            <w:r w:rsidR="00835EEF">
              <w:rPr>
                <w:rFonts w:cstheme="minorHAnsi"/>
                <w:color w:val="404040" w:themeColor="text1" w:themeTint="BF"/>
                <w:szCs w:val="24"/>
              </w:rPr>
              <w:t xml:space="preserve"> including the aids, devices</w:t>
            </w:r>
            <w:r w:rsidR="001308B4">
              <w:rPr>
                <w:rFonts w:cstheme="minorHAnsi"/>
                <w:color w:val="404040" w:themeColor="text1" w:themeTint="BF"/>
                <w:szCs w:val="24"/>
              </w:rPr>
              <w:t>/appliances</w:t>
            </w:r>
            <w:r w:rsidR="00835EEF">
              <w:rPr>
                <w:rFonts w:cstheme="minorHAnsi"/>
                <w:color w:val="404040" w:themeColor="text1" w:themeTint="BF"/>
                <w:szCs w:val="24"/>
              </w:rPr>
              <w:t>, and equipment required by the person</w:t>
            </w:r>
          </w:p>
          <w:p w14:paraId="1B31921D" w14:textId="5E77FC74" w:rsidR="00D25D27" w:rsidRDefault="00D25D27"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w:t>
            </w:r>
            <w:r w:rsidR="00176713">
              <w:rPr>
                <w:rFonts w:cstheme="minorHAnsi"/>
                <w:color w:val="404040" w:themeColor="text1" w:themeTint="BF"/>
                <w:szCs w:val="24"/>
              </w:rPr>
              <w:t xml:space="preserve"> and skills</w:t>
            </w:r>
            <w:r>
              <w:rPr>
                <w:rFonts w:cstheme="minorHAnsi"/>
                <w:color w:val="404040" w:themeColor="text1" w:themeTint="BF"/>
                <w:szCs w:val="24"/>
              </w:rPr>
              <w:t xml:space="preserve"> </w:t>
            </w:r>
            <w:r w:rsidR="00176713">
              <w:rPr>
                <w:rFonts w:cstheme="minorHAnsi"/>
                <w:color w:val="404040" w:themeColor="text1" w:themeTint="BF"/>
                <w:szCs w:val="24"/>
              </w:rPr>
              <w:t>relevant to preparing and assembling aids, devices</w:t>
            </w:r>
            <w:r w:rsidR="001308B4">
              <w:rPr>
                <w:rFonts w:cstheme="minorHAnsi"/>
                <w:color w:val="404040" w:themeColor="text1" w:themeTint="BF"/>
                <w:szCs w:val="24"/>
              </w:rPr>
              <w:t>/appliances</w:t>
            </w:r>
            <w:r w:rsidR="00176713">
              <w:rPr>
                <w:rFonts w:cstheme="minorHAnsi"/>
                <w:color w:val="404040" w:themeColor="text1" w:themeTint="BF"/>
                <w:szCs w:val="24"/>
              </w:rPr>
              <w:t>, and equipment</w:t>
            </w:r>
          </w:p>
          <w:p w14:paraId="4F6FCF56"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1ADE672" w14:textId="7081C921"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176713">
              <w:rPr>
                <w:rFonts w:cstheme="minorHAnsi"/>
                <w:b/>
                <w:bCs/>
                <w:color w:val="404040" w:themeColor="text1" w:themeTint="BF"/>
                <w:szCs w:val="24"/>
              </w:rPr>
              <w:t>4</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476E790F" w14:textId="77777777"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426FF86"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725B809"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D11EA98"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44D2DA07" w14:textId="0837EABF" w:rsidR="00411295" w:rsidRPr="00CE5956" w:rsidRDefault="00635753" w:rsidP="00963F43">
      <w:pPr>
        <w:spacing w:after="120" w:line="276" w:lineRule="auto"/>
        <w:ind w:left="0" w:right="0" w:firstLine="0"/>
        <w:rPr>
          <w:color w:val="7F7F7F" w:themeColor="text1" w:themeTint="80"/>
          <w:sz w:val="20"/>
          <w:szCs w:val="20"/>
        </w:rPr>
      </w:pPr>
      <w:r>
        <w:rPr>
          <w:color w:val="7F7F7F" w:themeColor="text1" w:themeTint="80"/>
          <w:sz w:val="20"/>
          <w:szCs w:val="20"/>
        </w:rPr>
        <w:br w:type="page"/>
      </w:r>
    </w:p>
    <w:p w14:paraId="5F390F65" w14:textId="108BF8BF" w:rsidR="00CE1F6C" w:rsidRPr="002532B8" w:rsidRDefault="00EB44DD" w:rsidP="00963F43">
      <w:pPr>
        <w:pStyle w:val="Heading2"/>
        <w:tabs>
          <w:tab w:val="left" w:pos="180"/>
        </w:tabs>
        <w:ind w:right="0"/>
        <w:rPr>
          <w:color w:val="7F7F7F" w:themeColor="text1" w:themeTint="80"/>
          <w:sz w:val="32"/>
          <w:szCs w:val="32"/>
          <w:lang w:val="en-AU"/>
        </w:rPr>
      </w:pPr>
      <w:bookmarkStart w:id="80" w:name="_Toc124505068"/>
      <w:r w:rsidRPr="00DF0DB3">
        <w:rPr>
          <w:color w:val="7F7F7F" w:themeColor="text1" w:themeTint="80"/>
          <w:sz w:val="32"/>
          <w:szCs w:val="32"/>
          <w:lang w:val="en-AU"/>
        </w:rPr>
        <w:lastRenderedPageBreak/>
        <w:t xml:space="preserve">Task 5 – Facilitate Support Activities </w:t>
      </w:r>
      <w:r w:rsidR="00F76CB4" w:rsidRPr="00DF0DB3">
        <w:rPr>
          <w:color w:val="7F7F7F" w:themeColor="text1" w:themeTint="80"/>
          <w:sz w:val="32"/>
          <w:szCs w:val="32"/>
          <w:lang w:val="en-AU"/>
        </w:rPr>
        <w:t>with</w:t>
      </w:r>
      <w:r w:rsidRPr="00DF0DB3">
        <w:rPr>
          <w:color w:val="7F7F7F" w:themeColor="text1" w:themeTint="80"/>
          <w:sz w:val="32"/>
          <w:szCs w:val="32"/>
          <w:lang w:val="en-AU"/>
        </w:rPr>
        <w:t xml:space="preserve"> The Client</w:t>
      </w:r>
      <w:bookmarkEnd w:id="80"/>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6ED406A3" w14:textId="77777777" w:rsidTr="00A05FD4">
        <w:trPr>
          <w:trHeight w:val="11460"/>
          <w:jc w:val="center"/>
        </w:trPr>
        <w:tc>
          <w:tcPr>
            <w:tcW w:w="848" w:type="pct"/>
            <w:shd w:val="clear" w:color="auto" w:fill="auto"/>
          </w:tcPr>
          <w:p w14:paraId="492F1252" w14:textId="77777777" w:rsidR="00A05FD4" w:rsidRPr="003372EA" w:rsidRDefault="00A05FD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934D37F" wp14:editId="0AA29A96">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69AFD6B9" w14:textId="1130A2D0" w:rsidR="00A05FD4" w:rsidRDefault="00A05FD4" w:rsidP="00963F43">
            <w:pPr>
              <w:spacing w:after="120" w:line="276" w:lineRule="auto"/>
              <w:ind w:left="0" w:right="0" w:firstLine="0"/>
              <w:jc w:val="both"/>
              <w:rPr>
                <w:rFonts w:cstheme="minorHAnsi"/>
                <w:color w:val="404040" w:themeColor="text1" w:themeTint="BF"/>
                <w:szCs w:val="24"/>
              </w:rPr>
            </w:pPr>
            <w:r w:rsidRPr="00310E77">
              <w:rPr>
                <w:rFonts w:cstheme="minorHAnsi"/>
                <w:color w:val="404040" w:themeColor="text1" w:themeTint="BF"/>
                <w:szCs w:val="24"/>
              </w:rPr>
              <w:t>While being observed by your assessor, facilitate support activit</w:t>
            </w:r>
            <w:r>
              <w:rPr>
                <w:rFonts w:cstheme="minorHAnsi"/>
                <w:color w:val="404040" w:themeColor="text1" w:themeTint="BF"/>
                <w:szCs w:val="24"/>
              </w:rPr>
              <w:t>ies</w:t>
            </w:r>
            <w:r w:rsidRPr="00310E77">
              <w:rPr>
                <w:rFonts w:cstheme="minorHAnsi"/>
                <w:color w:val="404040" w:themeColor="text1" w:themeTint="BF"/>
                <w:szCs w:val="24"/>
              </w:rPr>
              <w:t xml:space="preserve"> for your client</w:t>
            </w:r>
            <w:r>
              <w:rPr>
                <w:rFonts w:cstheme="minorHAnsi"/>
                <w:color w:val="404040" w:themeColor="text1" w:themeTint="BF"/>
                <w:szCs w:val="24"/>
              </w:rPr>
              <w:t>.</w:t>
            </w:r>
          </w:p>
          <w:p w14:paraId="479CC0BD" w14:textId="290A1B4D" w:rsidR="00A05FD4" w:rsidRPr="0063575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60C9DE96" w14:textId="729F9124" w:rsidR="00A05FD4" w:rsidRPr="00635753" w:rsidRDefault="00A05FD4" w:rsidP="00963F43">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acilitate the following support activities for your client:</w:t>
            </w:r>
          </w:p>
          <w:p w14:paraId="4BC14DB2" w14:textId="11E2CDF2"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Pr="002532B8">
              <w:rPr>
                <w:rFonts w:cstheme="minorHAnsi"/>
                <w:color w:val="404040" w:themeColor="text1" w:themeTint="BF"/>
                <w:szCs w:val="24"/>
              </w:rPr>
              <w:t>ressing, undressing</w:t>
            </w:r>
            <w:r>
              <w:rPr>
                <w:rFonts w:cstheme="minorHAnsi"/>
                <w:color w:val="404040" w:themeColor="text1" w:themeTint="BF"/>
                <w:szCs w:val="24"/>
              </w:rPr>
              <w:t>,</w:t>
            </w:r>
            <w:r w:rsidRPr="002532B8">
              <w:rPr>
                <w:rFonts w:cstheme="minorHAnsi"/>
                <w:color w:val="404040" w:themeColor="text1" w:themeTint="BF"/>
                <w:szCs w:val="24"/>
              </w:rPr>
              <w:t xml:space="preserve"> and grooming</w:t>
            </w:r>
          </w:p>
          <w:p w14:paraId="51CE8BCA" w14:textId="133A9001"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2532B8">
              <w:rPr>
                <w:rFonts w:cstheme="minorHAnsi"/>
                <w:color w:val="404040" w:themeColor="text1" w:themeTint="BF"/>
                <w:szCs w:val="24"/>
              </w:rPr>
              <w:t xml:space="preserve">ating and drinking using required mealtime assistance techniques and equipment, ensuring </w:t>
            </w:r>
            <w:r w:rsidR="00144CCD">
              <w:rPr>
                <w:rFonts w:cstheme="minorHAnsi"/>
                <w:color w:val="404040" w:themeColor="text1" w:themeTint="BF"/>
                <w:szCs w:val="24"/>
              </w:rPr>
              <w:t xml:space="preserve">the </w:t>
            </w:r>
            <w:r w:rsidRPr="002532B8">
              <w:rPr>
                <w:rFonts w:cstheme="minorHAnsi"/>
                <w:color w:val="404040" w:themeColor="text1" w:themeTint="BF"/>
                <w:szCs w:val="24"/>
              </w:rPr>
              <w:t>client has physical access</w:t>
            </w:r>
          </w:p>
          <w:p w14:paraId="7BD5B453" w14:textId="450382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w:t>
            </w:r>
            <w:r w:rsidRPr="002532B8">
              <w:rPr>
                <w:rFonts w:cstheme="minorHAnsi"/>
                <w:color w:val="404040" w:themeColor="text1" w:themeTint="BF"/>
                <w:szCs w:val="24"/>
              </w:rPr>
              <w:t>ral hygiene</w:t>
            </w:r>
          </w:p>
          <w:p w14:paraId="0308E274" w14:textId="32A79F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2532B8">
              <w:rPr>
                <w:rFonts w:cstheme="minorHAnsi"/>
                <w:color w:val="404040" w:themeColor="text1" w:themeTint="BF"/>
                <w:szCs w:val="24"/>
              </w:rPr>
              <w:t>howering</w:t>
            </w:r>
          </w:p>
          <w:p w14:paraId="06E42667" w14:textId="6394115E"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oileting and the use of continence aids</w:t>
            </w:r>
          </w:p>
          <w:p w14:paraId="79A201FA" w14:textId="1425E4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Pr="002532B8">
              <w:rPr>
                <w:rFonts w:cstheme="minorHAnsi"/>
                <w:color w:val="404040" w:themeColor="text1" w:themeTint="BF"/>
                <w:szCs w:val="24"/>
              </w:rPr>
              <w:t>sing slide sheets, hoists, slings</w:t>
            </w:r>
            <w:r>
              <w:rPr>
                <w:rFonts w:cstheme="minorHAnsi"/>
                <w:color w:val="404040" w:themeColor="text1" w:themeTint="BF"/>
                <w:szCs w:val="24"/>
              </w:rPr>
              <w:t>,</w:t>
            </w:r>
            <w:r w:rsidRPr="002532B8">
              <w:rPr>
                <w:rFonts w:cstheme="minorHAnsi"/>
                <w:color w:val="404040" w:themeColor="text1" w:themeTint="BF"/>
                <w:szCs w:val="24"/>
              </w:rPr>
              <w:t xml:space="preserve"> and lifters</w:t>
            </w:r>
            <w:r>
              <w:rPr>
                <w:rFonts w:cstheme="minorHAnsi"/>
                <w:color w:val="404040" w:themeColor="text1" w:themeTint="BF"/>
                <w:szCs w:val="24"/>
              </w:rPr>
              <w:t xml:space="preserve"> to assist the client in</w:t>
            </w:r>
            <w:r w:rsidR="00144CCD">
              <w:rPr>
                <w:rFonts w:cstheme="minorHAnsi"/>
                <w:color w:val="404040" w:themeColor="text1" w:themeTint="BF"/>
                <w:szCs w:val="24"/>
              </w:rPr>
              <w:t xml:space="preserve"> the following</w:t>
            </w:r>
            <w:r>
              <w:rPr>
                <w:rFonts w:cstheme="minorHAnsi"/>
                <w:color w:val="404040" w:themeColor="text1" w:themeTint="BF"/>
                <w:szCs w:val="24"/>
              </w:rPr>
              <w:t>:</w:t>
            </w:r>
          </w:p>
          <w:p w14:paraId="5732CC5F" w14:textId="426B1DD0" w:rsidR="00A05FD4" w:rsidRPr="002532B8"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between bed and chair</w:t>
            </w:r>
          </w:p>
          <w:p w14:paraId="18E5E15C" w14:textId="22638629" w:rsidR="00A05FD4" w:rsidRPr="00F76CB4"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from seated to standing</w:t>
            </w:r>
          </w:p>
          <w:p w14:paraId="460335A8" w14:textId="77777777" w:rsidR="00A05FD4" w:rsidRPr="00615AA3" w:rsidRDefault="00A05FD4" w:rsidP="00963F43">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While completing this task:</w:t>
            </w:r>
          </w:p>
          <w:p w14:paraId="042E3990"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person’s individualised support/care plan.</w:t>
            </w:r>
          </w:p>
          <w:p w14:paraId="7C630062"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organisation’s policies and procedures for providing support.</w:t>
            </w:r>
          </w:p>
          <w:p w14:paraId="7D129CD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E180460" w14:textId="76052108"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 and relevant service standards, policies, and procedures</w:t>
            </w:r>
          </w:p>
          <w:p w14:paraId="0A6CC519" w14:textId="3DD129D1" w:rsidR="00A05FD4" w:rsidRPr="00C45C8D"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Practical skills relevant to providing individualised support</w:t>
            </w:r>
          </w:p>
          <w:p w14:paraId="5CA9AF7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4D79DF8" w14:textId="2A41845B" w:rsidR="00A05FD4" w:rsidRPr="00A05FD4" w:rsidRDefault="00A05FD4" w:rsidP="00963F43">
            <w:pPr>
              <w:tabs>
                <w:tab w:val="left" w:pos="180"/>
              </w:tabs>
              <w:spacing w:after="120" w:line="276" w:lineRule="auto"/>
              <w:ind w:left="0" w:right="0" w:firstLine="0"/>
              <w:jc w:val="both"/>
              <w:rPr>
                <w:rFonts w:cstheme="minorHAnsi"/>
                <w:color w:val="404040" w:themeColor="text1" w:themeTint="BF"/>
                <w:szCs w:val="24"/>
              </w:rPr>
            </w:pPr>
            <w:r w:rsidRPr="00615AA3">
              <w:rPr>
                <w:rFonts w:cstheme="minorHAnsi"/>
                <w:color w:val="404040" w:themeColor="text1" w:themeTint="BF"/>
                <w:szCs w:val="24"/>
              </w:rPr>
              <w:t xml:space="preserve">Before starting this task, review the </w:t>
            </w:r>
            <w:r w:rsidRPr="00615AA3">
              <w:rPr>
                <w:rFonts w:cstheme="minorHAnsi"/>
                <w:b/>
                <w:bCs/>
                <w:color w:val="404040" w:themeColor="text1" w:themeTint="BF"/>
                <w:szCs w:val="24"/>
              </w:rPr>
              <w:t>Workplace Assessment Task 5 – Observation Form</w:t>
            </w:r>
            <w:r w:rsidRPr="00615AA3">
              <w:rPr>
                <w:rFonts w:cstheme="minorHAnsi"/>
                <w:color w:val="404040" w:themeColor="text1" w:themeTint="BF"/>
                <w:szCs w:val="24"/>
              </w:rPr>
              <w:t xml:space="preserve"> provided along with this workbook. This form lists all the practical skills you need to demonstrate while completing this task. </w:t>
            </w:r>
          </w:p>
        </w:tc>
      </w:tr>
    </w:tbl>
    <w:p w14:paraId="45879F16" w14:textId="494EFC51" w:rsidR="00A1409E" w:rsidRDefault="00A1409E" w:rsidP="00963F43">
      <w:pPr>
        <w:spacing w:after="120" w:line="276" w:lineRule="auto"/>
        <w:ind w:left="0" w:right="0" w:firstLine="0"/>
      </w:pPr>
      <w:r>
        <w:br w:type="page"/>
      </w:r>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409B9A3C" w14:textId="77777777" w:rsidTr="00A1409E">
        <w:trPr>
          <w:trHeight w:val="20"/>
          <w:jc w:val="center"/>
        </w:trPr>
        <w:tc>
          <w:tcPr>
            <w:tcW w:w="848" w:type="pct"/>
            <w:shd w:val="clear" w:color="auto" w:fill="auto"/>
          </w:tcPr>
          <w:p w14:paraId="754CEA40" w14:textId="77777777" w:rsidR="00A05FD4" w:rsidRPr="00301F77" w:rsidRDefault="00A05FD4" w:rsidP="00963F43">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2C78D45A"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32775165" w14:textId="77777777"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Organise workplace resources required for you to complete this assessment.</w:t>
            </w:r>
          </w:p>
          <w:p w14:paraId="16486B74" w14:textId="77777777" w:rsid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Discuss with you the practical skills listed in the Observation Form prior to the assessment.</w:t>
            </w:r>
          </w:p>
          <w:p w14:paraId="22C37CE8" w14:textId="63502FD8" w:rsidR="00A05FD4" w:rsidRP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A05FD4">
              <w:rPr>
                <w:rFonts w:cstheme="minorHAnsi"/>
                <w:color w:val="404040" w:themeColor="text1" w:themeTint="BF"/>
                <w:szCs w:val="24"/>
              </w:rPr>
              <w:t>Address your queries and concerns regarding this task.</w:t>
            </w:r>
          </w:p>
        </w:tc>
      </w:tr>
    </w:tbl>
    <w:p w14:paraId="4B6D8A4F" w14:textId="56A98CA5" w:rsidR="00CE1F6C" w:rsidRPr="0040587D" w:rsidRDefault="00CE1F6C" w:rsidP="008249BE">
      <w:pPr>
        <w:spacing w:after="120" w:line="276" w:lineRule="auto"/>
        <w:ind w:left="0" w:right="0" w:firstLine="0"/>
        <w:rPr>
          <w:color w:val="404040" w:themeColor="text1" w:themeTint="BF"/>
        </w:rPr>
      </w:pPr>
    </w:p>
    <w:p w14:paraId="0BC1B232" w14:textId="299AA5F8" w:rsidR="00870D48" w:rsidRPr="0040587D" w:rsidRDefault="00870D48" w:rsidP="00963F43">
      <w:pPr>
        <w:pStyle w:val="Heading3"/>
        <w:ind w:right="0"/>
        <w:rPr>
          <w:i/>
          <w:iCs/>
          <w:color w:val="404040" w:themeColor="text1" w:themeTint="BF"/>
        </w:rPr>
      </w:pPr>
      <w:bookmarkStart w:id="81" w:name="_Toc124505069"/>
      <w:r w:rsidRPr="0040587D">
        <w:rPr>
          <w:color w:val="404040" w:themeColor="text1" w:themeTint="BF"/>
        </w:rPr>
        <w:t xml:space="preserve">Supplementary </w:t>
      </w:r>
      <w:r w:rsidR="001C3D3F" w:rsidRPr="0040587D">
        <w:rPr>
          <w:color w:val="404040" w:themeColor="text1" w:themeTint="BF"/>
        </w:rPr>
        <w:t>Q</w:t>
      </w:r>
      <w:r w:rsidRPr="0040587D">
        <w:rPr>
          <w:color w:val="404040" w:themeColor="text1" w:themeTint="BF"/>
        </w:rPr>
        <w:t>uestion</w:t>
      </w:r>
      <w:r w:rsidR="00EC014E">
        <w:rPr>
          <w:color w:val="404040" w:themeColor="text1" w:themeTint="BF"/>
        </w:rPr>
        <w:t>s</w:t>
      </w:r>
      <w:bookmarkEnd w:id="8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70D48" w:rsidRPr="008166EF" w14:paraId="66B278AD" w14:textId="77777777">
        <w:trPr>
          <w:cantSplit/>
          <w:trHeight w:val="1260"/>
          <w:jc w:val="center"/>
        </w:trPr>
        <w:tc>
          <w:tcPr>
            <w:tcW w:w="848" w:type="pct"/>
            <w:tcBorders>
              <w:top w:val="nil"/>
              <w:left w:val="nil"/>
              <w:bottom w:val="nil"/>
              <w:right w:val="nil"/>
            </w:tcBorders>
            <w:shd w:val="clear" w:color="auto" w:fill="auto"/>
          </w:tcPr>
          <w:p w14:paraId="20DDE695" w14:textId="77777777" w:rsidR="00870D48" w:rsidRPr="003372EA" w:rsidRDefault="00870D4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EF2028" wp14:editId="23B16CFC">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E3A15D" w14:textId="51D86C54" w:rsidR="00E44B6A" w:rsidRPr="00E44B6A" w:rsidRDefault="001809C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List six key processes that must be followed when facilitating any </w:t>
            </w:r>
            <w:r w:rsidR="00584FCE">
              <w:rPr>
                <w:rFonts w:cstheme="minorHAnsi"/>
                <w:color w:val="404040" w:themeColor="text1" w:themeTint="BF"/>
                <w:szCs w:val="24"/>
              </w:rPr>
              <w:t xml:space="preserve">individualised </w:t>
            </w:r>
            <w:r>
              <w:rPr>
                <w:rFonts w:cstheme="minorHAnsi"/>
                <w:color w:val="404040" w:themeColor="text1" w:themeTint="BF"/>
                <w:szCs w:val="24"/>
              </w:rPr>
              <w:t>support activity</w:t>
            </w:r>
            <w:r w:rsidR="00584FCE">
              <w:rPr>
                <w:rFonts w:cstheme="minorHAnsi"/>
                <w:color w:val="404040" w:themeColor="text1" w:themeTint="BF"/>
                <w:szCs w:val="24"/>
              </w:rPr>
              <w:t>.</w:t>
            </w:r>
          </w:p>
        </w:tc>
      </w:tr>
      <w:tr w:rsidR="00870D48" w:rsidRPr="0040587D" w14:paraId="27114F56"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CC637B" w14:textId="77777777" w:rsidR="00870D48" w:rsidRPr="00301F77" w:rsidRDefault="00870D48" w:rsidP="00963F43">
            <w:pPr>
              <w:tabs>
                <w:tab w:val="left" w:pos="180"/>
              </w:tabs>
              <w:spacing w:before="0" w:line="276" w:lineRule="auto"/>
              <w:ind w:left="0" w:right="0" w:firstLine="0"/>
              <w:rPr>
                <w:rFonts w:cstheme="minorHAnsi"/>
                <w:color w:val="404040" w:themeColor="text1" w:themeTint="BF"/>
                <w:szCs w:val="24"/>
              </w:rPr>
            </w:pPr>
          </w:p>
        </w:tc>
      </w:tr>
      <w:tr w:rsidR="001809C4" w:rsidRPr="0040587D" w14:paraId="783CCF71"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6D17F4" w14:textId="18C9AAF7"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 w:val="22"/>
                <w:szCs w:val="20"/>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362C9AE4"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0371AD" w14:textId="0BB092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63FBDC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223FF1" w14:textId="0FE3ECDD"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01405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AB421D" w14:textId="36029614"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33F20A6"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A6AC7" w14:textId="1C4455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584FCE" w:rsidRPr="0040587D" w14:paraId="6D84EC49"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AD683E" w14:textId="31CF6114" w:rsidR="00584FCE" w:rsidRPr="001809C4" w:rsidRDefault="00584FCE"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bl>
    <w:p w14:paraId="55A97FDD" w14:textId="023088D5" w:rsidR="001E1C90" w:rsidRDefault="001E1C90" w:rsidP="00963F43">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501"/>
      </w:tblGrid>
      <w:tr w:rsidR="005171DA" w:rsidRPr="008166EF" w14:paraId="53A85E77" w14:textId="77777777" w:rsidTr="000D0D51">
        <w:trPr>
          <w:cantSplit/>
          <w:trHeight w:val="1260"/>
          <w:jc w:val="center"/>
        </w:trPr>
        <w:tc>
          <w:tcPr>
            <w:tcW w:w="847" w:type="pct"/>
            <w:tcBorders>
              <w:top w:val="nil"/>
              <w:left w:val="nil"/>
              <w:bottom w:val="nil"/>
              <w:right w:val="nil"/>
            </w:tcBorders>
            <w:shd w:val="clear" w:color="auto" w:fill="auto"/>
          </w:tcPr>
          <w:p w14:paraId="7A46EF23" w14:textId="77777777" w:rsidR="005171DA" w:rsidRPr="003372EA" w:rsidRDefault="005171D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60081641" wp14:editId="314AB42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B2DEF4"/>
            <w:vAlign w:val="center"/>
          </w:tcPr>
          <w:p w14:paraId="0E50FA8B" w14:textId="7A619FF0" w:rsidR="005171DA" w:rsidRPr="008166EF"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0B49EE">
              <w:rPr>
                <w:rFonts w:cstheme="minorHAnsi"/>
                <w:color w:val="404040" w:themeColor="text1" w:themeTint="BF"/>
                <w:szCs w:val="24"/>
              </w:rPr>
              <w:t xml:space="preserve"> </w:t>
            </w:r>
            <w:r w:rsidR="0050414C">
              <w:rPr>
                <w:rFonts w:cstheme="minorHAnsi"/>
                <w:color w:val="404040" w:themeColor="text1" w:themeTint="BF"/>
                <w:szCs w:val="24"/>
              </w:rPr>
              <w:t xml:space="preserve">the </w:t>
            </w:r>
            <w:r w:rsidR="000B49EE" w:rsidRPr="000B49EE">
              <w:rPr>
                <w:rFonts w:cstheme="minorHAnsi"/>
                <w:color w:val="404040" w:themeColor="text1" w:themeTint="BF"/>
                <w:szCs w:val="24"/>
              </w:rPr>
              <w:t>procedures for providing support</w:t>
            </w:r>
            <w:r w:rsidR="000B49EE">
              <w:rPr>
                <w:rFonts w:cstheme="minorHAnsi"/>
                <w:color w:val="404040" w:themeColor="text1" w:themeTint="BF"/>
                <w:szCs w:val="24"/>
              </w:rPr>
              <w:t xml:space="preserve"> in </w:t>
            </w:r>
            <w:r w:rsidR="000B49EE" w:rsidRPr="0050414C">
              <w:rPr>
                <w:rFonts w:cstheme="minorHAnsi"/>
                <w:b/>
                <w:bCs/>
                <w:color w:val="404040" w:themeColor="text1" w:themeTint="BF"/>
                <w:szCs w:val="24"/>
              </w:rPr>
              <w:t>dressing, undressing, and gro</w:t>
            </w:r>
            <w:r w:rsidR="0050414C">
              <w:rPr>
                <w:rFonts w:cstheme="minorHAnsi"/>
                <w:b/>
                <w:bCs/>
                <w:color w:val="404040" w:themeColor="text1" w:themeTint="BF"/>
                <w:szCs w:val="24"/>
              </w:rPr>
              <w:t>o</w:t>
            </w:r>
            <w:r w:rsidR="000B49EE" w:rsidRPr="0050414C">
              <w:rPr>
                <w:rFonts w:cstheme="minorHAnsi"/>
                <w:b/>
                <w:bCs/>
                <w:color w:val="404040" w:themeColor="text1" w:themeTint="BF"/>
                <w:szCs w:val="24"/>
              </w:rPr>
              <w:t>ming.</w:t>
            </w:r>
          </w:p>
        </w:tc>
      </w:tr>
      <w:tr w:rsidR="005171DA" w:rsidRPr="0040587D" w14:paraId="25B7D7D2" w14:textId="77777777" w:rsidTr="000D0D51">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3CEF5E" w14:textId="77777777" w:rsidR="005171DA" w:rsidRPr="00301F77" w:rsidRDefault="005171DA" w:rsidP="00963F43">
            <w:pPr>
              <w:tabs>
                <w:tab w:val="left" w:pos="180"/>
              </w:tabs>
              <w:spacing w:before="0" w:line="276" w:lineRule="auto"/>
              <w:ind w:left="0" w:right="0" w:firstLine="0"/>
              <w:rPr>
                <w:rFonts w:cstheme="minorHAnsi"/>
                <w:color w:val="404040" w:themeColor="text1" w:themeTint="BF"/>
                <w:szCs w:val="24"/>
              </w:rPr>
            </w:pPr>
          </w:p>
        </w:tc>
      </w:tr>
      <w:tr w:rsidR="00031B47" w:rsidRPr="00B77679" w14:paraId="6E6925B1" w14:textId="77777777" w:rsidTr="000D0D51">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tcBorders>
              <w:top w:val="single" w:sz="4" w:space="0" w:color="A6A6A6" w:themeColor="background1" w:themeShade="A6"/>
            </w:tcBorders>
            <w:shd w:val="clear" w:color="auto" w:fill="E7E6E6" w:themeFill="background2"/>
          </w:tcPr>
          <w:p w14:paraId="5134B74F" w14:textId="77777777"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Dressing</w:t>
            </w:r>
          </w:p>
        </w:tc>
      </w:tr>
      <w:tr w:rsidR="00031B47" w:rsidRPr="00031B47" w14:paraId="400E5AC1" w14:textId="77777777" w:rsidTr="000D0D51">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2"/>
          </w:tcPr>
          <w:p w14:paraId="1348B439"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6A9E6"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720C96D"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FDC3183"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646367" w14:textId="77777777" w:rsid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2D7E8E4" w14:textId="1AE08B7E" w:rsidR="00E518E9" w:rsidRPr="007656EF" w:rsidRDefault="00D332ED" w:rsidP="007656EF">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tc>
      </w:tr>
      <w:tr w:rsidR="00031B47" w:rsidRPr="00B77679" w14:paraId="7DD7F3AD" w14:textId="77777777" w:rsidTr="000D0D51">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shd w:val="clear" w:color="auto" w:fill="E7E6E6" w:themeFill="background2"/>
          </w:tcPr>
          <w:p w14:paraId="63563910" w14:textId="5593452E"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Undressing</w:t>
            </w:r>
          </w:p>
        </w:tc>
      </w:tr>
      <w:tr w:rsidR="00031B47" w:rsidRPr="00031B47" w14:paraId="46088E7E" w14:textId="77777777" w:rsidTr="000D0D51">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2"/>
          </w:tcPr>
          <w:p w14:paraId="7389585A"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70F7798"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76BE8A6"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1C8E777"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364C527" w14:textId="77777777" w:rsid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0AC1E05" w14:textId="68884137" w:rsidR="001E7C5C" w:rsidRPr="00535565" w:rsidRDefault="00D332ED" w:rsidP="00535565">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tc>
      </w:tr>
      <w:tr w:rsidR="00031B47" w:rsidRPr="00B77679" w14:paraId="2AD6896D" w14:textId="77777777" w:rsidTr="000D0D51">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shd w:val="clear" w:color="auto" w:fill="E7E6E6" w:themeFill="background2"/>
          </w:tcPr>
          <w:p w14:paraId="63395DF6" w14:textId="0BD9754B"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Grooming</w:t>
            </w:r>
          </w:p>
        </w:tc>
      </w:tr>
      <w:tr w:rsidR="009434AB" w:rsidRPr="00712B8C" w14:paraId="2D081290" w14:textId="77777777" w:rsidTr="000D0D51">
        <w:tblPrEx>
          <w:tblBorders>
            <w:insideH w:val="single" w:sz="4" w:space="0" w:color="A6A6A6" w:themeColor="background1" w:themeShade="A6"/>
            <w:insideV w:val="single" w:sz="4" w:space="0" w:color="A6A6A6" w:themeColor="background1" w:themeShade="A6"/>
          </w:tblBorders>
        </w:tblPrEx>
        <w:trPr>
          <w:trHeight w:val="2733"/>
          <w:jc w:val="center"/>
        </w:trPr>
        <w:tc>
          <w:tcPr>
            <w:tcW w:w="5000" w:type="pct"/>
            <w:gridSpan w:val="2"/>
          </w:tcPr>
          <w:p w14:paraId="71CEDA17"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91AB3B"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2B3A7"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792D081"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655BF9A"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690D353" w14:textId="37D63962" w:rsidR="00712B8C" w:rsidRPr="00535565" w:rsidRDefault="00DC2E4A" w:rsidP="00535565">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2307ED">
              <w:rPr>
                <w:rFonts w:cstheme="minorHAnsi"/>
                <w:i/>
                <w:iCs/>
                <w:color w:val="A6A6A6" w:themeColor="background1" w:themeShade="A6"/>
                <w:sz w:val="20"/>
                <w:szCs w:val="20"/>
              </w:rPr>
              <w:t>Add more rows as needed.</w:t>
            </w:r>
          </w:p>
        </w:tc>
      </w:tr>
    </w:tbl>
    <w:p w14:paraId="1857682E" w14:textId="77777777" w:rsidR="002307ED" w:rsidRPr="00535565" w:rsidRDefault="002307ED" w:rsidP="00963F43">
      <w:pPr>
        <w:ind w:left="0" w:right="0" w:firstLine="0"/>
        <w:rPr>
          <w:sz w:val="24"/>
          <w:szCs w:val="24"/>
        </w:rPr>
      </w:pPr>
      <w:r w:rsidRPr="00535565">
        <w:rPr>
          <w:sz w:val="24"/>
          <w:szCs w:val="24"/>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4"/>
        <w:gridCol w:w="14"/>
      </w:tblGrid>
      <w:tr w:rsidR="00817604" w:rsidRPr="008166EF" w14:paraId="11218C79" w14:textId="77777777" w:rsidTr="00535565">
        <w:trPr>
          <w:gridAfter w:val="1"/>
          <w:wAfter w:w="8" w:type="pct"/>
          <w:cantSplit/>
          <w:trHeight w:val="1260"/>
          <w:jc w:val="center"/>
        </w:trPr>
        <w:tc>
          <w:tcPr>
            <w:tcW w:w="847" w:type="pct"/>
            <w:tcBorders>
              <w:top w:val="nil"/>
              <w:left w:val="nil"/>
              <w:bottom w:val="nil"/>
              <w:right w:val="nil"/>
            </w:tcBorders>
            <w:shd w:val="clear" w:color="auto" w:fill="auto"/>
          </w:tcPr>
          <w:p w14:paraId="742D651C"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2F2EAE4D" wp14:editId="2CE17B18">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5" w:type="pct"/>
            <w:tcBorders>
              <w:top w:val="nil"/>
              <w:left w:val="nil"/>
              <w:bottom w:val="nil"/>
              <w:right w:val="nil"/>
            </w:tcBorders>
            <w:shd w:val="clear" w:color="auto" w:fill="B2DEF4"/>
            <w:vAlign w:val="center"/>
          </w:tcPr>
          <w:p w14:paraId="0C8CD059" w14:textId="4E60C8F7" w:rsidR="00817604" w:rsidRPr="008166EF" w:rsidRDefault="00277BE9"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000476BE" w:rsidRPr="000B49EE">
              <w:rPr>
                <w:rFonts w:cstheme="minorHAnsi"/>
                <w:color w:val="404040" w:themeColor="text1" w:themeTint="BF"/>
                <w:szCs w:val="24"/>
              </w:rPr>
              <w:t>providing support</w:t>
            </w:r>
            <w:r w:rsidR="000476BE">
              <w:rPr>
                <w:rFonts w:cstheme="minorHAnsi"/>
                <w:color w:val="404040" w:themeColor="text1" w:themeTint="BF"/>
                <w:szCs w:val="24"/>
              </w:rPr>
              <w:t xml:space="preserve"> in </w:t>
            </w:r>
            <w:r w:rsidR="000476BE">
              <w:rPr>
                <w:rFonts w:cstheme="minorHAnsi"/>
                <w:b/>
                <w:bCs/>
                <w:color w:val="404040" w:themeColor="text1" w:themeTint="BF"/>
                <w:szCs w:val="24"/>
              </w:rPr>
              <w:t>eating and drinking.</w:t>
            </w:r>
          </w:p>
        </w:tc>
      </w:tr>
      <w:tr w:rsidR="00817604" w:rsidRPr="0040587D" w14:paraId="373F82DD" w14:textId="77777777" w:rsidTr="00535565">
        <w:trPr>
          <w:gridAfter w:val="1"/>
          <w:wAfter w:w="8" w:type="pct"/>
          <w:trHeight w:val="74"/>
          <w:jc w:val="center"/>
        </w:trPr>
        <w:tc>
          <w:tcPr>
            <w:tcW w:w="4992" w:type="pct"/>
            <w:gridSpan w:val="2"/>
            <w:tcBorders>
              <w:top w:val="nil"/>
              <w:left w:val="nil"/>
              <w:bottom w:val="single" w:sz="2" w:space="0" w:color="A6A6A6" w:themeColor="background1" w:themeShade="A6"/>
              <w:right w:val="nil"/>
            </w:tcBorders>
            <w:shd w:val="clear" w:color="auto" w:fill="auto"/>
          </w:tcPr>
          <w:p w14:paraId="4F16C2E4"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1E2FE9F2" w14:textId="77777777" w:rsidTr="00535565">
        <w:trPr>
          <w:trHeight w:val="324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59FAC1" w14:textId="138F4253" w:rsidR="009B237F" w:rsidRDefault="0090629D" w:rsidP="00963F43">
            <w:pPr>
              <w:pStyle w:val="ListParagraph"/>
              <w:numPr>
                <w:ilvl w:val="0"/>
                <w:numId w:val="4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Outline</w:t>
            </w:r>
            <w:r w:rsidR="009B237F">
              <w:rPr>
                <w:rFonts w:cstheme="minorHAnsi"/>
                <w:color w:val="404040" w:themeColor="text1" w:themeTint="BF"/>
                <w:szCs w:val="24"/>
              </w:rPr>
              <w:t xml:space="preserve"> the procedures for providing support in eating and drinking.</w:t>
            </w:r>
          </w:p>
          <w:p w14:paraId="136FC13C"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54E98C"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907606"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E0CC009"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A2FFCD9"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525FBF" w14:textId="55809EB0" w:rsidR="004A3CDC" w:rsidRPr="004A3CDC" w:rsidRDefault="00C46CF8"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9434AB" w:rsidRPr="00C36581" w14:paraId="1F9A51DB" w14:textId="77777777" w:rsidTr="00535565">
        <w:tblPrEx>
          <w:tblBorders>
            <w:insideH w:val="single" w:sz="4" w:space="0" w:color="A6A6A6" w:themeColor="background1" w:themeShade="A6"/>
            <w:insideV w:val="single" w:sz="4" w:space="0" w:color="A6A6A6" w:themeColor="background1" w:themeShade="A6"/>
          </w:tblBorders>
        </w:tblPrEx>
        <w:trPr>
          <w:trHeight w:val="20"/>
          <w:jc w:val="center"/>
        </w:trPr>
        <w:tc>
          <w:tcPr>
            <w:tcW w:w="5000" w:type="pct"/>
            <w:gridSpan w:val="3"/>
            <w:shd w:val="clear" w:color="auto" w:fill="auto"/>
          </w:tcPr>
          <w:p w14:paraId="2D947EF6" w14:textId="4720A40F" w:rsidR="009434AB" w:rsidRDefault="009434AB" w:rsidP="00963F43">
            <w:pPr>
              <w:pStyle w:val="ListParagraph"/>
              <w:numPr>
                <w:ilvl w:val="0"/>
                <w:numId w:val="46"/>
              </w:numPr>
              <w:tabs>
                <w:tab w:val="left" w:pos="180"/>
              </w:tabs>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List three examples of techniques you can use to engage with the client during the meal.</w:t>
            </w:r>
          </w:p>
          <w:p w14:paraId="34D77C9C" w14:textId="77777777" w:rsidR="009434AB" w:rsidRDefault="009434AB"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4FA5471E" w14:textId="77777777" w:rsidR="009434AB" w:rsidRPr="00CB6A75" w:rsidRDefault="009434AB"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076743A2" w14:textId="555F4216" w:rsidR="006A3FAB" w:rsidRPr="00535565" w:rsidRDefault="009434AB" w:rsidP="00535565">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tc>
      </w:tr>
      <w:tr w:rsidR="007B0215" w:rsidRPr="00F6090B" w14:paraId="3FF8FDE9" w14:textId="77777777" w:rsidTr="00535565">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3"/>
            <w:shd w:val="clear" w:color="auto" w:fill="auto"/>
          </w:tcPr>
          <w:p w14:paraId="6FB7D54C" w14:textId="2AFEB8CA" w:rsidR="007B0215" w:rsidRDefault="007B0215" w:rsidP="00963F43">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 three examples of equipment that may be used </w:t>
            </w:r>
            <w:r w:rsidR="00C76D5A">
              <w:rPr>
                <w:rFonts w:cstheme="minorHAnsi"/>
                <w:color w:val="404040" w:themeColor="text1" w:themeTint="BF"/>
                <w:szCs w:val="24"/>
              </w:rPr>
              <w:t>when</w:t>
            </w:r>
            <w:r>
              <w:rPr>
                <w:rFonts w:cstheme="minorHAnsi"/>
                <w:color w:val="404040" w:themeColor="text1" w:themeTint="BF"/>
                <w:szCs w:val="24"/>
              </w:rPr>
              <w:t xml:space="preserve"> provid</w:t>
            </w:r>
            <w:r w:rsidR="00C76D5A">
              <w:rPr>
                <w:rFonts w:cstheme="minorHAnsi"/>
                <w:color w:val="404040" w:themeColor="text1" w:themeTint="BF"/>
                <w:szCs w:val="24"/>
              </w:rPr>
              <w:t>ing</w:t>
            </w:r>
            <w:r>
              <w:rPr>
                <w:rFonts w:cstheme="minorHAnsi"/>
                <w:color w:val="404040" w:themeColor="text1" w:themeTint="BF"/>
                <w:szCs w:val="24"/>
              </w:rPr>
              <w:t xml:space="preserve"> support in eating and drinking.</w:t>
            </w:r>
          </w:p>
          <w:p w14:paraId="7A7EAE8E" w14:textId="77777777" w:rsidR="007B021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68FB77CB" w14:textId="77777777" w:rsidR="007B0215" w:rsidRPr="00CB6A7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24893D14" w14:textId="3F658051" w:rsidR="00D43A5B" w:rsidRPr="00535565" w:rsidRDefault="007B0215" w:rsidP="00535565">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tc>
      </w:tr>
    </w:tbl>
    <w:p w14:paraId="7E49D213" w14:textId="6141343A" w:rsidR="00817604" w:rsidRDefault="00D43A5B"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4"/>
        <w:gridCol w:w="9"/>
      </w:tblGrid>
      <w:tr w:rsidR="00D0109C" w:rsidRPr="008166EF" w14:paraId="4B8906C9" w14:textId="77777777" w:rsidTr="00501A94">
        <w:trPr>
          <w:gridAfter w:val="1"/>
          <w:wAfter w:w="5" w:type="pct"/>
          <w:cantSplit/>
          <w:trHeight w:val="1260"/>
          <w:jc w:val="center"/>
        </w:trPr>
        <w:tc>
          <w:tcPr>
            <w:tcW w:w="848" w:type="pct"/>
            <w:tcBorders>
              <w:top w:val="nil"/>
              <w:left w:val="nil"/>
              <w:bottom w:val="nil"/>
              <w:right w:val="nil"/>
            </w:tcBorders>
            <w:shd w:val="clear" w:color="auto" w:fill="auto"/>
          </w:tcPr>
          <w:p w14:paraId="5F2F99AE" w14:textId="77777777" w:rsidR="00D0109C" w:rsidRPr="003372EA" w:rsidRDefault="00D010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14EB14C9" wp14:editId="198922DC">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tcBorders>
              <w:top w:val="nil"/>
              <w:left w:val="nil"/>
              <w:bottom w:val="nil"/>
              <w:right w:val="nil"/>
            </w:tcBorders>
            <w:shd w:val="clear" w:color="auto" w:fill="B2DEF4"/>
            <w:vAlign w:val="center"/>
          </w:tcPr>
          <w:p w14:paraId="4027A245" w14:textId="0F9A51B0" w:rsidR="00D0109C" w:rsidRPr="008166EF" w:rsidRDefault="009535F0"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 the</w:t>
            </w:r>
            <w:r w:rsidR="00D0109C">
              <w:rPr>
                <w:rFonts w:cstheme="minorHAnsi"/>
                <w:color w:val="404040" w:themeColor="text1" w:themeTint="BF"/>
                <w:szCs w:val="24"/>
              </w:rPr>
              <w:t xml:space="preserve"> procedures for </w:t>
            </w:r>
            <w:r w:rsidR="00D0109C" w:rsidRPr="000B49EE">
              <w:rPr>
                <w:rFonts w:cstheme="minorHAnsi"/>
                <w:color w:val="404040" w:themeColor="text1" w:themeTint="BF"/>
                <w:szCs w:val="24"/>
              </w:rPr>
              <w:t>providing support</w:t>
            </w:r>
            <w:r w:rsidR="00D0109C">
              <w:rPr>
                <w:rFonts w:cstheme="minorHAnsi"/>
                <w:color w:val="404040" w:themeColor="text1" w:themeTint="BF"/>
                <w:szCs w:val="24"/>
              </w:rPr>
              <w:t xml:space="preserve"> in </w:t>
            </w:r>
            <w:r w:rsidR="00D0109C">
              <w:rPr>
                <w:rFonts w:cstheme="minorHAnsi"/>
                <w:b/>
                <w:bCs/>
                <w:color w:val="404040" w:themeColor="text1" w:themeTint="BF"/>
                <w:szCs w:val="24"/>
              </w:rPr>
              <w:t>mobility.</w:t>
            </w:r>
            <w:r>
              <w:rPr>
                <w:rFonts w:cstheme="minorHAnsi"/>
                <w:b/>
                <w:bCs/>
                <w:color w:val="404040" w:themeColor="text1" w:themeTint="BF"/>
                <w:szCs w:val="24"/>
              </w:rPr>
              <w:t xml:space="preserve"> </w:t>
            </w:r>
          </w:p>
        </w:tc>
      </w:tr>
      <w:tr w:rsidR="00D0109C" w:rsidRPr="00301F77" w14:paraId="4B72A50B" w14:textId="77777777" w:rsidTr="00501A94">
        <w:trPr>
          <w:gridAfter w:val="1"/>
          <w:wAfter w:w="5" w:type="pc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62D61F10" w14:textId="77777777" w:rsidR="00D0109C" w:rsidRPr="00301F77" w:rsidRDefault="00D0109C" w:rsidP="00963F43">
            <w:pPr>
              <w:tabs>
                <w:tab w:val="left" w:pos="180"/>
              </w:tabs>
              <w:spacing w:before="0" w:line="276" w:lineRule="auto"/>
              <w:ind w:left="0" w:right="0" w:firstLine="0"/>
              <w:rPr>
                <w:rFonts w:cstheme="minorHAnsi"/>
                <w:color w:val="404040" w:themeColor="text1" w:themeTint="BF"/>
                <w:szCs w:val="24"/>
              </w:rPr>
            </w:pPr>
          </w:p>
        </w:tc>
      </w:tr>
      <w:tr w:rsidR="00D0109C" w:rsidRPr="00C36581" w14:paraId="0E45556E" w14:textId="77777777" w:rsidTr="00EC513F">
        <w:trPr>
          <w:trHeight w:val="183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4459AF"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31468C"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C36A3"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478D385"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A577A05"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8F0F074" w14:textId="28D0FEFB" w:rsidR="004756AE" w:rsidRPr="00EC513F" w:rsidRDefault="00D0109C" w:rsidP="00EC513F">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2610F850" w14:textId="01C3CE4C" w:rsidR="00D43A5B" w:rsidRDefault="00D43A5B" w:rsidP="00963F43">
      <w:pPr>
        <w:spacing w:after="120"/>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8"/>
        <w:gridCol w:w="7485"/>
      </w:tblGrid>
      <w:tr w:rsidR="00817604" w:rsidRPr="008166EF" w14:paraId="59DEFAFE" w14:textId="77777777" w:rsidTr="00EC513F">
        <w:trPr>
          <w:cantSplit/>
          <w:trHeight w:val="1260"/>
          <w:jc w:val="center"/>
        </w:trPr>
        <w:tc>
          <w:tcPr>
            <w:tcW w:w="857" w:type="pct"/>
            <w:tcBorders>
              <w:top w:val="nil"/>
              <w:left w:val="nil"/>
              <w:bottom w:val="nil"/>
              <w:right w:val="nil"/>
            </w:tcBorders>
            <w:shd w:val="clear" w:color="auto" w:fill="auto"/>
          </w:tcPr>
          <w:p w14:paraId="2998C9B6"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23858D2" wp14:editId="76B46C71">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0" w:type="pct"/>
            <w:tcBorders>
              <w:top w:val="nil"/>
              <w:left w:val="nil"/>
              <w:bottom w:val="nil"/>
              <w:right w:val="nil"/>
            </w:tcBorders>
            <w:shd w:val="clear" w:color="auto" w:fill="B2DEF4"/>
            <w:vAlign w:val="center"/>
          </w:tcPr>
          <w:p w14:paraId="657F25EE" w14:textId="7BEBF43A" w:rsidR="00817604" w:rsidRPr="008166EF" w:rsidRDefault="00A66F0E"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Pr="000B49EE">
              <w:rPr>
                <w:rFonts w:cstheme="minorHAnsi"/>
                <w:color w:val="404040" w:themeColor="text1" w:themeTint="BF"/>
                <w:szCs w:val="24"/>
              </w:rPr>
              <w:t>providing support</w:t>
            </w:r>
            <w:r>
              <w:rPr>
                <w:rFonts w:cstheme="minorHAnsi"/>
                <w:color w:val="404040" w:themeColor="text1" w:themeTint="BF"/>
                <w:szCs w:val="24"/>
              </w:rPr>
              <w:t xml:space="preserve"> in </w:t>
            </w:r>
            <w:r>
              <w:rPr>
                <w:rFonts w:cstheme="minorHAnsi"/>
                <w:b/>
                <w:bCs/>
                <w:color w:val="404040" w:themeColor="text1" w:themeTint="BF"/>
                <w:szCs w:val="24"/>
              </w:rPr>
              <w:t>oral care.</w:t>
            </w:r>
          </w:p>
        </w:tc>
      </w:tr>
      <w:tr w:rsidR="00817604" w:rsidRPr="0040587D" w14:paraId="43576F05" w14:textId="77777777" w:rsidTr="00EC513F">
        <w:trPr>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A4FD2D0"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3FF18768" w14:textId="77777777" w:rsidTr="00EC513F">
        <w:trPr>
          <w:trHeight w:val="2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E94014" w14:textId="65B857EC" w:rsidR="00150FD5" w:rsidRDefault="0090629D"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Outline</w:t>
            </w:r>
            <w:r w:rsidR="00D332ED">
              <w:rPr>
                <w:rFonts w:cstheme="minorHAnsi"/>
                <w:color w:val="404040" w:themeColor="text1" w:themeTint="BF"/>
                <w:szCs w:val="24"/>
              </w:rPr>
              <w:t xml:space="preserve"> </w:t>
            </w:r>
            <w:r w:rsidR="00367CA2">
              <w:rPr>
                <w:rFonts w:cstheme="minorHAnsi"/>
                <w:color w:val="404040" w:themeColor="text1" w:themeTint="BF"/>
                <w:szCs w:val="24"/>
              </w:rPr>
              <w:t xml:space="preserve">the </w:t>
            </w:r>
            <w:r w:rsidR="00D332ED">
              <w:rPr>
                <w:rFonts w:cstheme="minorHAnsi"/>
                <w:color w:val="404040" w:themeColor="text1" w:themeTint="BF"/>
                <w:szCs w:val="24"/>
              </w:rPr>
              <w:t>steps</w:t>
            </w:r>
            <w:r w:rsidR="00367CA2">
              <w:rPr>
                <w:rFonts w:cstheme="minorHAnsi"/>
                <w:color w:val="404040" w:themeColor="text1" w:themeTint="BF"/>
                <w:szCs w:val="24"/>
              </w:rPr>
              <w:t xml:space="preserve"> </w:t>
            </w:r>
            <w:r w:rsidR="00D332ED">
              <w:rPr>
                <w:rFonts w:cstheme="minorHAnsi"/>
                <w:color w:val="404040" w:themeColor="text1" w:themeTint="BF"/>
                <w:szCs w:val="24"/>
              </w:rPr>
              <w:t xml:space="preserve">for </w:t>
            </w:r>
            <w:r w:rsidR="00367CA2">
              <w:rPr>
                <w:rFonts w:cstheme="minorHAnsi"/>
                <w:color w:val="404040" w:themeColor="text1" w:themeTint="BF"/>
                <w:szCs w:val="24"/>
              </w:rPr>
              <w:t>preparing for any oral care procedure.</w:t>
            </w:r>
          </w:p>
          <w:p w14:paraId="2B022BA5"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D511DCE"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BF11889"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B474284"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CFC0CF"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953A7C" w14:textId="337EF912" w:rsidR="00287E53" w:rsidRPr="00EC513F" w:rsidRDefault="00C46CF8" w:rsidP="00EC513F">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287E53" w:rsidRPr="008E1750" w14:paraId="2900B20D" w14:textId="77777777" w:rsidTr="00EC513F">
        <w:trPr>
          <w:trHeight w:val="2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954D9C" w14:textId="0ED47829" w:rsidR="00287E53" w:rsidRDefault="00287E53"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Outline the procedures for supporting the client to effectively brush their teeth.</w:t>
            </w:r>
          </w:p>
          <w:p w14:paraId="2638A779"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667DA0F3"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C947BDE"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60DB92"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9D46DD9"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2C41FB2" w14:textId="3137B262" w:rsidR="00287E53" w:rsidRPr="00EC513F" w:rsidRDefault="00287E53" w:rsidP="00EC513F">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1FD2E164" w14:textId="77777777" w:rsidR="009E5C57" w:rsidRDefault="009E5C57" w:rsidP="00963F43">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55531F" w:rsidRPr="008E1750" w14:paraId="222B1CF7" w14:textId="77777777" w:rsidTr="00E00813">
        <w:trPr>
          <w:trHeight w:val="8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DC45286" w14:textId="1AA39AED" w:rsidR="0055531F" w:rsidRPr="001E6E65" w:rsidRDefault="0055531F"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sidRPr="001E6E65">
              <w:rPr>
                <w:rFonts w:cstheme="minorHAnsi"/>
                <w:color w:val="404040" w:themeColor="text1" w:themeTint="BF"/>
                <w:szCs w:val="24"/>
              </w:rPr>
              <w:lastRenderedPageBreak/>
              <w:t xml:space="preserve">Identify </w:t>
            </w:r>
            <w:r w:rsidR="00411E60" w:rsidRPr="001E6E65">
              <w:rPr>
                <w:rFonts w:cstheme="minorHAnsi"/>
                <w:color w:val="404040" w:themeColor="text1" w:themeTint="BF"/>
                <w:szCs w:val="24"/>
              </w:rPr>
              <w:t xml:space="preserve">three </w:t>
            </w:r>
            <w:r w:rsidR="006A7201" w:rsidRPr="001E6E65">
              <w:rPr>
                <w:rFonts w:cstheme="minorHAnsi"/>
                <w:color w:val="404040" w:themeColor="text1" w:themeTint="BF"/>
                <w:szCs w:val="24"/>
              </w:rPr>
              <w:t>other strategies</w:t>
            </w:r>
            <w:r w:rsidRPr="001E6E65">
              <w:rPr>
                <w:rFonts w:cstheme="minorHAnsi"/>
                <w:color w:val="404040" w:themeColor="text1" w:themeTint="BF"/>
                <w:szCs w:val="24"/>
              </w:rPr>
              <w:t xml:space="preserve"> that can be followed as an </w:t>
            </w:r>
            <w:r w:rsidR="0074567D" w:rsidRPr="001E6E65">
              <w:rPr>
                <w:rFonts w:cstheme="minorHAnsi"/>
                <w:color w:val="404040" w:themeColor="text1" w:themeTint="BF"/>
                <w:szCs w:val="24"/>
              </w:rPr>
              <w:t>aid in good oral hygiene</w:t>
            </w:r>
            <w:r w:rsidRPr="001E6E65">
              <w:rPr>
                <w:rFonts w:cstheme="minorHAnsi"/>
                <w:color w:val="404040" w:themeColor="text1" w:themeTint="BF"/>
                <w:szCs w:val="24"/>
              </w:rPr>
              <w:t>.</w:t>
            </w:r>
          </w:p>
          <w:p w14:paraId="44C08291" w14:textId="77777777" w:rsidR="006A2D09" w:rsidRPr="001E6E65" w:rsidRDefault="006A2D09" w:rsidP="00963F43">
            <w:pPr>
              <w:pStyle w:val="ListParagraph"/>
              <w:numPr>
                <w:ilvl w:val="0"/>
                <w:numId w:val="64"/>
              </w:numPr>
              <w:tabs>
                <w:tab w:val="left" w:pos="180"/>
              </w:tabs>
              <w:spacing w:after="120" w:line="276" w:lineRule="auto"/>
              <w:ind w:left="1333" w:right="0"/>
              <w:contextualSpacing w:val="0"/>
              <w:rPr>
                <w:color w:val="404040" w:themeColor="text1" w:themeTint="BF"/>
                <w:szCs w:val="24"/>
              </w:rPr>
            </w:pPr>
            <w:r w:rsidRPr="001E6E65">
              <w:rPr>
                <w:color w:val="404040" w:themeColor="text1" w:themeTint="BF"/>
                <w:szCs w:val="24"/>
              </w:rPr>
              <w:fldChar w:fldCharType="begin">
                <w:ffData>
                  <w:name w:val="Text1"/>
                  <w:enabled/>
                  <w:calcOnExit w:val="0"/>
                  <w:textInput/>
                </w:ffData>
              </w:fldChar>
            </w:r>
            <w:r w:rsidRPr="001E6E65">
              <w:rPr>
                <w:color w:val="404040" w:themeColor="text1" w:themeTint="BF"/>
                <w:szCs w:val="24"/>
              </w:rPr>
              <w:instrText xml:space="preserve"> FORMTEXT </w:instrText>
            </w:r>
            <w:r w:rsidRPr="001E6E65">
              <w:rPr>
                <w:color w:val="404040" w:themeColor="text1" w:themeTint="BF"/>
                <w:szCs w:val="24"/>
              </w:rPr>
            </w:r>
            <w:r w:rsidRPr="001E6E65">
              <w:rPr>
                <w:color w:val="404040" w:themeColor="text1" w:themeTint="BF"/>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fldChar w:fldCharType="end"/>
            </w:r>
          </w:p>
          <w:p w14:paraId="285DC0BB" w14:textId="77777777" w:rsidR="006A2D09" w:rsidRPr="001E6E65" w:rsidRDefault="006A2D09" w:rsidP="00963F43">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p>
          <w:p w14:paraId="1E0ADF74" w14:textId="7D6CA97A" w:rsidR="00C0427B" w:rsidRPr="00D83926" w:rsidRDefault="006A2D09" w:rsidP="00D83926">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r w:rsidR="00C0427B" w:rsidRPr="00D83926">
              <w:rPr>
                <w:rFonts w:cstheme="minorHAnsi"/>
                <w:bCs/>
                <w:color w:val="D73329"/>
              </w:rPr>
              <w:t xml:space="preserve"> </w:t>
            </w:r>
          </w:p>
        </w:tc>
      </w:tr>
      <w:tr w:rsidR="00E00A2D" w:rsidRPr="008E1750" w14:paraId="1D0CC567" w14:textId="77777777" w:rsidTr="00E00813">
        <w:trPr>
          <w:trHeight w:val="2364"/>
          <w:jc w:val="center"/>
        </w:trPr>
        <w:tc>
          <w:tcPr>
            <w:tcW w:w="5000" w:type="pct"/>
            <w:tcBorders>
              <w:top w:val="single" w:sz="2"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4CBCB1" w14:textId="77777777" w:rsidR="00E00A2D" w:rsidRDefault="00E00A2D"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Outline the steps for daily denture care:</w:t>
            </w:r>
          </w:p>
          <w:p w14:paraId="52EF9B81"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4D2D8F76"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E57569"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D62B49"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9FB698A" w14:textId="3C14183F" w:rsidR="00E00A2D" w:rsidRPr="00681C3B" w:rsidRDefault="00E00A2D" w:rsidP="00681C3B">
            <w:pPr>
              <w:pStyle w:val="ListParagraph"/>
              <w:tabs>
                <w:tab w:val="left" w:pos="180"/>
              </w:tabs>
              <w:spacing w:after="120" w:line="276" w:lineRule="auto"/>
              <w:ind w:left="1333" w:right="0" w:firstLine="0"/>
              <w:contextualSpacing w:val="0"/>
              <w:rPr>
                <w:rFonts w:cstheme="minorHAnsi"/>
                <w:i/>
                <w:iCs/>
                <w:color w:val="A6A6A6" w:themeColor="background1" w:themeShade="A6"/>
                <w:sz w:val="22"/>
              </w:rPr>
            </w:pPr>
            <w:r w:rsidRPr="00E00A2D">
              <w:rPr>
                <w:rFonts w:cstheme="minorHAnsi"/>
                <w:i/>
                <w:iCs/>
                <w:color w:val="A6A6A6" w:themeColor="background1" w:themeShade="A6"/>
                <w:sz w:val="22"/>
              </w:rPr>
              <w:t>Add more rows as needed.</w:t>
            </w:r>
          </w:p>
        </w:tc>
      </w:tr>
      <w:tr w:rsidR="00EE195A" w:rsidRPr="003A3C17" w14:paraId="61668605" w14:textId="77777777" w:rsidTr="00E00813">
        <w:trPr>
          <w:trHeight w:val="20"/>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682439" w14:textId="77777777" w:rsidR="00150FD5" w:rsidRDefault="00EE195A"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Outline the steps for denture removal</w:t>
            </w:r>
            <w:r w:rsidR="00932C69">
              <w:rPr>
                <w:rFonts w:cstheme="minorHAnsi"/>
                <w:color w:val="404040" w:themeColor="text1" w:themeTint="BF"/>
                <w:szCs w:val="24"/>
              </w:rPr>
              <w:t xml:space="preserve"> for clients with full dentures</w:t>
            </w:r>
          </w:p>
          <w:p w14:paraId="6869CEE1"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3E327AD6"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19F2934"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FC71FA"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CAD659B"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E0DC5B5" w14:textId="0DBDA810" w:rsidR="00FF40E7" w:rsidRPr="00681C3B" w:rsidRDefault="006A2D09" w:rsidP="00681C3B">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E00A2D" w:rsidRPr="003A3C17" w14:paraId="4D6D6D2A" w14:textId="77777777" w:rsidTr="00681C3B">
        <w:trPr>
          <w:trHeight w:val="19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7ADBFA" w14:textId="471A4CC0" w:rsidR="00E00A2D" w:rsidRDefault="00E00A2D"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Outline the steps for denture insertion. </w:t>
            </w:r>
          </w:p>
          <w:p w14:paraId="73DDC718"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1E2BD2C4"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241642D"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ACC3F3"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BE62490"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0CAC17C" w14:textId="2FE80248" w:rsidR="00E00A2D" w:rsidRPr="00681C3B" w:rsidRDefault="00E00A2D" w:rsidP="00681C3B">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25872453" w14:textId="77777777" w:rsidR="00940A18" w:rsidRDefault="00940A1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0"/>
      </w:tblGrid>
      <w:tr w:rsidR="00D42439" w:rsidRPr="00CB0BA2" w14:paraId="4907656A" w14:textId="77777777" w:rsidTr="00940A18">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62798C" w14:textId="79BEBDE0" w:rsidR="00D42439" w:rsidRDefault="00D42439"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w:t>
            </w:r>
            <w:r w:rsidR="00AD7CE4">
              <w:rPr>
                <w:rFonts w:cstheme="minorHAnsi"/>
                <w:color w:val="404040" w:themeColor="text1" w:themeTint="BF"/>
                <w:szCs w:val="24"/>
              </w:rPr>
              <w:t>three signs to look out for</w:t>
            </w:r>
            <w:r>
              <w:rPr>
                <w:rFonts w:cstheme="minorHAnsi"/>
                <w:color w:val="404040" w:themeColor="text1" w:themeTint="BF"/>
                <w:szCs w:val="24"/>
              </w:rPr>
              <w:t xml:space="preserve"> to recognise ill-fitting dentures.</w:t>
            </w:r>
            <w:r w:rsidR="000D3FB8">
              <w:rPr>
                <w:rFonts w:cstheme="minorHAnsi"/>
                <w:color w:val="404040" w:themeColor="text1" w:themeTint="BF"/>
                <w:szCs w:val="24"/>
              </w:rPr>
              <w:t xml:space="preserve"> </w:t>
            </w:r>
          </w:p>
          <w:p w14:paraId="07DDA703" w14:textId="77777777" w:rsidR="00D42439" w:rsidRPr="00C46CF8" w:rsidRDefault="00D42439" w:rsidP="00963F43">
            <w:pPr>
              <w:pStyle w:val="ListParagraph"/>
              <w:numPr>
                <w:ilvl w:val="0"/>
                <w:numId w:val="94"/>
              </w:numPr>
              <w:tabs>
                <w:tab w:val="left" w:pos="180"/>
              </w:tabs>
              <w:spacing w:after="120" w:line="276" w:lineRule="auto"/>
              <w:ind w:left="1150"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5D5CC593" w14:textId="77777777" w:rsidR="00D42439" w:rsidRPr="00C46CF8" w:rsidRDefault="00D42439" w:rsidP="00963F43">
            <w:pPr>
              <w:pStyle w:val="ListParagraph"/>
              <w:numPr>
                <w:ilvl w:val="0"/>
                <w:numId w:val="94"/>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B148E0A" w14:textId="77777777" w:rsidR="00D42439" w:rsidRPr="00C46CF8" w:rsidRDefault="00D42439" w:rsidP="00963F43">
            <w:pPr>
              <w:pStyle w:val="ListParagraph"/>
              <w:numPr>
                <w:ilvl w:val="0"/>
                <w:numId w:val="94"/>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7573E8C" w14:textId="723503CF" w:rsidR="00B054E6" w:rsidRPr="00681C3B" w:rsidRDefault="00D42439" w:rsidP="00681C3B">
            <w:pPr>
              <w:pStyle w:val="ListParagraph"/>
              <w:tabs>
                <w:tab w:val="left" w:pos="180"/>
              </w:tabs>
              <w:spacing w:after="120" w:line="276" w:lineRule="auto"/>
              <w:ind w:left="115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E00A2D" w:rsidRPr="00CB0BA2" w14:paraId="7E3D4D8A" w14:textId="77777777" w:rsidTr="00940A18">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05376A" w14:textId="77777777" w:rsidR="00E00A2D" w:rsidRDefault="00E00A2D"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Outline the steps for caring for natural teeth and gums </w:t>
            </w:r>
          </w:p>
          <w:p w14:paraId="282B85F9"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28BF6F3A"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31ABD21"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3D66DE6"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442D6B1"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2583D88" w14:textId="008DBD8D" w:rsidR="00E00A2D" w:rsidRPr="00681C3B" w:rsidRDefault="00E00A2D" w:rsidP="00681C3B">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3F122823" w14:textId="77777777" w:rsidR="00940A18" w:rsidRDefault="00940A18" w:rsidP="00963F43">
      <w:pPr>
        <w:spacing w:after="12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817604" w:rsidRPr="008166EF" w14:paraId="0B33A80C" w14:textId="77777777" w:rsidTr="00BD2F0A">
        <w:trPr>
          <w:cantSplit/>
          <w:trHeight w:val="1260"/>
          <w:jc w:val="center"/>
        </w:trPr>
        <w:tc>
          <w:tcPr>
            <w:tcW w:w="848" w:type="pct"/>
            <w:tcBorders>
              <w:top w:val="nil"/>
              <w:left w:val="nil"/>
              <w:bottom w:val="nil"/>
              <w:right w:val="nil"/>
            </w:tcBorders>
            <w:shd w:val="clear" w:color="auto" w:fill="auto"/>
          </w:tcPr>
          <w:p w14:paraId="4F8748B9"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BA03CDF" wp14:editId="4D4C3ABC">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13FDD07B" w14:textId="713646FA" w:rsidR="00817604" w:rsidRPr="008166EF"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E61642">
              <w:rPr>
                <w:rFonts w:cstheme="minorHAnsi"/>
                <w:color w:val="404040" w:themeColor="text1" w:themeTint="BF"/>
                <w:szCs w:val="24"/>
              </w:rPr>
              <w:t xml:space="preserve"> the </w:t>
            </w:r>
            <w:r w:rsidR="00E61642" w:rsidRPr="000B49EE">
              <w:rPr>
                <w:rFonts w:cstheme="minorHAnsi"/>
                <w:color w:val="404040" w:themeColor="text1" w:themeTint="BF"/>
                <w:szCs w:val="24"/>
              </w:rPr>
              <w:t>procedures for providing support</w:t>
            </w:r>
            <w:r w:rsidR="00E61642">
              <w:rPr>
                <w:rFonts w:cstheme="minorHAnsi"/>
                <w:color w:val="404040" w:themeColor="text1" w:themeTint="BF"/>
                <w:szCs w:val="24"/>
              </w:rPr>
              <w:t xml:space="preserve"> in </w:t>
            </w:r>
            <w:r w:rsidR="00E61642">
              <w:rPr>
                <w:rFonts w:cstheme="minorHAnsi"/>
                <w:b/>
                <w:bCs/>
                <w:color w:val="404040" w:themeColor="text1" w:themeTint="BF"/>
                <w:szCs w:val="24"/>
              </w:rPr>
              <w:t>showering</w:t>
            </w:r>
            <w:r w:rsidR="004C1390">
              <w:rPr>
                <w:rFonts w:cstheme="minorHAnsi"/>
                <w:b/>
                <w:bCs/>
                <w:color w:val="404040" w:themeColor="text1" w:themeTint="BF"/>
                <w:szCs w:val="24"/>
              </w:rPr>
              <w:t>.</w:t>
            </w:r>
          </w:p>
        </w:tc>
      </w:tr>
      <w:tr w:rsidR="00817604" w:rsidRPr="0040587D" w14:paraId="5E68DCD3" w14:textId="77777777" w:rsidTr="00BD2F0A">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57C29206"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144CCD" w:rsidRPr="0040587D" w14:paraId="56BED684" w14:textId="77777777" w:rsidTr="00BD2F0A">
        <w:trPr>
          <w:trHeight w:val="1967"/>
          <w:jc w:val="center"/>
        </w:trPr>
        <w:tc>
          <w:tcPr>
            <w:tcW w:w="4997" w:type="pct"/>
            <w:gridSpan w:val="2"/>
            <w:tcBorders>
              <w:top w:val="single" w:sz="4" w:space="0" w:color="A6A6A6" w:themeColor="background1" w:themeShade="A6"/>
              <w:left w:val="single" w:sz="4" w:space="0" w:color="A6A6A6" w:themeColor="background1" w:themeShade="A6"/>
            </w:tcBorders>
            <w:shd w:val="clear" w:color="auto" w:fill="auto"/>
          </w:tcPr>
          <w:p w14:paraId="08B7776B"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16CE9A4"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A4BDAAC"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10C4C3"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594EB3" w14:textId="77777777" w:rsidR="00144CC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243981" w14:textId="2E1A8F96" w:rsidR="00907B15" w:rsidRPr="00BD2F0A" w:rsidRDefault="00144CCD" w:rsidP="00BD2F0A">
            <w:pPr>
              <w:spacing w:after="120" w:line="276" w:lineRule="auto"/>
              <w:ind w:left="794" w:right="0" w:firstLine="0"/>
              <w:jc w:val="both"/>
              <w:rPr>
                <w:rFonts w:cstheme="minorHAnsi"/>
                <w:i/>
                <w:iCs/>
                <w:color w:val="A6A6A6" w:themeColor="background1" w:themeShade="A6"/>
                <w:sz w:val="22"/>
              </w:rPr>
            </w:pPr>
            <w:r w:rsidRPr="00C81D8E">
              <w:rPr>
                <w:rFonts w:cstheme="minorHAnsi"/>
                <w:i/>
                <w:iCs/>
                <w:color w:val="A6A6A6" w:themeColor="background1" w:themeShade="A6"/>
                <w:sz w:val="22"/>
              </w:rPr>
              <w:t>Add more rows as needed.</w:t>
            </w:r>
          </w:p>
        </w:tc>
      </w:tr>
    </w:tbl>
    <w:p w14:paraId="2C0078C8" w14:textId="77777777" w:rsidR="00F31643" w:rsidRDefault="00F31643" w:rsidP="00963F43">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971"/>
        <w:gridCol w:w="5527"/>
      </w:tblGrid>
      <w:tr w:rsidR="00817604" w:rsidRPr="008166EF" w14:paraId="2D9BDD54" w14:textId="77777777" w:rsidTr="00693FDA">
        <w:trPr>
          <w:cantSplit/>
          <w:trHeight w:val="1260"/>
          <w:jc w:val="center"/>
        </w:trPr>
        <w:tc>
          <w:tcPr>
            <w:tcW w:w="849" w:type="pct"/>
            <w:tcBorders>
              <w:top w:val="nil"/>
              <w:left w:val="nil"/>
              <w:bottom w:val="nil"/>
              <w:right w:val="nil"/>
            </w:tcBorders>
            <w:shd w:val="clear" w:color="auto" w:fill="auto"/>
          </w:tcPr>
          <w:p w14:paraId="36532814"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31A78356" wp14:editId="02663D15">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B2DEF4"/>
            <w:vAlign w:val="center"/>
          </w:tcPr>
          <w:p w14:paraId="2BD1074D" w14:textId="77777777" w:rsidR="00FD6962" w:rsidRPr="00FD6962" w:rsidRDefault="004534BD" w:rsidP="00963F43">
            <w:pPr>
              <w:pStyle w:val="ListParagraph"/>
              <w:numPr>
                <w:ilvl w:val="0"/>
                <w:numId w:val="42"/>
              </w:numPr>
              <w:spacing w:after="120" w:line="276" w:lineRule="auto"/>
              <w:ind w:left="856" w:right="0" w:hanging="357"/>
              <w:contextualSpacing w:val="0"/>
              <w:jc w:val="both"/>
              <w:rPr>
                <w:rFonts w:cstheme="minorHAnsi"/>
                <w:bCs/>
                <w:color w:val="404040" w:themeColor="text1" w:themeTint="BF"/>
                <w:szCs w:val="24"/>
              </w:rPr>
            </w:pPr>
            <w:r>
              <w:rPr>
                <w:rFonts w:cstheme="minorHAnsi"/>
                <w:color w:val="404040" w:themeColor="text1" w:themeTint="BF"/>
                <w:szCs w:val="24"/>
              </w:rPr>
              <w:t>Answer the following questions about</w:t>
            </w:r>
            <w:r w:rsidR="00146BE2">
              <w:rPr>
                <w:rFonts w:cstheme="minorHAnsi"/>
                <w:color w:val="404040" w:themeColor="text1" w:themeTint="BF"/>
                <w:szCs w:val="24"/>
              </w:rPr>
              <w:t xml:space="preserve"> </w:t>
            </w:r>
            <w:r w:rsidR="00146BE2" w:rsidRPr="000B49EE">
              <w:rPr>
                <w:rFonts w:cstheme="minorHAnsi"/>
                <w:color w:val="404040" w:themeColor="text1" w:themeTint="BF"/>
                <w:szCs w:val="24"/>
              </w:rPr>
              <w:t>procedures for providing support</w:t>
            </w:r>
            <w:r w:rsidR="00146BE2">
              <w:rPr>
                <w:rFonts w:cstheme="minorHAnsi"/>
                <w:color w:val="404040" w:themeColor="text1" w:themeTint="BF"/>
                <w:szCs w:val="24"/>
              </w:rPr>
              <w:t xml:space="preserve"> in </w:t>
            </w:r>
            <w:r w:rsidRPr="004534BD">
              <w:rPr>
                <w:rFonts w:cstheme="minorHAnsi"/>
                <w:b/>
                <w:bCs/>
                <w:color w:val="404040" w:themeColor="text1" w:themeTint="BF"/>
                <w:szCs w:val="24"/>
              </w:rPr>
              <w:t xml:space="preserve">toileting and </w:t>
            </w:r>
            <w:r w:rsidR="003C3422">
              <w:rPr>
                <w:rFonts w:cstheme="minorHAnsi"/>
                <w:b/>
                <w:bCs/>
                <w:color w:val="404040" w:themeColor="text1" w:themeTint="BF"/>
                <w:szCs w:val="24"/>
              </w:rPr>
              <w:t xml:space="preserve">the </w:t>
            </w:r>
            <w:r w:rsidRPr="004534BD">
              <w:rPr>
                <w:rFonts w:cstheme="minorHAnsi"/>
                <w:b/>
                <w:bCs/>
                <w:color w:val="404040" w:themeColor="text1" w:themeTint="BF"/>
                <w:szCs w:val="24"/>
              </w:rPr>
              <w:t xml:space="preserve">use of </w:t>
            </w:r>
            <w:r w:rsidR="00146BE2" w:rsidRPr="004534BD">
              <w:rPr>
                <w:rFonts w:cstheme="minorHAnsi"/>
                <w:b/>
                <w:bCs/>
                <w:color w:val="404040" w:themeColor="text1" w:themeTint="BF"/>
                <w:szCs w:val="24"/>
              </w:rPr>
              <w:t>continence aids</w:t>
            </w:r>
            <w:r w:rsidR="00356F81">
              <w:rPr>
                <w:rFonts w:cstheme="minorHAnsi"/>
                <w:b/>
                <w:bCs/>
                <w:color w:val="404040" w:themeColor="text1" w:themeTint="BF"/>
                <w:szCs w:val="24"/>
              </w:rPr>
              <w:t>.</w:t>
            </w:r>
          </w:p>
          <w:p w14:paraId="2F355F75" w14:textId="48317136" w:rsidR="00356F81" w:rsidRPr="00356F81" w:rsidRDefault="00356F81"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356F81">
              <w:rPr>
                <w:rFonts w:cstheme="minorHAnsi"/>
                <w:bCs/>
                <w:color w:val="404040" w:themeColor="text1" w:themeTint="BF"/>
                <w:szCs w:val="24"/>
              </w:rPr>
              <w:t>For your response under continence aids</w:t>
            </w:r>
            <w:r>
              <w:rPr>
                <w:rFonts w:cstheme="minorHAnsi"/>
                <w:bCs/>
                <w:color w:val="404040" w:themeColor="text1" w:themeTint="BF"/>
                <w:szCs w:val="24"/>
              </w:rPr>
              <w:t xml:space="preserve">, select two aids and outline the procedures for providing support in </w:t>
            </w:r>
            <w:r w:rsidR="003C3422">
              <w:rPr>
                <w:rFonts w:cstheme="minorHAnsi"/>
                <w:bCs/>
                <w:color w:val="404040" w:themeColor="text1" w:themeTint="BF"/>
                <w:szCs w:val="24"/>
              </w:rPr>
              <w:t xml:space="preserve">the </w:t>
            </w:r>
            <w:r>
              <w:rPr>
                <w:rFonts w:cstheme="minorHAnsi"/>
                <w:bCs/>
                <w:color w:val="404040" w:themeColor="text1" w:themeTint="BF"/>
                <w:szCs w:val="24"/>
              </w:rPr>
              <w:t>use of each.</w:t>
            </w:r>
          </w:p>
        </w:tc>
      </w:tr>
      <w:tr w:rsidR="00817604" w:rsidRPr="0040587D" w14:paraId="7AC754AA" w14:textId="77777777" w:rsidTr="00693FDA">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F86A07A"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4F6012" w:rsidRPr="00356F81" w14:paraId="348D96A8" w14:textId="77777777" w:rsidTr="00693FDA">
        <w:trPr>
          <w:trHeight w:val="10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752F4FF" w14:textId="45A9FB13" w:rsidR="004F6012" w:rsidRPr="00356F81" w:rsidRDefault="004F6012" w:rsidP="00963F43">
            <w:pPr>
              <w:tabs>
                <w:tab w:val="left" w:pos="180"/>
              </w:tabs>
              <w:spacing w:after="120" w:line="276" w:lineRule="auto"/>
              <w:ind w:left="0" w:right="0" w:firstLine="0"/>
              <w:rPr>
                <w:rFonts w:cstheme="minorHAnsi"/>
                <w:b/>
                <w:bCs/>
                <w:color w:val="262626" w:themeColor="text1" w:themeTint="D9"/>
                <w:szCs w:val="24"/>
              </w:rPr>
            </w:pPr>
            <w:r w:rsidRPr="00BD6AAA">
              <w:rPr>
                <w:rFonts w:cstheme="minorHAnsi"/>
                <w:b/>
                <w:bCs/>
                <w:color w:val="404040" w:themeColor="text1" w:themeTint="BF"/>
                <w:szCs w:val="24"/>
              </w:rPr>
              <w:t>Toileting</w:t>
            </w:r>
          </w:p>
        </w:tc>
      </w:tr>
      <w:tr w:rsidR="0066774C" w:rsidRPr="007355AF" w14:paraId="4CF03337" w14:textId="77777777" w:rsidTr="00693FDA">
        <w:trPr>
          <w:trHeight w:val="1661"/>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cBorders>
            <w:shd w:val="clear" w:color="auto" w:fill="auto"/>
          </w:tcPr>
          <w:p w14:paraId="21E8A883"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955F29"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E70A339"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232C14F"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02EDA6D" w14:textId="77777777" w:rsidR="0066774C"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42D67B4" w14:textId="16EC70C9" w:rsidR="0066774C" w:rsidRPr="00B13129" w:rsidRDefault="0066774C" w:rsidP="00B13129">
            <w:pPr>
              <w:tabs>
                <w:tab w:val="left" w:pos="180"/>
              </w:tabs>
              <w:spacing w:after="120" w:line="276" w:lineRule="auto"/>
              <w:ind w:left="797"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tc>
      </w:tr>
      <w:tr w:rsidR="00955AEF" w:rsidRPr="0040587D" w14:paraId="13DCA270" w14:textId="77777777" w:rsidTr="00693FDA">
        <w:trPr>
          <w:trHeight w:val="99"/>
          <w:jc w:val="center"/>
        </w:trPr>
        <w:tc>
          <w:tcPr>
            <w:tcW w:w="1940" w:type="pct"/>
            <w:gridSpan w:val="2"/>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90E6271" w14:textId="540F3151" w:rsidR="006E08F1" w:rsidRPr="005E556E" w:rsidRDefault="00955AEF" w:rsidP="00F25B57">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t>Use of continence aid:</w:t>
            </w:r>
          </w:p>
        </w:tc>
        <w:tc>
          <w:tcPr>
            <w:tcW w:w="3060" w:type="pct"/>
            <w:tcBorders>
              <w:top w:val="single" w:sz="4" w:space="0" w:color="A6A6A6"/>
              <w:left w:val="single" w:sz="4" w:space="0" w:color="A6A6A6" w:themeColor="background1" w:themeShade="A6"/>
              <w:bottom w:val="single" w:sz="4" w:space="0" w:color="A6A6A6" w:themeColor="background1" w:themeShade="A6"/>
            </w:tcBorders>
            <w:shd w:val="clear" w:color="auto" w:fill="auto"/>
          </w:tcPr>
          <w:p w14:paraId="63A8C061" w14:textId="77777777" w:rsidR="00955AEF" w:rsidRDefault="006A41FE"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371042089"/>
                <w:placeholder>
                  <w:docPart w:val="31A3DE87D3D94F168BCB6F9551BEA357"/>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EndPr/>
              <w:sdtContent>
                <w:r w:rsidR="00955AEF" w:rsidRPr="002A45E6">
                  <w:rPr>
                    <w:rStyle w:val="PlaceholderText"/>
                  </w:rPr>
                  <w:t>Choose an item.</w:t>
                </w:r>
              </w:sdtContent>
            </w:sdt>
          </w:p>
          <w:p w14:paraId="2DEDB8F0" w14:textId="6A6AF36C" w:rsidR="00CE44C1" w:rsidRPr="006E08F1" w:rsidRDefault="00955AEF"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40587D" w14:paraId="43B95CAF" w14:textId="77777777" w:rsidTr="00693FDA">
        <w:trPr>
          <w:trHeight w:val="70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cBorders>
            <w:shd w:val="clear" w:color="auto" w:fill="auto"/>
          </w:tcPr>
          <w:p w14:paraId="53BEDA33"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C5A666"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88D8905"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CE6938"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1A77278" w14:textId="77777777" w:rsidR="008F530C"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1FD0BC5" w14:textId="3A2F8170" w:rsidR="008F530C" w:rsidRPr="005E556E" w:rsidRDefault="008F530C" w:rsidP="005E556E">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tc>
      </w:tr>
    </w:tbl>
    <w:p w14:paraId="0B051282" w14:textId="77777777" w:rsidR="00693FDA" w:rsidRDefault="00693FDA">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04"/>
        <w:gridCol w:w="5526"/>
      </w:tblGrid>
      <w:tr w:rsidR="00CE44C1" w:rsidRPr="00955AEF" w14:paraId="4B5AF5C6" w14:textId="77777777" w:rsidTr="00693FDA">
        <w:trPr>
          <w:trHeight w:val="85"/>
          <w:jc w:val="center"/>
        </w:trPr>
        <w:tc>
          <w:tcPr>
            <w:tcW w:w="1940" w:type="pct"/>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F052799" w14:textId="7917397B" w:rsidR="006E08F1" w:rsidRPr="00F25B57" w:rsidRDefault="00CE44C1" w:rsidP="00693FDA">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lastRenderedPageBreak/>
              <w:t>Use of continence aid:</w:t>
            </w:r>
          </w:p>
        </w:tc>
        <w:tc>
          <w:tcPr>
            <w:tcW w:w="3060" w:type="pct"/>
            <w:tcBorders>
              <w:top w:val="single" w:sz="4" w:space="0" w:color="A6A6A6"/>
              <w:left w:val="single" w:sz="4" w:space="0" w:color="A6A6A6" w:themeColor="background1" w:themeShade="A6"/>
              <w:bottom w:val="single" w:sz="4" w:space="0" w:color="A6A6A6" w:themeColor="background1" w:themeShade="A6"/>
            </w:tcBorders>
            <w:shd w:val="clear" w:color="auto" w:fill="auto"/>
          </w:tcPr>
          <w:p w14:paraId="33CD0F45" w14:textId="77777777" w:rsidR="00CE44C1" w:rsidRDefault="006A41FE"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1185635527"/>
                <w:placeholder>
                  <w:docPart w:val="F6FEE0F3D2994B84945C1F0FF0A610B2"/>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EndPr/>
              <w:sdtContent>
                <w:r w:rsidR="00CE44C1" w:rsidRPr="002A45E6">
                  <w:rPr>
                    <w:rStyle w:val="PlaceholderText"/>
                  </w:rPr>
                  <w:t>Choose an item.</w:t>
                </w:r>
              </w:sdtContent>
            </w:sdt>
          </w:p>
          <w:p w14:paraId="2331DF94" w14:textId="3BC95621" w:rsidR="00CE44C1" w:rsidRPr="006E08F1" w:rsidRDefault="00CE44C1"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7355AF" w14:paraId="44C8EFDE" w14:textId="77777777" w:rsidTr="00693FDA">
        <w:trPr>
          <w:trHeight w:val="417"/>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7B9391EE"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5251F7"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1F7055"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255388"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025C66" w14:textId="77777777" w:rsidR="008F530C"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19FA6A5" w14:textId="44ED027B" w:rsidR="008F530C" w:rsidRPr="00693FDA" w:rsidRDefault="008F530C" w:rsidP="00693FDA">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tc>
      </w:tr>
    </w:tbl>
    <w:p w14:paraId="1C0B2D06" w14:textId="77777777" w:rsidR="00693FDA" w:rsidRDefault="00693FDA" w:rsidP="00963F43">
      <w:pPr>
        <w:spacing w:after="120" w:line="276" w:lineRule="auto"/>
        <w:ind w:left="0" w:right="0" w:firstLine="0"/>
        <w:rPr>
          <w:color w:val="404040" w:themeColor="text1" w:themeTint="BF"/>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17604" w:rsidRPr="008166EF" w14:paraId="2832E032" w14:textId="77777777" w:rsidTr="000E43E2">
        <w:trPr>
          <w:cantSplit/>
          <w:trHeight w:val="1260"/>
          <w:jc w:val="center"/>
        </w:trPr>
        <w:tc>
          <w:tcPr>
            <w:tcW w:w="848" w:type="pct"/>
            <w:tcBorders>
              <w:top w:val="nil"/>
              <w:left w:val="nil"/>
              <w:bottom w:val="nil"/>
              <w:right w:val="nil"/>
            </w:tcBorders>
            <w:shd w:val="clear" w:color="auto" w:fill="auto"/>
          </w:tcPr>
          <w:p w14:paraId="6C56F10B"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27420301" wp14:editId="2A7A15EF">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0FD99BA" w14:textId="77777777" w:rsidR="000E43E2" w:rsidRDefault="000D20D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S</w:t>
            </w:r>
            <w:r w:rsidR="009074A3">
              <w:rPr>
                <w:rFonts w:cstheme="minorHAnsi"/>
                <w:color w:val="404040" w:themeColor="text1" w:themeTint="BF"/>
                <w:szCs w:val="24"/>
              </w:rPr>
              <w:t xml:space="preserve">ummarise the procedures you followed to provide support to the </w:t>
            </w:r>
            <w:r>
              <w:rPr>
                <w:rFonts w:cstheme="minorHAnsi"/>
                <w:color w:val="404040" w:themeColor="text1" w:themeTint="BF"/>
                <w:szCs w:val="24"/>
              </w:rPr>
              <w:t xml:space="preserve">client in using </w:t>
            </w:r>
            <w:r w:rsidR="008330EE">
              <w:rPr>
                <w:rFonts w:cstheme="minorHAnsi"/>
                <w:color w:val="404040" w:themeColor="text1" w:themeTint="BF"/>
                <w:szCs w:val="24"/>
              </w:rPr>
              <w:t>assistive technology</w:t>
            </w:r>
            <w:r w:rsidR="00C40220">
              <w:rPr>
                <w:rFonts w:cstheme="minorHAnsi"/>
                <w:color w:val="404040" w:themeColor="text1" w:themeTint="BF"/>
                <w:szCs w:val="24"/>
              </w:rPr>
              <w:t>.</w:t>
            </w:r>
          </w:p>
          <w:p w14:paraId="5E6A1EF7" w14:textId="2A2D2553" w:rsidR="00817604" w:rsidRPr="009074A3" w:rsidRDefault="008330EE" w:rsidP="00963F43">
            <w:pPr>
              <w:pStyle w:val="ListParagraph"/>
              <w:spacing w:after="120" w:line="276" w:lineRule="auto"/>
              <w:ind w:left="859"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Ensure to cover </w:t>
            </w:r>
            <w:r w:rsidR="000D20D4">
              <w:rPr>
                <w:rFonts w:cstheme="minorHAnsi"/>
                <w:color w:val="404040" w:themeColor="text1" w:themeTint="BF"/>
                <w:szCs w:val="24"/>
              </w:rPr>
              <w:t>aids, devices, and equipment</w:t>
            </w:r>
            <w:r>
              <w:rPr>
                <w:rFonts w:cstheme="minorHAnsi"/>
                <w:color w:val="404040" w:themeColor="text1" w:themeTint="BF"/>
                <w:szCs w:val="24"/>
              </w:rPr>
              <w:t xml:space="preserve"> in your response</w:t>
            </w:r>
            <w:r w:rsidR="00C40220">
              <w:rPr>
                <w:rFonts w:cstheme="minorHAnsi"/>
                <w:color w:val="404040" w:themeColor="text1" w:themeTint="BF"/>
                <w:szCs w:val="24"/>
              </w:rPr>
              <w:t>.</w:t>
            </w:r>
          </w:p>
        </w:tc>
      </w:tr>
      <w:tr w:rsidR="00817604" w:rsidRPr="0040587D" w14:paraId="3112E6BE" w14:textId="77777777" w:rsidTr="000E43E2">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2CF984F"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EE6442" w:rsidRPr="0040587D" w14:paraId="487C9332" w14:textId="77777777" w:rsidTr="000E43E2">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D36AC6"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B3DA37"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C730DF"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0AAB107"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F564777" w14:textId="77777777" w:rsidR="00743C84"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AFEB542" w14:textId="63F8B88E" w:rsidR="00763E86" w:rsidRPr="00693FDA" w:rsidRDefault="00743C84" w:rsidP="00693FDA">
            <w:pPr>
              <w:tabs>
                <w:tab w:val="left" w:pos="180"/>
              </w:tabs>
              <w:spacing w:after="120" w:line="276" w:lineRule="auto"/>
              <w:ind w:left="794" w:right="0" w:firstLine="0"/>
              <w:jc w:val="both"/>
              <w:rPr>
                <w:rFonts w:cstheme="minorHAnsi"/>
                <w:i/>
                <w:iCs/>
                <w:color w:val="A6A6A6" w:themeColor="background1" w:themeShade="A6"/>
                <w:sz w:val="22"/>
              </w:rPr>
            </w:pPr>
            <w:r w:rsidRPr="000E43E2">
              <w:rPr>
                <w:rFonts w:cstheme="minorHAnsi"/>
                <w:i/>
                <w:iCs/>
                <w:color w:val="A6A6A6" w:themeColor="background1" w:themeShade="A6"/>
                <w:sz w:val="22"/>
              </w:rPr>
              <w:t>Add more rows as needed.</w:t>
            </w:r>
          </w:p>
        </w:tc>
      </w:tr>
    </w:tbl>
    <w:p w14:paraId="66AEF922" w14:textId="27A50362" w:rsidR="000D0D51" w:rsidRDefault="000D0D51">
      <w:pPr>
        <w:spacing w:after="120" w:line="276" w:lineRule="auto"/>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6"/>
        <w:gridCol w:w="7"/>
      </w:tblGrid>
      <w:tr w:rsidR="00817604" w:rsidRPr="008166EF" w14:paraId="5E8BCADD" w14:textId="77777777" w:rsidTr="000D0D51">
        <w:trPr>
          <w:gridAfter w:val="1"/>
          <w:wAfter w:w="4" w:type="pct"/>
          <w:cantSplit/>
          <w:trHeight w:val="1260"/>
          <w:jc w:val="center"/>
        </w:trPr>
        <w:tc>
          <w:tcPr>
            <w:tcW w:w="847" w:type="pct"/>
            <w:tcBorders>
              <w:top w:val="nil"/>
              <w:left w:val="nil"/>
              <w:bottom w:val="nil"/>
              <w:right w:val="nil"/>
            </w:tcBorders>
            <w:shd w:val="clear" w:color="auto" w:fill="auto"/>
          </w:tcPr>
          <w:p w14:paraId="161DAEF3" w14:textId="27A50362"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28A830C4" wp14:editId="576398DB">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0BCD503C" w14:textId="2F465EB6" w:rsidR="00817604" w:rsidRPr="008426E6" w:rsidRDefault="008426E6"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sidRPr="008426E6">
              <w:rPr>
                <w:rFonts w:cstheme="minorHAnsi"/>
                <w:color w:val="404040" w:themeColor="text1" w:themeTint="BF"/>
                <w:szCs w:val="24"/>
              </w:rPr>
              <w:t xml:space="preserve">Outline the procedures you followed to ensure that the </w:t>
            </w:r>
            <w:r w:rsidR="00C310BD" w:rsidRPr="008426E6">
              <w:rPr>
                <w:rFonts w:cstheme="minorHAnsi"/>
                <w:color w:val="404040" w:themeColor="text1" w:themeTint="BF"/>
                <w:szCs w:val="24"/>
              </w:rPr>
              <w:t xml:space="preserve">person has physical access to necessary aids, equipment and other items required for </w:t>
            </w:r>
            <w:r>
              <w:rPr>
                <w:rFonts w:cstheme="minorHAnsi"/>
                <w:color w:val="404040" w:themeColor="text1" w:themeTint="BF"/>
                <w:szCs w:val="24"/>
              </w:rPr>
              <w:t xml:space="preserve">their </w:t>
            </w:r>
            <w:r w:rsidR="00C310BD" w:rsidRPr="008426E6">
              <w:rPr>
                <w:rFonts w:cstheme="minorHAnsi"/>
                <w:color w:val="404040" w:themeColor="text1" w:themeTint="BF"/>
                <w:szCs w:val="24"/>
              </w:rPr>
              <w:t>support</w:t>
            </w:r>
            <w:r>
              <w:rPr>
                <w:rFonts w:cstheme="minorHAnsi"/>
                <w:color w:val="404040" w:themeColor="text1" w:themeTint="BF"/>
                <w:szCs w:val="24"/>
              </w:rPr>
              <w:t>.</w:t>
            </w:r>
          </w:p>
        </w:tc>
      </w:tr>
      <w:tr w:rsidR="00817604" w:rsidRPr="0040587D" w14:paraId="73AEECD6" w14:textId="77777777" w:rsidTr="000D0D51">
        <w:trPr>
          <w:gridAfter w:val="1"/>
          <w:wAfter w:w="4" w:type="pct"/>
          <w:trHeight w:val="74"/>
          <w:jc w:val="center"/>
        </w:trPr>
        <w:tc>
          <w:tcPr>
            <w:tcW w:w="4996" w:type="pct"/>
            <w:gridSpan w:val="2"/>
            <w:tcBorders>
              <w:top w:val="nil"/>
              <w:left w:val="nil"/>
              <w:bottom w:val="single" w:sz="2" w:space="0" w:color="A6A6A6" w:themeColor="background1" w:themeShade="A6"/>
              <w:right w:val="nil"/>
            </w:tcBorders>
            <w:shd w:val="clear" w:color="auto" w:fill="auto"/>
          </w:tcPr>
          <w:p w14:paraId="33F25B8D"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743C84" w:rsidRPr="0040587D" w14:paraId="198580B6" w14:textId="77777777" w:rsidTr="000D0D51">
        <w:trPr>
          <w:trHeight w:val="699"/>
          <w:jc w:val="center"/>
        </w:trPr>
        <w:tc>
          <w:tcPr>
            <w:tcW w:w="5000" w:type="pct"/>
            <w:gridSpan w:val="3"/>
            <w:tcBorders>
              <w:top w:val="single" w:sz="4" w:space="0" w:color="A6A6A6" w:themeColor="background1" w:themeShade="A6"/>
              <w:left w:val="single" w:sz="4" w:space="0" w:color="A6A6A6" w:themeColor="background1" w:themeShade="A6"/>
            </w:tcBorders>
            <w:shd w:val="clear" w:color="auto" w:fill="auto"/>
          </w:tcPr>
          <w:p w14:paraId="221DAADD"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0AD76"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7B6527"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5E4687B"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88EBF6" w14:textId="77777777" w:rsidR="00743C84"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8CB4792" w14:textId="788D76DD" w:rsidR="00743C84" w:rsidRPr="000D0D51" w:rsidRDefault="00743C84" w:rsidP="000D0D51">
            <w:pPr>
              <w:tabs>
                <w:tab w:val="left" w:pos="180"/>
              </w:tabs>
              <w:spacing w:after="120" w:line="276" w:lineRule="auto"/>
              <w:ind w:left="794" w:right="0" w:firstLine="0"/>
              <w:jc w:val="both"/>
              <w:rPr>
                <w:rFonts w:cstheme="minorHAnsi"/>
                <w:i/>
                <w:iCs/>
                <w:color w:val="A6A6A6" w:themeColor="background1" w:themeShade="A6"/>
                <w:sz w:val="22"/>
              </w:rPr>
            </w:pPr>
            <w:r w:rsidRPr="008E1D7F">
              <w:rPr>
                <w:rFonts w:cstheme="minorHAnsi"/>
                <w:i/>
                <w:iCs/>
                <w:color w:val="A6A6A6" w:themeColor="background1" w:themeShade="A6"/>
                <w:sz w:val="22"/>
              </w:rPr>
              <w:t>Add more rows as needed.</w:t>
            </w:r>
          </w:p>
        </w:tc>
      </w:tr>
    </w:tbl>
    <w:p w14:paraId="0A9FD5E9" w14:textId="77777777" w:rsidR="000D0D51" w:rsidRDefault="000D0D51" w:rsidP="00963F43">
      <w:pPr>
        <w:spacing w:after="12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530"/>
        <w:gridCol w:w="5973"/>
      </w:tblGrid>
      <w:tr w:rsidR="00A732D9" w:rsidRPr="00BE0B57" w14:paraId="41B90E2F" w14:textId="77777777" w:rsidTr="000D0D51">
        <w:trPr>
          <w:cantSplit/>
          <w:trHeight w:val="1260"/>
          <w:jc w:val="center"/>
        </w:trPr>
        <w:tc>
          <w:tcPr>
            <w:tcW w:w="847" w:type="pct"/>
            <w:tcBorders>
              <w:top w:val="nil"/>
              <w:left w:val="nil"/>
              <w:bottom w:val="nil"/>
              <w:right w:val="nil"/>
            </w:tcBorders>
            <w:shd w:val="clear" w:color="auto" w:fill="auto"/>
          </w:tcPr>
          <w:p w14:paraId="4D54F21A"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2D4E8782" wp14:editId="38B14BB0">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6AF12F86" w14:textId="7A1CB33C" w:rsidR="00A732D9" w:rsidRPr="00A732D9"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w:t>
            </w:r>
            <w:r w:rsidR="00A732D9" w:rsidRPr="00A732D9">
              <w:rPr>
                <w:rFonts w:cstheme="minorHAnsi"/>
                <w:b/>
                <w:bCs/>
                <w:color w:val="404040" w:themeColor="text1" w:themeTint="BF"/>
                <w:szCs w:val="24"/>
              </w:rPr>
              <w:t>using slide sheets, hoists, slings</w:t>
            </w:r>
            <w:r w:rsidR="00156BA9">
              <w:rPr>
                <w:rFonts w:cstheme="minorHAnsi"/>
                <w:b/>
                <w:bCs/>
                <w:color w:val="404040" w:themeColor="text1" w:themeTint="BF"/>
                <w:szCs w:val="24"/>
              </w:rPr>
              <w:t xml:space="preserve">, </w:t>
            </w:r>
            <w:r w:rsidR="00A732D9" w:rsidRPr="00A732D9">
              <w:rPr>
                <w:rFonts w:cstheme="minorHAnsi"/>
                <w:b/>
                <w:bCs/>
                <w:color w:val="404040" w:themeColor="text1" w:themeTint="BF"/>
                <w:szCs w:val="24"/>
              </w:rPr>
              <w:t>and lifters.</w:t>
            </w:r>
          </w:p>
        </w:tc>
      </w:tr>
      <w:tr w:rsidR="00A732D9" w:rsidRPr="00301F77" w14:paraId="0DECD6D3" w14:textId="77777777" w:rsidTr="000D0D51">
        <w:trPr>
          <w:trHeight w:val="74"/>
          <w:jc w:val="center"/>
        </w:trPr>
        <w:tc>
          <w:tcPr>
            <w:tcW w:w="4998" w:type="pct"/>
            <w:gridSpan w:val="3"/>
            <w:tcBorders>
              <w:top w:val="nil"/>
              <w:left w:val="nil"/>
              <w:bottom w:val="single" w:sz="2" w:space="0" w:color="A6A6A6" w:themeColor="background1" w:themeShade="A6"/>
              <w:right w:val="nil"/>
            </w:tcBorders>
            <w:shd w:val="clear" w:color="auto" w:fill="auto"/>
          </w:tcPr>
          <w:p w14:paraId="7361E721"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C52B25" w:rsidRPr="00DD4E15" w14:paraId="13489D49" w14:textId="77777777" w:rsidTr="000D0D51">
        <w:trPr>
          <w:trHeight w:val="74"/>
          <w:jc w:val="center"/>
        </w:trPr>
        <w:tc>
          <w:tcPr>
            <w:tcW w:w="169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8C37481"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Task</w:t>
            </w:r>
          </w:p>
        </w:tc>
        <w:tc>
          <w:tcPr>
            <w:tcW w:w="33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D593B66"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B56F0C" w:rsidRPr="00DD4E15" w14:paraId="47E805C9" w14:textId="77777777" w:rsidTr="000D0D51">
        <w:trPr>
          <w:trHeight w:val="2055"/>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right w:val="single" w:sz="2" w:space="0" w:color="A6A6A6" w:themeColor="background1" w:themeShade="A6"/>
            </w:tcBorders>
            <w:shd w:val="clear" w:color="auto" w:fill="auto"/>
            <w:vAlign w:val="center"/>
          </w:tcPr>
          <w:p w14:paraId="63C6BC47" w14:textId="31ED7530" w:rsidR="00B56F0C" w:rsidRPr="006A5212" w:rsidRDefault="00B56F0C" w:rsidP="00963F43">
            <w:pPr>
              <w:pStyle w:val="ListParagraph"/>
              <w:numPr>
                <w:ilvl w:val="0"/>
                <w:numId w:val="78"/>
              </w:numPr>
              <w:tabs>
                <w:tab w:val="left" w:pos="180"/>
              </w:tabs>
              <w:spacing w:after="120" w:line="276" w:lineRule="auto"/>
              <w:ind w:left="797" w:right="0"/>
              <w:contextualSpacing w:val="0"/>
              <w:rPr>
                <w:rFonts w:cstheme="minorHAnsi"/>
                <w:color w:val="262626" w:themeColor="text1" w:themeTint="D9"/>
                <w:szCs w:val="24"/>
              </w:rPr>
            </w:pPr>
            <w:r w:rsidRPr="001E66DF">
              <w:rPr>
                <w:rFonts w:cstheme="minorHAnsi"/>
                <w:color w:val="404040" w:themeColor="text1" w:themeTint="BF"/>
                <w:szCs w:val="24"/>
              </w:rPr>
              <w:t>Using slide sheets</w:t>
            </w:r>
          </w:p>
        </w:tc>
        <w:tc>
          <w:tcPr>
            <w:tcW w:w="3305" w:type="pct"/>
            <w:tcBorders>
              <w:top w:val="single" w:sz="2" w:space="0" w:color="A6A6A6" w:themeColor="background1" w:themeShade="A6"/>
              <w:left w:val="single" w:sz="2" w:space="0" w:color="A6A6A6" w:themeColor="background1" w:themeShade="A6"/>
              <w:bottom w:val="single" w:sz="4" w:space="0" w:color="A6A6A6"/>
              <w:right w:val="single" w:sz="2" w:space="0" w:color="A6A6A6" w:themeColor="background1" w:themeShade="A6"/>
            </w:tcBorders>
          </w:tcPr>
          <w:p w14:paraId="4F758131"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9EA2125"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6067B4E"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B54AA2"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A31E9ED" w14:textId="7760CC81" w:rsidR="00B56F0C" w:rsidRPr="000D0D51" w:rsidRDefault="00B56F0C" w:rsidP="000D0D51">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tc>
      </w:tr>
      <w:tr w:rsidR="00C52B25" w:rsidRPr="00DD4E15" w14:paraId="2924B1FF" w14:textId="77777777" w:rsidTr="000D0D51">
        <w:trPr>
          <w:trHeight w:val="2331"/>
          <w:jc w:val="center"/>
        </w:trPr>
        <w:tc>
          <w:tcPr>
            <w:tcW w:w="1694" w:type="pct"/>
            <w:gridSpan w:val="2"/>
            <w:tcBorders>
              <w:top w:val="single" w:sz="4" w:space="0" w:color="A6A6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2B32BDF2" w14:textId="411CBF3A" w:rsidR="00C52B25" w:rsidRPr="006A5212" w:rsidRDefault="00C52B25" w:rsidP="00963F43">
            <w:pPr>
              <w:pStyle w:val="ListParagraph"/>
              <w:numPr>
                <w:ilvl w:val="0"/>
                <w:numId w:val="78"/>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 xml:space="preserve">Using </w:t>
            </w:r>
            <w:r w:rsidR="00144CCD" w:rsidRPr="00963F43">
              <w:rPr>
                <w:rFonts w:cstheme="minorHAnsi"/>
                <w:color w:val="404040" w:themeColor="text1" w:themeTint="BF"/>
                <w:szCs w:val="24"/>
              </w:rPr>
              <w:t xml:space="preserve">a </w:t>
            </w:r>
            <w:r w:rsidRPr="00963F43">
              <w:rPr>
                <w:rFonts w:cstheme="minorHAnsi"/>
                <w:color w:val="404040" w:themeColor="text1" w:themeTint="BF"/>
                <w:szCs w:val="24"/>
              </w:rPr>
              <w:t>hoist</w:t>
            </w:r>
            <w:r w:rsidR="00593D7D" w:rsidRPr="00963F43">
              <w:rPr>
                <w:rFonts w:cstheme="minorHAnsi"/>
                <w:color w:val="404040" w:themeColor="text1" w:themeTint="BF"/>
                <w:szCs w:val="24"/>
              </w:rPr>
              <w:t xml:space="preserve"> with a sling.</w:t>
            </w:r>
          </w:p>
        </w:tc>
        <w:tc>
          <w:tcPr>
            <w:tcW w:w="3305" w:type="pct"/>
            <w:tcBorders>
              <w:top w:val="single" w:sz="4" w:space="0" w:color="A6A6A6"/>
              <w:left w:val="single" w:sz="2" w:space="0" w:color="A6A6A6" w:themeColor="background1" w:themeShade="A6"/>
              <w:bottom w:val="single" w:sz="4" w:space="0" w:color="A6A6A6" w:themeColor="background1" w:themeShade="A6"/>
              <w:right w:val="single" w:sz="2" w:space="0" w:color="A6A6A6" w:themeColor="background1" w:themeShade="A6"/>
            </w:tcBorders>
          </w:tcPr>
          <w:p w14:paraId="0F1BB4AF" w14:textId="77777777" w:rsidR="00C52B25" w:rsidRPr="00D332ED" w:rsidRDefault="00C52B25" w:rsidP="00963F43">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4EF59AB" w14:textId="77777777" w:rsidR="00C52B25" w:rsidRPr="00D332ED" w:rsidRDefault="00C52B25" w:rsidP="00963F43">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D4FC285" w14:textId="77777777" w:rsidR="00C52B25" w:rsidRPr="00D332ED" w:rsidRDefault="00C52B25" w:rsidP="00963F43">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B2B002C" w14:textId="7A853380" w:rsidR="00C52B25" w:rsidRPr="009D415B" w:rsidRDefault="00C52B25" w:rsidP="009D415B">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4ADC328" w14:textId="1E081EFA" w:rsidR="00743C84" w:rsidRPr="000D0D51" w:rsidRDefault="00C52B25" w:rsidP="000D0D51">
            <w:pPr>
              <w:tabs>
                <w:tab w:val="left" w:pos="180"/>
              </w:tabs>
              <w:spacing w:after="120" w:line="276" w:lineRule="auto"/>
              <w:ind w:left="714" w:right="0" w:firstLine="0"/>
              <w:rPr>
                <w:rFonts w:cstheme="minorHAnsi"/>
                <w:i/>
                <w:iCs/>
                <w:color w:val="A6A6A6" w:themeColor="background1" w:themeShade="A6"/>
                <w:sz w:val="20"/>
                <w:szCs w:val="20"/>
              </w:rPr>
            </w:pPr>
            <w:r w:rsidRPr="00763E86">
              <w:rPr>
                <w:rFonts w:cstheme="minorHAnsi"/>
                <w:i/>
                <w:iCs/>
                <w:color w:val="A6A6A6" w:themeColor="background1" w:themeShade="A6"/>
                <w:sz w:val="22"/>
              </w:rPr>
              <w:t>Add more rows as needed</w:t>
            </w:r>
            <w:r w:rsidRPr="00D332ED">
              <w:rPr>
                <w:rFonts w:cstheme="minorHAnsi"/>
                <w:i/>
                <w:iCs/>
                <w:color w:val="A6A6A6" w:themeColor="background1" w:themeShade="A6"/>
                <w:sz w:val="20"/>
                <w:szCs w:val="20"/>
              </w:rPr>
              <w:t>.</w:t>
            </w:r>
          </w:p>
        </w:tc>
      </w:tr>
    </w:tbl>
    <w:p w14:paraId="3E1C4E46" w14:textId="47556901" w:rsidR="00763E86" w:rsidRDefault="00763E86" w:rsidP="00963F43">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0"/>
        <w:gridCol w:w="5971"/>
      </w:tblGrid>
      <w:tr w:rsidR="000D0D51" w:rsidRPr="00DD4E15" w14:paraId="0F662860" w14:textId="77777777" w:rsidTr="000D0D51">
        <w:trPr>
          <w:trHeight w:val="20"/>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D20506B" w14:textId="5A4BECF2" w:rsidR="000D0D51" w:rsidRPr="000D0D51" w:rsidRDefault="000D0D51" w:rsidP="000D0D51">
            <w:pPr>
              <w:tabs>
                <w:tab w:val="left" w:pos="180"/>
              </w:tabs>
              <w:spacing w:after="120" w:line="276" w:lineRule="auto"/>
              <w:ind w:left="0" w:right="0" w:firstLine="0"/>
              <w:jc w:val="center"/>
              <w:rPr>
                <w:rFonts w:cstheme="minorHAnsi"/>
                <w:color w:val="404040" w:themeColor="text1" w:themeTint="BF"/>
                <w:szCs w:val="24"/>
              </w:rPr>
            </w:pPr>
            <w:r w:rsidRPr="001E66DF">
              <w:rPr>
                <w:rFonts w:cstheme="minorHAnsi"/>
                <w:b/>
                <w:color w:val="404040" w:themeColor="text1" w:themeTint="BF"/>
                <w:szCs w:val="24"/>
              </w:rPr>
              <w:lastRenderedPageBreak/>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BBA268F" w14:textId="2DCDD7BB" w:rsidR="000D0D51" w:rsidRPr="000D0D51" w:rsidRDefault="000D0D51" w:rsidP="000D0D51">
            <w:pPr>
              <w:tabs>
                <w:tab w:val="left" w:pos="180"/>
              </w:tabs>
              <w:spacing w:after="120" w:line="276" w:lineRule="auto"/>
              <w:ind w:left="0" w:right="0" w:firstLine="0"/>
              <w:jc w:val="center"/>
              <w:rPr>
                <w:rFonts w:cstheme="minorHAnsi"/>
                <w:color w:val="262626" w:themeColor="text1" w:themeTint="D9"/>
                <w:szCs w:val="24"/>
              </w:rPr>
            </w:pPr>
            <w:r w:rsidRPr="001E66DF">
              <w:rPr>
                <w:rFonts w:cstheme="minorHAnsi"/>
                <w:b/>
                <w:color w:val="404040" w:themeColor="text1" w:themeTint="BF"/>
                <w:szCs w:val="24"/>
              </w:rPr>
              <w:t>Safe manual handling procedures</w:t>
            </w:r>
          </w:p>
        </w:tc>
      </w:tr>
      <w:tr w:rsidR="00B56F0C" w:rsidRPr="00DD4E15" w14:paraId="3901D5B6" w14:textId="77777777" w:rsidTr="00743C84">
        <w:trPr>
          <w:trHeight w:val="20"/>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1CAC198D" w14:textId="7E2E3786" w:rsidR="00B56F0C" w:rsidRPr="006A5212" w:rsidRDefault="00B56F0C" w:rsidP="00963F43">
            <w:pPr>
              <w:pStyle w:val="ListParagraph"/>
              <w:numPr>
                <w:ilvl w:val="0"/>
                <w:numId w:val="78"/>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Using lifters or standing hoists</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6C9D693"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398B3B"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29F61B9"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774E9D2"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3B018A" w14:textId="77777777" w:rsidR="00B56F0C"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15D07D3" w14:textId="41E51501" w:rsidR="00743C84" w:rsidRPr="000D0D51" w:rsidRDefault="00B56F0C" w:rsidP="000D0D51">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tc>
      </w:tr>
    </w:tbl>
    <w:p w14:paraId="6B1C5D35" w14:textId="173A0660" w:rsidR="00A732D9" w:rsidRDefault="00A732D9" w:rsidP="00963F43">
      <w:pPr>
        <w:spacing w:after="12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A732D9" w:rsidRPr="00BE0B57" w14:paraId="1BFE3262" w14:textId="77777777" w:rsidTr="000D0D51">
        <w:trPr>
          <w:cantSplit/>
          <w:trHeight w:val="1260"/>
          <w:jc w:val="center"/>
        </w:trPr>
        <w:tc>
          <w:tcPr>
            <w:tcW w:w="848" w:type="pct"/>
            <w:tcBorders>
              <w:top w:val="nil"/>
              <w:left w:val="nil"/>
              <w:bottom w:val="nil"/>
              <w:right w:val="nil"/>
            </w:tcBorders>
            <w:shd w:val="clear" w:color="auto" w:fill="auto"/>
          </w:tcPr>
          <w:p w14:paraId="3930873B"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3FE93051" wp14:editId="6FEF6DDD">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15C0AECA" w14:textId="0CF22EF6"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for transferring the person between bed and chair.</w:t>
            </w:r>
          </w:p>
        </w:tc>
      </w:tr>
      <w:tr w:rsidR="00A732D9" w:rsidRPr="00301F77" w14:paraId="7A113477" w14:textId="77777777" w:rsidTr="000D0D51">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01DF9985"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555647" w:rsidRPr="008F363C" w14:paraId="07B51522" w14:textId="77777777" w:rsidTr="000D0D51">
        <w:trPr>
          <w:trHeight w:val="203"/>
          <w:jc w:val="center"/>
        </w:trPr>
        <w:tc>
          <w:tcPr>
            <w:tcW w:w="4997" w:type="pct"/>
            <w:gridSpan w:val="2"/>
            <w:tcBorders>
              <w:top w:val="single" w:sz="4" w:space="0" w:color="A6A6A6" w:themeColor="background1" w:themeShade="A6"/>
              <w:left w:val="single" w:sz="4" w:space="0" w:color="A6A6A6" w:themeColor="background1" w:themeShade="A6"/>
            </w:tcBorders>
            <w:shd w:val="clear" w:color="auto" w:fill="auto"/>
          </w:tcPr>
          <w:p w14:paraId="4DAF57EA" w14:textId="501DC223"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ACC9535" w14:textId="77777777"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84ECFD" w14:textId="77777777"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784A4D8" w14:textId="77777777"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05789FB" w14:textId="77777777" w:rsidR="00555647" w:rsidRPr="00763E86"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CDF822" w14:textId="789BC139" w:rsidR="00555647" w:rsidRPr="000D0D51" w:rsidRDefault="00555647" w:rsidP="000D0D51">
            <w:pPr>
              <w:tabs>
                <w:tab w:val="left" w:pos="180"/>
              </w:tabs>
              <w:spacing w:after="120" w:line="276" w:lineRule="auto"/>
              <w:ind w:left="794" w:right="0" w:firstLine="0"/>
              <w:rPr>
                <w:rFonts w:cstheme="minorHAnsi"/>
                <w:color w:val="262626" w:themeColor="text1" w:themeTint="D9"/>
                <w:szCs w:val="24"/>
              </w:rPr>
            </w:pPr>
            <w:r w:rsidRPr="00763E86">
              <w:rPr>
                <w:rFonts w:cstheme="minorHAnsi"/>
                <w:i/>
                <w:iCs/>
                <w:color w:val="A6A6A6" w:themeColor="background1" w:themeShade="A6"/>
                <w:sz w:val="22"/>
              </w:rPr>
              <w:t>Add more rows as needed.</w:t>
            </w:r>
          </w:p>
        </w:tc>
      </w:tr>
    </w:tbl>
    <w:p w14:paraId="0F9513FA" w14:textId="77777777" w:rsidR="000D0D51" w:rsidRDefault="000D0D51" w:rsidP="000D0D51">
      <w:pPr>
        <w:spacing w:after="120" w:line="276" w:lineRule="auto"/>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732D9" w:rsidRPr="00BE0B57" w14:paraId="183FBF29" w14:textId="77777777" w:rsidTr="000D0D51">
        <w:trPr>
          <w:cantSplit/>
          <w:trHeight w:val="1260"/>
          <w:jc w:val="center"/>
        </w:trPr>
        <w:tc>
          <w:tcPr>
            <w:tcW w:w="849" w:type="pct"/>
            <w:tcBorders>
              <w:top w:val="nil"/>
              <w:left w:val="nil"/>
              <w:bottom w:val="nil"/>
              <w:right w:val="nil"/>
            </w:tcBorders>
            <w:shd w:val="clear" w:color="auto" w:fill="auto"/>
          </w:tcPr>
          <w:p w14:paraId="267F87FC"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54849BB4" wp14:editId="7E563495">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05909F66" w14:textId="48C71B1A"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transferring the person from a seated to </w:t>
            </w:r>
            <w:r w:rsidR="003C3422">
              <w:rPr>
                <w:rFonts w:cstheme="minorHAnsi"/>
                <w:b/>
                <w:bCs/>
                <w:color w:val="404040" w:themeColor="text1" w:themeTint="BF"/>
                <w:szCs w:val="24"/>
              </w:rPr>
              <w:t xml:space="preserve">a </w:t>
            </w:r>
            <w:r w:rsidR="00A732D9">
              <w:rPr>
                <w:rFonts w:cstheme="minorHAnsi"/>
                <w:b/>
                <w:bCs/>
                <w:color w:val="404040" w:themeColor="text1" w:themeTint="BF"/>
                <w:szCs w:val="24"/>
              </w:rPr>
              <w:t>standing position.</w:t>
            </w:r>
          </w:p>
        </w:tc>
      </w:tr>
      <w:tr w:rsidR="00A732D9" w:rsidRPr="00301F77" w14:paraId="57614533" w14:textId="77777777" w:rsidTr="000D0D51">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09536B9"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743C84" w:rsidRPr="008F363C" w14:paraId="0DDD9548" w14:textId="77777777" w:rsidTr="000D0D51">
        <w:trPr>
          <w:trHeight w:val="263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BB84FD"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DE9CB02"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1DD130"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EEE086"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6285676" w14:textId="77777777" w:rsidR="00743C84"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A6989F1" w14:textId="0FEB4F5E" w:rsidR="00780DC4" w:rsidRPr="00555647" w:rsidRDefault="00743C84"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9E36A3">
              <w:rPr>
                <w:rFonts w:cstheme="minorHAnsi"/>
                <w:i/>
                <w:iCs/>
                <w:color w:val="A6A6A6" w:themeColor="background1" w:themeShade="A6"/>
                <w:sz w:val="22"/>
              </w:rPr>
              <w:t>Add more rows as needed.</w:t>
            </w:r>
          </w:p>
        </w:tc>
      </w:tr>
    </w:tbl>
    <w:p w14:paraId="1873702B" w14:textId="77777777" w:rsidR="00555647" w:rsidRPr="000D0D51" w:rsidRDefault="00555647" w:rsidP="000D0D51">
      <w:pPr>
        <w:ind w:left="0" w:firstLine="0"/>
        <w:rPr>
          <w:sz w:val="4"/>
          <w:szCs w:val="4"/>
        </w:rPr>
      </w:pPr>
      <w:r w:rsidRPr="000D0D51">
        <w:rPr>
          <w:sz w:val="4"/>
          <w:szCs w:val="4"/>
        </w:rPr>
        <w:br w:type="page"/>
      </w:r>
    </w:p>
    <w:p w14:paraId="46F2CBE8" w14:textId="77777777" w:rsidR="006F60C4" w:rsidRDefault="004A689C" w:rsidP="00963F43">
      <w:pPr>
        <w:pStyle w:val="Heading2"/>
        <w:tabs>
          <w:tab w:val="left" w:pos="180"/>
        </w:tabs>
        <w:ind w:right="0"/>
        <w:rPr>
          <w:color w:val="7F7F7F" w:themeColor="text1" w:themeTint="80"/>
          <w:sz w:val="32"/>
          <w:szCs w:val="32"/>
          <w:lang w:val="en-AU"/>
        </w:rPr>
      </w:pPr>
      <w:bookmarkStart w:id="82" w:name="_Toc124505070"/>
      <w:r w:rsidRPr="005137B3">
        <w:rPr>
          <w:color w:val="7F7F7F" w:themeColor="text1" w:themeTint="80"/>
          <w:sz w:val="32"/>
          <w:szCs w:val="32"/>
          <w:lang w:val="en-AU"/>
        </w:rPr>
        <w:lastRenderedPageBreak/>
        <w:t xml:space="preserve">Task 6 – </w:t>
      </w:r>
      <w:r>
        <w:rPr>
          <w:color w:val="7F7F7F" w:themeColor="text1" w:themeTint="80"/>
          <w:sz w:val="32"/>
          <w:szCs w:val="32"/>
          <w:lang w:val="en-AU"/>
        </w:rPr>
        <w:t>Monitor Support Activities</w:t>
      </w:r>
      <w:bookmarkEnd w:id="8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F60C4" w:rsidRPr="0040587D" w14:paraId="7D4871BB" w14:textId="77777777" w:rsidTr="00B530DE">
        <w:trPr>
          <w:trHeight w:val="63"/>
          <w:jc w:val="center"/>
        </w:trPr>
        <w:tc>
          <w:tcPr>
            <w:tcW w:w="848" w:type="pct"/>
            <w:tcBorders>
              <w:top w:val="nil"/>
              <w:left w:val="nil"/>
              <w:bottom w:val="nil"/>
              <w:right w:val="nil"/>
            </w:tcBorders>
            <w:shd w:val="clear" w:color="auto" w:fill="auto"/>
          </w:tcPr>
          <w:p w14:paraId="6B8560DD" w14:textId="77777777" w:rsidR="006F60C4" w:rsidRPr="003372EA" w:rsidRDefault="006F60C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5D63E137" wp14:editId="5BC3E933">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9FCEF6A" w14:textId="7498A328" w:rsidR="006F60C4" w:rsidRDefault="006F60C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While being observed by your assessor,</w:t>
            </w:r>
            <w:r w:rsidR="00EB19B8">
              <w:rPr>
                <w:rFonts w:cstheme="minorHAnsi"/>
                <w:color w:val="404040" w:themeColor="text1" w:themeTint="BF"/>
                <w:szCs w:val="24"/>
              </w:rPr>
              <w:t xml:space="preserve"> meet with the client to monitor </w:t>
            </w:r>
            <w:r w:rsidR="00637E6C">
              <w:rPr>
                <w:rFonts w:cstheme="minorHAnsi"/>
                <w:color w:val="404040" w:themeColor="text1" w:themeTint="BF"/>
                <w:szCs w:val="24"/>
              </w:rPr>
              <w:t xml:space="preserve">the </w:t>
            </w:r>
            <w:r w:rsidR="00EB19B8">
              <w:rPr>
                <w:rFonts w:cstheme="minorHAnsi"/>
                <w:color w:val="404040" w:themeColor="text1" w:themeTint="BF"/>
                <w:szCs w:val="24"/>
              </w:rPr>
              <w:t>effectiveness of support activities.</w:t>
            </w:r>
          </w:p>
          <w:p w14:paraId="272062E1" w14:textId="6D824169" w:rsidR="009C0916" w:rsidRPr="009C0916"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3812F1A" w14:textId="41060D41" w:rsidR="00EB19B8" w:rsidRPr="009C0916" w:rsidRDefault="009C0916" w:rsidP="00963F43">
            <w:pPr>
              <w:pStyle w:val="ListParagraph"/>
              <w:numPr>
                <w:ilvl w:val="0"/>
                <w:numId w:val="10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eet with </w:t>
            </w:r>
            <w:r w:rsidR="00AB4E8D" w:rsidRPr="009C0916">
              <w:rPr>
                <w:rFonts w:cstheme="minorHAnsi"/>
                <w:color w:val="404040" w:themeColor="text1" w:themeTint="BF"/>
                <w:szCs w:val="24"/>
              </w:rPr>
              <w:t xml:space="preserve">the client </w:t>
            </w:r>
            <w:r>
              <w:rPr>
                <w:rFonts w:cstheme="minorHAnsi"/>
                <w:color w:val="404040" w:themeColor="text1" w:themeTint="BF"/>
                <w:szCs w:val="24"/>
              </w:rPr>
              <w:t>and gather the following information</w:t>
            </w:r>
            <w:r w:rsidR="00AB4E8D" w:rsidRPr="009C0916">
              <w:rPr>
                <w:rFonts w:cstheme="minorHAnsi"/>
                <w:color w:val="404040" w:themeColor="text1" w:themeTint="BF"/>
                <w:szCs w:val="24"/>
              </w:rPr>
              <w:t>:</w:t>
            </w:r>
          </w:p>
          <w:p w14:paraId="0362FB56" w14:textId="019F5D19"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your own performance</w:t>
            </w:r>
            <w:r w:rsidR="00AB4E8D" w:rsidRPr="00D36CA5">
              <w:rPr>
                <w:rFonts w:cstheme="minorHAnsi"/>
                <w:color w:val="404040" w:themeColor="text1" w:themeTint="BF"/>
                <w:szCs w:val="24"/>
              </w:rPr>
              <w:t>.</w:t>
            </w:r>
          </w:p>
          <w:p w14:paraId="2A3C04E9" w14:textId="574D1E58"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support activities and whether they are meeting their needs.</w:t>
            </w:r>
          </w:p>
          <w:p w14:paraId="625D5973" w14:textId="0B1CCA08" w:rsidR="00AB4E8D" w:rsidRDefault="00AB4E8D"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changes</w:t>
            </w:r>
            <w:r w:rsidR="002267DC">
              <w:rPr>
                <w:rFonts w:cstheme="minorHAnsi"/>
                <w:color w:val="404040" w:themeColor="text1" w:themeTint="BF"/>
                <w:szCs w:val="24"/>
              </w:rPr>
              <w:t xml:space="preserve"> or improvements that can be made in the support activities. </w:t>
            </w:r>
          </w:p>
          <w:p w14:paraId="5F56778B" w14:textId="05757469" w:rsidR="00E9490C" w:rsidRDefault="00E9490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potential or actual risks to the client’s health, safety, and wellbeing.</w:t>
            </w:r>
          </w:p>
          <w:p w14:paraId="77C2B33C" w14:textId="12C65FD0"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client’s additional needs and unmet needs. </w:t>
            </w:r>
          </w:p>
          <w:p w14:paraId="66B0F5B6" w14:textId="6D7F5BF8" w:rsidR="00CB6FC1" w:rsidRPr="00CB6FC1" w:rsidRDefault="00CB6FC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Pr>
                <w:rFonts w:cstheme="minorHAnsi"/>
                <w:color w:val="404040" w:themeColor="text1" w:themeTint="BF"/>
                <w:szCs w:val="24"/>
              </w:rPr>
              <w:t>equipment used during the support activities.</w:t>
            </w:r>
          </w:p>
          <w:p w14:paraId="25BE128F" w14:textId="1A7259E5" w:rsidR="00867BA6" w:rsidRDefault="00867BA6" w:rsidP="00963F43">
            <w:pPr>
              <w:pStyle w:val="ListParagraph"/>
              <w:numPr>
                <w:ilvl w:val="0"/>
                <w:numId w:val="10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Use your organisation’s template for recording </w:t>
            </w:r>
            <w:r w:rsidR="0062220C">
              <w:rPr>
                <w:rFonts w:cstheme="minorHAnsi"/>
                <w:color w:val="404040" w:themeColor="text1" w:themeTint="BF"/>
                <w:szCs w:val="24"/>
              </w:rPr>
              <w:t>meeting minutes</w:t>
            </w:r>
            <w:r w:rsidR="00B530DE">
              <w:rPr>
                <w:rFonts w:cstheme="minorHAnsi"/>
                <w:color w:val="404040" w:themeColor="text1" w:themeTint="BF"/>
                <w:szCs w:val="24"/>
              </w:rPr>
              <w:t>.</w:t>
            </w:r>
            <w:r w:rsidR="008679AE">
              <w:rPr>
                <w:rFonts w:cstheme="minorHAnsi"/>
                <w:color w:val="404040" w:themeColor="text1" w:themeTint="BF"/>
                <w:szCs w:val="24"/>
              </w:rPr>
              <w:t xml:space="preserve"> You may also use the </w:t>
            </w:r>
            <w:r w:rsidR="008679AE" w:rsidRPr="008679AE">
              <w:rPr>
                <w:rFonts w:cstheme="minorHAnsi"/>
                <w:b/>
                <w:bCs/>
                <w:color w:val="404040" w:themeColor="text1" w:themeTint="BF"/>
                <w:szCs w:val="24"/>
              </w:rPr>
              <w:t xml:space="preserve">Generic </w:t>
            </w:r>
            <w:r w:rsidR="0062220C">
              <w:rPr>
                <w:rFonts w:cstheme="minorHAnsi"/>
                <w:b/>
                <w:bCs/>
                <w:color w:val="404040" w:themeColor="text1" w:themeTint="BF"/>
                <w:szCs w:val="24"/>
              </w:rPr>
              <w:t xml:space="preserve">Meeting Minutes Template </w:t>
            </w:r>
            <w:r w:rsidR="008679AE" w:rsidRPr="0097082C">
              <w:rPr>
                <w:rFonts w:cstheme="minorHAnsi"/>
                <w:color w:val="404040" w:themeColor="text1" w:themeTint="BF"/>
                <w:szCs w:val="24"/>
              </w:rPr>
              <w:t>provided along</w:t>
            </w:r>
            <w:r w:rsidR="008679AE">
              <w:rPr>
                <w:rFonts w:cstheme="minorHAnsi"/>
                <w:b/>
                <w:bCs/>
                <w:color w:val="404040" w:themeColor="text1" w:themeTint="BF"/>
                <w:szCs w:val="24"/>
              </w:rPr>
              <w:t xml:space="preserve"> </w:t>
            </w:r>
            <w:r w:rsidR="008679AE" w:rsidRPr="008679AE">
              <w:rPr>
                <w:rFonts w:cstheme="minorHAnsi"/>
                <w:color w:val="404040" w:themeColor="text1" w:themeTint="BF"/>
                <w:szCs w:val="24"/>
              </w:rPr>
              <w:t>with this workbook.</w:t>
            </w:r>
          </w:p>
          <w:p w14:paraId="3F4CFB27" w14:textId="287D9CEA" w:rsidR="00A134DB" w:rsidRPr="00A134DB" w:rsidRDefault="005347FB" w:rsidP="00963F43">
            <w:pPr>
              <w:pStyle w:val="ListParagraph"/>
              <w:numPr>
                <w:ilvl w:val="0"/>
                <w:numId w:val="104"/>
              </w:numPr>
              <w:spacing w:after="120" w:line="276" w:lineRule="auto"/>
              <w:ind w:left="714" w:right="0" w:hanging="357"/>
              <w:contextualSpacing w:val="0"/>
              <w:jc w:val="both"/>
              <w:rPr>
                <w:rFonts w:cstheme="minorHAnsi"/>
                <w:color w:val="404040" w:themeColor="text1" w:themeTint="BF"/>
                <w:szCs w:val="24"/>
              </w:rPr>
            </w:pPr>
            <w:r w:rsidRPr="002244E7">
              <w:rPr>
                <w:rFonts w:cstheme="minorHAnsi"/>
                <w:color w:val="404040" w:themeColor="text1" w:themeTint="BF"/>
                <w:szCs w:val="24"/>
              </w:rPr>
              <w:t>After your discussion with your client, accomplish Progress Notes</w:t>
            </w:r>
            <w:r w:rsidRPr="002244E7">
              <w:rPr>
                <w:rFonts w:cstheme="minorHAnsi"/>
                <w:b/>
                <w:bCs/>
                <w:color w:val="404040" w:themeColor="text1" w:themeTint="BF"/>
                <w:szCs w:val="24"/>
              </w:rPr>
              <w:t xml:space="preserve"> </w:t>
            </w:r>
            <w:r w:rsidRPr="002244E7">
              <w:rPr>
                <w:rFonts w:cstheme="minorHAnsi"/>
                <w:color w:val="404040" w:themeColor="text1" w:themeTint="BF"/>
                <w:szCs w:val="24"/>
              </w:rPr>
              <w:t xml:space="preserve">documenting your clients’ progress and your observations. Use your organisation’s progress notes template. </w:t>
            </w:r>
          </w:p>
          <w:p w14:paraId="4B7BA658" w14:textId="77777777"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7D2FF3C" w14:textId="1EFD0565" w:rsidR="00D27C53" w:rsidRPr="00615AA3" w:rsidRDefault="00D27C53"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w:t>
            </w:r>
            <w:r w:rsidR="00754D62">
              <w:rPr>
                <w:rFonts w:cstheme="minorHAnsi"/>
                <w:color w:val="404040" w:themeColor="text1" w:themeTint="BF"/>
                <w:szCs w:val="24"/>
              </w:rPr>
              <w:t>, including the client’s health, safety, and wellbeing.</w:t>
            </w:r>
          </w:p>
          <w:p w14:paraId="29FCE804" w14:textId="68038AC9" w:rsidR="006F60C4" w:rsidRPr="00D36CA5" w:rsidRDefault="00B606C1"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6F60C4" w:rsidRPr="00D36CA5">
              <w:rPr>
                <w:rFonts w:cstheme="minorHAnsi"/>
                <w:color w:val="404040" w:themeColor="text1" w:themeTint="BF"/>
                <w:szCs w:val="24"/>
              </w:rPr>
              <w:t xml:space="preserve"> </w:t>
            </w:r>
            <w:r w:rsidR="00867BA6">
              <w:rPr>
                <w:rFonts w:cstheme="minorHAnsi"/>
                <w:color w:val="404040" w:themeColor="text1" w:themeTint="BF"/>
                <w:szCs w:val="24"/>
              </w:rPr>
              <w:t>support activities</w:t>
            </w:r>
            <w:r w:rsidR="006F60C4" w:rsidRPr="00D36CA5">
              <w:rPr>
                <w:rFonts w:cstheme="minorHAnsi"/>
                <w:color w:val="404040" w:themeColor="text1" w:themeTint="BF"/>
                <w:szCs w:val="24"/>
              </w:rPr>
              <w:t xml:space="preserve"> and relevant service standards, policies, and procedures.</w:t>
            </w:r>
          </w:p>
          <w:p w14:paraId="7C1CF0A2" w14:textId="2C5112BB" w:rsidR="006F60C4" w:rsidRPr="009A1B96" w:rsidRDefault="006F60C4"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sidR="00867BA6">
              <w:rPr>
                <w:rFonts w:cstheme="minorHAnsi"/>
                <w:color w:val="404040" w:themeColor="text1" w:themeTint="BF"/>
                <w:szCs w:val="24"/>
              </w:rPr>
              <w:t>monitoring support activities</w:t>
            </w:r>
            <w:r w:rsidR="00D7152A">
              <w:rPr>
                <w:rFonts w:cstheme="minorHAnsi"/>
                <w:color w:val="404040" w:themeColor="text1" w:themeTint="BF"/>
                <w:szCs w:val="24"/>
              </w:rPr>
              <w:t>.</w:t>
            </w:r>
          </w:p>
        </w:tc>
      </w:tr>
    </w:tbl>
    <w:p w14:paraId="019BB787" w14:textId="50D60439" w:rsidR="00477854" w:rsidRPr="0040587D" w:rsidRDefault="00477854"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95DC4" w:rsidRPr="0040587D" w14:paraId="23CC4BEA" w14:textId="77777777" w:rsidTr="00B530DE">
        <w:trPr>
          <w:trHeight w:val="63"/>
          <w:jc w:val="center"/>
        </w:trPr>
        <w:tc>
          <w:tcPr>
            <w:tcW w:w="848" w:type="pct"/>
            <w:tcBorders>
              <w:top w:val="nil"/>
              <w:left w:val="nil"/>
              <w:bottom w:val="nil"/>
              <w:right w:val="nil"/>
            </w:tcBorders>
            <w:shd w:val="clear" w:color="auto" w:fill="auto"/>
          </w:tcPr>
          <w:p w14:paraId="38C95DD0" w14:textId="77777777" w:rsidR="00B95DC4" w:rsidRPr="00301F77" w:rsidRDefault="00B95DC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A7E1F54" w14:textId="4341AC7D"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r w:rsidR="00D80D6D">
              <w:rPr>
                <w:rFonts w:cstheme="minorHAnsi"/>
                <w:b/>
                <w:bCs/>
                <w:color w:val="404040" w:themeColor="text1" w:themeTint="BF"/>
                <w:szCs w:val="24"/>
              </w:rPr>
              <w:t xml:space="preserve"> AND ASSESSOR’S CHECKLIST</w:t>
            </w:r>
          </w:p>
          <w:p w14:paraId="69F1C50C" w14:textId="77777777" w:rsidR="009A1B96" w:rsidRPr="00944486" w:rsidRDefault="009A1B96" w:rsidP="00963F43">
            <w:pPr>
              <w:tabs>
                <w:tab w:val="left" w:pos="180"/>
              </w:tabs>
              <w:spacing w:after="120" w:line="276" w:lineRule="auto"/>
              <w:ind w:left="0" w:right="0" w:firstLine="0"/>
              <w:jc w:val="both"/>
              <w:rPr>
                <w:rFonts w:cstheme="minorHAnsi"/>
                <w:color w:val="404040" w:themeColor="text1" w:themeTint="BF"/>
                <w:szCs w:val="24"/>
              </w:rPr>
            </w:pPr>
            <w:r w:rsidRPr="00944486">
              <w:rPr>
                <w:rFonts w:cstheme="minorHAnsi"/>
                <w:color w:val="404040" w:themeColor="text1" w:themeTint="BF"/>
                <w:szCs w:val="24"/>
              </w:rPr>
              <w:t>Before starting this task, review the following forms provided along with this workbook.</w:t>
            </w:r>
          </w:p>
          <w:p w14:paraId="7B213B9E"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6 </w:t>
            </w:r>
            <w:r w:rsidRPr="00944486">
              <w:rPr>
                <w:rFonts w:cstheme="minorHAnsi"/>
                <w:b/>
                <w:bCs/>
                <w:color w:val="404040" w:themeColor="text1" w:themeTint="BF"/>
                <w:szCs w:val="24"/>
              </w:rPr>
              <w:t>– Observation Form</w:t>
            </w:r>
            <w:r w:rsidRPr="00944486">
              <w:rPr>
                <w:rFonts w:cstheme="minorHAnsi"/>
                <w:color w:val="404040" w:themeColor="text1" w:themeTint="BF"/>
                <w:szCs w:val="24"/>
              </w:rPr>
              <w:t xml:space="preserve"> </w:t>
            </w:r>
          </w:p>
          <w:p w14:paraId="44F90992" w14:textId="77777777" w:rsidR="009A1B96" w:rsidRPr="0094448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 xml:space="preserve">This form lists all the practical skills you need to demonstrate while completing this task. </w:t>
            </w:r>
          </w:p>
          <w:p w14:paraId="20F0F28B"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6</w:t>
            </w:r>
            <w:r w:rsidRPr="00944486">
              <w:rPr>
                <w:rFonts w:cstheme="minorHAnsi"/>
                <w:b/>
                <w:bCs/>
                <w:color w:val="404040" w:themeColor="text1" w:themeTint="BF"/>
                <w:szCs w:val="24"/>
              </w:rPr>
              <w:t xml:space="preserve"> – Assessor’s Checklist</w:t>
            </w:r>
            <w:r w:rsidRPr="00944486">
              <w:rPr>
                <w:rFonts w:cstheme="minorHAnsi"/>
                <w:color w:val="404040" w:themeColor="text1" w:themeTint="BF"/>
                <w:szCs w:val="24"/>
              </w:rPr>
              <w:t xml:space="preserve"> </w:t>
            </w:r>
          </w:p>
          <w:p w14:paraId="1C3CF78E" w14:textId="5695836E" w:rsidR="009A1B9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This form lists the criteria your submission must address to complete this task satisfactorily.</w:t>
            </w:r>
          </w:p>
          <w:p w14:paraId="041CEC8C" w14:textId="77777777" w:rsidR="00D80D6D" w:rsidRPr="00E33B23" w:rsidRDefault="00D80D6D"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267E83AF" w14:textId="77777777" w:rsidR="00B95DC4" w:rsidRPr="00D36CA5"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57C89F8" w14:textId="77777777" w:rsidR="0047785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32BF0C7D" w14:textId="77777777" w:rsidR="00B95DC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477854">
              <w:rPr>
                <w:rFonts w:cstheme="minorHAnsi"/>
                <w:color w:val="404040" w:themeColor="text1" w:themeTint="BF"/>
                <w:szCs w:val="24"/>
              </w:rPr>
              <w:t>Address your queries and concerns regarding this task.</w:t>
            </w:r>
          </w:p>
          <w:p w14:paraId="6579019F" w14:textId="2631FA7C" w:rsidR="00D80D6D" w:rsidRPr="00D80D6D"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BFCEB0C" w14:textId="77777777" w:rsidR="009A1B96" w:rsidRDefault="007D44A2"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009A1B96">
              <w:rPr>
                <w:rFonts w:cstheme="minorHAnsi"/>
                <w:color w:val="404040" w:themeColor="text1" w:themeTint="BF"/>
                <w:szCs w:val="24"/>
              </w:rPr>
              <w:t>following to your assessor:</w:t>
            </w:r>
          </w:p>
          <w:p w14:paraId="19C7527D" w14:textId="065BB18F" w:rsidR="009A1B96"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9A1B96">
              <w:rPr>
                <w:rFonts w:cstheme="minorHAnsi"/>
                <w:color w:val="404040" w:themeColor="text1" w:themeTint="BF"/>
                <w:szCs w:val="24"/>
              </w:rPr>
              <w:t>eeting minutes</w:t>
            </w:r>
          </w:p>
          <w:p w14:paraId="183E9CB8" w14:textId="4588A49D" w:rsidR="007D44A2"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w:t>
            </w:r>
            <w:r w:rsidR="007D44A2">
              <w:rPr>
                <w:rFonts w:cstheme="minorHAnsi"/>
                <w:color w:val="404040" w:themeColor="text1" w:themeTint="BF"/>
                <w:szCs w:val="24"/>
              </w:rPr>
              <w:t>ogress notes you completed</w:t>
            </w:r>
          </w:p>
          <w:p w14:paraId="2020C257" w14:textId="4ECB12E9" w:rsidR="007D44A2" w:rsidRPr="007D44A2" w:rsidRDefault="007D44A2" w:rsidP="00963F43">
            <w:pPr>
              <w:spacing w:after="120" w:line="276" w:lineRule="auto"/>
              <w:ind w:left="0" w:right="0" w:firstLine="0"/>
              <w:jc w:val="both"/>
              <w:rPr>
                <w:rFonts w:cstheme="minorHAnsi"/>
                <w:b/>
                <w:bCs/>
                <w:color w:val="D73329"/>
                <w:szCs w:val="24"/>
              </w:rPr>
            </w:pPr>
            <w:r w:rsidRPr="007D44A2">
              <w:rPr>
                <w:rFonts w:cstheme="minorHAnsi"/>
                <w:b/>
                <w:bCs/>
                <w:color w:val="D73329"/>
                <w:szCs w:val="24"/>
              </w:rPr>
              <w:t>IMPORTANT: Ensure to omit the client’s name and other sensitive information that will lead to their identification before submitting th</w:t>
            </w:r>
            <w:r w:rsidR="009A1B96">
              <w:rPr>
                <w:rFonts w:cstheme="minorHAnsi"/>
                <w:b/>
                <w:bCs/>
                <w:color w:val="D73329"/>
                <w:szCs w:val="24"/>
              </w:rPr>
              <w:t>ese</w:t>
            </w:r>
            <w:r w:rsidRPr="007D44A2">
              <w:rPr>
                <w:rFonts w:cstheme="minorHAnsi"/>
                <w:b/>
                <w:bCs/>
                <w:color w:val="D73329"/>
                <w:szCs w:val="24"/>
              </w:rPr>
              <w:t xml:space="preserve"> document</w:t>
            </w:r>
            <w:r w:rsidR="009A1B96">
              <w:rPr>
                <w:rFonts w:cstheme="minorHAnsi"/>
                <w:b/>
                <w:bCs/>
                <w:color w:val="D73329"/>
                <w:szCs w:val="24"/>
              </w:rPr>
              <w:t>s</w:t>
            </w:r>
            <w:r w:rsidRPr="007D44A2">
              <w:rPr>
                <w:rFonts w:cstheme="minorHAnsi"/>
                <w:b/>
                <w:bCs/>
                <w:color w:val="D73329"/>
                <w:szCs w:val="24"/>
              </w:rPr>
              <w:t xml:space="preserve"> to your assessor.</w:t>
            </w:r>
          </w:p>
        </w:tc>
      </w:tr>
    </w:tbl>
    <w:p w14:paraId="5F400EF0" w14:textId="34D3B219" w:rsidR="00BD7AF8" w:rsidRDefault="00BD7AF8" w:rsidP="00963F43">
      <w:pPr>
        <w:spacing w:before="0" w:line="276" w:lineRule="auto"/>
        <w:ind w:left="0" w:right="0" w:firstLine="0"/>
        <w:rPr>
          <w:color w:val="404040" w:themeColor="text1" w:themeTint="BF"/>
        </w:rPr>
      </w:pPr>
      <w:r>
        <w:rPr>
          <w:color w:val="404040" w:themeColor="text1" w:themeTint="BF"/>
        </w:rPr>
        <w:br w:type="page"/>
      </w:r>
    </w:p>
    <w:p w14:paraId="7B1B5AFC" w14:textId="04BD7AA5" w:rsidR="00DF48D5" w:rsidRDefault="005137B3" w:rsidP="00963F43">
      <w:pPr>
        <w:pStyle w:val="Heading2"/>
        <w:tabs>
          <w:tab w:val="left" w:pos="180"/>
        </w:tabs>
        <w:ind w:right="0"/>
        <w:rPr>
          <w:color w:val="7F7F7F" w:themeColor="text1" w:themeTint="80"/>
          <w:sz w:val="32"/>
          <w:szCs w:val="32"/>
          <w:lang w:val="en-AU"/>
        </w:rPr>
      </w:pPr>
      <w:bookmarkStart w:id="83" w:name="_Toc124505071"/>
      <w:r w:rsidRPr="005137B3">
        <w:rPr>
          <w:color w:val="7F7F7F" w:themeColor="text1" w:themeTint="80"/>
          <w:sz w:val="32"/>
          <w:szCs w:val="32"/>
          <w:lang w:val="en-AU"/>
        </w:rPr>
        <w:lastRenderedPageBreak/>
        <w:t xml:space="preserve">Task </w:t>
      </w:r>
      <w:r w:rsidR="00B530DE">
        <w:rPr>
          <w:color w:val="7F7F7F" w:themeColor="text1" w:themeTint="80"/>
          <w:sz w:val="32"/>
          <w:szCs w:val="32"/>
          <w:lang w:val="en-AU"/>
        </w:rPr>
        <w:t>7</w:t>
      </w:r>
      <w:r w:rsidRPr="005137B3">
        <w:rPr>
          <w:color w:val="7F7F7F" w:themeColor="text1" w:themeTint="80"/>
          <w:sz w:val="32"/>
          <w:szCs w:val="32"/>
          <w:lang w:val="en-AU"/>
        </w:rPr>
        <w:t xml:space="preserve"> – </w:t>
      </w:r>
      <w:r w:rsidR="0075769C">
        <w:rPr>
          <w:color w:val="7F7F7F" w:themeColor="text1" w:themeTint="80"/>
          <w:sz w:val="32"/>
          <w:szCs w:val="32"/>
          <w:lang w:val="en-AU"/>
        </w:rPr>
        <w:t>Report</w:t>
      </w:r>
      <w:r w:rsidR="00BB16E9">
        <w:rPr>
          <w:color w:val="7F7F7F" w:themeColor="text1" w:themeTint="80"/>
          <w:sz w:val="32"/>
          <w:szCs w:val="32"/>
          <w:lang w:val="en-AU"/>
        </w:rPr>
        <w:t xml:space="preserve"> and Refer</w:t>
      </w:r>
      <w:r w:rsidR="0075769C">
        <w:rPr>
          <w:color w:val="7F7F7F" w:themeColor="text1" w:themeTint="80"/>
          <w:sz w:val="32"/>
          <w:szCs w:val="32"/>
          <w:lang w:val="en-AU"/>
        </w:rPr>
        <w:t xml:space="preserve"> Client’s Progress</w:t>
      </w:r>
      <w:bookmarkEnd w:id="83"/>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5769C" w:rsidRPr="00694977" w14:paraId="4A364090" w14:textId="77777777" w:rsidTr="000D0D51">
        <w:trPr>
          <w:trHeight w:val="8795"/>
          <w:jc w:val="center"/>
        </w:trPr>
        <w:tc>
          <w:tcPr>
            <w:tcW w:w="848" w:type="pct"/>
            <w:shd w:val="clear" w:color="auto" w:fill="auto"/>
          </w:tcPr>
          <w:p w14:paraId="40C0F987" w14:textId="77777777" w:rsidR="0075769C" w:rsidRPr="003372EA" w:rsidRDefault="007576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F1600E0" wp14:editId="0A2C8CA3">
                  <wp:extent cx="682388" cy="712561"/>
                  <wp:effectExtent l="0" t="0" r="3810" b="0"/>
                  <wp:docPr id="68"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46318CCE" w14:textId="29B77B47" w:rsidR="0075769C" w:rsidRDefault="0075769C" w:rsidP="00963F43">
            <w:pPr>
              <w:spacing w:after="120" w:line="276" w:lineRule="auto"/>
              <w:ind w:left="0" w:right="0" w:firstLine="0"/>
              <w:jc w:val="both"/>
              <w:rPr>
                <w:rFonts w:cstheme="minorHAnsi"/>
                <w:color w:val="404040" w:themeColor="text1" w:themeTint="BF"/>
                <w:szCs w:val="24"/>
              </w:rPr>
            </w:pPr>
            <w:r w:rsidRPr="00694977">
              <w:rPr>
                <w:rFonts w:cstheme="minorHAnsi"/>
                <w:color w:val="404040" w:themeColor="text1" w:themeTint="BF"/>
                <w:szCs w:val="24"/>
              </w:rPr>
              <w:t xml:space="preserve">While being observed by your assessor, meet with your supervisor to report the outcomes of your </w:t>
            </w:r>
            <w:r w:rsidR="007219C2" w:rsidRPr="00694977">
              <w:rPr>
                <w:rFonts w:cstheme="minorHAnsi"/>
                <w:color w:val="404040" w:themeColor="text1" w:themeTint="BF"/>
                <w:szCs w:val="24"/>
              </w:rPr>
              <w:t>monitoring in Task 6.</w:t>
            </w:r>
          </w:p>
          <w:p w14:paraId="27B4C86C" w14:textId="011B3934" w:rsidR="0025674E" w:rsidRPr="0025674E" w:rsidRDefault="0025674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D28F651" w14:textId="4E88DF6C" w:rsidR="001D4B1F" w:rsidRPr="0025674E" w:rsidRDefault="001D4B1F" w:rsidP="00963F43">
            <w:pPr>
              <w:pStyle w:val="ListParagraph"/>
              <w:numPr>
                <w:ilvl w:val="0"/>
                <w:numId w:val="105"/>
              </w:numPr>
              <w:spacing w:after="120" w:line="276" w:lineRule="auto"/>
              <w:ind w:left="714" w:right="0" w:hanging="357"/>
              <w:contextualSpacing w:val="0"/>
              <w:jc w:val="both"/>
              <w:rPr>
                <w:rFonts w:cstheme="minorHAnsi"/>
                <w:color w:val="404040" w:themeColor="text1" w:themeTint="BF"/>
                <w:szCs w:val="24"/>
              </w:rPr>
            </w:pPr>
            <w:r w:rsidRPr="0025674E">
              <w:rPr>
                <w:rFonts w:cstheme="minorHAnsi"/>
                <w:color w:val="404040" w:themeColor="text1" w:themeTint="BF"/>
                <w:szCs w:val="24"/>
              </w:rPr>
              <w:t xml:space="preserve">In </w:t>
            </w:r>
            <w:r w:rsidR="0025674E">
              <w:rPr>
                <w:rFonts w:cstheme="minorHAnsi"/>
                <w:color w:val="404040" w:themeColor="text1" w:themeTint="BF"/>
                <w:szCs w:val="24"/>
              </w:rPr>
              <w:t xml:space="preserve">your </w:t>
            </w:r>
            <w:r w:rsidRPr="0025674E">
              <w:rPr>
                <w:rFonts w:cstheme="minorHAnsi"/>
                <w:color w:val="404040" w:themeColor="text1" w:themeTint="BF"/>
                <w:szCs w:val="24"/>
              </w:rPr>
              <w:t>meeting</w:t>
            </w:r>
            <w:r w:rsidR="0025674E">
              <w:rPr>
                <w:rFonts w:cstheme="minorHAnsi"/>
                <w:color w:val="404040" w:themeColor="text1" w:themeTint="BF"/>
                <w:szCs w:val="24"/>
              </w:rPr>
              <w:t xml:space="preserve"> with your supervisor</w:t>
            </w:r>
            <w:r w:rsidRPr="0025674E">
              <w:rPr>
                <w:rFonts w:cstheme="minorHAnsi"/>
                <w:color w:val="404040" w:themeColor="text1" w:themeTint="BF"/>
                <w:szCs w:val="24"/>
              </w:rPr>
              <w:t>, report the following</w:t>
            </w:r>
            <w:r w:rsidR="0025674E">
              <w:rPr>
                <w:rFonts w:cstheme="minorHAnsi"/>
                <w:color w:val="404040" w:themeColor="text1" w:themeTint="BF"/>
                <w:szCs w:val="24"/>
              </w:rPr>
              <w:t>:</w:t>
            </w:r>
          </w:p>
          <w:p w14:paraId="6D3FB4BD"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The client’s feedback on support activities and whether they are meeting their needs.</w:t>
            </w:r>
          </w:p>
          <w:p w14:paraId="40059A77" w14:textId="6EAFABCC"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changes or improvements that can be made in the support activities according to the client’s feedback.</w:t>
            </w:r>
          </w:p>
          <w:p w14:paraId="32039EF9"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potential or actual risks to the client’s health, safety, and wellbeing.</w:t>
            </w:r>
          </w:p>
          <w:p w14:paraId="4FF684D5"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The client’s additional needs and unmet needs. </w:t>
            </w:r>
          </w:p>
          <w:p w14:paraId="6158E7F4" w14:textId="50FCF713" w:rsidR="002D5080"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sidRPr="00694977">
              <w:rPr>
                <w:rFonts w:cstheme="minorHAnsi"/>
                <w:color w:val="404040" w:themeColor="text1" w:themeTint="BF"/>
                <w:szCs w:val="24"/>
              </w:rPr>
              <w:t>equipment used during the support activities.</w:t>
            </w:r>
          </w:p>
          <w:p w14:paraId="2AC76883" w14:textId="7AE3B156" w:rsidR="002D5080" w:rsidRPr="00694977" w:rsidRDefault="002D5080" w:rsidP="00963F43">
            <w:pPr>
              <w:pStyle w:val="ListParagraph"/>
              <w:numPr>
                <w:ilvl w:val="0"/>
                <w:numId w:val="105"/>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In consultation with your supervisor, </w:t>
            </w:r>
            <w:r w:rsidR="007F3758" w:rsidRPr="00694977">
              <w:rPr>
                <w:rFonts w:cstheme="minorHAnsi"/>
                <w:color w:val="404040" w:themeColor="text1" w:themeTint="BF"/>
                <w:szCs w:val="24"/>
              </w:rPr>
              <w:t xml:space="preserve">organise </w:t>
            </w:r>
            <w:r w:rsidR="007D2493" w:rsidRPr="00694977">
              <w:rPr>
                <w:rFonts w:cstheme="minorHAnsi"/>
                <w:color w:val="404040" w:themeColor="text1" w:themeTint="BF"/>
                <w:szCs w:val="24"/>
              </w:rPr>
              <w:t xml:space="preserve">and facilitate </w:t>
            </w:r>
            <w:r w:rsidR="007F3758" w:rsidRPr="00694977">
              <w:rPr>
                <w:rFonts w:cstheme="minorHAnsi"/>
                <w:color w:val="404040" w:themeColor="text1" w:themeTint="BF"/>
                <w:szCs w:val="24"/>
              </w:rPr>
              <w:t xml:space="preserve">referrals for </w:t>
            </w:r>
            <w:r w:rsidR="009154D4" w:rsidRPr="00694977">
              <w:rPr>
                <w:rFonts w:cstheme="minorHAnsi"/>
                <w:color w:val="404040" w:themeColor="text1" w:themeTint="BF"/>
                <w:szCs w:val="24"/>
              </w:rPr>
              <w:t>the additional</w:t>
            </w:r>
            <w:r w:rsidR="007D2493" w:rsidRPr="00694977">
              <w:rPr>
                <w:rFonts w:cstheme="minorHAnsi"/>
                <w:color w:val="404040" w:themeColor="text1" w:themeTint="BF"/>
                <w:szCs w:val="24"/>
              </w:rPr>
              <w:t xml:space="preserve"> and unmet needs you have identified.</w:t>
            </w:r>
          </w:p>
          <w:p w14:paraId="70CFB567" w14:textId="139F6B1F" w:rsidR="007D2493" w:rsidRPr="00694977" w:rsidRDefault="007D2493" w:rsidP="00963F43">
            <w:pPr>
              <w:pStyle w:val="ListParagraph"/>
              <w:spacing w:after="120" w:line="276" w:lineRule="auto"/>
              <w:ind w:left="714" w:right="0" w:firstLine="0"/>
              <w:contextualSpacing w:val="0"/>
              <w:jc w:val="both"/>
              <w:rPr>
                <w:rFonts w:cstheme="minorHAnsi"/>
                <w:color w:val="404040" w:themeColor="text1" w:themeTint="BF"/>
                <w:szCs w:val="24"/>
              </w:rPr>
            </w:pPr>
            <w:r w:rsidRPr="00694977">
              <w:rPr>
                <w:rFonts w:cstheme="minorHAnsi"/>
                <w:color w:val="404040" w:themeColor="text1" w:themeTint="BF"/>
                <w:szCs w:val="24"/>
              </w:rPr>
              <w:t xml:space="preserve">Referrals may be </w:t>
            </w:r>
            <w:r w:rsidR="00527BF4" w:rsidRPr="00694977">
              <w:rPr>
                <w:rFonts w:cstheme="minorHAnsi"/>
                <w:color w:val="404040" w:themeColor="text1" w:themeTint="BF"/>
                <w:szCs w:val="24"/>
              </w:rPr>
              <w:t xml:space="preserve">to </w:t>
            </w:r>
            <w:r w:rsidR="00DC1D27" w:rsidRPr="00694977">
              <w:rPr>
                <w:rFonts w:cstheme="minorHAnsi"/>
                <w:color w:val="404040" w:themeColor="text1" w:themeTint="BF"/>
                <w:szCs w:val="24"/>
              </w:rPr>
              <w:t xml:space="preserve">other </w:t>
            </w:r>
            <w:r w:rsidR="00527BF4" w:rsidRPr="00694977">
              <w:rPr>
                <w:rFonts w:cstheme="minorHAnsi"/>
                <w:color w:val="404040" w:themeColor="text1" w:themeTint="BF"/>
                <w:szCs w:val="24"/>
              </w:rPr>
              <w:t>health professional</w:t>
            </w:r>
            <w:r w:rsidR="00DC1D27" w:rsidRPr="00694977">
              <w:rPr>
                <w:rFonts w:cstheme="minorHAnsi"/>
                <w:color w:val="404040" w:themeColor="text1" w:themeTint="BF"/>
                <w:szCs w:val="24"/>
              </w:rPr>
              <w:t>s,</w:t>
            </w:r>
            <w:r w:rsidR="00355909" w:rsidRPr="00694977">
              <w:rPr>
                <w:rFonts w:cstheme="minorHAnsi"/>
                <w:color w:val="404040" w:themeColor="text1" w:themeTint="BF"/>
                <w:szCs w:val="24"/>
              </w:rPr>
              <w:t xml:space="preserve"> </w:t>
            </w:r>
            <w:r w:rsidR="00CC5D0F" w:rsidRPr="00694977">
              <w:rPr>
                <w:rFonts w:cstheme="minorHAnsi"/>
                <w:color w:val="404040" w:themeColor="text1" w:themeTint="BF"/>
                <w:szCs w:val="24"/>
              </w:rPr>
              <w:t>e.g.,</w:t>
            </w:r>
            <w:r w:rsidR="00DC1D27" w:rsidRPr="00694977">
              <w:rPr>
                <w:rFonts w:cstheme="minorHAnsi"/>
                <w:color w:val="404040" w:themeColor="text1" w:themeTint="BF"/>
                <w:szCs w:val="24"/>
              </w:rPr>
              <w:t xml:space="preserve"> </w:t>
            </w:r>
            <w:r w:rsidR="004A5AB9" w:rsidRPr="00694977">
              <w:rPr>
                <w:rFonts w:cstheme="minorHAnsi"/>
                <w:color w:val="404040" w:themeColor="text1" w:themeTint="BF"/>
                <w:szCs w:val="24"/>
              </w:rPr>
              <w:t xml:space="preserve">the client’s general practitioner, </w:t>
            </w:r>
            <w:r w:rsidR="00355909" w:rsidRPr="00694977">
              <w:rPr>
                <w:rFonts w:cstheme="minorHAnsi"/>
                <w:color w:val="404040" w:themeColor="text1" w:themeTint="BF"/>
                <w:szCs w:val="24"/>
              </w:rPr>
              <w:t>psychologist, physiotherapist, nurse,</w:t>
            </w:r>
            <w:r w:rsidR="00B226B3" w:rsidRPr="00694977">
              <w:rPr>
                <w:rFonts w:cstheme="minorHAnsi"/>
                <w:color w:val="404040" w:themeColor="text1" w:themeTint="BF"/>
                <w:szCs w:val="24"/>
              </w:rPr>
              <w:t xml:space="preserve"> for pain management, </w:t>
            </w:r>
            <w:r w:rsidR="00355909" w:rsidRPr="00694977">
              <w:rPr>
                <w:rFonts w:cstheme="minorHAnsi"/>
                <w:color w:val="404040" w:themeColor="text1" w:themeTint="BF"/>
                <w:szCs w:val="24"/>
              </w:rPr>
              <w:t>etc.</w:t>
            </w:r>
          </w:p>
          <w:p w14:paraId="5AF8E966" w14:textId="77777777" w:rsidR="00A2092C" w:rsidRDefault="00EF1CA0" w:rsidP="00963F43">
            <w:pPr>
              <w:pStyle w:val="ListParagraph"/>
              <w:numPr>
                <w:ilvl w:val="0"/>
                <w:numId w:val="105"/>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When completing this task, ensure to follow your organisation’s policies and procedures for reporting client</w:t>
            </w:r>
            <w:r w:rsidR="000721DD" w:rsidRPr="00694977">
              <w:rPr>
                <w:rFonts w:cstheme="minorHAnsi"/>
                <w:color w:val="404040" w:themeColor="text1" w:themeTint="BF"/>
                <w:szCs w:val="24"/>
              </w:rPr>
              <w:t>s’</w:t>
            </w:r>
            <w:r w:rsidRPr="00694977">
              <w:rPr>
                <w:rFonts w:cstheme="minorHAnsi"/>
                <w:color w:val="404040" w:themeColor="text1" w:themeTint="BF"/>
                <w:szCs w:val="24"/>
              </w:rPr>
              <w:t xml:space="preserve"> progress and referrals.</w:t>
            </w:r>
          </w:p>
          <w:p w14:paraId="26B35E52" w14:textId="63058D9A" w:rsidR="00BD7AF8" w:rsidRPr="00BD7AF8" w:rsidRDefault="00BD7AF8" w:rsidP="00963F43">
            <w:pPr>
              <w:tabs>
                <w:tab w:val="left" w:pos="180"/>
              </w:tabs>
              <w:spacing w:after="120" w:line="276" w:lineRule="auto"/>
              <w:ind w:left="0" w:right="0" w:firstLine="0"/>
              <w:jc w:val="both"/>
              <w:rPr>
                <w:rFonts w:cstheme="minorHAnsi"/>
                <w:color w:val="404040" w:themeColor="text1" w:themeTint="BF"/>
                <w:szCs w:val="24"/>
              </w:rPr>
            </w:pPr>
          </w:p>
        </w:tc>
      </w:tr>
    </w:tbl>
    <w:p w14:paraId="09013285" w14:textId="77777777" w:rsidR="000D0D51" w:rsidRDefault="000D0D51">
      <w:r>
        <w:br w:type="page"/>
      </w:r>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C6E53" w:rsidRPr="00694977" w14:paraId="1BECDDEA" w14:textId="77777777" w:rsidTr="008E5DEB">
        <w:trPr>
          <w:trHeight w:val="6554"/>
          <w:jc w:val="center"/>
        </w:trPr>
        <w:tc>
          <w:tcPr>
            <w:tcW w:w="848" w:type="pct"/>
            <w:shd w:val="clear" w:color="auto" w:fill="auto"/>
          </w:tcPr>
          <w:p w14:paraId="4AC584D4" w14:textId="6655EA0F" w:rsidR="007C6E53" w:rsidRPr="00301F77" w:rsidRDefault="007C6E53" w:rsidP="00963F43">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4690C7B8" w14:textId="77777777" w:rsidR="007C6E53" w:rsidRPr="00E33B23" w:rsidRDefault="007C6E53" w:rsidP="000D0D51">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3B4AC9E4" w14:textId="77777777" w:rsidR="007C6E53" w:rsidRPr="00D36CA5" w:rsidRDefault="007C6E53" w:rsidP="000D0D51">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D36CA5">
              <w:rPr>
                <w:rFonts w:cstheme="minorHAnsi"/>
                <w:color w:val="404040" w:themeColor="text1" w:themeTint="BF"/>
                <w:szCs w:val="24"/>
              </w:rPr>
              <w:t xml:space="preserve"> the person’s individualised support/care plan and relevant service standards, policies, and procedures</w:t>
            </w:r>
          </w:p>
          <w:p w14:paraId="3F3006D2" w14:textId="77777777" w:rsidR="007C6E53" w:rsidRDefault="007C6E53" w:rsidP="000D0D51">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eporting and referring outcomes of your monitoring with your client</w:t>
            </w:r>
          </w:p>
          <w:p w14:paraId="30827BB5" w14:textId="77777777" w:rsidR="007C6E53" w:rsidRPr="00E33B23" w:rsidRDefault="007C6E53" w:rsidP="000D0D51">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103CE58" w14:textId="77777777" w:rsidR="007C6E53" w:rsidRPr="00694977" w:rsidRDefault="007C6E53" w:rsidP="000D0D51">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Pr>
                <w:rFonts w:cstheme="minorHAnsi"/>
                <w:b/>
                <w:bCs/>
                <w:color w:val="404040" w:themeColor="text1" w:themeTint="BF"/>
                <w:szCs w:val="24"/>
              </w:rPr>
              <w:t>7</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w:t>
            </w:r>
          </w:p>
          <w:p w14:paraId="4A0FE1E8" w14:textId="77777777" w:rsidR="007C6E53" w:rsidRPr="00E33B23" w:rsidRDefault="007C6E53"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5E5A5640" w14:textId="77777777" w:rsidR="007C6E53" w:rsidRPr="00D36CA5" w:rsidRDefault="007C6E53"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4AABAE57" w14:textId="77777777" w:rsidR="007C6E53" w:rsidRDefault="007C6E53"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6858931" w14:textId="374C1852" w:rsidR="007C6E53" w:rsidRPr="00694977" w:rsidRDefault="007C6E53" w:rsidP="00963F43">
            <w:pPr>
              <w:pStyle w:val="ListParagraph"/>
              <w:numPr>
                <w:ilvl w:val="0"/>
                <w:numId w:val="40"/>
              </w:numPr>
              <w:spacing w:after="120" w:line="276" w:lineRule="auto"/>
              <w:ind w:left="714" w:right="0" w:hanging="357"/>
              <w:jc w:val="both"/>
              <w:rPr>
                <w:rFonts w:cstheme="minorHAnsi"/>
                <w:color w:val="404040" w:themeColor="text1" w:themeTint="BF"/>
                <w:szCs w:val="24"/>
              </w:rPr>
            </w:pPr>
            <w:r w:rsidRPr="000C3E07">
              <w:rPr>
                <w:rFonts w:cstheme="minorHAnsi"/>
                <w:color w:val="404040" w:themeColor="text1" w:themeTint="BF"/>
                <w:szCs w:val="24"/>
              </w:rPr>
              <w:t>Address your queries and concerns regarding this task.</w:t>
            </w:r>
          </w:p>
        </w:tc>
      </w:tr>
    </w:tbl>
    <w:p w14:paraId="16817210" w14:textId="77777777" w:rsidR="008500D1" w:rsidRDefault="008500D1" w:rsidP="00963F43">
      <w:pPr>
        <w:spacing w:after="120" w:line="276" w:lineRule="auto"/>
        <w:ind w:left="0" w:right="0" w:firstLine="0"/>
      </w:pPr>
      <w:r>
        <w:br w:type="page"/>
      </w:r>
    </w:p>
    <w:p w14:paraId="20926793" w14:textId="2F698A5D" w:rsidR="0026550B" w:rsidRDefault="0026550B" w:rsidP="00963F43">
      <w:pPr>
        <w:pStyle w:val="Heading2"/>
        <w:tabs>
          <w:tab w:val="left" w:pos="180"/>
        </w:tabs>
        <w:ind w:right="0"/>
        <w:rPr>
          <w:color w:val="7F7F7F" w:themeColor="text1" w:themeTint="80"/>
          <w:sz w:val="32"/>
          <w:szCs w:val="32"/>
          <w:lang w:val="en-AU"/>
        </w:rPr>
      </w:pPr>
      <w:bookmarkStart w:id="84" w:name="_Toc124505072"/>
      <w:r w:rsidRPr="005137B3">
        <w:rPr>
          <w:color w:val="7F7F7F" w:themeColor="text1" w:themeTint="80"/>
          <w:sz w:val="32"/>
          <w:szCs w:val="32"/>
          <w:lang w:val="en-AU"/>
        </w:rPr>
        <w:lastRenderedPageBreak/>
        <w:t xml:space="preserve">Task </w:t>
      </w:r>
      <w:r w:rsidR="00B43AC9">
        <w:rPr>
          <w:color w:val="7F7F7F" w:themeColor="text1" w:themeTint="80"/>
          <w:sz w:val="32"/>
          <w:szCs w:val="32"/>
          <w:lang w:val="en-AU"/>
        </w:rPr>
        <w:t>8</w:t>
      </w:r>
      <w:r w:rsidRPr="005137B3">
        <w:rPr>
          <w:color w:val="7F7F7F" w:themeColor="text1" w:themeTint="80"/>
          <w:sz w:val="32"/>
          <w:szCs w:val="32"/>
          <w:lang w:val="en-AU"/>
        </w:rPr>
        <w:t xml:space="preserve"> – </w:t>
      </w:r>
      <w:r>
        <w:rPr>
          <w:color w:val="7F7F7F" w:themeColor="text1" w:themeTint="80"/>
          <w:sz w:val="32"/>
          <w:szCs w:val="32"/>
          <w:lang w:val="en-AU"/>
        </w:rPr>
        <w:t xml:space="preserve">Maintain and Store </w:t>
      </w:r>
      <w:r w:rsidR="0081744E">
        <w:rPr>
          <w:color w:val="7F7F7F" w:themeColor="text1" w:themeTint="80"/>
          <w:sz w:val="32"/>
          <w:szCs w:val="32"/>
          <w:lang w:val="en-AU"/>
        </w:rPr>
        <w:t>Documentation and Reports</w:t>
      </w:r>
      <w:bookmarkEnd w:id="84"/>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11664" w:rsidRPr="0040587D" w14:paraId="1DBE6B43" w14:textId="77777777" w:rsidTr="009C0916">
        <w:trPr>
          <w:trHeight w:val="9429"/>
          <w:jc w:val="center"/>
        </w:trPr>
        <w:tc>
          <w:tcPr>
            <w:tcW w:w="848" w:type="pct"/>
            <w:shd w:val="clear" w:color="auto" w:fill="auto"/>
          </w:tcPr>
          <w:p w14:paraId="6CF56DE3" w14:textId="77777777" w:rsidR="00711664" w:rsidRPr="003372EA" w:rsidRDefault="0071166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3D6AD5C" wp14:editId="0DC58E8C">
                  <wp:extent cx="682388" cy="712561"/>
                  <wp:effectExtent l="0" t="0" r="3810" b="0"/>
                  <wp:docPr id="70"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1E858ED5" w14:textId="51299F5E" w:rsidR="00711664" w:rsidRPr="00D36CA5" w:rsidRDefault="0071166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While being observed by your assessor, </w:t>
            </w:r>
            <w:r>
              <w:rPr>
                <w:rFonts w:cstheme="minorHAnsi"/>
                <w:color w:val="404040" w:themeColor="text1" w:themeTint="BF"/>
                <w:szCs w:val="24"/>
              </w:rPr>
              <w:t>maintain and store documentation and reports in accordance with your organisation’s policies and procedures.</w:t>
            </w:r>
          </w:p>
          <w:p w14:paraId="09FCF069" w14:textId="25B54449" w:rsidR="00711664" w:rsidRDefault="00711664"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maintained and stored</w:t>
            </w:r>
            <w:r w:rsidR="00144CCD">
              <w:rPr>
                <w:rFonts w:cstheme="minorHAnsi"/>
                <w:b/>
                <w:bCs/>
                <w:color w:val="D73329"/>
                <w:szCs w:val="24"/>
              </w:rPr>
              <w:t xml:space="preserve"> the following</w:t>
            </w:r>
            <w:r>
              <w:rPr>
                <w:rFonts w:cstheme="minorHAnsi"/>
                <w:b/>
                <w:bCs/>
                <w:color w:val="D73329"/>
                <w:szCs w:val="24"/>
              </w:rPr>
              <w:t>:</w:t>
            </w:r>
          </w:p>
          <w:p w14:paraId="313B25AD" w14:textId="24E2855D" w:rsidR="00711664" w:rsidRDefault="00144CCD" w:rsidP="00963F43">
            <w:pPr>
              <w:pStyle w:val="ListParagraph"/>
              <w:numPr>
                <w:ilvl w:val="0"/>
                <w:numId w:val="41"/>
              </w:numPr>
              <w:spacing w:after="120" w:line="276" w:lineRule="auto"/>
              <w:ind w:right="0"/>
              <w:contextualSpacing w:val="0"/>
              <w:jc w:val="both"/>
              <w:rPr>
                <w:rFonts w:cstheme="minorHAnsi"/>
                <w:b/>
                <w:bCs/>
                <w:color w:val="D73329"/>
                <w:szCs w:val="24"/>
              </w:rPr>
            </w:pPr>
            <w:r>
              <w:rPr>
                <w:rFonts w:cstheme="minorHAnsi"/>
                <w:b/>
                <w:bCs/>
                <w:color w:val="D73329"/>
                <w:szCs w:val="24"/>
              </w:rPr>
              <w:t>A</w:t>
            </w:r>
            <w:r w:rsidR="00711664" w:rsidRPr="00AC0724">
              <w:rPr>
                <w:rFonts w:cstheme="minorHAnsi"/>
                <w:b/>
                <w:bCs/>
                <w:color w:val="D73329"/>
                <w:szCs w:val="24"/>
              </w:rPr>
              <w:t xml:space="preserve">t least two types or pieces of documentation, </w:t>
            </w:r>
            <w:r w:rsidR="00CC5D0F" w:rsidRPr="00AC0724">
              <w:rPr>
                <w:rFonts w:cstheme="minorHAnsi"/>
                <w:b/>
                <w:bCs/>
                <w:color w:val="D73329"/>
                <w:szCs w:val="24"/>
              </w:rPr>
              <w:t>e.g.,</w:t>
            </w:r>
            <w:r w:rsidR="00711664" w:rsidRPr="00AC0724">
              <w:rPr>
                <w:rFonts w:cstheme="minorHAnsi"/>
                <w:b/>
                <w:bCs/>
                <w:color w:val="D73329"/>
                <w:szCs w:val="24"/>
              </w:rPr>
              <w:t xml:space="preserve"> updated individualised support plan, documentation of outcomes of risk management</w:t>
            </w:r>
            <w:r w:rsidR="00711664">
              <w:rPr>
                <w:rFonts w:cstheme="minorHAnsi"/>
                <w:b/>
                <w:bCs/>
                <w:color w:val="D73329"/>
                <w:szCs w:val="24"/>
              </w:rPr>
              <w:t>, meeting minutes, etc.</w:t>
            </w:r>
            <w:r w:rsidR="00711664" w:rsidRPr="00AC0724">
              <w:rPr>
                <w:rFonts w:cstheme="minorHAnsi"/>
                <w:b/>
                <w:bCs/>
                <w:color w:val="D73329"/>
                <w:szCs w:val="24"/>
              </w:rPr>
              <w:t xml:space="preserve"> </w:t>
            </w:r>
          </w:p>
          <w:p w14:paraId="64195724" w14:textId="43E9AEE5" w:rsidR="00D97662" w:rsidRPr="00D97662" w:rsidRDefault="00144CCD" w:rsidP="00963F43">
            <w:pPr>
              <w:pStyle w:val="ListParagraph"/>
              <w:numPr>
                <w:ilvl w:val="0"/>
                <w:numId w:val="41"/>
              </w:numPr>
              <w:spacing w:after="120" w:line="276" w:lineRule="auto"/>
              <w:ind w:right="0"/>
              <w:contextualSpacing w:val="0"/>
              <w:jc w:val="both"/>
              <w:rPr>
                <w:rFonts w:cstheme="minorHAnsi"/>
                <w:color w:val="D73329"/>
                <w:szCs w:val="24"/>
              </w:rPr>
            </w:pPr>
            <w:r>
              <w:rPr>
                <w:rFonts w:cstheme="minorHAnsi"/>
                <w:b/>
                <w:bCs/>
                <w:color w:val="D73329"/>
                <w:szCs w:val="24"/>
              </w:rPr>
              <w:t>A</w:t>
            </w:r>
            <w:r w:rsidR="00711664" w:rsidRPr="00AC0724">
              <w:rPr>
                <w:rFonts w:cstheme="minorHAnsi"/>
                <w:b/>
                <w:bCs/>
                <w:color w:val="D73329"/>
                <w:szCs w:val="24"/>
              </w:rPr>
              <w:t xml:space="preserve">t least two </w:t>
            </w:r>
            <w:r w:rsidR="00711664">
              <w:rPr>
                <w:rFonts w:cstheme="minorHAnsi"/>
                <w:b/>
                <w:bCs/>
                <w:color w:val="D73329"/>
                <w:szCs w:val="24"/>
              </w:rPr>
              <w:t>reports</w:t>
            </w:r>
            <w:r w:rsidR="00711664" w:rsidRPr="00AC0724">
              <w:rPr>
                <w:rFonts w:cstheme="minorHAnsi"/>
                <w:b/>
                <w:bCs/>
                <w:color w:val="D73329"/>
                <w:szCs w:val="24"/>
              </w:rPr>
              <w:t xml:space="preserve">, </w:t>
            </w:r>
            <w:r w:rsidR="00CC5D0F" w:rsidRPr="00AC0724">
              <w:rPr>
                <w:rFonts w:cstheme="minorHAnsi"/>
                <w:b/>
                <w:bCs/>
                <w:color w:val="D73329"/>
                <w:szCs w:val="24"/>
              </w:rPr>
              <w:t>e.g.,</w:t>
            </w:r>
            <w:r w:rsidR="00711664" w:rsidRPr="00AC0724">
              <w:rPr>
                <w:rFonts w:cstheme="minorHAnsi"/>
                <w:b/>
                <w:bCs/>
                <w:color w:val="D73329"/>
                <w:szCs w:val="24"/>
              </w:rPr>
              <w:t xml:space="preserve"> </w:t>
            </w:r>
            <w:r w:rsidR="00711664">
              <w:rPr>
                <w:rFonts w:cstheme="minorHAnsi"/>
                <w:b/>
                <w:bCs/>
                <w:color w:val="D73329"/>
                <w:szCs w:val="24"/>
              </w:rPr>
              <w:t>progress notes, hazard identification report, etc</w:t>
            </w:r>
            <w:r w:rsidR="00711664" w:rsidRPr="00AC0724">
              <w:rPr>
                <w:rFonts w:cstheme="minorHAnsi"/>
                <w:b/>
                <w:bCs/>
                <w:color w:val="D73329"/>
                <w:szCs w:val="24"/>
              </w:rPr>
              <w:t>.</w:t>
            </w:r>
          </w:p>
          <w:p w14:paraId="32222126"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E5CA11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documentation and reports used in individualised support and relevant policies and procedures.</w:t>
            </w:r>
          </w:p>
          <w:p w14:paraId="729D394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maintaining and storing documentation and reports in the workplace.</w:t>
            </w:r>
          </w:p>
          <w:p w14:paraId="53DE24AF"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14AB9371" w14:textId="07025B7C"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B43AC9">
              <w:rPr>
                <w:rFonts w:cstheme="minorHAnsi"/>
                <w:b/>
                <w:bCs/>
                <w:color w:val="404040" w:themeColor="text1" w:themeTint="BF"/>
                <w:szCs w:val="24"/>
              </w:rPr>
              <w:t>8</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15441B83" w14:textId="77777777"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0E032AD"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6404F8A1"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3AAE275" w14:textId="2DC313FA"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5BE3EBD3" w14:textId="32FD65F3" w:rsidR="0081744E" w:rsidRPr="0040587D" w:rsidRDefault="00E07E1E" w:rsidP="00963F43">
      <w:pPr>
        <w:spacing w:after="120" w:line="276" w:lineRule="auto"/>
        <w:ind w:left="0" w:right="0" w:firstLine="0"/>
        <w:rPr>
          <w:color w:val="404040" w:themeColor="text1" w:themeTint="BF"/>
        </w:rPr>
      </w:pPr>
      <w:r>
        <w:rPr>
          <w:color w:val="404040" w:themeColor="text1" w:themeTint="BF"/>
        </w:rPr>
        <w:br w:type="page"/>
      </w:r>
    </w:p>
    <w:p w14:paraId="2F1BAD7E" w14:textId="2C6B9967" w:rsidR="00BE1617" w:rsidRPr="00BE1617" w:rsidRDefault="00EE068F" w:rsidP="00963F43">
      <w:pPr>
        <w:pStyle w:val="Heading1"/>
      </w:pPr>
      <w:bookmarkStart w:id="85" w:name="_Toc124505073"/>
      <w:r>
        <w:lastRenderedPageBreak/>
        <w:t>Skills</w:t>
      </w:r>
      <w:r w:rsidR="00DD0FE4" w:rsidRPr="00B43F08">
        <w:t xml:space="preserve"> Workbook Checklist</w:t>
      </w:r>
      <w:bookmarkEnd w:id="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554170C" w14:textId="77777777" w:rsidTr="008E041F">
        <w:trPr>
          <w:trHeight w:val="20"/>
        </w:trPr>
        <w:tc>
          <w:tcPr>
            <w:tcW w:w="9016" w:type="dxa"/>
            <w:gridSpan w:val="2"/>
            <w:shd w:val="clear" w:color="auto" w:fill="DDD5EB"/>
          </w:tcPr>
          <w:p w14:paraId="3CE0DE6D" w14:textId="77777777" w:rsidR="008E041F" w:rsidRPr="00D542F9" w:rsidRDefault="008E041F"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40587D"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963F43">
            <w:pPr>
              <w:tabs>
                <w:tab w:val="left" w:pos="180"/>
              </w:tabs>
              <w:spacing w:before="0" w:line="276" w:lineRule="auto"/>
              <w:ind w:left="0" w:right="0" w:firstLine="0"/>
              <w:jc w:val="center"/>
              <w:rPr>
                <w:b/>
                <w:color w:val="404040" w:themeColor="text1" w:themeTint="BF"/>
              </w:rPr>
            </w:pPr>
          </w:p>
        </w:tc>
      </w:tr>
      <w:tr w:rsidR="008E041F" w:rsidRPr="0040587D"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100F5" w:rsidRDefault="008E041F" w:rsidP="00963F43">
            <w:pPr>
              <w:tabs>
                <w:tab w:val="left" w:pos="180"/>
              </w:tabs>
              <w:spacing w:after="120" w:line="276" w:lineRule="auto"/>
              <w:ind w:left="0" w:right="0" w:firstLine="0"/>
              <w:rPr>
                <w:bCs/>
                <w:color w:val="404040" w:themeColor="text1" w:themeTint="BF"/>
              </w:rPr>
            </w:pPr>
            <w:r w:rsidRPr="008100F5">
              <w:rPr>
                <w:bCs/>
                <w:color w:val="404040" w:themeColor="text1" w:themeTint="BF"/>
              </w:rPr>
              <w:t>You have completed the Practical Assessments in this workbook:</w:t>
            </w:r>
          </w:p>
        </w:tc>
      </w:tr>
      <w:tr w:rsidR="0034735F" w:rsidRPr="0040587D" w14:paraId="603BCB3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09102F" w14:textId="77777777" w:rsidR="0034735F"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2829400"/>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E8D34" w14:textId="5D9F85A5"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8100F5" w:rsidRPr="0040587D" w14:paraId="5312465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F0208C" w14:textId="649AE02A" w:rsidR="008100F5"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6085679"/>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1D88B4" w14:textId="079E00E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8100F5" w:rsidRPr="0040587D" w14:paraId="3D77C97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484E29" w14:textId="257FCA8D" w:rsidR="008100F5"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7654144"/>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B5063" w14:textId="05EB300E"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8100F5" w:rsidRPr="0040587D" w14:paraId="719A3A1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F62969" w14:textId="4706998A" w:rsidR="008100F5"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5874539"/>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9F700C" w14:textId="314EEC1B"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8100F5" w:rsidRPr="0040587D" w14:paraId="4EEADFA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81B3B" w14:textId="7F936BDF" w:rsidR="008100F5"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5119246"/>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976AF" w14:textId="449DA9C9"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8100F5" w:rsidRPr="0040587D" w14:paraId="6375484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A60936" w14:textId="621B8C81" w:rsidR="008100F5"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2170528"/>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BC64D6" w14:textId="77777777"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8100F5" w:rsidRPr="0040587D" w14:paraId="3CCB266E"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3C4B2" w14:textId="7EA6E86D" w:rsidR="008100F5"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2226298"/>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8DC4FE" w14:textId="4DEA550D"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34735F" w:rsidRPr="0040587D"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735F"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AB58FB6"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34735F" w:rsidRPr="0040587D"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735F"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8F01159"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w:t>
            </w:r>
            <w:r w:rsidR="008100F5" w:rsidRPr="008100F5">
              <w:rPr>
                <w:bCs/>
                <w:color w:val="404040" w:themeColor="text1" w:themeTint="BF"/>
              </w:rPr>
              <w:t>.1</w:t>
            </w:r>
          </w:p>
        </w:tc>
      </w:tr>
      <w:tr w:rsidR="008100F5" w:rsidRPr="0040587D" w14:paraId="446C46B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05B085" w14:textId="77777777" w:rsidR="008100F5"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2634546"/>
                <w14:checkbox>
                  <w14:checked w14:val="0"/>
                  <w14:checkedState w14:val="2612" w14:font="MS Gothic"/>
                  <w14:uncheckedState w14:val="2610" w14:font="MS Gothic"/>
                </w14:checkbox>
              </w:sdtPr>
              <w:sdtEnd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1A679" w14:textId="6343248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99377E" w:rsidRPr="008100F5" w14:paraId="372F118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ECA49C1" w14:textId="77777777" w:rsidR="0099377E"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99954053"/>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C4350" w14:textId="2D46D53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5B8A2D5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036E6A" w14:textId="67BFF148"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956259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AFC79F" w14:textId="45B6320A"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12D091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285F40" w14:textId="6A0DCA6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557942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DACE66" w14:textId="33A6A9EB"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0855D82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EA15C3" w14:textId="729A961A"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701893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1AC8F" w14:textId="6102555C"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D5FDC4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F599B" w14:textId="0411C59D" w:rsidR="0099377E"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6905116"/>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DD5DAE" w14:textId="5700F7BE"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4593879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7EEBB5"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285164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255DFD"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6B35D5D"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C51C58"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2766227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DD452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B06666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116B0F"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243561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451A16"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0C2F1607"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99377E" w:rsidRPr="008100F5" w14:paraId="084B2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91E084" w14:textId="339F8EBF" w:rsidR="0099377E"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0622987"/>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5EEA31" w14:textId="6D5C67B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45CD861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0C6300"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5914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3EC9B9"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C53633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9CF511"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2208140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72848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684CC8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133BCE"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297213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EA38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2A94713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9088B4" w14:textId="0DACF9B1" w:rsidR="0099377E"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9673483"/>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92CB1" w14:textId="69A6AD2D"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0B14222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2075B"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2125484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A124F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6ECC06D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6DEBE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079062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00BA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5A6F83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2F6C01"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277446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4F2C9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37F31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C75E69" w14:textId="042BA0B3" w:rsidR="0099377E"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00608572"/>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7DB46A" w14:textId="70AC1556"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71124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C8F96D"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6268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15BD7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7047B4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A7804A"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008528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F1959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A89AE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F92556"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106801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1AF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7A8332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926AC7" w14:textId="25ED18C7" w:rsidR="0099377E"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7681699"/>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17230A" w14:textId="7767CB82"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527077E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279130"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492786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F99FB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6A460A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3FB7C"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053038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38A7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9FB0F5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1BF980"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90876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F646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CA0F7A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FA7E6" w14:textId="77777777" w:rsidR="0099377E"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570724"/>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991400" w14:textId="1C6A183A"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4C9D0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3D27B7"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500463"/>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991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30E176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F2AEB"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2555799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2E2A0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D242D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A54068"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5294713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A4BC2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8100F5" w:rsidRPr="0040587D" w14:paraId="4CD181B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075028" w14:textId="77777777" w:rsidR="008100F5"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45966749"/>
                <w14:checkbox>
                  <w14:checked w14:val="0"/>
                  <w14:checkedState w14:val="2612" w14:font="MS Gothic"/>
                  <w14:uncheckedState w14:val="2610" w14:font="MS Gothic"/>
                </w14:checkbox>
              </w:sdtPr>
              <w:sdtEnd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AE1B4" w14:textId="0FF5AAF6" w:rsidR="008100F5" w:rsidRPr="008100F5" w:rsidRDefault="008100F5"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 xml:space="preserve">8 </w:t>
            </w:r>
          </w:p>
        </w:tc>
      </w:tr>
    </w:tbl>
    <w:p w14:paraId="732385B1"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411B77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40587D" w14:paraId="47F92E4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3372EA"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40587D" w14:paraId="664EC8C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3372EA"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93419" w:rsidRPr="0040587D" w14:paraId="223FF88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E792AC" w14:textId="77777777" w:rsidR="00F93419"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6674961"/>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F2C36C" w14:textId="39B0319E"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F93419" w:rsidRPr="0040587D" w14:paraId="2F52961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2D206B" w14:textId="77777777" w:rsidR="00F93419"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9176345"/>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415B26" w14:textId="4F701648"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F93419" w:rsidRPr="0040587D" w14:paraId="346B0C7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542581" w14:textId="77777777" w:rsidR="00F93419"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9840274"/>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2F8E18" w14:textId="1A13B9D3"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F93419" w:rsidRPr="0040587D" w14:paraId="685168E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C9A0E6" w14:textId="77777777" w:rsidR="00F93419"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9538085"/>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2E5A78" w14:textId="01CC9C3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F93419" w:rsidRPr="0040587D" w14:paraId="27BD163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3393A2" w14:textId="77777777" w:rsidR="00F93419"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984701"/>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B37C87" w14:textId="21908A52"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F93419" w:rsidRPr="0040587D" w14:paraId="3C80F33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B2224" w14:textId="77777777" w:rsidR="00F93419"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8806892"/>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297BD8" w14:textId="41173E1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F93419" w:rsidRPr="0040587D" w14:paraId="7C771C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F9EF5" w14:textId="77777777" w:rsidR="00F93419"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9032312"/>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820143" w14:textId="33B4C73A"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F93419" w:rsidRPr="0040587D" w14:paraId="7314AD5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805346" w14:textId="77777777" w:rsidR="00F93419"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738290"/>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075A01" w14:textId="394BC6A0"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F93419" w:rsidRPr="0040587D" w14:paraId="2364028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4A7A6E" w14:textId="77777777" w:rsidR="00F93419"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8679456"/>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7C52B" w14:textId="2B0FB7B3"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F93419" w:rsidRPr="0040587D" w14:paraId="42544AC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C1AAEA" w14:textId="6763A08E" w:rsidR="00F93419"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90059178"/>
                <w14:checkbox>
                  <w14:checked w14:val="0"/>
                  <w14:checkedState w14:val="2612" w14:font="MS Gothic"/>
                  <w14:uncheckedState w14:val="2610" w14:font="MS Gothic"/>
                </w14:checkbox>
              </w:sdtPr>
              <w:sdtEndPr/>
              <w:sdtContent>
                <w:r w:rsidR="005743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6C3D9" w14:textId="1507241F"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6761DD" w:rsidRPr="008100F5" w14:paraId="0C157B9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06C8A"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4310705"/>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309D75" w14:textId="0C34862B"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96701A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DD4D2"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22178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1A56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71BE6A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789C9"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436376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2DB23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073D70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6BEDA2"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598016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88215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283E3A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FF1B05"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1568409"/>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BC57E0" w14:textId="66C70AB1"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r w:rsidR="006761DD" w:rsidRPr="008100F5" w14:paraId="721E0CC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33BB95"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95883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B00789" w14:textId="27F52B09"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 xml:space="preserve">2 – Meeting </w:t>
            </w:r>
            <w:r w:rsidR="00453E3F">
              <w:rPr>
                <w:color w:val="404040" w:themeColor="text1" w:themeTint="BF"/>
              </w:rPr>
              <w:t>m</w:t>
            </w:r>
            <w:r>
              <w:rPr>
                <w:color w:val="404040" w:themeColor="text1" w:themeTint="BF"/>
              </w:rPr>
              <w:t>in</w:t>
            </w:r>
            <w:r w:rsidR="00453E3F">
              <w:rPr>
                <w:color w:val="404040" w:themeColor="text1" w:themeTint="BF"/>
              </w:rPr>
              <w:t>utes</w:t>
            </w:r>
          </w:p>
        </w:tc>
      </w:tr>
      <w:tr w:rsidR="001A1793" w:rsidRPr="008100F5" w14:paraId="3F77A8E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DE3C9F"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613897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C883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4F86370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9763E2"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037952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DFB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14B1AE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F97EB3"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0850174"/>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7E889A"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49CB827F"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E13C51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85007E"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60939"/>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70BD1D" w14:textId="257FD40F"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w:t>
            </w:r>
            <w:r w:rsidR="00453E3F">
              <w:rPr>
                <w:color w:val="404040" w:themeColor="text1" w:themeTint="BF"/>
              </w:rPr>
              <w:t xml:space="preserve"> – Risk management document</w:t>
            </w:r>
          </w:p>
        </w:tc>
      </w:tr>
      <w:tr w:rsidR="001A1793" w:rsidRPr="008100F5" w14:paraId="579CAD8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12D065"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7258808"/>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D1685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57C6A8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8277"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46291"/>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2BE85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5EE4A9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EB31A"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734523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9B6FF"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77410B1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100"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33018151"/>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FEE918" w14:textId="7CDF7AC6"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w:t>
            </w:r>
            <w:r w:rsidR="001A1793">
              <w:rPr>
                <w:color w:val="404040" w:themeColor="text1" w:themeTint="BF"/>
              </w:rPr>
              <w:t xml:space="preserve"> – Meeting minutes</w:t>
            </w:r>
          </w:p>
        </w:tc>
      </w:tr>
      <w:tr w:rsidR="001A1793" w:rsidRPr="008100F5" w14:paraId="6E16046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75A022"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59767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8D2D77"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026F9E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B3928C"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477654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09E87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38A81C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4D5434"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248608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A4277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15E5818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20CD" w14:textId="78863DEB"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91771905"/>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3A2D38" w14:textId="6C3DC1F4"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7325C2B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DC85A6"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2043092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00075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4F422D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AB8581"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658916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D61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19371C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E8F1F6"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974604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97473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B6EBE0D"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40587D"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0A915DF4" w14:textId="6E06C032" w:rsidR="00BE1617" w:rsidRPr="00301F77" w:rsidRDefault="00B43AC9"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2F5745A6" w14:textId="77777777" w:rsidTr="00BA154B">
        <w:trPr>
          <w:trHeight w:val="20"/>
        </w:trPr>
        <w:tc>
          <w:tcPr>
            <w:tcW w:w="9016" w:type="dxa"/>
            <w:gridSpan w:val="2"/>
            <w:shd w:val="clear" w:color="auto" w:fill="DDD5EB"/>
          </w:tcPr>
          <w:p w14:paraId="36E63AB2" w14:textId="58018646" w:rsidR="00BE1617" w:rsidRPr="00D542F9" w:rsidRDefault="00BE1617"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40587D" w14:paraId="2540C2F8" w14:textId="77777777" w:rsidTr="00BA154B">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963F43">
            <w:pPr>
              <w:tabs>
                <w:tab w:val="left" w:pos="180"/>
              </w:tabs>
              <w:spacing w:before="0" w:line="276" w:lineRule="auto"/>
              <w:ind w:left="0" w:right="0" w:firstLine="0"/>
              <w:jc w:val="center"/>
              <w:rPr>
                <w:b/>
                <w:color w:val="404040" w:themeColor="text1" w:themeTint="BF"/>
              </w:rPr>
            </w:pPr>
          </w:p>
        </w:tc>
      </w:tr>
      <w:tr w:rsidR="00241813" w:rsidRPr="0040587D" w14:paraId="12D57585"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BA154B" w:rsidRPr="0040587D" w14:paraId="242A02C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3AB61A"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724634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68BD1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BA154B" w:rsidRPr="0040587D" w14:paraId="5D6F95C7"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5334"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0919787"/>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16DED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BA154B" w:rsidRPr="0040587D" w14:paraId="059806D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1CB90"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9259832"/>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B05BD"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BA154B" w:rsidRPr="0040587D" w14:paraId="3CF45872"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4C3902"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900940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3CAB4"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BA154B" w:rsidRPr="0040587D" w14:paraId="708B06F1"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1ED67"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6267665"/>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2D2FAE"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BA154B" w:rsidRPr="0040587D" w14:paraId="7717F63F"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963880"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8685679"/>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23E2C"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BA154B" w:rsidRPr="0040587D" w14:paraId="44EB366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4ECE0A"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0456102"/>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338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BA154B" w:rsidRPr="0040587D" w14:paraId="1FD0887A"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9325FA"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20271789"/>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4AB68"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BA154B" w:rsidRPr="0040587D" w14:paraId="57478C14"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0860A"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341733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F2FFAD"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p>
        </w:tc>
      </w:tr>
      <w:tr w:rsidR="00BA154B" w:rsidRPr="0040587D" w14:paraId="77946D0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D5BB65"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1083440"/>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83139F"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6761DD" w:rsidRPr="008100F5" w14:paraId="0059EB5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EEB3A8" w14:textId="77777777" w:rsidR="006761DD"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26905550"/>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F13D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0F36B6A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A62B38"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621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D4C92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77B4D8E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9A831"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00844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8627E2"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CB2F73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1DA8D"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953064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5A3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E85BD4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C2B0E1" w14:textId="77777777" w:rsidR="006761DD"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78032086"/>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086E8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5E5E1D4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BBB7DD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028723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D7DD9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3B16F2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9580F5"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950222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812D3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F98CFE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010307"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613177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DE0CA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865378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1F118D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C3A83" w14:textId="77777777" w:rsidR="006761DD"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201154"/>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0DA7F4"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0575D8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533B8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652837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1FD68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D5ED83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F130B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515522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E6EEA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C2CB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994B0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650198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E073A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1572D0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780A3" w14:textId="77777777" w:rsidR="006761DD"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198266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ECA47"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433FA01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A9F62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286996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55879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9822F8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ECA1CF"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908925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08892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6F63D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614C6"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691220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37D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E44844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98F2F" w14:textId="77777777" w:rsidR="006761DD"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8258375"/>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16AF01"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040E634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93FD4D"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962349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6934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502499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02FDB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740614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CC69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B61227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CDE0F9"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870901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3C965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025686E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73D705" w14:textId="77777777" w:rsidR="006761DD"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32087534"/>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0C9FA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3F77EB8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829B65"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97051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904A1C"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919E2F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693DF07"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416758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DFFDD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DCDF17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2510F8"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948261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8E1D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90DD85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B45630" w14:textId="77777777" w:rsidR="006761DD"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1399743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5B5D10"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24E083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0B3C2"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07053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6CE30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D48C50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E6D4A"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114727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D3900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27D7D8B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BB02F2" w14:textId="77777777" w:rsidR="006761DD"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220228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CC53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BA154B" w:rsidRPr="0040587D" w14:paraId="4B676FB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B07059"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20881385"/>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D2E9FE" w14:textId="3C1BDD53" w:rsidR="00BA154B" w:rsidRPr="008100F5" w:rsidRDefault="00BA154B"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8</w:t>
            </w:r>
          </w:p>
        </w:tc>
      </w:tr>
    </w:tbl>
    <w:p w14:paraId="5F52DDD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1125004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40587D" w14:paraId="3713B9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3372EA"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40587D" w14:paraId="201B88B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3372EA"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399741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62C018" w14:textId="77777777" w:rsidR="00BA154B" w:rsidRPr="003372EA"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3313866"/>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05C71"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A154B" w:rsidRPr="0040587D" w14:paraId="0974063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7CAC5" w14:textId="77777777" w:rsidR="00BA154B" w:rsidRPr="003372EA"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7103830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EAE585"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0835468F"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E6EC7"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350425"/>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8C8E2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BA154B" w:rsidRPr="0040587D" w14:paraId="1698F7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E082C2"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58050271"/>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055BA2"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BA154B" w:rsidRPr="0040587D" w14:paraId="588C392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500C7D"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432555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FBCA49"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BA154B" w:rsidRPr="0040587D" w14:paraId="03EC5FD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7A2122"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7303399"/>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C827"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BA154B" w:rsidRPr="0040587D" w14:paraId="5902FD7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260650"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28654705"/>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CF5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BA154B" w:rsidRPr="0040587D" w14:paraId="7265FE7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C2371C"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353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9238F"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BA154B" w:rsidRPr="0040587D" w14:paraId="2C8B84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E0DD92" w14:textId="77777777" w:rsidR="00BA154B"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4901123"/>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11410"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BA154B" w:rsidRPr="0040587D" w14:paraId="2EADB8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660DEA"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36069130"/>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30C2CC"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BA154B" w:rsidRPr="0040587D" w14:paraId="2411D54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7C3C18"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1089781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5A9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BA154B" w:rsidRPr="0040587D" w14:paraId="63478E7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2EF142" w14:textId="77777777" w:rsidR="00BA154B" w:rsidRPr="003372EA" w:rsidRDefault="006A41FE"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5606223"/>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EA583B"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1A1793" w:rsidRPr="008100F5" w14:paraId="5FB5B6B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8658AA"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1513211"/>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043D70"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B2194D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EAFAB"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048337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160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3F18C1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8E87C"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371188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DB9CB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C2AC1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BB6057"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707271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6BAF2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7AE2A66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F31ABE"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471395"/>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8BD7"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bl>
    <w:p w14:paraId="046C434B"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1A1793" w:rsidRPr="008100F5" w14:paraId="7B02969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15979A"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0944146"/>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65C9FC"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2 – Meeting minutes</w:t>
            </w:r>
          </w:p>
        </w:tc>
      </w:tr>
      <w:tr w:rsidR="001A1793" w:rsidRPr="008100F5" w14:paraId="41E66F9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5935F1"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6636"/>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7732D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F5B530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530B7B"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333257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EC468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B96AD4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8D4282"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0384696"/>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3D3E9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5928510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832E6E"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06446616"/>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98E223"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 – Risk management document</w:t>
            </w:r>
          </w:p>
        </w:tc>
      </w:tr>
      <w:tr w:rsidR="001A1793" w:rsidRPr="008100F5" w14:paraId="0CD2AAE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2E9E"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102720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9B6D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2396D6F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F31DD0"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949908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CB6962"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4BCF69A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C210C1"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314081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09B77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4FB3FF4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151264"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996690"/>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6F87A8"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Meeting minutes</w:t>
            </w:r>
          </w:p>
        </w:tc>
      </w:tr>
      <w:tr w:rsidR="001A1793" w:rsidRPr="008100F5" w14:paraId="0F871AA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5589C2"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89635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2A31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3AED0B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16FB3F"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697101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B173A9"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98E60A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89F0C4"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15306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68BD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0535BC" w14:paraId="7D19D8E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F12C8"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3988579"/>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03EE5" w14:textId="77777777"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6C73E66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A28CDA"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38257011"/>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0261E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F09F2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5A58C7"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5730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CAB0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2DBD626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A9384" w14:textId="77777777" w:rsidR="001A1793" w:rsidRDefault="006A41FE"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43169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19D2EB"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08C6C78"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40587D" w14:paraId="0166EFAE" w14:textId="77777777" w:rsidTr="00BA154B">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sidR="002E4864">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3A4A0A8D" w14:textId="77777777" w:rsidR="00664019" w:rsidRDefault="00664019" w:rsidP="00963F43">
      <w:pPr>
        <w:spacing w:after="120" w:line="276" w:lineRule="auto"/>
        <w:ind w:left="0" w:right="0" w:firstLine="0"/>
        <w:rPr>
          <w:color w:val="404040" w:themeColor="text1" w:themeTint="BF"/>
        </w:rPr>
      </w:pPr>
    </w:p>
    <w:p w14:paraId="498D9548" w14:textId="23E243A6" w:rsidR="00306523" w:rsidRPr="00664019" w:rsidRDefault="00306523" w:rsidP="00963F43">
      <w:pPr>
        <w:spacing w:after="120" w:line="276" w:lineRule="auto"/>
        <w:ind w:left="0" w:right="0" w:firstLine="0"/>
        <w:rPr>
          <w:color w:val="404040" w:themeColor="text1" w:themeTint="BF"/>
        </w:rPr>
        <w:sectPr w:rsidR="00306523" w:rsidRPr="00664019" w:rsidSect="00847FBC">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706" w:footer="706" w:gutter="0"/>
          <w:cols w:space="708"/>
          <w:docGrid w:linePitch="360"/>
        </w:sectPr>
      </w:pPr>
    </w:p>
    <w:p w14:paraId="18BF6599" w14:textId="77777777" w:rsidR="00306523" w:rsidRPr="00BE1617" w:rsidRDefault="00306523" w:rsidP="00306523">
      <w:pPr>
        <w:pStyle w:val="Heading1"/>
      </w:pPr>
      <w:bookmarkStart w:id="86" w:name="_Toc124505074"/>
      <w:r>
        <w:lastRenderedPageBreak/>
        <w:t>Task and Evidence</w:t>
      </w:r>
      <w:r w:rsidRPr="00B43F08">
        <w:t xml:space="preserve"> Checklist</w:t>
      </w:r>
      <w:bookmarkEnd w:id="86"/>
    </w:p>
    <w:p w14:paraId="4D9C16FC" w14:textId="26D80250" w:rsidR="003C5346" w:rsidRPr="002E12BF" w:rsidRDefault="00486038" w:rsidP="00963F43">
      <w:pPr>
        <w:pStyle w:val="Heading2"/>
        <w:tabs>
          <w:tab w:val="left" w:pos="180"/>
        </w:tabs>
        <w:ind w:right="0"/>
        <w:rPr>
          <w:color w:val="7F7F7F" w:themeColor="text1" w:themeTint="80"/>
          <w:sz w:val="32"/>
          <w:szCs w:val="32"/>
          <w:lang w:val="en-AU"/>
        </w:rPr>
      </w:pPr>
      <w:bookmarkStart w:id="87" w:name="_Toc124505075"/>
      <w:r>
        <w:rPr>
          <w:color w:val="7F7F7F" w:themeColor="text1" w:themeTint="80"/>
          <w:sz w:val="32"/>
          <w:szCs w:val="32"/>
          <w:lang w:val="en-AU"/>
        </w:rPr>
        <w:t>Skills Workbook Assessment Tasks and Evidence</w:t>
      </w:r>
      <w:bookmarkEnd w:id="8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40587D" w14:paraId="7F8F4EE8" w14:textId="77777777" w:rsidTr="001E3994">
        <w:trPr>
          <w:cantSplit/>
          <w:tblHeader/>
          <w:jc w:val="center"/>
        </w:trPr>
        <w:tc>
          <w:tcPr>
            <w:tcW w:w="923" w:type="pct"/>
            <w:shd w:val="clear" w:color="auto" w:fill="DDD5EB"/>
          </w:tcPr>
          <w:p w14:paraId="42C739D2" w14:textId="3EF9E2B9"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ment Task</w:t>
            </w:r>
          </w:p>
        </w:tc>
        <w:tc>
          <w:tcPr>
            <w:tcW w:w="923" w:type="pct"/>
            <w:shd w:val="clear" w:color="auto" w:fill="DDD5EB"/>
          </w:tcPr>
          <w:p w14:paraId="53513492" w14:textId="063E38F1"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6D4D0CD8" w14:textId="5049197F"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sidR="000F04BB">
              <w:rPr>
                <w:rFonts w:ascii="Arial" w:hAnsi="Arial" w:cs="Arial"/>
                <w:b/>
                <w:color w:val="404040" w:themeColor="text1" w:themeTint="BF"/>
                <w:sz w:val="16"/>
                <w:szCs w:val="16"/>
              </w:rPr>
              <w:t xml:space="preserve"> or completed</w:t>
            </w:r>
          </w:p>
        </w:tc>
        <w:tc>
          <w:tcPr>
            <w:tcW w:w="922" w:type="pct"/>
            <w:shd w:val="clear" w:color="auto" w:fill="DDD5EB"/>
          </w:tcPr>
          <w:p w14:paraId="7B29E6FA" w14:textId="7E250566"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70020F85" w14:textId="06D4B3E0"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A1A572E" w14:textId="4983EFA7"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EE3706" w:rsidRPr="00EE3706" w14:paraId="45D8ADF5" w14:textId="77777777">
        <w:trPr>
          <w:cantSplit/>
          <w:jc w:val="center"/>
        </w:trPr>
        <w:tc>
          <w:tcPr>
            <w:tcW w:w="923" w:type="pct"/>
            <w:shd w:val="clear" w:color="auto" w:fill="auto"/>
            <w:vAlign w:val="center"/>
          </w:tcPr>
          <w:p w14:paraId="17254C00" w14:textId="04168D04"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0CE1607D" w14:textId="337F239E" w:rsidR="00EE3706"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3F4FA3" w14:textId="77777777" w:rsidR="00EE3706"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505956"/>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w:t>
            </w:r>
          </w:p>
        </w:tc>
        <w:tc>
          <w:tcPr>
            <w:tcW w:w="922" w:type="pct"/>
          </w:tcPr>
          <w:p w14:paraId="40DEEAD8" w14:textId="77777777" w:rsidR="00EE3706"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7772144"/>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2791099"/>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0875151"/>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35308183"/>
              <w:placeholder>
                <w:docPart w:val="CEF350315A2B48F1AF30488C4025E5A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2E43703"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1F4010" w14:textId="77777777" w:rsidR="00EE3706"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350351"/>
                <w14:checkbox>
                  <w14:checked w14:val="0"/>
                  <w14:checkedState w14:val="2612" w14:font="MS Gothic"/>
                  <w14:uncheckedState w14:val="2610" w14:font="MS Gothic"/>
                </w14:checkbox>
              </w:sdtPr>
              <w:sdtEndPr/>
              <w:sdtContent>
                <w:r w:rsidR="00EE3706" w:rsidRPr="006B28D8">
                  <w:rPr>
                    <w:rFonts w:ascii="Segoe UI Symbol" w:eastAsia="MS Gothic"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8968387"/>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13750859"/>
              <w:placeholder>
                <w:docPart w:val="0D94D989731C46A1A9FBDB1F8706D3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E974B6"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2F4E39" w14:textId="77777777" w:rsidR="00EE3706" w:rsidRPr="00EE3706" w:rsidRDefault="00EE3706"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DF1E635" w14:textId="77777777">
        <w:trPr>
          <w:cantSplit/>
          <w:jc w:val="center"/>
        </w:trPr>
        <w:tc>
          <w:tcPr>
            <w:tcW w:w="923" w:type="pct"/>
            <w:shd w:val="clear" w:color="auto" w:fill="auto"/>
            <w:vAlign w:val="center"/>
          </w:tcPr>
          <w:p w14:paraId="32CB47C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3B8E718B" w14:textId="55A838C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2A6B4D1"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86195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0738F2B"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024017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6448835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5695110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61146896"/>
              <w:placeholder>
                <w:docPart w:val="52B328ED2B9B4B09BAEAD700096958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C4824E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BCD2A3"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2997092"/>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7898080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48374004"/>
              <w:placeholder>
                <w:docPart w:val="556B5188F4C240CC8845866A529544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E9A8C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FDCEC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136F292B" w14:textId="77777777">
        <w:trPr>
          <w:cantSplit/>
          <w:jc w:val="center"/>
        </w:trPr>
        <w:tc>
          <w:tcPr>
            <w:tcW w:w="923" w:type="pct"/>
            <w:shd w:val="clear" w:color="auto" w:fill="auto"/>
            <w:vAlign w:val="center"/>
          </w:tcPr>
          <w:p w14:paraId="66B1481F" w14:textId="702C879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3A28C2C0" w14:textId="23B77B1B"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C41265"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109591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50293F2"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985742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498250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558422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38840898"/>
              <w:placeholder>
                <w:docPart w:val="BFF01E1395B14C1B91DE32982C03E5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F269E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4D6A015"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3656471"/>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0451927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36948654"/>
              <w:placeholder>
                <w:docPart w:val="F29C931C9BD44B73BBE8B944DD1538F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C8308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FB72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066B99B" w14:textId="77777777">
        <w:trPr>
          <w:cantSplit/>
          <w:jc w:val="center"/>
        </w:trPr>
        <w:tc>
          <w:tcPr>
            <w:tcW w:w="923" w:type="pct"/>
            <w:shd w:val="clear" w:color="auto" w:fill="auto"/>
            <w:vAlign w:val="center"/>
          </w:tcPr>
          <w:p w14:paraId="24DB60B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0F1A8D59" w14:textId="50FA7B1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8AD57A4"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707714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D07ECEA"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36318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8645906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971734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1732606"/>
              <w:placeholder>
                <w:docPart w:val="9915E22926D9443495475B3C5128E0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418D2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3D5A17"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181502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67212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47438381"/>
              <w:placeholder>
                <w:docPart w:val="4AAD0B247B0243CCBD639B58F564066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B5E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D7E486"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FBDCDB7" w14:textId="77777777">
        <w:trPr>
          <w:cantSplit/>
          <w:jc w:val="center"/>
        </w:trPr>
        <w:tc>
          <w:tcPr>
            <w:tcW w:w="923" w:type="pct"/>
            <w:shd w:val="clear" w:color="auto" w:fill="auto"/>
            <w:vAlign w:val="center"/>
          </w:tcPr>
          <w:p w14:paraId="615D66C5" w14:textId="775A0A4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573C85FB" w14:textId="5364DC5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7ECD609"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858302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63DBE7AA"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6609104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1176576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4565461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6203923"/>
              <w:placeholder>
                <w:docPart w:val="1D4CBF1AE353484B94701FF3F9D8AD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5361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C269A2"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48326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873268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91785204"/>
              <w:placeholder>
                <w:docPart w:val="B4344AB459FA4288B1EA7FE2B578616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5B579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33C6A11"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2392A35" w14:textId="77777777">
        <w:trPr>
          <w:cantSplit/>
          <w:jc w:val="center"/>
        </w:trPr>
        <w:tc>
          <w:tcPr>
            <w:tcW w:w="923" w:type="pct"/>
            <w:shd w:val="clear" w:color="auto" w:fill="auto"/>
            <w:vAlign w:val="center"/>
          </w:tcPr>
          <w:p w14:paraId="786469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3F34EFD3" w14:textId="5F65013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CE13D41"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52998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7F7CB05"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37316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6568310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104975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94506587"/>
              <w:placeholder>
                <w:docPart w:val="3A7DE9E51CDC4F16BE3D146AC07F64C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34419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C49E8A"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2791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84456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51769879"/>
              <w:placeholder>
                <w:docPart w:val="2502E7C847F0414091413DDAF37C2D3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02CA7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1DB86E"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7874B51" w14:textId="77777777">
        <w:trPr>
          <w:cantSplit/>
          <w:jc w:val="center"/>
        </w:trPr>
        <w:tc>
          <w:tcPr>
            <w:tcW w:w="923" w:type="pct"/>
            <w:shd w:val="clear" w:color="auto" w:fill="auto"/>
            <w:vAlign w:val="center"/>
          </w:tcPr>
          <w:p w14:paraId="2D72B478" w14:textId="7CF7462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vAlign w:val="center"/>
          </w:tcPr>
          <w:p w14:paraId="24823D42" w14:textId="40ED7D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374C267"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324027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152B074"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361998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903481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148818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86657537"/>
              <w:placeholder>
                <w:docPart w:val="6DA2BC75077C472EB24E6960FB78AB0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C480D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2BC323"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826721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970091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7515612"/>
              <w:placeholder>
                <w:docPart w:val="39383BEFED3B4296849018C57FFD1C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0E9F924"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07DB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0090AD63" w14:textId="4958624A" w:rsidR="00306523" w:rsidRDefault="00306523">
      <w:r>
        <w:br w:type="page"/>
      </w:r>
    </w:p>
    <w:tbl>
      <w:tblPr>
        <w:tblStyle w:val="TableGrid"/>
        <w:tblW w:w="5000" w:type="pct"/>
        <w:tblLook w:val="04A0" w:firstRow="1" w:lastRow="0" w:firstColumn="1" w:lastColumn="0" w:noHBand="0" w:noVBand="1"/>
      </w:tblPr>
      <w:tblGrid>
        <w:gridCol w:w="2576"/>
        <w:gridCol w:w="2576"/>
        <w:gridCol w:w="1078"/>
        <w:gridCol w:w="2573"/>
        <w:gridCol w:w="2573"/>
        <w:gridCol w:w="2572"/>
      </w:tblGrid>
      <w:tr w:rsidR="00306523" w:rsidRPr="006B28D8" w14:paraId="310AE5FE" w14:textId="77777777" w:rsidTr="00306523">
        <w:tc>
          <w:tcPr>
            <w:tcW w:w="923" w:type="pct"/>
            <w:tcBorders>
              <w:top w:val="single" w:sz="4" w:space="0" w:color="A6A6A6"/>
              <w:left w:val="single" w:sz="4" w:space="0" w:color="A6A6A6"/>
              <w:bottom w:val="single" w:sz="4" w:space="0" w:color="A6A6A6"/>
              <w:right w:val="single" w:sz="4" w:space="0" w:color="A6A6A6"/>
            </w:tcBorders>
            <w:shd w:val="clear" w:color="auto" w:fill="DDD5EB"/>
          </w:tcPr>
          <w:p w14:paraId="4DA0538B" w14:textId="77777777" w:rsidR="00306523" w:rsidRPr="006B28D8" w:rsidRDefault="00306523" w:rsidP="0074322A">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tcBorders>
              <w:top w:val="single" w:sz="4" w:space="0" w:color="A6A6A6"/>
              <w:left w:val="single" w:sz="4" w:space="0" w:color="A6A6A6"/>
              <w:bottom w:val="single" w:sz="4" w:space="0" w:color="A6A6A6"/>
              <w:right w:val="single" w:sz="4" w:space="0" w:color="A6A6A6"/>
            </w:tcBorders>
            <w:shd w:val="clear" w:color="auto" w:fill="DDD5EB"/>
          </w:tcPr>
          <w:p w14:paraId="1AB1DF74" w14:textId="77777777" w:rsidR="00306523" w:rsidRPr="006B28D8" w:rsidRDefault="00306523" w:rsidP="0074322A">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tcBorders>
              <w:top w:val="single" w:sz="4" w:space="0" w:color="A6A6A6"/>
              <w:left w:val="single" w:sz="4" w:space="0" w:color="A6A6A6"/>
              <w:bottom w:val="single" w:sz="4" w:space="0" w:color="A6A6A6"/>
              <w:right w:val="single" w:sz="4" w:space="0" w:color="A6A6A6"/>
            </w:tcBorders>
            <w:shd w:val="clear" w:color="auto" w:fill="DDD5EB"/>
          </w:tcPr>
          <w:p w14:paraId="34D62475" w14:textId="77777777" w:rsidR="00306523" w:rsidRPr="006B28D8" w:rsidRDefault="00306523" w:rsidP="0074322A">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tcBorders>
              <w:top w:val="single" w:sz="4" w:space="0" w:color="A6A6A6"/>
              <w:left w:val="single" w:sz="4" w:space="0" w:color="A6A6A6"/>
              <w:bottom w:val="single" w:sz="4" w:space="0" w:color="A6A6A6"/>
              <w:right w:val="single" w:sz="4" w:space="0" w:color="A6A6A6"/>
            </w:tcBorders>
            <w:shd w:val="clear" w:color="auto" w:fill="DDD5EB"/>
          </w:tcPr>
          <w:p w14:paraId="164162A4" w14:textId="77777777" w:rsidR="00306523" w:rsidRPr="006B28D8" w:rsidRDefault="00306523" w:rsidP="0074322A">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tcBorders>
              <w:top w:val="single" w:sz="4" w:space="0" w:color="A6A6A6"/>
              <w:left w:val="single" w:sz="4" w:space="0" w:color="A6A6A6"/>
              <w:bottom w:val="single" w:sz="4" w:space="0" w:color="A6A6A6"/>
              <w:right w:val="single" w:sz="4" w:space="0" w:color="A6A6A6"/>
            </w:tcBorders>
            <w:shd w:val="clear" w:color="auto" w:fill="DDD5EB"/>
          </w:tcPr>
          <w:p w14:paraId="6571E1A7" w14:textId="77777777" w:rsidR="00306523" w:rsidRPr="006B28D8" w:rsidRDefault="00306523" w:rsidP="0074322A">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tcBorders>
              <w:top w:val="single" w:sz="4" w:space="0" w:color="A6A6A6"/>
              <w:left w:val="single" w:sz="4" w:space="0" w:color="A6A6A6"/>
              <w:bottom w:val="single" w:sz="4" w:space="0" w:color="A6A6A6"/>
              <w:right w:val="single" w:sz="4" w:space="0" w:color="A6A6A6"/>
            </w:tcBorders>
            <w:shd w:val="clear" w:color="auto" w:fill="DDD5EB"/>
          </w:tcPr>
          <w:p w14:paraId="5CEAA6B9" w14:textId="77777777" w:rsidR="00306523" w:rsidRPr="006B28D8" w:rsidRDefault="00306523" w:rsidP="0074322A">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EE3706" w14:paraId="3A4EF4EB" w14:textId="77777777" w:rsidTr="0030652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tcBorders>
              <w:top w:val="single" w:sz="4" w:space="0" w:color="A6A6A6"/>
            </w:tcBorders>
            <w:shd w:val="clear" w:color="auto" w:fill="auto"/>
            <w:vAlign w:val="center"/>
          </w:tcPr>
          <w:p w14:paraId="659E9C79" w14:textId="257B26EA"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tcBorders>
              <w:top w:val="single" w:sz="4" w:space="0" w:color="A6A6A6"/>
            </w:tcBorders>
            <w:vAlign w:val="center"/>
          </w:tcPr>
          <w:p w14:paraId="10E5ADF2" w14:textId="7207444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Borders>
              <w:top w:val="single" w:sz="4" w:space="0" w:color="A6A6A6"/>
            </w:tcBorders>
          </w:tcPr>
          <w:p w14:paraId="564EC42D"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638122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Borders>
              <w:top w:val="single" w:sz="4" w:space="0" w:color="A6A6A6"/>
            </w:tcBorders>
          </w:tcPr>
          <w:p w14:paraId="26C8D315"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996902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2491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4404960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91013704"/>
              <w:placeholder>
                <w:docPart w:val="4CAE2AD1F4E442809040BBB52C6528B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156933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tcBorders>
              <w:top w:val="single" w:sz="4" w:space="0" w:color="A6A6A6"/>
            </w:tcBorders>
            <w:shd w:val="clear" w:color="auto" w:fill="auto"/>
          </w:tcPr>
          <w:p w14:paraId="715A5C80"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9907327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618072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23177117"/>
              <w:placeholder>
                <w:docPart w:val="F4C7C102ECDE40979F265E6236036E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B8B3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tcBorders>
              <w:top w:val="single" w:sz="4" w:space="0" w:color="A6A6A6"/>
            </w:tcBorders>
            <w:shd w:val="clear" w:color="auto" w:fill="auto"/>
          </w:tcPr>
          <w:p w14:paraId="1437C360"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6B28D8" w14:paraId="348BF1C2"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147E7D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5398C091" w14:textId="1BD32AD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6206839" w14:textId="77777777" w:rsidR="00A67E83"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687615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44B1B9D"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526306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013859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321020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40968536"/>
              <w:placeholder>
                <w:docPart w:val="F40FB05811A84CBB9C81BE858F4A73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06F25C3"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086782"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9308659"/>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414918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5238996"/>
              <w:placeholder>
                <w:docPart w:val="BB3E5666ECFE4A26B68B5639FD0E714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77AC82"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E21DF9A" w14:textId="77777777"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E271F95"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5F471F16" w14:textId="215FEEE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46806F0D" w14:textId="0F1E514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48311A51" w14:textId="06E517DD" w:rsidR="00A67E83"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0669111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DD12FD6"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617482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155374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312922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90524792"/>
              <w:placeholder>
                <w:docPart w:val="D43E98F08E644E65AA733EB8D80B6D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ECB720A" w14:textId="7D24E135"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68D1A7"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366453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4087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83896116"/>
              <w:placeholder>
                <w:docPart w:val="B746ECB3AA084BD3857D99654FEE94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E2B096" w14:textId="733FEC60"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9D6B37" w14:textId="084A640F"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9D7B832"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4313155B" w14:textId="0EAFA5B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4E271C06" w14:textId="19217B0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D6AF576"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364684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577D32"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4873475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798349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1520179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633372597"/>
              <w:placeholder>
                <w:docPart w:val="C9C9C0A9531A4A01B96058B28A5E881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6AAC0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556393F"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68795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2221086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2092861"/>
              <w:placeholder>
                <w:docPart w:val="B252A23EEA2F4C1AA86659B91E0FA5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DF02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1670FD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BD57D5C"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066A5FB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39E796B3" w14:textId="347941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48D1DFC"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425718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4C3EE91"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730082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9082489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2515774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8670459"/>
              <w:placeholder>
                <w:docPart w:val="D78698FA10C14731833959CDAF8508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3F5F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209F10"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27926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33043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306111"/>
              <w:placeholder>
                <w:docPart w:val="10692C047BB141E5AEC1325B27A3286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82EC7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B6B89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5B2F974"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639CF0BD" w14:textId="2E58A4E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16CC7933" w14:textId="2ACB736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525AA4"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68948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6C1980"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22634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0423620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8821613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69342535"/>
              <w:placeholder>
                <w:docPart w:val="60F46060EEA747EA87393482B95EB4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D1B07C3"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1058986"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962036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584929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22241834"/>
              <w:placeholder>
                <w:docPart w:val="AF478F90D05F4D9F8B8CD924E10F19D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79B0A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7B8BE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E2C0792"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2B841661"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055B5026" w14:textId="5A16177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1B1E6B2B"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68873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9020E49"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7292861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903217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7594367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31649438"/>
              <w:placeholder>
                <w:docPart w:val="796127E6E7D74E3195523808210D5D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EAF32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67F7AC8"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773392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617357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03926531"/>
              <w:placeholder>
                <w:docPart w:val="C1D9BA0251F34B03A1BEAD4301511B0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96336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3EF4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F0380B4"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7BB4B84C" w14:textId="3525C9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5F0F4866" w14:textId="1C90330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8595695"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91091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65B70B0"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75752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2390272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9086276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6266628"/>
              <w:placeholder>
                <w:docPart w:val="ACB826740857479D88250E073E9A2D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FEF29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AE79B5"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1864627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794736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82787090"/>
              <w:placeholder>
                <w:docPart w:val="13440725AEEE4F99AF823F99E6A921F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7FD43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FD3C6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7E67DB9"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265A1910"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698032B5" w14:textId="6301C5B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762636EC"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81852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315EE87"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803524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6499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140265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55451104"/>
              <w:placeholder>
                <w:docPart w:val="E37A2D0AC0284764AA2EE0DE9A7957E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6C6F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EB81E2"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249346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93051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31201667"/>
              <w:placeholder>
                <w:docPart w:val="3DF9EADBE1604CFB847E171528283F4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AE29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33B655"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8B756D2" w14:textId="77777777" w:rsidR="00664019" w:rsidRPr="00306523" w:rsidRDefault="00664019" w:rsidP="00963F43">
      <w:pPr>
        <w:ind w:left="0" w:right="0" w:firstLine="0"/>
        <w:rPr>
          <w:sz w:val="6"/>
          <w:szCs w:val="6"/>
        </w:rPr>
      </w:pPr>
      <w:r w:rsidRPr="00306523">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72C95D5B" w14:textId="77777777" w:rsidTr="00BA3E50">
        <w:trPr>
          <w:cantSplit/>
          <w:tblHeader/>
          <w:jc w:val="center"/>
        </w:trPr>
        <w:tc>
          <w:tcPr>
            <w:tcW w:w="923" w:type="pct"/>
            <w:shd w:val="clear" w:color="auto" w:fill="DDD5EB"/>
          </w:tcPr>
          <w:p w14:paraId="0C8AA8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3E6889E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B7EAE7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55F805B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700FCD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BF00A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EE3706" w14:paraId="57809152" w14:textId="77777777">
        <w:trPr>
          <w:cantSplit/>
          <w:jc w:val="center"/>
        </w:trPr>
        <w:tc>
          <w:tcPr>
            <w:tcW w:w="923" w:type="pct"/>
            <w:shd w:val="clear" w:color="auto" w:fill="auto"/>
            <w:vAlign w:val="center"/>
          </w:tcPr>
          <w:p w14:paraId="3AACE17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5527EF4" w14:textId="5609FBB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8DD1FA0"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162992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612ED73"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551502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6459606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7643860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84207067"/>
              <w:placeholder>
                <w:docPart w:val="CA856D8A492C41E78B960F1BA69336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2C5B0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ADC861"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08091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779831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1160702"/>
              <w:placeholder>
                <w:docPart w:val="C099D42ACAC14A50A84BBF82AEC840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ED16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755D1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6AFC55C5" w14:textId="77777777">
        <w:trPr>
          <w:cantSplit/>
          <w:jc w:val="center"/>
        </w:trPr>
        <w:tc>
          <w:tcPr>
            <w:tcW w:w="923" w:type="pct"/>
            <w:shd w:val="clear" w:color="auto" w:fill="auto"/>
            <w:vAlign w:val="center"/>
          </w:tcPr>
          <w:p w14:paraId="131119C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217854C" w14:textId="580A118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2B617473"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4062058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4BD3053"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484574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24667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355097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5011165"/>
              <w:placeholder>
                <w:docPart w:val="B814969074FB42029049B9CE4876F7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8F3C4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B7257D"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626831"/>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602735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44253340"/>
              <w:placeholder>
                <w:docPart w:val="F678133792D94BBEBFD6E54BB412C79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F25F2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D978C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5E40086" w14:textId="77777777">
        <w:trPr>
          <w:cantSplit/>
          <w:jc w:val="center"/>
        </w:trPr>
        <w:tc>
          <w:tcPr>
            <w:tcW w:w="923" w:type="pct"/>
            <w:shd w:val="clear" w:color="auto" w:fill="auto"/>
            <w:vAlign w:val="center"/>
          </w:tcPr>
          <w:p w14:paraId="58BDD18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051C7B1F" w14:textId="154EC8BA"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0ABFB87" w14:textId="77777777"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3481236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0DD2469"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6773384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96872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974002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2950791"/>
              <w:placeholder>
                <w:docPart w:val="DE67D8AE6B6B4B95876545168B8849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ECABD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C4F93D"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820797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838178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39700896"/>
              <w:placeholder>
                <w:docPart w:val="EEEE233D31EE4BD6931D31023CDE879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99A89D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A751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06289F66" w14:textId="77777777" w:rsidTr="001E3994">
        <w:trPr>
          <w:cantSplit/>
          <w:jc w:val="center"/>
        </w:trPr>
        <w:tc>
          <w:tcPr>
            <w:tcW w:w="923" w:type="pct"/>
            <w:shd w:val="clear" w:color="auto" w:fill="auto"/>
            <w:vAlign w:val="center"/>
          </w:tcPr>
          <w:p w14:paraId="3B969587" w14:textId="2F470C32"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1AF33EA7" w14:textId="0A773DE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0B741A5" w14:textId="628E2448" w:rsidR="00A67E83"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7640749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0212D871"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4576370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820710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232793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40039470"/>
              <w:placeholder>
                <w:docPart w:val="4D6E06623EFA43DAAFB126F668F0FF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15E1A88" w14:textId="28062B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F694DC" w14:textId="77777777" w:rsidR="00A67E83"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4880852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927028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91828327"/>
              <w:placeholder>
                <w:docPart w:val="92C5D0936B5D4DD6835DBE1BF9D63C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2C80BD" w14:textId="65B9858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53B3E1" w14:textId="425936C6"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5002A63" w14:textId="77777777">
        <w:trPr>
          <w:cantSplit/>
          <w:jc w:val="center"/>
        </w:trPr>
        <w:tc>
          <w:tcPr>
            <w:tcW w:w="923" w:type="pct"/>
            <w:shd w:val="clear" w:color="auto" w:fill="auto"/>
            <w:vAlign w:val="center"/>
          </w:tcPr>
          <w:p w14:paraId="45F6DF0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tc>
        <w:tc>
          <w:tcPr>
            <w:tcW w:w="923" w:type="pct"/>
            <w:vAlign w:val="center"/>
          </w:tcPr>
          <w:p w14:paraId="2AD6A101" w14:textId="3CC752B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ies of policies and procedures</w:t>
            </w:r>
          </w:p>
        </w:tc>
        <w:tc>
          <w:tcPr>
            <w:tcW w:w="386" w:type="pct"/>
          </w:tcPr>
          <w:p w14:paraId="06EB7198"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2407100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171799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23294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1093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5243293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3792486"/>
              <w:placeholder>
                <w:docPart w:val="3F9FA772045D2543AE76751EDEEC6B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5321A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3EBE31"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848715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218871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20012403"/>
              <w:placeholder>
                <w:docPart w:val="D8653DDB077635488DE5948E42575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3130BF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CBE8BA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33B490CE" w14:textId="77777777" w:rsidTr="00C974D4">
        <w:trPr>
          <w:cantSplit/>
          <w:jc w:val="center"/>
        </w:trPr>
        <w:tc>
          <w:tcPr>
            <w:tcW w:w="923" w:type="pct"/>
            <w:shd w:val="clear" w:color="auto" w:fill="auto"/>
            <w:vAlign w:val="center"/>
          </w:tcPr>
          <w:p w14:paraId="5C2F9E4A"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3E342C63" w14:textId="29D860B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2979C84" w14:textId="3E14031C"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D5C69E4" w14:textId="77777777" w:rsidR="00C974D4"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722851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1D572613" w14:textId="77777777" w:rsidR="00C974D4"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6528282"/>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528057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173242"/>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64860437"/>
              <w:placeholder>
                <w:docPart w:val="0A58DBB71612D84B9BEFDED4685979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35C5D00"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8A861" w14:textId="77777777" w:rsidR="00C974D4"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6911627"/>
                <w14:checkbox>
                  <w14:checked w14:val="0"/>
                  <w14:checkedState w14:val="2612" w14:font="MS Gothic"/>
                  <w14:uncheckedState w14:val="2610" w14:font="MS Gothic"/>
                </w14:checkbox>
              </w:sdtPr>
              <w:sdtEnd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18715723"/>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23460876"/>
              <w:placeholder>
                <w:docPart w:val="D6BFAFE0F7F62E46A1B3D308C9CC660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F109A35"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AF8BE97"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B53C36F" w14:textId="77777777">
        <w:trPr>
          <w:cantSplit/>
          <w:jc w:val="center"/>
        </w:trPr>
        <w:tc>
          <w:tcPr>
            <w:tcW w:w="923" w:type="pct"/>
            <w:shd w:val="clear" w:color="auto" w:fill="auto"/>
            <w:vAlign w:val="center"/>
          </w:tcPr>
          <w:p w14:paraId="59BF02D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57BB1A06" w14:textId="0FDC181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3FE23458" w14:textId="6457B039"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63FED77A"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679682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29D5669"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40729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8619333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7991670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0208224"/>
              <w:placeholder>
                <w:docPart w:val="AD15782E6BD2B44A918E6FBFFC4B551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08D3F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B93C38"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24244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295179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7922516"/>
              <w:placeholder>
                <w:docPart w:val="E00AD3398142F447A98E890478C389A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4809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AA3F8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D29F9BD" w14:textId="77777777">
        <w:trPr>
          <w:cantSplit/>
          <w:jc w:val="center"/>
        </w:trPr>
        <w:tc>
          <w:tcPr>
            <w:tcW w:w="923" w:type="pct"/>
            <w:shd w:val="clear" w:color="auto" w:fill="auto"/>
            <w:vAlign w:val="center"/>
          </w:tcPr>
          <w:p w14:paraId="341564D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1DC837A" w14:textId="33C95B5A"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3ACB81C" w14:textId="557E4456"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41FED60"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584888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7E26898"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372663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8809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3245907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54062812"/>
              <w:placeholder>
                <w:docPart w:val="E19DF6AA9B9E7F4CA3AE304CE418976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D37E8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AB3102"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773971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751397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90941700"/>
              <w:placeholder>
                <w:docPart w:val="0E337CD287D6E043BC33361D874F095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3D3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4FCAF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17236167" w14:textId="77777777" w:rsidTr="00C974D4">
        <w:trPr>
          <w:cantSplit/>
          <w:jc w:val="center"/>
        </w:trPr>
        <w:tc>
          <w:tcPr>
            <w:tcW w:w="923" w:type="pct"/>
            <w:shd w:val="clear" w:color="auto" w:fill="auto"/>
            <w:vAlign w:val="center"/>
          </w:tcPr>
          <w:p w14:paraId="7ADF39BB"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312402AF" w14:textId="60B6ABC6"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D87B0DD" w14:textId="7771BD48"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998FE73" w14:textId="77777777" w:rsidR="00C974D4"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42098"/>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2D667EC2" w14:textId="77777777" w:rsidR="00C974D4"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8088697"/>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031505"/>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80246783"/>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2278888"/>
              <w:placeholder>
                <w:docPart w:val="FF21D82AE6429B4E8B8830A6DF2A42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019B16A"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B820A7" w14:textId="77777777" w:rsidR="00C974D4"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35517602"/>
                <w14:checkbox>
                  <w14:checked w14:val="0"/>
                  <w14:checkedState w14:val="2612" w14:font="MS Gothic"/>
                  <w14:uncheckedState w14:val="2610" w14:font="MS Gothic"/>
                </w14:checkbox>
              </w:sdtPr>
              <w:sdtEnd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490751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410759"/>
              <w:placeholder>
                <w:docPart w:val="BCF2FBCDB081CF4D9D62055EE8BBA34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C964C9"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2C3CC0"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7361269"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3A4CA0F" w14:textId="77777777" w:rsidTr="00BA3E50">
        <w:trPr>
          <w:cantSplit/>
          <w:tblHeader/>
          <w:jc w:val="center"/>
        </w:trPr>
        <w:tc>
          <w:tcPr>
            <w:tcW w:w="923" w:type="pct"/>
            <w:shd w:val="clear" w:color="auto" w:fill="DDD5EB"/>
          </w:tcPr>
          <w:p w14:paraId="2E7B4A5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AE0F08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327973D1"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785CF8E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5D04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3CD3C7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D3B2193" w14:textId="77777777">
        <w:trPr>
          <w:cantSplit/>
          <w:jc w:val="center"/>
        </w:trPr>
        <w:tc>
          <w:tcPr>
            <w:tcW w:w="923" w:type="pct"/>
            <w:shd w:val="clear" w:color="auto" w:fill="auto"/>
            <w:vAlign w:val="center"/>
          </w:tcPr>
          <w:p w14:paraId="0AEC5A3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3E1F72D" w14:textId="284CE2E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ED455E3" w14:textId="5867467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52EFA574"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48942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EAB31A0"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74667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77898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298112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35239804"/>
              <w:placeholder>
                <w:docPart w:val="619C70263F428148A51989C75DC9E40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9BA2D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5C2D22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711255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443495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470282"/>
              <w:placeholder>
                <w:docPart w:val="589B529EA6CBFC44BA25E3B91B5EDE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05A11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012D7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BE4BC1E" w14:textId="77777777" w:rsidTr="00C974D4">
        <w:trPr>
          <w:cantSplit/>
          <w:jc w:val="center"/>
        </w:trPr>
        <w:tc>
          <w:tcPr>
            <w:tcW w:w="923" w:type="pct"/>
            <w:shd w:val="clear" w:color="auto" w:fill="auto"/>
            <w:vAlign w:val="center"/>
          </w:tcPr>
          <w:p w14:paraId="22F93FC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435C631E" w14:textId="2B23D741"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A53404D" w14:textId="3C86604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6D6B1F8"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58746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5767BCB"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63505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488501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795261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6344634"/>
              <w:placeholder>
                <w:docPart w:val="B24A16F05D7CA049AF73D0187319A3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D77E89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C2304D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83064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9439404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99563323"/>
              <w:placeholder>
                <w:docPart w:val="587C7771A1216D42A1F8175A84875E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67E262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8A121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1FAC03F0" w14:textId="77777777">
        <w:trPr>
          <w:cantSplit/>
          <w:jc w:val="center"/>
        </w:trPr>
        <w:tc>
          <w:tcPr>
            <w:tcW w:w="923" w:type="pct"/>
            <w:shd w:val="clear" w:color="auto" w:fill="auto"/>
            <w:vAlign w:val="center"/>
          </w:tcPr>
          <w:p w14:paraId="1FA0306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77CA1B52" w14:textId="5F6E6E22"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F872163" w14:textId="2C10BD80"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E188B8A" w14:textId="77777777" w:rsidR="0097640F"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477719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2EADE5EE"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6420821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897202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1965513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01010769"/>
              <w:placeholder>
                <w:docPart w:val="F4B380D5F2BDDF4FB209764B22E6A49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5AA929"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187199"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9094587"/>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16668931"/>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68787920"/>
              <w:placeholder>
                <w:docPart w:val="25982A3789890D41B5F1FA51D3812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CABD0A"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9C32D4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270F48ED" w14:textId="77777777">
        <w:trPr>
          <w:cantSplit/>
          <w:jc w:val="center"/>
        </w:trPr>
        <w:tc>
          <w:tcPr>
            <w:tcW w:w="923" w:type="pct"/>
            <w:shd w:val="clear" w:color="auto" w:fill="auto"/>
            <w:vAlign w:val="center"/>
          </w:tcPr>
          <w:p w14:paraId="1EE2394F"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251FC231" w14:textId="67BD5653"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E698786" w14:textId="277730FF"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1810296" w14:textId="77777777" w:rsidR="0097640F"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946911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0D4D0558"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971821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357191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02623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80924812"/>
              <w:placeholder>
                <w:docPart w:val="93B2DE93EF2664408A8B0B5021AC481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D2B411"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452EBBB"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8027033"/>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012737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04572837"/>
              <w:placeholder>
                <w:docPart w:val="99811FB656FAC34EB6B254678735FFE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C2A52EF"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EBC40D0"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96AC219" w14:textId="77777777">
        <w:trPr>
          <w:cantSplit/>
          <w:jc w:val="center"/>
        </w:trPr>
        <w:tc>
          <w:tcPr>
            <w:tcW w:w="923" w:type="pct"/>
            <w:shd w:val="clear" w:color="auto" w:fill="auto"/>
            <w:vAlign w:val="center"/>
          </w:tcPr>
          <w:p w14:paraId="612ED0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AC99B7D" w14:textId="5C084E4B"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35EF2C9" w14:textId="4E9FFF3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7C94E3E7"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224443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6F821C8"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49729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48352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492512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71919326"/>
              <w:placeholder>
                <w:docPart w:val="557C039C6F5533409B7D1A87030073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34E21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D1ECD0"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388943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045104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04048054"/>
              <w:placeholder>
                <w:docPart w:val="E1A42C114C572A44BBE97508C376714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376AF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B319D41"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D66CD3E" w14:textId="77777777">
        <w:trPr>
          <w:cantSplit/>
          <w:jc w:val="center"/>
        </w:trPr>
        <w:tc>
          <w:tcPr>
            <w:tcW w:w="923" w:type="pct"/>
            <w:shd w:val="clear" w:color="auto" w:fill="auto"/>
            <w:vAlign w:val="center"/>
          </w:tcPr>
          <w:p w14:paraId="73C1BE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689CF7B" w14:textId="6AB5CAC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FE98D5A" w14:textId="4A890548"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3DE0B693"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95967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C8E90F"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70654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838926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36204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78152583"/>
              <w:placeholder>
                <w:docPart w:val="7FCFD65061CC1040AECC2C7F2C045D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A1E5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BED4B11"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60720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6967727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95373638"/>
              <w:placeholder>
                <w:docPart w:val="31FD58B674382048BAF56A9BDC1D039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965AB8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72710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5ECFEA50" w14:textId="77777777">
        <w:trPr>
          <w:cantSplit/>
          <w:jc w:val="center"/>
        </w:trPr>
        <w:tc>
          <w:tcPr>
            <w:tcW w:w="923" w:type="pct"/>
            <w:shd w:val="clear" w:color="auto" w:fill="auto"/>
            <w:vAlign w:val="center"/>
          </w:tcPr>
          <w:p w14:paraId="6B3941C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06D6C04" w14:textId="0E9E2C9E"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0D5869B" w14:textId="5B558694"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2A99C825" w14:textId="77777777" w:rsidR="0097640F"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641328"/>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689FF321"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018228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0611336"/>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3850778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52885069"/>
              <w:placeholder>
                <w:docPart w:val="AE062013CDCA9047A0576AC642E0604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3F21F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06C691"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057783"/>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886672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2364296"/>
              <w:placeholder>
                <w:docPart w:val="CBA4597E5F928F499A7775977B4D15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C673E"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182B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1AA646" w14:textId="77777777">
        <w:trPr>
          <w:cantSplit/>
          <w:jc w:val="center"/>
        </w:trPr>
        <w:tc>
          <w:tcPr>
            <w:tcW w:w="923" w:type="pct"/>
            <w:shd w:val="clear" w:color="auto" w:fill="auto"/>
            <w:vAlign w:val="center"/>
          </w:tcPr>
          <w:p w14:paraId="3FDA477F"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74F4D83" w14:textId="33F5A70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285D68E4" w14:textId="423E31A3"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28DC58D"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33769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E07A14"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6611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11639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8803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54541460"/>
              <w:placeholder>
                <w:docPart w:val="E63FC98E58A16947BA43A09F08EDED8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5B8328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6770FAD"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816746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53731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54005632"/>
              <w:placeholder>
                <w:docPart w:val="F199C8C198D91246B878AE5A2CC6EE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A1473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372F3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4BD8ECED" w14:textId="77777777">
        <w:trPr>
          <w:cantSplit/>
          <w:jc w:val="center"/>
        </w:trPr>
        <w:tc>
          <w:tcPr>
            <w:tcW w:w="923" w:type="pct"/>
            <w:shd w:val="clear" w:color="auto" w:fill="auto"/>
            <w:vAlign w:val="center"/>
          </w:tcPr>
          <w:p w14:paraId="4E36771B"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45575025" w14:textId="05B8B9AC"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1AA6ED6" w14:textId="70668306"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26AE7F3" w14:textId="77777777" w:rsidR="0097640F"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261928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1A5137D0"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014575"/>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4731611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634426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41770271"/>
              <w:placeholder>
                <w:docPart w:val="A3452A93F3566B4691436828B931156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D6D492"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A5ACBF" w14:textId="77777777" w:rsidR="0097640F"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3891599"/>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739302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0638862"/>
              <w:placeholder>
                <w:docPart w:val="87F10C7B8E8896468997DEC0F6249F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E0EEB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A326EFF"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2E07CD5E"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6BE97A19" w14:textId="77777777" w:rsidTr="00BA3E50">
        <w:trPr>
          <w:cantSplit/>
          <w:tblHeader/>
          <w:jc w:val="center"/>
        </w:trPr>
        <w:tc>
          <w:tcPr>
            <w:tcW w:w="923" w:type="pct"/>
            <w:shd w:val="clear" w:color="auto" w:fill="DDD5EB"/>
          </w:tcPr>
          <w:p w14:paraId="7C5E626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BF18EF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0D065E4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85C1E7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1089B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24493D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59410217" w14:textId="77777777">
        <w:trPr>
          <w:cantSplit/>
          <w:jc w:val="center"/>
        </w:trPr>
        <w:tc>
          <w:tcPr>
            <w:tcW w:w="923" w:type="pct"/>
            <w:shd w:val="clear" w:color="auto" w:fill="auto"/>
            <w:vAlign w:val="center"/>
          </w:tcPr>
          <w:p w14:paraId="56AB481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6F7BBE9E" w14:textId="03FA753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94C966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A31DF22"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694219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649D160"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7680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246365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567389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9198437"/>
              <w:placeholder>
                <w:docPart w:val="94B0D9A1B1739548AB6DCE8C50E2D52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8F2284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00859D"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292712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65680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3521719"/>
              <w:placeholder>
                <w:docPart w:val="9D55C9F8F3AF3C499656031DFCC7E7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128CA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AAA105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434D07" w14:textId="77777777">
        <w:trPr>
          <w:cantSplit/>
          <w:jc w:val="center"/>
        </w:trPr>
        <w:tc>
          <w:tcPr>
            <w:tcW w:w="923" w:type="pct"/>
            <w:shd w:val="clear" w:color="auto" w:fill="auto"/>
            <w:vAlign w:val="center"/>
          </w:tcPr>
          <w:p w14:paraId="596136E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DFA0034" w14:textId="0BF1D128"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AE6882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29033CE1"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0880871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C435A6D"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6169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459304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9264200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24665496"/>
              <w:placeholder>
                <w:docPart w:val="D55D12D06BD39443A82C7506EA336E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10DD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ADEAAB"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62384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22671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3443665"/>
              <w:placeholder>
                <w:docPart w:val="4C31DDB5A1E038488E2292D0A62290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1086F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6EB0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AA87F05" w14:textId="77777777">
        <w:trPr>
          <w:cantSplit/>
          <w:jc w:val="center"/>
        </w:trPr>
        <w:tc>
          <w:tcPr>
            <w:tcW w:w="923" w:type="pct"/>
            <w:shd w:val="clear" w:color="auto" w:fill="auto"/>
            <w:vAlign w:val="center"/>
          </w:tcPr>
          <w:p w14:paraId="05ABC77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6EEC528" w14:textId="2A0EE54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10E718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2268516"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389704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ACC819F"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63063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018972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9658067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46404345"/>
              <w:placeholder>
                <w:docPart w:val="7B969A770574C647AE5C34D9361C05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95886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D9FAB5E"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55985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9630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62573948"/>
              <w:placeholder>
                <w:docPart w:val="131E42F545203C4EB7B42102DA224C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7E12F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CAA41BB"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25187C6" w14:textId="77777777">
        <w:trPr>
          <w:cantSplit/>
          <w:jc w:val="center"/>
        </w:trPr>
        <w:tc>
          <w:tcPr>
            <w:tcW w:w="923" w:type="pct"/>
            <w:shd w:val="clear" w:color="auto" w:fill="auto"/>
            <w:vAlign w:val="center"/>
          </w:tcPr>
          <w:p w14:paraId="35E43ED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D1DC5B8" w14:textId="104C1D2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371B0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F15C1A1"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83056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0B1F34A"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477316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84438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16668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530970"/>
              <w:placeholder>
                <w:docPart w:val="7ADFD635B86A874AA08A72FE7CE41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CF21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40EC6B"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650375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339621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2193722"/>
              <w:placeholder>
                <w:docPart w:val="BC359BEA3A1F744F902628EF24E0BCA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BA9EB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77DC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038CB9B" w14:textId="77777777">
        <w:trPr>
          <w:cantSplit/>
          <w:jc w:val="center"/>
        </w:trPr>
        <w:tc>
          <w:tcPr>
            <w:tcW w:w="923" w:type="pct"/>
            <w:shd w:val="clear" w:color="auto" w:fill="auto"/>
            <w:vAlign w:val="center"/>
          </w:tcPr>
          <w:p w14:paraId="6CF5F57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CD2853A" w14:textId="32D74BD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34DFB2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31A8F564"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69857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9DAB839"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24095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26693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99487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44886407"/>
              <w:placeholder>
                <w:docPart w:val="ED9DFC1FB36AFF47BCD8CC16EC22216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DA33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FE67CB"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57403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059433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0594260"/>
              <w:placeholder>
                <w:docPart w:val="3A9B07255E25D940851D67FE637EC8A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9E0A3B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F4D26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7DBC2F23" w14:textId="77777777">
        <w:trPr>
          <w:cantSplit/>
          <w:jc w:val="center"/>
        </w:trPr>
        <w:tc>
          <w:tcPr>
            <w:tcW w:w="923" w:type="pct"/>
            <w:shd w:val="clear" w:color="auto" w:fill="auto"/>
            <w:vAlign w:val="center"/>
          </w:tcPr>
          <w:p w14:paraId="7A1BE59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DE7BB66" w14:textId="1B43F786"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E0CF3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1E552C2"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8826168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5A4A23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34686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362206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8980556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480374"/>
              <w:placeholder>
                <w:docPart w:val="B5E15CD321026F45AC5C2FF5EA5076B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F0B5C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79A4C6"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29288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943518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192778"/>
              <w:placeholder>
                <w:docPart w:val="FA6B6EA2D6B41F46BF2DC1B41974FE5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B31CD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6646E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61C4827" w14:textId="77777777">
        <w:trPr>
          <w:cantSplit/>
          <w:jc w:val="center"/>
        </w:trPr>
        <w:tc>
          <w:tcPr>
            <w:tcW w:w="923" w:type="pct"/>
            <w:shd w:val="clear" w:color="auto" w:fill="auto"/>
            <w:vAlign w:val="center"/>
          </w:tcPr>
          <w:p w14:paraId="61BAF8D9"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37695CA2" w14:textId="5CE9807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01383B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7B0437D"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38689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A0DF7"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420650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697138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764705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5011468"/>
              <w:placeholder>
                <w:docPart w:val="50363697DDDCDE4E96FA5AC68486B2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6AAB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9206DE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139025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0582403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124709"/>
              <w:placeholder>
                <w:docPart w:val="D4B2A96558EAEF44A62FF6B0077E4E4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25D4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4682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BCBA4C1" w14:textId="77777777">
        <w:trPr>
          <w:cantSplit/>
          <w:jc w:val="center"/>
        </w:trPr>
        <w:tc>
          <w:tcPr>
            <w:tcW w:w="923" w:type="pct"/>
            <w:shd w:val="clear" w:color="auto" w:fill="auto"/>
            <w:vAlign w:val="center"/>
          </w:tcPr>
          <w:p w14:paraId="75AF73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608E000" w14:textId="66EEAE72"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D86460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33A49B4"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623850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E2A1DD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986633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426243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0809217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6003592"/>
              <w:placeholder>
                <w:docPart w:val="45208AFF28B7AF49B9E5F31FEAD88C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C865D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84061"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534388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777707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57898601"/>
              <w:placeholder>
                <w:docPart w:val="E1D2180780EF8848AD59DF95EDA8457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A7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47B3D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29FF6B"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3D7E7BDD" w14:textId="77777777" w:rsidTr="00BA3E50">
        <w:trPr>
          <w:cantSplit/>
          <w:tblHeader/>
          <w:jc w:val="center"/>
        </w:trPr>
        <w:tc>
          <w:tcPr>
            <w:tcW w:w="923" w:type="pct"/>
            <w:shd w:val="clear" w:color="auto" w:fill="DDD5EB"/>
          </w:tcPr>
          <w:p w14:paraId="6438690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63217A5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165E7AA7"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1940A7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67637BF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E974D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387120A" w14:textId="77777777">
        <w:trPr>
          <w:cantSplit/>
          <w:jc w:val="center"/>
        </w:trPr>
        <w:tc>
          <w:tcPr>
            <w:tcW w:w="923" w:type="pct"/>
            <w:shd w:val="clear" w:color="auto" w:fill="auto"/>
            <w:vAlign w:val="center"/>
          </w:tcPr>
          <w:p w14:paraId="4EFE9D33"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E7C4041" w14:textId="18E19275"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FB9C3A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349470F5"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15126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DBE27D1"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15003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9078953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622923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15202957"/>
              <w:placeholder>
                <w:docPart w:val="70D32592EB3F0C49835AA7D1DD56A3D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30A5B5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5EC6F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262186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666311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1518471"/>
              <w:placeholder>
                <w:docPart w:val="0CD8252C53D9E74A938CDF73C7C6C89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049C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E529F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DF35E6" w14:textId="77777777">
        <w:trPr>
          <w:cantSplit/>
          <w:jc w:val="center"/>
        </w:trPr>
        <w:tc>
          <w:tcPr>
            <w:tcW w:w="923" w:type="pct"/>
            <w:shd w:val="clear" w:color="auto" w:fill="auto"/>
            <w:vAlign w:val="center"/>
          </w:tcPr>
          <w:p w14:paraId="1AC874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FCBDD67" w14:textId="1730AA2D"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F9951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43D9FABC"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308645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C74D48B"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5629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07156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47955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83395997"/>
              <w:placeholder>
                <w:docPart w:val="170A0B9CCE1A5947BFE42826710049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0A8E9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0D3C9A"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742007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212933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86539540"/>
              <w:placeholder>
                <w:docPart w:val="85A0FD626DDBB74A843E5498CA5B7AF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DAC2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66768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17A0EB5" w14:textId="77777777">
        <w:trPr>
          <w:cantSplit/>
          <w:jc w:val="center"/>
        </w:trPr>
        <w:tc>
          <w:tcPr>
            <w:tcW w:w="923" w:type="pct"/>
            <w:shd w:val="clear" w:color="auto" w:fill="auto"/>
            <w:vAlign w:val="center"/>
          </w:tcPr>
          <w:p w14:paraId="0471EAD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7D238C65" w14:textId="214B6086"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7CE08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1630F813"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7509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FA9AF17"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13488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731536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162751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77751044"/>
              <w:placeholder>
                <w:docPart w:val="DC013EBD083CB54183D15D761042D1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EFC6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166079"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19539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14567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5633263"/>
              <w:placeholder>
                <w:docPart w:val="3A8CFC7C049EE14894CF095E6A8E49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7FE65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B5408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A5E98A5" w14:textId="77777777">
        <w:trPr>
          <w:cantSplit/>
          <w:jc w:val="center"/>
        </w:trPr>
        <w:tc>
          <w:tcPr>
            <w:tcW w:w="923" w:type="pct"/>
            <w:shd w:val="clear" w:color="auto" w:fill="auto"/>
            <w:vAlign w:val="center"/>
          </w:tcPr>
          <w:p w14:paraId="452F75F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292F30C" w14:textId="48CC825B"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3A82F42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CDDE32C"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25678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760E8BF"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399228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6141126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80324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2924444"/>
              <w:placeholder>
                <w:docPart w:val="AF5B60CA3BDD1044B48222018A0442F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CDD87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5B7BB"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8760770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585874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75184691"/>
              <w:placeholder>
                <w:docPart w:val="B4A9C01F3F711049A9811552F62D39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962F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A4DA7C"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35550A" w14:textId="77777777">
        <w:trPr>
          <w:cantSplit/>
          <w:jc w:val="center"/>
        </w:trPr>
        <w:tc>
          <w:tcPr>
            <w:tcW w:w="923" w:type="pct"/>
            <w:shd w:val="clear" w:color="auto" w:fill="auto"/>
            <w:vAlign w:val="center"/>
          </w:tcPr>
          <w:p w14:paraId="70D9EC47"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3A12C45D" w14:textId="21737338" w:rsidR="00A83137" w:rsidRPr="00EE3706" w:rsidRDefault="00A83137"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D03F62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C0641BB"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148435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7147295"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15322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30992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7203306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65093620"/>
              <w:placeholder>
                <w:docPart w:val="D280C825226B9346ACF4F3C11CCD667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7C9B3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5A7135"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647564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71244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461313"/>
              <w:placeholder>
                <w:docPart w:val="02897EDA13102545BB1DCB682CB386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B5BF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C8F6C2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8CFE1A2" w14:textId="77777777">
        <w:trPr>
          <w:cantSplit/>
          <w:jc w:val="center"/>
        </w:trPr>
        <w:tc>
          <w:tcPr>
            <w:tcW w:w="923" w:type="pct"/>
            <w:shd w:val="clear" w:color="auto" w:fill="auto"/>
            <w:vAlign w:val="center"/>
          </w:tcPr>
          <w:p w14:paraId="194AD39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3EC5E23" w14:textId="66A4B2FA"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DE42E2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5CB1B94"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8622044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BEDEA50"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729063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594588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86603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1990426"/>
              <w:placeholder>
                <w:docPart w:val="2C30EA46C0D2D74BB20E5C0AA0FF1AB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42C81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04048F"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185671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887489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2980969"/>
              <w:placeholder>
                <w:docPart w:val="896016E9B4AF244B9A8CFF9BE6D13C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2FBD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8EC2B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C21B833" w14:textId="77777777">
        <w:trPr>
          <w:cantSplit/>
          <w:jc w:val="center"/>
        </w:trPr>
        <w:tc>
          <w:tcPr>
            <w:tcW w:w="923" w:type="pct"/>
            <w:shd w:val="clear" w:color="auto" w:fill="auto"/>
            <w:vAlign w:val="center"/>
          </w:tcPr>
          <w:p w14:paraId="37D0A2AB" w14:textId="77777777" w:rsidR="00BE0418"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1A0FDBD2" w14:textId="59FD3DA1"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6D70C43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1A23F295"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871311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E02F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578018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786250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9966666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6948788"/>
              <w:placeholder>
                <w:docPart w:val="68069D0D976F5443872BDA17607A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657AF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2BA55C"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4704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168515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74066157"/>
              <w:placeholder>
                <w:docPart w:val="6683F2AEB901CD49ABBDEC5403F718B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737A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2BECA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E7C5092" w14:textId="77777777">
        <w:trPr>
          <w:cantSplit/>
          <w:jc w:val="center"/>
        </w:trPr>
        <w:tc>
          <w:tcPr>
            <w:tcW w:w="923" w:type="pct"/>
            <w:shd w:val="clear" w:color="auto" w:fill="auto"/>
            <w:vAlign w:val="center"/>
          </w:tcPr>
          <w:p w14:paraId="19776E4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14A462F5" w14:textId="49697F1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17510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02F74050"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85046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26AFD80"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13293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25810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118302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6866632"/>
              <w:placeholder>
                <w:docPart w:val="7DA3A352F1E7A347BA42908116EAFD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8C04E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FA5FF7E"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8742453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473788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96386485"/>
              <w:placeholder>
                <w:docPart w:val="B6F41F836AD5F946934B8AE42BE8B1E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47673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500FD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7E5EEBC" w14:textId="77777777">
        <w:trPr>
          <w:cantSplit/>
          <w:jc w:val="center"/>
        </w:trPr>
        <w:tc>
          <w:tcPr>
            <w:tcW w:w="923" w:type="pct"/>
            <w:shd w:val="clear" w:color="auto" w:fill="auto"/>
            <w:vAlign w:val="center"/>
          </w:tcPr>
          <w:p w14:paraId="6026E20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22BC3FC" w14:textId="4EB9B4B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240A774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08FE698"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92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B8E2756"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22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90593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8347011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67075266"/>
              <w:placeholder>
                <w:docPart w:val="984B045C5219E541876BB838FBE01F9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88117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11F7FD"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462304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82509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4372136"/>
              <w:placeholder>
                <w:docPart w:val="65DD3035772E4C49850FE365C152E4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6379E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4785D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7449825"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0946697D" w14:textId="77777777" w:rsidTr="00BA3E50">
        <w:trPr>
          <w:cantSplit/>
          <w:tblHeader/>
          <w:jc w:val="center"/>
        </w:trPr>
        <w:tc>
          <w:tcPr>
            <w:tcW w:w="923" w:type="pct"/>
            <w:shd w:val="clear" w:color="auto" w:fill="DDD5EB"/>
          </w:tcPr>
          <w:p w14:paraId="2DECFDB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77CDD5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2E7DE9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2F7E77A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0D48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DA6F65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48235342" w14:textId="77777777">
        <w:trPr>
          <w:cantSplit/>
          <w:jc w:val="center"/>
        </w:trPr>
        <w:tc>
          <w:tcPr>
            <w:tcW w:w="923" w:type="pct"/>
            <w:shd w:val="clear" w:color="auto" w:fill="auto"/>
            <w:vAlign w:val="center"/>
          </w:tcPr>
          <w:p w14:paraId="33652254"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B04582C" w14:textId="49E2BD8B"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10B75A7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65164FD6"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4465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4019EF5"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65948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786788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215041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40704510"/>
              <w:placeholder>
                <w:docPart w:val="AFB6397A2B16F54091F49456D9710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3BEB2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EB92251"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548545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81610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56857283"/>
              <w:placeholder>
                <w:docPart w:val="EE4AFA9382475144A51C920557821A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664DA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BEADE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3971961" w14:textId="77777777">
        <w:trPr>
          <w:cantSplit/>
          <w:jc w:val="center"/>
        </w:trPr>
        <w:tc>
          <w:tcPr>
            <w:tcW w:w="923" w:type="pct"/>
            <w:shd w:val="clear" w:color="auto" w:fill="auto"/>
            <w:vAlign w:val="center"/>
          </w:tcPr>
          <w:p w14:paraId="6BA520D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0E3DF5FA" w14:textId="38EA8910"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A1239F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8473AEF"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39960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FACBA44"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741155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97076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46951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16410437"/>
              <w:placeholder>
                <w:docPart w:val="4EAFAE8B427E2344921B5F8F395B6FB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729B9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C6F3DA"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4938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574484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3236439"/>
              <w:placeholder>
                <w:docPart w:val="9AD6E8758D8F1D41B0E7861ABE9546D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85B46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67CFA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1D59CB7" w14:textId="77777777">
        <w:trPr>
          <w:cantSplit/>
          <w:jc w:val="center"/>
        </w:trPr>
        <w:tc>
          <w:tcPr>
            <w:tcW w:w="923" w:type="pct"/>
            <w:shd w:val="clear" w:color="auto" w:fill="auto"/>
            <w:vAlign w:val="center"/>
          </w:tcPr>
          <w:p w14:paraId="495298C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66B58FE7" w14:textId="00BBA32D"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E5E7FC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A5A21CE"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67357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ECFD479"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31945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348560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4251916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1110"/>
              <w:placeholder>
                <w:docPart w:val="BB9114384447B042AE3728C5934BD0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16EA5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829EBC4"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5156430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679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64187134"/>
              <w:placeholder>
                <w:docPart w:val="A06AE54A3C943C4CAE6C9EE333CC767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46B35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5A0098"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9278D6E" w14:textId="77777777">
        <w:trPr>
          <w:cantSplit/>
          <w:jc w:val="center"/>
        </w:trPr>
        <w:tc>
          <w:tcPr>
            <w:tcW w:w="923" w:type="pct"/>
            <w:shd w:val="clear" w:color="auto" w:fill="auto"/>
            <w:vAlign w:val="center"/>
          </w:tcPr>
          <w:p w14:paraId="2215D88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AE9D59F" w14:textId="3B21235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7B516F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93FED22"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20445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79098B"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5478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539515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524163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88075764"/>
              <w:placeholder>
                <w:docPart w:val="AD9AC95F1EB55A47B8C7AEDFED7984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6FEB5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A369C1"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154072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458423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75941659"/>
              <w:placeholder>
                <w:docPart w:val="648C1C220571934A848A7E9F416C44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A1CD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74A69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46D932" w14:textId="77777777">
        <w:trPr>
          <w:cantSplit/>
          <w:jc w:val="center"/>
        </w:trPr>
        <w:tc>
          <w:tcPr>
            <w:tcW w:w="923" w:type="pct"/>
            <w:shd w:val="clear" w:color="auto" w:fill="auto"/>
            <w:vAlign w:val="center"/>
          </w:tcPr>
          <w:p w14:paraId="286DF21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D696CA1" w14:textId="1CEDD904"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0795B1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4AA966D7"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702933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5FDB10E2"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15437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2222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986546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99593472"/>
              <w:placeholder>
                <w:docPart w:val="B9691236DD867D43B383A0CDC368BC5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239E0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72F412"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649207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7658250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14879298"/>
              <w:placeholder>
                <w:docPart w:val="27D6FDA676D8204EA032202B3013CD8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40A3BE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7A976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2A024E6" w14:textId="77777777">
        <w:trPr>
          <w:cantSplit/>
          <w:jc w:val="center"/>
        </w:trPr>
        <w:tc>
          <w:tcPr>
            <w:tcW w:w="923" w:type="pct"/>
            <w:shd w:val="clear" w:color="auto" w:fill="auto"/>
            <w:vAlign w:val="center"/>
          </w:tcPr>
          <w:p w14:paraId="58A7100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80734CC" w14:textId="1C1F89C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781439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750AA449"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15245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4D79B5"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35837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965299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454319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948116"/>
              <w:placeholder>
                <w:docPart w:val="2B49ECE190BFB44B94476A48652976F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42F1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2468933"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161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8871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89577167"/>
              <w:placeholder>
                <w:docPart w:val="52E77295A897E94F87EAC7E6A8E5F6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0A4D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486D9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E74F280" w14:textId="77777777">
        <w:trPr>
          <w:cantSplit/>
          <w:jc w:val="center"/>
        </w:trPr>
        <w:tc>
          <w:tcPr>
            <w:tcW w:w="923" w:type="pct"/>
            <w:shd w:val="clear" w:color="auto" w:fill="auto"/>
            <w:vAlign w:val="center"/>
          </w:tcPr>
          <w:p w14:paraId="09D0146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4B4617F" w14:textId="0EAA6FE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70D37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51190413"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20261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7BE1D73"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141302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3924597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7786069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01567413"/>
              <w:placeholder>
                <w:docPart w:val="304B07A5F41FF84AAB072DE2EB9D1BD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7CA8B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61F39D"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110837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5030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8014558"/>
              <w:placeholder>
                <w:docPart w:val="2237EA41B0AD9141BF93A7C2133103F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B942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00101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111936" w14:textId="77777777">
        <w:trPr>
          <w:cantSplit/>
          <w:jc w:val="center"/>
        </w:trPr>
        <w:tc>
          <w:tcPr>
            <w:tcW w:w="923" w:type="pct"/>
            <w:shd w:val="clear" w:color="auto" w:fill="auto"/>
            <w:vAlign w:val="center"/>
          </w:tcPr>
          <w:p w14:paraId="04288EB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7881DA6" w14:textId="22F7EAA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BE63A9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A6302DC"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774701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716E64"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832660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23852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8879202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4973917"/>
              <w:placeholder>
                <w:docPart w:val="C6BB2C649A14AD43BC3AD1E31D1CD3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1A4BC3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D51AD7"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065101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324514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24608893"/>
              <w:placeholder>
                <w:docPart w:val="ABB002C547298546949638DDD54A4C5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5737EE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D9154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D4441C2" w14:textId="77777777">
        <w:trPr>
          <w:cantSplit/>
          <w:jc w:val="center"/>
        </w:trPr>
        <w:tc>
          <w:tcPr>
            <w:tcW w:w="923" w:type="pct"/>
            <w:shd w:val="clear" w:color="auto" w:fill="auto"/>
            <w:vAlign w:val="center"/>
          </w:tcPr>
          <w:p w14:paraId="256DAD4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7C00E1BD" w14:textId="783DF30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48E1078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BEB514F" w14:textId="77777777" w:rsidR="00A30EEE"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33160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D9B4088"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457780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3334349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38353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1975046"/>
              <w:placeholder>
                <w:docPart w:val="A87F8541BCD62747BC8BDFFDA4A26C7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076C9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FDC8AE7" w14:textId="77777777" w:rsidR="00A30EEE"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205437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44746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1088694"/>
              <w:placeholder>
                <w:docPart w:val="CC385468F34EC14AA4198B6C8291264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AC9C1C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1B742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1262D4"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55BB5B9E" w14:textId="77777777" w:rsidTr="00BA3E50">
        <w:trPr>
          <w:cantSplit/>
          <w:tblHeader/>
          <w:jc w:val="center"/>
        </w:trPr>
        <w:tc>
          <w:tcPr>
            <w:tcW w:w="923" w:type="pct"/>
            <w:shd w:val="clear" w:color="auto" w:fill="DDD5EB"/>
          </w:tcPr>
          <w:p w14:paraId="5A66247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1B921E6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FA55D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160338BA"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4A4022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2F2553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6317BEB9" w14:textId="77777777">
        <w:trPr>
          <w:cantSplit/>
          <w:jc w:val="center"/>
        </w:trPr>
        <w:tc>
          <w:tcPr>
            <w:tcW w:w="923" w:type="pct"/>
            <w:shd w:val="clear" w:color="auto" w:fill="auto"/>
            <w:vAlign w:val="center"/>
          </w:tcPr>
          <w:p w14:paraId="6F3D2F8D" w14:textId="77D31F2D"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w:t>
            </w:r>
          </w:p>
        </w:tc>
        <w:tc>
          <w:tcPr>
            <w:tcW w:w="923" w:type="pct"/>
            <w:vAlign w:val="center"/>
          </w:tcPr>
          <w:p w14:paraId="195619E7" w14:textId="4BB66E9A"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72C7921"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2744919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2FA209"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541374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5190476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214052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82918881"/>
              <w:placeholder>
                <w:docPart w:val="9A01E371197D447B87ED647C593895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67EBD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CF7643"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6285444"/>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825448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7294548"/>
              <w:placeholder>
                <w:docPart w:val="8E27441D603743C08F106C26904CCE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8F8DC6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2C431E"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03F6856" w14:textId="77777777">
        <w:trPr>
          <w:cantSplit/>
          <w:jc w:val="center"/>
        </w:trPr>
        <w:tc>
          <w:tcPr>
            <w:tcW w:w="923" w:type="pct"/>
            <w:shd w:val="clear" w:color="auto" w:fill="auto"/>
            <w:vAlign w:val="center"/>
          </w:tcPr>
          <w:p w14:paraId="40E3E4FC" w14:textId="4BAB38C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2</w:t>
            </w:r>
          </w:p>
        </w:tc>
        <w:tc>
          <w:tcPr>
            <w:tcW w:w="923" w:type="pct"/>
            <w:vAlign w:val="center"/>
          </w:tcPr>
          <w:p w14:paraId="01D45E6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B37755B"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704396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99E0445"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045304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396180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7292083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919452"/>
              <w:placeholder>
                <w:docPart w:val="1CB3B9EBF27E4893A2A59266D7B4774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169E3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C15577"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3753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8318600"/>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9107661"/>
              <w:placeholder>
                <w:docPart w:val="810E0D7D8BFC4A75A56880F6FB3DFA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7F87EC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23D217"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C6E4F96" w14:textId="77777777">
        <w:trPr>
          <w:cantSplit/>
          <w:jc w:val="center"/>
        </w:trPr>
        <w:tc>
          <w:tcPr>
            <w:tcW w:w="923" w:type="pct"/>
            <w:shd w:val="clear" w:color="auto" w:fill="auto"/>
            <w:vAlign w:val="center"/>
          </w:tcPr>
          <w:p w14:paraId="499FB3E7" w14:textId="795FF82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3</w:t>
            </w:r>
          </w:p>
        </w:tc>
        <w:tc>
          <w:tcPr>
            <w:tcW w:w="923" w:type="pct"/>
            <w:vAlign w:val="center"/>
          </w:tcPr>
          <w:p w14:paraId="0EC575B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40D9CC"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333024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AF0406C"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767731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959681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03136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71038115"/>
              <w:placeholder>
                <w:docPart w:val="2E5B8A528B5E42E78F450CB1F040217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E45CD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CB0D81"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125541"/>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989650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39889094"/>
              <w:placeholder>
                <w:docPart w:val="81528E790E4742D3AC6C47F93624A0C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D206D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5E8056"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C7327BC" w14:textId="77777777">
        <w:trPr>
          <w:cantSplit/>
          <w:jc w:val="center"/>
        </w:trPr>
        <w:tc>
          <w:tcPr>
            <w:tcW w:w="923" w:type="pct"/>
            <w:shd w:val="clear" w:color="auto" w:fill="auto"/>
            <w:vAlign w:val="center"/>
          </w:tcPr>
          <w:p w14:paraId="46BEE3A0" w14:textId="71C10035"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4</w:t>
            </w:r>
          </w:p>
        </w:tc>
        <w:tc>
          <w:tcPr>
            <w:tcW w:w="923" w:type="pct"/>
            <w:vAlign w:val="center"/>
          </w:tcPr>
          <w:p w14:paraId="242F3C4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32850C0"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391114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CAEB13C"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5739755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5490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812758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54900072"/>
              <w:placeholder>
                <w:docPart w:val="E124265C89424F49A53DD9D8E2007D2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D242A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154FF07"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478613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0666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79505019"/>
              <w:placeholder>
                <w:docPart w:val="C4D608B6ABC64EB198B91F4AC1FBABB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C8860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C9EC18"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BDD24B1" w14:textId="77777777">
        <w:trPr>
          <w:cantSplit/>
          <w:jc w:val="center"/>
        </w:trPr>
        <w:tc>
          <w:tcPr>
            <w:tcW w:w="923" w:type="pct"/>
            <w:shd w:val="clear" w:color="auto" w:fill="auto"/>
            <w:vAlign w:val="center"/>
          </w:tcPr>
          <w:p w14:paraId="222C22BF" w14:textId="1431E9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5</w:t>
            </w:r>
          </w:p>
        </w:tc>
        <w:tc>
          <w:tcPr>
            <w:tcW w:w="923" w:type="pct"/>
            <w:vAlign w:val="center"/>
          </w:tcPr>
          <w:p w14:paraId="123DBA5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522D4AD"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445453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0445E3B7"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550093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8697000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1490348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48570537"/>
              <w:placeholder>
                <w:docPart w:val="091E53D8CF4745588119B09D7D1C704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3DA86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72C88B"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26807239"/>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559754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81148031"/>
              <w:placeholder>
                <w:docPart w:val="9D9F0F24C183451991050691E9E1B3C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8454C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B495A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58481B13" w14:textId="77777777">
        <w:trPr>
          <w:cantSplit/>
          <w:jc w:val="center"/>
        </w:trPr>
        <w:tc>
          <w:tcPr>
            <w:tcW w:w="923" w:type="pct"/>
            <w:shd w:val="clear" w:color="auto" w:fill="auto"/>
            <w:vAlign w:val="center"/>
          </w:tcPr>
          <w:p w14:paraId="5895965D" w14:textId="59C6F5B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6</w:t>
            </w:r>
          </w:p>
        </w:tc>
        <w:tc>
          <w:tcPr>
            <w:tcW w:w="923" w:type="pct"/>
            <w:vAlign w:val="center"/>
          </w:tcPr>
          <w:p w14:paraId="7DB65B8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E33465"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880839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25DF06A"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7078212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3995501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8281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9234556"/>
              <w:placeholder>
                <w:docPart w:val="27BB757B226548F58C98F0D53DEDAF3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DCF7A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15F07A"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69172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591466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0374503"/>
              <w:placeholder>
                <w:docPart w:val="C13FF3D346A34B69B48AF9ED579446E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B7493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81AFF5"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7D9E46F" w14:textId="77777777">
        <w:trPr>
          <w:cantSplit/>
          <w:jc w:val="center"/>
        </w:trPr>
        <w:tc>
          <w:tcPr>
            <w:tcW w:w="923" w:type="pct"/>
            <w:shd w:val="clear" w:color="auto" w:fill="auto"/>
            <w:vAlign w:val="center"/>
          </w:tcPr>
          <w:p w14:paraId="61439645" w14:textId="40CE0ED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7</w:t>
            </w:r>
          </w:p>
        </w:tc>
        <w:tc>
          <w:tcPr>
            <w:tcW w:w="923" w:type="pct"/>
            <w:vAlign w:val="center"/>
          </w:tcPr>
          <w:p w14:paraId="78E8C44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4BE0719"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124020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59230BF1"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23840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263481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5540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06135568"/>
              <w:placeholder>
                <w:docPart w:val="8BDE94988F6E4C63A17644FDBC0848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8E0FC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500A028"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552702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742654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8291852"/>
              <w:placeholder>
                <w:docPart w:val="A7A846635F0246298935CD2C025B9B8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40D0E5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EB604A"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2A4F6AF3" w14:textId="77777777">
        <w:trPr>
          <w:cantSplit/>
          <w:jc w:val="center"/>
        </w:trPr>
        <w:tc>
          <w:tcPr>
            <w:tcW w:w="923" w:type="pct"/>
            <w:shd w:val="clear" w:color="auto" w:fill="auto"/>
            <w:vAlign w:val="center"/>
          </w:tcPr>
          <w:p w14:paraId="4D1D18DE" w14:textId="3C1CAE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8</w:t>
            </w:r>
          </w:p>
        </w:tc>
        <w:tc>
          <w:tcPr>
            <w:tcW w:w="923" w:type="pct"/>
            <w:vAlign w:val="center"/>
          </w:tcPr>
          <w:p w14:paraId="704FCC5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0603C8B"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196606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FF66DB"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903872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907030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6994786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499206"/>
              <w:placeholder>
                <w:docPart w:val="4D3766F265634E0C9FF0FDF1C5D27FA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19A88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638CD4"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273006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905606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63795510"/>
              <w:placeholder>
                <w:docPart w:val="B694BBED4FF048F5A5E792046F546D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1E5A8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850CF9"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E0BC294"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1DDF954" w14:textId="77777777" w:rsidTr="00BA3E50">
        <w:trPr>
          <w:cantSplit/>
          <w:tblHeader/>
          <w:jc w:val="center"/>
        </w:trPr>
        <w:tc>
          <w:tcPr>
            <w:tcW w:w="923" w:type="pct"/>
            <w:shd w:val="clear" w:color="auto" w:fill="DDD5EB"/>
          </w:tcPr>
          <w:p w14:paraId="02F333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716F7A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57283DC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3DD7DA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CF1076C"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5B668C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58917E42" w14:textId="77777777">
        <w:trPr>
          <w:cantSplit/>
          <w:jc w:val="center"/>
        </w:trPr>
        <w:tc>
          <w:tcPr>
            <w:tcW w:w="923" w:type="pct"/>
            <w:shd w:val="clear" w:color="auto" w:fill="auto"/>
            <w:vAlign w:val="center"/>
          </w:tcPr>
          <w:p w14:paraId="43C6B27C" w14:textId="334E9918"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9</w:t>
            </w:r>
          </w:p>
        </w:tc>
        <w:tc>
          <w:tcPr>
            <w:tcW w:w="923" w:type="pct"/>
            <w:vAlign w:val="center"/>
          </w:tcPr>
          <w:p w14:paraId="38BA207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7BE113"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953814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767510"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93213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595621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6573722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794891"/>
              <w:placeholder>
                <w:docPart w:val="40E6ACB0DF80407DB9895CDC5C9DB43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75B483"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9AED4A"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896868"/>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582406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140399521"/>
              <w:placeholder>
                <w:docPart w:val="3EBFB185F9134165A64B47E6D6D043C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E18B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56B603"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0DAED8B" w14:textId="77777777">
        <w:trPr>
          <w:cantSplit/>
          <w:jc w:val="center"/>
        </w:trPr>
        <w:tc>
          <w:tcPr>
            <w:tcW w:w="923" w:type="pct"/>
            <w:shd w:val="clear" w:color="auto" w:fill="auto"/>
            <w:vAlign w:val="center"/>
          </w:tcPr>
          <w:p w14:paraId="60A59CC4" w14:textId="6953FC2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0</w:t>
            </w:r>
          </w:p>
        </w:tc>
        <w:tc>
          <w:tcPr>
            <w:tcW w:w="923" w:type="pct"/>
            <w:vAlign w:val="center"/>
          </w:tcPr>
          <w:p w14:paraId="4C7BEF8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9A11690"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5200033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3EB6A34"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8546740"/>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845897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83421001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034258"/>
              <w:placeholder>
                <w:docPart w:val="004B372432164A9FA46D6A9876B7E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956293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778157"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7259706"/>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36412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8540465"/>
              <w:placeholder>
                <w:docPart w:val="E04ABB56D1124088860FF06B294DD0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A9AB1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156BF1"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E5F4041" w14:textId="77777777">
        <w:trPr>
          <w:cantSplit/>
          <w:jc w:val="center"/>
        </w:trPr>
        <w:tc>
          <w:tcPr>
            <w:tcW w:w="923" w:type="pct"/>
            <w:shd w:val="clear" w:color="auto" w:fill="auto"/>
            <w:vAlign w:val="center"/>
          </w:tcPr>
          <w:p w14:paraId="0B56C755" w14:textId="55FDDE4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1</w:t>
            </w:r>
          </w:p>
        </w:tc>
        <w:tc>
          <w:tcPr>
            <w:tcW w:w="923" w:type="pct"/>
            <w:vAlign w:val="center"/>
          </w:tcPr>
          <w:p w14:paraId="1B29BAF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AF70461"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2083764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616FC4DE"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1136651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397204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8903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19657374"/>
              <w:placeholder>
                <w:docPart w:val="0ECC43328DF64C469FA27DBF8947D27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E06B5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83AC26"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45795151"/>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220913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1769287"/>
              <w:placeholder>
                <w:docPart w:val="5A49148DB0614C1E84958832EB3E26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6FEDB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DFF835D"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006756D" w14:textId="77777777">
        <w:trPr>
          <w:cantSplit/>
          <w:jc w:val="center"/>
        </w:trPr>
        <w:tc>
          <w:tcPr>
            <w:tcW w:w="923" w:type="pct"/>
            <w:shd w:val="clear" w:color="auto" w:fill="auto"/>
            <w:vAlign w:val="center"/>
          </w:tcPr>
          <w:p w14:paraId="6730E3AA" w14:textId="2DD892A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2</w:t>
            </w:r>
          </w:p>
        </w:tc>
        <w:tc>
          <w:tcPr>
            <w:tcW w:w="923" w:type="pct"/>
            <w:vAlign w:val="center"/>
          </w:tcPr>
          <w:p w14:paraId="599AD9B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49FC722" w14:textId="77777777" w:rsidR="001E1CB5" w:rsidRPr="00EE3706"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13232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A721EB"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719910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54895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2012870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59034792"/>
              <w:placeholder>
                <w:docPart w:val="71A117BDA30948E6BEA2DB42E8D286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6CD018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C13525"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935623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52543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29196365"/>
              <w:placeholder>
                <w:docPart w:val="4BA993674019490E9B3028605E6AB26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C20ABC0"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69C06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6B28D8" w14:paraId="05F82B83" w14:textId="77777777">
        <w:trPr>
          <w:cantSplit/>
          <w:jc w:val="center"/>
        </w:trPr>
        <w:tc>
          <w:tcPr>
            <w:tcW w:w="923" w:type="pct"/>
            <w:shd w:val="clear" w:color="auto" w:fill="auto"/>
            <w:vAlign w:val="center"/>
          </w:tcPr>
          <w:p w14:paraId="1764E4B7" w14:textId="2BDD8C28"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8</w:t>
            </w:r>
          </w:p>
        </w:tc>
        <w:tc>
          <w:tcPr>
            <w:tcW w:w="923" w:type="pct"/>
            <w:vAlign w:val="center"/>
          </w:tcPr>
          <w:p w14:paraId="14A6FFA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5AA3B80" w14:textId="77777777" w:rsidR="001E1CB5"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997733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EB9802E"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386947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070547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122102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2210680"/>
              <w:placeholder>
                <w:docPart w:val="0B89BCA1046948FEAFF4F53BD83FFD3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774704"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EC4A48" w14:textId="77777777" w:rsidR="001E1CB5" w:rsidRPr="006B28D8" w:rsidRDefault="006A41FE"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1874991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2065589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33034960"/>
              <w:placeholder>
                <w:docPart w:val="362F554BE5604BAF9C63EE14024737F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EA803A"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1460344" w14:textId="77777777" w:rsidR="001E1CB5" w:rsidRPr="006B28D8"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6B80DBA0" w14:textId="77777777" w:rsidR="001E1CB5" w:rsidRDefault="001E1CB5" w:rsidP="00963F43">
      <w:pPr>
        <w:ind w:left="0" w:right="0" w:firstLine="0"/>
        <w:jc w:val="center"/>
        <w:rPr>
          <w:color w:val="BFBFBF" w:themeColor="background1" w:themeShade="BF"/>
          <w:sz w:val="20"/>
          <w:szCs w:val="20"/>
        </w:rPr>
      </w:pPr>
    </w:p>
    <w:p w14:paraId="541E8AF8" w14:textId="77777777" w:rsidR="000F04BB" w:rsidRDefault="000F04BB" w:rsidP="00963F43">
      <w:pPr>
        <w:ind w:left="0" w:right="0" w:firstLine="0"/>
        <w:jc w:val="center"/>
        <w:rPr>
          <w:color w:val="BFBFBF" w:themeColor="background1" w:themeShade="BF"/>
          <w:sz w:val="20"/>
          <w:szCs w:val="20"/>
        </w:rPr>
      </w:pPr>
      <w:r w:rsidRPr="000F04BB">
        <w:rPr>
          <w:color w:val="BFBFBF" w:themeColor="background1" w:themeShade="BF"/>
          <w:sz w:val="20"/>
          <w:szCs w:val="20"/>
        </w:rPr>
        <w:t xml:space="preserve">End of Task and Evidence </w:t>
      </w:r>
      <w:r w:rsidR="009C0916" w:rsidRPr="000F04BB">
        <w:rPr>
          <w:color w:val="BFBFBF" w:themeColor="background1" w:themeShade="BF"/>
          <w:sz w:val="20"/>
          <w:szCs w:val="20"/>
        </w:rPr>
        <w:t>Checklist</w:t>
      </w:r>
    </w:p>
    <w:p w14:paraId="6BA10FC3" w14:textId="77777777" w:rsidR="00C545ED" w:rsidRDefault="00C545ED" w:rsidP="00963F43">
      <w:pPr>
        <w:ind w:left="0" w:right="0" w:firstLine="0"/>
        <w:rPr>
          <w:color w:val="BFBFBF" w:themeColor="background1" w:themeShade="BF"/>
          <w:sz w:val="20"/>
          <w:szCs w:val="20"/>
        </w:rPr>
      </w:pPr>
    </w:p>
    <w:p w14:paraId="1978DCE6" w14:textId="0D82BD33" w:rsidR="00C545ED" w:rsidRPr="000F04BB" w:rsidRDefault="00C545ED" w:rsidP="00963F43">
      <w:pPr>
        <w:ind w:left="0" w:right="0" w:firstLine="0"/>
        <w:rPr>
          <w:color w:val="BFBFBF" w:themeColor="background1" w:themeShade="BF"/>
          <w:sz w:val="20"/>
          <w:szCs w:val="20"/>
        </w:rPr>
        <w:sectPr w:rsidR="00C545ED" w:rsidRPr="000F04BB" w:rsidSect="00486038">
          <w:headerReference w:type="even" r:id="rId25"/>
          <w:headerReference w:type="default" r:id="rId26"/>
          <w:pgSz w:w="16838" w:h="11906" w:orient="landscape" w:code="9"/>
          <w:pgMar w:top="1440" w:right="1440" w:bottom="1440" w:left="1440" w:header="706" w:footer="706" w:gutter="0"/>
          <w:cols w:space="708"/>
          <w:docGrid w:linePitch="360"/>
        </w:sectPr>
      </w:pPr>
    </w:p>
    <w:p w14:paraId="11A79B8D" w14:textId="636B0630" w:rsidR="00F24EC5" w:rsidRPr="00B43F08" w:rsidRDefault="00F24EC5" w:rsidP="00963F43">
      <w:pPr>
        <w:pStyle w:val="Heading1"/>
      </w:pPr>
      <w:bookmarkStart w:id="88" w:name="_Toc124505076"/>
      <w:r w:rsidRPr="00B43F08">
        <w:lastRenderedPageBreak/>
        <w:t>Record of Assessment (As</w:t>
      </w:r>
      <w:r w:rsidR="004047B4" w:rsidRPr="00B43F08">
        <w:t>sessor’s Use Only)</w:t>
      </w:r>
      <w:bookmarkEnd w:id="8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40587D"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963F43">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40587D"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59CE787" w:rsidR="008B4185" w:rsidRPr="00301F77" w:rsidRDefault="008B4185" w:rsidP="00963F43">
            <w:pPr>
              <w:tabs>
                <w:tab w:val="left" w:pos="180"/>
              </w:tabs>
              <w:spacing w:after="120" w:line="276" w:lineRule="auto"/>
              <w:ind w:left="0" w:right="0" w:firstLine="0"/>
              <w:jc w:val="both"/>
              <w:rPr>
                <w:rFonts w:cstheme="minorHAnsi"/>
                <w:color w:val="404040" w:themeColor="text1" w:themeTint="BF"/>
                <w:sz w:val="20"/>
                <w:szCs w:val="20"/>
              </w:rPr>
            </w:pPr>
            <w:r w:rsidRPr="008B4185">
              <w:rPr>
                <w:rFonts w:cstheme="minorHAnsi"/>
                <w:color w:val="404040" w:themeColor="text1" w:themeTint="BF"/>
                <w:sz w:val="20"/>
                <w:szCs w:val="20"/>
              </w:rPr>
              <w:t xml:space="preserve">CHCCCS031 </w:t>
            </w:r>
            <w:r w:rsidR="00BD7D0F">
              <w:rPr>
                <w:rFonts w:cstheme="minorHAnsi"/>
                <w:color w:val="404040" w:themeColor="text1" w:themeTint="BF"/>
                <w:sz w:val="20"/>
                <w:szCs w:val="20"/>
              </w:rPr>
              <w:t>-</w:t>
            </w:r>
            <w:r w:rsidRPr="008B4185">
              <w:rPr>
                <w:rFonts w:cstheme="minorHAnsi"/>
                <w:color w:val="404040" w:themeColor="text1" w:themeTint="BF"/>
                <w:sz w:val="20"/>
                <w:szCs w:val="20"/>
              </w:rPr>
              <w:t xml:space="preserve"> Provide individualised support (Release 1)</w:t>
            </w:r>
          </w:p>
        </w:tc>
      </w:tr>
    </w:tbl>
    <w:p w14:paraId="134AE5F5" w14:textId="29EF1292" w:rsidR="00B66D45" w:rsidRPr="00301F77" w:rsidRDefault="00B66D45"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9A3E0E2" w14:textId="77777777" w:rsidTr="00522AEB">
        <w:trPr>
          <w:jc w:val="center"/>
        </w:trPr>
        <w:tc>
          <w:tcPr>
            <w:tcW w:w="9016" w:type="dxa"/>
            <w:gridSpan w:val="3"/>
            <w:shd w:val="clear" w:color="auto" w:fill="DDD5EB"/>
          </w:tcPr>
          <w:p w14:paraId="1AD1B1EF" w14:textId="60B5F418" w:rsidR="008E163F" w:rsidRPr="00301F77" w:rsidRDefault="008E163F"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6A4B17" w:rsidRPr="0040587D" w14:paraId="76064343" w14:textId="77777777" w:rsidTr="00522AEB">
        <w:trPr>
          <w:jc w:val="center"/>
        </w:trPr>
        <w:tc>
          <w:tcPr>
            <w:tcW w:w="6385" w:type="dxa"/>
            <w:shd w:val="clear" w:color="auto" w:fill="DDD5EB"/>
          </w:tcPr>
          <w:p w14:paraId="19B5CC38" w14:textId="65E8F479" w:rsidR="006A4B17" w:rsidRPr="003372EA" w:rsidRDefault="006A4B17"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3372EA"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02B7FE8B" w14:textId="77777777" w:rsidTr="005A4200">
        <w:trPr>
          <w:jc w:val="center"/>
        </w:trPr>
        <w:tc>
          <w:tcPr>
            <w:tcW w:w="6385" w:type="dxa"/>
            <w:shd w:val="clear" w:color="auto" w:fill="auto"/>
          </w:tcPr>
          <w:p w14:paraId="694F5CD2" w14:textId="2E42FECE"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997051" w:rsidRPr="0040587D" w14:paraId="549DBB44" w14:textId="77777777">
        <w:trPr>
          <w:jc w:val="center"/>
        </w:trPr>
        <w:tc>
          <w:tcPr>
            <w:tcW w:w="6385" w:type="dxa"/>
            <w:shd w:val="clear" w:color="auto" w:fill="auto"/>
          </w:tcPr>
          <w:p w14:paraId="1C4E9C87" w14:textId="4016E056"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0ED7B545" w14:textId="77777777" w:rsidR="009970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192944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51E3D3" w14:textId="77777777" w:rsidR="009970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3136684"/>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3762660" w14:textId="77777777">
        <w:trPr>
          <w:trHeight w:val="413"/>
          <w:jc w:val="center"/>
        </w:trPr>
        <w:tc>
          <w:tcPr>
            <w:tcW w:w="6385" w:type="dxa"/>
            <w:shd w:val="clear" w:color="auto" w:fill="auto"/>
          </w:tcPr>
          <w:p w14:paraId="42260096" w14:textId="1C9C4B7B"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46F14F03" w14:textId="77777777" w:rsidR="009970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404694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70FBBC" w14:textId="77777777" w:rsidR="009970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317038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4413DC7F" w14:textId="77777777">
        <w:trPr>
          <w:jc w:val="center"/>
        </w:trPr>
        <w:tc>
          <w:tcPr>
            <w:tcW w:w="6385" w:type="dxa"/>
            <w:shd w:val="clear" w:color="auto" w:fill="auto"/>
          </w:tcPr>
          <w:p w14:paraId="162F2C92" w14:textId="73C04F83"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1</w:t>
            </w:r>
          </w:p>
        </w:tc>
        <w:tc>
          <w:tcPr>
            <w:tcW w:w="1315" w:type="dxa"/>
            <w:shd w:val="clear" w:color="auto" w:fill="auto"/>
          </w:tcPr>
          <w:p w14:paraId="2ACDABF1" w14:textId="77777777" w:rsidR="009970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702294"/>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F49FA4B" w14:textId="77777777" w:rsidR="009970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772771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9F5DD70" w14:textId="77777777">
        <w:trPr>
          <w:jc w:val="center"/>
        </w:trPr>
        <w:tc>
          <w:tcPr>
            <w:tcW w:w="6385" w:type="dxa"/>
            <w:shd w:val="clear" w:color="auto" w:fill="auto"/>
          </w:tcPr>
          <w:p w14:paraId="1C65F818" w14:textId="1B901DAC"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2</w:t>
            </w:r>
          </w:p>
        </w:tc>
        <w:tc>
          <w:tcPr>
            <w:tcW w:w="1315" w:type="dxa"/>
            <w:shd w:val="clear" w:color="auto" w:fill="auto"/>
          </w:tcPr>
          <w:p w14:paraId="0EEB7103" w14:textId="77777777" w:rsidR="009970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687549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5B2DB8" w14:textId="77777777" w:rsidR="009970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1569"/>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7F0ECB89" w14:textId="77777777">
        <w:trPr>
          <w:trHeight w:val="413"/>
          <w:jc w:val="center"/>
        </w:trPr>
        <w:tc>
          <w:tcPr>
            <w:tcW w:w="6385" w:type="dxa"/>
            <w:shd w:val="clear" w:color="auto" w:fill="auto"/>
          </w:tcPr>
          <w:p w14:paraId="283CD340" w14:textId="3BBCB3DE"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r w:rsidR="00E152DB">
              <w:rPr>
                <w:rFonts w:ascii="Arial" w:hAnsi="Arial" w:cs="Arial"/>
                <w:color w:val="404040" w:themeColor="text1" w:themeTint="BF"/>
                <w:sz w:val="20"/>
                <w:szCs w:val="20"/>
              </w:rPr>
              <w:t>.1</w:t>
            </w:r>
          </w:p>
        </w:tc>
        <w:tc>
          <w:tcPr>
            <w:tcW w:w="1315" w:type="dxa"/>
            <w:shd w:val="clear" w:color="auto" w:fill="auto"/>
          </w:tcPr>
          <w:p w14:paraId="4081159E" w14:textId="77777777" w:rsidR="009970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3407631"/>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7204C" w14:textId="77777777" w:rsidR="009970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18808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566E216C" w14:textId="77777777">
        <w:trPr>
          <w:trHeight w:val="413"/>
          <w:jc w:val="center"/>
        </w:trPr>
        <w:tc>
          <w:tcPr>
            <w:tcW w:w="6385" w:type="dxa"/>
            <w:shd w:val="clear" w:color="auto" w:fill="auto"/>
          </w:tcPr>
          <w:p w14:paraId="16205745" w14:textId="0FBDE1F2"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2</w:t>
            </w:r>
          </w:p>
        </w:tc>
        <w:tc>
          <w:tcPr>
            <w:tcW w:w="1315" w:type="dxa"/>
            <w:shd w:val="clear" w:color="auto" w:fill="auto"/>
          </w:tcPr>
          <w:p w14:paraId="71C0BEB7" w14:textId="77777777" w:rsidR="00E152DB"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518688"/>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616BB8" w14:textId="77777777" w:rsidR="00E152DB"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3327547"/>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r>
      <w:tr w:rsidR="00997051" w:rsidRPr="0040587D" w14:paraId="566445DD" w14:textId="77777777">
        <w:trPr>
          <w:trHeight w:val="413"/>
          <w:jc w:val="center"/>
        </w:trPr>
        <w:tc>
          <w:tcPr>
            <w:tcW w:w="6385" w:type="dxa"/>
            <w:shd w:val="clear" w:color="auto" w:fill="auto"/>
          </w:tcPr>
          <w:p w14:paraId="2CE86178" w14:textId="77777777"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9F006E4" w14:textId="77777777" w:rsidR="009970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805076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4551EA" w14:textId="77777777" w:rsidR="009970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7291017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62F204BD" w14:textId="77777777">
        <w:trPr>
          <w:trHeight w:val="413"/>
          <w:jc w:val="center"/>
        </w:trPr>
        <w:tc>
          <w:tcPr>
            <w:tcW w:w="6385" w:type="dxa"/>
            <w:shd w:val="clear" w:color="auto" w:fill="auto"/>
          </w:tcPr>
          <w:p w14:paraId="66B4BD55" w14:textId="1EA7F339"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1</w:t>
            </w:r>
          </w:p>
        </w:tc>
        <w:tc>
          <w:tcPr>
            <w:tcW w:w="1315" w:type="dxa"/>
            <w:shd w:val="clear" w:color="auto" w:fill="auto"/>
          </w:tcPr>
          <w:p w14:paraId="3ED04BC8" w14:textId="77777777" w:rsidR="00E152DB"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5111961"/>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F812B1" w14:textId="77777777" w:rsidR="00E152DB"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271444"/>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r>
      <w:tr w:rsidR="00D87AA6" w:rsidRPr="0040587D" w14:paraId="12F04D4E" w14:textId="77777777" w:rsidTr="005A4200">
        <w:trPr>
          <w:trHeight w:val="413"/>
          <w:jc w:val="center"/>
        </w:trPr>
        <w:tc>
          <w:tcPr>
            <w:tcW w:w="6385" w:type="dxa"/>
            <w:shd w:val="clear" w:color="auto" w:fill="auto"/>
          </w:tcPr>
          <w:p w14:paraId="67ACDE01" w14:textId="15A408BB"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152DB">
              <w:rPr>
                <w:rFonts w:ascii="Arial" w:hAnsi="Arial" w:cs="Arial"/>
                <w:color w:val="404040" w:themeColor="text1" w:themeTint="BF"/>
                <w:sz w:val="20"/>
                <w:szCs w:val="20"/>
              </w:rPr>
              <w:t>7.2</w:t>
            </w:r>
          </w:p>
        </w:tc>
        <w:tc>
          <w:tcPr>
            <w:tcW w:w="1315" w:type="dxa"/>
            <w:shd w:val="clear" w:color="auto" w:fill="auto"/>
          </w:tcPr>
          <w:p w14:paraId="6DCDBF74" w14:textId="4BE8E299"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8525BE7" w14:textId="56BBAE9A" w:rsidR="00F8424F" w:rsidRDefault="00F8424F" w:rsidP="00963F43">
      <w:pPr>
        <w:spacing w:after="120" w:line="276" w:lineRule="auto"/>
        <w:ind w:left="0" w:righ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F2FB3" w:rsidRPr="0040587D" w14:paraId="0C91CF3B" w14:textId="77777777">
        <w:trPr>
          <w:trHeight w:val="70"/>
          <w:jc w:val="center"/>
        </w:trPr>
        <w:tc>
          <w:tcPr>
            <w:tcW w:w="9016" w:type="dxa"/>
            <w:gridSpan w:val="3"/>
            <w:shd w:val="clear" w:color="auto" w:fill="DDD5EB"/>
          </w:tcPr>
          <w:p w14:paraId="06C9F392" w14:textId="40F00C5E" w:rsidR="002F2FB3" w:rsidRPr="00301F77"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r>
              <w:rPr>
                <w:rFonts w:ascii="Arial" w:hAnsi="Arial" w:cs="Arial"/>
                <w:b/>
                <w:color w:val="404040" w:themeColor="text1" w:themeTint="BF"/>
                <w:sz w:val="20"/>
                <w:szCs w:val="20"/>
              </w:rPr>
              <w:t xml:space="preserve"> </w:t>
            </w:r>
          </w:p>
        </w:tc>
      </w:tr>
      <w:tr w:rsidR="000117A5" w:rsidRPr="00301F77" w14:paraId="46DBCD98" w14:textId="77777777">
        <w:trPr>
          <w:trHeight w:val="70"/>
          <w:jc w:val="center"/>
        </w:trPr>
        <w:tc>
          <w:tcPr>
            <w:tcW w:w="6385" w:type="dxa"/>
            <w:shd w:val="clear" w:color="auto" w:fill="DDD5EB"/>
          </w:tcPr>
          <w:p w14:paraId="4D63F842" w14:textId="6E8043D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First instance</w:t>
            </w:r>
          </w:p>
        </w:tc>
        <w:tc>
          <w:tcPr>
            <w:tcW w:w="1315" w:type="dxa"/>
            <w:shd w:val="clear" w:color="auto" w:fill="DDD5EB"/>
            <w:vAlign w:val="center"/>
          </w:tcPr>
          <w:p w14:paraId="0F37D405"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BCD87B3"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1EC55914" w14:textId="77777777" w:rsidTr="005A4200">
        <w:trPr>
          <w:jc w:val="center"/>
        </w:trPr>
        <w:tc>
          <w:tcPr>
            <w:tcW w:w="6385" w:type="dxa"/>
            <w:shd w:val="clear" w:color="auto" w:fill="auto"/>
          </w:tcPr>
          <w:p w14:paraId="177E46F5" w14:textId="34B4F3A4"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4AF0F4A7" w14:textId="77777777" w:rsidTr="005A4200">
        <w:trPr>
          <w:jc w:val="center"/>
        </w:trPr>
        <w:tc>
          <w:tcPr>
            <w:tcW w:w="6385" w:type="dxa"/>
            <w:shd w:val="clear" w:color="auto" w:fill="auto"/>
          </w:tcPr>
          <w:p w14:paraId="2C3539D4" w14:textId="77777777"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2F07330" w14:textId="77777777" w:rsidTr="005A4200">
        <w:trPr>
          <w:jc w:val="center"/>
        </w:trPr>
        <w:tc>
          <w:tcPr>
            <w:tcW w:w="6385" w:type="dxa"/>
            <w:shd w:val="clear" w:color="auto" w:fill="auto"/>
          </w:tcPr>
          <w:p w14:paraId="18E690B9" w14:textId="12AFB9D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65BB2468" w14:textId="77777777" w:rsidTr="005A4200">
        <w:trPr>
          <w:jc w:val="center"/>
        </w:trPr>
        <w:tc>
          <w:tcPr>
            <w:tcW w:w="6385" w:type="dxa"/>
            <w:shd w:val="clear" w:color="auto" w:fill="auto"/>
          </w:tcPr>
          <w:p w14:paraId="6D7FEBF9" w14:textId="62884CB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2F2FB3" w:rsidRPr="0040587D" w14:paraId="73021B67" w14:textId="77777777">
        <w:trPr>
          <w:jc w:val="center"/>
        </w:trPr>
        <w:tc>
          <w:tcPr>
            <w:tcW w:w="6385" w:type="dxa"/>
            <w:shd w:val="clear" w:color="auto" w:fill="auto"/>
          </w:tcPr>
          <w:p w14:paraId="5B3FD25C" w14:textId="77777777"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3A75F847" w14:textId="77777777" w:rsidR="002F2FB3"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4467548"/>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C28200" w14:textId="77777777" w:rsidR="002F2FB3"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9402704"/>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r>
      <w:tr w:rsidR="002F2FB3" w:rsidRPr="0040587D" w14:paraId="7B23CA77" w14:textId="77777777">
        <w:trPr>
          <w:jc w:val="center"/>
        </w:trPr>
        <w:tc>
          <w:tcPr>
            <w:tcW w:w="6385" w:type="dxa"/>
            <w:shd w:val="clear" w:color="auto" w:fill="auto"/>
          </w:tcPr>
          <w:p w14:paraId="03A0ECE1" w14:textId="58A0A0DD"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4FAC2F28" w14:textId="77777777" w:rsidR="002F2FB3"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07367064"/>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99ECF2" w14:textId="77777777" w:rsidR="002F2FB3"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5434695"/>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r>
      <w:tr w:rsidR="00D87AA6" w:rsidRPr="0040587D" w14:paraId="7BF99835" w14:textId="77777777" w:rsidTr="005A4200">
        <w:trPr>
          <w:jc w:val="center"/>
        </w:trPr>
        <w:tc>
          <w:tcPr>
            <w:tcW w:w="6385" w:type="dxa"/>
            <w:shd w:val="clear" w:color="auto" w:fill="auto"/>
          </w:tcPr>
          <w:p w14:paraId="3E9A9FFF" w14:textId="393DAB53"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2F2FB3">
              <w:rPr>
                <w:rFonts w:ascii="Arial" w:hAnsi="Arial" w:cs="Arial"/>
                <w:color w:val="404040" w:themeColor="text1" w:themeTint="BF"/>
                <w:sz w:val="20"/>
                <w:szCs w:val="20"/>
              </w:rPr>
              <w:t>7</w:t>
            </w:r>
          </w:p>
        </w:tc>
        <w:tc>
          <w:tcPr>
            <w:tcW w:w="1315" w:type="dxa"/>
            <w:shd w:val="clear" w:color="auto" w:fill="auto"/>
          </w:tcPr>
          <w:p w14:paraId="4CF8D31A" w14:textId="01934ED1"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0117A5" w:rsidRPr="00301F77" w14:paraId="0C3C48CA" w14:textId="77777777">
        <w:trPr>
          <w:trHeight w:val="70"/>
          <w:jc w:val="center"/>
        </w:trPr>
        <w:tc>
          <w:tcPr>
            <w:tcW w:w="6385" w:type="dxa"/>
            <w:shd w:val="clear" w:color="auto" w:fill="DDD5EB"/>
          </w:tcPr>
          <w:p w14:paraId="6C8328D0" w14:textId="22C47F0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Second instance</w:t>
            </w:r>
          </w:p>
        </w:tc>
        <w:tc>
          <w:tcPr>
            <w:tcW w:w="1315" w:type="dxa"/>
            <w:shd w:val="clear" w:color="auto" w:fill="DDD5EB"/>
            <w:vAlign w:val="center"/>
          </w:tcPr>
          <w:p w14:paraId="7EC1A826"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65CABEB"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2B68B1F3" w14:textId="77777777">
        <w:trPr>
          <w:jc w:val="center"/>
        </w:trPr>
        <w:tc>
          <w:tcPr>
            <w:tcW w:w="6385" w:type="dxa"/>
            <w:shd w:val="clear" w:color="auto" w:fill="auto"/>
          </w:tcPr>
          <w:p w14:paraId="34EA94C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659FCBF"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213106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41E12F"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735870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5699ADB3" w14:textId="77777777">
        <w:trPr>
          <w:jc w:val="center"/>
        </w:trPr>
        <w:tc>
          <w:tcPr>
            <w:tcW w:w="6385" w:type="dxa"/>
            <w:shd w:val="clear" w:color="auto" w:fill="auto"/>
          </w:tcPr>
          <w:p w14:paraId="6A7F840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8F7F434"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6454252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604091"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651246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1782154" w14:textId="77777777">
        <w:trPr>
          <w:jc w:val="center"/>
        </w:trPr>
        <w:tc>
          <w:tcPr>
            <w:tcW w:w="6385" w:type="dxa"/>
            <w:shd w:val="clear" w:color="auto" w:fill="auto"/>
          </w:tcPr>
          <w:p w14:paraId="60A9A09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6839926"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654777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973925"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204939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E23373A" w14:textId="77777777">
        <w:trPr>
          <w:jc w:val="center"/>
        </w:trPr>
        <w:tc>
          <w:tcPr>
            <w:tcW w:w="6385" w:type="dxa"/>
            <w:shd w:val="clear" w:color="auto" w:fill="auto"/>
          </w:tcPr>
          <w:p w14:paraId="716B7DA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43C15C1F"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9363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7D7EB"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883120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896C6E" w14:textId="77777777">
        <w:trPr>
          <w:jc w:val="center"/>
        </w:trPr>
        <w:tc>
          <w:tcPr>
            <w:tcW w:w="6385" w:type="dxa"/>
            <w:shd w:val="clear" w:color="auto" w:fill="auto"/>
          </w:tcPr>
          <w:p w14:paraId="480A726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53D4AEF1"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9914046"/>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482A3F"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4882101"/>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5945FEE" w14:textId="77777777">
        <w:trPr>
          <w:jc w:val="center"/>
        </w:trPr>
        <w:tc>
          <w:tcPr>
            <w:tcW w:w="6385" w:type="dxa"/>
            <w:shd w:val="clear" w:color="auto" w:fill="auto"/>
          </w:tcPr>
          <w:p w14:paraId="33D8713B"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117CA16E"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9573057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49A6E4"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414136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3C3819E" w14:textId="77777777">
        <w:trPr>
          <w:jc w:val="center"/>
        </w:trPr>
        <w:tc>
          <w:tcPr>
            <w:tcW w:w="6385" w:type="dxa"/>
            <w:shd w:val="clear" w:color="auto" w:fill="auto"/>
          </w:tcPr>
          <w:p w14:paraId="483104E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B95EAC9"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2329142"/>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5CE4D4"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36932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73351" w:rsidRPr="00301F77" w14:paraId="2DCA072F" w14:textId="77777777">
        <w:trPr>
          <w:trHeight w:val="70"/>
          <w:jc w:val="center"/>
        </w:trPr>
        <w:tc>
          <w:tcPr>
            <w:tcW w:w="6385" w:type="dxa"/>
            <w:shd w:val="clear" w:color="auto" w:fill="DDD5EB"/>
          </w:tcPr>
          <w:p w14:paraId="06F0ECFB" w14:textId="125A508C" w:rsidR="00273351" w:rsidRPr="003372EA" w:rsidRDefault="00273351"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Third instance</w:t>
            </w:r>
          </w:p>
        </w:tc>
        <w:tc>
          <w:tcPr>
            <w:tcW w:w="1315" w:type="dxa"/>
            <w:shd w:val="clear" w:color="auto" w:fill="DDD5EB"/>
            <w:vAlign w:val="center"/>
          </w:tcPr>
          <w:p w14:paraId="63C01892" w14:textId="77777777" w:rsidR="00273351" w:rsidRPr="003372EA"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B7B8C81" w14:textId="77777777" w:rsidR="00273351" w:rsidRPr="00301F77"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73351" w:rsidRPr="00301F77" w14:paraId="258DED4F" w14:textId="77777777">
        <w:trPr>
          <w:jc w:val="center"/>
        </w:trPr>
        <w:tc>
          <w:tcPr>
            <w:tcW w:w="6385" w:type="dxa"/>
            <w:shd w:val="clear" w:color="auto" w:fill="auto"/>
          </w:tcPr>
          <w:p w14:paraId="3A82532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34BC6758" w14:textId="77777777" w:rsidR="002733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0951610"/>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D55796" w14:textId="77777777" w:rsidR="002733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51009304"/>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EA92F21" w14:textId="77777777">
        <w:trPr>
          <w:jc w:val="center"/>
        </w:trPr>
        <w:tc>
          <w:tcPr>
            <w:tcW w:w="6385" w:type="dxa"/>
            <w:shd w:val="clear" w:color="auto" w:fill="auto"/>
          </w:tcPr>
          <w:p w14:paraId="50D5C50B"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3F50C91" w14:textId="77777777" w:rsidR="002733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5280598"/>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EFDAC9" w14:textId="77777777" w:rsidR="002733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5360257"/>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C048415" w14:textId="77777777">
        <w:trPr>
          <w:jc w:val="center"/>
        </w:trPr>
        <w:tc>
          <w:tcPr>
            <w:tcW w:w="6385" w:type="dxa"/>
            <w:shd w:val="clear" w:color="auto" w:fill="auto"/>
          </w:tcPr>
          <w:p w14:paraId="7B81E438"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411D3360" w14:textId="77777777" w:rsidR="002733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313543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48CD9B" w14:textId="77777777" w:rsidR="002733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4698908"/>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1A900913" w14:textId="77777777">
        <w:trPr>
          <w:jc w:val="center"/>
        </w:trPr>
        <w:tc>
          <w:tcPr>
            <w:tcW w:w="6385" w:type="dxa"/>
            <w:shd w:val="clear" w:color="auto" w:fill="auto"/>
          </w:tcPr>
          <w:p w14:paraId="144BEC21"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3FAE60F1" w14:textId="77777777" w:rsidR="002733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759927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C4CF" w14:textId="77777777" w:rsidR="002733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726046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2C4CFBC9" w14:textId="77777777">
        <w:trPr>
          <w:jc w:val="center"/>
        </w:trPr>
        <w:tc>
          <w:tcPr>
            <w:tcW w:w="6385" w:type="dxa"/>
            <w:shd w:val="clear" w:color="auto" w:fill="auto"/>
          </w:tcPr>
          <w:p w14:paraId="22B8E982"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2AE2DE45" w14:textId="77777777" w:rsidR="002733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703309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75BFD3" w14:textId="77777777" w:rsidR="002733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39656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5EEDCA9A" w14:textId="77777777">
        <w:trPr>
          <w:jc w:val="center"/>
        </w:trPr>
        <w:tc>
          <w:tcPr>
            <w:tcW w:w="6385" w:type="dxa"/>
            <w:shd w:val="clear" w:color="auto" w:fill="auto"/>
          </w:tcPr>
          <w:p w14:paraId="20642AB5"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3DC72FAE" w14:textId="77777777" w:rsidR="002733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366873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7CFC75" w14:textId="77777777" w:rsidR="002733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0429675"/>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8C80188" w14:textId="77777777">
        <w:trPr>
          <w:jc w:val="center"/>
        </w:trPr>
        <w:tc>
          <w:tcPr>
            <w:tcW w:w="6385" w:type="dxa"/>
            <w:shd w:val="clear" w:color="auto" w:fill="auto"/>
          </w:tcPr>
          <w:p w14:paraId="6382555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A105A20" w14:textId="77777777" w:rsidR="00273351"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083182"/>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5E329B" w14:textId="77777777" w:rsidR="00273351"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8681235"/>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bl>
    <w:p w14:paraId="7574D6A2" w14:textId="77777777" w:rsidR="00DC0A6F" w:rsidRPr="00DC0A6F" w:rsidRDefault="00DC0A6F" w:rsidP="00DC0A6F">
      <w:pPr>
        <w:ind w:left="0" w:firstLine="0"/>
        <w:rPr>
          <w:sz w:val="16"/>
          <w:szCs w:val="16"/>
        </w:rPr>
      </w:pPr>
      <w:r w:rsidRPr="00DC0A6F">
        <w:rPr>
          <w:sz w:val="16"/>
          <w:szCs w:val="16"/>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00A2C" w:rsidRPr="0040587D" w14:paraId="188DF9B5" w14:textId="77777777">
        <w:trPr>
          <w:trHeight w:val="70"/>
          <w:jc w:val="center"/>
        </w:trPr>
        <w:tc>
          <w:tcPr>
            <w:tcW w:w="6385" w:type="dxa"/>
            <w:shd w:val="clear" w:color="auto" w:fill="DDD5EB"/>
          </w:tcPr>
          <w:p w14:paraId="2E10328F" w14:textId="4B401BBC" w:rsidR="00200A2C" w:rsidRPr="003372EA" w:rsidRDefault="00200A2C"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3E7068B9" w14:textId="77777777" w:rsidR="00200A2C" w:rsidRPr="003372EA"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96E53B3" w14:textId="77777777" w:rsidR="00200A2C" w:rsidRPr="00301F77"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5C4707A7" w14:textId="77777777">
        <w:trPr>
          <w:jc w:val="center"/>
        </w:trPr>
        <w:tc>
          <w:tcPr>
            <w:tcW w:w="6385" w:type="dxa"/>
            <w:shd w:val="clear" w:color="auto" w:fill="auto"/>
          </w:tcPr>
          <w:p w14:paraId="428E971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w:t>
            </w:r>
          </w:p>
        </w:tc>
        <w:tc>
          <w:tcPr>
            <w:tcW w:w="1315" w:type="dxa"/>
            <w:shd w:val="clear" w:color="auto" w:fill="auto"/>
          </w:tcPr>
          <w:p w14:paraId="734717C2"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4181881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67557B"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615647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7E5DC4F" w14:textId="77777777">
        <w:trPr>
          <w:jc w:val="center"/>
        </w:trPr>
        <w:tc>
          <w:tcPr>
            <w:tcW w:w="6385" w:type="dxa"/>
            <w:shd w:val="clear" w:color="auto" w:fill="auto"/>
          </w:tcPr>
          <w:p w14:paraId="2BFD85CF"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2</w:t>
            </w:r>
          </w:p>
        </w:tc>
        <w:tc>
          <w:tcPr>
            <w:tcW w:w="1315" w:type="dxa"/>
            <w:shd w:val="clear" w:color="auto" w:fill="auto"/>
          </w:tcPr>
          <w:p w14:paraId="38031E81"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05492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B61F91"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541484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76814F4" w14:textId="77777777">
        <w:trPr>
          <w:jc w:val="center"/>
        </w:trPr>
        <w:tc>
          <w:tcPr>
            <w:tcW w:w="6385" w:type="dxa"/>
            <w:shd w:val="clear" w:color="auto" w:fill="auto"/>
          </w:tcPr>
          <w:p w14:paraId="7841AC58"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3</w:t>
            </w:r>
          </w:p>
        </w:tc>
        <w:tc>
          <w:tcPr>
            <w:tcW w:w="1315" w:type="dxa"/>
            <w:shd w:val="clear" w:color="auto" w:fill="auto"/>
          </w:tcPr>
          <w:p w14:paraId="0A7DB085"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172072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9E3C"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313579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7BF26468" w14:textId="77777777">
        <w:trPr>
          <w:jc w:val="center"/>
        </w:trPr>
        <w:tc>
          <w:tcPr>
            <w:tcW w:w="6385" w:type="dxa"/>
            <w:shd w:val="clear" w:color="auto" w:fill="auto"/>
          </w:tcPr>
          <w:p w14:paraId="5EF88E1C"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4</w:t>
            </w:r>
          </w:p>
        </w:tc>
        <w:tc>
          <w:tcPr>
            <w:tcW w:w="1315" w:type="dxa"/>
            <w:shd w:val="clear" w:color="auto" w:fill="auto"/>
          </w:tcPr>
          <w:p w14:paraId="0070AE3A"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235457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D8A9AE"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311658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2694CD6" w14:textId="77777777">
        <w:trPr>
          <w:jc w:val="center"/>
        </w:trPr>
        <w:tc>
          <w:tcPr>
            <w:tcW w:w="6385" w:type="dxa"/>
            <w:shd w:val="clear" w:color="auto" w:fill="auto"/>
          </w:tcPr>
          <w:p w14:paraId="1D02DA4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5</w:t>
            </w:r>
          </w:p>
        </w:tc>
        <w:tc>
          <w:tcPr>
            <w:tcW w:w="1315" w:type="dxa"/>
            <w:shd w:val="clear" w:color="auto" w:fill="auto"/>
          </w:tcPr>
          <w:p w14:paraId="117B9575"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622441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215290"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015622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39DE940" w14:textId="77777777">
        <w:trPr>
          <w:jc w:val="center"/>
        </w:trPr>
        <w:tc>
          <w:tcPr>
            <w:tcW w:w="6385" w:type="dxa"/>
            <w:shd w:val="clear" w:color="auto" w:fill="auto"/>
          </w:tcPr>
          <w:p w14:paraId="6CB55E25"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6</w:t>
            </w:r>
          </w:p>
        </w:tc>
        <w:tc>
          <w:tcPr>
            <w:tcW w:w="1315" w:type="dxa"/>
            <w:shd w:val="clear" w:color="auto" w:fill="auto"/>
          </w:tcPr>
          <w:p w14:paraId="04E99852"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237111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854467"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442260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4B50023" w14:textId="77777777">
        <w:trPr>
          <w:jc w:val="center"/>
        </w:trPr>
        <w:tc>
          <w:tcPr>
            <w:tcW w:w="6385" w:type="dxa"/>
            <w:shd w:val="clear" w:color="auto" w:fill="auto"/>
          </w:tcPr>
          <w:p w14:paraId="3C0A212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7</w:t>
            </w:r>
          </w:p>
        </w:tc>
        <w:tc>
          <w:tcPr>
            <w:tcW w:w="1315" w:type="dxa"/>
            <w:shd w:val="clear" w:color="auto" w:fill="auto"/>
          </w:tcPr>
          <w:p w14:paraId="6BA7AEE2"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3378237"/>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ED17C1"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3413012"/>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9C8C63B" w14:textId="77777777">
        <w:trPr>
          <w:jc w:val="center"/>
        </w:trPr>
        <w:tc>
          <w:tcPr>
            <w:tcW w:w="6385" w:type="dxa"/>
            <w:shd w:val="clear" w:color="auto" w:fill="auto"/>
          </w:tcPr>
          <w:p w14:paraId="7ED2FAF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8</w:t>
            </w:r>
          </w:p>
        </w:tc>
        <w:tc>
          <w:tcPr>
            <w:tcW w:w="1315" w:type="dxa"/>
            <w:shd w:val="clear" w:color="auto" w:fill="auto"/>
          </w:tcPr>
          <w:p w14:paraId="7EF26457"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43777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0047A1"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5719015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AF2C93" w14:textId="77777777">
        <w:trPr>
          <w:jc w:val="center"/>
        </w:trPr>
        <w:tc>
          <w:tcPr>
            <w:tcW w:w="6385" w:type="dxa"/>
            <w:shd w:val="clear" w:color="auto" w:fill="auto"/>
          </w:tcPr>
          <w:p w14:paraId="766977A2"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9</w:t>
            </w:r>
          </w:p>
        </w:tc>
        <w:tc>
          <w:tcPr>
            <w:tcW w:w="1315" w:type="dxa"/>
            <w:shd w:val="clear" w:color="auto" w:fill="auto"/>
          </w:tcPr>
          <w:p w14:paraId="471F7684"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091028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1278C0"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386234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EC2C6CF" w14:textId="77777777">
        <w:trPr>
          <w:jc w:val="center"/>
        </w:trPr>
        <w:tc>
          <w:tcPr>
            <w:tcW w:w="6385" w:type="dxa"/>
            <w:shd w:val="clear" w:color="auto" w:fill="auto"/>
          </w:tcPr>
          <w:p w14:paraId="234DE08A"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0</w:t>
            </w:r>
          </w:p>
        </w:tc>
        <w:tc>
          <w:tcPr>
            <w:tcW w:w="1315" w:type="dxa"/>
            <w:shd w:val="clear" w:color="auto" w:fill="auto"/>
          </w:tcPr>
          <w:p w14:paraId="7DABDF80"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158558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AA3BBE"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880195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0EC10F1" w14:textId="77777777">
        <w:trPr>
          <w:jc w:val="center"/>
        </w:trPr>
        <w:tc>
          <w:tcPr>
            <w:tcW w:w="6385" w:type="dxa"/>
            <w:shd w:val="clear" w:color="auto" w:fill="auto"/>
          </w:tcPr>
          <w:p w14:paraId="0151C46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1</w:t>
            </w:r>
          </w:p>
        </w:tc>
        <w:tc>
          <w:tcPr>
            <w:tcW w:w="1315" w:type="dxa"/>
            <w:shd w:val="clear" w:color="auto" w:fill="auto"/>
          </w:tcPr>
          <w:p w14:paraId="38E9392E"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5508786"/>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6435A4C"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64238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1021E9B" w14:textId="77777777">
        <w:trPr>
          <w:jc w:val="center"/>
        </w:trPr>
        <w:tc>
          <w:tcPr>
            <w:tcW w:w="6385" w:type="dxa"/>
            <w:shd w:val="clear" w:color="auto" w:fill="auto"/>
          </w:tcPr>
          <w:p w14:paraId="3B52C6A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2</w:t>
            </w:r>
          </w:p>
        </w:tc>
        <w:tc>
          <w:tcPr>
            <w:tcW w:w="1315" w:type="dxa"/>
            <w:shd w:val="clear" w:color="auto" w:fill="auto"/>
          </w:tcPr>
          <w:p w14:paraId="719B5A4A"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604855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E3CB7B"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230347"/>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F41BE36" w14:textId="77777777">
        <w:trPr>
          <w:jc w:val="center"/>
        </w:trPr>
        <w:tc>
          <w:tcPr>
            <w:tcW w:w="6385" w:type="dxa"/>
            <w:shd w:val="clear" w:color="auto" w:fill="auto"/>
          </w:tcPr>
          <w:p w14:paraId="247D5E64" w14:textId="3ED66FC8"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789AE8AF" w14:textId="77777777" w:rsidR="00200A2C"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625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9DD70EA" w14:textId="77777777" w:rsidR="00200A2C"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262487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bl>
    <w:p w14:paraId="38221B31" w14:textId="50C4CDDD" w:rsidR="008E163F" w:rsidRPr="00301F77" w:rsidRDefault="008E163F" w:rsidP="00963F43">
      <w:pPr>
        <w:spacing w:before="0" w:line="276" w:lineRule="auto"/>
        <w:ind w:left="0" w:right="0" w:firstLine="0"/>
        <w:rPr>
          <w:b/>
          <w:color w:val="404040" w:themeColor="text1" w:themeTint="BF"/>
          <w:sz w:val="20"/>
        </w:rPr>
      </w:pPr>
    </w:p>
    <w:p w14:paraId="420DEA9D" w14:textId="77777777" w:rsidR="00BE76D7" w:rsidRDefault="00BE76D7">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4B16428" w14:textId="77777777" w:rsidTr="00522AEB">
        <w:trPr>
          <w:jc w:val="center"/>
        </w:trPr>
        <w:tc>
          <w:tcPr>
            <w:tcW w:w="6385" w:type="dxa"/>
            <w:shd w:val="clear" w:color="auto" w:fill="DDD5EB"/>
          </w:tcPr>
          <w:p w14:paraId="3BD1C07B" w14:textId="0F40BFE2"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5B0412E6" w14:textId="77777777" w:rsidTr="005A4200">
        <w:trPr>
          <w:jc w:val="center"/>
        </w:trPr>
        <w:tc>
          <w:tcPr>
            <w:tcW w:w="6385" w:type="dxa"/>
            <w:shd w:val="clear" w:color="auto" w:fill="auto"/>
            <w:vAlign w:val="center"/>
          </w:tcPr>
          <w:p w14:paraId="545C5AC0" w14:textId="582F4DA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200370A6" w14:textId="77777777" w:rsidTr="005A4200">
        <w:trPr>
          <w:jc w:val="center"/>
        </w:trPr>
        <w:tc>
          <w:tcPr>
            <w:tcW w:w="6385" w:type="dxa"/>
            <w:shd w:val="clear" w:color="auto" w:fill="auto"/>
            <w:vAlign w:val="center"/>
          </w:tcPr>
          <w:p w14:paraId="4655E2D0" w14:textId="4715FBF5"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43F3715" w14:textId="77777777" w:rsidTr="005A4200">
        <w:trPr>
          <w:jc w:val="center"/>
        </w:trPr>
        <w:tc>
          <w:tcPr>
            <w:tcW w:w="6385" w:type="dxa"/>
            <w:shd w:val="clear" w:color="auto" w:fill="auto"/>
            <w:vAlign w:val="center"/>
          </w:tcPr>
          <w:p w14:paraId="3F0558B0" w14:textId="271413A9"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F5EEA5B" w14:textId="77777777" w:rsidTr="005A4200">
        <w:trPr>
          <w:jc w:val="center"/>
        </w:trPr>
        <w:tc>
          <w:tcPr>
            <w:tcW w:w="6385" w:type="dxa"/>
            <w:shd w:val="clear" w:color="auto" w:fill="auto"/>
            <w:vAlign w:val="center"/>
          </w:tcPr>
          <w:p w14:paraId="0830D4EF" w14:textId="4D137A02"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8623968" w14:textId="2AEE54A4" w:rsidR="005940E3" w:rsidRPr="00301F77" w:rsidRDefault="005940E3" w:rsidP="00BE76D7">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40587D" w14:paraId="07183C49" w14:textId="77777777" w:rsidTr="00522AEB">
        <w:trPr>
          <w:jc w:val="center"/>
        </w:trPr>
        <w:tc>
          <w:tcPr>
            <w:tcW w:w="5000" w:type="pct"/>
            <w:gridSpan w:val="2"/>
            <w:shd w:val="clear" w:color="auto" w:fill="DDD5EB"/>
          </w:tcPr>
          <w:p w14:paraId="03F97617"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40587D" w14:paraId="691C64D0" w14:textId="77777777" w:rsidTr="00522AEB">
        <w:trPr>
          <w:jc w:val="center"/>
        </w:trPr>
        <w:tc>
          <w:tcPr>
            <w:tcW w:w="4146" w:type="pct"/>
            <w:shd w:val="clear" w:color="auto" w:fill="DDD5EB"/>
          </w:tcPr>
          <w:p w14:paraId="4F71F5E0" w14:textId="0F2E4816"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40587D" w14:paraId="24737A31" w14:textId="77777777" w:rsidTr="005A4200">
        <w:trPr>
          <w:jc w:val="center"/>
        </w:trPr>
        <w:tc>
          <w:tcPr>
            <w:tcW w:w="4146" w:type="pct"/>
            <w:shd w:val="clear" w:color="auto" w:fill="auto"/>
          </w:tcPr>
          <w:p w14:paraId="01548158" w14:textId="269DBC1E"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35F8EF51" w14:textId="77777777" w:rsidTr="005A4200">
        <w:trPr>
          <w:jc w:val="center"/>
        </w:trPr>
        <w:tc>
          <w:tcPr>
            <w:tcW w:w="4146" w:type="pct"/>
            <w:shd w:val="clear" w:color="auto" w:fill="auto"/>
          </w:tcPr>
          <w:p w14:paraId="7D2360B8" w14:textId="0D055A04"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D89701A" w14:textId="77777777" w:rsidTr="005A4200">
        <w:trPr>
          <w:jc w:val="center"/>
        </w:trPr>
        <w:tc>
          <w:tcPr>
            <w:tcW w:w="4146" w:type="pct"/>
            <w:shd w:val="clear" w:color="auto" w:fill="auto"/>
          </w:tcPr>
          <w:p w14:paraId="2A01B9CA" w14:textId="3D2908A8"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027493A2" w14:textId="2E11A46F" w:rsidR="005940E3" w:rsidRPr="00301F77" w:rsidRDefault="005940E3" w:rsidP="00963F43">
      <w:pPr>
        <w:spacing w:before="0" w:line="276" w:lineRule="auto"/>
        <w:ind w:left="0" w:right="0" w:firstLine="0"/>
        <w:rPr>
          <w:b/>
          <w:color w:val="404040" w:themeColor="text1" w:themeTint="BF"/>
          <w:sz w:val="20"/>
        </w:rPr>
      </w:pPr>
    </w:p>
    <w:p w14:paraId="4EF200D9" w14:textId="77777777" w:rsidR="00BE76D7" w:rsidRDefault="00BE76D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6562E751" w14:textId="77777777" w:rsidTr="00522AEB">
        <w:trPr>
          <w:jc w:val="center"/>
        </w:trPr>
        <w:tc>
          <w:tcPr>
            <w:tcW w:w="5000" w:type="pct"/>
            <w:shd w:val="clear" w:color="auto" w:fill="DDD5EB"/>
          </w:tcPr>
          <w:p w14:paraId="2508D401" w14:textId="68A9A37E"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5943ABA9"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r w:rsidR="0073145A"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009AFDE6" w14:textId="35176A23" w:rsidR="005940E3" w:rsidRPr="00301F77" w:rsidRDefault="005940E3" w:rsidP="00BE76D7">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40587D" w14:paraId="316DC11F" w14:textId="77777777" w:rsidTr="00522AEB">
        <w:trPr>
          <w:jc w:val="center"/>
        </w:trPr>
        <w:tc>
          <w:tcPr>
            <w:tcW w:w="1644" w:type="dxa"/>
            <w:shd w:val="clear" w:color="auto" w:fill="DDD5EB"/>
          </w:tcPr>
          <w:p w14:paraId="289BC4E2" w14:textId="31CCE5AF"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40587D" w14:paraId="233447E8" w14:textId="77777777" w:rsidTr="005940E3">
        <w:trPr>
          <w:jc w:val="center"/>
        </w:trPr>
        <w:tc>
          <w:tcPr>
            <w:tcW w:w="1644" w:type="dxa"/>
            <w:shd w:val="clear" w:color="auto" w:fill="auto"/>
          </w:tcPr>
          <w:p w14:paraId="5A969C06" w14:textId="780AA76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2E67549E" w14:textId="77777777" w:rsidTr="005940E3">
        <w:trPr>
          <w:jc w:val="center"/>
        </w:trPr>
        <w:tc>
          <w:tcPr>
            <w:tcW w:w="1644" w:type="dxa"/>
            <w:shd w:val="clear" w:color="auto" w:fill="auto"/>
          </w:tcPr>
          <w:p w14:paraId="27B75E8F" w14:textId="4BC6577E"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644A1FCA" w14:textId="77777777" w:rsidTr="005940E3">
        <w:trPr>
          <w:jc w:val="center"/>
        </w:trPr>
        <w:tc>
          <w:tcPr>
            <w:tcW w:w="1644" w:type="dxa"/>
            <w:shd w:val="clear" w:color="auto" w:fill="auto"/>
          </w:tcPr>
          <w:p w14:paraId="4D25FAFA" w14:textId="1317548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40587D" w14:paraId="2EBD5819" w14:textId="77777777" w:rsidTr="005940E3">
        <w:trPr>
          <w:jc w:val="center"/>
        </w:trPr>
        <w:tc>
          <w:tcPr>
            <w:tcW w:w="1644" w:type="dxa"/>
            <w:shd w:val="clear" w:color="auto" w:fill="auto"/>
          </w:tcPr>
          <w:p w14:paraId="0AB2776E" w14:textId="01121A5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38447000" w14:textId="62B8B1F3" w:rsidR="002317ED" w:rsidRPr="00301F77" w:rsidRDefault="002317ED" w:rsidP="00963F43">
      <w:pPr>
        <w:spacing w:before="0" w:line="276" w:lineRule="auto"/>
        <w:ind w:left="0" w:right="0" w:firstLine="0"/>
        <w:rPr>
          <w:b/>
          <w:color w:val="404040" w:themeColor="text1" w:themeTint="BF"/>
          <w:sz w:val="20"/>
        </w:rPr>
      </w:pPr>
    </w:p>
    <w:p w14:paraId="28D4BD20" w14:textId="77777777" w:rsidR="00BE76D7" w:rsidRDefault="00BE76D7">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40587D" w14:paraId="6B64C1E2" w14:textId="77777777" w:rsidTr="00731F82">
        <w:trPr>
          <w:jc w:val="center"/>
        </w:trPr>
        <w:tc>
          <w:tcPr>
            <w:tcW w:w="6316" w:type="dxa"/>
            <w:shd w:val="clear" w:color="auto" w:fill="DDD5EB"/>
          </w:tcPr>
          <w:p w14:paraId="5F28C808" w14:textId="1E7C7D04" w:rsidR="002C5BC3" w:rsidRPr="003372EA"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sidR="00731F82">
              <w:rPr>
                <w:rFonts w:ascii="Arial" w:hAnsi="Arial" w:cs="Arial"/>
                <w:b/>
                <w:color w:val="404040" w:themeColor="text1" w:themeTint="BF"/>
                <w:sz w:val="20"/>
                <w:szCs w:val="20"/>
              </w:rPr>
              <w:t>the Relevant Workbook</w:t>
            </w:r>
            <w:r w:rsidR="002C5BC3">
              <w:rPr>
                <w:rFonts w:ascii="Arial" w:hAnsi="Arial" w:cs="Arial"/>
                <w:b/>
                <w:color w:val="404040" w:themeColor="text1" w:themeTint="BF"/>
                <w:sz w:val="20"/>
                <w:szCs w:val="20"/>
              </w:rPr>
              <w:t>/</w:t>
            </w:r>
            <w:r w:rsidR="00731F82">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3372EA"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r w:rsidR="00991942" w:rsidRPr="00301F77">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w:t>
            </w:r>
            <w:r w:rsidR="00991942" w:rsidRPr="00301F77">
              <w:rPr>
                <w:rFonts w:ascii="Arial" w:hAnsi="Arial" w:cs="Arial"/>
                <w:b/>
                <w:color w:val="404040" w:themeColor="text1" w:themeTint="BF"/>
                <w:sz w:val="20"/>
                <w:szCs w:val="20"/>
              </w:rPr>
              <w:t>ot yet satisfactory</w:t>
            </w:r>
          </w:p>
        </w:tc>
      </w:tr>
      <w:tr w:rsidR="002507E1" w:rsidRPr="005C4FB0" w14:paraId="34E38571" w14:textId="77777777">
        <w:trPr>
          <w:trHeight w:val="377"/>
          <w:jc w:val="center"/>
        </w:trPr>
        <w:tc>
          <w:tcPr>
            <w:tcW w:w="6316" w:type="dxa"/>
            <w:shd w:val="clear" w:color="auto" w:fill="auto"/>
            <w:vAlign w:val="center"/>
          </w:tcPr>
          <w:p w14:paraId="3A6BD265"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55732F60" w14:textId="77777777" w:rsidR="002507E1" w:rsidRPr="005C4FB0"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EED690A" w14:textId="77777777" w:rsidR="002507E1" w:rsidRPr="005C4FB0"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r>
      <w:tr w:rsidR="002507E1" w:rsidRPr="005C4FB0" w14:paraId="21FF7BCD" w14:textId="77777777">
        <w:trPr>
          <w:trHeight w:val="377"/>
          <w:jc w:val="center"/>
        </w:trPr>
        <w:tc>
          <w:tcPr>
            <w:tcW w:w="6316" w:type="dxa"/>
            <w:shd w:val="clear" w:color="auto" w:fill="auto"/>
            <w:vAlign w:val="center"/>
          </w:tcPr>
          <w:p w14:paraId="17830D9B"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19ADA6B6" w14:textId="77777777" w:rsidR="002507E1" w:rsidRPr="005C4FB0"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60994"/>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5E15ED2" w14:textId="77777777" w:rsidR="002507E1" w:rsidRPr="005C4FB0"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9205888"/>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r>
      <w:tr w:rsidR="00D87AA6" w:rsidRPr="0040587D" w14:paraId="14FB70C6" w14:textId="77777777" w:rsidTr="00731F82">
        <w:trPr>
          <w:trHeight w:val="377"/>
          <w:jc w:val="center"/>
        </w:trPr>
        <w:tc>
          <w:tcPr>
            <w:tcW w:w="6316" w:type="dxa"/>
            <w:shd w:val="clear" w:color="auto" w:fill="auto"/>
            <w:vAlign w:val="center"/>
          </w:tcPr>
          <w:p w14:paraId="136EECD9" w14:textId="1503824D" w:rsidR="002C5BC3" w:rsidRPr="000C5345" w:rsidRDefault="00731F82" w:rsidP="00963F43">
            <w:pPr>
              <w:tabs>
                <w:tab w:val="left" w:pos="180"/>
              </w:tabs>
              <w:spacing w:after="120" w:line="276" w:lineRule="auto"/>
              <w:ind w:left="0" w:right="0" w:firstLine="0"/>
              <w:rPr>
                <w:rFonts w:ascii="Arial" w:hAnsi="Arial" w:cs="Arial"/>
                <w:color w:val="404040" w:themeColor="text1" w:themeTint="BF"/>
                <w:sz w:val="20"/>
                <w:szCs w:val="20"/>
              </w:rPr>
            </w:pPr>
            <w:r w:rsidRPr="000C5345">
              <w:rPr>
                <w:rFonts w:ascii="Arial" w:hAnsi="Arial" w:cs="Arial"/>
                <w:color w:val="404040" w:themeColor="text1" w:themeTint="BF"/>
                <w:sz w:val="20"/>
                <w:szCs w:val="20"/>
              </w:rPr>
              <w:t>Skills Workbook</w:t>
            </w:r>
          </w:p>
        </w:tc>
        <w:tc>
          <w:tcPr>
            <w:tcW w:w="1361" w:type="dxa"/>
            <w:shd w:val="clear" w:color="auto" w:fill="auto"/>
          </w:tcPr>
          <w:p w14:paraId="2180EA1F" w14:textId="1302B464" w:rsidR="00D87AA6" w:rsidRPr="000C5345"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87AA6" w:rsidRPr="000C534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69A25DF5" w14:textId="265D277A" w:rsidR="00D87AA6" w:rsidRPr="000C5345"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87AA6" w:rsidRPr="000C5345">
                  <w:rPr>
                    <w:rFonts w:ascii="MS Gothic" w:eastAsia="MS Gothic" w:hAnsi="MS Gothic" w:cstheme="minorHAnsi"/>
                    <w:iCs/>
                    <w:color w:val="404040" w:themeColor="text1" w:themeTint="BF"/>
                    <w:sz w:val="20"/>
                    <w:szCs w:val="24"/>
                  </w:rPr>
                  <w:t>☐</w:t>
                </w:r>
              </w:sdtContent>
            </w:sdt>
          </w:p>
        </w:tc>
      </w:tr>
    </w:tbl>
    <w:p w14:paraId="2E8B66AF" w14:textId="4E0C3D5A" w:rsidR="00991942" w:rsidRPr="00301F77" w:rsidRDefault="0099194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40587D" w14:paraId="507E2D6B" w14:textId="77777777" w:rsidTr="00522AEB">
        <w:trPr>
          <w:jc w:val="center"/>
        </w:trPr>
        <w:tc>
          <w:tcPr>
            <w:tcW w:w="6385" w:type="dxa"/>
            <w:shd w:val="clear" w:color="auto" w:fill="DDD5EB"/>
          </w:tcPr>
          <w:p w14:paraId="325D4273" w14:textId="77777777" w:rsidR="00991942" w:rsidRPr="00301F77" w:rsidRDefault="0099194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40587D" w14:paraId="16A48FBE" w14:textId="77777777" w:rsidTr="00B47778">
        <w:trPr>
          <w:jc w:val="center"/>
        </w:trPr>
        <w:tc>
          <w:tcPr>
            <w:tcW w:w="6385" w:type="dxa"/>
            <w:shd w:val="clear" w:color="auto" w:fill="auto"/>
            <w:vAlign w:val="center"/>
          </w:tcPr>
          <w:p w14:paraId="13A150FE" w14:textId="72805982" w:rsidR="00555BDA" w:rsidRPr="003372EA" w:rsidRDefault="00555BDA" w:rsidP="00963F43">
            <w:pPr>
              <w:tabs>
                <w:tab w:val="left" w:pos="180"/>
              </w:tabs>
              <w:spacing w:after="120" w:line="276" w:lineRule="auto"/>
              <w:ind w:left="0" w:right="0" w:firstLine="0"/>
              <w:rPr>
                <w:rFonts w:ascii="Arial" w:hAnsi="Arial" w:cs="Arial"/>
                <w:color w:val="404040" w:themeColor="text1" w:themeTint="BF"/>
                <w:sz w:val="20"/>
                <w:szCs w:val="20"/>
              </w:rPr>
            </w:pPr>
            <w:r w:rsidRPr="00555BDA">
              <w:rPr>
                <w:rFonts w:ascii="Arial" w:hAnsi="Arial" w:cs="Arial"/>
                <w:color w:val="404040" w:themeColor="text1" w:themeTint="BF"/>
                <w:sz w:val="20"/>
                <w:szCs w:val="20"/>
              </w:rPr>
              <w:t>CHCCCS031 – Provide individualised support (Release 1)</w:t>
            </w:r>
          </w:p>
        </w:tc>
        <w:tc>
          <w:tcPr>
            <w:tcW w:w="1315" w:type="dxa"/>
            <w:shd w:val="clear" w:color="auto" w:fill="auto"/>
          </w:tcPr>
          <w:p w14:paraId="2EACE210" w14:textId="6AA496C3" w:rsidR="00991942" w:rsidRPr="003372EA"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6A41FE"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r>
    </w:tbl>
    <w:p w14:paraId="73AA97F8" w14:textId="046830B9" w:rsidR="00991942" w:rsidRPr="00301F77" w:rsidRDefault="00991942" w:rsidP="00BE76D7">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44B0F125" w14:textId="77777777" w:rsidTr="00522AEB">
        <w:trPr>
          <w:jc w:val="center"/>
        </w:trPr>
        <w:tc>
          <w:tcPr>
            <w:tcW w:w="9016" w:type="dxa"/>
            <w:shd w:val="clear" w:color="auto" w:fill="DDD5EB"/>
          </w:tcPr>
          <w:p w14:paraId="407ADE5A" w14:textId="34AAC5F6" w:rsidR="000207A2" w:rsidRPr="00301F77"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40587D" w14:paraId="288DB976" w14:textId="77777777" w:rsidTr="000207A2">
        <w:trPr>
          <w:trHeight w:val="2880"/>
          <w:jc w:val="center"/>
        </w:trPr>
        <w:tc>
          <w:tcPr>
            <w:tcW w:w="9016" w:type="dxa"/>
            <w:shd w:val="clear" w:color="auto" w:fill="auto"/>
          </w:tcPr>
          <w:p w14:paraId="0E889375" w14:textId="37716155"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40587D"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40587D" w14:paraId="3E59C1A3" w14:textId="77777777" w:rsidTr="00E423CF">
        <w:trPr>
          <w:trHeight w:val="439"/>
          <w:jc w:val="center"/>
        </w:trPr>
        <w:tc>
          <w:tcPr>
            <w:tcW w:w="5935" w:type="dxa"/>
            <w:shd w:val="clear" w:color="auto" w:fill="auto"/>
          </w:tcPr>
          <w:p w14:paraId="3D877E66" w14:textId="491FA2A7" w:rsidR="000207A2" w:rsidRPr="003372EA"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32ED2E70" w14:textId="77777777" w:rsidTr="00E423CF">
        <w:trPr>
          <w:trHeight w:val="438"/>
          <w:jc w:val="center"/>
        </w:trPr>
        <w:tc>
          <w:tcPr>
            <w:tcW w:w="5935" w:type="dxa"/>
            <w:shd w:val="clear" w:color="auto" w:fill="auto"/>
          </w:tcPr>
          <w:p w14:paraId="56908E91" w14:textId="326D5AF0" w:rsidR="000207A2" w:rsidRPr="003372EA" w:rsidRDefault="000207A2" w:rsidP="00963F43">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963F43">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963F43">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27"/>
      <w:headerReference w:type="default" r:id="rId2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CC5BD" w14:textId="77777777" w:rsidR="006A41FE" w:rsidRDefault="006A41FE" w:rsidP="00830A90">
      <w:pPr>
        <w:spacing w:before="0"/>
      </w:pPr>
      <w:r>
        <w:separator/>
      </w:r>
    </w:p>
  </w:endnote>
  <w:endnote w:type="continuationSeparator" w:id="0">
    <w:p w14:paraId="1635AC7C" w14:textId="77777777" w:rsidR="006A41FE" w:rsidRDefault="006A41FE" w:rsidP="00830A90">
      <w:pPr>
        <w:spacing w:before="0"/>
      </w:pPr>
      <w:r>
        <w:continuationSeparator/>
      </w:r>
    </w:p>
  </w:endnote>
  <w:endnote w:type="continuationNotice" w:id="1">
    <w:p w14:paraId="0095A01A" w14:textId="77777777" w:rsidR="006A41FE" w:rsidRDefault="006A41F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382"/>
    </w:tblGrid>
    <w:tr w:rsidR="007C4320" w:rsidRPr="007C4320" w14:paraId="138CC699" w14:textId="77777777" w:rsidTr="007C4320">
      <w:trPr>
        <w:trHeight w:val="461"/>
      </w:trPr>
      <w:tc>
        <w:tcPr>
          <w:tcW w:w="1008" w:type="dxa"/>
          <w:vAlign w:val="center"/>
        </w:tcPr>
        <w:p w14:paraId="3D667BA7" w14:textId="77777777" w:rsidR="007C4320" w:rsidRPr="00BC51A8" w:rsidRDefault="006A41FE" w:rsidP="007C432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C4320" w:rsidRPr="001B5AF5">
                <w:rPr>
                  <w:b/>
                  <w:bCs/>
                  <w:color w:val="8AC926"/>
                  <w:sz w:val="40"/>
                  <w:szCs w:val="48"/>
                </w:rPr>
                <w:fldChar w:fldCharType="begin"/>
              </w:r>
              <w:r w:rsidR="007C4320" w:rsidRPr="001B5AF5">
                <w:rPr>
                  <w:b/>
                  <w:bCs/>
                  <w:color w:val="8AC926"/>
                  <w:sz w:val="40"/>
                  <w:szCs w:val="48"/>
                </w:rPr>
                <w:instrText xml:space="preserve"> PAGE   \* MERGEFORMAT </w:instrText>
              </w:r>
              <w:r w:rsidR="007C4320" w:rsidRPr="001B5AF5">
                <w:rPr>
                  <w:b/>
                  <w:bCs/>
                  <w:color w:val="8AC926"/>
                  <w:sz w:val="40"/>
                  <w:szCs w:val="48"/>
                </w:rPr>
                <w:fldChar w:fldCharType="separate"/>
              </w:r>
              <w:r w:rsidR="007C4320" w:rsidRPr="001B5AF5">
                <w:rPr>
                  <w:b/>
                  <w:bCs/>
                  <w:color w:val="8AC926"/>
                  <w:sz w:val="40"/>
                  <w:szCs w:val="48"/>
                </w:rPr>
                <w:t>2</w:t>
              </w:r>
              <w:r w:rsidR="007C4320" w:rsidRPr="001B5AF5">
                <w:rPr>
                  <w:b/>
                  <w:bCs/>
                  <w:noProof/>
                  <w:color w:val="8AC926"/>
                  <w:sz w:val="40"/>
                  <w:szCs w:val="48"/>
                </w:rPr>
                <w:fldChar w:fldCharType="end"/>
              </w:r>
            </w:sdtContent>
          </w:sdt>
        </w:p>
      </w:tc>
      <w:tc>
        <w:tcPr>
          <w:tcW w:w="5382" w:type="dxa"/>
          <w:vAlign w:val="center"/>
        </w:tcPr>
        <w:p w14:paraId="1FA28578" w14:textId="4FCDAFCE" w:rsidR="007C4320" w:rsidRPr="007C4320" w:rsidRDefault="007C4320" w:rsidP="007C432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7C4320">
            <w:rPr>
              <w:color w:val="808080" w:themeColor="background1" w:themeShade="80"/>
              <w:sz w:val="16"/>
              <w:szCs w:val="20"/>
            </w:rPr>
            <w:t xml:space="preserve">Skills Workbook </w:t>
          </w:r>
          <w:r w:rsidR="001F2D26" w:rsidRPr="001F2D26">
            <w:rPr>
              <w:color w:val="808080" w:themeColor="background1" w:themeShade="80"/>
              <w:sz w:val="16"/>
              <w:szCs w:val="20"/>
            </w:rPr>
            <w:t>Version 1.1 Produced on 1st Nov 2023</w:t>
          </w:r>
        </w:p>
        <w:p w14:paraId="38E7113B" w14:textId="6A1137C4" w:rsidR="007C4320" w:rsidRPr="007C4320" w:rsidRDefault="00B260EC" w:rsidP="007C432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B260EC">
            <w:rPr>
              <w:rFonts w:cstheme="minorHAnsi"/>
              <w:noProof/>
              <w:color w:val="808080" w:themeColor="background1" w:themeShade="80"/>
              <w:sz w:val="16"/>
              <w:szCs w:val="20"/>
            </w:rPr>
            <w:t>© Harvard Management Institute Pty Ltd.</w:t>
          </w:r>
        </w:p>
      </w:tc>
    </w:tr>
  </w:tbl>
  <w:p w14:paraId="7122CF4C" w14:textId="77777777" w:rsidR="00E25AE2" w:rsidRDefault="00E25AE2" w:rsidP="007C4320">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138"/>
      <w:gridCol w:w="1008"/>
    </w:tblGrid>
    <w:tr w:rsidR="00E25AE2" w:rsidRPr="00301F77" w14:paraId="6166BE3F" w14:textId="77777777" w:rsidTr="00E25AE2">
      <w:trPr>
        <w:trHeight w:val="461"/>
        <w:jc w:val="right"/>
      </w:trPr>
      <w:tc>
        <w:tcPr>
          <w:tcW w:w="5138" w:type="dxa"/>
          <w:vAlign w:val="center"/>
        </w:tcPr>
        <w:p w14:paraId="4DCB97BE" w14:textId="6DC69AAB" w:rsidR="00E25AE2" w:rsidRPr="00E25AE2" w:rsidRDefault="00E25AE2"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E25AE2">
            <w:rPr>
              <w:color w:val="808080" w:themeColor="background1" w:themeShade="80"/>
              <w:sz w:val="16"/>
              <w:szCs w:val="20"/>
            </w:rPr>
            <w:t xml:space="preserve">Skills Workbook </w:t>
          </w:r>
          <w:r w:rsidR="00B260EC" w:rsidRPr="00B260EC">
            <w:rPr>
              <w:color w:val="808080" w:themeColor="background1" w:themeShade="80"/>
              <w:sz w:val="16"/>
              <w:szCs w:val="20"/>
            </w:rPr>
            <w:t>Version 1.1 Produced on 1st Nov 2023</w:t>
          </w:r>
        </w:p>
        <w:p w14:paraId="16892300" w14:textId="1B70FD0D" w:rsidR="00E25AE2" w:rsidRDefault="00B260EC"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B260EC">
            <w:rPr>
              <w:rFonts w:cstheme="minorHAnsi"/>
              <w:noProof/>
              <w:color w:val="808080" w:themeColor="background1" w:themeShade="80"/>
              <w:sz w:val="16"/>
              <w:szCs w:val="20"/>
            </w:rPr>
            <w:t>© Harvard Management Institute Pty Ltd.</w:t>
          </w:r>
        </w:p>
      </w:tc>
      <w:tc>
        <w:tcPr>
          <w:tcW w:w="1008" w:type="dxa"/>
          <w:vAlign w:val="center"/>
        </w:tcPr>
        <w:p w14:paraId="26107BB6" w14:textId="77777777" w:rsidR="00E25AE2" w:rsidRPr="001B5AF5" w:rsidRDefault="006A41FE" w:rsidP="00E25AE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E25AE2" w:rsidRPr="001B5AF5">
                <w:rPr>
                  <w:b/>
                  <w:bCs/>
                  <w:color w:val="8AC926"/>
                  <w:sz w:val="40"/>
                  <w:szCs w:val="48"/>
                </w:rPr>
                <w:fldChar w:fldCharType="begin"/>
              </w:r>
              <w:r w:rsidR="00E25AE2" w:rsidRPr="001B5AF5">
                <w:rPr>
                  <w:b/>
                  <w:bCs/>
                  <w:color w:val="8AC926"/>
                  <w:sz w:val="40"/>
                  <w:szCs w:val="48"/>
                </w:rPr>
                <w:instrText xml:space="preserve"> PAGE   \* MERGEFORMAT </w:instrText>
              </w:r>
              <w:r w:rsidR="00E25AE2" w:rsidRPr="001B5AF5">
                <w:rPr>
                  <w:b/>
                  <w:bCs/>
                  <w:color w:val="8AC926"/>
                  <w:sz w:val="40"/>
                  <w:szCs w:val="48"/>
                </w:rPr>
                <w:fldChar w:fldCharType="separate"/>
              </w:r>
              <w:r w:rsidR="00E25AE2">
                <w:rPr>
                  <w:b/>
                  <w:bCs/>
                  <w:color w:val="8AC926"/>
                  <w:sz w:val="40"/>
                  <w:szCs w:val="48"/>
                </w:rPr>
                <w:t>3</w:t>
              </w:r>
              <w:r w:rsidR="00E25AE2" w:rsidRPr="001B5AF5">
                <w:rPr>
                  <w:b/>
                  <w:bCs/>
                  <w:noProof/>
                  <w:color w:val="8AC926"/>
                  <w:sz w:val="40"/>
                  <w:szCs w:val="48"/>
                </w:rPr>
                <w:fldChar w:fldCharType="end"/>
              </w:r>
            </w:sdtContent>
          </w:sdt>
        </w:p>
      </w:tc>
    </w:tr>
  </w:tbl>
  <w:p w14:paraId="053E50CD" w14:textId="77777777" w:rsidR="00E25AE2" w:rsidRDefault="00E25AE2" w:rsidP="00E25AE2">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B1BCB" w14:textId="77777777" w:rsidR="006A41FE" w:rsidRDefault="006A41FE" w:rsidP="00830A90">
      <w:pPr>
        <w:spacing w:before="0"/>
      </w:pPr>
      <w:r>
        <w:separator/>
      </w:r>
    </w:p>
  </w:footnote>
  <w:footnote w:type="continuationSeparator" w:id="0">
    <w:p w14:paraId="6885979C" w14:textId="77777777" w:rsidR="006A41FE" w:rsidRDefault="006A41FE" w:rsidP="00830A90">
      <w:pPr>
        <w:spacing w:before="0"/>
      </w:pPr>
      <w:r>
        <w:continuationSeparator/>
      </w:r>
    </w:p>
  </w:footnote>
  <w:footnote w:type="continuationNotice" w:id="1">
    <w:p w14:paraId="370F7D0A" w14:textId="77777777" w:rsidR="006A41FE" w:rsidRDefault="006A41F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47153AFB" w:rsidR="00522AEB" w:rsidRPr="001B5AF5" w:rsidRDefault="00BB2E76"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AD5BD9">
            <w:rPr>
              <w:color w:val="FFFFFF" w:themeColor="background1"/>
              <w:sz w:val="14"/>
              <w:szCs w:val="12"/>
            </w:rPr>
            <w:t>-</w:t>
          </w:r>
          <w:r>
            <w:rPr>
              <w:color w:val="FFFFFF" w:themeColor="background1"/>
              <w:sz w:val="14"/>
              <w:szCs w:val="12"/>
            </w:rPr>
            <w:t xml:space="preserve"> Provide individualised support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3D04EBC8" w:rsidR="00522AEB" w:rsidRPr="001B5AF5" w:rsidRDefault="00BB2E76"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AD5BD9">
            <w:rPr>
              <w:color w:val="FFFFFF" w:themeColor="background1"/>
              <w:sz w:val="14"/>
              <w:szCs w:val="12"/>
            </w:rPr>
            <w:t>-</w:t>
          </w:r>
          <w:r>
            <w:rPr>
              <w:color w:val="FFFFFF" w:themeColor="background1"/>
              <w:sz w:val="14"/>
              <w:szCs w:val="12"/>
            </w:rPr>
            <w:t xml:space="preserve"> Provide individualised support (Release 1)</w:t>
          </w:r>
        </w:p>
      </w:tc>
    </w:tr>
  </w:tbl>
  <w:p w14:paraId="0B72125E" w14:textId="77777777" w:rsidR="00522AEB" w:rsidRPr="00301F77" w:rsidRDefault="00522AEB" w:rsidP="009B33FC">
    <w:pPr>
      <w:pStyle w:val="Header"/>
      <w:ind w:left="0" w:firstLine="0"/>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BBC5F" w14:textId="77777777" w:rsidR="006C78F7" w:rsidRDefault="006C78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319B" w:rsidRPr="00301F77" w14:paraId="306BE06A" w14:textId="77777777" w:rsidTr="00034282">
      <w:trPr>
        <w:trHeight w:val="317"/>
      </w:trPr>
      <w:tc>
        <w:tcPr>
          <w:tcW w:w="5000" w:type="pct"/>
          <w:shd w:val="clear" w:color="auto" w:fill="FF595E"/>
        </w:tcPr>
        <w:p w14:paraId="2C2F5F68" w14:textId="7BD64760" w:rsidR="0052319B" w:rsidRPr="001B5AF5" w:rsidRDefault="0052319B" w:rsidP="006C78F7">
          <w:pPr>
            <w:pStyle w:val="Header"/>
            <w:tabs>
              <w:tab w:val="clear" w:pos="4680"/>
              <w:tab w:val="clear" w:pos="9360"/>
              <w:tab w:val="left" w:pos="5336"/>
            </w:tabs>
            <w:spacing w:before="120" w:after="120"/>
            <w:ind w:left="0" w:right="0" w:firstLine="0"/>
            <w:rPr>
              <w:color w:val="FFFFFF" w:themeColor="background1"/>
              <w:sz w:val="16"/>
              <w:szCs w:val="14"/>
            </w:rPr>
          </w:pPr>
          <w:r>
            <w:rPr>
              <w:color w:val="FFFFFF" w:themeColor="background1"/>
              <w:sz w:val="14"/>
              <w:szCs w:val="12"/>
            </w:rPr>
            <w:t xml:space="preserve">CHCCCS031 </w:t>
          </w:r>
          <w:r w:rsidR="00664019">
            <w:rPr>
              <w:color w:val="FFFFFF" w:themeColor="background1"/>
              <w:sz w:val="14"/>
              <w:szCs w:val="12"/>
            </w:rPr>
            <w:t>-</w:t>
          </w:r>
          <w:r>
            <w:rPr>
              <w:color w:val="FFFFFF" w:themeColor="background1"/>
              <w:sz w:val="14"/>
              <w:szCs w:val="12"/>
            </w:rPr>
            <w:t xml:space="preserve"> Provide individualised support (Release 1)</w:t>
          </w:r>
          <w:r w:rsidR="006C78F7">
            <w:rPr>
              <w:color w:val="FFFFFF" w:themeColor="background1"/>
              <w:sz w:val="14"/>
              <w:szCs w:val="12"/>
            </w:rPr>
            <w:tab/>
          </w:r>
        </w:p>
      </w:tc>
    </w:tr>
  </w:tbl>
  <w:p w14:paraId="358D0EDC" w14:textId="77777777" w:rsidR="0052319B" w:rsidRPr="00301F77" w:rsidRDefault="0052319B"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94369" w:rsidRPr="00301F77" w14:paraId="1229859D" w14:textId="77777777" w:rsidTr="00034282">
      <w:trPr>
        <w:trHeight w:val="317"/>
      </w:trPr>
      <w:tc>
        <w:tcPr>
          <w:tcW w:w="5000" w:type="pct"/>
          <w:shd w:val="clear" w:color="auto" w:fill="FF595E"/>
        </w:tcPr>
        <w:p w14:paraId="6A3519BE" w14:textId="14B6F6A2" w:rsidR="00E94369" w:rsidRPr="001B5AF5" w:rsidRDefault="003D758A"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DD512A">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5DF7879D" w14:textId="77777777" w:rsidR="00E94369" w:rsidRPr="00301F77" w:rsidRDefault="00E94369">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4FBC66B" w14:textId="77777777" w:rsidTr="00034282">
      <w:trPr>
        <w:trHeight w:val="317"/>
      </w:trPr>
      <w:tc>
        <w:tcPr>
          <w:tcW w:w="5000" w:type="pct"/>
          <w:shd w:val="clear" w:color="auto" w:fill="FF595E"/>
        </w:tcPr>
        <w:p w14:paraId="56E9DE23" w14:textId="1BDA5219" w:rsidR="00486038" w:rsidRPr="001B5AF5" w:rsidRDefault="003D758A"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4F2AA2">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29F7F1AE" w14:textId="77777777" w:rsidR="00486038" w:rsidRPr="00301F77" w:rsidRDefault="00486038"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94369" w:rsidRPr="00301F77" w14:paraId="5C7E6035" w14:textId="77777777" w:rsidTr="00034282">
      <w:trPr>
        <w:trHeight w:val="317"/>
      </w:trPr>
      <w:tc>
        <w:tcPr>
          <w:tcW w:w="5000" w:type="pct"/>
          <w:shd w:val="clear" w:color="auto" w:fill="FF595E"/>
        </w:tcPr>
        <w:p w14:paraId="75872409" w14:textId="06D9AD1A" w:rsidR="00E94369" w:rsidRPr="001B5AF5" w:rsidRDefault="003D758A"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1</w:t>
          </w:r>
          <w:r w:rsidR="00E94369">
            <w:rPr>
              <w:color w:val="FFFFFF" w:themeColor="background1"/>
              <w:sz w:val="14"/>
              <w:szCs w:val="12"/>
            </w:rPr>
            <w:t xml:space="preserve"> </w:t>
          </w:r>
          <w:r w:rsidR="00C545ED">
            <w:rPr>
              <w:color w:val="FFFFFF" w:themeColor="background1"/>
              <w:sz w:val="14"/>
              <w:szCs w:val="12"/>
            </w:rPr>
            <w:t>-</w:t>
          </w:r>
          <w:r w:rsidR="00E94369" w:rsidRPr="001B5AF5">
            <w:rPr>
              <w:color w:val="FFFFFF" w:themeColor="background1"/>
              <w:sz w:val="14"/>
              <w:szCs w:val="12"/>
            </w:rPr>
            <w:t xml:space="preserve"> </w:t>
          </w:r>
          <w:r>
            <w:rPr>
              <w:color w:val="FFFFFF" w:themeColor="background1"/>
              <w:sz w:val="14"/>
              <w:szCs w:val="12"/>
            </w:rPr>
            <w:t>Provide individualised support</w:t>
          </w:r>
          <w:r w:rsidR="00E94369">
            <w:rPr>
              <w:color w:val="FFFFFF" w:themeColor="background1"/>
              <w:sz w:val="14"/>
              <w:szCs w:val="12"/>
            </w:rPr>
            <w:t xml:space="preserve"> (Release </w:t>
          </w:r>
          <w:r>
            <w:rPr>
              <w:color w:val="FFFFFF" w:themeColor="background1"/>
              <w:sz w:val="14"/>
              <w:szCs w:val="12"/>
            </w:rPr>
            <w:t>1</w:t>
          </w:r>
          <w:r w:rsidR="00E94369">
            <w:rPr>
              <w:color w:val="FFFFFF" w:themeColor="background1"/>
              <w:sz w:val="14"/>
              <w:szCs w:val="12"/>
            </w:rPr>
            <w:t>)</w:t>
          </w:r>
        </w:p>
      </w:tc>
    </w:tr>
  </w:tbl>
  <w:p w14:paraId="773DC3AB" w14:textId="77777777" w:rsidR="00E94369" w:rsidRPr="00301F77" w:rsidRDefault="00E94369" w:rsidP="00F56312">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5BCCFB28"/>
    <w:lvl w:ilvl="0" w:tplc="F0C0A930">
      <w:start w:val="1"/>
      <w:numFmt w:val="bullet"/>
      <w:lvlText w:val=""/>
      <w:lvlJc w:val="left"/>
      <w:pPr>
        <w:ind w:left="720" w:hanging="360"/>
      </w:pPr>
      <w:rPr>
        <w:rFonts w:ascii="Wingdings" w:hAnsi="Wingdings" w:hint="default"/>
        <w:sz w:val="22"/>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950096"/>
    <w:multiLevelType w:val="hybridMultilevel"/>
    <w:tmpl w:val="18F02928"/>
    <w:lvl w:ilvl="0" w:tplc="3592AF70">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B07CE9"/>
    <w:multiLevelType w:val="hybridMultilevel"/>
    <w:tmpl w:val="97A0852C"/>
    <w:lvl w:ilvl="0" w:tplc="86BC6E02">
      <w:start w:val="1"/>
      <w:numFmt w:val="lowerLetter"/>
      <w:lvlText w:val="%1."/>
      <w:lvlJc w:val="left"/>
      <w:rPr>
        <w:rFonts w:hint="default"/>
        <w:color w:val="D73329"/>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D350EC"/>
    <w:multiLevelType w:val="hybridMultilevel"/>
    <w:tmpl w:val="5E44A9DC"/>
    <w:lvl w:ilvl="0" w:tplc="CAFA656C">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4" w15:restartNumberingAfterBreak="0">
    <w:nsid w:val="0162459D"/>
    <w:multiLevelType w:val="multilevel"/>
    <w:tmpl w:val="AD6C88D6"/>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2D84A23"/>
    <w:multiLevelType w:val="hybridMultilevel"/>
    <w:tmpl w:val="86DAFE40"/>
    <w:lvl w:ilvl="0" w:tplc="A530CB5A">
      <w:start w:val="1"/>
      <w:numFmt w:val="lowerLetter"/>
      <w:lvlText w:val="%1."/>
      <w:lvlJc w:val="left"/>
      <w:pPr>
        <w:ind w:left="1440" w:hanging="360"/>
      </w:pPr>
      <w:rPr>
        <w:color w:val="D73329"/>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032C594C"/>
    <w:multiLevelType w:val="hybridMultilevel"/>
    <w:tmpl w:val="465457F4"/>
    <w:lvl w:ilvl="0" w:tplc="9F86463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656C3F"/>
    <w:multiLevelType w:val="hybridMultilevel"/>
    <w:tmpl w:val="D9926B28"/>
    <w:lvl w:ilvl="0" w:tplc="4EC2F8D4">
      <w:start w:val="1"/>
      <w:numFmt w:val="lowerRoman"/>
      <w:lvlText w:val="%1."/>
      <w:lvlJc w:val="left"/>
      <w:pPr>
        <w:ind w:left="720" w:hanging="360"/>
      </w:pPr>
      <w:rPr>
        <w:rFonts w:hint="default"/>
        <w:sz w:val="22"/>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48C28D4"/>
    <w:multiLevelType w:val="hybridMultilevel"/>
    <w:tmpl w:val="CDFAAD20"/>
    <w:lvl w:ilvl="0" w:tplc="FFFFFFFF">
      <w:start w:val="1"/>
      <w:numFmt w:val="lowerRoman"/>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04D33656"/>
    <w:multiLevelType w:val="hybridMultilevel"/>
    <w:tmpl w:val="68B07F36"/>
    <w:lvl w:ilvl="0" w:tplc="97D2E226">
      <w:start w:val="1"/>
      <w:numFmt w:val="lowerRoman"/>
      <w:lvlText w:val="%1."/>
      <w:lvlJc w:val="left"/>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66E51DB"/>
    <w:multiLevelType w:val="hybridMultilevel"/>
    <w:tmpl w:val="8E2E0B50"/>
    <w:lvl w:ilvl="0" w:tplc="4638370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FD3DC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07DD6066"/>
    <w:multiLevelType w:val="hybridMultilevel"/>
    <w:tmpl w:val="874AA1D6"/>
    <w:lvl w:ilvl="0" w:tplc="0A72243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0ADD67B0"/>
    <w:multiLevelType w:val="hybridMultilevel"/>
    <w:tmpl w:val="B6067F98"/>
    <w:lvl w:ilvl="0" w:tplc="04090019">
      <w:start w:val="1"/>
      <w:numFmt w:val="lowerLetter"/>
      <w:lvlText w:val="%1."/>
      <w:lvlJc w:val="left"/>
      <w:pPr>
        <w:ind w:left="144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B561A94"/>
    <w:multiLevelType w:val="hybridMultilevel"/>
    <w:tmpl w:val="1786DD70"/>
    <w:lvl w:ilvl="0" w:tplc="B40A7E6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D0A6084"/>
    <w:multiLevelType w:val="hybridMultilevel"/>
    <w:tmpl w:val="6D140EE6"/>
    <w:lvl w:ilvl="0" w:tplc="F15C1B78">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0FF30093"/>
    <w:multiLevelType w:val="hybridMultilevel"/>
    <w:tmpl w:val="E1ECA280"/>
    <w:lvl w:ilvl="0" w:tplc="771A9AA6">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10F82128"/>
    <w:multiLevelType w:val="hybridMultilevel"/>
    <w:tmpl w:val="BD469D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14C46A5"/>
    <w:multiLevelType w:val="hybridMultilevel"/>
    <w:tmpl w:val="87E6F51E"/>
    <w:lvl w:ilvl="0" w:tplc="FFFFFFFF">
      <w:start w:val="1"/>
      <w:numFmt w:val="lowerLetter"/>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2FF7E4D"/>
    <w:multiLevelType w:val="hybridMultilevel"/>
    <w:tmpl w:val="52784AAE"/>
    <w:lvl w:ilvl="0" w:tplc="806E8DF4">
      <w:start w:val="1"/>
      <w:numFmt w:val="bullet"/>
      <w:lvlText w:val=""/>
      <w:lvlJc w:val="left"/>
      <w:pPr>
        <w:ind w:left="1423" w:hanging="360"/>
      </w:pPr>
      <w:rPr>
        <w:rFonts w:ascii="Wingdings" w:hAnsi="Wingdings" w:hint="default"/>
        <w:color w:val="D73329"/>
        <w:sz w:val="22"/>
        <w:szCs w:val="22"/>
      </w:rPr>
    </w:lvl>
    <w:lvl w:ilvl="1" w:tplc="34090003" w:tentative="1">
      <w:start w:val="1"/>
      <w:numFmt w:val="bullet"/>
      <w:lvlText w:val="o"/>
      <w:lvlJc w:val="left"/>
      <w:pPr>
        <w:ind w:left="2143" w:hanging="360"/>
      </w:pPr>
      <w:rPr>
        <w:rFonts w:ascii="Courier New" w:hAnsi="Courier New" w:cs="Courier New" w:hint="default"/>
      </w:rPr>
    </w:lvl>
    <w:lvl w:ilvl="2" w:tplc="34090005" w:tentative="1">
      <w:start w:val="1"/>
      <w:numFmt w:val="bullet"/>
      <w:lvlText w:val=""/>
      <w:lvlJc w:val="left"/>
      <w:pPr>
        <w:ind w:left="2863" w:hanging="360"/>
      </w:pPr>
      <w:rPr>
        <w:rFonts w:ascii="Wingdings" w:hAnsi="Wingdings" w:hint="default"/>
      </w:rPr>
    </w:lvl>
    <w:lvl w:ilvl="3" w:tplc="34090001" w:tentative="1">
      <w:start w:val="1"/>
      <w:numFmt w:val="bullet"/>
      <w:lvlText w:val=""/>
      <w:lvlJc w:val="left"/>
      <w:pPr>
        <w:ind w:left="3583" w:hanging="360"/>
      </w:pPr>
      <w:rPr>
        <w:rFonts w:ascii="Symbol" w:hAnsi="Symbol" w:hint="default"/>
      </w:rPr>
    </w:lvl>
    <w:lvl w:ilvl="4" w:tplc="34090003" w:tentative="1">
      <w:start w:val="1"/>
      <w:numFmt w:val="bullet"/>
      <w:lvlText w:val="o"/>
      <w:lvlJc w:val="left"/>
      <w:pPr>
        <w:ind w:left="4303" w:hanging="360"/>
      </w:pPr>
      <w:rPr>
        <w:rFonts w:ascii="Courier New" w:hAnsi="Courier New" w:cs="Courier New" w:hint="default"/>
      </w:rPr>
    </w:lvl>
    <w:lvl w:ilvl="5" w:tplc="34090005" w:tentative="1">
      <w:start w:val="1"/>
      <w:numFmt w:val="bullet"/>
      <w:lvlText w:val=""/>
      <w:lvlJc w:val="left"/>
      <w:pPr>
        <w:ind w:left="5023" w:hanging="360"/>
      </w:pPr>
      <w:rPr>
        <w:rFonts w:ascii="Wingdings" w:hAnsi="Wingdings" w:hint="default"/>
      </w:rPr>
    </w:lvl>
    <w:lvl w:ilvl="6" w:tplc="34090001" w:tentative="1">
      <w:start w:val="1"/>
      <w:numFmt w:val="bullet"/>
      <w:lvlText w:val=""/>
      <w:lvlJc w:val="left"/>
      <w:pPr>
        <w:ind w:left="5743" w:hanging="360"/>
      </w:pPr>
      <w:rPr>
        <w:rFonts w:ascii="Symbol" w:hAnsi="Symbol" w:hint="default"/>
      </w:rPr>
    </w:lvl>
    <w:lvl w:ilvl="7" w:tplc="34090003" w:tentative="1">
      <w:start w:val="1"/>
      <w:numFmt w:val="bullet"/>
      <w:lvlText w:val="o"/>
      <w:lvlJc w:val="left"/>
      <w:pPr>
        <w:ind w:left="6463" w:hanging="360"/>
      </w:pPr>
      <w:rPr>
        <w:rFonts w:ascii="Courier New" w:hAnsi="Courier New" w:cs="Courier New" w:hint="default"/>
      </w:rPr>
    </w:lvl>
    <w:lvl w:ilvl="8" w:tplc="34090005" w:tentative="1">
      <w:start w:val="1"/>
      <w:numFmt w:val="bullet"/>
      <w:lvlText w:val=""/>
      <w:lvlJc w:val="left"/>
      <w:pPr>
        <w:ind w:left="7183" w:hanging="360"/>
      </w:pPr>
      <w:rPr>
        <w:rFonts w:ascii="Wingdings" w:hAnsi="Wingdings" w:hint="default"/>
      </w:rPr>
    </w:lvl>
  </w:abstractNum>
  <w:abstractNum w:abstractNumId="21" w15:restartNumberingAfterBreak="0">
    <w:nsid w:val="135B4272"/>
    <w:multiLevelType w:val="hybridMultilevel"/>
    <w:tmpl w:val="25FEDE46"/>
    <w:lvl w:ilvl="0" w:tplc="AACE3AF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3F303EA"/>
    <w:multiLevelType w:val="hybridMultilevel"/>
    <w:tmpl w:val="3940C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4343B77"/>
    <w:multiLevelType w:val="hybridMultilevel"/>
    <w:tmpl w:val="F2A41D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16894AC3"/>
    <w:multiLevelType w:val="hybridMultilevel"/>
    <w:tmpl w:val="60843D2A"/>
    <w:lvl w:ilvl="0" w:tplc="EFA095F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946401D"/>
    <w:multiLevelType w:val="hybridMultilevel"/>
    <w:tmpl w:val="D8C6AB52"/>
    <w:lvl w:ilvl="0" w:tplc="34090019">
      <w:start w:val="1"/>
      <w:numFmt w:val="lowerLetter"/>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9C97483"/>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9" w15:restartNumberingAfterBreak="0">
    <w:nsid w:val="1ABA1295"/>
    <w:multiLevelType w:val="hybridMultilevel"/>
    <w:tmpl w:val="D9065A7C"/>
    <w:lvl w:ilvl="0" w:tplc="9B661F0C">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1AC81C2F"/>
    <w:multiLevelType w:val="multilevel"/>
    <w:tmpl w:val="9D46F4FA"/>
    <w:lvl w:ilvl="0">
      <w:start w:val="1"/>
      <w:numFmt w:val="lowerRoman"/>
      <w:lvlText w:val="%1."/>
      <w:lvlJc w:val="left"/>
      <w:rPr>
        <w:rFonts w:hint="default"/>
        <w:i w:val="0"/>
        <w:iCs w:val="0"/>
        <w:color w:val="D73329"/>
        <w:sz w:val="22"/>
        <w:szCs w:val="20"/>
      </w:rPr>
    </w:lvl>
    <w:lvl w:ilvl="1">
      <w:start w:val="1"/>
      <w:numFmt w:val="lowerRoman"/>
      <w:lvlText w:val="%2."/>
      <w:lvlJc w:val="left"/>
      <w:pPr>
        <w:ind w:left="1440" w:hanging="360"/>
      </w:pPr>
    </w:lvl>
    <w:lvl w:ilvl="2">
      <w:start w:val="1"/>
      <w:numFmt w:val="low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E781AD1"/>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E7951E0"/>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1F5702A0"/>
    <w:multiLevelType w:val="hybridMultilevel"/>
    <w:tmpl w:val="92542D6C"/>
    <w:lvl w:ilvl="0" w:tplc="E9B8C28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1F7C04E5"/>
    <w:multiLevelType w:val="hybridMultilevel"/>
    <w:tmpl w:val="4A783BCE"/>
    <w:lvl w:ilvl="0" w:tplc="C128A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206215C0"/>
    <w:multiLevelType w:val="hybridMultilevel"/>
    <w:tmpl w:val="94BC60B4"/>
    <w:lvl w:ilvl="0" w:tplc="C3680226">
      <w:start w:val="1"/>
      <w:numFmt w:val="low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20773D48"/>
    <w:multiLevelType w:val="hybridMultilevel"/>
    <w:tmpl w:val="D1A2B3EA"/>
    <w:lvl w:ilvl="0" w:tplc="CE8ECE7A">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15F6F01"/>
    <w:multiLevelType w:val="hybridMultilevel"/>
    <w:tmpl w:val="6EBC9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30D6C75"/>
    <w:multiLevelType w:val="hybridMultilevel"/>
    <w:tmpl w:val="09F20570"/>
    <w:lvl w:ilvl="0" w:tplc="409ADE1C">
      <w:start w:val="1"/>
      <w:numFmt w:val="bullet"/>
      <w:lvlText w:val=""/>
      <w:lvlJc w:val="left"/>
      <w:pPr>
        <w:ind w:left="2234" w:hanging="360"/>
      </w:pPr>
      <w:rPr>
        <w:rFonts w:ascii="Wingdings" w:hAnsi="Wingdings" w:hint="default"/>
        <w:color w:val="D73329"/>
        <w:sz w:val="22"/>
        <w:szCs w:val="22"/>
      </w:rPr>
    </w:lvl>
    <w:lvl w:ilvl="1" w:tplc="0C090003" w:tentative="1">
      <w:start w:val="1"/>
      <w:numFmt w:val="bullet"/>
      <w:lvlText w:val="o"/>
      <w:lvlJc w:val="left"/>
      <w:pPr>
        <w:ind w:left="2954" w:hanging="360"/>
      </w:pPr>
      <w:rPr>
        <w:rFonts w:ascii="Courier New" w:hAnsi="Courier New" w:cs="Courier New" w:hint="default"/>
      </w:rPr>
    </w:lvl>
    <w:lvl w:ilvl="2" w:tplc="0C090005" w:tentative="1">
      <w:start w:val="1"/>
      <w:numFmt w:val="bullet"/>
      <w:lvlText w:val=""/>
      <w:lvlJc w:val="left"/>
      <w:pPr>
        <w:ind w:left="3674" w:hanging="360"/>
      </w:pPr>
      <w:rPr>
        <w:rFonts w:ascii="Wingdings" w:hAnsi="Wingdings" w:hint="default"/>
      </w:rPr>
    </w:lvl>
    <w:lvl w:ilvl="3" w:tplc="0C090001" w:tentative="1">
      <w:start w:val="1"/>
      <w:numFmt w:val="bullet"/>
      <w:lvlText w:val=""/>
      <w:lvlJc w:val="left"/>
      <w:pPr>
        <w:ind w:left="4394" w:hanging="360"/>
      </w:pPr>
      <w:rPr>
        <w:rFonts w:ascii="Symbol" w:hAnsi="Symbol" w:hint="default"/>
      </w:rPr>
    </w:lvl>
    <w:lvl w:ilvl="4" w:tplc="0C090003" w:tentative="1">
      <w:start w:val="1"/>
      <w:numFmt w:val="bullet"/>
      <w:lvlText w:val="o"/>
      <w:lvlJc w:val="left"/>
      <w:pPr>
        <w:ind w:left="5114" w:hanging="360"/>
      </w:pPr>
      <w:rPr>
        <w:rFonts w:ascii="Courier New" w:hAnsi="Courier New" w:cs="Courier New" w:hint="default"/>
      </w:rPr>
    </w:lvl>
    <w:lvl w:ilvl="5" w:tplc="0C090005" w:tentative="1">
      <w:start w:val="1"/>
      <w:numFmt w:val="bullet"/>
      <w:lvlText w:val=""/>
      <w:lvlJc w:val="left"/>
      <w:pPr>
        <w:ind w:left="5834" w:hanging="360"/>
      </w:pPr>
      <w:rPr>
        <w:rFonts w:ascii="Wingdings" w:hAnsi="Wingdings" w:hint="default"/>
      </w:rPr>
    </w:lvl>
    <w:lvl w:ilvl="6" w:tplc="0C090001" w:tentative="1">
      <w:start w:val="1"/>
      <w:numFmt w:val="bullet"/>
      <w:lvlText w:val=""/>
      <w:lvlJc w:val="left"/>
      <w:pPr>
        <w:ind w:left="6554" w:hanging="360"/>
      </w:pPr>
      <w:rPr>
        <w:rFonts w:ascii="Symbol" w:hAnsi="Symbol" w:hint="default"/>
      </w:rPr>
    </w:lvl>
    <w:lvl w:ilvl="7" w:tplc="0C090003" w:tentative="1">
      <w:start w:val="1"/>
      <w:numFmt w:val="bullet"/>
      <w:lvlText w:val="o"/>
      <w:lvlJc w:val="left"/>
      <w:pPr>
        <w:ind w:left="7274" w:hanging="360"/>
      </w:pPr>
      <w:rPr>
        <w:rFonts w:ascii="Courier New" w:hAnsi="Courier New" w:cs="Courier New" w:hint="default"/>
      </w:rPr>
    </w:lvl>
    <w:lvl w:ilvl="8" w:tplc="0C090005" w:tentative="1">
      <w:start w:val="1"/>
      <w:numFmt w:val="bullet"/>
      <w:lvlText w:val=""/>
      <w:lvlJc w:val="left"/>
      <w:pPr>
        <w:ind w:left="7994" w:hanging="360"/>
      </w:pPr>
      <w:rPr>
        <w:rFonts w:ascii="Wingdings" w:hAnsi="Wingdings" w:hint="default"/>
      </w:rPr>
    </w:lvl>
  </w:abstractNum>
  <w:abstractNum w:abstractNumId="40" w15:restartNumberingAfterBreak="0">
    <w:nsid w:val="239E25E0"/>
    <w:multiLevelType w:val="hybridMultilevel"/>
    <w:tmpl w:val="B484D04C"/>
    <w:lvl w:ilvl="0" w:tplc="77DC9F7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23BB0339"/>
    <w:multiLevelType w:val="hybridMultilevel"/>
    <w:tmpl w:val="8CD42468"/>
    <w:lvl w:ilvl="0" w:tplc="2E1A248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257E1DC7"/>
    <w:multiLevelType w:val="hybridMultilevel"/>
    <w:tmpl w:val="50BE03A8"/>
    <w:lvl w:ilvl="0" w:tplc="FFFFFFFF">
      <w:start w:val="1"/>
      <w:numFmt w:val="lowerLetter"/>
      <w:lvlText w:val="%1."/>
      <w:lvlJc w:val="left"/>
      <w:pPr>
        <w:ind w:left="144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25A85F8F"/>
    <w:multiLevelType w:val="multilevel"/>
    <w:tmpl w:val="2292A6A6"/>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26971CB4"/>
    <w:multiLevelType w:val="hybridMultilevel"/>
    <w:tmpl w:val="474C7C6E"/>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26AA7734"/>
    <w:multiLevelType w:val="hybridMultilevel"/>
    <w:tmpl w:val="99E42E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73A0713"/>
    <w:multiLevelType w:val="hybridMultilevel"/>
    <w:tmpl w:val="50BE03A8"/>
    <w:lvl w:ilvl="0" w:tplc="912CE786">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7" w15:restartNumberingAfterBreak="0">
    <w:nsid w:val="2791266A"/>
    <w:multiLevelType w:val="hybridMultilevel"/>
    <w:tmpl w:val="B4744C50"/>
    <w:lvl w:ilvl="0" w:tplc="09683D1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15:restartNumberingAfterBreak="0">
    <w:nsid w:val="27E25447"/>
    <w:multiLevelType w:val="multilevel"/>
    <w:tmpl w:val="EB4431A0"/>
    <w:lvl w:ilvl="0">
      <w:start w:val="1"/>
      <w:numFmt w:val="lowerLetter"/>
      <w:lvlText w:val="%1."/>
      <w:lvlJc w:val="left"/>
      <w:rPr>
        <w:rFonts w:hint="default"/>
        <w:b w:val="0"/>
        <w:bCs w:val="0"/>
        <w:i w:val="0"/>
        <w:iCs w:val="0"/>
        <w:color w:val="D73329"/>
        <w:sz w:val="22"/>
        <w:szCs w:val="22"/>
      </w:rPr>
    </w:lvl>
    <w:lvl w:ilvl="1">
      <w:start w:val="1"/>
      <w:numFmt w:val="decimal"/>
      <w:lvlText w:val="%2)"/>
      <w:lvlJc w:val="left"/>
      <w:pPr>
        <w:spacing w:before="100" w:after="10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28173305"/>
    <w:multiLevelType w:val="hybridMultilevel"/>
    <w:tmpl w:val="1FE26BD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2C880BDA"/>
    <w:multiLevelType w:val="hybridMultilevel"/>
    <w:tmpl w:val="9D961D80"/>
    <w:lvl w:ilvl="0" w:tplc="0E0EA6C0">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15:restartNumberingAfterBreak="0">
    <w:nsid w:val="2CAF650D"/>
    <w:multiLevelType w:val="hybridMultilevel"/>
    <w:tmpl w:val="9D44A056"/>
    <w:lvl w:ilvl="0" w:tplc="409ADE1C">
      <w:start w:val="1"/>
      <w:numFmt w:val="bullet"/>
      <w:lvlText w:val=""/>
      <w:lvlJc w:val="left"/>
      <w:rPr>
        <w:rFonts w:ascii="Wingdings" w:hAnsi="Wingdings" w:hint="default"/>
        <w:color w:val="D73329"/>
        <w:sz w:val="22"/>
        <w:szCs w:val="22"/>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3" w15:restartNumberingAfterBreak="0">
    <w:nsid w:val="2ED2714A"/>
    <w:multiLevelType w:val="hybridMultilevel"/>
    <w:tmpl w:val="B830B7AE"/>
    <w:lvl w:ilvl="0" w:tplc="02C0E40C">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5" w15:restartNumberingAfterBreak="0">
    <w:nsid w:val="30850BAB"/>
    <w:multiLevelType w:val="hybridMultilevel"/>
    <w:tmpl w:val="8A1A7140"/>
    <w:lvl w:ilvl="0" w:tplc="35D45C2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313038CF"/>
    <w:multiLevelType w:val="hybridMultilevel"/>
    <w:tmpl w:val="5D9CA4A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2DE64D88">
      <w:start w:val="1"/>
      <w:numFmt w:val="bullet"/>
      <w:lvlText w:val=""/>
      <w:lvlJc w:val="left"/>
      <w:pPr>
        <w:ind w:left="2160" w:hanging="360"/>
      </w:pPr>
      <w:rPr>
        <w:rFonts w:ascii="Symbol" w:hAnsi="Symbol" w:hint="default"/>
        <w:color w:val="404040" w:themeColor="text1" w:themeTint="BF"/>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335C0C85"/>
    <w:multiLevelType w:val="hybridMultilevel"/>
    <w:tmpl w:val="C5607D28"/>
    <w:lvl w:ilvl="0" w:tplc="F1A623F4">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3AB5D03"/>
    <w:multiLevelType w:val="hybridMultilevel"/>
    <w:tmpl w:val="451A43AA"/>
    <w:lvl w:ilvl="0" w:tplc="4C2A36F4">
      <w:start w:val="1"/>
      <w:numFmt w:val="lowerLetter"/>
      <w:lvlText w:val="%1."/>
      <w:lvlJc w:val="left"/>
      <w:rPr>
        <w:rFonts w:hint="default"/>
        <w:color w:val="D73329"/>
        <w:sz w:val="22"/>
        <w:szCs w:val="22"/>
      </w:rPr>
    </w:lvl>
    <w:lvl w:ilvl="1" w:tplc="FFFFFFFF">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53B65BD"/>
    <w:multiLevelType w:val="multilevel"/>
    <w:tmpl w:val="76726EA0"/>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b w:val="0"/>
        <w:i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15:restartNumberingAfterBreak="0">
    <w:nsid w:val="38B53798"/>
    <w:multiLevelType w:val="hybridMultilevel"/>
    <w:tmpl w:val="FE00F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9217224"/>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C2F2620"/>
    <w:multiLevelType w:val="hybridMultilevel"/>
    <w:tmpl w:val="AD120F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D5C461D"/>
    <w:multiLevelType w:val="hybridMultilevel"/>
    <w:tmpl w:val="1088A6F4"/>
    <w:lvl w:ilvl="0" w:tplc="8968C514">
      <w:start w:val="1"/>
      <w:numFmt w:val="bullet"/>
      <w:lvlText w:val=""/>
      <w:lvlJc w:val="left"/>
      <w:pPr>
        <w:ind w:left="720" w:hanging="360"/>
      </w:pPr>
      <w:rPr>
        <w:rFonts w:ascii="Wingdings" w:hAnsi="Wingdings" w:hint="default"/>
        <w:b w:val="0"/>
        <w:i w:val="0"/>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3F6A7AD7"/>
    <w:multiLevelType w:val="multilevel"/>
    <w:tmpl w:val="A8D81764"/>
    <w:lvl w:ilvl="0">
      <w:start w:val="1"/>
      <w:numFmt w:val="lowerLetter"/>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65" w15:restartNumberingAfterBreak="0">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6" w15:restartNumberingAfterBreak="0">
    <w:nsid w:val="40E97129"/>
    <w:multiLevelType w:val="multilevel"/>
    <w:tmpl w:val="80362C0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o"/>
      <w:lvlJc w:val="left"/>
      <w:pPr>
        <w:ind w:left="360" w:hanging="360"/>
      </w:pPr>
      <w:rPr>
        <w:rFonts w:ascii="Courier New" w:hAnsi="Courier New" w:cs="Courier New" w:hint="default"/>
        <w:color w:val="D73329"/>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413844B4"/>
    <w:multiLevelType w:val="hybridMultilevel"/>
    <w:tmpl w:val="540E19F2"/>
    <w:lvl w:ilvl="0" w:tplc="C6E85CAC">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41FF0FEA"/>
    <w:multiLevelType w:val="hybridMultilevel"/>
    <w:tmpl w:val="28AC9D94"/>
    <w:lvl w:ilvl="0" w:tplc="04090019">
      <w:start w:val="1"/>
      <w:numFmt w:val="lowerLetter"/>
      <w:lvlText w:val="%1."/>
      <w:lvlJc w:val="left"/>
      <w:pPr>
        <w:ind w:left="720" w:hanging="360"/>
      </w:pPr>
      <w:rPr>
        <w:rFonts w:hint="default"/>
        <w:color w:val="D73329"/>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448A28C6"/>
    <w:multiLevelType w:val="hybridMultilevel"/>
    <w:tmpl w:val="36142EC2"/>
    <w:lvl w:ilvl="0" w:tplc="5B32E482">
      <w:start w:val="1"/>
      <w:numFmt w:val="lowerRoman"/>
      <w:lvlText w:val="%1."/>
      <w:lvlJc w:val="left"/>
      <w:pPr>
        <w:ind w:left="720" w:hanging="360"/>
      </w:pPr>
      <w:rPr>
        <w:rFonts w:hint="default"/>
        <w:color w:val="404040" w:themeColor="text1" w:themeTint="BF"/>
      </w:rPr>
    </w:lvl>
    <w:lvl w:ilvl="1" w:tplc="1A9E886C">
      <w:start w:val="1"/>
      <w:numFmt w:val="lowerLetter"/>
      <w:lvlText w:val="%2."/>
      <w:lvlJc w:val="left"/>
      <w:pPr>
        <w:ind w:left="1440" w:hanging="360"/>
      </w:pPr>
      <w:rPr>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468D4A46"/>
    <w:multiLevelType w:val="hybridMultilevel"/>
    <w:tmpl w:val="D20458AA"/>
    <w:lvl w:ilvl="0" w:tplc="3409001B">
      <w:start w:val="1"/>
      <w:numFmt w:val="lowerRoman"/>
      <w:lvlText w:val="%1."/>
      <w:lvlJc w:val="right"/>
      <w:pPr>
        <w:ind w:left="144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8D00DD0"/>
    <w:multiLevelType w:val="hybridMultilevel"/>
    <w:tmpl w:val="A87E6702"/>
    <w:lvl w:ilvl="0" w:tplc="15ACD95A">
      <w:start w:val="1"/>
      <w:numFmt w:val="lowerRoman"/>
      <w:lvlText w:val="%1."/>
      <w:lvlJc w:val="left"/>
      <w:pPr>
        <w:ind w:left="720" w:hanging="360"/>
      </w:pPr>
      <w:rPr>
        <w:rFonts w:hint="default"/>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497023D9"/>
    <w:multiLevelType w:val="hybridMultilevel"/>
    <w:tmpl w:val="A2260C0E"/>
    <w:lvl w:ilvl="0" w:tplc="EC901400">
      <w:start w:val="1"/>
      <w:numFmt w:val="lowerLetter"/>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4" w15:restartNumberingAfterBreak="0">
    <w:nsid w:val="4BD20B5B"/>
    <w:multiLevelType w:val="hybridMultilevel"/>
    <w:tmpl w:val="2EF4D0CE"/>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5" w15:restartNumberingAfterBreak="0">
    <w:nsid w:val="4D1D0D3F"/>
    <w:multiLevelType w:val="multilevel"/>
    <w:tmpl w:val="ED4AB496"/>
    <w:lvl w:ilvl="0">
      <w:start w:val="1"/>
      <w:numFmt w:val="lowerLetter"/>
      <w:lvlText w:val="%1."/>
      <w:lvlJc w:val="left"/>
      <w:rPr>
        <w:rFonts w:hint="default"/>
        <w:b w:val="0"/>
        <w:bCs w:val="0"/>
        <w:i w:val="0"/>
        <w:iCs w:val="0"/>
        <w:color w:val="D73329"/>
        <w:sz w:val="22"/>
        <w:szCs w:val="22"/>
      </w:rPr>
    </w:lvl>
    <w:lvl w:ilvl="1">
      <w:start w:val="1"/>
      <w:numFmt w:val="lowerLetter"/>
      <w:lvlText w:val="%2."/>
      <w:lvlJc w:val="left"/>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15:restartNumberingAfterBreak="0">
    <w:nsid w:val="4E5B2F54"/>
    <w:multiLevelType w:val="hybridMultilevel"/>
    <w:tmpl w:val="5F769CC6"/>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7" w15:restartNumberingAfterBreak="0">
    <w:nsid w:val="4E607F41"/>
    <w:multiLevelType w:val="hybridMultilevel"/>
    <w:tmpl w:val="8834BE6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15:restartNumberingAfterBreak="0">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0" w15:restartNumberingAfterBreak="0">
    <w:nsid w:val="4F135F3F"/>
    <w:multiLevelType w:val="hybridMultilevel"/>
    <w:tmpl w:val="E96C732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BA281A98">
      <w:start w:val="1"/>
      <w:numFmt w:val="bullet"/>
      <w:lvlText w:val=""/>
      <w:lvlJc w:val="left"/>
      <w:pPr>
        <w:ind w:left="2160" w:hanging="360"/>
      </w:pPr>
      <w:rPr>
        <w:rFonts w:ascii="Symbol" w:hAnsi="Symbol" w:hint="default"/>
        <w:color w:val="D73329"/>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4F703B38"/>
    <w:multiLevelType w:val="hybridMultilevel"/>
    <w:tmpl w:val="DCB48554"/>
    <w:lvl w:ilvl="0" w:tplc="4A68F49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3" w15:restartNumberingAfterBreak="0">
    <w:nsid w:val="507F62D0"/>
    <w:multiLevelType w:val="hybridMultilevel"/>
    <w:tmpl w:val="2794DA6C"/>
    <w:lvl w:ilvl="0" w:tplc="FC608DA0">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52DE42ED"/>
    <w:multiLevelType w:val="hybridMultilevel"/>
    <w:tmpl w:val="A51805C0"/>
    <w:lvl w:ilvl="0" w:tplc="E0720E5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6" w15:restartNumberingAfterBreak="0">
    <w:nsid w:val="53E71D82"/>
    <w:multiLevelType w:val="hybridMultilevel"/>
    <w:tmpl w:val="A8A68A02"/>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54370EF6"/>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54C96F0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9" w15:restartNumberingAfterBreak="0">
    <w:nsid w:val="55196BEF"/>
    <w:multiLevelType w:val="multilevel"/>
    <w:tmpl w:val="86EEF1EE"/>
    <w:lvl w:ilvl="0">
      <w:start w:val="1"/>
      <w:numFmt w:val="decimal"/>
      <w:lvlText w:val="%1."/>
      <w:lvlJc w:val="left"/>
      <w:pPr>
        <w:ind w:left="720" w:hanging="360"/>
      </w:pPr>
      <w:rPr>
        <w:rFonts w:hint="default"/>
      </w:rPr>
    </w:lvl>
    <w:lvl w:ilvl="1">
      <w:start w:val="1"/>
      <w:numFmt w:val="lowerLetter"/>
      <w:lvlText w:val="%2."/>
      <w:lvlJc w:val="left"/>
      <w:rPr>
        <w:rFonts w:hint="default"/>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15:restartNumberingAfterBreak="0">
    <w:nsid w:val="55E03173"/>
    <w:multiLevelType w:val="hybridMultilevel"/>
    <w:tmpl w:val="6960E988"/>
    <w:lvl w:ilvl="0" w:tplc="3409000F">
      <w:start w:val="1"/>
      <w:numFmt w:val="decimal"/>
      <w:lvlText w:val="%1."/>
      <w:lvlJc w:val="left"/>
      <w:pPr>
        <w:ind w:left="900" w:hanging="360"/>
      </w:pPr>
    </w:lvl>
    <w:lvl w:ilvl="1" w:tplc="34090005">
      <w:start w:val="1"/>
      <w:numFmt w:val="bullet"/>
      <w:lvlText w:val=""/>
      <w:lvlJc w:val="left"/>
      <w:pPr>
        <w:ind w:left="3709" w:hanging="360"/>
      </w:pPr>
      <w:rPr>
        <w:rFonts w:ascii="Wingdings" w:hAnsi="Wingdings" w:hint="default"/>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91" w15:restartNumberingAfterBreak="0">
    <w:nsid w:val="56234DF9"/>
    <w:multiLevelType w:val="hybridMultilevel"/>
    <w:tmpl w:val="38D80BB6"/>
    <w:lvl w:ilvl="0" w:tplc="C9B6E36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56DB4650"/>
    <w:multiLevelType w:val="hybridMultilevel"/>
    <w:tmpl w:val="5DC01D3C"/>
    <w:lvl w:ilvl="0" w:tplc="77D6CA7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11786A3A">
      <w:start w:val="1"/>
      <w:numFmt w:val="bullet"/>
      <w:lvlText w:val=""/>
      <w:lvlJc w:val="left"/>
      <w:pPr>
        <w:ind w:left="2160" w:hanging="360"/>
      </w:pPr>
      <w:rPr>
        <w:rFonts w:ascii="Symbol" w:hAnsi="Symbol" w:hint="default"/>
        <w:sz w:val="22"/>
        <w:szCs w:val="22"/>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57192944"/>
    <w:multiLevelType w:val="hybridMultilevel"/>
    <w:tmpl w:val="168A0B1C"/>
    <w:lvl w:ilvl="0" w:tplc="7CDC979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7CF63CA"/>
    <w:multiLevelType w:val="hybridMultilevel"/>
    <w:tmpl w:val="D02A7C24"/>
    <w:lvl w:ilvl="0" w:tplc="134A3FA2">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5830649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6" w15:restartNumberingAfterBreak="0">
    <w:nsid w:val="58964357"/>
    <w:multiLevelType w:val="hybridMultilevel"/>
    <w:tmpl w:val="2EEEA6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7"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595B3F9B"/>
    <w:multiLevelType w:val="hybridMultilevel"/>
    <w:tmpl w:val="2C762294"/>
    <w:lvl w:ilvl="0" w:tplc="ED823DF8">
      <w:start w:val="1"/>
      <w:numFmt w:val="bullet"/>
      <w:lvlText w:val=""/>
      <w:lvlJc w:val="left"/>
      <w:rPr>
        <w:rFonts w:ascii="Wingdings" w:hAnsi="Wingdings" w:hint="default"/>
        <w:b w:val="0"/>
        <w:bCs w:val="0"/>
        <w:i w:val="0"/>
        <w:color w:val="404040" w:themeColor="text1" w:themeTint="BF"/>
        <w:sz w:val="22"/>
        <w:szCs w:val="20"/>
      </w:rPr>
    </w:lvl>
    <w:lvl w:ilvl="1" w:tplc="FFFFFFFF">
      <w:start w:val="1"/>
      <w:numFmt w:val="bullet"/>
      <w:lvlText w:val="o"/>
      <w:lvlJc w:val="left"/>
      <w:pPr>
        <w:ind w:left="1515" w:hanging="360"/>
      </w:pPr>
      <w:rPr>
        <w:rFonts w:ascii="Courier New" w:hAnsi="Courier New" w:cs="Courier New"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9" w15:restartNumberingAfterBreak="0">
    <w:nsid w:val="59A2528B"/>
    <w:multiLevelType w:val="hybridMultilevel"/>
    <w:tmpl w:val="C7E8BF80"/>
    <w:lvl w:ilvl="0" w:tplc="FFFFFFFF">
      <w:start w:val="1"/>
      <w:numFmt w:val="lowerLetter"/>
      <w:lvlText w:val="%1."/>
      <w:lvlJc w:val="left"/>
      <w:rPr>
        <w:rFonts w:hint="default"/>
      </w:rPr>
    </w:lvl>
    <w:lvl w:ilvl="1" w:tplc="287EBE98">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A763245"/>
    <w:multiLevelType w:val="hybridMultilevel"/>
    <w:tmpl w:val="219479FE"/>
    <w:lvl w:ilvl="0" w:tplc="34090019">
      <w:start w:val="1"/>
      <w:numFmt w:val="lowerLetter"/>
      <w:lvlText w:val="%1."/>
      <w:lvlJc w:val="left"/>
      <w:rPr>
        <w:rFonts w:hint="default"/>
        <w:color w:val="D73329"/>
      </w:rPr>
    </w:lvl>
    <w:lvl w:ilvl="1" w:tplc="4EAECC2A">
      <w:start w:val="1"/>
      <w:numFmt w:val="bullet"/>
      <w:lvlText w:val=""/>
      <w:lvlJc w:val="left"/>
      <w:pPr>
        <w:ind w:left="1440" w:hanging="360"/>
      </w:pPr>
      <w:rPr>
        <w:rFonts w:ascii="Wingdings" w:hAnsi="Wingdings" w:hint="default"/>
        <w:b w:val="0"/>
        <w:i w:val="0"/>
        <w:color w:val="D73329"/>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1"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D3206CB"/>
    <w:multiLevelType w:val="hybridMultilevel"/>
    <w:tmpl w:val="5420D118"/>
    <w:lvl w:ilvl="0" w:tplc="3CDA062A">
      <w:start w:val="1"/>
      <w:numFmt w:val="lowerLetter"/>
      <w:lvlText w:val="%1."/>
      <w:lvlJc w:val="left"/>
      <w:rPr>
        <w:rFonts w:hint="default"/>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3" w15:restartNumberingAfterBreak="0">
    <w:nsid w:val="5FB6102E"/>
    <w:multiLevelType w:val="hybridMultilevel"/>
    <w:tmpl w:val="BA2E277A"/>
    <w:lvl w:ilvl="0" w:tplc="BA281A98">
      <w:start w:val="1"/>
      <w:numFmt w:val="bullet"/>
      <w:lvlText w:val=""/>
      <w:lvlJc w:val="left"/>
      <w:pPr>
        <w:ind w:left="2520" w:hanging="360"/>
      </w:pPr>
      <w:rPr>
        <w:rFonts w:ascii="Symbol" w:hAnsi="Symbol" w:hint="default"/>
        <w:color w:val="D73329"/>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04" w15:restartNumberingAfterBreak="0">
    <w:nsid w:val="626A550F"/>
    <w:multiLevelType w:val="hybridMultilevel"/>
    <w:tmpl w:val="864A4ED4"/>
    <w:lvl w:ilvl="0" w:tplc="31FAC5B8">
      <w:start w:val="1"/>
      <w:numFmt w:val="bullet"/>
      <w:pStyle w:val="Lotus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62965D50"/>
    <w:multiLevelType w:val="multilevel"/>
    <w:tmpl w:val="B1EAFE7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b w:val="0"/>
        <w:i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6511182B"/>
    <w:multiLevelType w:val="hybridMultilevel"/>
    <w:tmpl w:val="A87E6702"/>
    <w:lvl w:ilvl="0" w:tplc="FFFFFFFF">
      <w:start w:val="1"/>
      <w:numFmt w:val="lowerRoman"/>
      <w:lvlText w:val="%1."/>
      <w:lvlJc w:val="left"/>
      <w:pPr>
        <w:ind w:left="720" w:hanging="360"/>
      </w:pPr>
      <w:rPr>
        <w:rFonts w:hint="default"/>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693550F3"/>
    <w:multiLevelType w:val="hybridMultilevel"/>
    <w:tmpl w:val="8F66A1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69CD2499"/>
    <w:multiLevelType w:val="hybridMultilevel"/>
    <w:tmpl w:val="1DFA4E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6AA464A7"/>
    <w:multiLevelType w:val="hybridMultilevel"/>
    <w:tmpl w:val="6CB61890"/>
    <w:lvl w:ilvl="0" w:tplc="3409000F">
      <w:start w:val="1"/>
      <w:numFmt w:val="decimal"/>
      <w:lvlText w:val="%1."/>
      <w:lvlJc w:val="left"/>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1" w15:restartNumberingAfterBreak="0">
    <w:nsid w:val="6AF74D02"/>
    <w:multiLevelType w:val="hybridMultilevel"/>
    <w:tmpl w:val="5F34DFD6"/>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2" w15:restartNumberingAfterBreak="0">
    <w:nsid w:val="6BD80EB4"/>
    <w:multiLevelType w:val="hybridMultilevel"/>
    <w:tmpl w:val="FAD20152"/>
    <w:lvl w:ilvl="0" w:tplc="1E667B4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6C320D46"/>
    <w:multiLevelType w:val="hybridMultilevel"/>
    <w:tmpl w:val="B34852FC"/>
    <w:lvl w:ilvl="0" w:tplc="E960CB0E">
      <w:start w:val="1"/>
      <w:numFmt w:val="bullet"/>
      <w:lvlText w:val=""/>
      <w:lvlJc w:val="left"/>
      <w:pPr>
        <w:ind w:left="1440" w:hanging="360"/>
      </w:pPr>
      <w:rPr>
        <w:rFonts w:ascii="Wingdings" w:hAnsi="Wingdings" w:hint="default"/>
        <w:color w:val="D73329"/>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4" w15:restartNumberingAfterBreak="0">
    <w:nsid w:val="6EF31CC1"/>
    <w:multiLevelType w:val="hybridMultilevel"/>
    <w:tmpl w:val="791486DA"/>
    <w:lvl w:ilvl="0" w:tplc="CC86B5A2">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5" w15:restartNumberingAfterBreak="0">
    <w:nsid w:val="6F9272C8"/>
    <w:multiLevelType w:val="hybridMultilevel"/>
    <w:tmpl w:val="764254B2"/>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6" w15:restartNumberingAfterBreak="0">
    <w:nsid w:val="6FAE258D"/>
    <w:multiLevelType w:val="hybridMultilevel"/>
    <w:tmpl w:val="EC8A0DE4"/>
    <w:lvl w:ilvl="0" w:tplc="5268DAB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70751563"/>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8" w15:restartNumberingAfterBreak="0">
    <w:nsid w:val="74B7652A"/>
    <w:multiLevelType w:val="hybridMultilevel"/>
    <w:tmpl w:val="004CCE16"/>
    <w:lvl w:ilvl="0" w:tplc="C9508B42">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763E0477"/>
    <w:multiLevelType w:val="hybridMultilevel"/>
    <w:tmpl w:val="0E16DE2A"/>
    <w:lvl w:ilvl="0" w:tplc="8F52B8FC">
      <w:start w:val="1"/>
      <w:numFmt w:val="bullet"/>
      <w:lvlText w:val=""/>
      <w:lvlJc w:val="left"/>
      <w:pPr>
        <w:ind w:left="720" w:hanging="360"/>
      </w:pPr>
      <w:rPr>
        <w:rFonts w:ascii="Wingdings" w:hAnsi="Wingdings" w:hint="default"/>
        <w:b w:val="0"/>
        <w:i w:val="0"/>
        <w:color w:val="auto"/>
      </w:rPr>
    </w:lvl>
    <w:lvl w:ilvl="1" w:tplc="AF944AF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0" w15:restartNumberingAfterBreak="0">
    <w:nsid w:val="76BC5768"/>
    <w:multiLevelType w:val="hybridMultilevel"/>
    <w:tmpl w:val="73643A28"/>
    <w:lvl w:ilvl="0" w:tplc="792C04A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78B92D97"/>
    <w:multiLevelType w:val="hybridMultilevel"/>
    <w:tmpl w:val="3940C8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D085ECC"/>
    <w:multiLevelType w:val="hybridMultilevel"/>
    <w:tmpl w:val="C744346C"/>
    <w:lvl w:ilvl="0" w:tplc="68F02DC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7DF90643"/>
    <w:multiLevelType w:val="multilevel"/>
    <w:tmpl w:val="386C17FC"/>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4" w15:restartNumberingAfterBreak="0">
    <w:nsid w:val="7EFB48B4"/>
    <w:multiLevelType w:val="hybridMultilevel"/>
    <w:tmpl w:val="50541F9C"/>
    <w:lvl w:ilvl="0" w:tplc="FFFFFFFF">
      <w:start w:val="1"/>
      <w:numFmt w:val="lowerRoman"/>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7FF83226"/>
    <w:multiLevelType w:val="hybridMultilevel"/>
    <w:tmpl w:val="3CE23418"/>
    <w:lvl w:ilvl="0" w:tplc="D890ADE4">
      <w:start w:val="1"/>
      <w:numFmt w:val="lowerLetter"/>
      <w:lvlText w:val="%1."/>
      <w:lvlJc w:val="left"/>
      <w:rPr>
        <w:rFonts w:hint="default"/>
        <w:i w:val="0"/>
        <w:iCs w:val="0"/>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34"/>
  </w:num>
  <w:num w:numId="3">
    <w:abstractNumId w:val="92"/>
  </w:num>
  <w:num w:numId="4">
    <w:abstractNumId w:val="55"/>
  </w:num>
  <w:num w:numId="5">
    <w:abstractNumId w:val="40"/>
  </w:num>
  <w:num w:numId="6">
    <w:abstractNumId w:val="119"/>
  </w:num>
  <w:num w:numId="7">
    <w:abstractNumId w:val="85"/>
  </w:num>
  <w:num w:numId="8">
    <w:abstractNumId w:val="81"/>
  </w:num>
  <w:num w:numId="9">
    <w:abstractNumId w:val="24"/>
  </w:num>
  <w:num w:numId="10">
    <w:abstractNumId w:val="79"/>
  </w:num>
  <w:num w:numId="11">
    <w:abstractNumId w:val="82"/>
  </w:num>
  <w:num w:numId="12">
    <w:abstractNumId w:val="110"/>
  </w:num>
  <w:num w:numId="13">
    <w:abstractNumId w:val="54"/>
  </w:num>
  <w:num w:numId="14">
    <w:abstractNumId w:val="14"/>
  </w:num>
  <w:num w:numId="15">
    <w:abstractNumId w:val="12"/>
  </w:num>
  <w:num w:numId="16">
    <w:abstractNumId w:val="28"/>
  </w:num>
  <w:num w:numId="17">
    <w:abstractNumId w:val="52"/>
  </w:num>
  <w:num w:numId="18">
    <w:abstractNumId w:val="107"/>
  </w:num>
  <w:num w:numId="19">
    <w:abstractNumId w:val="97"/>
  </w:num>
  <w:num w:numId="20">
    <w:abstractNumId w:val="25"/>
  </w:num>
  <w:num w:numId="21">
    <w:abstractNumId w:val="38"/>
  </w:num>
  <w:num w:numId="22">
    <w:abstractNumId w:val="56"/>
  </w:num>
  <w:num w:numId="23">
    <w:abstractNumId w:val="0"/>
  </w:num>
  <w:num w:numId="24">
    <w:abstractNumId w:val="84"/>
  </w:num>
  <w:num w:numId="25">
    <w:abstractNumId w:val="10"/>
  </w:num>
  <w:num w:numId="26">
    <w:abstractNumId w:val="101"/>
  </w:num>
  <w:num w:numId="27">
    <w:abstractNumId w:val="16"/>
  </w:num>
  <w:num w:numId="28">
    <w:abstractNumId w:val="96"/>
  </w:num>
  <w:num w:numId="29">
    <w:abstractNumId w:val="78"/>
  </w:num>
  <w:num w:numId="30">
    <w:abstractNumId w:val="90"/>
  </w:num>
  <w:num w:numId="31">
    <w:abstractNumId w:val="98"/>
  </w:num>
  <w:num w:numId="32">
    <w:abstractNumId w:val="50"/>
  </w:num>
  <w:num w:numId="33">
    <w:abstractNumId w:val="117"/>
  </w:num>
  <w:num w:numId="34">
    <w:abstractNumId w:val="95"/>
  </w:num>
  <w:num w:numId="35">
    <w:abstractNumId w:val="114"/>
  </w:num>
  <w:num w:numId="36">
    <w:abstractNumId w:val="104"/>
  </w:num>
  <w:num w:numId="37">
    <w:abstractNumId w:val="29"/>
  </w:num>
  <w:num w:numId="38">
    <w:abstractNumId w:val="49"/>
  </w:num>
  <w:num w:numId="39">
    <w:abstractNumId w:val="77"/>
  </w:num>
  <w:num w:numId="40">
    <w:abstractNumId w:val="10"/>
  </w:num>
  <w:num w:numId="41">
    <w:abstractNumId w:val="94"/>
  </w:num>
  <w:num w:numId="42">
    <w:abstractNumId w:val="65"/>
  </w:num>
  <w:num w:numId="43">
    <w:abstractNumId w:val="35"/>
  </w:num>
  <w:num w:numId="44">
    <w:abstractNumId w:val="7"/>
  </w:num>
  <w:num w:numId="45">
    <w:abstractNumId w:val="37"/>
  </w:num>
  <w:num w:numId="46">
    <w:abstractNumId w:val="72"/>
  </w:num>
  <w:num w:numId="47">
    <w:abstractNumId w:val="48"/>
  </w:num>
  <w:num w:numId="48">
    <w:abstractNumId w:val="46"/>
  </w:num>
  <w:num w:numId="49">
    <w:abstractNumId w:val="123"/>
  </w:num>
  <w:num w:numId="50">
    <w:abstractNumId w:val="20"/>
  </w:num>
  <w:num w:numId="51">
    <w:abstractNumId w:val="42"/>
  </w:num>
  <w:num w:numId="52">
    <w:abstractNumId w:val="75"/>
  </w:num>
  <w:num w:numId="53">
    <w:abstractNumId w:val="106"/>
  </w:num>
  <w:num w:numId="54">
    <w:abstractNumId w:val="100"/>
  </w:num>
  <w:num w:numId="55">
    <w:abstractNumId w:val="2"/>
  </w:num>
  <w:num w:numId="56">
    <w:abstractNumId w:val="4"/>
  </w:num>
  <w:num w:numId="57">
    <w:abstractNumId w:val="63"/>
  </w:num>
  <w:num w:numId="58">
    <w:abstractNumId w:val="27"/>
  </w:num>
  <w:num w:numId="59">
    <w:abstractNumId w:val="91"/>
  </w:num>
  <w:num w:numId="60">
    <w:abstractNumId w:val="6"/>
  </w:num>
  <w:num w:numId="61">
    <w:abstractNumId w:val="70"/>
  </w:num>
  <w:num w:numId="62">
    <w:abstractNumId w:val="102"/>
  </w:num>
  <w:num w:numId="63">
    <w:abstractNumId w:val="17"/>
  </w:num>
  <w:num w:numId="64">
    <w:abstractNumId w:val="53"/>
  </w:num>
  <w:num w:numId="65">
    <w:abstractNumId w:val="15"/>
  </w:num>
  <w:num w:numId="66">
    <w:abstractNumId w:val="33"/>
  </w:num>
  <w:num w:numId="67">
    <w:abstractNumId w:val="125"/>
  </w:num>
  <w:num w:numId="68">
    <w:abstractNumId w:val="47"/>
  </w:num>
  <w:num w:numId="69">
    <w:abstractNumId w:val="21"/>
  </w:num>
  <w:num w:numId="70">
    <w:abstractNumId w:val="105"/>
  </w:num>
  <w:num w:numId="71">
    <w:abstractNumId w:val="89"/>
  </w:num>
  <w:num w:numId="72">
    <w:abstractNumId w:val="116"/>
  </w:num>
  <w:num w:numId="73">
    <w:abstractNumId w:val="41"/>
  </w:num>
  <w:num w:numId="74">
    <w:abstractNumId w:val="93"/>
  </w:num>
  <w:num w:numId="75">
    <w:abstractNumId w:val="57"/>
  </w:num>
  <w:num w:numId="76">
    <w:abstractNumId w:val="122"/>
  </w:num>
  <w:num w:numId="77">
    <w:abstractNumId w:val="120"/>
  </w:num>
  <w:num w:numId="78">
    <w:abstractNumId w:val="9"/>
  </w:num>
  <w:num w:numId="79">
    <w:abstractNumId w:val="1"/>
  </w:num>
  <w:num w:numId="80">
    <w:abstractNumId w:val="30"/>
  </w:num>
  <w:num w:numId="81">
    <w:abstractNumId w:val="112"/>
  </w:num>
  <w:num w:numId="82">
    <w:abstractNumId w:val="118"/>
  </w:num>
  <w:num w:numId="83">
    <w:abstractNumId w:val="36"/>
  </w:num>
  <w:num w:numId="84">
    <w:abstractNumId w:val="83"/>
  </w:num>
  <w:num w:numId="85">
    <w:abstractNumId w:val="26"/>
  </w:num>
  <w:num w:numId="86">
    <w:abstractNumId w:val="99"/>
  </w:num>
  <w:num w:numId="87">
    <w:abstractNumId w:val="58"/>
  </w:num>
  <w:num w:numId="88">
    <w:abstractNumId w:val="67"/>
  </w:num>
  <w:num w:numId="89">
    <w:abstractNumId w:val="113"/>
  </w:num>
  <w:num w:numId="90">
    <w:abstractNumId w:val="22"/>
  </w:num>
  <w:num w:numId="91">
    <w:abstractNumId w:val="71"/>
  </w:num>
  <w:num w:numId="92">
    <w:abstractNumId w:val="23"/>
  </w:num>
  <w:num w:numId="93">
    <w:abstractNumId w:val="64"/>
  </w:num>
  <w:num w:numId="94">
    <w:abstractNumId w:val="11"/>
  </w:num>
  <w:num w:numId="95">
    <w:abstractNumId w:val="87"/>
  </w:num>
  <w:num w:numId="96">
    <w:abstractNumId w:val="88"/>
  </w:num>
  <w:num w:numId="97">
    <w:abstractNumId w:val="61"/>
  </w:num>
  <w:num w:numId="98">
    <w:abstractNumId w:val="32"/>
  </w:num>
  <w:num w:numId="99">
    <w:abstractNumId w:val="69"/>
  </w:num>
  <w:num w:numId="100">
    <w:abstractNumId w:val="60"/>
  </w:num>
  <w:num w:numId="101">
    <w:abstractNumId w:val="45"/>
  </w:num>
  <w:num w:numId="102">
    <w:abstractNumId w:val="108"/>
  </w:num>
  <w:num w:numId="103">
    <w:abstractNumId w:val="18"/>
  </w:num>
  <w:num w:numId="104">
    <w:abstractNumId w:val="109"/>
  </w:num>
  <w:num w:numId="105">
    <w:abstractNumId w:val="121"/>
  </w:num>
  <w:num w:numId="106">
    <w:abstractNumId w:val="31"/>
  </w:num>
  <w:num w:numId="107">
    <w:abstractNumId w:val="103"/>
  </w:num>
  <w:num w:numId="108">
    <w:abstractNumId w:val="13"/>
  </w:num>
  <w:num w:numId="109">
    <w:abstractNumId w:val="5"/>
  </w:num>
  <w:num w:numId="110">
    <w:abstractNumId w:val="124"/>
  </w:num>
  <w:num w:numId="111">
    <w:abstractNumId w:val="19"/>
  </w:num>
  <w:num w:numId="112">
    <w:abstractNumId w:val="44"/>
  </w:num>
  <w:num w:numId="113">
    <w:abstractNumId w:val="86"/>
  </w:num>
  <w:num w:numId="114">
    <w:abstractNumId w:val="66"/>
  </w:num>
  <w:num w:numId="115">
    <w:abstractNumId w:val="59"/>
  </w:num>
  <w:num w:numId="116">
    <w:abstractNumId w:val="115"/>
  </w:num>
  <w:num w:numId="117">
    <w:abstractNumId w:val="76"/>
  </w:num>
  <w:num w:numId="118">
    <w:abstractNumId w:val="111"/>
  </w:num>
  <w:num w:numId="119">
    <w:abstractNumId w:val="74"/>
  </w:num>
  <w:num w:numId="120">
    <w:abstractNumId w:val="73"/>
  </w:num>
  <w:num w:numId="121">
    <w:abstractNumId w:val="8"/>
  </w:num>
  <w:num w:numId="122">
    <w:abstractNumId w:val="68"/>
  </w:num>
  <w:num w:numId="123">
    <w:abstractNumId w:val="80"/>
  </w:num>
  <w:num w:numId="124">
    <w:abstractNumId w:val="43"/>
  </w:num>
  <w:num w:numId="125">
    <w:abstractNumId w:val="39"/>
  </w:num>
  <w:num w:numId="126">
    <w:abstractNumId w:val="51"/>
  </w:num>
  <w:num w:numId="127">
    <w:abstractNumId w:val="62"/>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GvBQBzjUUULgAAAA=="/>
  </w:docVars>
  <w:rsids>
    <w:rsidRoot w:val="00E01F3D"/>
    <w:rsid w:val="00000037"/>
    <w:rsid w:val="00000728"/>
    <w:rsid w:val="00000D3E"/>
    <w:rsid w:val="00000F7C"/>
    <w:rsid w:val="00000F8F"/>
    <w:rsid w:val="000012AA"/>
    <w:rsid w:val="0000187D"/>
    <w:rsid w:val="00002632"/>
    <w:rsid w:val="000027A4"/>
    <w:rsid w:val="00002873"/>
    <w:rsid w:val="000035D1"/>
    <w:rsid w:val="00003B93"/>
    <w:rsid w:val="000047AF"/>
    <w:rsid w:val="00004BEF"/>
    <w:rsid w:val="00004E52"/>
    <w:rsid w:val="00005AF9"/>
    <w:rsid w:val="00005C93"/>
    <w:rsid w:val="00005EE6"/>
    <w:rsid w:val="000061D9"/>
    <w:rsid w:val="00007CF7"/>
    <w:rsid w:val="000101AD"/>
    <w:rsid w:val="000106AA"/>
    <w:rsid w:val="00010A54"/>
    <w:rsid w:val="000117A5"/>
    <w:rsid w:val="00011911"/>
    <w:rsid w:val="00012536"/>
    <w:rsid w:val="00012927"/>
    <w:rsid w:val="00013226"/>
    <w:rsid w:val="0001362D"/>
    <w:rsid w:val="00013726"/>
    <w:rsid w:val="00014137"/>
    <w:rsid w:val="00014505"/>
    <w:rsid w:val="00014824"/>
    <w:rsid w:val="00014F93"/>
    <w:rsid w:val="00015003"/>
    <w:rsid w:val="00015C6A"/>
    <w:rsid w:val="000163BE"/>
    <w:rsid w:val="0001658F"/>
    <w:rsid w:val="00016F00"/>
    <w:rsid w:val="00017CF0"/>
    <w:rsid w:val="00017FFC"/>
    <w:rsid w:val="0002036F"/>
    <w:rsid w:val="000207A2"/>
    <w:rsid w:val="000211A9"/>
    <w:rsid w:val="00021428"/>
    <w:rsid w:val="00021B5F"/>
    <w:rsid w:val="00021EB3"/>
    <w:rsid w:val="000226D6"/>
    <w:rsid w:val="00023796"/>
    <w:rsid w:val="000237B5"/>
    <w:rsid w:val="00023F07"/>
    <w:rsid w:val="00024E03"/>
    <w:rsid w:val="0002546C"/>
    <w:rsid w:val="00025727"/>
    <w:rsid w:val="00025C0B"/>
    <w:rsid w:val="00025E11"/>
    <w:rsid w:val="00025F65"/>
    <w:rsid w:val="00026712"/>
    <w:rsid w:val="00026B25"/>
    <w:rsid w:val="00026C11"/>
    <w:rsid w:val="00026C6B"/>
    <w:rsid w:val="00030F55"/>
    <w:rsid w:val="0003148B"/>
    <w:rsid w:val="00031612"/>
    <w:rsid w:val="00031B47"/>
    <w:rsid w:val="0003225D"/>
    <w:rsid w:val="00032E4E"/>
    <w:rsid w:val="00033919"/>
    <w:rsid w:val="00033A1A"/>
    <w:rsid w:val="00034282"/>
    <w:rsid w:val="00034602"/>
    <w:rsid w:val="00034A7C"/>
    <w:rsid w:val="00034B62"/>
    <w:rsid w:val="00034DAB"/>
    <w:rsid w:val="00035090"/>
    <w:rsid w:val="00035223"/>
    <w:rsid w:val="000358E2"/>
    <w:rsid w:val="00035904"/>
    <w:rsid w:val="00035AB3"/>
    <w:rsid w:val="00035BB0"/>
    <w:rsid w:val="00035EE2"/>
    <w:rsid w:val="00036131"/>
    <w:rsid w:val="00036D16"/>
    <w:rsid w:val="00037580"/>
    <w:rsid w:val="0003777B"/>
    <w:rsid w:val="00040C11"/>
    <w:rsid w:val="00040F96"/>
    <w:rsid w:val="0004147A"/>
    <w:rsid w:val="00042058"/>
    <w:rsid w:val="00042389"/>
    <w:rsid w:val="000428EB"/>
    <w:rsid w:val="0004295A"/>
    <w:rsid w:val="00043666"/>
    <w:rsid w:val="000438BE"/>
    <w:rsid w:val="000439D0"/>
    <w:rsid w:val="00043FD7"/>
    <w:rsid w:val="00044212"/>
    <w:rsid w:val="00045CCB"/>
    <w:rsid w:val="00045D8B"/>
    <w:rsid w:val="00046562"/>
    <w:rsid w:val="000465E5"/>
    <w:rsid w:val="00046AA8"/>
    <w:rsid w:val="00046D65"/>
    <w:rsid w:val="00046F36"/>
    <w:rsid w:val="000476BE"/>
    <w:rsid w:val="00047706"/>
    <w:rsid w:val="00047A75"/>
    <w:rsid w:val="00047A7D"/>
    <w:rsid w:val="00047DAC"/>
    <w:rsid w:val="00050A30"/>
    <w:rsid w:val="00050B44"/>
    <w:rsid w:val="0005122A"/>
    <w:rsid w:val="00051B8D"/>
    <w:rsid w:val="00051EBB"/>
    <w:rsid w:val="000520A4"/>
    <w:rsid w:val="000520F0"/>
    <w:rsid w:val="00052B0C"/>
    <w:rsid w:val="00052B0E"/>
    <w:rsid w:val="00052BAF"/>
    <w:rsid w:val="000533BC"/>
    <w:rsid w:val="00053C57"/>
    <w:rsid w:val="00054665"/>
    <w:rsid w:val="000547BE"/>
    <w:rsid w:val="0005567B"/>
    <w:rsid w:val="00055F0D"/>
    <w:rsid w:val="0005644F"/>
    <w:rsid w:val="00056693"/>
    <w:rsid w:val="00056E7C"/>
    <w:rsid w:val="00060211"/>
    <w:rsid w:val="000612C4"/>
    <w:rsid w:val="000613B1"/>
    <w:rsid w:val="0006147F"/>
    <w:rsid w:val="000636F2"/>
    <w:rsid w:val="00063C72"/>
    <w:rsid w:val="00063EF3"/>
    <w:rsid w:val="000641F1"/>
    <w:rsid w:val="00064411"/>
    <w:rsid w:val="0006457B"/>
    <w:rsid w:val="0006486C"/>
    <w:rsid w:val="00064ACE"/>
    <w:rsid w:val="000651B7"/>
    <w:rsid w:val="00065D65"/>
    <w:rsid w:val="0006609C"/>
    <w:rsid w:val="0006784B"/>
    <w:rsid w:val="00070428"/>
    <w:rsid w:val="0007076B"/>
    <w:rsid w:val="000707A5"/>
    <w:rsid w:val="0007122E"/>
    <w:rsid w:val="00071C39"/>
    <w:rsid w:val="000721DD"/>
    <w:rsid w:val="000732D8"/>
    <w:rsid w:val="00073615"/>
    <w:rsid w:val="00073A7B"/>
    <w:rsid w:val="000751C5"/>
    <w:rsid w:val="00075F65"/>
    <w:rsid w:val="0007683F"/>
    <w:rsid w:val="0007786C"/>
    <w:rsid w:val="000779B4"/>
    <w:rsid w:val="0008088F"/>
    <w:rsid w:val="00080DFA"/>
    <w:rsid w:val="000813CD"/>
    <w:rsid w:val="000814BF"/>
    <w:rsid w:val="000827BA"/>
    <w:rsid w:val="00082E8C"/>
    <w:rsid w:val="00083D15"/>
    <w:rsid w:val="000843E6"/>
    <w:rsid w:val="000847EB"/>
    <w:rsid w:val="00084C8D"/>
    <w:rsid w:val="0008527A"/>
    <w:rsid w:val="00086A7E"/>
    <w:rsid w:val="00086AF7"/>
    <w:rsid w:val="00087120"/>
    <w:rsid w:val="0008791E"/>
    <w:rsid w:val="0009005A"/>
    <w:rsid w:val="000900E9"/>
    <w:rsid w:val="00090153"/>
    <w:rsid w:val="00090AE8"/>
    <w:rsid w:val="000912AB"/>
    <w:rsid w:val="00091555"/>
    <w:rsid w:val="0009230E"/>
    <w:rsid w:val="00093415"/>
    <w:rsid w:val="00093F3A"/>
    <w:rsid w:val="00094D37"/>
    <w:rsid w:val="00094E3B"/>
    <w:rsid w:val="000953FD"/>
    <w:rsid w:val="000957D4"/>
    <w:rsid w:val="00095CD0"/>
    <w:rsid w:val="00096043"/>
    <w:rsid w:val="00096918"/>
    <w:rsid w:val="00096F6A"/>
    <w:rsid w:val="00097540"/>
    <w:rsid w:val="000977B2"/>
    <w:rsid w:val="00097E3D"/>
    <w:rsid w:val="000A03DD"/>
    <w:rsid w:val="000A0543"/>
    <w:rsid w:val="000A069D"/>
    <w:rsid w:val="000A0966"/>
    <w:rsid w:val="000A218E"/>
    <w:rsid w:val="000A2942"/>
    <w:rsid w:val="000A29B7"/>
    <w:rsid w:val="000A346C"/>
    <w:rsid w:val="000A37F1"/>
    <w:rsid w:val="000A3803"/>
    <w:rsid w:val="000A3B34"/>
    <w:rsid w:val="000A577C"/>
    <w:rsid w:val="000A59C8"/>
    <w:rsid w:val="000A5E85"/>
    <w:rsid w:val="000A63AC"/>
    <w:rsid w:val="000A6AAD"/>
    <w:rsid w:val="000A6B8C"/>
    <w:rsid w:val="000A738D"/>
    <w:rsid w:val="000A73F6"/>
    <w:rsid w:val="000B04F8"/>
    <w:rsid w:val="000B09E1"/>
    <w:rsid w:val="000B0FF0"/>
    <w:rsid w:val="000B1602"/>
    <w:rsid w:val="000B1ACE"/>
    <w:rsid w:val="000B1CDF"/>
    <w:rsid w:val="000B20F2"/>
    <w:rsid w:val="000B2787"/>
    <w:rsid w:val="000B2BC3"/>
    <w:rsid w:val="000B3AE6"/>
    <w:rsid w:val="000B42A4"/>
    <w:rsid w:val="000B42B2"/>
    <w:rsid w:val="000B47C8"/>
    <w:rsid w:val="000B49EE"/>
    <w:rsid w:val="000B4DED"/>
    <w:rsid w:val="000B51EF"/>
    <w:rsid w:val="000B5314"/>
    <w:rsid w:val="000B70FF"/>
    <w:rsid w:val="000B71CD"/>
    <w:rsid w:val="000C05BC"/>
    <w:rsid w:val="000C133C"/>
    <w:rsid w:val="000C2589"/>
    <w:rsid w:val="000C2792"/>
    <w:rsid w:val="000C284F"/>
    <w:rsid w:val="000C30C3"/>
    <w:rsid w:val="000C3907"/>
    <w:rsid w:val="000C3A1B"/>
    <w:rsid w:val="000C3D7F"/>
    <w:rsid w:val="000C3E07"/>
    <w:rsid w:val="000C4348"/>
    <w:rsid w:val="000C486F"/>
    <w:rsid w:val="000C4892"/>
    <w:rsid w:val="000C52EA"/>
    <w:rsid w:val="000C5345"/>
    <w:rsid w:val="000C541C"/>
    <w:rsid w:val="000C5C82"/>
    <w:rsid w:val="000C5CB3"/>
    <w:rsid w:val="000C6963"/>
    <w:rsid w:val="000D0228"/>
    <w:rsid w:val="000D0B5E"/>
    <w:rsid w:val="000D0D51"/>
    <w:rsid w:val="000D0FA5"/>
    <w:rsid w:val="000D20D4"/>
    <w:rsid w:val="000D3683"/>
    <w:rsid w:val="000D3D94"/>
    <w:rsid w:val="000D3FB8"/>
    <w:rsid w:val="000D44D1"/>
    <w:rsid w:val="000D5B42"/>
    <w:rsid w:val="000D6BD8"/>
    <w:rsid w:val="000D6DE2"/>
    <w:rsid w:val="000D7030"/>
    <w:rsid w:val="000D781B"/>
    <w:rsid w:val="000D7859"/>
    <w:rsid w:val="000D7A27"/>
    <w:rsid w:val="000D7D04"/>
    <w:rsid w:val="000E04C8"/>
    <w:rsid w:val="000E0534"/>
    <w:rsid w:val="000E08D0"/>
    <w:rsid w:val="000E1BF8"/>
    <w:rsid w:val="000E212F"/>
    <w:rsid w:val="000E24EA"/>
    <w:rsid w:val="000E252D"/>
    <w:rsid w:val="000E2A2C"/>
    <w:rsid w:val="000E2C7F"/>
    <w:rsid w:val="000E3420"/>
    <w:rsid w:val="000E343C"/>
    <w:rsid w:val="000E4002"/>
    <w:rsid w:val="000E43E2"/>
    <w:rsid w:val="000E4D76"/>
    <w:rsid w:val="000E4E9A"/>
    <w:rsid w:val="000E4F1C"/>
    <w:rsid w:val="000E4F75"/>
    <w:rsid w:val="000E51BE"/>
    <w:rsid w:val="000E556B"/>
    <w:rsid w:val="000E5624"/>
    <w:rsid w:val="000E6025"/>
    <w:rsid w:val="000E605F"/>
    <w:rsid w:val="000E648A"/>
    <w:rsid w:val="000E65E5"/>
    <w:rsid w:val="000E71AB"/>
    <w:rsid w:val="000E73BF"/>
    <w:rsid w:val="000E7848"/>
    <w:rsid w:val="000E7D80"/>
    <w:rsid w:val="000F04BB"/>
    <w:rsid w:val="000F076C"/>
    <w:rsid w:val="000F12F5"/>
    <w:rsid w:val="000F14D3"/>
    <w:rsid w:val="000F1843"/>
    <w:rsid w:val="000F1917"/>
    <w:rsid w:val="000F1CF5"/>
    <w:rsid w:val="000F3C50"/>
    <w:rsid w:val="000F441C"/>
    <w:rsid w:val="000F53FE"/>
    <w:rsid w:val="000F5531"/>
    <w:rsid w:val="000F575F"/>
    <w:rsid w:val="000F6039"/>
    <w:rsid w:val="000F6809"/>
    <w:rsid w:val="000F75DF"/>
    <w:rsid w:val="000F78B4"/>
    <w:rsid w:val="000F7C9B"/>
    <w:rsid w:val="00100344"/>
    <w:rsid w:val="00100780"/>
    <w:rsid w:val="00100EB7"/>
    <w:rsid w:val="00101B42"/>
    <w:rsid w:val="00101E8E"/>
    <w:rsid w:val="00102417"/>
    <w:rsid w:val="00102724"/>
    <w:rsid w:val="00102F0E"/>
    <w:rsid w:val="00103F27"/>
    <w:rsid w:val="001059DB"/>
    <w:rsid w:val="00105BBC"/>
    <w:rsid w:val="001063BA"/>
    <w:rsid w:val="0010653B"/>
    <w:rsid w:val="00106A40"/>
    <w:rsid w:val="00106A76"/>
    <w:rsid w:val="00106ACB"/>
    <w:rsid w:val="001109BC"/>
    <w:rsid w:val="0011132C"/>
    <w:rsid w:val="0011204C"/>
    <w:rsid w:val="001123D2"/>
    <w:rsid w:val="00113539"/>
    <w:rsid w:val="00113606"/>
    <w:rsid w:val="0011370F"/>
    <w:rsid w:val="00115252"/>
    <w:rsid w:val="00115311"/>
    <w:rsid w:val="0011593B"/>
    <w:rsid w:val="00115C0D"/>
    <w:rsid w:val="00115C84"/>
    <w:rsid w:val="00115E15"/>
    <w:rsid w:val="00116B65"/>
    <w:rsid w:val="00116FC1"/>
    <w:rsid w:val="001177B3"/>
    <w:rsid w:val="00117826"/>
    <w:rsid w:val="00117E4A"/>
    <w:rsid w:val="00117E4D"/>
    <w:rsid w:val="00120173"/>
    <w:rsid w:val="001203B9"/>
    <w:rsid w:val="001204C5"/>
    <w:rsid w:val="001206F9"/>
    <w:rsid w:val="001215CE"/>
    <w:rsid w:val="00121D37"/>
    <w:rsid w:val="001223A6"/>
    <w:rsid w:val="001238A4"/>
    <w:rsid w:val="00124653"/>
    <w:rsid w:val="001246BF"/>
    <w:rsid w:val="001247E1"/>
    <w:rsid w:val="001253AA"/>
    <w:rsid w:val="00125DFA"/>
    <w:rsid w:val="00125FFB"/>
    <w:rsid w:val="00126218"/>
    <w:rsid w:val="0012672B"/>
    <w:rsid w:val="00126902"/>
    <w:rsid w:val="00126B42"/>
    <w:rsid w:val="00126F0D"/>
    <w:rsid w:val="00127415"/>
    <w:rsid w:val="001308B4"/>
    <w:rsid w:val="0013099E"/>
    <w:rsid w:val="00130A3C"/>
    <w:rsid w:val="00132DB5"/>
    <w:rsid w:val="00134250"/>
    <w:rsid w:val="00134D27"/>
    <w:rsid w:val="0013572C"/>
    <w:rsid w:val="00135B7A"/>
    <w:rsid w:val="00135D24"/>
    <w:rsid w:val="00136BD4"/>
    <w:rsid w:val="00137B5F"/>
    <w:rsid w:val="00140444"/>
    <w:rsid w:val="00140802"/>
    <w:rsid w:val="001414F3"/>
    <w:rsid w:val="0014179D"/>
    <w:rsid w:val="0014281B"/>
    <w:rsid w:val="00143844"/>
    <w:rsid w:val="00143F01"/>
    <w:rsid w:val="00143F93"/>
    <w:rsid w:val="001442AF"/>
    <w:rsid w:val="001445DE"/>
    <w:rsid w:val="00144CCD"/>
    <w:rsid w:val="00144DED"/>
    <w:rsid w:val="00145AD8"/>
    <w:rsid w:val="00146259"/>
    <w:rsid w:val="00146841"/>
    <w:rsid w:val="00146BE2"/>
    <w:rsid w:val="00147308"/>
    <w:rsid w:val="0014734C"/>
    <w:rsid w:val="00147602"/>
    <w:rsid w:val="0015028D"/>
    <w:rsid w:val="001502E0"/>
    <w:rsid w:val="001502F2"/>
    <w:rsid w:val="00150555"/>
    <w:rsid w:val="00150FD5"/>
    <w:rsid w:val="00151712"/>
    <w:rsid w:val="00151C86"/>
    <w:rsid w:val="00152C8C"/>
    <w:rsid w:val="00153587"/>
    <w:rsid w:val="001537B5"/>
    <w:rsid w:val="0015391C"/>
    <w:rsid w:val="00153B6D"/>
    <w:rsid w:val="00153F9D"/>
    <w:rsid w:val="0015415F"/>
    <w:rsid w:val="001547CF"/>
    <w:rsid w:val="00154B25"/>
    <w:rsid w:val="00154B78"/>
    <w:rsid w:val="00155068"/>
    <w:rsid w:val="0015532B"/>
    <w:rsid w:val="00155384"/>
    <w:rsid w:val="001554B2"/>
    <w:rsid w:val="0015565F"/>
    <w:rsid w:val="00155C70"/>
    <w:rsid w:val="00155F39"/>
    <w:rsid w:val="0015608C"/>
    <w:rsid w:val="001561CE"/>
    <w:rsid w:val="00156BA9"/>
    <w:rsid w:val="00157027"/>
    <w:rsid w:val="00157A58"/>
    <w:rsid w:val="0016027B"/>
    <w:rsid w:val="0016032F"/>
    <w:rsid w:val="001608C1"/>
    <w:rsid w:val="00161141"/>
    <w:rsid w:val="00161350"/>
    <w:rsid w:val="00161523"/>
    <w:rsid w:val="00161B7E"/>
    <w:rsid w:val="00161CA9"/>
    <w:rsid w:val="00162F97"/>
    <w:rsid w:val="00163AFA"/>
    <w:rsid w:val="00163C00"/>
    <w:rsid w:val="00164507"/>
    <w:rsid w:val="00164541"/>
    <w:rsid w:val="0016470E"/>
    <w:rsid w:val="001677BB"/>
    <w:rsid w:val="00167D8C"/>
    <w:rsid w:val="0017057D"/>
    <w:rsid w:val="00170625"/>
    <w:rsid w:val="001706D6"/>
    <w:rsid w:val="001707E9"/>
    <w:rsid w:val="0017137A"/>
    <w:rsid w:val="00171AE9"/>
    <w:rsid w:val="00172279"/>
    <w:rsid w:val="001723AF"/>
    <w:rsid w:val="00172AB0"/>
    <w:rsid w:val="00173058"/>
    <w:rsid w:val="001732C7"/>
    <w:rsid w:val="00173A50"/>
    <w:rsid w:val="00173CE1"/>
    <w:rsid w:val="0017440E"/>
    <w:rsid w:val="00174BE9"/>
    <w:rsid w:val="00174F77"/>
    <w:rsid w:val="0017663A"/>
    <w:rsid w:val="00176713"/>
    <w:rsid w:val="001776E2"/>
    <w:rsid w:val="0017786D"/>
    <w:rsid w:val="00177E8A"/>
    <w:rsid w:val="001801E1"/>
    <w:rsid w:val="0018096F"/>
    <w:rsid w:val="001809B8"/>
    <w:rsid w:val="001809C4"/>
    <w:rsid w:val="00180C56"/>
    <w:rsid w:val="00181321"/>
    <w:rsid w:val="0018148F"/>
    <w:rsid w:val="0018188A"/>
    <w:rsid w:val="00181901"/>
    <w:rsid w:val="00182012"/>
    <w:rsid w:val="00182BD8"/>
    <w:rsid w:val="00183BCE"/>
    <w:rsid w:val="00183D1E"/>
    <w:rsid w:val="0018495E"/>
    <w:rsid w:val="00184D16"/>
    <w:rsid w:val="001856A4"/>
    <w:rsid w:val="00186A66"/>
    <w:rsid w:val="00187382"/>
    <w:rsid w:val="001908AD"/>
    <w:rsid w:val="00191015"/>
    <w:rsid w:val="00191029"/>
    <w:rsid w:val="0019132C"/>
    <w:rsid w:val="001913F3"/>
    <w:rsid w:val="00191D2E"/>
    <w:rsid w:val="00191F83"/>
    <w:rsid w:val="001921C5"/>
    <w:rsid w:val="00192236"/>
    <w:rsid w:val="00192AE9"/>
    <w:rsid w:val="00192DC0"/>
    <w:rsid w:val="0019302C"/>
    <w:rsid w:val="001930BE"/>
    <w:rsid w:val="00193758"/>
    <w:rsid w:val="00193C15"/>
    <w:rsid w:val="00194098"/>
    <w:rsid w:val="00194C5A"/>
    <w:rsid w:val="001950CA"/>
    <w:rsid w:val="00195551"/>
    <w:rsid w:val="00195647"/>
    <w:rsid w:val="001968FE"/>
    <w:rsid w:val="00196AA1"/>
    <w:rsid w:val="00197876"/>
    <w:rsid w:val="00197E14"/>
    <w:rsid w:val="001A0028"/>
    <w:rsid w:val="001A04F9"/>
    <w:rsid w:val="001A082E"/>
    <w:rsid w:val="001A084C"/>
    <w:rsid w:val="001A1625"/>
    <w:rsid w:val="001A1793"/>
    <w:rsid w:val="001A18F6"/>
    <w:rsid w:val="001A2CBC"/>
    <w:rsid w:val="001A2FCB"/>
    <w:rsid w:val="001A3E98"/>
    <w:rsid w:val="001A40E0"/>
    <w:rsid w:val="001A50E2"/>
    <w:rsid w:val="001A5601"/>
    <w:rsid w:val="001A61B1"/>
    <w:rsid w:val="001A61D2"/>
    <w:rsid w:val="001A6447"/>
    <w:rsid w:val="001B027F"/>
    <w:rsid w:val="001B04B8"/>
    <w:rsid w:val="001B0BA4"/>
    <w:rsid w:val="001B0C75"/>
    <w:rsid w:val="001B0E01"/>
    <w:rsid w:val="001B0E65"/>
    <w:rsid w:val="001B118F"/>
    <w:rsid w:val="001B2435"/>
    <w:rsid w:val="001B25E2"/>
    <w:rsid w:val="001B2E02"/>
    <w:rsid w:val="001B2F60"/>
    <w:rsid w:val="001B3240"/>
    <w:rsid w:val="001B40AC"/>
    <w:rsid w:val="001B51BE"/>
    <w:rsid w:val="001B53CD"/>
    <w:rsid w:val="001B595E"/>
    <w:rsid w:val="001B5C9A"/>
    <w:rsid w:val="001B5EA5"/>
    <w:rsid w:val="001B66F5"/>
    <w:rsid w:val="001B6ADF"/>
    <w:rsid w:val="001B6B31"/>
    <w:rsid w:val="001B6BF6"/>
    <w:rsid w:val="001B6F74"/>
    <w:rsid w:val="001B7109"/>
    <w:rsid w:val="001B755C"/>
    <w:rsid w:val="001B7BFA"/>
    <w:rsid w:val="001B7D3A"/>
    <w:rsid w:val="001C029F"/>
    <w:rsid w:val="001C0AFA"/>
    <w:rsid w:val="001C0DB8"/>
    <w:rsid w:val="001C1513"/>
    <w:rsid w:val="001C1E97"/>
    <w:rsid w:val="001C1F0D"/>
    <w:rsid w:val="001C204B"/>
    <w:rsid w:val="001C251C"/>
    <w:rsid w:val="001C3936"/>
    <w:rsid w:val="001C3D3F"/>
    <w:rsid w:val="001C4108"/>
    <w:rsid w:val="001C438C"/>
    <w:rsid w:val="001C49C7"/>
    <w:rsid w:val="001C4D93"/>
    <w:rsid w:val="001C5A40"/>
    <w:rsid w:val="001C5FEE"/>
    <w:rsid w:val="001C6132"/>
    <w:rsid w:val="001C6530"/>
    <w:rsid w:val="001C7C90"/>
    <w:rsid w:val="001D0903"/>
    <w:rsid w:val="001D0ACB"/>
    <w:rsid w:val="001D12AC"/>
    <w:rsid w:val="001D13DA"/>
    <w:rsid w:val="001D1966"/>
    <w:rsid w:val="001D1FE3"/>
    <w:rsid w:val="001D2424"/>
    <w:rsid w:val="001D2617"/>
    <w:rsid w:val="001D2834"/>
    <w:rsid w:val="001D2FF9"/>
    <w:rsid w:val="001D3D0C"/>
    <w:rsid w:val="001D4886"/>
    <w:rsid w:val="001D4916"/>
    <w:rsid w:val="001D4B1F"/>
    <w:rsid w:val="001D4E8F"/>
    <w:rsid w:val="001D51FF"/>
    <w:rsid w:val="001D522D"/>
    <w:rsid w:val="001D65B4"/>
    <w:rsid w:val="001D6E13"/>
    <w:rsid w:val="001D756F"/>
    <w:rsid w:val="001D7645"/>
    <w:rsid w:val="001E0042"/>
    <w:rsid w:val="001E0364"/>
    <w:rsid w:val="001E0639"/>
    <w:rsid w:val="001E0981"/>
    <w:rsid w:val="001E170F"/>
    <w:rsid w:val="001E188C"/>
    <w:rsid w:val="001E1C90"/>
    <w:rsid w:val="001E1CB5"/>
    <w:rsid w:val="001E27A5"/>
    <w:rsid w:val="001E28D1"/>
    <w:rsid w:val="001E36D9"/>
    <w:rsid w:val="001E3994"/>
    <w:rsid w:val="001E428F"/>
    <w:rsid w:val="001E66DF"/>
    <w:rsid w:val="001E6B0C"/>
    <w:rsid w:val="001E6E65"/>
    <w:rsid w:val="001E73A5"/>
    <w:rsid w:val="001E73B3"/>
    <w:rsid w:val="001E7C5C"/>
    <w:rsid w:val="001F0220"/>
    <w:rsid w:val="001F049F"/>
    <w:rsid w:val="001F12BD"/>
    <w:rsid w:val="001F14DD"/>
    <w:rsid w:val="001F167A"/>
    <w:rsid w:val="001F1961"/>
    <w:rsid w:val="001F1C1A"/>
    <w:rsid w:val="001F2D26"/>
    <w:rsid w:val="001F4E09"/>
    <w:rsid w:val="001F4EC1"/>
    <w:rsid w:val="001F59D1"/>
    <w:rsid w:val="001F5C3C"/>
    <w:rsid w:val="001F5FCD"/>
    <w:rsid w:val="001F7245"/>
    <w:rsid w:val="001F760D"/>
    <w:rsid w:val="001F7F19"/>
    <w:rsid w:val="00200197"/>
    <w:rsid w:val="00200280"/>
    <w:rsid w:val="00200A2C"/>
    <w:rsid w:val="00200C35"/>
    <w:rsid w:val="00201D66"/>
    <w:rsid w:val="00202142"/>
    <w:rsid w:val="002025A9"/>
    <w:rsid w:val="002030BE"/>
    <w:rsid w:val="002032AA"/>
    <w:rsid w:val="002032E0"/>
    <w:rsid w:val="00203660"/>
    <w:rsid w:val="00203C22"/>
    <w:rsid w:val="002053F9"/>
    <w:rsid w:val="00205997"/>
    <w:rsid w:val="00205A34"/>
    <w:rsid w:val="00205E24"/>
    <w:rsid w:val="00206BB0"/>
    <w:rsid w:val="0020708E"/>
    <w:rsid w:val="002074C5"/>
    <w:rsid w:val="00207FAD"/>
    <w:rsid w:val="00211395"/>
    <w:rsid w:val="002121F7"/>
    <w:rsid w:val="00212C1D"/>
    <w:rsid w:val="00213070"/>
    <w:rsid w:val="002133A5"/>
    <w:rsid w:val="00214943"/>
    <w:rsid w:val="00215228"/>
    <w:rsid w:val="002153B4"/>
    <w:rsid w:val="002153E9"/>
    <w:rsid w:val="00215A25"/>
    <w:rsid w:val="00215C0D"/>
    <w:rsid w:val="00215D51"/>
    <w:rsid w:val="00215EC7"/>
    <w:rsid w:val="002161DD"/>
    <w:rsid w:val="00216389"/>
    <w:rsid w:val="00216D7F"/>
    <w:rsid w:val="002172A3"/>
    <w:rsid w:val="00217B2F"/>
    <w:rsid w:val="00217CEC"/>
    <w:rsid w:val="002200DD"/>
    <w:rsid w:val="00220A28"/>
    <w:rsid w:val="00220A31"/>
    <w:rsid w:val="00220CAE"/>
    <w:rsid w:val="00221482"/>
    <w:rsid w:val="0022294B"/>
    <w:rsid w:val="00223691"/>
    <w:rsid w:val="00223F59"/>
    <w:rsid w:val="002244E7"/>
    <w:rsid w:val="002245C9"/>
    <w:rsid w:val="00224959"/>
    <w:rsid w:val="00225DCB"/>
    <w:rsid w:val="00226249"/>
    <w:rsid w:val="00226284"/>
    <w:rsid w:val="002267DC"/>
    <w:rsid w:val="002274DB"/>
    <w:rsid w:val="00227BCD"/>
    <w:rsid w:val="002307ED"/>
    <w:rsid w:val="00230C26"/>
    <w:rsid w:val="00230D95"/>
    <w:rsid w:val="0023108C"/>
    <w:rsid w:val="0023126E"/>
    <w:rsid w:val="002315A3"/>
    <w:rsid w:val="002317AD"/>
    <w:rsid w:val="002317D6"/>
    <w:rsid w:val="002317ED"/>
    <w:rsid w:val="002325B7"/>
    <w:rsid w:val="002332C8"/>
    <w:rsid w:val="002332CC"/>
    <w:rsid w:val="002333BB"/>
    <w:rsid w:val="00233433"/>
    <w:rsid w:val="002337A5"/>
    <w:rsid w:val="002345EB"/>
    <w:rsid w:val="00234B55"/>
    <w:rsid w:val="0023509C"/>
    <w:rsid w:val="00235133"/>
    <w:rsid w:val="0023519A"/>
    <w:rsid w:val="002353F5"/>
    <w:rsid w:val="00235F2A"/>
    <w:rsid w:val="00236900"/>
    <w:rsid w:val="002375EF"/>
    <w:rsid w:val="0023794E"/>
    <w:rsid w:val="0024008E"/>
    <w:rsid w:val="002406D6"/>
    <w:rsid w:val="00240A62"/>
    <w:rsid w:val="00240D07"/>
    <w:rsid w:val="0024137A"/>
    <w:rsid w:val="00241813"/>
    <w:rsid w:val="002418D3"/>
    <w:rsid w:val="00241998"/>
    <w:rsid w:val="00241BB6"/>
    <w:rsid w:val="00242395"/>
    <w:rsid w:val="002429FE"/>
    <w:rsid w:val="00242B4D"/>
    <w:rsid w:val="00243ABE"/>
    <w:rsid w:val="00244206"/>
    <w:rsid w:val="00244242"/>
    <w:rsid w:val="002445EB"/>
    <w:rsid w:val="00245128"/>
    <w:rsid w:val="0024514A"/>
    <w:rsid w:val="002454B2"/>
    <w:rsid w:val="00245DF3"/>
    <w:rsid w:val="00245E37"/>
    <w:rsid w:val="002463A6"/>
    <w:rsid w:val="00246BD5"/>
    <w:rsid w:val="002507E1"/>
    <w:rsid w:val="00250EDA"/>
    <w:rsid w:val="00251681"/>
    <w:rsid w:val="00251DCD"/>
    <w:rsid w:val="00252232"/>
    <w:rsid w:val="00252724"/>
    <w:rsid w:val="002528A6"/>
    <w:rsid w:val="00252996"/>
    <w:rsid w:val="002529F7"/>
    <w:rsid w:val="00252DA0"/>
    <w:rsid w:val="00252E7E"/>
    <w:rsid w:val="00253054"/>
    <w:rsid w:val="002532B8"/>
    <w:rsid w:val="00253B47"/>
    <w:rsid w:val="002541AD"/>
    <w:rsid w:val="002543BB"/>
    <w:rsid w:val="00254474"/>
    <w:rsid w:val="00254880"/>
    <w:rsid w:val="002553FD"/>
    <w:rsid w:val="00255DAD"/>
    <w:rsid w:val="002561DE"/>
    <w:rsid w:val="0025674E"/>
    <w:rsid w:val="002576AD"/>
    <w:rsid w:val="002602D1"/>
    <w:rsid w:val="00260427"/>
    <w:rsid w:val="002609A2"/>
    <w:rsid w:val="00260FFB"/>
    <w:rsid w:val="002619C3"/>
    <w:rsid w:val="00263417"/>
    <w:rsid w:val="00263852"/>
    <w:rsid w:val="002643C5"/>
    <w:rsid w:val="00264F67"/>
    <w:rsid w:val="00265063"/>
    <w:rsid w:val="002650E5"/>
    <w:rsid w:val="0026550B"/>
    <w:rsid w:val="00265CBA"/>
    <w:rsid w:val="00266268"/>
    <w:rsid w:val="002662BD"/>
    <w:rsid w:val="002667E2"/>
    <w:rsid w:val="002674B9"/>
    <w:rsid w:val="002675AC"/>
    <w:rsid w:val="00270541"/>
    <w:rsid w:val="00273351"/>
    <w:rsid w:val="0027356B"/>
    <w:rsid w:val="00274A47"/>
    <w:rsid w:val="00275B7E"/>
    <w:rsid w:val="0027621E"/>
    <w:rsid w:val="002763E0"/>
    <w:rsid w:val="00276B24"/>
    <w:rsid w:val="00277813"/>
    <w:rsid w:val="00277BE9"/>
    <w:rsid w:val="00277D10"/>
    <w:rsid w:val="0028032D"/>
    <w:rsid w:val="00280C27"/>
    <w:rsid w:val="002824E8"/>
    <w:rsid w:val="00282D4D"/>
    <w:rsid w:val="002833FB"/>
    <w:rsid w:val="0028349F"/>
    <w:rsid w:val="0028357C"/>
    <w:rsid w:val="00284266"/>
    <w:rsid w:val="00284429"/>
    <w:rsid w:val="00284473"/>
    <w:rsid w:val="00285C42"/>
    <w:rsid w:val="0028631E"/>
    <w:rsid w:val="00286B69"/>
    <w:rsid w:val="002872AA"/>
    <w:rsid w:val="002875EB"/>
    <w:rsid w:val="002877F8"/>
    <w:rsid w:val="00287E53"/>
    <w:rsid w:val="00290175"/>
    <w:rsid w:val="002901B6"/>
    <w:rsid w:val="00290211"/>
    <w:rsid w:val="00290432"/>
    <w:rsid w:val="00290C53"/>
    <w:rsid w:val="00290FA6"/>
    <w:rsid w:val="0029193B"/>
    <w:rsid w:val="00291981"/>
    <w:rsid w:val="00292403"/>
    <w:rsid w:val="00292953"/>
    <w:rsid w:val="00292A36"/>
    <w:rsid w:val="00292CB5"/>
    <w:rsid w:val="00292E85"/>
    <w:rsid w:val="00293527"/>
    <w:rsid w:val="002939D8"/>
    <w:rsid w:val="00294465"/>
    <w:rsid w:val="002950D3"/>
    <w:rsid w:val="002957CD"/>
    <w:rsid w:val="00296724"/>
    <w:rsid w:val="002967E9"/>
    <w:rsid w:val="0029683A"/>
    <w:rsid w:val="00297597"/>
    <w:rsid w:val="00297E92"/>
    <w:rsid w:val="002A0B19"/>
    <w:rsid w:val="002A10A0"/>
    <w:rsid w:val="002A1628"/>
    <w:rsid w:val="002A17B0"/>
    <w:rsid w:val="002A19DF"/>
    <w:rsid w:val="002A2BF7"/>
    <w:rsid w:val="002A3360"/>
    <w:rsid w:val="002A3382"/>
    <w:rsid w:val="002A35CC"/>
    <w:rsid w:val="002A39D4"/>
    <w:rsid w:val="002A39EF"/>
    <w:rsid w:val="002A3ABF"/>
    <w:rsid w:val="002A3DCB"/>
    <w:rsid w:val="002A4406"/>
    <w:rsid w:val="002A45C8"/>
    <w:rsid w:val="002A5E88"/>
    <w:rsid w:val="002A605E"/>
    <w:rsid w:val="002A74CD"/>
    <w:rsid w:val="002A7BB4"/>
    <w:rsid w:val="002B003D"/>
    <w:rsid w:val="002B0290"/>
    <w:rsid w:val="002B0634"/>
    <w:rsid w:val="002B0AA8"/>
    <w:rsid w:val="002B11EB"/>
    <w:rsid w:val="002B1661"/>
    <w:rsid w:val="002B1C1A"/>
    <w:rsid w:val="002B2964"/>
    <w:rsid w:val="002B3037"/>
    <w:rsid w:val="002B3C0B"/>
    <w:rsid w:val="002B4057"/>
    <w:rsid w:val="002B4960"/>
    <w:rsid w:val="002B4975"/>
    <w:rsid w:val="002B5387"/>
    <w:rsid w:val="002B6962"/>
    <w:rsid w:val="002B7652"/>
    <w:rsid w:val="002B7718"/>
    <w:rsid w:val="002B7E6E"/>
    <w:rsid w:val="002C109A"/>
    <w:rsid w:val="002C2087"/>
    <w:rsid w:val="002C31C2"/>
    <w:rsid w:val="002C3DBE"/>
    <w:rsid w:val="002C4BD8"/>
    <w:rsid w:val="002C5621"/>
    <w:rsid w:val="002C5BC3"/>
    <w:rsid w:val="002C5DB5"/>
    <w:rsid w:val="002C5E9A"/>
    <w:rsid w:val="002C6A81"/>
    <w:rsid w:val="002C6CD0"/>
    <w:rsid w:val="002C7149"/>
    <w:rsid w:val="002C7A56"/>
    <w:rsid w:val="002C7BDA"/>
    <w:rsid w:val="002C7E38"/>
    <w:rsid w:val="002D0361"/>
    <w:rsid w:val="002D07E4"/>
    <w:rsid w:val="002D0ECE"/>
    <w:rsid w:val="002D1E35"/>
    <w:rsid w:val="002D20D7"/>
    <w:rsid w:val="002D2D75"/>
    <w:rsid w:val="002D340F"/>
    <w:rsid w:val="002D382E"/>
    <w:rsid w:val="002D3857"/>
    <w:rsid w:val="002D3A63"/>
    <w:rsid w:val="002D3A8F"/>
    <w:rsid w:val="002D3C19"/>
    <w:rsid w:val="002D45BF"/>
    <w:rsid w:val="002D4A2E"/>
    <w:rsid w:val="002D4D4D"/>
    <w:rsid w:val="002D5080"/>
    <w:rsid w:val="002D5ED3"/>
    <w:rsid w:val="002D65C7"/>
    <w:rsid w:val="002D6876"/>
    <w:rsid w:val="002D6C10"/>
    <w:rsid w:val="002D70A2"/>
    <w:rsid w:val="002D7507"/>
    <w:rsid w:val="002D79D6"/>
    <w:rsid w:val="002D7FD5"/>
    <w:rsid w:val="002E0592"/>
    <w:rsid w:val="002E0C0B"/>
    <w:rsid w:val="002E12B2"/>
    <w:rsid w:val="002E12BF"/>
    <w:rsid w:val="002E17CC"/>
    <w:rsid w:val="002E1F20"/>
    <w:rsid w:val="002E26D0"/>
    <w:rsid w:val="002E4642"/>
    <w:rsid w:val="002E4685"/>
    <w:rsid w:val="002E4718"/>
    <w:rsid w:val="002E4864"/>
    <w:rsid w:val="002E48F9"/>
    <w:rsid w:val="002E4999"/>
    <w:rsid w:val="002E4D99"/>
    <w:rsid w:val="002E573F"/>
    <w:rsid w:val="002E5E8F"/>
    <w:rsid w:val="002E64D6"/>
    <w:rsid w:val="002F0884"/>
    <w:rsid w:val="002F0A0B"/>
    <w:rsid w:val="002F0ECA"/>
    <w:rsid w:val="002F1F63"/>
    <w:rsid w:val="002F2DA4"/>
    <w:rsid w:val="002F2FB3"/>
    <w:rsid w:val="002F31FC"/>
    <w:rsid w:val="002F32D8"/>
    <w:rsid w:val="002F4DF7"/>
    <w:rsid w:val="002F5099"/>
    <w:rsid w:val="002F57D7"/>
    <w:rsid w:val="002F5C50"/>
    <w:rsid w:val="00300228"/>
    <w:rsid w:val="0030032B"/>
    <w:rsid w:val="00300FD7"/>
    <w:rsid w:val="00301F77"/>
    <w:rsid w:val="003022E2"/>
    <w:rsid w:val="00302651"/>
    <w:rsid w:val="003055DF"/>
    <w:rsid w:val="00305FA3"/>
    <w:rsid w:val="00306523"/>
    <w:rsid w:val="00306DC5"/>
    <w:rsid w:val="003078A7"/>
    <w:rsid w:val="003106DF"/>
    <w:rsid w:val="00310DBB"/>
    <w:rsid w:val="00310E77"/>
    <w:rsid w:val="00311359"/>
    <w:rsid w:val="00312830"/>
    <w:rsid w:val="003130A1"/>
    <w:rsid w:val="00313276"/>
    <w:rsid w:val="003143CA"/>
    <w:rsid w:val="00314D26"/>
    <w:rsid w:val="00314D57"/>
    <w:rsid w:val="003156BC"/>
    <w:rsid w:val="00315B1D"/>
    <w:rsid w:val="00315BD3"/>
    <w:rsid w:val="00317B07"/>
    <w:rsid w:val="00317E20"/>
    <w:rsid w:val="0032083C"/>
    <w:rsid w:val="0032102A"/>
    <w:rsid w:val="00321658"/>
    <w:rsid w:val="00321665"/>
    <w:rsid w:val="003219E2"/>
    <w:rsid w:val="00322576"/>
    <w:rsid w:val="00322BED"/>
    <w:rsid w:val="00322F4B"/>
    <w:rsid w:val="003234F4"/>
    <w:rsid w:val="00323DBE"/>
    <w:rsid w:val="00324328"/>
    <w:rsid w:val="00325762"/>
    <w:rsid w:val="003259B9"/>
    <w:rsid w:val="00325E61"/>
    <w:rsid w:val="00326B9F"/>
    <w:rsid w:val="003270B3"/>
    <w:rsid w:val="003271B7"/>
    <w:rsid w:val="00327389"/>
    <w:rsid w:val="003279D4"/>
    <w:rsid w:val="00330650"/>
    <w:rsid w:val="00330BBE"/>
    <w:rsid w:val="003310E1"/>
    <w:rsid w:val="00331173"/>
    <w:rsid w:val="00331CC8"/>
    <w:rsid w:val="0033246F"/>
    <w:rsid w:val="00333C1A"/>
    <w:rsid w:val="00333CF3"/>
    <w:rsid w:val="00333DA3"/>
    <w:rsid w:val="00334453"/>
    <w:rsid w:val="003352FB"/>
    <w:rsid w:val="00335A01"/>
    <w:rsid w:val="00335EE9"/>
    <w:rsid w:val="003362FE"/>
    <w:rsid w:val="003368DA"/>
    <w:rsid w:val="00336E0D"/>
    <w:rsid w:val="003372EA"/>
    <w:rsid w:val="00337E05"/>
    <w:rsid w:val="003417E4"/>
    <w:rsid w:val="0034184D"/>
    <w:rsid w:val="00341BEA"/>
    <w:rsid w:val="003428CD"/>
    <w:rsid w:val="00342951"/>
    <w:rsid w:val="00342D6C"/>
    <w:rsid w:val="0034388A"/>
    <w:rsid w:val="00344937"/>
    <w:rsid w:val="00344CD9"/>
    <w:rsid w:val="00345726"/>
    <w:rsid w:val="00346344"/>
    <w:rsid w:val="00346F5D"/>
    <w:rsid w:val="0034735F"/>
    <w:rsid w:val="00347377"/>
    <w:rsid w:val="003475ED"/>
    <w:rsid w:val="00347A17"/>
    <w:rsid w:val="003501AA"/>
    <w:rsid w:val="00350E68"/>
    <w:rsid w:val="00350FF9"/>
    <w:rsid w:val="003516FE"/>
    <w:rsid w:val="00351F08"/>
    <w:rsid w:val="00352ECA"/>
    <w:rsid w:val="00352F83"/>
    <w:rsid w:val="0035379D"/>
    <w:rsid w:val="0035426E"/>
    <w:rsid w:val="0035468A"/>
    <w:rsid w:val="00354D4D"/>
    <w:rsid w:val="00355909"/>
    <w:rsid w:val="00356757"/>
    <w:rsid w:val="00356D39"/>
    <w:rsid w:val="00356F81"/>
    <w:rsid w:val="0035739F"/>
    <w:rsid w:val="00357C2D"/>
    <w:rsid w:val="00357C50"/>
    <w:rsid w:val="003605AB"/>
    <w:rsid w:val="00360CC7"/>
    <w:rsid w:val="00362439"/>
    <w:rsid w:val="00362AFA"/>
    <w:rsid w:val="0036358A"/>
    <w:rsid w:val="00363C23"/>
    <w:rsid w:val="00365207"/>
    <w:rsid w:val="00365484"/>
    <w:rsid w:val="00365AAF"/>
    <w:rsid w:val="00365BD3"/>
    <w:rsid w:val="00365DB8"/>
    <w:rsid w:val="00366552"/>
    <w:rsid w:val="00366D1D"/>
    <w:rsid w:val="003677D2"/>
    <w:rsid w:val="003677E5"/>
    <w:rsid w:val="00367CA2"/>
    <w:rsid w:val="00367FD7"/>
    <w:rsid w:val="00370AB0"/>
    <w:rsid w:val="00370FE5"/>
    <w:rsid w:val="003711A0"/>
    <w:rsid w:val="00371B02"/>
    <w:rsid w:val="00373045"/>
    <w:rsid w:val="00374037"/>
    <w:rsid w:val="00374848"/>
    <w:rsid w:val="00375A71"/>
    <w:rsid w:val="0037651B"/>
    <w:rsid w:val="00376889"/>
    <w:rsid w:val="00376C41"/>
    <w:rsid w:val="003776CF"/>
    <w:rsid w:val="003800C7"/>
    <w:rsid w:val="00380B1D"/>
    <w:rsid w:val="00381517"/>
    <w:rsid w:val="00382621"/>
    <w:rsid w:val="0038300D"/>
    <w:rsid w:val="00383256"/>
    <w:rsid w:val="00383AFD"/>
    <w:rsid w:val="00383FD5"/>
    <w:rsid w:val="00384403"/>
    <w:rsid w:val="0038452F"/>
    <w:rsid w:val="00384AAF"/>
    <w:rsid w:val="00386177"/>
    <w:rsid w:val="00386DA4"/>
    <w:rsid w:val="00386FD0"/>
    <w:rsid w:val="003876DB"/>
    <w:rsid w:val="00387CF5"/>
    <w:rsid w:val="00387E9D"/>
    <w:rsid w:val="00390590"/>
    <w:rsid w:val="003907FF"/>
    <w:rsid w:val="00391701"/>
    <w:rsid w:val="00391FC6"/>
    <w:rsid w:val="00392317"/>
    <w:rsid w:val="0039244C"/>
    <w:rsid w:val="00392E8C"/>
    <w:rsid w:val="00393695"/>
    <w:rsid w:val="00393773"/>
    <w:rsid w:val="00394599"/>
    <w:rsid w:val="003948C9"/>
    <w:rsid w:val="00394DEE"/>
    <w:rsid w:val="00394F74"/>
    <w:rsid w:val="003961BE"/>
    <w:rsid w:val="00396E63"/>
    <w:rsid w:val="0039705E"/>
    <w:rsid w:val="003971A1"/>
    <w:rsid w:val="003974AD"/>
    <w:rsid w:val="003A0454"/>
    <w:rsid w:val="003A08FF"/>
    <w:rsid w:val="003A0AD9"/>
    <w:rsid w:val="003A1565"/>
    <w:rsid w:val="003A1828"/>
    <w:rsid w:val="003A18A9"/>
    <w:rsid w:val="003A198A"/>
    <w:rsid w:val="003A19CA"/>
    <w:rsid w:val="003A1ACA"/>
    <w:rsid w:val="003A1E13"/>
    <w:rsid w:val="003A2107"/>
    <w:rsid w:val="003A2382"/>
    <w:rsid w:val="003A25CC"/>
    <w:rsid w:val="003A2BD7"/>
    <w:rsid w:val="003A2FD2"/>
    <w:rsid w:val="003A3B15"/>
    <w:rsid w:val="003A3C17"/>
    <w:rsid w:val="003A4297"/>
    <w:rsid w:val="003A49B3"/>
    <w:rsid w:val="003A55FF"/>
    <w:rsid w:val="003A5C7F"/>
    <w:rsid w:val="003A5CFF"/>
    <w:rsid w:val="003A64C0"/>
    <w:rsid w:val="003A74F7"/>
    <w:rsid w:val="003A756E"/>
    <w:rsid w:val="003B02EC"/>
    <w:rsid w:val="003B0394"/>
    <w:rsid w:val="003B1759"/>
    <w:rsid w:val="003B1A6C"/>
    <w:rsid w:val="003B1C66"/>
    <w:rsid w:val="003B28D3"/>
    <w:rsid w:val="003B33BB"/>
    <w:rsid w:val="003B348E"/>
    <w:rsid w:val="003B367D"/>
    <w:rsid w:val="003B3B9A"/>
    <w:rsid w:val="003B4194"/>
    <w:rsid w:val="003B5542"/>
    <w:rsid w:val="003B598F"/>
    <w:rsid w:val="003B67E9"/>
    <w:rsid w:val="003B69B3"/>
    <w:rsid w:val="003B71A9"/>
    <w:rsid w:val="003B739F"/>
    <w:rsid w:val="003C1275"/>
    <w:rsid w:val="003C2015"/>
    <w:rsid w:val="003C24FD"/>
    <w:rsid w:val="003C2553"/>
    <w:rsid w:val="003C27E5"/>
    <w:rsid w:val="003C2B63"/>
    <w:rsid w:val="003C3348"/>
    <w:rsid w:val="003C3422"/>
    <w:rsid w:val="003C3D7F"/>
    <w:rsid w:val="003C4339"/>
    <w:rsid w:val="003C4F57"/>
    <w:rsid w:val="003C5346"/>
    <w:rsid w:val="003C5613"/>
    <w:rsid w:val="003C56EA"/>
    <w:rsid w:val="003C5C45"/>
    <w:rsid w:val="003C5EA2"/>
    <w:rsid w:val="003C668E"/>
    <w:rsid w:val="003C6A93"/>
    <w:rsid w:val="003C7181"/>
    <w:rsid w:val="003C7218"/>
    <w:rsid w:val="003C75B6"/>
    <w:rsid w:val="003C7A69"/>
    <w:rsid w:val="003D0359"/>
    <w:rsid w:val="003D0556"/>
    <w:rsid w:val="003D07F2"/>
    <w:rsid w:val="003D0B8E"/>
    <w:rsid w:val="003D1ACA"/>
    <w:rsid w:val="003D1D67"/>
    <w:rsid w:val="003D2AFD"/>
    <w:rsid w:val="003D2DFA"/>
    <w:rsid w:val="003D30EB"/>
    <w:rsid w:val="003D3A6F"/>
    <w:rsid w:val="003D4B31"/>
    <w:rsid w:val="003D6484"/>
    <w:rsid w:val="003D6513"/>
    <w:rsid w:val="003D6A59"/>
    <w:rsid w:val="003D6EE0"/>
    <w:rsid w:val="003D725B"/>
    <w:rsid w:val="003D758A"/>
    <w:rsid w:val="003D7893"/>
    <w:rsid w:val="003E0880"/>
    <w:rsid w:val="003E1020"/>
    <w:rsid w:val="003E152E"/>
    <w:rsid w:val="003E153E"/>
    <w:rsid w:val="003E22D0"/>
    <w:rsid w:val="003E4175"/>
    <w:rsid w:val="003E47CD"/>
    <w:rsid w:val="003E52FA"/>
    <w:rsid w:val="003E575F"/>
    <w:rsid w:val="003E6F45"/>
    <w:rsid w:val="003E7220"/>
    <w:rsid w:val="003E7B68"/>
    <w:rsid w:val="003F0D5D"/>
    <w:rsid w:val="003F12CC"/>
    <w:rsid w:val="003F1AFB"/>
    <w:rsid w:val="003F1E27"/>
    <w:rsid w:val="003F2064"/>
    <w:rsid w:val="003F2593"/>
    <w:rsid w:val="003F2F09"/>
    <w:rsid w:val="003F3583"/>
    <w:rsid w:val="003F3E57"/>
    <w:rsid w:val="003F45E0"/>
    <w:rsid w:val="003F48BA"/>
    <w:rsid w:val="003F4F99"/>
    <w:rsid w:val="003F5ABE"/>
    <w:rsid w:val="003F5D40"/>
    <w:rsid w:val="003F6E11"/>
    <w:rsid w:val="003F78EB"/>
    <w:rsid w:val="004000A6"/>
    <w:rsid w:val="0040029C"/>
    <w:rsid w:val="00400605"/>
    <w:rsid w:val="00400A39"/>
    <w:rsid w:val="004011A8"/>
    <w:rsid w:val="0040334B"/>
    <w:rsid w:val="00403944"/>
    <w:rsid w:val="004047B4"/>
    <w:rsid w:val="004051F0"/>
    <w:rsid w:val="00405443"/>
    <w:rsid w:val="0040587D"/>
    <w:rsid w:val="004060C8"/>
    <w:rsid w:val="00406ECD"/>
    <w:rsid w:val="00407728"/>
    <w:rsid w:val="0040785C"/>
    <w:rsid w:val="004079D7"/>
    <w:rsid w:val="0041009F"/>
    <w:rsid w:val="004109BC"/>
    <w:rsid w:val="00410D34"/>
    <w:rsid w:val="00410E29"/>
    <w:rsid w:val="00410E8A"/>
    <w:rsid w:val="00411190"/>
    <w:rsid w:val="004111EB"/>
    <w:rsid w:val="00411295"/>
    <w:rsid w:val="00411BEA"/>
    <w:rsid w:val="00411E60"/>
    <w:rsid w:val="004123E1"/>
    <w:rsid w:val="004126F6"/>
    <w:rsid w:val="00413100"/>
    <w:rsid w:val="00413679"/>
    <w:rsid w:val="00413EF6"/>
    <w:rsid w:val="0041406F"/>
    <w:rsid w:val="00414851"/>
    <w:rsid w:val="00414C6D"/>
    <w:rsid w:val="0041529D"/>
    <w:rsid w:val="004159AD"/>
    <w:rsid w:val="0041666A"/>
    <w:rsid w:val="00416B81"/>
    <w:rsid w:val="00416C8C"/>
    <w:rsid w:val="00417854"/>
    <w:rsid w:val="00417896"/>
    <w:rsid w:val="00420CB1"/>
    <w:rsid w:val="00420D75"/>
    <w:rsid w:val="00420E56"/>
    <w:rsid w:val="00421289"/>
    <w:rsid w:val="004214B0"/>
    <w:rsid w:val="00422D35"/>
    <w:rsid w:val="00423302"/>
    <w:rsid w:val="004235F0"/>
    <w:rsid w:val="00424099"/>
    <w:rsid w:val="00424601"/>
    <w:rsid w:val="00424621"/>
    <w:rsid w:val="004249C5"/>
    <w:rsid w:val="00424DD4"/>
    <w:rsid w:val="004258FE"/>
    <w:rsid w:val="00425DCC"/>
    <w:rsid w:val="00425E2E"/>
    <w:rsid w:val="00426390"/>
    <w:rsid w:val="004266D1"/>
    <w:rsid w:val="004271CE"/>
    <w:rsid w:val="00427896"/>
    <w:rsid w:val="00430915"/>
    <w:rsid w:val="0043118F"/>
    <w:rsid w:val="0043160F"/>
    <w:rsid w:val="00432503"/>
    <w:rsid w:val="004327C2"/>
    <w:rsid w:val="00432E54"/>
    <w:rsid w:val="00433E63"/>
    <w:rsid w:val="00434AA1"/>
    <w:rsid w:val="0043504C"/>
    <w:rsid w:val="004351F2"/>
    <w:rsid w:val="00435AAE"/>
    <w:rsid w:val="00436815"/>
    <w:rsid w:val="00436C03"/>
    <w:rsid w:val="00437156"/>
    <w:rsid w:val="0043743A"/>
    <w:rsid w:val="004377B6"/>
    <w:rsid w:val="004377DF"/>
    <w:rsid w:val="00437A68"/>
    <w:rsid w:val="00440919"/>
    <w:rsid w:val="004410C2"/>
    <w:rsid w:val="00441BB1"/>
    <w:rsid w:val="0044211C"/>
    <w:rsid w:val="0044298D"/>
    <w:rsid w:val="004429EB"/>
    <w:rsid w:val="0044399D"/>
    <w:rsid w:val="00443A17"/>
    <w:rsid w:val="00443B63"/>
    <w:rsid w:val="00443B85"/>
    <w:rsid w:val="00444228"/>
    <w:rsid w:val="00444734"/>
    <w:rsid w:val="00445686"/>
    <w:rsid w:val="00445967"/>
    <w:rsid w:val="00445BC1"/>
    <w:rsid w:val="0044668B"/>
    <w:rsid w:val="004468E5"/>
    <w:rsid w:val="004470AF"/>
    <w:rsid w:val="0044722B"/>
    <w:rsid w:val="00447AA3"/>
    <w:rsid w:val="0045066A"/>
    <w:rsid w:val="00450B30"/>
    <w:rsid w:val="00451769"/>
    <w:rsid w:val="0045182F"/>
    <w:rsid w:val="0045227B"/>
    <w:rsid w:val="00452967"/>
    <w:rsid w:val="00452BDE"/>
    <w:rsid w:val="00452E21"/>
    <w:rsid w:val="00452E41"/>
    <w:rsid w:val="004534BD"/>
    <w:rsid w:val="0045359E"/>
    <w:rsid w:val="00453B5F"/>
    <w:rsid w:val="00453E3F"/>
    <w:rsid w:val="00453FE3"/>
    <w:rsid w:val="004547F5"/>
    <w:rsid w:val="00454A18"/>
    <w:rsid w:val="00455524"/>
    <w:rsid w:val="00456587"/>
    <w:rsid w:val="00456913"/>
    <w:rsid w:val="00456FCB"/>
    <w:rsid w:val="004575E1"/>
    <w:rsid w:val="00457764"/>
    <w:rsid w:val="0046095D"/>
    <w:rsid w:val="00460A88"/>
    <w:rsid w:val="00460BFA"/>
    <w:rsid w:val="00461AB9"/>
    <w:rsid w:val="00461BEF"/>
    <w:rsid w:val="004623C7"/>
    <w:rsid w:val="004624DB"/>
    <w:rsid w:val="004625BF"/>
    <w:rsid w:val="004628E1"/>
    <w:rsid w:val="00464F57"/>
    <w:rsid w:val="004652EB"/>
    <w:rsid w:val="004654E0"/>
    <w:rsid w:val="00465554"/>
    <w:rsid w:val="00465726"/>
    <w:rsid w:val="0046631C"/>
    <w:rsid w:val="0046639E"/>
    <w:rsid w:val="004663CE"/>
    <w:rsid w:val="00467561"/>
    <w:rsid w:val="00467687"/>
    <w:rsid w:val="00467AC1"/>
    <w:rsid w:val="00467FCC"/>
    <w:rsid w:val="00470281"/>
    <w:rsid w:val="0047042E"/>
    <w:rsid w:val="00470756"/>
    <w:rsid w:val="00470A29"/>
    <w:rsid w:val="00470AAD"/>
    <w:rsid w:val="004711E8"/>
    <w:rsid w:val="00471846"/>
    <w:rsid w:val="004728D5"/>
    <w:rsid w:val="004730EF"/>
    <w:rsid w:val="00473180"/>
    <w:rsid w:val="00473A05"/>
    <w:rsid w:val="0047420A"/>
    <w:rsid w:val="004744B8"/>
    <w:rsid w:val="004746A1"/>
    <w:rsid w:val="004748B7"/>
    <w:rsid w:val="00474952"/>
    <w:rsid w:val="00474C29"/>
    <w:rsid w:val="00475451"/>
    <w:rsid w:val="004754F5"/>
    <w:rsid w:val="0047555E"/>
    <w:rsid w:val="004756AE"/>
    <w:rsid w:val="00475859"/>
    <w:rsid w:val="00475FDC"/>
    <w:rsid w:val="0047633F"/>
    <w:rsid w:val="00477854"/>
    <w:rsid w:val="00480606"/>
    <w:rsid w:val="00481D94"/>
    <w:rsid w:val="0048229C"/>
    <w:rsid w:val="00483275"/>
    <w:rsid w:val="00483FB7"/>
    <w:rsid w:val="004848A0"/>
    <w:rsid w:val="00484AC3"/>
    <w:rsid w:val="0048582E"/>
    <w:rsid w:val="004859D2"/>
    <w:rsid w:val="00485E21"/>
    <w:rsid w:val="00486038"/>
    <w:rsid w:val="004862B8"/>
    <w:rsid w:val="00486F83"/>
    <w:rsid w:val="004879DF"/>
    <w:rsid w:val="00487BF5"/>
    <w:rsid w:val="00491B43"/>
    <w:rsid w:val="00491E31"/>
    <w:rsid w:val="00491F15"/>
    <w:rsid w:val="00491F1C"/>
    <w:rsid w:val="004929D5"/>
    <w:rsid w:val="00492B87"/>
    <w:rsid w:val="00493111"/>
    <w:rsid w:val="00493DF6"/>
    <w:rsid w:val="00494F11"/>
    <w:rsid w:val="00496A93"/>
    <w:rsid w:val="00496E2E"/>
    <w:rsid w:val="00497EE3"/>
    <w:rsid w:val="004A0F0E"/>
    <w:rsid w:val="004A1CFA"/>
    <w:rsid w:val="004A1D4B"/>
    <w:rsid w:val="004A2436"/>
    <w:rsid w:val="004A25E7"/>
    <w:rsid w:val="004A3A90"/>
    <w:rsid w:val="004A3CDC"/>
    <w:rsid w:val="004A3F35"/>
    <w:rsid w:val="004A43BD"/>
    <w:rsid w:val="004A57EF"/>
    <w:rsid w:val="004A5AB9"/>
    <w:rsid w:val="004A60EE"/>
    <w:rsid w:val="004A623D"/>
    <w:rsid w:val="004A674E"/>
    <w:rsid w:val="004A6777"/>
    <w:rsid w:val="004A689C"/>
    <w:rsid w:val="004A6E3A"/>
    <w:rsid w:val="004B07D1"/>
    <w:rsid w:val="004B17FB"/>
    <w:rsid w:val="004B1F0A"/>
    <w:rsid w:val="004B250D"/>
    <w:rsid w:val="004B29EE"/>
    <w:rsid w:val="004B2B93"/>
    <w:rsid w:val="004B2CD5"/>
    <w:rsid w:val="004B3DE0"/>
    <w:rsid w:val="004B3EE6"/>
    <w:rsid w:val="004B422A"/>
    <w:rsid w:val="004B46F4"/>
    <w:rsid w:val="004B4EB0"/>
    <w:rsid w:val="004B5AE5"/>
    <w:rsid w:val="004B5D25"/>
    <w:rsid w:val="004B62A8"/>
    <w:rsid w:val="004B650B"/>
    <w:rsid w:val="004B65B9"/>
    <w:rsid w:val="004B6CCC"/>
    <w:rsid w:val="004B7045"/>
    <w:rsid w:val="004B76C1"/>
    <w:rsid w:val="004C0348"/>
    <w:rsid w:val="004C1390"/>
    <w:rsid w:val="004C1597"/>
    <w:rsid w:val="004C17DC"/>
    <w:rsid w:val="004C1FCC"/>
    <w:rsid w:val="004C24B2"/>
    <w:rsid w:val="004C26C9"/>
    <w:rsid w:val="004C2876"/>
    <w:rsid w:val="004C29B1"/>
    <w:rsid w:val="004C2B43"/>
    <w:rsid w:val="004C2C4E"/>
    <w:rsid w:val="004C3453"/>
    <w:rsid w:val="004C402C"/>
    <w:rsid w:val="004C4224"/>
    <w:rsid w:val="004C4340"/>
    <w:rsid w:val="004C4548"/>
    <w:rsid w:val="004C586B"/>
    <w:rsid w:val="004C6A20"/>
    <w:rsid w:val="004C7755"/>
    <w:rsid w:val="004C790B"/>
    <w:rsid w:val="004C7E14"/>
    <w:rsid w:val="004D059F"/>
    <w:rsid w:val="004D086C"/>
    <w:rsid w:val="004D15C8"/>
    <w:rsid w:val="004D17D1"/>
    <w:rsid w:val="004D31BC"/>
    <w:rsid w:val="004D3A95"/>
    <w:rsid w:val="004D3C01"/>
    <w:rsid w:val="004D49D1"/>
    <w:rsid w:val="004D5D68"/>
    <w:rsid w:val="004D6028"/>
    <w:rsid w:val="004D6504"/>
    <w:rsid w:val="004D708C"/>
    <w:rsid w:val="004D755D"/>
    <w:rsid w:val="004D7635"/>
    <w:rsid w:val="004D77C3"/>
    <w:rsid w:val="004D782E"/>
    <w:rsid w:val="004D7CDD"/>
    <w:rsid w:val="004E02A3"/>
    <w:rsid w:val="004E0EC7"/>
    <w:rsid w:val="004E102A"/>
    <w:rsid w:val="004E14D0"/>
    <w:rsid w:val="004E1A8D"/>
    <w:rsid w:val="004E229B"/>
    <w:rsid w:val="004E265D"/>
    <w:rsid w:val="004E3358"/>
    <w:rsid w:val="004E431D"/>
    <w:rsid w:val="004E4382"/>
    <w:rsid w:val="004E4CB4"/>
    <w:rsid w:val="004E5D94"/>
    <w:rsid w:val="004E6ECC"/>
    <w:rsid w:val="004E72C5"/>
    <w:rsid w:val="004E761E"/>
    <w:rsid w:val="004E7D9D"/>
    <w:rsid w:val="004E7FF8"/>
    <w:rsid w:val="004F06E4"/>
    <w:rsid w:val="004F07E9"/>
    <w:rsid w:val="004F0D3E"/>
    <w:rsid w:val="004F0F63"/>
    <w:rsid w:val="004F135A"/>
    <w:rsid w:val="004F182A"/>
    <w:rsid w:val="004F19FF"/>
    <w:rsid w:val="004F22B1"/>
    <w:rsid w:val="004F274E"/>
    <w:rsid w:val="004F2AA2"/>
    <w:rsid w:val="004F3900"/>
    <w:rsid w:val="004F3936"/>
    <w:rsid w:val="004F39DA"/>
    <w:rsid w:val="004F3EA2"/>
    <w:rsid w:val="004F4003"/>
    <w:rsid w:val="004F43D5"/>
    <w:rsid w:val="004F49CD"/>
    <w:rsid w:val="004F53D9"/>
    <w:rsid w:val="004F54E2"/>
    <w:rsid w:val="004F5DA7"/>
    <w:rsid w:val="004F5E48"/>
    <w:rsid w:val="004F6012"/>
    <w:rsid w:val="004F6E78"/>
    <w:rsid w:val="004F6F51"/>
    <w:rsid w:val="004F7A5D"/>
    <w:rsid w:val="004F7B99"/>
    <w:rsid w:val="005001DB"/>
    <w:rsid w:val="00500EBF"/>
    <w:rsid w:val="005017C0"/>
    <w:rsid w:val="00501A94"/>
    <w:rsid w:val="005021AD"/>
    <w:rsid w:val="005025E0"/>
    <w:rsid w:val="005029E7"/>
    <w:rsid w:val="00502A02"/>
    <w:rsid w:val="00502C0D"/>
    <w:rsid w:val="00503748"/>
    <w:rsid w:val="00503773"/>
    <w:rsid w:val="00503A90"/>
    <w:rsid w:val="00503DBA"/>
    <w:rsid w:val="00503F71"/>
    <w:rsid w:val="0050414C"/>
    <w:rsid w:val="00504730"/>
    <w:rsid w:val="00506222"/>
    <w:rsid w:val="005063AF"/>
    <w:rsid w:val="00506683"/>
    <w:rsid w:val="005072EC"/>
    <w:rsid w:val="00510633"/>
    <w:rsid w:val="0051082F"/>
    <w:rsid w:val="005109E7"/>
    <w:rsid w:val="00511352"/>
    <w:rsid w:val="0051169B"/>
    <w:rsid w:val="0051172F"/>
    <w:rsid w:val="00512A5F"/>
    <w:rsid w:val="00513028"/>
    <w:rsid w:val="00513300"/>
    <w:rsid w:val="005137B3"/>
    <w:rsid w:val="00513C7B"/>
    <w:rsid w:val="00513DFA"/>
    <w:rsid w:val="0051433D"/>
    <w:rsid w:val="00515324"/>
    <w:rsid w:val="00515479"/>
    <w:rsid w:val="00515724"/>
    <w:rsid w:val="0051577E"/>
    <w:rsid w:val="00515901"/>
    <w:rsid w:val="005170DA"/>
    <w:rsid w:val="005171DA"/>
    <w:rsid w:val="00517524"/>
    <w:rsid w:val="0051771B"/>
    <w:rsid w:val="0051773B"/>
    <w:rsid w:val="00520860"/>
    <w:rsid w:val="0052099C"/>
    <w:rsid w:val="00520A51"/>
    <w:rsid w:val="005214C1"/>
    <w:rsid w:val="00522088"/>
    <w:rsid w:val="00522AEB"/>
    <w:rsid w:val="00522D7D"/>
    <w:rsid w:val="0052319B"/>
    <w:rsid w:val="0052459D"/>
    <w:rsid w:val="00524C9D"/>
    <w:rsid w:val="00524D96"/>
    <w:rsid w:val="00525020"/>
    <w:rsid w:val="005257A8"/>
    <w:rsid w:val="005268F2"/>
    <w:rsid w:val="00527BF4"/>
    <w:rsid w:val="0053063A"/>
    <w:rsid w:val="005318DE"/>
    <w:rsid w:val="00531AC9"/>
    <w:rsid w:val="00531C8B"/>
    <w:rsid w:val="00532D4B"/>
    <w:rsid w:val="00532E68"/>
    <w:rsid w:val="005333AD"/>
    <w:rsid w:val="005341E5"/>
    <w:rsid w:val="005347FB"/>
    <w:rsid w:val="0053492C"/>
    <w:rsid w:val="00534C3D"/>
    <w:rsid w:val="005352F8"/>
    <w:rsid w:val="005354F8"/>
    <w:rsid w:val="00535565"/>
    <w:rsid w:val="00535928"/>
    <w:rsid w:val="00535D9D"/>
    <w:rsid w:val="00535DE3"/>
    <w:rsid w:val="0053613A"/>
    <w:rsid w:val="005362E6"/>
    <w:rsid w:val="005363D3"/>
    <w:rsid w:val="005378A2"/>
    <w:rsid w:val="00537905"/>
    <w:rsid w:val="0054006E"/>
    <w:rsid w:val="005405F0"/>
    <w:rsid w:val="00540965"/>
    <w:rsid w:val="00540AA5"/>
    <w:rsid w:val="00541093"/>
    <w:rsid w:val="00541131"/>
    <w:rsid w:val="005415A0"/>
    <w:rsid w:val="00541A1F"/>
    <w:rsid w:val="00541CBB"/>
    <w:rsid w:val="0054244A"/>
    <w:rsid w:val="00542ADD"/>
    <w:rsid w:val="005433E4"/>
    <w:rsid w:val="00543782"/>
    <w:rsid w:val="00543FB1"/>
    <w:rsid w:val="005443A9"/>
    <w:rsid w:val="00544502"/>
    <w:rsid w:val="005445B6"/>
    <w:rsid w:val="00544606"/>
    <w:rsid w:val="00544F38"/>
    <w:rsid w:val="0054568A"/>
    <w:rsid w:val="005459E7"/>
    <w:rsid w:val="00545CAB"/>
    <w:rsid w:val="0054608F"/>
    <w:rsid w:val="005464C0"/>
    <w:rsid w:val="0054672B"/>
    <w:rsid w:val="00546EC3"/>
    <w:rsid w:val="005505B0"/>
    <w:rsid w:val="00550D61"/>
    <w:rsid w:val="00551459"/>
    <w:rsid w:val="00551965"/>
    <w:rsid w:val="0055298D"/>
    <w:rsid w:val="005529B6"/>
    <w:rsid w:val="00552D22"/>
    <w:rsid w:val="00552E44"/>
    <w:rsid w:val="005536B2"/>
    <w:rsid w:val="00553761"/>
    <w:rsid w:val="00554081"/>
    <w:rsid w:val="005540ED"/>
    <w:rsid w:val="00554530"/>
    <w:rsid w:val="00554C88"/>
    <w:rsid w:val="00554C89"/>
    <w:rsid w:val="00554D92"/>
    <w:rsid w:val="00554EA0"/>
    <w:rsid w:val="00555237"/>
    <w:rsid w:val="0055531F"/>
    <w:rsid w:val="005555A4"/>
    <w:rsid w:val="00555647"/>
    <w:rsid w:val="00555BDA"/>
    <w:rsid w:val="005562C1"/>
    <w:rsid w:val="005574DA"/>
    <w:rsid w:val="005576F9"/>
    <w:rsid w:val="005600FD"/>
    <w:rsid w:val="00560764"/>
    <w:rsid w:val="00563970"/>
    <w:rsid w:val="00564126"/>
    <w:rsid w:val="00564B7A"/>
    <w:rsid w:val="00564FFC"/>
    <w:rsid w:val="005659EB"/>
    <w:rsid w:val="0056793D"/>
    <w:rsid w:val="00570548"/>
    <w:rsid w:val="0057075B"/>
    <w:rsid w:val="00571142"/>
    <w:rsid w:val="00571A42"/>
    <w:rsid w:val="00571AF4"/>
    <w:rsid w:val="00571CE7"/>
    <w:rsid w:val="00572532"/>
    <w:rsid w:val="00572938"/>
    <w:rsid w:val="00572DFC"/>
    <w:rsid w:val="00572F19"/>
    <w:rsid w:val="00573389"/>
    <w:rsid w:val="00573850"/>
    <w:rsid w:val="00573F1D"/>
    <w:rsid w:val="00574317"/>
    <w:rsid w:val="00575153"/>
    <w:rsid w:val="00575433"/>
    <w:rsid w:val="005763D3"/>
    <w:rsid w:val="00576432"/>
    <w:rsid w:val="005769B5"/>
    <w:rsid w:val="005769D4"/>
    <w:rsid w:val="00576FE5"/>
    <w:rsid w:val="0057742E"/>
    <w:rsid w:val="00577E11"/>
    <w:rsid w:val="005800ED"/>
    <w:rsid w:val="00580CB0"/>
    <w:rsid w:val="00580D8E"/>
    <w:rsid w:val="00581592"/>
    <w:rsid w:val="00581D92"/>
    <w:rsid w:val="00582371"/>
    <w:rsid w:val="005828FE"/>
    <w:rsid w:val="00582AF8"/>
    <w:rsid w:val="00582B46"/>
    <w:rsid w:val="0058312A"/>
    <w:rsid w:val="0058386A"/>
    <w:rsid w:val="00583A97"/>
    <w:rsid w:val="00583BC6"/>
    <w:rsid w:val="00583D3E"/>
    <w:rsid w:val="00583E5E"/>
    <w:rsid w:val="0058456F"/>
    <w:rsid w:val="00584E8A"/>
    <w:rsid w:val="00584FCE"/>
    <w:rsid w:val="00586162"/>
    <w:rsid w:val="00586781"/>
    <w:rsid w:val="00586950"/>
    <w:rsid w:val="00587A37"/>
    <w:rsid w:val="00590D83"/>
    <w:rsid w:val="00591282"/>
    <w:rsid w:val="005913AE"/>
    <w:rsid w:val="005924A0"/>
    <w:rsid w:val="00592A75"/>
    <w:rsid w:val="00592B42"/>
    <w:rsid w:val="00592D95"/>
    <w:rsid w:val="00593067"/>
    <w:rsid w:val="00593D7D"/>
    <w:rsid w:val="005940E3"/>
    <w:rsid w:val="0059478C"/>
    <w:rsid w:val="0059495F"/>
    <w:rsid w:val="00595510"/>
    <w:rsid w:val="00595E06"/>
    <w:rsid w:val="00595F03"/>
    <w:rsid w:val="005963D8"/>
    <w:rsid w:val="00596CC7"/>
    <w:rsid w:val="00596D52"/>
    <w:rsid w:val="005973B2"/>
    <w:rsid w:val="00597C41"/>
    <w:rsid w:val="005A126F"/>
    <w:rsid w:val="005A219F"/>
    <w:rsid w:val="005A22CD"/>
    <w:rsid w:val="005A38F1"/>
    <w:rsid w:val="005A3917"/>
    <w:rsid w:val="005A3DCB"/>
    <w:rsid w:val="005A4200"/>
    <w:rsid w:val="005A47A3"/>
    <w:rsid w:val="005A48B3"/>
    <w:rsid w:val="005A4B2B"/>
    <w:rsid w:val="005A55CA"/>
    <w:rsid w:val="005A5CAC"/>
    <w:rsid w:val="005A5DC8"/>
    <w:rsid w:val="005A65AC"/>
    <w:rsid w:val="005A6C54"/>
    <w:rsid w:val="005A6F25"/>
    <w:rsid w:val="005A7DD7"/>
    <w:rsid w:val="005B0D0C"/>
    <w:rsid w:val="005B1E06"/>
    <w:rsid w:val="005B20A6"/>
    <w:rsid w:val="005B252A"/>
    <w:rsid w:val="005B26B7"/>
    <w:rsid w:val="005B273E"/>
    <w:rsid w:val="005B36A3"/>
    <w:rsid w:val="005B37B8"/>
    <w:rsid w:val="005B40B2"/>
    <w:rsid w:val="005B411A"/>
    <w:rsid w:val="005B526A"/>
    <w:rsid w:val="005B5462"/>
    <w:rsid w:val="005B58ED"/>
    <w:rsid w:val="005B6101"/>
    <w:rsid w:val="005B7217"/>
    <w:rsid w:val="005B755F"/>
    <w:rsid w:val="005B7688"/>
    <w:rsid w:val="005B7CBA"/>
    <w:rsid w:val="005C04A7"/>
    <w:rsid w:val="005C07D3"/>
    <w:rsid w:val="005C0F49"/>
    <w:rsid w:val="005C1130"/>
    <w:rsid w:val="005C13E2"/>
    <w:rsid w:val="005C1A3E"/>
    <w:rsid w:val="005C1B4F"/>
    <w:rsid w:val="005C1C25"/>
    <w:rsid w:val="005C2526"/>
    <w:rsid w:val="005C277D"/>
    <w:rsid w:val="005C5FC4"/>
    <w:rsid w:val="005C6458"/>
    <w:rsid w:val="005C6D34"/>
    <w:rsid w:val="005C6F17"/>
    <w:rsid w:val="005C7AAA"/>
    <w:rsid w:val="005D040F"/>
    <w:rsid w:val="005D06D2"/>
    <w:rsid w:val="005D08B7"/>
    <w:rsid w:val="005D1678"/>
    <w:rsid w:val="005D233F"/>
    <w:rsid w:val="005D3276"/>
    <w:rsid w:val="005D444B"/>
    <w:rsid w:val="005D47C6"/>
    <w:rsid w:val="005D5353"/>
    <w:rsid w:val="005D570D"/>
    <w:rsid w:val="005D5C56"/>
    <w:rsid w:val="005D60E0"/>
    <w:rsid w:val="005D6D14"/>
    <w:rsid w:val="005D6DEF"/>
    <w:rsid w:val="005D7316"/>
    <w:rsid w:val="005D74BF"/>
    <w:rsid w:val="005D7621"/>
    <w:rsid w:val="005D776A"/>
    <w:rsid w:val="005D78C6"/>
    <w:rsid w:val="005E0998"/>
    <w:rsid w:val="005E266D"/>
    <w:rsid w:val="005E273E"/>
    <w:rsid w:val="005E3B83"/>
    <w:rsid w:val="005E4437"/>
    <w:rsid w:val="005E48D3"/>
    <w:rsid w:val="005E4C72"/>
    <w:rsid w:val="005E4D88"/>
    <w:rsid w:val="005E556E"/>
    <w:rsid w:val="005E56EB"/>
    <w:rsid w:val="005E5B82"/>
    <w:rsid w:val="005E5D74"/>
    <w:rsid w:val="005E6263"/>
    <w:rsid w:val="005E687E"/>
    <w:rsid w:val="005E6D5F"/>
    <w:rsid w:val="005E6E49"/>
    <w:rsid w:val="005E6F8C"/>
    <w:rsid w:val="005E7D11"/>
    <w:rsid w:val="005F0137"/>
    <w:rsid w:val="005F044F"/>
    <w:rsid w:val="005F095C"/>
    <w:rsid w:val="005F0A42"/>
    <w:rsid w:val="005F1930"/>
    <w:rsid w:val="005F2182"/>
    <w:rsid w:val="005F23A1"/>
    <w:rsid w:val="005F27D5"/>
    <w:rsid w:val="005F39BB"/>
    <w:rsid w:val="005F3B21"/>
    <w:rsid w:val="005F3C6B"/>
    <w:rsid w:val="005F47D4"/>
    <w:rsid w:val="005F585E"/>
    <w:rsid w:val="005F5D02"/>
    <w:rsid w:val="005F6503"/>
    <w:rsid w:val="005F6B55"/>
    <w:rsid w:val="005F6CD9"/>
    <w:rsid w:val="005F720C"/>
    <w:rsid w:val="005F75D9"/>
    <w:rsid w:val="00600181"/>
    <w:rsid w:val="006009AD"/>
    <w:rsid w:val="00600E58"/>
    <w:rsid w:val="0060106E"/>
    <w:rsid w:val="006012B8"/>
    <w:rsid w:val="006021C4"/>
    <w:rsid w:val="00603415"/>
    <w:rsid w:val="006043C7"/>
    <w:rsid w:val="00604AEB"/>
    <w:rsid w:val="006061ED"/>
    <w:rsid w:val="00606738"/>
    <w:rsid w:val="00606A8D"/>
    <w:rsid w:val="0060740C"/>
    <w:rsid w:val="006077D8"/>
    <w:rsid w:val="00607CA4"/>
    <w:rsid w:val="00610157"/>
    <w:rsid w:val="00610385"/>
    <w:rsid w:val="0061049A"/>
    <w:rsid w:val="00610552"/>
    <w:rsid w:val="00610690"/>
    <w:rsid w:val="00610C10"/>
    <w:rsid w:val="00610D20"/>
    <w:rsid w:val="00611C28"/>
    <w:rsid w:val="00611E84"/>
    <w:rsid w:val="00611F1D"/>
    <w:rsid w:val="0061230B"/>
    <w:rsid w:val="0061297C"/>
    <w:rsid w:val="00613107"/>
    <w:rsid w:val="00613600"/>
    <w:rsid w:val="00613ADD"/>
    <w:rsid w:val="00614094"/>
    <w:rsid w:val="006144AB"/>
    <w:rsid w:val="0061482A"/>
    <w:rsid w:val="00615570"/>
    <w:rsid w:val="006156B1"/>
    <w:rsid w:val="006157F2"/>
    <w:rsid w:val="00615AA3"/>
    <w:rsid w:val="00615B14"/>
    <w:rsid w:val="00615C18"/>
    <w:rsid w:val="00615DF0"/>
    <w:rsid w:val="00615F7D"/>
    <w:rsid w:val="00617BE8"/>
    <w:rsid w:val="00617C53"/>
    <w:rsid w:val="0062030F"/>
    <w:rsid w:val="00620450"/>
    <w:rsid w:val="00620899"/>
    <w:rsid w:val="0062210C"/>
    <w:rsid w:val="0062220C"/>
    <w:rsid w:val="0062342D"/>
    <w:rsid w:val="00623B40"/>
    <w:rsid w:val="006249F3"/>
    <w:rsid w:val="00624B18"/>
    <w:rsid w:val="006254A8"/>
    <w:rsid w:val="006257F0"/>
    <w:rsid w:val="006273F4"/>
    <w:rsid w:val="006274B3"/>
    <w:rsid w:val="006279B9"/>
    <w:rsid w:val="00627B25"/>
    <w:rsid w:val="00627D80"/>
    <w:rsid w:val="00630081"/>
    <w:rsid w:val="00630564"/>
    <w:rsid w:val="00631F9C"/>
    <w:rsid w:val="00632BA1"/>
    <w:rsid w:val="00633473"/>
    <w:rsid w:val="00634A1A"/>
    <w:rsid w:val="00634D21"/>
    <w:rsid w:val="00635323"/>
    <w:rsid w:val="00635753"/>
    <w:rsid w:val="00636C3D"/>
    <w:rsid w:val="006371FA"/>
    <w:rsid w:val="00637E6C"/>
    <w:rsid w:val="0064142A"/>
    <w:rsid w:val="00641B71"/>
    <w:rsid w:val="00642306"/>
    <w:rsid w:val="0064246A"/>
    <w:rsid w:val="0064264D"/>
    <w:rsid w:val="006432B8"/>
    <w:rsid w:val="006433D1"/>
    <w:rsid w:val="00643652"/>
    <w:rsid w:val="00643FD1"/>
    <w:rsid w:val="006444FF"/>
    <w:rsid w:val="006450C4"/>
    <w:rsid w:val="006452DA"/>
    <w:rsid w:val="00645B09"/>
    <w:rsid w:val="00646055"/>
    <w:rsid w:val="00646B7C"/>
    <w:rsid w:val="00647BB5"/>
    <w:rsid w:val="006504E8"/>
    <w:rsid w:val="00650827"/>
    <w:rsid w:val="00650899"/>
    <w:rsid w:val="00650E7D"/>
    <w:rsid w:val="00651586"/>
    <w:rsid w:val="006516A9"/>
    <w:rsid w:val="006523A3"/>
    <w:rsid w:val="00652725"/>
    <w:rsid w:val="00653295"/>
    <w:rsid w:val="00653870"/>
    <w:rsid w:val="0065395F"/>
    <w:rsid w:val="00654956"/>
    <w:rsid w:val="00654BE8"/>
    <w:rsid w:val="00655634"/>
    <w:rsid w:val="006559FE"/>
    <w:rsid w:val="00655E45"/>
    <w:rsid w:val="00655F12"/>
    <w:rsid w:val="006560AB"/>
    <w:rsid w:val="006569FC"/>
    <w:rsid w:val="00656D2F"/>
    <w:rsid w:val="00657A07"/>
    <w:rsid w:val="00657F15"/>
    <w:rsid w:val="00657FD7"/>
    <w:rsid w:val="00660DA7"/>
    <w:rsid w:val="00661638"/>
    <w:rsid w:val="00661FDE"/>
    <w:rsid w:val="00663449"/>
    <w:rsid w:val="0066348A"/>
    <w:rsid w:val="00663907"/>
    <w:rsid w:val="00663920"/>
    <w:rsid w:val="00663B1A"/>
    <w:rsid w:val="00663C08"/>
    <w:rsid w:val="00663DA0"/>
    <w:rsid w:val="00663F70"/>
    <w:rsid w:val="00664019"/>
    <w:rsid w:val="00664B45"/>
    <w:rsid w:val="00664D61"/>
    <w:rsid w:val="00664F92"/>
    <w:rsid w:val="00665056"/>
    <w:rsid w:val="00666313"/>
    <w:rsid w:val="006668E3"/>
    <w:rsid w:val="006669D3"/>
    <w:rsid w:val="00666CE0"/>
    <w:rsid w:val="0066751C"/>
    <w:rsid w:val="0066774C"/>
    <w:rsid w:val="00667E56"/>
    <w:rsid w:val="006708FB"/>
    <w:rsid w:val="00670B1F"/>
    <w:rsid w:val="006715A1"/>
    <w:rsid w:val="0067161E"/>
    <w:rsid w:val="00671898"/>
    <w:rsid w:val="00671DEF"/>
    <w:rsid w:val="00671E48"/>
    <w:rsid w:val="00672FB2"/>
    <w:rsid w:val="006734D2"/>
    <w:rsid w:val="00673834"/>
    <w:rsid w:val="0067387C"/>
    <w:rsid w:val="00673E35"/>
    <w:rsid w:val="006745AF"/>
    <w:rsid w:val="00674CBC"/>
    <w:rsid w:val="00674CED"/>
    <w:rsid w:val="006761DD"/>
    <w:rsid w:val="006766A8"/>
    <w:rsid w:val="006767AF"/>
    <w:rsid w:val="006774FA"/>
    <w:rsid w:val="00677B5F"/>
    <w:rsid w:val="00677D3B"/>
    <w:rsid w:val="00677DDB"/>
    <w:rsid w:val="006803B4"/>
    <w:rsid w:val="006803ED"/>
    <w:rsid w:val="006806C4"/>
    <w:rsid w:val="00681C3B"/>
    <w:rsid w:val="00681DC4"/>
    <w:rsid w:val="00682F51"/>
    <w:rsid w:val="0068337A"/>
    <w:rsid w:val="00683B36"/>
    <w:rsid w:val="00683C2E"/>
    <w:rsid w:val="00684508"/>
    <w:rsid w:val="00684650"/>
    <w:rsid w:val="006849B7"/>
    <w:rsid w:val="00685D51"/>
    <w:rsid w:val="00685DE2"/>
    <w:rsid w:val="00686A1A"/>
    <w:rsid w:val="006871BC"/>
    <w:rsid w:val="006872F8"/>
    <w:rsid w:val="006874D7"/>
    <w:rsid w:val="00687D01"/>
    <w:rsid w:val="0069007A"/>
    <w:rsid w:val="00690379"/>
    <w:rsid w:val="0069181C"/>
    <w:rsid w:val="0069197D"/>
    <w:rsid w:val="00691EF7"/>
    <w:rsid w:val="006921C7"/>
    <w:rsid w:val="006922ED"/>
    <w:rsid w:val="006926D1"/>
    <w:rsid w:val="0069277B"/>
    <w:rsid w:val="00692DA8"/>
    <w:rsid w:val="006938E6"/>
    <w:rsid w:val="006939BB"/>
    <w:rsid w:val="00693FDA"/>
    <w:rsid w:val="006940DF"/>
    <w:rsid w:val="00694977"/>
    <w:rsid w:val="00694D02"/>
    <w:rsid w:val="006955F3"/>
    <w:rsid w:val="00695939"/>
    <w:rsid w:val="00695A47"/>
    <w:rsid w:val="0069602E"/>
    <w:rsid w:val="00696A85"/>
    <w:rsid w:val="00697430"/>
    <w:rsid w:val="0069770D"/>
    <w:rsid w:val="00697888"/>
    <w:rsid w:val="00697B03"/>
    <w:rsid w:val="00697B04"/>
    <w:rsid w:val="00697C4F"/>
    <w:rsid w:val="00697F80"/>
    <w:rsid w:val="006A08A8"/>
    <w:rsid w:val="006A0C06"/>
    <w:rsid w:val="006A0D80"/>
    <w:rsid w:val="006A0E0E"/>
    <w:rsid w:val="006A0E6D"/>
    <w:rsid w:val="006A0FD3"/>
    <w:rsid w:val="006A1DD0"/>
    <w:rsid w:val="006A1E8A"/>
    <w:rsid w:val="006A27DC"/>
    <w:rsid w:val="006A2D09"/>
    <w:rsid w:val="006A3321"/>
    <w:rsid w:val="006A338E"/>
    <w:rsid w:val="006A3A82"/>
    <w:rsid w:val="006A3B4F"/>
    <w:rsid w:val="006A3FAB"/>
    <w:rsid w:val="006A41FE"/>
    <w:rsid w:val="006A447D"/>
    <w:rsid w:val="006A4A9A"/>
    <w:rsid w:val="006A4B17"/>
    <w:rsid w:val="006A5212"/>
    <w:rsid w:val="006A5300"/>
    <w:rsid w:val="006A5EE6"/>
    <w:rsid w:val="006A6014"/>
    <w:rsid w:val="006A65D2"/>
    <w:rsid w:val="006A6817"/>
    <w:rsid w:val="006A7201"/>
    <w:rsid w:val="006A76B9"/>
    <w:rsid w:val="006A784C"/>
    <w:rsid w:val="006A7CFD"/>
    <w:rsid w:val="006B023D"/>
    <w:rsid w:val="006B0701"/>
    <w:rsid w:val="006B0756"/>
    <w:rsid w:val="006B0935"/>
    <w:rsid w:val="006B0C8C"/>
    <w:rsid w:val="006B1F4D"/>
    <w:rsid w:val="006B2341"/>
    <w:rsid w:val="006B27E8"/>
    <w:rsid w:val="006B28D8"/>
    <w:rsid w:val="006B380C"/>
    <w:rsid w:val="006B3EAD"/>
    <w:rsid w:val="006B490C"/>
    <w:rsid w:val="006B5AC8"/>
    <w:rsid w:val="006B5B0D"/>
    <w:rsid w:val="006B5F6B"/>
    <w:rsid w:val="006B69A2"/>
    <w:rsid w:val="006B6C47"/>
    <w:rsid w:val="006B7CC7"/>
    <w:rsid w:val="006B7EE3"/>
    <w:rsid w:val="006B7F23"/>
    <w:rsid w:val="006C0281"/>
    <w:rsid w:val="006C10D6"/>
    <w:rsid w:val="006C17D4"/>
    <w:rsid w:val="006C1FB7"/>
    <w:rsid w:val="006C21D0"/>
    <w:rsid w:val="006C3E25"/>
    <w:rsid w:val="006C4324"/>
    <w:rsid w:val="006C4524"/>
    <w:rsid w:val="006C46E6"/>
    <w:rsid w:val="006C4F47"/>
    <w:rsid w:val="006C52BF"/>
    <w:rsid w:val="006C5B1C"/>
    <w:rsid w:val="006C5EC6"/>
    <w:rsid w:val="006C6471"/>
    <w:rsid w:val="006C6C05"/>
    <w:rsid w:val="006C78F7"/>
    <w:rsid w:val="006D0F35"/>
    <w:rsid w:val="006D1951"/>
    <w:rsid w:val="006D1B48"/>
    <w:rsid w:val="006D1E1E"/>
    <w:rsid w:val="006D2353"/>
    <w:rsid w:val="006D26CF"/>
    <w:rsid w:val="006D2A62"/>
    <w:rsid w:val="006D2D4C"/>
    <w:rsid w:val="006D36BD"/>
    <w:rsid w:val="006D3AF4"/>
    <w:rsid w:val="006D4A24"/>
    <w:rsid w:val="006D6824"/>
    <w:rsid w:val="006D68E0"/>
    <w:rsid w:val="006D6BB8"/>
    <w:rsid w:val="006D70A9"/>
    <w:rsid w:val="006E00D4"/>
    <w:rsid w:val="006E08F1"/>
    <w:rsid w:val="006E2BA1"/>
    <w:rsid w:val="006E2EFF"/>
    <w:rsid w:val="006E30DC"/>
    <w:rsid w:val="006E3874"/>
    <w:rsid w:val="006E3D05"/>
    <w:rsid w:val="006E404C"/>
    <w:rsid w:val="006E4DEA"/>
    <w:rsid w:val="006E591B"/>
    <w:rsid w:val="006E67B4"/>
    <w:rsid w:val="006E6D6A"/>
    <w:rsid w:val="006E745B"/>
    <w:rsid w:val="006E7CF9"/>
    <w:rsid w:val="006F1238"/>
    <w:rsid w:val="006F15B9"/>
    <w:rsid w:val="006F1C84"/>
    <w:rsid w:val="006F23A5"/>
    <w:rsid w:val="006F26DE"/>
    <w:rsid w:val="006F3340"/>
    <w:rsid w:val="006F3CDC"/>
    <w:rsid w:val="006F3FEB"/>
    <w:rsid w:val="006F428D"/>
    <w:rsid w:val="006F4BFC"/>
    <w:rsid w:val="006F4EC2"/>
    <w:rsid w:val="006F50FE"/>
    <w:rsid w:val="006F5337"/>
    <w:rsid w:val="006F5615"/>
    <w:rsid w:val="006F60C4"/>
    <w:rsid w:val="006F648F"/>
    <w:rsid w:val="006F6576"/>
    <w:rsid w:val="006F663F"/>
    <w:rsid w:val="006F6B30"/>
    <w:rsid w:val="00700039"/>
    <w:rsid w:val="00700698"/>
    <w:rsid w:val="00700E6B"/>
    <w:rsid w:val="007012A0"/>
    <w:rsid w:val="007014A1"/>
    <w:rsid w:val="00701824"/>
    <w:rsid w:val="00702338"/>
    <w:rsid w:val="0070259A"/>
    <w:rsid w:val="007028CC"/>
    <w:rsid w:val="00702EE7"/>
    <w:rsid w:val="007033D9"/>
    <w:rsid w:val="00703871"/>
    <w:rsid w:val="00704B98"/>
    <w:rsid w:val="00704D41"/>
    <w:rsid w:val="0070501E"/>
    <w:rsid w:val="00705211"/>
    <w:rsid w:val="00706120"/>
    <w:rsid w:val="00706CB7"/>
    <w:rsid w:val="00706E8D"/>
    <w:rsid w:val="007076F2"/>
    <w:rsid w:val="00707DA1"/>
    <w:rsid w:val="00710804"/>
    <w:rsid w:val="00711124"/>
    <w:rsid w:val="00711290"/>
    <w:rsid w:val="007112D4"/>
    <w:rsid w:val="00711664"/>
    <w:rsid w:val="00711739"/>
    <w:rsid w:val="00712315"/>
    <w:rsid w:val="007127EF"/>
    <w:rsid w:val="007127F4"/>
    <w:rsid w:val="00712B8C"/>
    <w:rsid w:val="00712D62"/>
    <w:rsid w:val="007134C4"/>
    <w:rsid w:val="00713976"/>
    <w:rsid w:val="0071450F"/>
    <w:rsid w:val="00715429"/>
    <w:rsid w:val="00715A09"/>
    <w:rsid w:val="00715C21"/>
    <w:rsid w:val="00716E49"/>
    <w:rsid w:val="00717B03"/>
    <w:rsid w:val="0072024C"/>
    <w:rsid w:val="00720406"/>
    <w:rsid w:val="0072060A"/>
    <w:rsid w:val="007209F1"/>
    <w:rsid w:val="00720E98"/>
    <w:rsid w:val="007219C2"/>
    <w:rsid w:val="007222FE"/>
    <w:rsid w:val="00722A6B"/>
    <w:rsid w:val="00722C26"/>
    <w:rsid w:val="00722E36"/>
    <w:rsid w:val="00723B21"/>
    <w:rsid w:val="00723F98"/>
    <w:rsid w:val="00724D56"/>
    <w:rsid w:val="00724D5A"/>
    <w:rsid w:val="00724D5E"/>
    <w:rsid w:val="00724D97"/>
    <w:rsid w:val="00725AD0"/>
    <w:rsid w:val="00725AD5"/>
    <w:rsid w:val="00725AE4"/>
    <w:rsid w:val="00725C83"/>
    <w:rsid w:val="007267AB"/>
    <w:rsid w:val="00727174"/>
    <w:rsid w:val="00727A9C"/>
    <w:rsid w:val="00727FF5"/>
    <w:rsid w:val="007310C1"/>
    <w:rsid w:val="007310EF"/>
    <w:rsid w:val="00731395"/>
    <w:rsid w:val="0073145A"/>
    <w:rsid w:val="00731F82"/>
    <w:rsid w:val="00732F08"/>
    <w:rsid w:val="007333BE"/>
    <w:rsid w:val="00733A4E"/>
    <w:rsid w:val="00733BBD"/>
    <w:rsid w:val="007348E1"/>
    <w:rsid w:val="00734CE8"/>
    <w:rsid w:val="00734D15"/>
    <w:rsid w:val="007355AF"/>
    <w:rsid w:val="0073607B"/>
    <w:rsid w:val="007362D6"/>
    <w:rsid w:val="0073698A"/>
    <w:rsid w:val="00736A12"/>
    <w:rsid w:val="00736EA2"/>
    <w:rsid w:val="007376DF"/>
    <w:rsid w:val="00737A0F"/>
    <w:rsid w:val="00737C5F"/>
    <w:rsid w:val="007417DA"/>
    <w:rsid w:val="00742233"/>
    <w:rsid w:val="00742373"/>
    <w:rsid w:val="00742649"/>
    <w:rsid w:val="00743C84"/>
    <w:rsid w:val="007447F0"/>
    <w:rsid w:val="00745018"/>
    <w:rsid w:val="0074546C"/>
    <w:rsid w:val="0074567D"/>
    <w:rsid w:val="00745759"/>
    <w:rsid w:val="00745D46"/>
    <w:rsid w:val="0074659F"/>
    <w:rsid w:val="007468F3"/>
    <w:rsid w:val="007468F6"/>
    <w:rsid w:val="00746BA6"/>
    <w:rsid w:val="00746DFB"/>
    <w:rsid w:val="00747EAE"/>
    <w:rsid w:val="00747EBD"/>
    <w:rsid w:val="00750CBB"/>
    <w:rsid w:val="00750E11"/>
    <w:rsid w:val="00750E93"/>
    <w:rsid w:val="00751908"/>
    <w:rsid w:val="007535CD"/>
    <w:rsid w:val="00753C09"/>
    <w:rsid w:val="00754885"/>
    <w:rsid w:val="007549E5"/>
    <w:rsid w:val="00754BCB"/>
    <w:rsid w:val="00754D62"/>
    <w:rsid w:val="007556E6"/>
    <w:rsid w:val="00755958"/>
    <w:rsid w:val="00755B99"/>
    <w:rsid w:val="00755EAB"/>
    <w:rsid w:val="0075671A"/>
    <w:rsid w:val="00756E20"/>
    <w:rsid w:val="007573C9"/>
    <w:rsid w:val="0075769C"/>
    <w:rsid w:val="00757945"/>
    <w:rsid w:val="00757BBD"/>
    <w:rsid w:val="00757DC0"/>
    <w:rsid w:val="00757E2A"/>
    <w:rsid w:val="007600F0"/>
    <w:rsid w:val="00761175"/>
    <w:rsid w:val="00761191"/>
    <w:rsid w:val="00761B4E"/>
    <w:rsid w:val="00762475"/>
    <w:rsid w:val="00762AF8"/>
    <w:rsid w:val="007631FE"/>
    <w:rsid w:val="00763E86"/>
    <w:rsid w:val="00763F80"/>
    <w:rsid w:val="007645D9"/>
    <w:rsid w:val="0076554E"/>
    <w:rsid w:val="007656EF"/>
    <w:rsid w:val="00765BE7"/>
    <w:rsid w:val="00767F59"/>
    <w:rsid w:val="00770DE0"/>
    <w:rsid w:val="007715F4"/>
    <w:rsid w:val="00771EAE"/>
    <w:rsid w:val="00771EC0"/>
    <w:rsid w:val="00771FEA"/>
    <w:rsid w:val="00772111"/>
    <w:rsid w:val="00772899"/>
    <w:rsid w:val="00772B12"/>
    <w:rsid w:val="00772C9E"/>
    <w:rsid w:val="007730A1"/>
    <w:rsid w:val="0077346C"/>
    <w:rsid w:val="00774B38"/>
    <w:rsid w:val="00774CC7"/>
    <w:rsid w:val="00775117"/>
    <w:rsid w:val="00776831"/>
    <w:rsid w:val="007769D6"/>
    <w:rsid w:val="00776DD4"/>
    <w:rsid w:val="00780458"/>
    <w:rsid w:val="00780748"/>
    <w:rsid w:val="00780DC4"/>
    <w:rsid w:val="00781935"/>
    <w:rsid w:val="00781B1A"/>
    <w:rsid w:val="007824DA"/>
    <w:rsid w:val="00782B0E"/>
    <w:rsid w:val="00783B5C"/>
    <w:rsid w:val="00783C15"/>
    <w:rsid w:val="00783C7E"/>
    <w:rsid w:val="0078457D"/>
    <w:rsid w:val="00784EBB"/>
    <w:rsid w:val="00785211"/>
    <w:rsid w:val="007855F5"/>
    <w:rsid w:val="007860D0"/>
    <w:rsid w:val="007867F8"/>
    <w:rsid w:val="00786999"/>
    <w:rsid w:val="007869C4"/>
    <w:rsid w:val="00786ED6"/>
    <w:rsid w:val="0078701E"/>
    <w:rsid w:val="00787243"/>
    <w:rsid w:val="00787BC0"/>
    <w:rsid w:val="0079023A"/>
    <w:rsid w:val="0079033A"/>
    <w:rsid w:val="00790673"/>
    <w:rsid w:val="0079184B"/>
    <w:rsid w:val="0079199F"/>
    <w:rsid w:val="00791B41"/>
    <w:rsid w:val="007928CF"/>
    <w:rsid w:val="00792CD7"/>
    <w:rsid w:val="0079409C"/>
    <w:rsid w:val="007949CB"/>
    <w:rsid w:val="00794A79"/>
    <w:rsid w:val="007979CC"/>
    <w:rsid w:val="007A087B"/>
    <w:rsid w:val="007A0C07"/>
    <w:rsid w:val="007A1159"/>
    <w:rsid w:val="007A12D1"/>
    <w:rsid w:val="007A17EE"/>
    <w:rsid w:val="007A17EF"/>
    <w:rsid w:val="007A1E75"/>
    <w:rsid w:val="007A2192"/>
    <w:rsid w:val="007A3A8C"/>
    <w:rsid w:val="007A3B3D"/>
    <w:rsid w:val="007A6C76"/>
    <w:rsid w:val="007A733F"/>
    <w:rsid w:val="007B0051"/>
    <w:rsid w:val="007B00BF"/>
    <w:rsid w:val="007B0215"/>
    <w:rsid w:val="007B087A"/>
    <w:rsid w:val="007B0E59"/>
    <w:rsid w:val="007B1961"/>
    <w:rsid w:val="007B1C5A"/>
    <w:rsid w:val="007B1FB3"/>
    <w:rsid w:val="007B20D5"/>
    <w:rsid w:val="007B24C2"/>
    <w:rsid w:val="007B28C1"/>
    <w:rsid w:val="007B4092"/>
    <w:rsid w:val="007B45AB"/>
    <w:rsid w:val="007B47AB"/>
    <w:rsid w:val="007B5002"/>
    <w:rsid w:val="007B5652"/>
    <w:rsid w:val="007B6A43"/>
    <w:rsid w:val="007B70F3"/>
    <w:rsid w:val="007B7475"/>
    <w:rsid w:val="007B78A4"/>
    <w:rsid w:val="007B7AAF"/>
    <w:rsid w:val="007C1027"/>
    <w:rsid w:val="007C1483"/>
    <w:rsid w:val="007C1733"/>
    <w:rsid w:val="007C25B0"/>
    <w:rsid w:val="007C266C"/>
    <w:rsid w:val="007C2A12"/>
    <w:rsid w:val="007C333E"/>
    <w:rsid w:val="007C4320"/>
    <w:rsid w:val="007C4728"/>
    <w:rsid w:val="007C4F72"/>
    <w:rsid w:val="007C51E3"/>
    <w:rsid w:val="007C5F6C"/>
    <w:rsid w:val="007C620C"/>
    <w:rsid w:val="007C66BF"/>
    <w:rsid w:val="007C6E53"/>
    <w:rsid w:val="007C708C"/>
    <w:rsid w:val="007C7296"/>
    <w:rsid w:val="007C75E9"/>
    <w:rsid w:val="007C7A15"/>
    <w:rsid w:val="007C7C5D"/>
    <w:rsid w:val="007D0660"/>
    <w:rsid w:val="007D0675"/>
    <w:rsid w:val="007D0B06"/>
    <w:rsid w:val="007D0BDB"/>
    <w:rsid w:val="007D1297"/>
    <w:rsid w:val="007D2493"/>
    <w:rsid w:val="007D2D20"/>
    <w:rsid w:val="007D3CB3"/>
    <w:rsid w:val="007D44A2"/>
    <w:rsid w:val="007D4AFE"/>
    <w:rsid w:val="007D4D8B"/>
    <w:rsid w:val="007D53C0"/>
    <w:rsid w:val="007D5893"/>
    <w:rsid w:val="007D5A8F"/>
    <w:rsid w:val="007D65B4"/>
    <w:rsid w:val="007D6E8B"/>
    <w:rsid w:val="007D78E4"/>
    <w:rsid w:val="007E0C4A"/>
    <w:rsid w:val="007E1562"/>
    <w:rsid w:val="007E1D72"/>
    <w:rsid w:val="007E1FB4"/>
    <w:rsid w:val="007E3DE5"/>
    <w:rsid w:val="007E42C8"/>
    <w:rsid w:val="007E4466"/>
    <w:rsid w:val="007E48F1"/>
    <w:rsid w:val="007E5D82"/>
    <w:rsid w:val="007E5EB0"/>
    <w:rsid w:val="007E6836"/>
    <w:rsid w:val="007E6910"/>
    <w:rsid w:val="007E6A86"/>
    <w:rsid w:val="007E6C15"/>
    <w:rsid w:val="007E70A7"/>
    <w:rsid w:val="007F0352"/>
    <w:rsid w:val="007F069A"/>
    <w:rsid w:val="007F0746"/>
    <w:rsid w:val="007F07FB"/>
    <w:rsid w:val="007F0E7C"/>
    <w:rsid w:val="007F0FCA"/>
    <w:rsid w:val="007F1215"/>
    <w:rsid w:val="007F125A"/>
    <w:rsid w:val="007F1C64"/>
    <w:rsid w:val="007F2FAF"/>
    <w:rsid w:val="007F3758"/>
    <w:rsid w:val="007F3CBE"/>
    <w:rsid w:val="007F4074"/>
    <w:rsid w:val="007F469D"/>
    <w:rsid w:val="007F4A34"/>
    <w:rsid w:val="007F50B6"/>
    <w:rsid w:val="007F66AC"/>
    <w:rsid w:val="007F67F8"/>
    <w:rsid w:val="007F6B79"/>
    <w:rsid w:val="007F7022"/>
    <w:rsid w:val="007F7C71"/>
    <w:rsid w:val="007F7CBF"/>
    <w:rsid w:val="007F7D42"/>
    <w:rsid w:val="008009CF"/>
    <w:rsid w:val="008017E1"/>
    <w:rsid w:val="00801D68"/>
    <w:rsid w:val="00801FD7"/>
    <w:rsid w:val="0080254B"/>
    <w:rsid w:val="008025F6"/>
    <w:rsid w:val="0080340E"/>
    <w:rsid w:val="008039D7"/>
    <w:rsid w:val="00805D2C"/>
    <w:rsid w:val="00805E72"/>
    <w:rsid w:val="008064ED"/>
    <w:rsid w:val="008068AE"/>
    <w:rsid w:val="00806BF4"/>
    <w:rsid w:val="008100F5"/>
    <w:rsid w:val="00810189"/>
    <w:rsid w:val="008103F3"/>
    <w:rsid w:val="00810827"/>
    <w:rsid w:val="00810D6D"/>
    <w:rsid w:val="00811379"/>
    <w:rsid w:val="008123E4"/>
    <w:rsid w:val="00814300"/>
    <w:rsid w:val="00814437"/>
    <w:rsid w:val="0081460C"/>
    <w:rsid w:val="00815C11"/>
    <w:rsid w:val="0081601C"/>
    <w:rsid w:val="0081650D"/>
    <w:rsid w:val="008166EF"/>
    <w:rsid w:val="008169E2"/>
    <w:rsid w:val="00816DDE"/>
    <w:rsid w:val="0081744E"/>
    <w:rsid w:val="00817604"/>
    <w:rsid w:val="00820E77"/>
    <w:rsid w:val="0082117F"/>
    <w:rsid w:val="00821231"/>
    <w:rsid w:val="00821F37"/>
    <w:rsid w:val="008228A6"/>
    <w:rsid w:val="008234CE"/>
    <w:rsid w:val="0082360B"/>
    <w:rsid w:val="008237BD"/>
    <w:rsid w:val="008249BE"/>
    <w:rsid w:val="00824D3F"/>
    <w:rsid w:val="00824DA3"/>
    <w:rsid w:val="00824F4C"/>
    <w:rsid w:val="00825072"/>
    <w:rsid w:val="00825486"/>
    <w:rsid w:val="008254E9"/>
    <w:rsid w:val="00826F94"/>
    <w:rsid w:val="00826FEB"/>
    <w:rsid w:val="008272B8"/>
    <w:rsid w:val="00827785"/>
    <w:rsid w:val="0083001D"/>
    <w:rsid w:val="0083096E"/>
    <w:rsid w:val="00830A90"/>
    <w:rsid w:val="00830B34"/>
    <w:rsid w:val="0083127F"/>
    <w:rsid w:val="008317C5"/>
    <w:rsid w:val="00831A89"/>
    <w:rsid w:val="00831ADA"/>
    <w:rsid w:val="00832470"/>
    <w:rsid w:val="00832C86"/>
    <w:rsid w:val="008330EE"/>
    <w:rsid w:val="00833D39"/>
    <w:rsid w:val="00833D63"/>
    <w:rsid w:val="0083582A"/>
    <w:rsid w:val="00835EEF"/>
    <w:rsid w:val="00835F3C"/>
    <w:rsid w:val="00836034"/>
    <w:rsid w:val="008362D5"/>
    <w:rsid w:val="0083671C"/>
    <w:rsid w:val="00836B0A"/>
    <w:rsid w:val="008374B4"/>
    <w:rsid w:val="00837804"/>
    <w:rsid w:val="00837F83"/>
    <w:rsid w:val="00840C28"/>
    <w:rsid w:val="0084111A"/>
    <w:rsid w:val="00841BBB"/>
    <w:rsid w:val="00841F69"/>
    <w:rsid w:val="00842512"/>
    <w:rsid w:val="008426E6"/>
    <w:rsid w:val="00843806"/>
    <w:rsid w:val="008448F7"/>
    <w:rsid w:val="00844D4E"/>
    <w:rsid w:val="008454BE"/>
    <w:rsid w:val="00845D4D"/>
    <w:rsid w:val="008469AF"/>
    <w:rsid w:val="00846CBE"/>
    <w:rsid w:val="00847009"/>
    <w:rsid w:val="00847E4C"/>
    <w:rsid w:val="00847FBC"/>
    <w:rsid w:val="008500D1"/>
    <w:rsid w:val="008502D8"/>
    <w:rsid w:val="008516FA"/>
    <w:rsid w:val="00852814"/>
    <w:rsid w:val="00852AC6"/>
    <w:rsid w:val="00853DDC"/>
    <w:rsid w:val="00853FE7"/>
    <w:rsid w:val="00854213"/>
    <w:rsid w:val="00854C7D"/>
    <w:rsid w:val="00855522"/>
    <w:rsid w:val="00855FE2"/>
    <w:rsid w:val="00856378"/>
    <w:rsid w:val="0085657A"/>
    <w:rsid w:val="008565ED"/>
    <w:rsid w:val="00856714"/>
    <w:rsid w:val="00856D3D"/>
    <w:rsid w:val="00856F4E"/>
    <w:rsid w:val="00857B29"/>
    <w:rsid w:val="00857B78"/>
    <w:rsid w:val="008602C7"/>
    <w:rsid w:val="00860660"/>
    <w:rsid w:val="0086067A"/>
    <w:rsid w:val="0086073D"/>
    <w:rsid w:val="0086116D"/>
    <w:rsid w:val="00861344"/>
    <w:rsid w:val="00861835"/>
    <w:rsid w:val="008619C2"/>
    <w:rsid w:val="00862835"/>
    <w:rsid w:val="0086401C"/>
    <w:rsid w:val="00866CE2"/>
    <w:rsid w:val="008679AE"/>
    <w:rsid w:val="00867BA6"/>
    <w:rsid w:val="0087097D"/>
    <w:rsid w:val="00870D48"/>
    <w:rsid w:val="00871245"/>
    <w:rsid w:val="0087213C"/>
    <w:rsid w:val="0087258D"/>
    <w:rsid w:val="00872F0B"/>
    <w:rsid w:val="008732CE"/>
    <w:rsid w:val="00873401"/>
    <w:rsid w:val="0087354E"/>
    <w:rsid w:val="00873BD2"/>
    <w:rsid w:val="00873EA9"/>
    <w:rsid w:val="0087475C"/>
    <w:rsid w:val="0087493D"/>
    <w:rsid w:val="00874946"/>
    <w:rsid w:val="0087520B"/>
    <w:rsid w:val="008756EB"/>
    <w:rsid w:val="00875D1C"/>
    <w:rsid w:val="00876298"/>
    <w:rsid w:val="008765F1"/>
    <w:rsid w:val="00876ECE"/>
    <w:rsid w:val="0087750B"/>
    <w:rsid w:val="008800F6"/>
    <w:rsid w:val="00881A44"/>
    <w:rsid w:val="0088236E"/>
    <w:rsid w:val="00883135"/>
    <w:rsid w:val="00884C8D"/>
    <w:rsid w:val="00885911"/>
    <w:rsid w:val="008859B0"/>
    <w:rsid w:val="00885DBC"/>
    <w:rsid w:val="00886248"/>
    <w:rsid w:val="00886733"/>
    <w:rsid w:val="00887450"/>
    <w:rsid w:val="008876A4"/>
    <w:rsid w:val="008907A0"/>
    <w:rsid w:val="008917F8"/>
    <w:rsid w:val="00891B19"/>
    <w:rsid w:val="00891CBE"/>
    <w:rsid w:val="00891EE1"/>
    <w:rsid w:val="00892FE5"/>
    <w:rsid w:val="00893077"/>
    <w:rsid w:val="0089361C"/>
    <w:rsid w:val="008936AC"/>
    <w:rsid w:val="00893BD4"/>
    <w:rsid w:val="00893E66"/>
    <w:rsid w:val="0089458C"/>
    <w:rsid w:val="00894953"/>
    <w:rsid w:val="00894A07"/>
    <w:rsid w:val="00894AEA"/>
    <w:rsid w:val="008953E3"/>
    <w:rsid w:val="008954A2"/>
    <w:rsid w:val="008954F1"/>
    <w:rsid w:val="00895960"/>
    <w:rsid w:val="00896537"/>
    <w:rsid w:val="0089666B"/>
    <w:rsid w:val="008972F8"/>
    <w:rsid w:val="008976D6"/>
    <w:rsid w:val="00897AF4"/>
    <w:rsid w:val="008A00AD"/>
    <w:rsid w:val="008A061A"/>
    <w:rsid w:val="008A0825"/>
    <w:rsid w:val="008A1239"/>
    <w:rsid w:val="008A16A2"/>
    <w:rsid w:val="008A1771"/>
    <w:rsid w:val="008A1857"/>
    <w:rsid w:val="008A1DA5"/>
    <w:rsid w:val="008A1EBB"/>
    <w:rsid w:val="008A2041"/>
    <w:rsid w:val="008A2375"/>
    <w:rsid w:val="008A2A04"/>
    <w:rsid w:val="008A32B4"/>
    <w:rsid w:val="008A3D38"/>
    <w:rsid w:val="008A4661"/>
    <w:rsid w:val="008A5E25"/>
    <w:rsid w:val="008A6272"/>
    <w:rsid w:val="008A6557"/>
    <w:rsid w:val="008A6770"/>
    <w:rsid w:val="008A762A"/>
    <w:rsid w:val="008A7AC0"/>
    <w:rsid w:val="008A7E08"/>
    <w:rsid w:val="008B078D"/>
    <w:rsid w:val="008B1431"/>
    <w:rsid w:val="008B1904"/>
    <w:rsid w:val="008B1D97"/>
    <w:rsid w:val="008B1EAD"/>
    <w:rsid w:val="008B2516"/>
    <w:rsid w:val="008B2CE7"/>
    <w:rsid w:val="008B310E"/>
    <w:rsid w:val="008B3D8A"/>
    <w:rsid w:val="008B4185"/>
    <w:rsid w:val="008B54D7"/>
    <w:rsid w:val="008B55D0"/>
    <w:rsid w:val="008B64E3"/>
    <w:rsid w:val="008B6B0F"/>
    <w:rsid w:val="008B740F"/>
    <w:rsid w:val="008B7A6A"/>
    <w:rsid w:val="008C030A"/>
    <w:rsid w:val="008C1646"/>
    <w:rsid w:val="008C16A1"/>
    <w:rsid w:val="008C23CF"/>
    <w:rsid w:val="008C3CF7"/>
    <w:rsid w:val="008C4017"/>
    <w:rsid w:val="008C4824"/>
    <w:rsid w:val="008C4983"/>
    <w:rsid w:val="008C4D6E"/>
    <w:rsid w:val="008C5640"/>
    <w:rsid w:val="008C61A4"/>
    <w:rsid w:val="008C641B"/>
    <w:rsid w:val="008C69C0"/>
    <w:rsid w:val="008C6BB9"/>
    <w:rsid w:val="008C6D5C"/>
    <w:rsid w:val="008C712F"/>
    <w:rsid w:val="008C7B57"/>
    <w:rsid w:val="008D1631"/>
    <w:rsid w:val="008D17EB"/>
    <w:rsid w:val="008D2088"/>
    <w:rsid w:val="008D2276"/>
    <w:rsid w:val="008D241C"/>
    <w:rsid w:val="008D24EA"/>
    <w:rsid w:val="008D3F27"/>
    <w:rsid w:val="008D4971"/>
    <w:rsid w:val="008D5219"/>
    <w:rsid w:val="008D5253"/>
    <w:rsid w:val="008D5480"/>
    <w:rsid w:val="008D5947"/>
    <w:rsid w:val="008D5E34"/>
    <w:rsid w:val="008D600D"/>
    <w:rsid w:val="008D6123"/>
    <w:rsid w:val="008D6330"/>
    <w:rsid w:val="008D6651"/>
    <w:rsid w:val="008D72F8"/>
    <w:rsid w:val="008D73C7"/>
    <w:rsid w:val="008E025F"/>
    <w:rsid w:val="008E041F"/>
    <w:rsid w:val="008E07BE"/>
    <w:rsid w:val="008E0AB3"/>
    <w:rsid w:val="008E0D72"/>
    <w:rsid w:val="008E163F"/>
    <w:rsid w:val="008E1750"/>
    <w:rsid w:val="008E1A39"/>
    <w:rsid w:val="008E1CD8"/>
    <w:rsid w:val="008E1D7F"/>
    <w:rsid w:val="008E26B5"/>
    <w:rsid w:val="008E26F1"/>
    <w:rsid w:val="008E2E4D"/>
    <w:rsid w:val="008E305F"/>
    <w:rsid w:val="008E3E48"/>
    <w:rsid w:val="008E3F60"/>
    <w:rsid w:val="008E4047"/>
    <w:rsid w:val="008E62AA"/>
    <w:rsid w:val="008E6D01"/>
    <w:rsid w:val="008E719A"/>
    <w:rsid w:val="008E7692"/>
    <w:rsid w:val="008E7792"/>
    <w:rsid w:val="008E7FE6"/>
    <w:rsid w:val="008F011F"/>
    <w:rsid w:val="008F0C4D"/>
    <w:rsid w:val="008F10F9"/>
    <w:rsid w:val="008F11DD"/>
    <w:rsid w:val="008F1310"/>
    <w:rsid w:val="008F1419"/>
    <w:rsid w:val="008F18B1"/>
    <w:rsid w:val="008F19D8"/>
    <w:rsid w:val="008F1AAE"/>
    <w:rsid w:val="008F1BEC"/>
    <w:rsid w:val="008F2B14"/>
    <w:rsid w:val="008F363C"/>
    <w:rsid w:val="008F3A0A"/>
    <w:rsid w:val="008F3DCC"/>
    <w:rsid w:val="008F3E07"/>
    <w:rsid w:val="008F3E38"/>
    <w:rsid w:val="008F421D"/>
    <w:rsid w:val="008F422E"/>
    <w:rsid w:val="008F4A33"/>
    <w:rsid w:val="008F4C6F"/>
    <w:rsid w:val="008F530C"/>
    <w:rsid w:val="008F5356"/>
    <w:rsid w:val="008F55C0"/>
    <w:rsid w:val="008F5FB4"/>
    <w:rsid w:val="008F6702"/>
    <w:rsid w:val="008F6EC6"/>
    <w:rsid w:val="008F7332"/>
    <w:rsid w:val="008F7B6B"/>
    <w:rsid w:val="008F7D91"/>
    <w:rsid w:val="008F7FD4"/>
    <w:rsid w:val="009012F3"/>
    <w:rsid w:val="00901588"/>
    <w:rsid w:val="00901EED"/>
    <w:rsid w:val="00902227"/>
    <w:rsid w:val="0090231F"/>
    <w:rsid w:val="009026C1"/>
    <w:rsid w:val="0090353E"/>
    <w:rsid w:val="009035FF"/>
    <w:rsid w:val="009044A3"/>
    <w:rsid w:val="009044DE"/>
    <w:rsid w:val="0090581F"/>
    <w:rsid w:val="009058FC"/>
    <w:rsid w:val="00905AC2"/>
    <w:rsid w:val="0090629D"/>
    <w:rsid w:val="00906B06"/>
    <w:rsid w:val="00906F8F"/>
    <w:rsid w:val="009074A3"/>
    <w:rsid w:val="009077C0"/>
    <w:rsid w:val="00907B15"/>
    <w:rsid w:val="009101E5"/>
    <w:rsid w:val="00910592"/>
    <w:rsid w:val="0091094B"/>
    <w:rsid w:val="009112C7"/>
    <w:rsid w:val="00911A0E"/>
    <w:rsid w:val="00911F46"/>
    <w:rsid w:val="009130D3"/>
    <w:rsid w:val="009131F3"/>
    <w:rsid w:val="00914650"/>
    <w:rsid w:val="00915101"/>
    <w:rsid w:val="009154D4"/>
    <w:rsid w:val="00915C24"/>
    <w:rsid w:val="009164F3"/>
    <w:rsid w:val="0091784F"/>
    <w:rsid w:val="00917C1E"/>
    <w:rsid w:val="00917ED7"/>
    <w:rsid w:val="009202E5"/>
    <w:rsid w:val="00920CC6"/>
    <w:rsid w:val="0092112E"/>
    <w:rsid w:val="009219E5"/>
    <w:rsid w:val="00922117"/>
    <w:rsid w:val="00922E92"/>
    <w:rsid w:val="009232A5"/>
    <w:rsid w:val="00923396"/>
    <w:rsid w:val="009236FA"/>
    <w:rsid w:val="0092396E"/>
    <w:rsid w:val="00923D0C"/>
    <w:rsid w:val="009246F1"/>
    <w:rsid w:val="00925535"/>
    <w:rsid w:val="00925E62"/>
    <w:rsid w:val="00926BA5"/>
    <w:rsid w:val="00926EBE"/>
    <w:rsid w:val="00926F7C"/>
    <w:rsid w:val="00927490"/>
    <w:rsid w:val="009279EB"/>
    <w:rsid w:val="00927C51"/>
    <w:rsid w:val="00927F11"/>
    <w:rsid w:val="0093115E"/>
    <w:rsid w:val="00932C69"/>
    <w:rsid w:val="009330B3"/>
    <w:rsid w:val="0093385C"/>
    <w:rsid w:val="009341A5"/>
    <w:rsid w:val="00935A0F"/>
    <w:rsid w:val="00935D15"/>
    <w:rsid w:val="009378E5"/>
    <w:rsid w:val="009401FA"/>
    <w:rsid w:val="00940658"/>
    <w:rsid w:val="009406FE"/>
    <w:rsid w:val="00940A15"/>
    <w:rsid w:val="00940A18"/>
    <w:rsid w:val="00940AA7"/>
    <w:rsid w:val="009415FF"/>
    <w:rsid w:val="00941718"/>
    <w:rsid w:val="009434AB"/>
    <w:rsid w:val="00943591"/>
    <w:rsid w:val="009440E5"/>
    <w:rsid w:val="00944486"/>
    <w:rsid w:val="00945B8A"/>
    <w:rsid w:val="0094619A"/>
    <w:rsid w:val="00946BDA"/>
    <w:rsid w:val="00946EF9"/>
    <w:rsid w:val="00947EBA"/>
    <w:rsid w:val="00947F63"/>
    <w:rsid w:val="009508EC"/>
    <w:rsid w:val="00950A36"/>
    <w:rsid w:val="00951415"/>
    <w:rsid w:val="009528A0"/>
    <w:rsid w:val="00953572"/>
    <w:rsid w:val="009535F0"/>
    <w:rsid w:val="00953B9D"/>
    <w:rsid w:val="00954BD7"/>
    <w:rsid w:val="00954E9E"/>
    <w:rsid w:val="00955AEF"/>
    <w:rsid w:val="009564DF"/>
    <w:rsid w:val="00956932"/>
    <w:rsid w:val="009578C6"/>
    <w:rsid w:val="00957FD2"/>
    <w:rsid w:val="00960754"/>
    <w:rsid w:val="0096167F"/>
    <w:rsid w:val="00961F90"/>
    <w:rsid w:val="0096222B"/>
    <w:rsid w:val="009637E5"/>
    <w:rsid w:val="00963909"/>
    <w:rsid w:val="00963F43"/>
    <w:rsid w:val="00964765"/>
    <w:rsid w:val="00965647"/>
    <w:rsid w:val="00965F49"/>
    <w:rsid w:val="00965FB0"/>
    <w:rsid w:val="009667D5"/>
    <w:rsid w:val="009703EF"/>
    <w:rsid w:val="0097082C"/>
    <w:rsid w:val="009709E7"/>
    <w:rsid w:val="00970A60"/>
    <w:rsid w:val="009712B8"/>
    <w:rsid w:val="009714F6"/>
    <w:rsid w:val="00972A30"/>
    <w:rsid w:val="0097304F"/>
    <w:rsid w:val="009732DB"/>
    <w:rsid w:val="009737B4"/>
    <w:rsid w:val="009739A5"/>
    <w:rsid w:val="00973B7D"/>
    <w:rsid w:val="009742D5"/>
    <w:rsid w:val="0097455E"/>
    <w:rsid w:val="009745B5"/>
    <w:rsid w:val="009749F0"/>
    <w:rsid w:val="00974B86"/>
    <w:rsid w:val="00974FB2"/>
    <w:rsid w:val="00975B84"/>
    <w:rsid w:val="0097640F"/>
    <w:rsid w:val="0097786D"/>
    <w:rsid w:val="0097795F"/>
    <w:rsid w:val="00980D94"/>
    <w:rsid w:val="00981348"/>
    <w:rsid w:val="0098154E"/>
    <w:rsid w:val="00981863"/>
    <w:rsid w:val="00981A09"/>
    <w:rsid w:val="00981AFA"/>
    <w:rsid w:val="00982328"/>
    <w:rsid w:val="00982BEA"/>
    <w:rsid w:val="009831A1"/>
    <w:rsid w:val="00983B47"/>
    <w:rsid w:val="00983E56"/>
    <w:rsid w:val="00984117"/>
    <w:rsid w:val="009842DC"/>
    <w:rsid w:val="00984909"/>
    <w:rsid w:val="00985809"/>
    <w:rsid w:val="00985995"/>
    <w:rsid w:val="0098613E"/>
    <w:rsid w:val="00987283"/>
    <w:rsid w:val="00987291"/>
    <w:rsid w:val="00987ADB"/>
    <w:rsid w:val="00990BA2"/>
    <w:rsid w:val="00991942"/>
    <w:rsid w:val="009920CC"/>
    <w:rsid w:val="00992856"/>
    <w:rsid w:val="00992E3C"/>
    <w:rsid w:val="0099358F"/>
    <w:rsid w:val="0099377E"/>
    <w:rsid w:val="00993784"/>
    <w:rsid w:val="00993B30"/>
    <w:rsid w:val="00993CC5"/>
    <w:rsid w:val="00993DF5"/>
    <w:rsid w:val="009948BB"/>
    <w:rsid w:val="00994CDD"/>
    <w:rsid w:val="00994EFF"/>
    <w:rsid w:val="00994FBA"/>
    <w:rsid w:val="009960EA"/>
    <w:rsid w:val="009961A7"/>
    <w:rsid w:val="009963F0"/>
    <w:rsid w:val="00996C67"/>
    <w:rsid w:val="0099702F"/>
    <w:rsid w:val="00997051"/>
    <w:rsid w:val="009974C8"/>
    <w:rsid w:val="00997A46"/>
    <w:rsid w:val="009A0079"/>
    <w:rsid w:val="009A0249"/>
    <w:rsid w:val="009A052D"/>
    <w:rsid w:val="009A08BC"/>
    <w:rsid w:val="009A0CE9"/>
    <w:rsid w:val="009A1340"/>
    <w:rsid w:val="009A13A0"/>
    <w:rsid w:val="009A1B96"/>
    <w:rsid w:val="009A2365"/>
    <w:rsid w:val="009A25A5"/>
    <w:rsid w:val="009A271F"/>
    <w:rsid w:val="009A2D57"/>
    <w:rsid w:val="009A2F4C"/>
    <w:rsid w:val="009A3081"/>
    <w:rsid w:val="009A3E86"/>
    <w:rsid w:val="009A580D"/>
    <w:rsid w:val="009A6851"/>
    <w:rsid w:val="009A766E"/>
    <w:rsid w:val="009B057A"/>
    <w:rsid w:val="009B1534"/>
    <w:rsid w:val="009B155A"/>
    <w:rsid w:val="009B1801"/>
    <w:rsid w:val="009B1F8A"/>
    <w:rsid w:val="009B237F"/>
    <w:rsid w:val="009B23DC"/>
    <w:rsid w:val="009B28FC"/>
    <w:rsid w:val="009B3293"/>
    <w:rsid w:val="009B33FC"/>
    <w:rsid w:val="009B3DE6"/>
    <w:rsid w:val="009B43DB"/>
    <w:rsid w:val="009B511C"/>
    <w:rsid w:val="009B52F1"/>
    <w:rsid w:val="009B5310"/>
    <w:rsid w:val="009B6925"/>
    <w:rsid w:val="009B6A86"/>
    <w:rsid w:val="009B6AA2"/>
    <w:rsid w:val="009B76CC"/>
    <w:rsid w:val="009B7778"/>
    <w:rsid w:val="009B7A15"/>
    <w:rsid w:val="009C0916"/>
    <w:rsid w:val="009C0BDC"/>
    <w:rsid w:val="009C1022"/>
    <w:rsid w:val="009C1B8D"/>
    <w:rsid w:val="009C1BE3"/>
    <w:rsid w:val="009C1CE1"/>
    <w:rsid w:val="009C1D9B"/>
    <w:rsid w:val="009C21CD"/>
    <w:rsid w:val="009C2389"/>
    <w:rsid w:val="009C2B43"/>
    <w:rsid w:val="009C2FE7"/>
    <w:rsid w:val="009C44B7"/>
    <w:rsid w:val="009C44F8"/>
    <w:rsid w:val="009C4860"/>
    <w:rsid w:val="009C4FF1"/>
    <w:rsid w:val="009C6458"/>
    <w:rsid w:val="009C64E1"/>
    <w:rsid w:val="009C6F42"/>
    <w:rsid w:val="009C7B88"/>
    <w:rsid w:val="009D0119"/>
    <w:rsid w:val="009D015C"/>
    <w:rsid w:val="009D0171"/>
    <w:rsid w:val="009D0175"/>
    <w:rsid w:val="009D03FE"/>
    <w:rsid w:val="009D0596"/>
    <w:rsid w:val="009D0AB3"/>
    <w:rsid w:val="009D0B3C"/>
    <w:rsid w:val="009D0DCD"/>
    <w:rsid w:val="009D12A0"/>
    <w:rsid w:val="009D1795"/>
    <w:rsid w:val="009D2FC6"/>
    <w:rsid w:val="009D3075"/>
    <w:rsid w:val="009D3218"/>
    <w:rsid w:val="009D3D70"/>
    <w:rsid w:val="009D3EE8"/>
    <w:rsid w:val="009D415B"/>
    <w:rsid w:val="009D4C5D"/>
    <w:rsid w:val="009D4ECE"/>
    <w:rsid w:val="009D5A17"/>
    <w:rsid w:val="009D685D"/>
    <w:rsid w:val="009D721A"/>
    <w:rsid w:val="009D7765"/>
    <w:rsid w:val="009D7D02"/>
    <w:rsid w:val="009E01FB"/>
    <w:rsid w:val="009E02C7"/>
    <w:rsid w:val="009E0594"/>
    <w:rsid w:val="009E07C0"/>
    <w:rsid w:val="009E0A8D"/>
    <w:rsid w:val="009E1069"/>
    <w:rsid w:val="009E10EF"/>
    <w:rsid w:val="009E26E0"/>
    <w:rsid w:val="009E2779"/>
    <w:rsid w:val="009E289F"/>
    <w:rsid w:val="009E2CC5"/>
    <w:rsid w:val="009E2E1F"/>
    <w:rsid w:val="009E3530"/>
    <w:rsid w:val="009E3585"/>
    <w:rsid w:val="009E36A3"/>
    <w:rsid w:val="009E3A6D"/>
    <w:rsid w:val="009E3AD8"/>
    <w:rsid w:val="009E46CE"/>
    <w:rsid w:val="009E55B7"/>
    <w:rsid w:val="009E56FE"/>
    <w:rsid w:val="009E59A0"/>
    <w:rsid w:val="009E5C57"/>
    <w:rsid w:val="009E5FF3"/>
    <w:rsid w:val="009E6693"/>
    <w:rsid w:val="009E7673"/>
    <w:rsid w:val="009E7B62"/>
    <w:rsid w:val="009E7EFC"/>
    <w:rsid w:val="009F161B"/>
    <w:rsid w:val="009F1D88"/>
    <w:rsid w:val="009F20E6"/>
    <w:rsid w:val="009F27E0"/>
    <w:rsid w:val="009F2A70"/>
    <w:rsid w:val="009F3053"/>
    <w:rsid w:val="009F3080"/>
    <w:rsid w:val="009F349F"/>
    <w:rsid w:val="009F3728"/>
    <w:rsid w:val="009F3850"/>
    <w:rsid w:val="009F5CFA"/>
    <w:rsid w:val="009F6A08"/>
    <w:rsid w:val="009F79B3"/>
    <w:rsid w:val="009F7A2A"/>
    <w:rsid w:val="009F7D62"/>
    <w:rsid w:val="00A000A4"/>
    <w:rsid w:val="00A00F40"/>
    <w:rsid w:val="00A01198"/>
    <w:rsid w:val="00A01856"/>
    <w:rsid w:val="00A01C08"/>
    <w:rsid w:val="00A02582"/>
    <w:rsid w:val="00A03227"/>
    <w:rsid w:val="00A04188"/>
    <w:rsid w:val="00A046F6"/>
    <w:rsid w:val="00A04FB6"/>
    <w:rsid w:val="00A05886"/>
    <w:rsid w:val="00A05FD4"/>
    <w:rsid w:val="00A0721A"/>
    <w:rsid w:val="00A07C13"/>
    <w:rsid w:val="00A07C66"/>
    <w:rsid w:val="00A10349"/>
    <w:rsid w:val="00A106BE"/>
    <w:rsid w:val="00A1145E"/>
    <w:rsid w:val="00A11EE2"/>
    <w:rsid w:val="00A1232C"/>
    <w:rsid w:val="00A12C12"/>
    <w:rsid w:val="00A12D9A"/>
    <w:rsid w:val="00A134DB"/>
    <w:rsid w:val="00A1354F"/>
    <w:rsid w:val="00A13DB1"/>
    <w:rsid w:val="00A13DD2"/>
    <w:rsid w:val="00A1409E"/>
    <w:rsid w:val="00A14438"/>
    <w:rsid w:val="00A14AF8"/>
    <w:rsid w:val="00A14C1C"/>
    <w:rsid w:val="00A155FF"/>
    <w:rsid w:val="00A15D58"/>
    <w:rsid w:val="00A1604D"/>
    <w:rsid w:val="00A16096"/>
    <w:rsid w:val="00A16461"/>
    <w:rsid w:val="00A16E40"/>
    <w:rsid w:val="00A17777"/>
    <w:rsid w:val="00A17E9D"/>
    <w:rsid w:val="00A200BA"/>
    <w:rsid w:val="00A2092C"/>
    <w:rsid w:val="00A21341"/>
    <w:rsid w:val="00A224B5"/>
    <w:rsid w:val="00A24051"/>
    <w:rsid w:val="00A24295"/>
    <w:rsid w:val="00A24859"/>
    <w:rsid w:val="00A249AE"/>
    <w:rsid w:val="00A24A30"/>
    <w:rsid w:val="00A24B9E"/>
    <w:rsid w:val="00A255F1"/>
    <w:rsid w:val="00A25965"/>
    <w:rsid w:val="00A25A39"/>
    <w:rsid w:val="00A25DF1"/>
    <w:rsid w:val="00A2617D"/>
    <w:rsid w:val="00A262DD"/>
    <w:rsid w:val="00A26772"/>
    <w:rsid w:val="00A26B51"/>
    <w:rsid w:val="00A27370"/>
    <w:rsid w:val="00A30D80"/>
    <w:rsid w:val="00A30EEE"/>
    <w:rsid w:val="00A31B9A"/>
    <w:rsid w:val="00A31C3F"/>
    <w:rsid w:val="00A31D69"/>
    <w:rsid w:val="00A32271"/>
    <w:rsid w:val="00A32D65"/>
    <w:rsid w:val="00A33634"/>
    <w:rsid w:val="00A33ABD"/>
    <w:rsid w:val="00A35ABE"/>
    <w:rsid w:val="00A36A20"/>
    <w:rsid w:val="00A375F7"/>
    <w:rsid w:val="00A37BD4"/>
    <w:rsid w:val="00A40307"/>
    <w:rsid w:val="00A40797"/>
    <w:rsid w:val="00A409E2"/>
    <w:rsid w:val="00A4149F"/>
    <w:rsid w:val="00A414E9"/>
    <w:rsid w:val="00A419EA"/>
    <w:rsid w:val="00A42E4A"/>
    <w:rsid w:val="00A4301F"/>
    <w:rsid w:val="00A43A9E"/>
    <w:rsid w:val="00A44A6B"/>
    <w:rsid w:val="00A4574B"/>
    <w:rsid w:val="00A46333"/>
    <w:rsid w:val="00A468A7"/>
    <w:rsid w:val="00A46E7E"/>
    <w:rsid w:val="00A4730F"/>
    <w:rsid w:val="00A47C40"/>
    <w:rsid w:val="00A5016D"/>
    <w:rsid w:val="00A50421"/>
    <w:rsid w:val="00A506A6"/>
    <w:rsid w:val="00A506FF"/>
    <w:rsid w:val="00A50F96"/>
    <w:rsid w:val="00A51483"/>
    <w:rsid w:val="00A51566"/>
    <w:rsid w:val="00A51615"/>
    <w:rsid w:val="00A5246F"/>
    <w:rsid w:val="00A52794"/>
    <w:rsid w:val="00A52E46"/>
    <w:rsid w:val="00A537EA"/>
    <w:rsid w:val="00A54188"/>
    <w:rsid w:val="00A54C1B"/>
    <w:rsid w:val="00A554E0"/>
    <w:rsid w:val="00A556F6"/>
    <w:rsid w:val="00A55AE6"/>
    <w:rsid w:val="00A55B1F"/>
    <w:rsid w:val="00A56673"/>
    <w:rsid w:val="00A56725"/>
    <w:rsid w:val="00A56EC5"/>
    <w:rsid w:val="00A57010"/>
    <w:rsid w:val="00A57C14"/>
    <w:rsid w:val="00A57F1E"/>
    <w:rsid w:val="00A60C13"/>
    <w:rsid w:val="00A61667"/>
    <w:rsid w:val="00A62207"/>
    <w:rsid w:val="00A623E4"/>
    <w:rsid w:val="00A62DBB"/>
    <w:rsid w:val="00A63991"/>
    <w:rsid w:val="00A63C92"/>
    <w:rsid w:val="00A642CD"/>
    <w:rsid w:val="00A64336"/>
    <w:rsid w:val="00A646E9"/>
    <w:rsid w:val="00A64A7B"/>
    <w:rsid w:val="00A64BE6"/>
    <w:rsid w:val="00A65DE9"/>
    <w:rsid w:val="00A66A18"/>
    <w:rsid w:val="00A66F0E"/>
    <w:rsid w:val="00A67526"/>
    <w:rsid w:val="00A6755B"/>
    <w:rsid w:val="00A67E83"/>
    <w:rsid w:val="00A702AB"/>
    <w:rsid w:val="00A70C5A"/>
    <w:rsid w:val="00A71062"/>
    <w:rsid w:val="00A7129B"/>
    <w:rsid w:val="00A7135D"/>
    <w:rsid w:val="00A7184C"/>
    <w:rsid w:val="00A725AA"/>
    <w:rsid w:val="00A726F7"/>
    <w:rsid w:val="00A732D9"/>
    <w:rsid w:val="00A75695"/>
    <w:rsid w:val="00A75733"/>
    <w:rsid w:val="00A7587B"/>
    <w:rsid w:val="00A808BD"/>
    <w:rsid w:val="00A80CE6"/>
    <w:rsid w:val="00A826BB"/>
    <w:rsid w:val="00A8271D"/>
    <w:rsid w:val="00A8282E"/>
    <w:rsid w:val="00A828CA"/>
    <w:rsid w:val="00A83137"/>
    <w:rsid w:val="00A83996"/>
    <w:rsid w:val="00A842DE"/>
    <w:rsid w:val="00A8466F"/>
    <w:rsid w:val="00A84748"/>
    <w:rsid w:val="00A8569E"/>
    <w:rsid w:val="00A857C1"/>
    <w:rsid w:val="00A8608D"/>
    <w:rsid w:val="00A87421"/>
    <w:rsid w:val="00A90CA0"/>
    <w:rsid w:val="00A91193"/>
    <w:rsid w:val="00A91B4A"/>
    <w:rsid w:val="00A91BC5"/>
    <w:rsid w:val="00A91D76"/>
    <w:rsid w:val="00A935D6"/>
    <w:rsid w:val="00A93E17"/>
    <w:rsid w:val="00A94773"/>
    <w:rsid w:val="00A9483D"/>
    <w:rsid w:val="00A94884"/>
    <w:rsid w:val="00A95C92"/>
    <w:rsid w:val="00A95D01"/>
    <w:rsid w:val="00A95F1B"/>
    <w:rsid w:val="00A96D65"/>
    <w:rsid w:val="00A97DC6"/>
    <w:rsid w:val="00AA0130"/>
    <w:rsid w:val="00AA0A9B"/>
    <w:rsid w:val="00AA1424"/>
    <w:rsid w:val="00AA15AF"/>
    <w:rsid w:val="00AA16F7"/>
    <w:rsid w:val="00AA1CBE"/>
    <w:rsid w:val="00AA22BA"/>
    <w:rsid w:val="00AA24F4"/>
    <w:rsid w:val="00AA2CB0"/>
    <w:rsid w:val="00AA2E90"/>
    <w:rsid w:val="00AA3924"/>
    <w:rsid w:val="00AA3A73"/>
    <w:rsid w:val="00AA4740"/>
    <w:rsid w:val="00AA4D2C"/>
    <w:rsid w:val="00AA4FF0"/>
    <w:rsid w:val="00AA5149"/>
    <w:rsid w:val="00AA5442"/>
    <w:rsid w:val="00AA6BF3"/>
    <w:rsid w:val="00AA6C59"/>
    <w:rsid w:val="00AA7127"/>
    <w:rsid w:val="00AA7285"/>
    <w:rsid w:val="00AA72AB"/>
    <w:rsid w:val="00AA73C0"/>
    <w:rsid w:val="00AA7614"/>
    <w:rsid w:val="00AB0138"/>
    <w:rsid w:val="00AB01F5"/>
    <w:rsid w:val="00AB03DE"/>
    <w:rsid w:val="00AB06F0"/>
    <w:rsid w:val="00AB0D26"/>
    <w:rsid w:val="00AB107E"/>
    <w:rsid w:val="00AB1C1F"/>
    <w:rsid w:val="00AB1D6B"/>
    <w:rsid w:val="00AB1D7A"/>
    <w:rsid w:val="00AB1E86"/>
    <w:rsid w:val="00AB2293"/>
    <w:rsid w:val="00AB26B3"/>
    <w:rsid w:val="00AB28DF"/>
    <w:rsid w:val="00AB2952"/>
    <w:rsid w:val="00AB2E7D"/>
    <w:rsid w:val="00AB3318"/>
    <w:rsid w:val="00AB3769"/>
    <w:rsid w:val="00AB40FF"/>
    <w:rsid w:val="00AB48C0"/>
    <w:rsid w:val="00AB4E8D"/>
    <w:rsid w:val="00AB50DE"/>
    <w:rsid w:val="00AB578C"/>
    <w:rsid w:val="00AB6926"/>
    <w:rsid w:val="00AB6B52"/>
    <w:rsid w:val="00AC039C"/>
    <w:rsid w:val="00AC0724"/>
    <w:rsid w:val="00AC098A"/>
    <w:rsid w:val="00AC1289"/>
    <w:rsid w:val="00AC135D"/>
    <w:rsid w:val="00AC1750"/>
    <w:rsid w:val="00AC1F09"/>
    <w:rsid w:val="00AC2807"/>
    <w:rsid w:val="00AC33E2"/>
    <w:rsid w:val="00AC3A03"/>
    <w:rsid w:val="00AC3C2C"/>
    <w:rsid w:val="00AC48FA"/>
    <w:rsid w:val="00AC5986"/>
    <w:rsid w:val="00AC5D5A"/>
    <w:rsid w:val="00AC5DA4"/>
    <w:rsid w:val="00AC621B"/>
    <w:rsid w:val="00AC7C53"/>
    <w:rsid w:val="00AC7D4F"/>
    <w:rsid w:val="00AD02C0"/>
    <w:rsid w:val="00AD0B27"/>
    <w:rsid w:val="00AD210D"/>
    <w:rsid w:val="00AD2ADD"/>
    <w:rsid w:val="00AD2C94"/>
    <w:rsid w:val="00AD2F7A"/>
    <w:rsid w:val="00AD4D22"/>
    <w:rsid w:val="00AD4E72"/>
    <w:rsid w:val="00AD531A"/>
    <w:rsid w:val="00AD5336"/>
    <w:rsid w:val="00AD5BD9"/>
    <w:rsid w:val="00AD5C4C"/>
    <w:rsid w:val="00AD5D16"/>
    <w:rsid w:val="00AD620B"/>
    <w:rsid w:val="00AD6BAC"/>
    <w:rsid w:val="00AD6BF4"/>
    <w:rsid w:val="00AD732E"/>
    <w:rsid w:val="00AD73A8"/>
    <w:rsid w:val="00AD7BB4"/>
    <w:rsid w:val="00AD7CE4"/>
    <w:rsid w:val="00AD7F6D"/>
    <w:rsid w:val="00AE0E17"/>
    <w:rsid w:val="00AE14F8"/>
    <w:rsid w:val="00AE1BF1"/>
    <w:rsid w:val="00AE261D"/>
    <w:rsid w:val="00AE2649"/>
    <w:rsid w:val="00AE294F"/>
    <w:rsid w:val="00AE2C90"/>
    <w:rsid w:val="00AE32D3"/>
    <w:rsid w:val="00AE344E"/>
    <w:rsid w:val="00AE354B"/>
    <w:rsid w:val="00AE37D7"/>
    <w:rsid w:val="00AE39B1"/>
    <w:rsid w:val="00AE3B8E"/>
    <w:rsid w:val="00AE3C14"/>
    <w:rsid w:val="00AE4622"/>
    <w:rsid w:val="00AE51CD"/>
    <w:rsid w:val="00AE5346"/>
    <w:rsid w:val="00AE588E"/>
    <w:rsid w:val="00AE6285"/>
    <w:rsid w:val="00AE7DFB"/>
    <w:rsid w:val="00AF0536"/>
    <w:rsid w:val="00AF0D94"/>
    <w:rsid w:val="00AF143A"/>
    <w:rsid w:val="00AF1FC4"/>
    <w:rsid w:val="00AF23ED"/>
    <w:rsid w:val="00AF2515"/>
    <w:rsid w:val="00AF2D48"/>
    <w:rsid w:val="00AF3461"/>
    <w:rsid w:val="00AF3556"/>
    <w:rsid w:val="00AF36C7"/>
    <w:rsid w:val="00AF3853"/>
    <w:rsid w:val="00AF39B9"/>
    <w:rsid w:val="00AF4DBF"/>
    <w:rsid w:val="00AF54EA"/>
    <w:rsid w:val="00AF6C53"/>
    <w:rsid w:val="00B00A14"/>
    <w:rsid w:val="00B010BA"/>
    <w:rsid w:val="00B01BCE"/>
    <w:rsid w:val="00B02ABA"/>
    <w:rsid w:val="00B03E01"/>
    <w:rsid w:val="00B04137"/>
    <w:rsid w:val="00B054E6"/>
    <w:rsid w:val="00B0565A"/>
    <w:rsid w:val="00B059BA"/>
    <w:rsid w:val="00B05CE8"/>
    <w:rsid w:val="00B05FC4"/>
    <w:rsid w:val="00B0625A"/>
    <w:rsid w:val="00B062FC"/>
    <w:rsid w:val="00B06533"/>
    <w:rsid w:val="00B06686"/>
    <w:rsid w:val="00B06B67"/>
    <w:rsid w:val="00B0714F"/>
    <w:rsid w:val="00B102A7"/>
    <w:rsid w:val="00B1099F"/>
    <w:rsid w:val="00B10D7D"/>
    <w:rsid w:val="00B11370"/>
    <w:rsid w:val="00B128C2"/>
    <w:rsid w:val="00B12A0A"/>
    <w:rsid w:val="00B12C2C"/>
    <w:rsid w:val="00B12FBC"/>
    <w:rsid w:val="00B13129"/>
    <w:rsid w:val="00B13F5F"/>
    <w:rsid w:val="00B142B4"/>
    <w:rsid w:val="00B14676"/>
    <w:rsid w:val="00B14789"/>
    <w:rsid w:val="00B14E11"/>
    <w:rsid w:val="00B16094"/>
    <w:rsid w:val="00B166BD"/>
    <w:rsid w:val="00B167CC"/>
    <w:rsid w:val="00B17190"/>
    <w:rsid w:val="00B206C8"/>
    <w:rsid w:val="00B20C7B"/>
    <w:rsid w:val="00B211D0"/>
    <w:rsid w:val="00B21C61"/>
    <w:rsid w:val="00B226B3"/>
    <w:rsid w:val="00B240B1"/>
    <w:rsid w:val="00B24509"/>
    <w:rsid w:val="00B25496"/>
    <w:rsid w:val="00B25EAA"/>
    <w:rsid w:val="00B260EC"/>
    <w:rsid w:val="00B26252"/>
    <w:rsid w:val="00B268F5"/>
    <w:rsid w:val="00B26A8F"/>
    <w:rsid w:val="00B27515"/>
    <w:rsid w:val="00B27DA8"/>
    <w:rsid w:val="00B30420"/>
    <w:rsid w:val="00B30946"/>
    <w:rsid w:val="00B31164"/>
    <w:rsid w:val="00B31A58"/>
    <w:rsid w:val="00B31AAE"/>
    <w:rsid w:val="00B3244C"/>
    <w:rsid w:val="00B33366"/>
    <w:rsid w:val="00B33628"/>
    <w:rsid w:val="00B35148"/>
    <w:rsid w:val="00B35359"/>
    <w:rsid w:val="00B3580D"/>
    <w:rsid w:val="00B3594E"/>
    <w:rsid w:val="00B36E6B"/>
    <w:rsid w:val="00B40CEF"/>
    <w:rsid w:val="00B418CB"/>
    <w:rsid w:val="00B41B33"/>
    <w:rsid w:val="00B41E39"/>
    <w:rsid w:val="00B42410"/>
    <w:rsid w:val="00B42A57"/>
    <w:rsid w:val="00B42C83"/>
    <w:rsid w:val="00B436B6"/>
    <w:rsid w:val="00B43AC9"/>
    <w:rsid w:val="00B43ADA"/>
    <w:rsid w:val="00B43B75"/>
    <w:rsid w:val="00B43F08"/>
    <w:rsid w:val="00B441BB"/>
    <w:rsid w:val="00B4480C"/>
    <w:rsid w:val="00B45F8A"/>
    <w:rsid w:val="00B4679D"/>
    <w:rsid w:val="00B46DAE"/>
    <w:rsid w:val="00B4758D"/>
    <w:rsid w:val="00B47778"/>
    <w:rsid w:val="00B47E9F"/>
    <w:rsid w:val="00B506F4"/>
    <w:rsid w:val="00B50CA8"/>
    <w:rsid w:val="00B51F96"/>
    <w:rsid w:val="00B51FFC"/>
    <w:rsid w:val="00B530DE"/>
    <w:rsid w:val="00B53A76"/>
    <w:rsid w:val="00B53EC5"/>
    <w:rsid w:val="00B540E7"/>
    <w:rsid w:val="00B54367"/>
    <w:rsid w:val="00B548B3"/>
    <w:rsid w:val="00B556D2"/>
    <w:rsid w:val="00B55735"/>
    <w:rsid w:val="00B5635D"/>
    <w:rsid w:val="00B565BB"/>
    <w:rsid w:val="00B56F0C"/>
    <w:rsid w:val="00B5785F"/>
    <w:rsid w:val="00B604C6"/>
    <w:rsid w:val="00B606C1"/>
    <w:rsid w:val="00B60A8A"/>
    <w:rsid w:val="00B60F86"/>
    <w:rsid w:val="00B613F9"/>
    <w:rsid w:val="00B614C5"/>
    <w:rsid w:val="00B6179C"/>
    <w:rsid w:val="00B62655"/>
    <w:rsid w:val="00B634F5"/>
    <w:rsid w:val="00B637BC"/>
    <w:rsid w:val="00B645DF"/>
    <w:rsid w:val="00B65E1C"/>
    <w:rsid w:val="00B6616E"/>
    <w:rsid w:val="00B6666B"/>
    <w:rsid w:val="00B6698D"/>
    <w:rsid w:val="00B66AEC"/>
    <w:rsid w:val="00B66D45"/>
    <w:rsid w:val="00B66F4D"/>
    <w:rsid w:val="00B670F9"/>
    <w:rsid w:val="00B67285"/>
    <w:rsid w:val="00B67BB6"/>
    <w:rsid w:val="00B70340"/>
    <w:rsid w:val="00B708FA"/>
    <w:rsid w:val="00B70EC3"/>
    <w:rsid w:val="00B70F73"/>
    <w:rsid w:val="00B72030"/>
    <w:rsid w:val="00B75044"/>
    <w:rsid w:val="00B75D52"/>
    <w:rsid w:val="00B75E83"/>
    <w:rsid w:val="00B760B3"/>
    <w:rsid w:val="00B763FD"/>
    <w:rsid w:val="00B76EA9"/>
    <w:rsid w:val="00B7722F"/>
    <w:rsid w:val="00B772C5"/>
    <w:rsid w:val="00B77679"/>
    <w:rsid w:val="00B777A7"/>
    <w:rsid w:val="00B808B2"/>
    <w:rsid w:val="00B80A6D"/>
    <w:rsid w:val="00B80CBE"/>
    <w:rsid w:val="00B811FC"/>
    <w:rsid w:val="00B817D7"/>
    <w:rsid w:val="00B8237C"/>
    <w:rsid w:val="00B826A1"/>
    <w:rsid w:val="00B840E9"/>
    <w:rsid w:val="00B84313"/>
    <w:rsid w:val="00B84A1E"/>
    <w:rsid w:val="00B85376"/>
    <w:rsid w:val="00B857EF"/>
    <w:rsid w:val="00B859FB"/>
    <w:rsid w:val="00B85B67"/>
    <w:rsid w:val="00B86151"/>
    <w:rsid w:val="00B86970"/>
    <w:rsid w:val="00B86C1A"/>
    <w:rsid w:val="00B87235"/>
    <w:rsid w:val="00B876CD"/>
    <w:rsid w:val="00B90B78"/>
    <w:rsid w:val="00B911EC"/>
    <w:rsid w:val="00B91470"/>
    <w:rsid w:val="00B917C4"/>
    <w:rsid w:val="00B91DCC"/>
    <w:rsid w:val="00B92C39"/>
    <w:rsid w:val="00B92C69"/>
    <w:rsid w:val="00B92DF9"/>
    <w:rsid w:val="00B93175"/>
    <w:rsid w:val="00B93F7F"/>
    <w:rsid w:val="00B94483"/>
    <w:rsid w:val="00B94D1B"/>
    <w:rsid w:val="00B9545F"/>
    <w:rsid w:val="00B95ADF"/>
    <w:rsid w:val="00B95DC4"/>
    <w:rsid w:val="00B95E93"/>
    <w:rsid w:val="00B95EE6"/>
    <w:rsid w:val="00B96B28"/>
    <w:rsid w:val="00B972DD"/>
    <w:rsid w:val="00B97914"/>
    <w:rsid w:val="00B97F34"/>
    <w:rsid w:val="00BA08D2"/>
    <w:rsid w:val="00BA08F8"/>
    <w:rsid w:val="00BA0BF6"/>
    <w:rsid w:val="00BA14E8"/>
    <w:rsid w:val="00BA154B"/>
    <w:rsid w:val="00BA1BE7"/>
    <w:rsid w:val="00BA2755"/>
    <w:rsid w:val="00BA3B24"/>
    <w:rsid w:val="00BA3E24"/>
    <w:rsid w:val="00BA3EC8"/>
    <w:rsid w:val="00BA45C0"/>
    <w:rsid w:val="00BA5898"/>
    <w:rsid w:val="00BA5B06"/>
    <w:rsid w:val="00BA5E88"/>
    <w:rsid w:val="00BA7376"/>
    <w:rsid w:val="00BA7E43"/>
    <w:rsid w:val="00BB16E9"/>
    <w:rsid w:val="00BB1BD6"/>
    <w:rsid w:val="00BB1F24"/>
    <w:rsid w:val="00BB262A"/>
    <w:rsid w:val="00BB2E76"/>
    <w:rsid w:val="00BB2F20"/>
    <w:rsid w:val="00BB35EB"/>
    <w:rsid w:val="00BB38CF"/>
    <w:rsid w:val="00BB44DA"/>
    <w:rsid w:val="00BB54DE"/>
    <w:rsid w:val="00BB57D0"/>
    <w:rsid w:val="00BB5BEF"/>
    <w:rsid w:val="00BB6558"/>
    <w:rsid w:val="00BB66F3"/>
    <w:rsid w:val="00BB6C3D"/>
    <w:rsid w:val="00BB713D"/>
    <w:rsid w:val="00BB75AD"/>
    <w:rsid w:val="00BC0498"/>
    <w:rsid w:val="00BC10F7"/>
    <w:rsid w:val="00BC2CEF"/>
    <w:rsid w:val="00BC2EAF"/>
    <w:rsid w:val="00BC3043"/>
    <w:rsid w:val="00BC32F7"/>
    <w:rsid w:val="00BC3611"/>
    <w:rsid w:val="00BC36B3"/>
    <w:rsid w:val="00BC3A77"/>
    <w:rsid w:val="00BC3ABB"/>
    <w:rsid w:val="00BC40A7"/>
    <w:rsid w:val="00BC4753"/>
    <w:rsid w:val="00BC528F"/>
    <w:rsid w:val="00BC54A9"/>
    <w:rsid w:val="00BC75DC"/>
    <w:rsid w:val="00BD0BB9"/>
    <w:rsid w:val="00BD1A92"/>
    <w:rsid w:val="00BD1DC4"/>
    <w:rsid w:val="00BD2073"/>
    <w:rsid w:val="00BD2E65"/>
    <w:rsid w:val="00BD2F0A"/>
    <w:rsid w:val="00BD30D3"/>
    <w:rsid w:val="00BD30DE"/>
    <w:rsid w:val="00BD4406"/>
    <w:rsid w:val="00BD50FC"/>
    <w:rsid w:val="00BD5300"/>
    <w:rsid w:val="00BD5F2D"/>
    <w:rsid w:val="00BD6290"/>
    <w:rsid w:val="00BD62FA"/>
    <w:rsid w:val="00BD64F5"/>
    <w:rsid w:val="00BD6AAA"/>
    <w:rsid w:val="00BD7395"/>
    <w:rsid w:val="00BD7AB5"/>
    <w:rsid w:val="00BD7AF8"/>
    <w:rsid w:val="00BD7D0F"/>
    <w:rsid w:val="00BD7F24"/>
    <w:rsid w:val="00BE0418"/>
    <w:rsid w:val="00BE0968"/>
    <w:rsid w:val="00BE0B57"/>
    <w:rsid w:val="00BE15DC"/>
    <w:rsid w:val="00BE1617"/>
    <w:rsid w:val="00BE1ACA"/>
    <w:rsid w:val="00BE1D1E"/>
    <w:rsid w:val="00BE1D95"/>
    <w:rsid w:val="00BE1E22"/>
    <w:rsid w:val="00BE2D17"/>
    <w:rsid w:val="00BE4F63"/>
    <w:rsid w:val="00BE5D85"/>
    <w:rsid w:val="00BE65AC"/>
    <w:rsid w:val="00BE6E3C"/>
    <w:rsid w:val="00BE76D7"/>
    <w:rsid w:val="00BE770C"/>
    <w:rsid w:val="00BE7C9B"/>
    <w:rsid w:val="00BF0170"/>
    <w:rsid w:val="00BF1042"/>
    <w:rsid w:val="00BF1587"/>
    <w:rsid w:val="00BF1905"/>
    <w:rsid w:val="00BF1AE6"/>
    <w:rsid w:val="00BF24B8"/>
    <w:rsid w:val="00BF2800"/>
    <w:rsid w:val="00BF31B5"/>
    <w:rsid w:val="00BF386C"/>
    <w:rsid w:val="00BF39B7"/>
    <w:rsid w:val="00BF3DC2"/>
    <w:rsid w:val="00BF3FAA"/>
    <w:rsid w:val="00BF5070"/>
    <w:rsid w:val="00BF7825"/>
    <w:rsid w:val="00C00244"/>
    <w:rsid w:val="00C002C8"/>
    <w:rsid w:val="00C003E7"/>
    <w:rsid w:val="00C004D8"/>
    <w:rsid w:val="00C01943"/>
    <w:rsid w:val="00C01CCE"/>
    <w:rsid w:val="00C01EB2"/>
    <w:rsid w:val="00C01F67"/>
    <w:rsid w:val="00C0427B"/>
    <w:rsid w:val="00C048FB"/>
    <w:rsid w:val="00C049B9"/>
    <w:rsid w:val="00C04CA9"/>
    <w:rsid w:val="00C052B8"/>
    <w:rsid w:val="00C060B9"/>
    <w:rsid w:val="00C06296"/>
    <w:rsid w:val="00C0696C"/>
    <w:rsid w:val="00C06B67"/>
    <w:rsid w:val="00C06DCA"/>
    <w:rsid w:val="00C06ED3"/>
    <w:rsid w:val="00C07B3E"/>
    <w:rsid w:val="00C11115"/>
    <w:rsid w:val="00C11903"/>
    <w:rsid w:val="00C11B2D"/>
    <w:rsid w:val="00C125B3"/>
    <w:rsid w:val="00C126B6"/>
    <w:rsid w:val="00C12F06"/>
    <w:rsid w:val="00C1384D"/>
    <w:rsid w:val="00C13A9C"/>
    <w:rsid w:val="00C14308"/>
    <w:rsid w:val="00C147CE"/>
    <w:rsid w:val="00C1536E"/>
    <w:rsid w:val="00C1564B"/>
    <w:rsid w:val="00C16C30"/>
    <w:rsid w:val="00C175ED"/>
    <w:rsid w:val="00C21FA3"/>
    <w:rsid w:val="00C21FD1"/>
    <w:rsid w:val="00C22519"/>
    <w:rsid w:val="00C22D9B"/>
    <w:rsid w:val="00C2301C"/>
    <w:rsid w:val="00C2378C"/>
    <w:rsid w:val="00C23DD7"/>
    <w:rsid w:val="00C24C70"/>
    <w:rsid w:val="00C26689"/>
    <w:rsid w:val="00C26CC1"/>
    <w:rsid w:val="00C26E70"/>
    <w:rsid w:val="00C27030"/>
    <w:rsid w:val="00C27CAA"/>
    <w:rsid w:val="00C30042"/>
    <w:rsid w:val="00C310BD"/>
    <w:rsid w:val="00C31454"/>
    <w:rsid w:val="00C31799"/>
    <w:rsid w:val="00C31CA0"/>
    <w:rsid w:val="00C325E6"/>
    <w:rsid w:val="00C329DD"/>
    <w:rsid w:val="00C3389C"/>
    <w:rsid w:val="00C33902"/>
    <w:rsid w:val="00C339A2"/>
    <w:rsid w:val="00C33A9B"/>
    <w:rsid w:val="00C33AEC"/>
    <w:rsid w:val="00C33AF6"/>
    <w:rsid w:val="00C34234"/>
    <w:rsid w:val="00C342C6"/>
    <w:rsid w:val="00C346A1"/>
    <w:rsid w:val="00C349CD"/>
    <w:rsid w:val="00C34FD9"/>
    <w:rsid w:val="00C35C4B"/>
    <w:rsid w:val="00C36581"/>
    <w:rsid w:val="00C365E1"/>
    <w:rsid w:val="00C36CDF"/>
    <w:rsid w:val="00C37408"/>
    <w:rsid w:val="00C3745F"/>
    <w:rsid w:val="00C37856"/>
    <w:rsid w:val="00C400E7"/>
    <w:rsid w:val="00C40220"/>
    <w:rsid w:val="00C4036B"/>
    <w:rsid w:val="00C405CD"/>
    <w:rsid w:val="00C418C6"/>
    <w:rsid w:val="00C4190E"/>
    <w:rsid w:val="00C41C9B"/>
    <w:rsid w:val="00C42BB7"/>
    <w:rsid w:val="00C43059"/>
    <w:rsid w:val="00C443BA"/>
    <w:rsid w:val="00C44A0A"/>
    <w:rsid w:val="00C44A86"/>
    <w:rsid w:val="00C458BE"/>
    <w:rsid w:val="00C45C8D"/>
    <w:rsid w:val="00C45E33"/>
    <w:rsid w:val="00C46501"/>
    <w:rsid w:val="00C46B9E"/>
    <w:rsid w:val="00C46CF8"/>
    <w:rsid w:val="00C47FEC"/>
    <w:rsid w:val="00C5075F"/>
    <w:rsid w:val="00C50CEA"/>
    <w:rsid w:val="00C51283"/>
    <w:rsid w:val="00C519B4"/>
    <w:rsid w:val="00C51E6F"/>
    <w:rsid w:val="00C522E0"/>
    <w:rsid w:val="00C52350"/>
    <w:rsid w:val="00C52837"/>
    <w:rsid w:val="00C52B25"/>
    <w:rsid w:val="00C52FE8"/>
    <w:rsid w:val="00C52FF7"/>
    <w:rsid w:val="00C532B9"/>
    <w:rsid w:val="00C53822"/>
    <w:rsid w:val="00C53F71"/>
    <w:rsid w:val="00C54555"/>
    <w:rsid w:val="00C545ED"/>
    <w:rsid w:val="00C548DB"/>
    <w:rsid w:val="00C550B0"/>
    <w:rsid w:val="00C56456"/>
    <w:rsid w:val="00C56FAE"/>
    <w:rsid w:val="00C578DA"/>
    <w:rsid w:val="00C57959"/>
    <w:rsid w:val="00C57F86"/>
    <w:rsid w:val="00C604B6"/>
    <w:rsid w:val="00C607EB"/>
    <w:rsid w:val="00C608C8"/>
    <w:rsid w:val="00C60DCB"/>
    <w:rsid w:val="00C6174D"/>
    <w:rsid w:val="00C61F6B"/>
    <w:rsid w:val="00C61FB1"/>
    <w:rsid w:val="00C6216B"/>
    <w:rsid w:val="00C62945"/>
    <w:rsid w:val="00C629AD"/>
    <w:rsid w:val="00C638DF"/>
    <w:rsid w:val="00C6450B"/>
    <w:rsid w:val="00C648A2"/>
    <w:rsid w:val="00C64AFF"/>
    <w:rsid w:val="00C64CDA"/>
    <w:rsid w:val="00C66185"/>
    <w:rsid w:val="00C66397"/>
    <w:rsid w:val="00C6782E"/>
    <w:rsid w:val="00C70054"/>
    <w:rsid w:val="00C70706"/>
    <w:rsid w:val="00C71423"/>
    <w:rsid w:val="00C71696"/>
    <w:rsid w:val="00C72FC5"/>
    <w:rsid w:val="00C73AD3"/>
    <w:rsid w:val="00C73FC1"/>
    <w:rsid w:val="00C74237"/>
    <w:rsid w:val="00C74307"/>
    <w:rsid w:val="00C74D7E"/>
    <w:rsid w:val="00C752B9"/>
    <w:rsid w:val="00C76B59"/>
    <w:rsid w:val="00C76B9C"/>
    <w:rsid w:val="00C76BDD"/>
    <w:rsid w:val="00C76D5A"/>
    <w:rsid w:val="00C77710"/>
    <w:rsid w:val="00C77B5A"/>
    <w:rsid w:val="00C77E67"/>
    <w:rsid w:val="00C80745"/>
    <w:rsid w:val="00C8084B"/>
    <w:rsid w:val="00C81BBC"/>
    <w:rsid w:val="00C81D8E"/>
    <w:rsid w:val="00C82032"/>
    <w:rsid w:val="00C821D4"/>
    <w:rsid w:val="00C821D6"/>
    <w:rsid w:val="00C82322"/>
    <w:rsid w:val="00C82601"/>
    <w:rsid w:val="00C82705"/>
    <w:rsid w:val="00C83307"/>
    <w:rsid w:val="00C8543E"/>
    <w:rsid w:val="00C85651"/>
    <w:rsid w:val="00C85E85"/>
    <w:rsid w:val="00C86AA8"/>
    <w:rsid w:val="00C8759B"/>
    <w:rsid w:val="00C876DD"/>
    <w:rsid w:val="00C905CA"/>
    <w:rsid w:val="00C90E7A"/>
    <w:rsid w:val="00C916D9"/>
    <w:rsid w:val="00C91AA9"/>
    <w:rsid w:val="00C92385"/>
    <w:rsid w:val="00C927D8"/>
    <w:rsid w:val="00C934D5"/>
    <w:rsid w:val="00C939EF"/>
    <w:rsid w:val="00C9411A"/>
    <w:rsid w:val="00C954B5"/>
    <w:rsid w:val="00C958DD"/>
    <w:rsid w:val="00C96005"/>
    <w:rsid w:val="00C96CD1"/>
    <w:rsid w:val="00C96DB3"/>
    <w:rsid w:val="00C974D4"/>
    <w:rsid w:val="00CA02E1"/>
    <w:rsid w:val="00CA07A5"/>
    <w:rsid w:val="00CA0CE0"/>
    <w:rsid w:val="00CA11F0"/>
    <w:rsid w:val="00CA21DB"/>
    <w:rsid w:val="00CA3A3D"/>
    <w:rsid w:val="00CA3AFA"/>
    <w:rsid w:val="00CA3F5F"/>
    <w:rsid w:val="00CA4071"/>
    <w:rsid w:val="00CA4496"/>
    <w:rsid w:val="00CA4F93"/>
    <w:rsid w:val="00CA5DE7"/>
    <w:rsid w:val="00CA5E79"/>
    <w:rsid w:val="00CA61EB"/>
    <w:rsid w:val="00CA67A5"/>
    <w:rsid w:val="00CA7023"/>
    <w:rsid w:val="00CA751B"/>
    <w:rsid w:val="00CA7D2C"/>
    <w:rsid w:val="00CA7F5D"/>
    <w:rsid w:val="00CB0AA7"/>
    <w:rsid w:val="00CB0BA2"/>
    <w:rsid w:val="00CB11D3"/>
    <w:rsid w:val="00CB1ABF"/>
    <w:rsid w:val="00CB2092"/>
    <w:rsid w:val="00CB268B"/>
    <w:rsid w:val="00CB2E0F"/>
    <w:rsid w:val="00CB3F60"/>
    <w:rsid w:val="00CB4526"/>
    <w:rsid w:val="00CB5A16"/>
    <w:rsid w:val="00CB5F4D"/>
    <w:rsid w:val="00CB6A75"/>
    <w:rsid w:val="00CB6B7E"/>
    <w:rsid w:val="00CB6D38"/>
    <w:rsid w:val="00CB6FC1"/>
    <w:rsid w:val="00CB7B5F"/>
    <w:rsid w:val="00CB7F95"/>
    <w:rsid w:val="00CC0DD8"/>
    <w:rsid w:val="00CC13DE"/>
    <w:rsid w:val="00CC21B6"/>
    <w:rsid w:val="00CC258D"/>
    <w:rsid w:val="00CC3157"/>
    <w:rsid w:val="00CC36F8"/>
    <w:rsid w:val="00CC3DF2"/>
    <w:rsid w:val="00CC3E05"/>
    <w:rsid w:val="00CC4032"/>
    <w:rsid w:val="00CC429F"/>
    <w:rsid w:val="00CC447A"/>
    <w:rsid w:val="00CC4570"/>
    <w:rsid w:val="00CC466C"/>
    <w:rsid w:val="00CC4D6D"/>
    <w:rsid w:val="00CC5003"/>
    <w:rsid w:val="00CC5B65"/>
    <w:rsid w:val="00CC5D0F"/>
    <w:rsid w:val="00CC60C6"/>
    <w:rsid w:val="00CC623F"/>
    <w:rsid w:val="00CC703D"/>
    <w:rsid w:val="00CD1633"/>
    <w:rsid w:val="00CD197B"/>
    <w:rsid w:val="00CD1BF7"/>
    <w:rsid w:val="00CD1E55"/>
    <w:rsid w:val="00CD1EAC"/>
    <w:rsid w:val="00CD2078"/>
    <w:rsid w:val="00CD227B"/>
    <w:rsid w:val="00CD2544"/>
    <w:rsid w:val="00CD2D78"/>
    <w:rsid w:val="00CD2F6C"/>
    <w:rsid w:val="00CD2FD3"/>
    <w:rsid w:val="00CD3CDE"/>
    <w:rsid w:val="00CD3D2A"/>
    <w:rsid w:val="00CD3EB4"/>
    <w:rsid w:val="00CD42A9"/>
    <w:rsid w:val="00CD4652"/>
    <w:rsid w:val="00CD4D78"/>
    <w:rsid w:val="00CD4EC6"/>
    <w:rsid w:val="00CD565D"/>
    <w:rsid w:val="00CD5859"/>
    <w:rsid w:val="00CD5E32"/>
    <w:rsid w:val="00CD60DD"/>
    <w:rsid w:val="00CD6E35"/>
    <w:rsid w:val="00CD7843"/>
    <w:rsid w:val="00CD7CE1"/>
    <w:rsid w:val="00CE0502"/>
    <w:rsid w:val="00CE11C2"/>
    <w:rsid w:val="00CE12AD"/>
    <w:rsid w:val="00CE1F6C"/>
    <w:rsid w:val="00CE23DE"/>
    <w:rsid w:val="00CE337C"/>
    <w:rsid w:val="00CE34C7"/>
    <w:rsid w:val="00CE3587"/>
    <w:rsid w:val="00CE375D"/>
    <w:rsid w:val="00CE383D"/>
    <w:rsid w:val="00CE38E2"/>
    <w:rsid w:val="00CE44C1"/>
    <w:rsid w:val="00CE451C"/>
    <w:rsid w:val="00CE465E"/>
    <w:rsid w:val="00CE4797"/>
    <w:rsid w:val="00CE4A55"/>
    <w:rsid w:val="00CE4B33"/>
    <w:rsid w:val="00CE5956"/>
    <w:rsid w:val="00CE6543"/>
    <w:rsid w:val="00CE728A"/>
    <w:rsid w:val="00CE7D52"/>
    <w:rsid w:val="00CF002F"/>
    <w:rsid w:val="00CF02F0"/>
    <w:rsid w:val="00CF09C1"/>
    <w:rsid w:val="00CF1018"/>
    <w:rsid w:val="00CF1FAC"/>
    <w:rsid w:val="00CF2735"/>
    <w:rsid w:val="00CF2817"/>
    <w:rsid w:val="00CF3175"/>
    <w:rsid w:val="00CF331E"/>
    <w:rsid w:val="00CF4531"/>
    <w:rsid w:val="00CF519A"/>
    <w:rsid w:val="00CF530D"/>
    <w:rsid w:val="00CF5842"/>
    <w:rsid w:val="00CF5B1A"/>
    <w:rsid w:val="00CF6A45"/>
    <w:rsid w:val="00CF6C35"/>
    <w:rsid w:val="00CF6E69"/>
    <w:rsid w:val="00CF7B1E"/>
    <w:rsid w:val="00D00BE7"/>
    <w:rsid w:val="00D00EA5"/>
    <w:rsid w:val="00D00F15"/>
    <w:rsid w:val="00D0103A"/>
    <w:rsid w:val="00D0109C"/>
    <w:rsid w:val="00D02201"/>
    <w:rsid w:val="00D02F6E"/>
    <w:rsid w:val="00D03187"/>
    <w:rsid w:val="00D03D4E"/>
    <w:rsid w:val="00D03FD8"/>
    <w:rsid w:val="00D04026"/>
    <w:rsid w:val="00D042A0"/>
    <w:rsid w:val="00D05180"/>
    <w:rsid w:val="00D05192"/>
    <w:rsid w:val="00D057B9"/>
    <w:rsid w:val="00D058B8"/>
    <w:rsid w:val="00D05D92"/>
    <w:rsid w:val="00D0656C"/>
    <w:rsid w:val="00D06AA7"/>
    <w:rsid w:val="00D06DB0"/>
    <w:rsid w:val="00D10075"/>
    <w:rsid w:val="00D11368"/>
    <w:rsid w:val="00D12001"/>
    <w:rsid w:val="00D1228B"/>
    <w:rsid w:val="00D130ED"/>
    <w:rsid w:val="00D1317B"/>
    <w:rsid w:val="00D13452"/>
    <w:rsid w:val="00D147C6"/>
    <w:rsid w:val="00D14C1C"/>
    <w:rsid w:val="00D1509A"/>
    <w:rsid w:val="00D150F0"/>
    <w:rsid w:val="00D15102"/>
    <w:rsid w:val="00D1514C"/>
    <w:rsid w:val="00D154BD"/>
    <w:rsid w:val="00D15773"/>
    <w:rsid w:val="00D1585D"/>
    <w:rsid w:val="00D16222"/>
    <w:rsid w:val="00D16D4F"/>
    <w:rsid w:val="00D16E3C"/>
    <w:rsid w:val="00D17A92"/>
    <w:rsid w:val="00D2030C"/>
    <w:rsid w:val="00D205B2"/>
    <w:rsid w:val="00D2074A"/>
    <w:rsid w:val="00D20A0D"/>
    <w:rsid w:val="00D20F28"/>
    <w:rsid w:val="00D20FA3"/>
    <w:rsid w:val="00D21A4F"/>
    <w:rsid w:val="00D22293"/>
    <w:rsid w:val="00D227A8"/>
    <w:rsid w:val="00D22BBF"/>
    <w:rsid w:val="00D23CC7"/>
    <w:rsid w:val="00D2407A"/>
    <w:rsid w:val="00D241BA"/>
    <w:rsid w:val="00D2485D"/>
    <w:rsid w:val="00D24ED9"/>
    <w:rsid w:val="00D24F56"/>
    <w:rsid w:val="00D251F1"/>
    <w:rsid w:val="00D25836"/>
    <w:rsid w:val="00D25D27"/>
    <w:rsid w:val="00D260B2"/>
    <w:rsid w:val="00D26BA3"/>
    <w:rsid w:val="00D26FE8"/>
    <w:rsid w:val="00D27C53"/>
    <w:rsid w:val="00D30825"/>
    <w:rsid w:val="00D30E27"/>
    <w:rsid w:val="00D3102C"/>
    <w:rsid w:val="00D312ED"/>
    <w:rsid w:val="00D31E7D"/>
    <w:rsid w:val="00D323EC"/>
    <w:rsid w:val="00D332E9"/>
    <w:rsid w:val="00D332ED"/>
    <w:rsid w:val="00D33777"/>
    <w:rsid w:val="00D3398B"/>
    <w:rsid w:val="00D3456B"/>
    <w:rsid w:val="00D35D6F"/>
    <w:rsid w:val="00D367F4"/>
    <w:rsid w:val="00D36CA5"/>
    <w:rsid w:val="00D36F80"/>
    <w:rsid w:val="00D37291"/>
    <w:rsid w:val="00D37308"/>
    <w:rsid w:val="00D37B19"/>
    <w:rsid w:val="00D40698"/>
    <w:rsid w:val="00D40B96"/>
    <w:rsid w:val="00D40D9D"/>
    <w:rsid w:val="00D40EB3"/>
    <w:rsid w:val="00D41150"/>
    <w:rsid w:val="00D41646"/>
    <w:rsid w:val="00D41DBB"/>
    <w:rsid w:val="00D42439"/>
    <w:rsid w:val="00D42C5F"/>
    <w:rsid w:val="00D43A5B"/>
    <w:rsid w:val="00D43BE0"/>
    <w:rsid w:val="00D43EC0"/>
    <w:rsid w:val="00D44123"/>
    <w:rsid w:val="00D44591"/>
    <w:rsid w:val="00D44AB7"/>
    <w:rsid w:val="00D45690"/>
    <w:rsid w:val="00D4590D"/>
    <w:rsid w:val="00D45CFE"/>
    <w:rsid w:val="00D45E28"/>
    <w:rsid w:val="00D463C0"/>
    <w:rsid w:val="00D46434"/>
    <w:rsid w:val="00D46844"/>
    <w:rsid w:val="00D46A56"/>
    <w:rsid w:val="00D47089"/>
    <w:rsid w:val="00D47DC6"/>
    <w:rsid w:val="00D50074"/>
    <w:rsid w:val="00D5072F"/>
    <w:rsid w:val="00D50AC6"/>
    <w:rsid w:val="00D51804"/>
    <w:rsid w:val="00D51E12"/>
    <w:rsid w:val="00D524A0"/>
    <w:rsid w:val="00D52DC5"/>
    <w:rsid w:val="00D53040"/>
    <w:rsid w:val="00D5305C"/>
    <w:rsid w:val="00D5318D"/>
    <w:rsid w:val="00D5326D"/>
    <w:rsid w:val="00D5329C"/>
    <w:rsid w:val="00D53324"/>
    <w:rsid w:val="00D5335E"/>
    <w:rsid w:val="00D53588"/>
    <w:rsid w:val="00D539A9"/>
    <w:rsid w:val="00D540A8"/>
    <w:rsid w:val="00D54285"/>
    <w:rsid w:val="00D542F9"/>
    <w:rsid w:val="00D54412"/>
    <w:rsid w:val="00D54D15"/>
    <w:rsid w:val="00D55045"/>
    <w:rsid w:val="00D550A0"/>
    <w:rsid w:val="00D556A2"/>
    <w:rsid w:val="00D563E2"/>
    <w:rsid w:val="00D56789"/>
    <w:rsid w:val="00D56EA2"/>
    <w:rsid w:val="00D56EC0"/>
    <w:rsid w:val="00D5730B"/>
    <w:rsid w:val="00D5741D"/>
    <w:rsid w:val="00D57572"/>
    <w:rsid w:val="00D60BB1"/>
    <w:rsid w:val="00D61984"/>
    <w:rsid w:val="00D61D33"/>
    <w:rsid w:val="00D62FA1"/>
    <w:rsid w:val="00D63BDC"/>
    <w:rsid w:val="00D63D43"/>
    <w:rsid w:val="00D64417"/>
    <w:rsid w:val="00D64975"/>
    <w:rsid w:val="00D658D7"/>
    <w:rsid w:val="00D659B7"/>
    <w:rsid w:val="00D65DED"/>
    <w:rsid w:val="00D65F87"/>
    <w:rsid w:val="00D6613C"/>
    <w:rsid w:val="00D66429"/>
    <w:rsid w:val="00D66D81"/>
    <w:rsid w:val="00D672B8"/>
    <w:rsid w:val="00D67935"/>
    <w:rsid w:val="00D67CA1"/>
    <w:rsid w:val="00D700D6"/>
    <w:rsid w:val="00D70824"/>
    <w:rsid w:val="00D70978"/>
    <w:rsid w:val="00D7111C"/>
    <w:rsid w:val="00D7152A"/>
    <w:rsid w:val="00D71757"/>
    <w:rsid w:val="00D71F85"/>
    <w:rsid w:val="00D7244E"/>
    <w:rsid w:val="00D7254B"/>
    <w:rsid w:val="00D731E4"/>
    <w:rsid w:val="00D731EA"/>
    <w:rsid w:val="00D748F9"/>
    <w:rsid w:val="00D74A98"/>
    <w:rsid w:val="00D74E0D"/>
    <w:rsid w:val="00D75669"/>
    <w:rsid w:val="00D77DA5"/>
    <w:rsid w:val="00D800A8"/>
    <w:rsid w:val="00D805B7"/>
    <w:rsid w:val="00D80BA7"/>
    <w:rsid w:val="00D80BA8"/>
    <w:rsid w:val="00D80CC7"/>
    <w:rsid w:val="00D80D6D"/>
    <w:rsid w:val="00D80FB0"/>
    <w:rsid w:val="00D816CD"/>
    <w:rsid w:val="00D82484"/>
    <w:rsid w:val="00D8278E"/>
    <w:rsid w:val="00D8339B"/>
    <w:rsid w:val="00D83459"/>
    <w:rsid w:val="00D83926"/>
    <w:rsid w:val="00D84F0D"/>
    <w:rsid w:val="00D84FBB"/>
    <w:rsid w:val="00D84FF3"/>
    <w:rsid w:val="00D8537F"/>
    <w:rsid w:val="00D857EC"/>
    <w:rsid w:val="00D85D28"/>
    <w:rsid w:val="00D86564"/>
    <w:rsid w:val="00D8694E"/>
    <w:rsid w:val="00D87A26"/>
    <w:rsid w:val="00D87AA6"/>
    <w:rsid w:val="00D90324"/>
    <w:rsid w:val="00D909F8"/>
    <w:rsid w:val="00D90CEE"/>
    <w:rsid w:val="00D91807"/>
    <w:rsid w:val="00D93812"/>
    <w:rsid w:val="00D93B90"/>
    <w:rsid w:val="00D93C42"/>
    <w:rsid w:val="00D93C86"/>
    <w:rsid w:val="00D9442A"/>
    <w:rsid w:val="00D94E6E"/>
    <w:rsid w:val="00D950F3"/>
    <w:rsid w:val="00D955A4"/>
    <w:rsid w:val="00D95BD9"/>
    <w:rsid w:val="00D9649B"/>
    <w:rsid w:val="00D96750"/>
    <w:rsid w:val="00D96F67"/>
    <w:rsid w:val="00D9716C"/>
    <w:rsid w:val="00D97536"/>
    <w:rsid w:val="00D97662"/>
    <w:rsid w:val="00D9777A"/>
    <w:rsid w:val="00DA03CF"/>
    <w:rsid w:val="00DA0D95"/>
    <w:rsid w:val="00DA137D"/>
    <w:rsid w:val="00DA13A3"/>
    <w:rsid w:val="00DA1A96"/>
    <w:rsid w:val="00DA1C56"/>
    <w:rsid w:val="00DA1FE1"/>
    <w:rsid w:val="00DA2C91"/>
    <w:rsid w:val="00DA3380"/>
    <w:rsid w:val="00DA35ED"/>
    <w:rsid w:val="00DA4D19"/>
    <w:rsid w:val="00DA5358"/>
    <w:rsid w:val="00DA56E7"/>
    <w:rsid w:val="00DA5DFE"/>
    <w:rsid w:val="00DA66AF"/>
    <w:rsid w:val="00DA6CC6"/>
    <w:rsid w:val="00DA7D98"/>
    <w:rsid w:val="00DB0052"/>
    <w:rsid w:val="00DB1488"/>
    <w:rsid w:val="00DB14A9"/>
    <w:rsid w:val="00DB232D"/>
    <w:rsid w:val="00DB2773"/>
    <w:rsid w:val="00DB2944"/>
    <w:rsid w:val="00DB2C22"/>
    <w:rsid w:val="00DB413F"/>
    <w:rsid w:val="00DB4B83"/>
    <w:rsid w:val="00DB510B"/>
    <w:rsid w:val="00DB5A5B"/>
    <w:rsid w:val="00DB5D97"/>
    <w:rsid w:val="00DB5FF4"/>
    <w:rsid w:val="00DB6865"/>
    <w:rsid w:val="00DB78D6"/>
    <w:rsid w:val="00DC01C7"/>
    <w:rsid w:val="00DC0A6F"/>
    <w:rsid w:val="00DC0AAA"/>
    <w:rsid w:val="00DC1D27"/>
    <w:rsid w:val="00DC1EB7"/>
    <w:rsid w:val="00DC23DF"/>
    <w:rsid w:val="00DC28B8"/>
    <w:rsid w:val="00DC2E4A"/>
    <w:rsid w:val="00DC313C"/>
    <w:rsid w:val="00DC3447"/>
    <w:rsid w:val="00DC460D"/>
    <w:rsid w:val="00DC4CB4"/>
    <w:rsid w:val="00DC4E76"/>
    <w:rsid w:val="00DC5958"/>
    <w:rsid w:val="00DC5B13"/>
    <w:rsid w:val="00DC6111"/>
    <w:rsid w:val="00DC6B9C"/>
    <w:rsid w:val="00DC6C61"/>
    <w:rsid w:val="00DC6D7C"/>
    <w:rsid w:val="00DC7BAB"/>
    <w:rsid w:val="00DC7EF3"/>
    <w:rsid w:val="00DD02E6"/>
    <w:rsid w:val="00DD0733"/>
    <w:rsid w:val="00DD0B4A"/>
    <w:rsid w:val="00DD0FE4"/>
    <w:rsid w:val="00DD10D7"/>
    <w:rsid w:val="00DD1CD2"/>
    <w:rsid w:val="00DD2C47"/>
    <w:rsid w:val="00DD2EBC"/>
    <w:rsid w:val="00DD31F4"/>
    <w:rsid w:val="00DD3CF1"/>
    <w:rsid w:val="00DD3D09"/>
    <w:rsid w:val="00DD4253"/>
    <w:rsid w:val="00DD4B0E"/>
    <w:rsid w:val="00DD4E15"/>
    <w:rsid w:val="00DD512A"/>
    <w:rsid w:val="00DD5764"/>
    <w:rsid w:val="00DD6603"/>
    <w:rsid w:val="00DD70E8"/>
    <w:rsid w:val="00DD7C59"/>
    <w:rsid w:val="00DE07E3"/>
    <w:rsid w:val="00DE1001"/>
    <w:rsid w:val="00DE296D"/>
    <w:rsid w:val="00DE2B4F"/>
    <w:rsid w:val="00DE2C86"/>
    <w:rsid w:val="00DE30BF"/>
    <w:rsid w:val="00DE39D8"/>
    <w:rsid w:val="00DE3E98"/>
    <w:rsid w:val="00DE40BD"/>
    <w:rsid w:val="00DE4526"/>
    <w:rsid w:val="00DE4BC9"/>
    <w:rsid w:val="00DE608D"/>
    <w:rsid w:val="00DE68AD"/>
    <w:rsid w:val="00DE6D0B"/>
    <w:rsid w:val="00DF0128"/>
    <w:rsid w:val="00DF09FD"/>
    <w:rsid w:val="00DF0DB3"/>
    <w:rsid w:val="00DF0E91"/>
    <w:rsid w:val="00DF12B5"/>
    <w:rsid w:val="00DF1D3F"/>
    <w:rsid w:val="00DF2025"/>
    <w:rsid w:val="00DF2174"/>
    <w:rsid w:val="00DF2886"/>
    <w:rsid w:val="00DF327E"/>
    <w:rsid w:val="00DF3ABC"/>
    <w:rsid w:val="00DF3B66"/>
    <w:rsid w:val="00DF48D5"/>
    <w:rsid w:val="00DF565F"/>
    <w:rsid w:val="00DF5EF5"/>
    <w:rsid w:val="00DF6FBF"/>
    <w:rsid w:val="00E00813"/>
    <w:rsid w:val="00E00A2D"/>
    <w:rsid w:val="00E00FED"/>
    <w:rsid w:val="00E015EB"/>
    <w:rsid w:val="00E01902"/>
    <w:rsid w:val="00E01991"/>
    <w:rsid w:val="00E01A01"/>
    <w:rsid w:val="00E01A23"/>
    <w:rsid w:val="00E01A36"/>
    <w:rsid w:val="00E01C4B"/>
    <w:rsid w:val="00E01F3D"/>
    <w:rsid w:val="00E020F9"/>
    <w:rsid w:val="00E04242"/>
    <w:rsid w:val="00E04516"/>
    <w:rsid w:val="00E04752"/>
    <w:rsid w:val="00E049D7"/>
    <w:rsid w:val="00E04AA5"/>
    <w:rsid w:val="00E04D60"/>
    <w:rsid w:val="00E052B4"/>
    <w:rsid w:val="00E053C8"/>
    <w:rsid w:val="00E05842"/>
    <w:rsid w:val="00E05DE4"/>
    <w:rsid w:val="00E06CB3"/>
    <w:rsid w:val="00E070B8"/>
    <w:rsid w:val="00E0734F"/>
    <w:rsid w:val="00E07BE8"/>
    <w:rsid w:val="00E07D03"/>
    <w:rsid w:val="00E07E1E"/>
    <w:rsid w:val="00E102F6"/>
    <w:rsid w:val="00E1132D"/>
    <w:rsid w:val="00E1146C"/>
    <w:rsid w:val="00E124A8"/>
    <w:rsid w:val="00E126EE"/>
    <w:rsid w:val="00E12772"/>
    <w:rsid w:val="00E12F13"/>
    <w:rsid w:val="00E147BD"/>
    <w:rsid w:val="00E14CEB"/>
    <w:rsid w:val="00E152DB"/>
    <w:rsid w:val="00E154DE"/>
    <w:rsid w:val="00E15BF6"/>
    <w:rsid w:val="00E15E21"/>
    <w:rsid w:val="00E15E37"/>
    <w:rsid w:val="00E17870"/>
    <w:rsid w:val="00E17D73"/>
    <w:rsid w:val="00E17E78"/>
    <w:rsid w:val="00E17FC1"/>
    <w:rsid w:val="00E2056E"/>
    <w:rsid w:val="00E20B71"/>
    <w:rsid w:val="00E20D32"/>
    <w:rsid w:val="00E20DF7"/>
    <w:rsid w:val="00E21002"/>
    <w:rsid w:val="00E21707"/>
    <w:rsid w:val="00E21B41"/>
    <w:rsid w:val="00E21C6C"/>
    <w:rsid w:val="00E22321"/>
    <w:rsid w:val="00E223F4"/>
    <w:rsid w:val="00E225F3"/>
    <w:rsid w:val="00E226B2"/>
    <w:rsid w:val="00E23B89"/>
    <w:rsid w:val="00E24BD7"/>
    <w:rsid w:val="00E24C99"/>
    <w:rsid w:val="00E259BC"/>
    <w:rsid w:val="00E25AE2"/>
    <w:rsid w:val="00E25C61"/>
    <w:rsid w:val="00E266A9"/>
    <w:rsid w:val="00E2794F"/>
    <w:rsid w:val="00E27B89"/>
    <w:rsid w:val="00E27C61"/>
    <w:rsid w:val="00E27CD3"/>
    <w:rsid w:val="00E309EF"/>
    <w:rsid w:val="00E30E3D"/>
    <w:rsid w:val="00E31723"/>
    <w:rsid w:val="00E31786"/>
    <w:rsid w:val="00E31B19"/>
    <w:rsid w:val="00E3271E"/>
    <w:rsid w:val="00E3292F"/>
    <w:rsid w:val="00E332C8"/>
    <w:rsid w:val="00E340D9"/>
    <w:rsid w:val="00E34476"/>
    <w:rsid w:val="00E34FCB"/>
    <w:rsid w:val="00E35F21"/>
    <w:rsid w:val="00E3687F"/>
    <w:rsid w:val="00E36A39"/>
    <w:rsid w:val="00E36AB6"/>
    <w:rsid w:val="00E3745B"/>
    <w:rsid w:val="00E37DC4"/>
    <w:rsid w:val="00E423CF"/>
    <w:rsid w:val="00E428D4"/>
    <w:rsid w:val="00E43351"/>
    <w:rsid w:val="00E4365B"/>
    <w:rsid w:val="00E4397B"/>
    <w:rsid w:val="00E43AFC"/>
    <w:rsid w:val="00E440A7"/>
    <w:rsid w:val="00E4440C"/>
    <w:rsid w:val="00E44754"/>
    <w:rsid w:val="00E44B6A"/>
    <w:rsid w:val="00E45B71"/>
    <w:rsid w:val="00E45E04"/>
    <w:rsid w:val="00E46019"/>
    <w:rsid w:val="00E465C1"/>
    <w:rsid w:val="00E4701E"/>
    <w:rsid w:val="00E47672"/>
    <w:rsid w:val="00E479B7"/>
    <w:rsid w:val="00E5155D"/>
    <w:rsid w:val="00E51633"/>
    <w:rsid w:val="00E518E9"/>
    <w:rsid w:val="00E52482"/>
    <w:rsid w:val="00E54218"/>
    <w:rsid w:val="00E54785"/>
    <w:rsid w:val="00E547FA"/>
    <w:rsid w:val="00E54B3C"/>
    <w:rsid w:val="00E55A5D"/>
    <w:rsid w:val="00E573C9"/>
    <w:rsid w:val="00E57776"/>
    <w:rsid w:val="00E57946"/>
    <w:rsid w:val="00E6071A"/>
    <w:rsid w:val="00E609BF"/>
    <w:rsid w:val="00E61606"/>
    <w:rsid w:val="00E61642"/>
    <w:rsid w:val="00E62255"/>
    <w:rsid w:val="00E629E4"/>
    <w:rsid w:val="00E632C5"/>
    <w:rsid w:val="00E633C4"/>
    <w:rsid w:val="00E63B92"/>
    <w:rsid w:val="00E646DD"/>
    <w:rsid w:val="00E648DD"/>
    <w:rsid w:val="00E652AD"/>
    <w:rsid w:val="00E6594C"/>
    <w:rsid w:val="00E6632D"/>
    <w:rsid w:val="00E668CB"/>
    <w:rsid w:val="00E669A6"/>
    <w:rsid w:val="00E669D2"/>
    <w:rsid w:val="00E6719E"/>
    <w:rsid w:val="00E67D03"/>
    <w:rsid w:val="00E70D4B"/>
    <w:rsid w:val="00E710CA"/>
    <w:rsid w:val="00E71469"/>
    <w:rsid w:val="00E7220D"/>
    <w:rsid w:val="00E72389"/>
    <w:rsid w:val="00E724A5"/>
    <w:rsid w:val="00E72D19"/>
    <w:rsid w:val="00E72E09"/>
    <w:rsid w:val="00E73052"/>
    <w:rsid w:val="00E74A40"/>
    <w:rsid w:val="00E750AD"/>
    <w:rsid w:val="00E75222"/>
    <w:rsid w:val="00E7541D"/>
    <w:rsid w:val="00E7561C"/>
    <w:rsid w:val="00E75F36"/>
    <w:rsid w:val="00E769EB"/>
    <w:rsid w:val="00E7754D"/>
    <w:rsid w:val="00E7799C"/>
    <w:rsid w:val="00E80738"/>
    <w:rsid w:val="00E80FD2"/>
    <w:rsid w:val="00E812D8"/>
    <w:rsid w:val="00E812F7"/>
    <w:rsid w:val="00E81B07"/>
    <w:rsid w:val="00E8255E"/>
    <w:rsid w:val="00E825E2"/>
    <w:rsid w:val="00E82B5F"/>
    <w:rsid w:val="00E837A1"/>
    <w:rsid w:val="00E838F9"/>
    <w:rsid w:val="00E83DAD"/>
    <w:rsid w:val="00E83DFC"/>
    <w:rsid w:val="00E8417A"/>
    <w:rsid w:val="00E85470"/>
    <w:rsid w:val="00E85ECC"/>
    <w:rsid w:val="00E8621D"/>
    <w:rsid w:val="00E87F70"/>
    <w:rsid w:val="00E900ED"/>
    <w:rsid w:val="00E9018A"/>
    <w:rsid w:val="00E901A0"/>
    <w:rsid w:val="00E9063E"/>
    <w:rsid w:val="00E9068B"/>
    <w:rsid w:val="00E90F94"/>
    <w:rsid w:val="00E9152E"/>
    <w:rsid w:val="00E915B2"/>
    <w:rsid w:val="00E91A7C"/>
    <w:rsid w:val="00E92088"/>
    <w:rsid w:val="00E92345"/>
    <w:rsid w:val="00E94369"/>
    <w:rsid w:val="00E9490C"/>
    <w:rsid w:val="00E94ABB"/>
    <w:rsid w:val="00E9527D"/>
    <w:rsid w:val="00E95EEB"/>
    <w:rsid w:val="00E9609F"/>
    <w:rsid w:val="00E961F1"/>
    <w:rsid w:val="00E96B81"/>
    <w:rsid w:val="00E976EC"/>
    <w:rsid w:val="00E979B8"/>
    <w:rsid w:val="00EA00D3"/>
    <w:rsid w:val="00EA0193"/>
    <w:rsid w:val="00EA0CD5"/>
    <w:rsid w:val="00EA12B2"/>
    <w:rsid w:val="00EA12CB"/>
    <w:rsid w:val="00EA183C"/>
    <w:rsid w:val="00EA1DDB"/>
    <w:rsid w:val="00EA1FF1"/>
    <w:rsid w:val="00EA3AA3"/>
    <w:rsid w:val="00EA4998"/>
    <w:rsid w:val="00EA4A90"/>
    <w:rsid w:val="00EA564B"/>
    <w:rsid w:val="00EA5A10"/>
    <w:rsid w:val="00EA63F2"/>
    <w:rsid w:val="00EA6766"/>
    <w:rsid w:val="00EA6F88"/>
    <w:rsid w:val="00EA7641"/>
    <w:rsid w:val="00EB1237"/>
    <w:rsid w:val="00EB19B8"/>
    <w:rsid w:val="00EB2A33"/>
    <w:rsid w:val="00EB3B6B"/>
    <w:rsid w:val="00EB3FC9"/>
    <w:rsid w:val="00EB408C"/>
    <w:rsid w:val="00EB4179"/>
    <w:rsid w:val="00EB44DD"/>
    <w:rsid w:val="00EB461E"/>
    <w:rsid w:val="00EB6C8D"/>
    <w:rsid w:val="00EB7675"/>
    <w:rsid w:val="00EB7D1A"/>
    <w:rsid w:val="00EC014E"/>
    <w:rsid w:val="00EC109F"/>
    <w:rsid w:val="00EC128E"/>
    <w:rsid w:val="00EC1944"/>
    <w:rsid w:val="00EC1B64"/>
    <w:rsid w:val="00EC1FCA"/>
    <w:rsid w:val="00EC32CA"/>
    <w:rsid w:val="00EC3C8F"/>
    <w:rsid w:val="00EC3FC3"/>
    <w:rsid w:val="00EC3FD6"/>
    <w:rsid w:val="00EC4552"/>
    <w:rsid w:val="00EC4678"/>
    <w:rsid w:val="00EC4825"/>
    <w:rsid w:val="00EC4ECE"/>
    <w:rsid w:val="00EC4F9D"/>
    <w:rsid w:val="00EC4FD5"/>
    <w:rsid w:val="00EC5055"/>
    <w:rsid w:val="00EC513F"/>
    <w:rsid w:val="00EC539A"/>
    <w:rsid w:val="00EC5419"/>
    <w:rsid w:val="00EC595A"/>
    <w:rsid w:val="00EC5AE8"/>
    <w:rsid w:val="00EC5BD3"/>
    <w:rsid w:val="00EC5E92"/>
    <w:rsid w:val="00EC5FAB"/>
    <w:rsid w:val="00EC7442"/>
    <w:rsid w:val="00EC7676"/>
    <w:rsid w:val="00EC7E38"/>
    <w:rsid w:val="00EC7EF7"/>
    <w:rsid w:val="00EC7FA2"/>
    <w:rsid w:val="00ED0526"/>
    <w:rsid w:val="00ED12F7"/>
    <w:rsid w:val="00ED1650"/>
    <w:rsid w:val="00ED16E2"/>
    <w:rsid w:val="00ED2132"/>
    <w:rsid w:val="00ED220E"/>
    <w:rsid w:val="00ED42C6"/>
    <w:rsid w:val="00ED43BB"/>
    <w:rsid w:val="00ED45E8"/>
    <w:rsid w:val="00ED4980"/>
    <w:rsid w:val="00ED52C6"/>
    <w:rsid w:val="00ED572A"/>
    <w:rsid w:val="00ED592A"/>
    <w:rsid w:val="00ED5A87"/>
    <w:rsid w:val="00ED6071"/>
    <w:rsid w:val="00ED68D8"/>
    <w:rsid w:val="00ED6A83"/>
    <w:rsid w:val="00ED6F3B"/>
    <w:rsid w:val="00ED6FD5"/>
    <w:rsid w:val="00ED74A8"/>
    <w:rsid w:val="00ED7B7E"/>
    <w:rsid w:val="00ED7F39"/>
    <w:rsid w:val="00EE006C"/>
    <w:rsid w:val="00EE068F"/>
    <w:rsid w:val="00EE0C82"/>
    <w:rsid w:val="00EE1249"/>
    <w:rsid w:val="00EE195A"/>
    <w:rsid w:val="00EE1A94"/>
    <w:rsid w:val="00EE1FF9"/>
    <w:rsid w:val="00EE223D"/>
    <w:rsid w:val="00EE2B28"/>
    <w:rsid w:val="00EE36AE"/>
    <w:rsid w:val="00EE3706"/>
    <w:rsid w:val="00EE3C32"/>
    <w:rsid w:val="00EE3E80"/>
    <w:rsid w:val="00EE420C"/>
    <w:rsid w:val="00EE45FD"/>
    <w:rsid w:val="00EE5672"/>
    <w:rsid w:val="00EE6073"/>
    <w:rsid w:val="00EE6442"/>
    <w:rsid w:val="00EE6A6C"/>
    <w:rsid w:val="00EE6AEE"/>
    <w:rsid w:val="00EE6E01"/>
    <w:rsid w:val="00EE73CB"/>
    <w:rsid w:val="00EE785E"/>
    <w:rsid w:val="00EE7897"/>
    <w:rsid w:val="00EF0005"/>
    <w:rsid w:val="00EF0050"/>
    <w:rsid w:val="00EF0330"/>
    <w:rsid w:val="00EF06AB"/>
    <w:rsid w:val="00EF0BBB"/>
    <w:rsid w:val="00EF0E08"/>
    <w:rsid w:val="00EF1208"/>
    <w:rsid w:val="00EF13F6"/>
    <w:rsid w:val="00EF1CA0"/>
    <w:rsid w:val="00EF242F"/>
    <w:rsid w:val="00EF2464"/>
    <w:rsid w:val="00EF247F"/>
    <w:rsid w:val="00EF2CD0"/>
    <w:rsid w:val="00EF2E73"/>
    <w:rsid w:val="00EF2FE4"/>
    <w:rsid w:val="00EF3166"/>
    <w:rsid w:val="00EF37C3"/>
    <w:rsid w:val="00EF45C5"/>
    <w:rsid w:val="00EF4BBD"/>
    <w:rsid w:val="00EF5445"/>
    <w:rsid w:val="00EF5A09"/>
    <w:rsid w:val="00EF61E5"/>
    <w:rsid w:val="00EF652D"/>
    <w:rsid w:val="00EF656F"/>
    <w:rsid w:val="00EF7471"/>
    <w:rsid w:val="00EF74DE"/>
    <w:rsid w:val="00EF7D30"/>
    <w:rsid w:val="00F0001A"/>
    <w:rsid w:val="00F01007"/>
    <w:rsid w:val="00F01271"/>
    <w:rsid w:val="00F01588"/>
    <w:rsid w:val="00F018E9"/>
    <w:rsid w:val="00F023BA"/>
    <w:rsid w:val="00F02A27"/>
    <w:rsid w:val="00F02DD5"/>
    <w:rsid w:val="00F02F4E"/>
    <w:rsid w:val="00F03737"/>
    <w:rsid w:val="00F039D7"/>
    <w:rsid w:val="00F03ADC"/>
    <w:rsid w:val="00F059F3"/>
    <w:rsid w:val="00F05A98"/>
    <w:rsid w:val="00F06196"/>
    <w:rsid w:val="00F06C35"/>
    <w:rsid w:val="00F071FE"/>
    <w:rsid w:val="00F0737A"/>
    <w:rsid w:val="00F07518"/>
    <w:rsid w:val="00F076E1"/>
    <w:rsid w:val="00F10AE9"/>
    <w:rsid w:val="00F1114B"/>
    <w:rsid w:val="00F112E7"/>
    <w:rsid w:val="00F12D2F"/>
    <w:rsid w:val="00F12E3E"/>
    <w:rsid w:val="00F13048"/>
    <w:rsid w:val="00F13961"/>
    <w:rsid w:val="00F13B94"/>
    <w:rsid w:val="00F13EC5"/>
    <w:rsid w:val="00F13FE3"/>
    <w:rsid w:val="00F1413B"/>
    <w:rsid w:val="00F14209"/>
    <w:rsid w:val="00F14366"/>
    <w:rsid w:val="00F1500B"/>
    <w:rsid w:val="00F17596"/>
    <w:rsid w:val="00F20189"/>
    <w:rsid w:val="00F20394"/>
    <w:rsid w:val="00F205C0"/>
    <w:rsid w:val="00F20B16"/>
    <w:rsid w:val="00F2106E"/>
    <w:rsid w:val="00F21D90"/>
    <w:rsid w:val="00F2255D"/>
    <w:rsid w:val="00F22AD6"/>
    <w:rsid w:val="00F22DCE"/>
    <w:rsid w:val="00F23936"/>
    <w:rsid w:val="00F242E8"/>
    <w:rsid w:val="00F24ACB"/>
    <w:rsid w:val="00F24E4F"/>
    <w:rsid w:val="00F24EC5"/>
    <w:rsid w:val="00F25B57"/>
    <w:rsid w:val="00F25F59"/>
    <w:rsid w:val="00F26C7D"/>
    <w:rsid w:val="00F26CC6"/>
    <w:rsid w:val="00F27096"/>
    <w:rsid w:val="00F27370"/>
    <w:rsid w:val="00F27430"/>
    <w:rsid w:val="00F301B7"/>
    <w:rsid w:val="00F30360"/>
    <w:rsid w:val="00F30936"/>
    <w:rsid w:val="00F30E85"/>
    <w:rsid w:val="00F3147C"/>
    <w:rsid w:val="00F31643"/>
    <w:rsid w:val="00F32371"/>
    <w:rsid w:val="00F32C6B"/>
    <w:rsid w:val="00F32DB0"/>
    <w:rsid w:val="00F33239"/>
    <w:rsid w:val="00F33ED9"/>
    <w:rsid w:val="00F34082"/>
    <w:rsid w:val="00F3451B"/>
    <w:rsid w:val="00F34562"/>
    <w:rsid w:val="00F35F15"/>
    <w:rsid w:val="00F37C5E"/>
    <w:rsid w:val="00F401D0"/>
    <w:rsid w:val="00F402B8"/>
    <w:rsid w:val="00F4119A"/>
    <w:rsid w:val="00F41473"/>
    <w:rsid w:val="00F415FE"/>
    <w:rsid w:val="00F41B53"/>
    <w:rsid w:val="00F42828"/>
    <w:rsid w:val="00F42B7A"/>
    <w:rsid w:val="00F42F0C"/>
    <w:rsid w:val="00F433A7"/>
    <w:rsid w:val="00F444B0"/>
    <w:rsid w:val="00F448BB"/>
    <w:rsid w:val="00F448D4"/>
    <w:rsid w:val="00F45154"/>
    <w:rsid w:val="00F45597"/>
    <w:rsid w:val="00F459CE"/>
    <w:rsid w:val="00F45EBC"/>
    <w:rsid w:val="00F468BD"/>
    <w:rsid w:val="00F46958"/>
    <w:rsid w:val="00F47CB4"/>
    <w:rsid w:val="00F47DED"/>
    <w:rsid w:val="00F50243"/>
    <w:rsid w:val="00F50BB7"/>
    <w:rsid w:val="00F50C81"/>
    <w:rsid w:val="00F5134A"/>
    <w:rsid w:val="00F518D8"/>
    <w:rsid w:val="00F523C7"/>
    <w:rsid w:val="00F524DC"/>
    <w:rsid w:val="00F527AD"/>
    <w:rsid w:val="00F530DC"/>
    <w:rsid w:val="00F5362F"/>
    <w:rsid w:val="00F53C9F"/>
    <w:rsid w:val="00F54F4B"/>
    <w:rsid w:val="00F55B15"/>
    <w:rsid w:val="00F56241"/>
    <w:rsid w:val="00F56312"/>
    <w:rsid w:val="00F567E9"/>
    <w:rsid w:val="00F56846"/>
    <w:rsid w:val="00F56F45"/>
    <w:rsid w:val="00F5741B"/>
    <w:rsid w:val="00F57481"/>
    <w:rsid w:val="00F577A4"/>
    <w:rsid w:val="00F57E28"/>
    <w:rsid w:val="00F6000A"/>
    <w:rsid w:val="00F6090B"/>
    <w:rsid w:val="00F609FB"/>
    <w:rsid w:val="00F61726"/>
    <w:rsid w:val="00F61A24"/>
    <w:rsid w:val="00F61AD7"/>
    <w:rsid w:val="00F62304"/>
    <w:rsid w:val="00F62486"/>
    <w:rsid w:val="00F62A89"/>
    <w:rsid w:val="00F62BC5"/>
    <w:rsid w:val="00F62D7D"/>
    <w:rsid w:val="00F62DE2"/>
    <w:rsid w:val="00F63CAD"/>
    <w:rsid w:val="00F64EF2"/>
    <w:rsid w:val="00F65782"/>
    <w:rsid w:val="00F6646B"/>
    <w:rsid w:val="00F66736"/>
    <w:rsid w:val="00F673FA"/>
    <w:rsid w:val="00F675FA"/>
    <w:rsid w:val="00F67E54"/>
    <w:rsid w:val="00F70AE2"/>
    <w:rsid w:val="00F71083"/>
    <w:rsid w:val="00F720E6"/>
    <w:rsid w:val="00F72242"/>
    <w:rsid w:val="00F72FAC"/>
    <w:rsid w:val="00F73EB5"/>
    <w:rsid w:val="00F742DF"/>
    <w:rsid w:val="00F742E2"/>
    <w:rsid w:val="00F750F3"/>
    <w:rsid w:val="00F75D3D"/>
    <w:rsid w:val="00F76322"/>
    <w:rsid w:val="00F7650A"/>
    <w:rsid w:val="00F76852"/>
    <w:rsid w:val="00F76CB4"/>
    <w:rsid w:val="00F77740"/>
    <w:rsid w:val="00F77A1A"/>
    <w:rsid w:val="00F8029A"/>
    <w:rsid w:val="00F80D2E"/>
    <w:rsid w:val="00F80D46"/>
    <w:rsid w:val="00F820D3"/>
    <w:rsid w:val="00F82171"/>
    <w:rsid w:val="00F82ED8"/>
    <w:rsid w:val="00F837B1"/>
    <w:rsid w:val="00F83D38"/>
    <w:rsid w:val="00F8424F"/>
    <w:rsid w:val="00F84286"/>
    <w:rsid w:val="00F849E9"/>
    <w:rsid w:val="00F84F61"/>
    <w:rsid w:val="00F851D2"/>
    <w:rsid w:val="00F8624F"/>
    <w:rsid w:val="00F867AE"/>
    <w:rsid w:val="00F86DEB"/>
    <w:rsid w:val="00F87F2E"/>
    <w:rsid w:val="00F903AD"/>
    <w:rsid w:val="00F90B71"/>
    <w:rsid w:val="00F90B97"/>
    <w:rsid w:val="00F9122B"/>
    <w:rsid w:val="00F9174B"/>
    <w:rsid w:val="00F91B73"/>
    <w:rsid w:val="00F91BD6"/>
    <w:rsid w:val="00F9234A"/>
    <w:rsid w:val="00F929B3"/>
    <w:rsid w:val="00F93419"/>
    <w:rsid w:val="00F93781"/>
    <w:rsid w:val="00F942C5"/>
    <w:rsid w:val="00F953B5"/>
    <w:rsid w:val="00F95657"/>
    <w:rsid w:val="00F972DD"/>
    <w:rsid w:val="00F972F0"/>
    <w:rsid w:val="00F97882"/>
    <w:rsid w:val="00F97915"/>
    <w:rsid w:val="00F97A67"/>
    <w:rsid w:val="00F97C22"/>
    <w:rsid w:val="00FA02C9"/>
    <w:rsid w:val="00FA0772"/>
    <w:rsid w:val="00FA0871"/>
    <w:rsid w:val="00FA0EA8"/>
    <w:rsid w:val="00FA12FC"/>
    <w:rsid w:val="00FA1D92"/>
    <w:rsid w:val="00FA255D"/>
    <w:rsid w:val="00FA293E"/>
    <w:rsid w:val="00FA3F7F"/>
    <w:rsid w:val="00FA41BB"/>
    <w:rsid w:val="00FA4733"/>
    <w:rsid w:val="00FA4DFA"/>
    <w:rsid w:val="00FA4FBD"/>
    <w:rsid w:val="00FA555E"/>
    <w:rsid w:val="00FA55C8"/>
    <w:rsid w:val="00FA572D"/>
    <w:rsid w:val="00FA584C"/>
    <w:rsid w:val="00FA5E4F"/>
    <w:rsid w:val="00FA7B90"/>
    <w:rsid w:val="00FA7C3F"/>
    <w:rsid w:val="00FB058E"/>
    <w:rsid w:val="00FB0779"/>
    <w:rsid w:val="00FB1E09"/>
    <w:rsid w:val="00FB243A"/>
    <w:rsid w:val="00FB33DC"/>
    <w:rsid w:val="00FB3462"/>
    <w:rsid w:val="00FB3AD2"/>
    <w:rsid w:val="00FB3D65"/>
    <w:rsid w:val="00FB41A8"/>
    <w:rsid w:val="00FB6283"/>
    <w:rsid w:val="00FC007B"/>
    <w:rsid w:val="00FC0467"/>
    <w:rsid w:val="00FC13A2"/>
    <w:rsid w:val="00FC18F7"/>
    <w:rsid w:val="00FC1E67"/>
    <w:rsid w:val="00FC23BD"/>
    <w:rsid w:val="00FC23F5"/>
    <w:rsid w:val="00FC2470"/>
    <w:rsid w:val="00FC2C40"/>
    <w:rsid w:val="00FC3452"/>
    <w:rsid w:val="00FC3F08"/>
    <w:rsid w:val="00FC46A6"/>
    <w:rsid w:val="00FC4946"/>
    <w:rsid w:val="00FC4C32"/>
    <w:rsid w:val="00FC5080"/>
    <w:rsid w:val="00FC526E"/>
    <w:rsid w:val="00FC546F"/>
    <w:rsid w:val="00FC572A"/>
    <w:rsid w:val="00FC574D"/>
    <w:rsid w:val="00FC6A95"/>
    <w:rsid w:val="00FC6ADA"/>
    <w:rsid w:val="00FC7D57"/>
    <w:rsid w:val="00FD015E"/>
    <w:rsid w:val="00FD0678"/>
    <w:rsid w:val="00FD11A2"/>
    <w:rsid w:val="00FD28DC"/>
    <w:rsid w:val="00FD29AE"/>
    <w:rsid w:val="00FD318A"/>
    <w:rsid w:val="00FD3954"/>
    <w:rsid w:val="00FD5E13"/>
    <w:rsid w:val="00FD607A"/>
    <w:rsid w:val="00FD629D"/>
    <w:rsid w:val="00FD6962"/>
    <w:rsid w:val="00FD7958"/>
    <w:rsid w:val="00FE149A"/>
    <w:rsid w:val="00FE16D5"/>
    <w:rsid w:val="00FE2877"/>
    <w:rsid w:val="00FE2A31"/>
    <w:rsid w:val="00FE2F05"/>
    <w:rsid w:val="00FE3363"/>
    <w:rsid w:val="00FE3807"/>
    <w:rsid w:val="00FE42E4"/>
    <w:rsid w:val="00FE6160"/>
    <w:rsid w:val="00FF2F39"/>
    <w:rsid w:val="00FF336E"/>
    <w:rsid w:val="00FF38DD"/>
    <w:rsid w:val="00FF38E3"/>
    <w:rsid w:val="00FF40E7"/>
    <w:rsid w:val="00FF4FA4"/>
    <w:rsid w:val="00FF5705"/>
    <w:rsid w:val="00FF6589"/>
    <w:rsid w:val="00FF65F6"/>
    <w:rsid w:val="00FF660C"/>
    <w:rsid w:val="00FF69D7"/>
    <w:rsid w:val="00FF69FD"/>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E6CC1A61-E7F0-40D3-8384-9293DC2B3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74B"/>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E3585"/>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929D5"/>
    <w:pPr>
      <w:tabs>
        <w:tab w:val="right" w:pos="9016"/>
      </w:tabs>
      <w:spacing w:after="120" w:line="276" w:lineRule="auto"/>
      <w:ind w:left="360" w:right="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E3585"/>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paragraph" w:customStyle="1" w:styleId="LotusBodyText">
    <w:name w:val="Lotus Body Text"/>
    <w:basedOn w:val="Normal"/>
    <w:link w:val="LotusBodyTextChar"/>
    <w:qFormat/>
    <w:rsid w:val="00576432"/>
    <w:pPr>
      <w:autoSpaceDE w:val="0"/>
      <w:autoSpaceDN w:val="0"/>
      <w:spacing w:before="100" w:beforeAutospacing="1" w:after="100" w:afterAutospacing="1"/>
      <w:ind w:left="0" w:right="0" w:firstLine="0"/>
    </w:pPr>
    <w:rPr>
      <w:rFonts w:ascii="Arial" w:eastAsia="Malgun Gothic" w:hAnsi="Arial" w:cs="Arial"/>
      <w:color w:val="262626" w:themeColor="text1" w:themeTint="D9"/>
      <w:sz w:val="24"/>
      <w:szCs w:val="24"/>
    </w:rPr>
  </w:style>
  <w:style w:type="character" w:customStyle="1" w:styleId="LotusBodyTextChar">
    <w:name w:val="Lotus Body Text Char"/>
    <w:basedOn w:val="DefaultParagraphFont"/>
    <w:link w:val="LotusBodyText"/>
    <w:rsid w:val="00576432"/>
    <w:rPr>
      <w:rFonts w:ascii="Arial" w:eastAsia="Malgun Gothic" w:hAnsi="Arial" w:cs="Arial"/>
      <w:color w:val="262626" w:themeColor="text1" w:themeTint="D9"/>
      <w:sz w:val="24"/>
      <w:szCs w:val="24"/>
      <w:lang w:val="en-AU"/>
    </w:rPr>
  </w:style>
  <w:style w:type="paragraph" w:customStyle="1" w:styleId="LotusDotPoints">
    <w:name w:val="Lotus Dot Points"/>
    <w:basedOn w:val="LotusBodyText"/>
    <w:link w:val="LotusDotPointsChar"/>
    <w:qFormat/>
    <w:rsid w:val="00C47FEC"/>
    <w:pPr>
      <w:numPr>
        <w:numId w:val="36"/>
      </w:numPr>
    </w:pPr>
    <w:rPr>
      <w:lang w:val="en-US"/>
    </w:rPr>
  </w:style>
  <w:style w:type="character" w:customStyle="1" w:styleId="LotusDotPointsChar">
    <w:name w:val="Lotus Dot Points Char"/>
    <w:basedOn w:val="LotusBodyTextChar"/>
    <w:link w:val="LotusDotPoints"/>
    <w:rsid w:val="00C47FEC"/>
    <w:rPr>
      <w:rFonts w:ascii="Arial" w:eastAsia="Malgun Gothic" w:hAnsi="Arial" w:cs="Arial"/>
      <w:color w:val="262626" w:themeColor="text1" w:themeTint="D9"/>
      <w:sz w:val="24"/>
      <w:szCs w:val="24"/>
      <w:lang w:val="en-US"/>
    </w:rPr>
  </w:style>
  <w:style w:type="paragraph" w:styleId="NormalWeb">
    <w:name w:val="Normal (Web)"/>
    <w:basedOn w:val="Normal"/>
    <w:uiPriority w:val="99"/>
    <w:semiHidden/>
    <w:unhideWhenUsed/>
    <w:rsid w:val="00E9609F"/>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pf0">
    <w:name w:val="pf0"/>
    <w:basedOn w:val="Normal"/>
    <w:rsid w:val="00F444B0"/>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cf01">
    <w:name w:val="cf01"/>
    <w:basedOn w:val="DefaultParagraphFont"/>
    <w:rsid w:val="00F444B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5418">
      <w:bodyDiv w:val="1"/>
      <w:marLeft w:val="0"/>
      <w:marRight w:val="0"/>
      <w:marTop w:val="0"/>
      <w:marBottom w:val="0"/>
      <w:divBdr>
        <w:top w:val="none" w:sz="0" w:space="0" w:color="auto"/>
        <w:left w:val="none" w:sz="0" w:space="0" w:color="auto"/>
        <w:bottom w:val="none" w:sz="0" w:space="0" w:color="auto"/>
        <w:right w:val="none" w:sz="0" w:space="0" w:color="auto"/>
      </w:divBdr>
    </w:div>
    <w:div w:id="47267823">
      <w:bodyDiv w:val="1"/>
      <w:marLeft w:val="0"/>
      <w:marRight w:val="0"/>
      <w:marTop w:val="0"/>
      <w:marBottom w:val="0"/>
      <w:divBdr>
        <w:top w:val="none" w:sz="0" w:space="0" w:color="auto"/>
        <w:left w:val="none" w:sz="0" w:space="0" w:color="auto"/>
        <w:bottom w:val="none" w:sz="0" w:space="0" w:color="auto"/>
        <w:right w:val="none" w:sz="0" w:space="0" w:color="auto"/>
      </w:divBdr>
    </w:div>
    <w:div w:id="51854229">
      <w:bodyDiv w:val="1"/>
      <w:marLeft w:val="0"/>
      <w:marRight w:val="0"/>
      <w:marTop w:val="0"/>
      <w:marBottom w:val="0"/>
      <w:divBdr>
        <w:top w:val="none" w:sz="0" w:space="0" w:color="auto"/>
        <w:left w:val="none" w:sz="0" w:space="0" w:color="auto"/>
        <w:bottom w:val="none" w:sz="0" w:space="0" w:color="auto"/>
        <w:right w:val="none" w:sz="0" w:space="0" w:color="auto"/>
      </w:divBdr>
    </w:div>
    <w:div w:id="67654770">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77143750">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95950394">
      <w:bodyDiv w:val="1"/>
      <w:marLeft w:val="0"/>
      <w:marRight w:val="0"/>
      <w:marTop w:val="0"/>
      <w:marBottom w:val="0"/>
      <w:divBdr>
        <w:top w:val="none" w:sz="0" w:space="0" w:color="auto"/>
        <w:left w:val="none" w:sz="0" w:space="0" w:color="auto"/>
        <w:bottom w:val="none" w:sz="0" w:space="0" w:color="auto"/>
        <w:right w:val="none" w:sz="0" w:space="0" w:color="auto"/>
      </w:divBdr>
    </w:div>
    <w:div w:id="119298760">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06382900">
      <w:bodyDiv w:val="1"/>
      <w:marLeft w:val="0"/>
      <w:marRight w:val="0"/>
      <w:marTop w:val="0"/>
      <w:marBottom w:val="0"/>
      <w:divBdr>
        <w:top w:val="none" w:sz="0" w:space="0" w:color="auto"/>
        <w:left w:val="none" w:sz="0" w:space="0" w:color="auto"/>
        <w:bottom w:val="none" w:sz="0" w:space="0" w:color="auto"/>
        <w:right w:val="none" w:sz="0" w:space="0" w:color="auto"/>
      </w:divBdr>
    </w:div>
    <w:div w:id="290135862">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1107522">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776414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00644858">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2168761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8548580">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9758918">
      <w:bodyDiv w:val="1"/>
      <w:marLeft w:val="0"/>
      <w:marRight w:val="0"/>
      <w:marTop w:val="0"/>
      <w:marBottom w:val="0"/>
      <w:divBdr>
        <w:top w:val="none" w:sz="0" w:space="0" w:color="auto"/>
        <w:left w:val="none" w:sz="0" w:space="0" w:color="auto"/>
        <w:bottom w:val="none" w:sz="0" w:space="0" w:color="auto"/>
        <w:right w:val="none" w:sz="0" w:space="0" w:color="auto"/>
      </w:divBdr>
    </w:div>
    <w:div w:id="875317775">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15767760">
      <w:bodyDiv w:val="1"/>
      <w:marLeft w:val="0"/>
      <w:marRight w:val="0"/>
      <w:marTop w:val="0"/>
      <w:marBottom w:val="0"/>
      <w:divBdr>
        <w:top w:val="none" w:sz="0" w:space="0" w:color="auto"/>
        <w:left w:val="none" w:sz="0" w:space="0" w:color="auto"/>
        <w:bottom w:val="none" w:sz="0" w:space="0" w:color="auto"/>
        <w:right w:val="none" w:sz="0" w:space="0" w:color="auto"/>
      </w:divBdr>
    </w:div>
    <w:div w:id="1041975415">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2262337">
      <w:bodyDiv w:val="1"/>
      <w:marLeft w:val="0"/>
      <w:marRight w:val="0"/>
      <w:marTop w:val="0"/>
      <w:marBottom w:val="0"/>
      <w:divBdr>
        <w:top w:val="none" w:sz="0" w:space="0" w:color="auto"/>
        <w:left w:val="none" w:sz="0" w:space="0" w:color="auto"/>
        <w:bottom w:val="none" w:sz="0" w:space="0" w:color="auto"/>
        <w:right w:val="none" w:sz="0" w:space="0" w:color="auto"/>
      </w:divBdr>
    </w:div>
    <w:div w:id="115043914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3754190">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098507">
      <w:bodyDiv w:val="1"/>
      <w:marLeft w:val="0"/>
      <w:marRight w:val="0"/>
      <w:marTop w:val="0"/>
      <w:marBottom w:val="0"/>
      <w:divBdr>
        <w:top w:val="none" w:sz="0" w:space="0" w:color="auto"/>
        <w:left w:val="none" w:sz="0" w:space="0" w:color="auto"/>
        <w:bottom w:val="none" w:sz="0" w:space="0" w:color="auto"/>
        <w:right w:val="none" w:sz="0" w:space="0" w:color="auto"/>
      </w:divBdr>
    </w:div>
    <w:div w:id="1522432383">
      <w:bodyDiv w:val="1"/>
      <w:marLeft w:val="0"/>
      <w:marRight w:val="0"/>
      <w:marTop w:val="0"/>
      <w:marBottom w:val="0"/>
      <w:divBdr>
        <w:top w:val="none" w:sz="0" w:space="0" w:color="auto"/>
        <w:left w:val="none" w:sz="0" w:space="0" w:color="auto"/>
        <w:bottom w:val="none" w:sz="0" w:space="0" w:color="auto"/>
        <w:right w:val="none" w:sz="0" w:space="0" w:color="auto"/>
      </w:divBdr>
    </w:div>
    <w:div w:id="1525753481">
      <w:bodyDiv w:val="1"/>
      <w:marLeft w:val="0"/>
      <w:marRight w:val="0"/>
      <w:marTop w:val="0"/>
      <w:marBottom w:val="0"/>
      <w:divBdr>
        <w:top w:val="none" w:sz="0" w:space="0" w:color="auto"/>
        <w:left w:val="none" w:sz="0" w:space="0" w:color="auto"/>
        <w:bottom w:val="none" w:sz="0" w:space="0" w:color="auto"/>
        <w:right w:val="none" w:sz="0" w:space="0" w:color="auto"/>
      </w:divBdr>
    </w:div>
    <w:div w:id="1574703831">
      <w:bodyDiv w:val="1"/>
      <w:marLeft w:val="0"/>
      <w:marRight w:val="0"/>
      <w:marTop w:val="0"/>
      <w:marBottom w:val="0"/>
      <w:divBdr>
        <w:top w:val="none" w:sz="0" w:space="0" w:color="auto"/>
        <w:left w:val="none" w:sz="0" w:space="0" w:color="auto"/>
        <w:bottom w:val="none" w:sz="0" w:space="0" w:color="auto"/>
        <w:right w:val="none" w:sz="0" w:space="0" w:color="auto"/>
      </w:divBdr>
    </w:div>
    <w:div w:id="1586038158">
      <w:bodyDiv w:val="1"/>
      <w:marLeft w:val="0"/>
      <w:marRight w:val="0"/>
      <w:marTop w:val="0"/>
      <w:marBottom w:val="0"/>
      <w:divBdr>
        <w:top w:val="none" w:sz="0" w:space="0" w:color="auto"/>
        <w:left w:val="none" w:sz="0" w:space="0" w:color="auto"/>
        <w:bottom w:val="none" w:sz="0" w:space="0" w:color="auto"/>
        <w:right w:val="none" w:sz="0" w:space="0" w:color="auto"/>
      </w:divBdr>
    </w:div>
    <w:div w:id="1610316398">
      <w:bodyDiv w:val="1"/>
      <w:marLeft w:val="0"/>
      <w:marRight w:val="0"/>
      <w:marTop w:val="0"/>
      <w:marBottom w:val="0"/>
      <w:divBdr>
        <w:top w:val="none" w:sz="0" w:space="0" w:color="auto"/>
        <w:left w:val="none" w:sz="0" w:space="0" w:color="auto"/>
        <w:bottom w:val="none" w:sz="0" w:space="0" w:color="auto"/>
        <w:right w:val="none" w:sz="0" w:space="0" w:color="auto"/>
      </w:divBdr>
    </w:div>
    <w:div w:id="1683044182">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2185078">
      <w:bodyDiv w:val="1"/>
      <w:marLeft w:val="0"/>
      <w:marRight w:val="0"/>
      <w:marTop w:val="0"/>
      <w:marBottom w:val="0"/>
      <w:divBdr>
        <w:top w:val="none" w:sz="0" w:space="0" w:color="auto"/>
        <w:left w:val="none" w:sz="0" w:space="0" w:color="auto"/>
        <w:bottom w:val="none" w:sz="0" w:space="0" w:color="auto"/>
        <w:right w:val="none" w:sz="0" w:space="0" w:color="auto"/>
      </w:divBdr>
    </w:div>
    <w:div w:id="1831286541">
      <w:bodyDiv w:val="1"/>
      <w:marLeft w:val="0"/>
      <w:marRight w:val="0"/>
      <w:marTop w:val="0"/>
      <w:marBottom w:val="0"/>
      <w:divBdr>
        <w:top w:val="none" w:sz="0" w:space="0" w:color="auto"/>
        <w:left w:val="none" w:sz="0" w:space="0" w:color="auto"/>
        <w:bottom w:val="none" w:sz="0" w:space="0" w:color="auto"/>
        <w:right w:val="none" w:sz="0" w:space="0" w:color="auto"/>
      </w:divBdr>
    </w:div>
    <w:div w:id="1890535401">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761155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2356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image" Target="media/image7.jpe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3.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2.xml"/><Relationship Id="rId27" Type="http://schemas.openxmlformats.org/officeDocument/2006/relationships/header" Target="header6.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A3DE87D3D94F168BCB6F9551BEA357"/>
        <w:category>
          <w:name w:val="General"/>
          <w:gallery w:val="placeholder"/>
        </w:category>
        <w:types>
          <w:type w:val="bbPlcHdr"/>
        </w:types>
        <w:behaviors>
          <w:behavior w:val="content"/>
        </w:behaviors>
        <w:guid w:val="{6E5B630E-4906-4065-A163-DED7691E718F}"/>
      </w:docPartPr>
      <w:docPartBody>
        <w:p w:rsidR="00E52945" w:rsidRDefault="006D7955" w:rsidP="006D7955">
          <w:pPr>
            <w:pStyle w:val="31A3DE87D3D94F168BCB6F9551BEA357"/>
          </w:pPr>
          <w:r w:rsidRPr="002A45E6">
            <w:rPr>
              <w:rStyle w:val="PlaceholderText"/>
            </w:rPr>
            <w:t>Choose an item.</w:t>
          </w:r>
        </w:p>
      </w:docPartBody>
    </w:docPart>
    <w:docPart>
      <w:docPartPr>
        <w:name w:val="F6FEE0F3D2994B84945C1F0FF0A610B2"/>
        <w:category>
          <w:name w:val="General"/>
          <w:gallery w:val="placeholder"/>
        </w:category>
        <w:types>
          <w:type w:val="bbPlcHdr"/>
        </w:types>
        <w:behaviors>
          <w:behavior w:val="content"/>
        </w:behaviors>
        <w:guid w:val="{35899ED1-ABDB-4B10-A530-CA9FE8D16E8E}"/>
      </w:docPartPr>
      <w:docPartBody>
        <w:p w:rsidR="00E52945" w:rsidRDefault="006D7955" w:rsidP="006D7955">
          <w:pPr>
            <w:pStyle w:val="F6FEE0F3D2994B84945C1F0FF0A610B2"/>
          </w:pPr>
          <w:r w:rsidRPr="002A45E6">
            <w:rPr>
              <w:rStyle w:val="PlaceholderText"/>
            </w:rPr>
            <w:t>Choose an item.</w:t>
          </w:r>
        </w:p>
      </w:docPartBody>
    </w:docPart>
    <w:docPart>
      <w:docPartPr>
        <w:name w:val="CEF350315A2B48F1AF30488C4025E5A8"/>
        <w:category>
          <w:name w:val="General"/>
          <w:gallery w:val="placeholder"/>
        </w:category>
        <w:types>
          <w:type w:val="bbPlcHdr"/>
        </w:types>
        <w:behaviors>
          <w:behavior w:val="content"/>
        </w:behaviors>
        <w:guid w:val="{604CF274-3FF7-4703-9DC5-7D3AD804310B}"/>
      </w:docPartPr>
      <w:docPartBody>
        <w:p w:rsidR="004B683F" w:rsidRDefault="00FD07E7" w:rsidP="00FD07E7">
          <w:pPr>
            <w:pStyle w:val="CEF350315A2B48F1AF30488C4025E5A8"/>
          </w:pPr>
          <w:r w:rsidRPr="00980D94">
            <w:rPr>
              <w:rStyle w:val="PlaceholderText"/>
            </w:rPr>
            <w:t>Click or tap to enter a date.</w:t>
          </w:r>
        </w:p>
      </w:docPartBody>
    </w:docPart>
    <w:docPart>
      <w:docPartPr>
        <w:name w:val="0D94D989731C46A1A9FBDB1F8706D389"/>
        <w:category>
          <w:name w:val="General"/>
          <w:gallery w:val="placeholder"/>
        </w:category>
        <w:types>
          <w:type w:val="bbPlcHdr"/>
        </w:types>
        <w:behaviors>
          <w:behavior w:val="content"/>
        </w:behaviors>
        <w:guid w:val="{2BA8E344-E387-4972-A987-799EA451164C}"/>
      </w:docPartPr>
      <w:docPartBody>
        <w:p w:rsidR="004B683F" w:rsidRDefault="00FD07E7" w:rsidP="00FD07E7">
          <w:pPr>
            <w:pStyle w:val="0D94D989731C46A1A9FBDB1F8706D389"/>
          </w:pPr>
          <w:r w:rsidRPr="00980D94">
            <w:rPr>
              <w:rStyle w:val="PlaceholderText"/>
            </w:rPr>
            <w:t>Click or tap to enter a date.</w:t>
          </w:r>
        </w:p>
      </w:docPartBody>
    </w:docPart>
    <w:docPart>
      <w:docPartPr>
        <w:name w:val="52B328ED2B9B4B09BAEAD700096958C2"/>
        <w:category>
          <w:name w:val="General"/>
          <w:gallery w:val="placeholder"/>
        </w:category>
        <w:types>
          <w:type w:val="bbPlcHdr"/>
        </w:types>
        <w:behaviors>
          <w:behavior w:val="content"/>
        </w:behaviors>
        <w:guid w:val="{F067FD66-63DE-4387-A7FC-E7DBAE433EB5}"/>
      </w:docPartPr>
      <w:docPartBody>
        <w:p w:rsidR="004B683F" w:rsidRDefault="00FD07E7" w:rsidP="00FD07E7">
          <w:pPr>
            <w:pStyle w:val="52B328ED2B9B4B09BAEAD700096958C2"/>
          </w:pPr>
          <w:r w:rsidRPr="00980D94">
            <w:rPr>
              <w:rStyle w:val="PlaceholderText"/>
            </w:rPr>
            <w:t>Click or tap to enter a date.</w:t>
          </w:r>
        </w:p>
      </w:docPartBody>
    </w:docPart>
    <w:docPart>
      <w:docPartPr>
        <w:name w:val="556B5188F4C240CC8845866A5295445D"/>
        <w:category>
          <w:name w:val="General"/>
          <w:gallery w:val="placeholder"/>
        </w:category>
        <w:types>
          <w:type w:val="bbPlcHdr"/>
        </w:types>
        <w:behaviors>
          <w:behavior w:val="content"/>
        </w:behaviors>
        <w:guid w:val="{267E5E07-D733-4002-B77D-E4553D34821F}"/>
      </w:docPartPr>
      <w:docPartBody>
        <w:p w:rsidR="004B683F" w:rsidRDefault="00FD07E7" w:rsidP="00FD07E7">
          <w:pPr>
            <w:pStyle w:val="556B5188F4C240CC8845866A5295445D"/>
          </w:pPr>
          <w:r w:rsidRPr="00980D94">
            <w:rPr>
              <w:rStyle w:val="PlaceholderText"/>
            </w:rPr>
            <w:t>Click or tap to enter a date.</w:t>
          </w:r>
        </w:p>
      </w:docPartBody>
    </w:docPart>
    <w:docPart>
      <w:docPartPr>
        <w:name w:val="BFF01E1395B14C1B91DE32982C03E5D9"/>
        <w:category>
          <w:name w:val="General"/>
          <w:gallery w:val="placeholder"/>
        </w:category>
        <w:types>
          <w:type w:val="bbPlcHdr"/>
        </w:types>
        <w:behaviors>
          <w:behavior w:val="content"/>
        </w:behaviors>
        <w:guid w:val="{A947B6DD-0148-4D10-A640-E1A2FC56BEF0}"/>
      </w:docPartPr>
      <w:docPartBody>
        <w:p w:rsidR="004B683F" w:rsidRDefault="00FD07E7" w:rsidP="00FD07E7">
          <w:pPr>
            <w:pStyle w:val="BFF01E1395B14C1B91DE32982C03E5D9"/>
          </w:pPr>
          <w:r w:rsidRPr="00980D94">
            <w:rPr>
              <w:rStyle w:val="PlaceholderText"/>
            </w:rPr>
            <w:t>Click or tap to enter a date.</w:t>
          </w:r>
        </w:p>
      </w:docPartBody>
    </w:docPart>
    <w:docPart>
      <w:docPartPr>
        <w:name w:val="F29C931C9BD44B73BBE8B944DD1538FA"/>
        <w:category>
          <w:name w:val="General"/>
          <w:gallery w:val="placeholder"/>
        </w:category>
        <w:types>
          <w:type w:val="bbPlcHdr"/>
        </w:types>
        <w:behaviors>
          <w:behavior w:val="content"/>
        </w:behaviors>
        <w:guid w:val="{2B1AE5CB-82F1-4DED-B3AB-35213946A043}"/>
      </w:docPartPr>
      <w:docPartBody>
        <w:p w:rsidR="004B683F" w:rsidRDefault="00FD07E7" w:rsidP="00FD07E7">
          <w:pPr>
            <w:pStyle w:val="F29C931C9BD44B73BBE8B944DD1538FA"/>
          </w:pPr>
          <w:r w:rsidRPr="00980D94">
            <w:rPr>
              <w:rStyle w:val="PlaceholderText"/>
            </w:rPr>
            <w:t>Click or tap to enter a date.</w:t>
          </w:r>
        </w:p>
      </w:docPartBody>
    </w:docPart>
    <w:docPart>
      <w:docPartPr>
        <w:name w:val="9915E22926D9443495475B3C5128E037"/>
        <w:category>
          <w:name w:val="General"/>
          <w:gallery w:val="placeholder"/>
        </w:category>
        <w:types>
          <w:type w:val="bbPlcHdr"/>
        </w:types>
        <w:behaviors>
          <w:behavior w:val="content"/>
        </w:behaviors>
        <w:guid w:val="{C4AD0534-5579-48F2-B2C8-52D7CB00A7F8}"/>
      </w:docPartPr>
      <w:docPartBody>
        <w:p w:rsidR="004B683F" w:rsidRDefault="00FD07E7" w:rsidP="00FD07E7">
          <w:pPr>
            <w:pStyle w:val="9915E22926D9443495475B3C5128E037"/>
          </w:pPr>
          <w:r w:rsidRPr="00980D94">
            <w:rPr>
              <w:rStyle w:val="PlaceholderText"/>
            </w:rPr>
            <w:t>Click or tap to enter a date.</w:t>
          </w:r>
        </w:p>
      </w:docPartBody>
    </w:docPart>
    <w:docPart>
      <w:docPartPr>
        <w:name w:val="4AAD0B247B0243CCBD639B58F5640665"/>
        <w:category>
          <w:name w:val="General"/>
          <w:gallery w:val="placeholder"/>
        </w:category>
        <w:types>
          <w:type w:val="bbPlcHdr"/>
        </w:types>
        <w:behaviors>
          <w:behavior w:val="content"/>
        </w:behaviors>
        <w:guid w:val="{382A9EA7-FAEE-4138-9C97-2EFACCD6C26A}"/>
      </w:docPartPr>
      <w:docPartBody>
        <w:p w:rsidR="004B683F" w:rsidRDefault="00FD07E7" w:rsidP="00FD07E7">
          <w:pPr>
            <w:pStyle w:val="4AAD0B247B0243CCBD639B58F5640665"/>
          </w:pPr>
          <w:r w:rsidRPr="00980D94">
            <w:rPr>
              <w:rStyle w:val="PlaceholderText"/>
            </w:rPr>
            <w:t>Click or tap to enter a date.</w:t>
          </w:r>
        </w:p>
      </w:docPartBody>
    </w:docPart>
    <w:docPart>
      <w:docPartPr>
        <w:name w:val="1D4CBF1AE353484B94701FF3F9D8AD89"/>
        <w:category>
          <w:name w:val="General"/>
          <w:gallery w:val="placeholder"/>
        </w:category>
        <w:types>
          <w:type w:val="bbPlcHdr"/>
        </w:types>
        <w:behaviors>
          <w:behavior w:val="content"/>
        </w:behaviors>
        <w:guid w:val="{5C13E15F-4D8F-4CF6-9E2C-6997E3162ECC}"/>
      </w:docPartPr>
      <w:docPartBody>
        <w:p w:rsidR="004B683F" w:rsidRDefault="00FD07E7" w:rsidP="00FD07E7">
          <w:pPr>
            <w:pStyle w:val="1D4CBF1AE353484B94701FF3F9D8AD89"/>
          </w:pPr>
          <w:r w:rsidRPr="00980D94">
            <w:rPr>
              <w:rStyle w:val="PlaceholderText"/>
            </w:rPr>
            <w:t>Click or tap to enter a date.</w:t>
          </w:r>
        </w:p>
      </w:docPartBody>
    </w:docPart>
    <w:docPart>
      <w:docPartPr>
        <w:name w:val="B4344AB459FA4288B1EA7FE2B578616F"/>
        <w:category>
          <w:name w:val="General"/>
          <w:gallery w:val="placeholder"/>
        </w:category>
        <w:types>
          <w:type w:val="bbPlcHdr"/>
        </w:types>
        <w:behaviors>
          <w:behavior w:val="content"/>
        </w:behaviors>
        <w:guid w:val="{C69D485F-8ECA-486E-86B9-A43F9C83E0ED}"/>
      </w:docPartPr>
      <w:docPartBody>
        <w:p w:rsidR="004B683F" w:rsidRDefault="00FD07E7" w:rsidP="00FD07E7">
          <w:pPr>
            <w:pStyle w:val="B4344AB459FA4288B1EA7FE2B578616F"/>
          </w:pPr>
          <w:r w:rsidRPr="00980D94">
            <w:rPr>
              <w:rStyle w:val="PlaceholderText"/>
            </w:rPr>
            <w:t>Click or tap to enter a date.</w:t>
          </w:r>
        </w:p>
      </w:docPartBody>
    </w:docPart>
    <w:docPart>
      <w:docPartPr>
        <w:name w:val="3A7DE9E51CDC4F16BE3D146AC07F64C5"/>
        <w:category>
          <w:name w:val="General"/>
          <w:gallery w:val="placeholder"/>
        </w:category>
        <w:types>
          <w:type w:val="bbPlcHdr"/>
        </w:types>
        <w:behaviors>
          <w:behavior w:val="content"/>
        </w:behaviors>
        <w:guid w:val="{D4ADD51D-78ED-42C4-83E2-213A0341ADA6}"/>
      </w:docPartPr>
      <w:docPartBody>
        <w:p w:rsidR="004B683F" w:rsidRDefault="00FD07E7" w:rsidP="00FD07E7">
          <w:pPr>
            <w:pStyle w:val="3A7DE9E51CDC4F16BE3D146AC07F64C5"/>
          </w:pPr>
          <w:r w:rsidRPr="00980D94">
            <w:rPr>
              <w:rStyle w:val="PlaceholderText"/>
            </w:rPr>
            <w:t>Click or tap to enter a date.</w:t>
          </w:r>
        </w:p>
      </w:docPartBody>
    </w:docPart>
    <w:docPart>
      <w:docPartPr>
        <w:name w:val="2502E7C847F0414091413DDAF37C2D33"/>
        <w:category>
          <w:name w:val="General"/>
          <w:gallery w:val="placeholder"/>
        </w:category>
        <w:types>
          <w:type w:val="bbPlcHdr"/>
        </w:types>
        <w:behaviors>
          <w:behavior w:val="content"/>
        </w:behaviors>
        <w:guid w:val="{CBC7B188-125B-407B-BCC1-B4254D7AFD64}"/>
      </w:docPartPr>
      <w:docPartBody>
        <w:p w:rsidR="004B683F" w:rsidRDefault="00FD07E7" w:rsidP="00FD07E7">
          <w:pPr>
            <w:pStyle w:val="2502E7C847F0414091413DDAF37C2D33"/>
          </w:pPr>
          <w:r w:rsidRPr="00980D94">
            <w:rPr>
              <w:rStyle w:val="PlaceholderText"/>
            </w:rPr>
            <w:t>Click or tap to enter a date.</w:t>
          </w:r>
        </w:p>
      </w:docPartBody>
    </w:docPart>
    <w:docPart>
      <w:docPartPr>
        <w:name w:val="6DA2BC75077C472EB24E6960FB78AB06"/>
        <w:category>
          <w:name w:val="General"/>
          <w:gallery w:val="placeholder"/>
        </w:category>
        <w:types>
          <w:type w:val="bbPlcHdr"/>
        </w:types>
        <w:behaviors>
          <w:behavior w:val="content"/>
        </w:behaviors>
        <w:guid w:val="{5CB3DB14-C0F7-44C0-BC0C-AFE9536E2A0D}"/>
      </w:docPartPr>
      <w:docPartBody>
        <w:p w:rsidR="004B683F" w:rsidRDefault="00FD07E7" w:rsidP="00FD07E7">
          <w:pPr>
            <w:pStyle w:val="6DA2BC75077C472EB24E6960FB78AB06"/>
          </w:pPr>
          <w:r w:rsidRPr="00980D94">
            <w:rPr>
              <w:rStyle w:val="PlaceholderText"/>
            </w:rPr>
            <w:t>Click or tap to enter a date.</w:t>
          </w:r>
        </w:p>
      </w:docPartBody>
    </w:docPart>
    <w:docPart>
      <w:docPartPr>
        <w:name w:val="39383BEFED3B4296849018C57FFD1CA9"/>
        <w:category>
          <w:name w:val="General"/>
          <w:gallery w:val="placeholder"/>
        </w:category>
        <w:types>
          <w:type w:val="bbPlcHdr"/>
        </w:types>
        <w:behaviors>
          <w:behavior w:val="content"/>
        </w:behaviors>
        <w:guid w:val="{F397E9F2-B9EE-401F-B5BD-9EC89F3F9D4E}"/>
      </w:docPartPr>
      <w:docPartBody>
        <w:p w:rsidR="004B683F" w:rsidRDefault="00FD07E7" w:rsidP="00FD07E7">
          <w:pPr>
            <w:pStyle w:val="39383BEFED3B4296849018C57FFD1CA9"/>
          </w:pPr>
          <w:r w:rsidRPr="00980D94">
            <w:rPr>
              <w:rStyle w:val="PlaceholderText"/>
            </w:rPr>
            <w:t>Click or tap to enter a date.</w:t>
          </w:r>
        </w:p>
      </w:docPartBody>
    </w:docPart>
    <w:docPart>
      <w:docPartPr>
        <w:name w:val="4CAE2AD1F4E442809040BBB52C6528BB"/>
        <w:category>
          <w:name w:val="General"/>
          <w:gallery w:val="placeholder"/>
        </w:category>
        <w:types>
          <w:type w:val="bbPlcHdr"/>
        </w:types>
        <w:behaviors>
          <w:behavior w:val="content"/>
        </w:behaviors>
        <w:guid w:val="{FCC0A2E5-349C-4F9C-976A-0DF729B051DD}"/>
      </w:docPartPr>
      <w:docPartBody>
        <w:p w:rsidR="004B683F" w:rsidRDefault="00FD07E7" w:rsidP="00FD07E7">
          <w:pPr>
            <w:pStyle w:val="4CAE2AD1F4E442809040BBB52C6528BB"/>
          </w:pPr>
          <w:r w:rsidRPr="00980D94">
            <w:rPr>
              <w:rStyle w:val="PlaceholderText"/>
            </w:rPr>
            <w:t>Click or tap to enter a date.</w:t>
          </w:r>
        </w:p>
      </w:docPartBody>
    </w:docPart>
    <w:docPart>
      <w:docPartPr>
        <w:name w:val="F4C7C102ECDE40979F265E6236036E3A"/>
        <w:category>
          <w:name w:val="General"/>
          <w:gallery w:val="placeholder"/>
        </w:category>
        <w:types>
          <w:type w:val="bbPlcHdr"/>
        </w:types>
        <w:behaviors>
          <w:behavior w:val="content"/>
        </w:behaviors>
        <w:guid w:val="{0A1A858F-7406-4367-82CB-5B0267698E96}"/>
      </w:docPartPr>
      <w:docPartBody>
        <w:p w:rsidR="004B683F" w:rsidRDefault="00FD07E7" w:rsidP="00FD07E7">
          <w:pPr>
            <w:pStyle w:val="F4C7C102ECDE40979F265E6236036E3A"/>
          </w:pPr>
          <w:r w:rsidRPr="00980D94">
            <w:rPr>
              <w:rStyle w:val="PlaceholderText"/>
            </w:rPr>
            <w:t>Click or tap to enter a date.</w:t>
          </w:r>
        </w:p>
      </w:docPartBody>
    </w:docPart>
    <w:docPart>
      <w:docPartPr>
        <w:name w:val="F40FB05811A84CBB9C81BE858F4A739A"/>
        <w:category>
          <w:name w:val="General"/>
          <w:gallery w:val="placeholder"/>
        </w:category>
        <w:types>
          <w:type w:val="bbPlcHdr"/>
        </w:types>
        <w:behaviors>
          <w:behavior w:val="content"/>
        </w:behaviors>
        <w:guid w:val="{10C1754D-F405-4405-A850-21E96005524C}"/>
      </w:docPartPr>
      <w:docPartBody>
        <w:p w:rsidR="004B683F" w:rsidRDefault="00FD07E7" w:rsidP="00FD07E7">
          <w:pPr>
            <w:pStyle w:val="F40FB05811A84CBB9C81BE858F4A739A"/>
          </w:pPr>
          <w:r w:rsidRPr="00980D94">
            <w:rPr>
              <w:rStyle w:val="PlaceholderText"/>
            </w:rPr>
            <w:t>Click or tap to enter a date.</w:t>
          </w:r>
        </w:p>
      </w:docPartBody>
    </w:docPart>
    <w:docPart>
      <w:docPartPr>
        <w:name w:val="BB3E5666ECFE4A26B68B5639FD0E714A"/>
        <w:category>
          <w:name w:val="General"/>
          <w:gallery w:val="placeholder"/>
        </w:category>
        <w:types>
          <w:type w:val="bbPlcHdr"/>
        </w:types>
        <w:behaviors>
          <w:behavior w:val="content"/>
        </w:behaviors>
        <w:guid w:val="{B7E79549-F4D1-4E69-8E99-700D7CA6158A}"/>
      </w:docPartPr>
      <w:docPartBody>
        <w:p w:rsidR="004B683F" w:rsidRDefault="00FD07E7" w:rsidP="00FD07E7">
          <w:pPr>
            <w:pStyle w:val="BB3E5666ECFE4A26B68B5639FD0E714A"/>
          </w:pPr>
          <w:r w:rsidRPr="00980D94">
            <w:rPr>
              <w:rStyle w:val="PlaceholderText"/>
            </w:rPr>
            <w:t>Click or tap to enter a date.</w:t>
          </w:r>
        </w:p>
      </w:docPartBody>
    </w:docPart>
    <w:docPart>
      <w:docPartPr>
        <w:name w:val="D43E98F08E644E65AA733EB8D80B6DBA"/>
        <w:category>
          <w:name w:val="General"/>
          <w:gallery w:val="placeholder"/>
        </w:category>
        <w:types>
          <w:type w:val="bbPlcHdr"/>
        </w:types>
        <w:behaviors>
          <w:behavior w:val="content"/>
        </w:behaviors>
        <w:guid w:val="{F1C331D9-9844-4EFE-90D9-1E6354FDDA24}"/>
      </w:docPartPr>
      <w:docPartBody>
        <w:p w:rsidR="004B683F" w:rsidRDefault="00FD07E7" w:rsidP="00FD07E7">
          <w:pPr>
            <w:pStyle w:val="D43E98F08E644E65AA733EB8D80B6DBA"/>
          </w:pPr>
          <w:r w:rsidRPr="00980D94">
            <w:rPr>
              <w:rStyle w:val="PlaceholderText"/>
            </w:rPr>
            <w:t>Click or tap to enter a date.</w:t>
          </w:r>
        </w:p>
      </w:docPartBody>
    </w:docPart>
    <w:docPart>
      <w:docPartPr>
        <w:name w:val="B746ECB3AA084BD3857D99654FEE94D9"/>
        <w:category>
          <w:name w:val="General"/>
          <w:gallery w:val="placeholder"/>
        </w:category>
        <w:types>
          <w:type w:val="bbPlcHdr"/>
        </w:types>
        <w:behaviors>
          <w:behavior w:val="content"/>
        </w:behaviors>
        <w:guid w:val="{3DA98421-4121-4E98-B9F4-FB9D9D664A1E}"/>
      </w:docPartPr>
      <w:docPartBody>
        <w:p w:rsidR="004B683F" w:rsidRDefault="00FD07E7" w:rsidP="00FD07E7">
          <w:pPr>
            <w:pStyle w:val="B746ECB3AA084BD3857D99654FEE94D9"/>
          </w:pPr>
          <w:r w:rsidRPr="00980D94">
            <w:rPr>
              <w:rStyle w:val="PlaceholderText"/>
            </w:rPr>
            <w:t>Click or tap to enter a date.</w:t>
          </w:r>
        </w:p>
      </w:docPartBody>
    </w:docPart>
    <w:docPart>
      <w:docPartPr>
        <w:name w:val="C9C9C0A9531A4A01B96058B28A5E881B"/>
        <w:category>
          <w:name w:val="General"/>
          <w:gallery w:val="placeholder"/>
        </w:category>
        <w:types>
          <w:type w:val="bbPlcHdr"/>
        </w:types>
        <w:behaviors>
          <w:behavior w:val="content"/>
        </w:behaviors>
        <w:guid w:val="{92AFB0BD-2C0C-4947-BD74-4557BF98D91F}"/>
      </w:docPartPr>
      <w:docPartBody>
        <w:p w:rsidR="004B683F" w:rsidRDefault="00FD07E7" w:rsidP="00FD07E7">
          <w:pPr>
            <w:pStyle w:val="C9C9C0A9531A4A01B96058B28A5E881B"/>
          </w:pPr>
          <w:r w:rsidRPr="00980D94">
            <w:rPr>
              <w:rStyle w:val="PlaceholderText"/>
            </w:rPr>
            <w:t>Click or tap to enter a date.</w:t>
          </w:r>
        </w:p>
      </w:docPartBody>
    </w:docPart>
    <w:docPart>
      <w:docPartPr>
        <w:name w:val="B252A23EEA2F4C1AA86659B91E0FA5CD"/>
        <w:category>
          <w:name w:val="General"/>
          <w:gallery w:val="placeholder"/>
        </w:category>
        <w:types>
          <w:type w:val="bbPlcHdr"/>
        </w:types>
        <w:behaviors>
          <w:behavior w:val="content"/>
        </w:behaviors>
        <w:guid w:val="{81F79A9B-5083-4AB1-8AA8-2F915E5D5585}"/>
      </w:docPartPr>
      <w:docPartBody>
        <w:p w:rsidR="004B683F" w:rsidRDefault="00FD07E7" w:rsidP="00FD07E7">
          <w:pPr>
            <w:pStyle w:val="B252A23EEA2F4C1AA86659B91E0FA5CD"/>
          </w:pPr>
          <w:r w:rsidRPr="00980D94">
            <w:rPr>
              <w:rStyle w:val="PlaceholderText"/>
            </w:rPr>
            <w:t>Click or tap to enter a date.</w:t>
          </w:r>
        </w:p>
      </w:docPartBody>
    </w:docPart>
    <w:docPart>
      <w:docPartPr>
        <w:name w:val="D78698FA10C14731833959CDAF850803"/>
        <w:category>
          <w:name w:val="General"/>
          <w:gallery w:val="placeholder"/>
        </w:category>
        <w:types>
          <w:type w:val="bbPlcHdr"/>
        </w:types>
        <w:behaviors>
          <w:behavior w:val="content"/>
        </w:behaviors>
        <w:guid w:val="{223DC8CF-9CEC-454E-A822-8B0370881E82}"/>
      </w:docPartPr>
      <w:docPartBody>
        <w:p w:rsidR="004B683F" w:rsidRDefault="00FD07E7" w:rsidP="00FD07E7">
          <w:pPr>
            <w:pStyle w:val="D78698FA10C14731833959CDAF850803"/>
          </w:pPr>
          <w:r w:rsidRPr="00980D94">
            <w:rPr>
              <w:rStyle w:val="PlaceholderText"/>
            </w:rPr>
            <w:t>Click or tap to enter a date.</w:t>
          </w:r>
        </w:p>
      </w:docPartBody>
    </w:docPart>
    <w:docPart>
      <w:docPartPr>
        <w:name w:val="10692C047BB141E5AEC1325B27A32869"/>
        <w:category>
          <w:name w:val="General"/>
          <w:gallery w:val="placeholder"/>
        </w:category>
        <w:types>
          <w:type w:val="bbPlcHdr"/>
        </w:types>
        <w:behaviors>
          <w:behavior w:val="content"/>
        </w:behaviors>
        <w:guid w:val="{F0C329A4-1733-4554-B4E2-E1F2C0548BEA}"/>
      </w:docPartPr>
      <w:docPartBody>
        <w:p w:rsidR="004B683F" w:rsidRDefault="00FD07E7" w:rsidP="00FD07E7">
          <w:pPr>
            <w:pStyle w:val="10692C047BB141E5AEC1325B27A32869"/>
          </w:pPr>
          <w:r w:rsidRPr="00980D94">
            <w:rPr>
              <w:rStyle w:val="PlaceholderText"/>
            </w:rPr>
            <w:t>Click or tap to enter a date.</w:t>
          </w:r>
        </w:p>
      </w:docPartBody>
    </w:docPart>
    <w:docPart>
      <w:docPartPr>
        <w:name w:val="60F46060EEA747EA87393482B95EB4AC"/>
        <w:category>
          <w:name w:val="General"/>
          <w:gallery w:val="placeholder"/>
        </w:category>
        <w:types>
          <w:type w:val="bbPlcHdr"/>
        </w:types>
        <w:behaviors>
          <w:behavior w:val="content"/>
        </w:behaviors>
        <w:guid w:val="{EA72EF7D-8E51-498E-8515-80B65A4ED411}"/>
      </w:docPartPr>
      <w:docPartBody>
        <w:p w:rsidR="004B683F" w:rsidRDefault="00FD07E7" w:rsidP="00FD07E7">
          <w:pPr>
            <w:pStyle w:val="60F46060EEA747EA87393482B95EB4AC"/>
          </w:pPr>
          <w:r w:rsidRPr="00980D94">
            <w:rPr>
              <w:rStyle w:val="PlaceholderText"/>
            </w:rPr>
            <w:t>Click or tap to enter a date.</w:t>
          </w:r>
        </w:p>
      </w:docPartBody>
    </w:docPart>
    <w:docPart>
      <w:docPartPr>
        <w:name w:val="AF478F90D05F4D9F8B8CD924E10F19D0"/>
        <w:category>
          <w:name w:val="General"/>
          <w:gallery w:val="placeholder"/>
        </w:category>
        <w:types>
          <w:type w:val="bbPlcHdr"/>
        </w:types>
        <w:behaviors>
          <w:behavior w:val="content"/>
        </w:behaviors>
        <w:guid w:val="{3049171C-9746-49C8-9800-DEF0A338D3C4}"/>
      </w:docPartPr>
      <w:docPartBody>
        <w:p w:rsidR="004B683F" w:rsidRDefault="00FD07E7" w:rsidP="00FD07E7">
          <w:pPr>
            <w:pStyle w:val="AF478F90D05F4D9F8B8CD924E10F19D0"/>
          </w:pPr>
          <w:r w:rsidRPr="00980D94">
            <w:rPr>
              <w:rStyle w:val="PlaceholderText"/>
            </w:rPr>
            <w:t>Click or tap to enter a date.</w:t>
          </w:r>
        </w:p>
      </w:docPartBody>
    </w:docPart>
    <w:docPart>
      <w:docPartPr>
        <w:name w:val="796127E6E7D74E3195523808210D5DDE"/>
        <w:category>
          <w:name w:val="General"/>
          <w:gallery w:val="placeholder"/>
        </w:category>
        <w:types>
          <w:type w:val="bbPlcHdr"/>
        </w:types>
        <w:behaviors>
          <w:behavior w:val="content"/>
        </w:behaviors>
        <w:guid w:val="{F5CE121F-F3F7-49C6-9381-0A6865622F25}"/>
      </w:docPartPr>
      <w:docPartBody>
        <w:p w:rsidR="004B683F" w:rsidRDefault="00FD07E7" w:rsidP="00FD07E7">
          <w:pPr>
            <w:pStyle w:val="796127E6E7D74E3195523808210D5DDE"/>
          </w:pPr>
          <w:r w:rsidRPr="00980D94">
            <w:rPr>
              <w:rStyle w:val="PlaceholderText"/>
            </w:rPr>
            <w:t>Click or tap to enter a date.</w:t>
          </w:r>
        </w:p>
      </w:docPartBody>
    </w:docPart>
    <w:docPart>
      <w:docPartPr>
        <w:name w:val="C1D9BA0251F34B03A1BEAD4301511B00"/>
        <w:category>
          <w:name w:val="General"/>
          <w:gallery w:val="placeholder"/>
        </w:category>
        <w:types>
          <w:type w:val="bbPlcHdr"/>
        </w:types>
        <w:behaviors>
          <w:behavior w:val="content"/>
        </w:behaviors>
        <w:guid w:val="{F65EBCE6-9518-4EF7-85B5-86EF11742028}"/>
      </w:docPartPr>
      <w:docPartBody>
        <w:p w:rsidR="004B683F" w:rsidRDefault="00FD07E7" w:rsidP="00FD07E7">
          <w:pPr>
            <w:pStyle w:val="C1D9BA0251F34B03A1BEAD4301511B00"/>
          </w:pPr>
          <w:r w:rsidRPr="00980D94">
            <w:rPr>
              <w:rStyle w:val="PlaceholderText"/>
            </w:rPr>
            <w:t>Click or tap to enter a date.</w:t>
          </w:r>
        </w:p>
      </w:docPartBody>
    </w:docPart>
    <w:docPart>
      <w:docPartPr>
        <w:name w:val="ACB826740857479D88250E073E9A2D34"/>
        <w:category>
          <w:name w:val="General"/>
          <w:gallery w:val="placeholder"/>
        </w:category>
        <w:types>
          <w:type w:val="bbPlcHdr"/>
        </w:types>
        <w:behaviors>
          <w:behavior w:val="content"/>
        </w:behaviors>
        <w:guid w:val="{C244DD5F-5BE8-4255-ACF3-3BECC19B9AFE}"/>
      </w:docPartPr>
      <w:docPartBody>
        <w:p w:rsidR="004B683F" w:rsidRDefault="00FD07E7" w:rsidP="00FD07E7">
          <w:pPr>
            <w:pStyle w:val="ACB826740857479D88250E073E9A2D34"/>
          </w:pPr>
          <w:r w:rsidRPr="00980D94">
            <w:rPr>
              <w:rStyle w:val="PlaceholderText"/>
            </w:rPr>
            <w:t>Click or tap to enter a date.</w:t>
          </w:r>
        </w:p>
      </w:docPartBody>
    </w:docPart>
    <w:docPart>
      <w:docPartPr>
        <w:name w:val="13440725AEEE4F99AF823F99E6A921F7"/>
        <w:category>
          <w:name w:val="General"/>
          <w:gallery w:val="placeholder"/>
        </w:category>
        <w:types>
          <w:type w:val="bbPlcHdr"/>
        </w:types>
        <w:behaviors>
          <w:behavior w:val="content"/>
        </w:behaviors>
        <w:guid w:val="{1E1C871A-EA62-4D92-BC20-0CAF25CDE792}"/>
      </w:docPartPr>
      <w:docPartBody>
        <w:p w:rsidR="004B683F" w:rsidRDefault="00FD07E7" w:rsidP="00FD07E7">
          <w:pPr>
            <w:pStyle w:val="13440725AEEE4F99AF823F99E6A921F7"/>
          </w:pPr>
          <w:r w:rsidRPr="00980D94">
            <w:rPr>
              <w:rStyle w:val="PlaceholderText"/>
            </w:rPr>
            <w:t>Click or tap to enter a date.</w:t>
          </w:r>
        </w:p>
      </w:docPartBody>
    </w:docPart>
    <w:docPart>
      <w:docPartPr>
        <w:name w:val="E37A2D0AC0284764AA2EE0DE9A7957ED"/>
        <w:category>
          <w:name w:val="General"/>
          <w:gallery w:val="placeholder"/>
        </w:category>
        <w:types>
          <w:type w:val="bbPlcHdr"/>
        </w:types>
        <w:behaviors>
          <w:behavior w:val="content"/>
        </w:behaviors>
        <w:guid w:val="{9F5A2F32-A8A2-4A52-8610-3ECDCC2ABBA2}"/>
      </w:docPartPr>
      <w:docPartBody>
        <w:p w:rsidR="004B683F" w:rsidRDefault="00FD07E7" w:rsidP="00FD07E7">
          <w:pPr>
            <w:pStyle w:val="E37A2D0AC0284764AA2EE0DE9A7957ED"/>
          </w:pPr>
          <w:r w:rsidRPr="00980D94">
            <w:rPr>
              <w:rStyle w:val="PlaceholderText"/>
            </w:rPr>
            <w:t>Click or tap to enter a date.</w:t>
          </w:r>
        </w:p>
      </w:docPartBody>
    </w:docPart>
    <w:docPart>
      <w:docPartPr>
        <w:name w:val="3DF9EADBE1604CFB847E171528283F49"/>
        <w:category>
          <w:name w:val="General"/>
          <w:gallery w:val="placeholder"/>
        </w:category>
        <w:types>
          <w:type w:val="bbPlcHdr"/>
        </w:types>
        <w:behaviors>
          <w:behavior w:val="content"/>
        </w:behaviors>
        <w:guid w:val="{77063EFB-FC6B-4AA7-8D2C-E53670828691}"/>
      </w:docPartPr>
      <w:docPartBody>
        <w:p w:rsidR="004B683F" w:rsidRDefault="00FD07E7" w:rsidP="00FD07E7">
          <w:pPr>
            <w:pStyle w:val="3DF9EADBE1604CFB847E171528283F49"/>
          </w:pPr>
          <w:r w:rsidRPr="00980D94">
            <w:rPr>
              <w:rStyle w:val="PlaceholderText"/>
            </w:rPr>
            <w:t>Click or tap to enter a date.</w:t>
          </w:r>
        </w:p>
      </w:docPartBody>
    </w:docPart>
    <w:docPart>
      <w:docPartPr>
        <w:name w:val="CA856D8A492C41E78B960F1BA69336BA"/>
        <w:category>
          <w:name w:val="General"/>
          <w:gallery w:val="placeholder"/>
        </w:category>
        <w:types>
          <w:type w:val="bbPlcHdr"/>
        </w:types>
        <w:behaviors>
          <w:behavior w:val="content"/>
        </w:behaviors>
        <w:guid w:val="{C1E98B99-3C83-4D35-851A-FE0514A33EE0}"/>
      </w:docPartPr>
      <w:docPartBody>
        <w:p w:rsidR="004B683F" w:rsidRDefault="00FD07E7" w:rsidP="00FD07E7">
          <w:pPr>
            <w:pStyle w:val="CA856D8A492C41E78B960F1BA69336BA"/>
          </w:pPr>
          <w:r w:rsidRPr="00980D94">
            <w:rPr>
              <w:rStyle w:val="PlaceholderText"/>
            </w:rPr>
            <w:t>Click or tap to enter a date.</w:t>
          </w:r>
        </w:p>
      </w:docPartBody>
    </w:docPart>
    <w:docPart>
      <w:docPartPr>
        <w:name w:val="C099D42ACAC14A50A84BBF82AEC84005"/>
        <w:category>
          <w:name w:val="General"/>
          <w:gallery w:val="placeholder"/>
        </w:category>
        <w:types>
          <w:type w:val="bbPlcHdr"/>
        </w:types>
        <w:behaviors>
          <w:behavior w:val="content"/>
        </w:behaviors>
        <w:guid w:val="{484CD28C-B53C-49A8-95EC-B29805A2D60B}"/>
      </w:docPartPr>
      <w:docPartBody>
        <w:p w:rsidR="004B683F" w:rsidRDefault="00FD07E7" w:rsidP="00FD07E7">
          <w:pPr>
            <w:pStyle w:val="C099D42ACAC14A50A84BBF82AEC84005"/>
          </w:pPr>
          <w:r w:rsidRPr="00980D94">
            <w:rPr>
              <w:rStyle w:val="PlaceholderText"/>
            </w:rPr>
            <w:t>Click or tap to enter a date.</w:t>
          </w:r>
        </w:p>
      </w:docPartBody>
    </w:docPart>
    <w:docPart>
      <w:docPartPr>
        <w:name w:val="B814969074FB42029049B9CE4876F737"/>
        <w:category>
          <w:name w:val="General"/>
          <w:gallery w:val="placeholder"/>
        </w:category>
        <w:types>
          <w:type w:val="bbPlcHdr"/>
        </w:types>
        <w:behaviors>
          <w:behavior w:val="content"/>
        </w:behaviors>
        <w:guid w:val="{2257B0DA-C91F-4D5A-B90C-5B92AFE4D39A}"/>
      </w:docPartPr>
      <w:docPartBody>
        <w:p w:rsidR="004B683F" w:rsidRDefault="00FD07E7" w:rsidP="00FD07E7">
          <w:pPr>
            <w:pStyle w:val="B814969074FB42029049B9CE4876F737"/>
          </w:pPr>
          <w:r w:rsidRPr="00980D94">
            <w:rPr>
              <w:rStyle w:val="PlaceholderText"/>
            </w:rPr>
            <w:t>Click or tap to enter a date.</w:t>
          </w:r>
        </w:p>
      </w:docPartBody>
    </w:docPart>
    <w:docPart>
      <w:docPartPr>
        <w:name w:val="F678133792D94BBEBFD6E54BB412C794"/>
        <w:category>
          <w:name w:val="General"/>
          <w:gallery w:val="placeholder"/>
        </w:category>
        <w:types>
          <w:type w:val="bbPlcHdr"/>
        </w:types>
        <w:behaviors>
          <w:behavior w:val="content"/>
        </w:behaviors>
        <w:guid w:val="{DA28E61B-FAAF-4C3B-9B0F-6A5311776397}"/>
      </w:docPartPr>
      <w:docPartBody>
        <w:p w:rsidR="004B683F" w:rsidRDefault="00FD07E7" w:rsidP="00FD07E7">
          <w:pPr>
            <w:pStyle w:val="F678133792D94BBEBFD6E54BB412C794"/>
          </w:pPr>
          <w:r w:rsidRPr="00980D94">
            <w:rPr>
              <w:rStyle w:val="PlaceholderText"/>
            </w:rPr>
            <w:t>Click or tap to enter a date.</w:t>
          </w:r>
        </w:p>
      </w:docPartBody>
    </w:docPart>
    <w:docPart>
      <w:docPartPr>
        <w:name w:val="DE67D8AE6B6B4B95876545168B884926"/>
        <w:category>
          <w:name w:val="General"/>
          <w:gallery w:val="placeholder"/>
        </w:category>
        <w:types>
          <w:type w:val="bbPlcHdr"/>
        </w:types>
        <w:behaviors>
          <w:behavior w:val="content"/>
        </w:behaviors>
        <w:guid w:val="{2FCBC6AD-C43C-4FE1-8758-A34402503182}"/>
      </w:docPartPr>
      <w:docPartBody>
        <w:p w:rsidR="004B683F" w:rsidRDefault="00FD07E7" w:rsidP="00FD07E7">
          <w:pPr>
            <w:pStyle w:val="DE67D8AE6B6B4B95876545168B884926"/>
          </w:pPr>
          <w:r w:rsidRPr="00980D94">
            <w:rPr>
              <w:rStyle w:val="PlaceholderText"/>
            </w:rPr>
            <w:t>Click or tap to enter a date.</w:t>
          </w:r>
        </w:p>
      </w:docPartBody>
    </w:docPart>
    <w:docPart>
      <w:docPartPr>
        <w:name w:val="EEEE233D31EE4BD6931D31023CDE879C"/>
        <w:category>
          <w:name w:val="General"/>
          <w:gallery w:val="placeholder"/>
        </w:category>
        <w:types>
          <w:type w:val="bbPlcHdr"/>
        </w:types>
        <w:behaviors>
          <w:behavior w:val="content"/>
        </w:behaviors>
        <w:guid w:val="{E39E8869-4B45-4A6F-B162-4A76E48864C6}"/>
      </w:docPartPr>
      <w:docPartBody>
        <w:p w:rsidR="004B683F" w:rsidRDefault="00FD07E7" w:rsidP="00FD07E7">
          <w:pPr>
            <w:pStyle w:val="EEEE233D31EE4BD6931D31023CDE879C"/>
          </w:pPr>
          <w:r w:rsidRPr="00980D94">
            <w:rPr>
              <w:rStyle w:val="PlaceholderText"/>
            </w:rPr>
            <w:t>Click or tap to enter a date.</w:t>
          </w:r>
        </w:p>
      </w:docPartBody>
    </w:docPart>
    <w:docPart>
      <w:docPartPr>
        <w:name w:val="4D6E06623EFA43DAAFB126F668F0FF3A"/>
        <w:category>
          <w:name w:val="General"/>
          <w:gallery w:val="placeholder"/>
        </w:category>
        <w:types>
          <w:type w:val="bbPlcHdr"/>
        </w:types>
        <w:behaviors>
          <w:behavior w:val="content"/>
        </w:behaviors>
        <w:guid w:val="{0ABA545E-C207-44E0-A6E2-3A832B2EFC94}"/>
      </w:docPartPr>
      <w:docPartBody>
        <w:p w:rsidR="004B683F" w:rsidRDefault="00FD07E7" w:rsidP="00FD07E7">
          <w:pPr>
            <w:pStyle w:val="4D6E06623EFA43DAAFB126F668F0FF3A"/>
          </w:pPr>
          <w:r w:rsidRPr="00980D94">
            <w:rPr>
              <w:rStyle w:val="PlaceholderText"/>
            </w:rPr>
            <w:t>Click or tap to enter a date.</w:t>
          </w:r>
        </w:p>
      </w:docPartBody>
    </w:docPart>
    <w:docPart>
      <w:docPartPr>
        <w:name w:val="92C5D0936B5D4DD6835DBE1BF9D63C26"/>
        <w:category>
          <w:name w:val="General"/>
          <w:gallery w:val="placeholder"/>
        </w:category>
        <w:types>
          <w:type w:val="bbPlcHdr"/>
        </w:types>
        <w:behaviors>
          <w:behavior w:val="content"/>
        </w:behaviors>
        <w:guid w:val="{733A037A-28D1-43E4-9979-449FC058B5D3}"/>
      </w:docPartPr>
      <w:docPartBody>
        <w:p w:rsidR="004B683F" w:rsidRDefault="00FD07E7" w:rsidP="00FD07E7">
          <w:pPr>
            <w:pStyle w:val="92C5D0936B5D4DD6835DBE1BF9D63C26"/>
          </w:pPr>
          <w:r w:rsidRPr="00980D94">
            <w:rPr>
              <w:rStyle w:val="PlaceholderText"/>
            </w:rPr>
            <w:t>Click or tap to enter a date.</w:t>
          </w:r>
        </w:p>
      </w:docPartBody>
    </w:docPart>
    <w:docPart>
      <w:docPartPr>
        <w:name w:val="9A01E371197D447B87ED647C59389514"/>
        <w:category>
          <w:name w:val="General"/>
          <w:gallery w:val="placeholder"/>
        </w:category>
        <w:types>
          <w:type w:val="bbPlcHdr"/>
        </w:types>
        <w:behaviors>
          <w:behavior w:val="content"/>
        </w:behaviors>
        <w:guid w:val="{1970D9DB-F73A-44D0-A55A-9DB402A2544A}"/>
      </w:docPartPr>
      <w:docPartBody>
        <w:p w:rsidR="004B683F" w:rsidRDefault="00FD07E7" w:rsidP="00FD07E7">
          <w:pPr>
            <w:pStyle w:val="9A01E371197D447B87ED647C59389514"/>
          </w:pPr>
          <w:r w:rsidRPr="00980D94">
            <w:rPr>
              <w:rStyle w:val="PlaceholderText"/>
            </w:rPr>
            <w:t>Click or tap to enter a date.</w:t>
          </w:r>
        </w:p>
      </w:docPartBody>
    </w:docPart>
    <w:docPart>
      <w:docPartPr>
        <w:name w:val="8E27441D603743C08F106C26904CCE44"/>
        <w:category>
          <w:name w:val="General"/>
          <w:gallery w:val="placeholder"/>
        </w:category>
        <w:types>
          <w:type w:val="bbPlcHdr"/>
        </w:types>
        <w:behaviors>
          <w:behavior w:val="content"/>
        </w:behaviors>
        <w:guid w:val="{67BD9F7B-BBE9-412D-9AFB-E9709B5BBFEB}"/>
      </w:docPartPr>
      <w:docPartBody>
        <w:p w:rsidR="004B683F" w:rsidRDefault="00FD07E7" w:rsidP="00FD07E7">
          <w:pPr>
            <w:pStyle w:val="8E27441D603743C08F106C26904CCE44"/>
          </w:pPr>
          <w:r w:rsidRPr="00980D94">
            <w:rPr>
              <w:rStyle w:val="PlaceholderText"/>
            </w:rPr>
            <w:t>Click or tap to enter a date.</w:t>
          </w:r>
        </w:p>
      </w:docPartBody>
    </w:docPart>
    <w:docPart>
      <w:docPartPr>
        <w:name w:val="091E53D8CF4745588119B09D7D1C7048"/>
        <w:category>
          <w:name w:val="General"/>
          <w:gallery w:val="placeholder"/>
        </w:category>
        <w:types>
          <w:type w:val="bbPlcHdr"/>
        </w:types>
        <w:behaviors>
          <w:behavior w:val="content"/>
        </w:behaviors>
        <w:guid w:val="{33E1A505-2836-4A69-8642-6BB557F864F5}"/>
      </w:docPartPr>
      <w:docPartBody>
        <w:p w:rsidR="004B683F" w:rsidRDefault="00FD07E7" w:rsidP="00FD07E7">
          <w:pPr>
            <w:pStyle w:val="091E53D8CF4745588119B09D7D1C7048"/>
          </w:pPr>
          <w:r w:rsidRPr="00980D94">
            <w:rPr>
              <w:rStyle w:val="PlaceholderText"/>
            </w:rPr>
            <w:t>Click or tap to enter a date.</w:t>
          </w:r>
        </w:p>
      </w:docPartBody>
    </w:docPart>
    <w:docPart>
      <w:docPartPr>
        <w:name w:val="9D9F0F24C183451991050691E9E1B3C3"/>
        <w:category>
          <w:name w:val="General"/>
          <w:gallery w:val="placeholder"/>
        </w:category>
        <w:types>
          <w:type w:val="bbPlcHdr"/>
        </w:types>
        <w:behaviors>
          <w:behavior w:val="content"/>
        </w:behaviors>
        <w:guid w:val="{995FB0CA-6507-42BF-B1F2-4521F5293F38}"/>
      </w:docPartPr>
      <w:docPartBody>
        <w:p w:rsidR="004B683F" w:rsidRDefault="00FD07E7" w:rsidP="00FD07E7">
          <w:pPr>
            <w:pStyle w:val="9D9F0F24C183451991050691E9E1B3C3"/>
          </w:pPr>
          <w:r w:rsidRPr="00980D94">
            <w:rPr>
              <w:rStyle w:val="PlaceholderText"/>
            </w:rPr>
            <w:t>Click or tap to enter a date.</w:t>
          </w:r>
        </w:p>
      </w:docPartBody>
    </w:docPart>
    <w:docPart>
      <w:docPartPr>
        <w:name w:val="1CB3B9EBF27E4893A2A59266D7B4774E"/>
        <w:category>
          <w:name w:val="General"/>
          <w:gallery w:val="placeholder"/>
        </w:category>
        <w:types>
          <w:type w:val="bbPlcHdr"/>
        </w:types>
        <w:behaviors>
          <w:behavior w:val="content"/>
        </w:behaviors>
        <w:guid w:val="{88A7D939-7226-42C7-8405-D74B0AA66F07}"/>
      </w:docPartPr>
      <w:docPartBody>
        <w:p w:rsidR="004B683F" w:rsidRDefault="00FD07E7" w:rsidP="00FD07E7">
          <w:pPr>
            <w:pStyle w:val="1CB3B9EBF27E4893A2A59266D7B4774E"/>
          </w:pPr>
          <w:r w:rsidRPr="00980D94">
            <w:rPr>
              <w:rStyle w:val="PlaceholderText"/>
            </w:rPr>
            <w:t>Click or tap to enter a date.</w:t>
          </w:r>
        </w:p>
      </w:docPartBody>
    </w:docPart>
    <w:docPart>
      <w:docPartPr>
        <w:name w:val="810E0D7D8BFC4A75A56880F6FB3DFAE3"/>
        <w:category>
          <w:name w:val="General"/>
          <w:gallery w:val="placeholder"/>
        </w:category>
        <w:types>
          <w:type w:val="bbPlcHdr"/>
        </w:types>
        <w:behaviors>
          <w:behavior w:val="content"/>
        </w:behaviors>
        <w:guid w:val="{EAA6839F-8827-4AE6-9FB7-28B247D24230}"/>
      </w:docPartPr>
      <w:docPartBody>
        <w:p w:rsidR="004B683F" w:rsidRDefault="00FD07E7" w:rsidP="00FD07E7">
          <w:pPr>
            <w:pStyle w:val="810E0D7D8BFC4A75A56880F6FB3DFAE3"/>
          </w:pPr>
          <w:r w:rsidRPr="00980D94">
            <w:rPr>
              <w:rStyle w:val="PlaceholderText"/>
            </w:rPr>
            <w:t>Click or tap to enter a date.</w:t>
          </w:r>
        </w:p>
      </w:docPartBody>
    </w:docPart>
    <w:docPart>
      <w:docPartPr>
        <w:name w:val="2E5B8A528B5E42E78F450CB1F0402177"/>
        <w:category>
          <w:name w:val="General"/>
          <w:gallery w:val="placeholder"/>
        </w:category>
        <w:types>
          <w:type w:val="bbPlcHdr"/>
        </w:types>
        <w:behaviors>
          <w:behavior w:val="content"/>
        </w:behaviors>
        <w:guid w:val="{1923FC44-52AB-4F0A-A2E3-6115F870DEBE}"/>
      </w:docPartPr>
      <w:docPartBody>
        <w:p w:rsidR="004B683F" w:rsidRDefault="00FD07E7" w:rsidP="00FD07E7">
          <w:pPr>
            <w:pStyle w:val="2E5B8A528B5E42E78F450CB1F0402177"/>
          </w:pPr>
          <w:r w:rsidRPr="00980D94">
            <w:rPr>
              <w:rStyle w:val="PlaceholderText"/>
            </w:rPr>
            <w:t>Click or tap to enter a date.</w:t>
          </w:r>
        </w:p>
      </w:docPartBody>
    </w:docPart>
    <w:docPart>
      <w:docPartPr>
        <w:name w:val="81528E790E4742D3AC6C47F93624A0CF"/>
        <w:category>
          <w:name w:val="General"/>
          <w:gallery w:val="placeholder"/>
        </w:category>
        <w:types>
          <w:type w:val="bbPlcHdr"/>
        </w:types>
        <w:behaviors>
          <w:behavior w:val="content"/>
        </w:behaviors>
        <w:guid w:val="{52C33A31-4173-48F8-BC4E-3F3F924F38AA}"/>
      </w:docPartPr>
      <w:docPartBody>
        <w:p w:rsidR="004B683F" w:rsidRDefault="00FD07E7" w:rsidP="00FD07E7">
          <w:pPr>
            <w:pStyle w:val="81528E790E4742D3AC6C47F93624A0CF"/>
          </w:pPr>
          <w:r w:rsidRPr="00980D94">
            <w:rPr>
              <w:rStyle w:val="PlaceholderText"/>
            </w:rPr>
            <w:t>Click or tap to enter a date.</w:t>
          </w:r>
        </w:p>
      </w:docPartBody>
    </w:docPart>
    <w:docPart>
      <w:docPartPr>
        <w:name w:val="E124265C89424F49A53DD9D8E2007D2B"/>
        <w:category>
          <w:name w:val="General"/>
          <w:gallery w:val="placeholder"/>
        </w:category>
        <w:types>
          <w:type w:val="bbPlcHdr"/>
        </w:types>
        <w:behaviors>
          <w:behavior w:val="content"/>
        </w:behaviors>
        <w:guid w:val="{98535E0E-C5A2-4312-BA10-B99A84C05499}"/>
      </w:docPartPr>
      <w:docPartBody>
        <w:p w:rsidR="004B683F" w:rsidRDefault="00FD07E7" w:rsidP="00FD07E7">
          <w:pPr>
            <w:pStyle w:val="E124265C89424F49A53DD9D8E2007D2B"/>
          </w:pPr>
          <w:r w:rsidRPr="00980D94">
            <w:rPr>
              <w:rStyle w:val="PlaceholderText"/>
            </w:rPr>
            <w:t>Click or tap to enter a date.</w:t>
          </w:r>
        </w:p>
      </w:docPartBody>
    </w:docPart>
    <w:docPart>
      <w:docPartPr>
        <w:name w:val="C4D608B6ABC64EB198B91F4AC1FBABB0"/>
        <w:category>
          <w:name w:val="General"/>
          <w:gallery w:val="placeholder"/>
        </w:category>
        <w:types>
          <w:type w:val="bbPlcHdr"/>
        </w:types>
        <w:behaviors>
          <w:behavior w:val="content"/>
        </w:behaviors>
        <w:guid w:val="{31FE4125-1538-4B78-B10E-3A15B83E9C38}"/>
      </w:docPartPr>
      <w:docPartBody>
        <w:p w:rsidR="004B683F" w:rsidRDefault="00FD07E7" w:rsidP="00FD07E7">
          <w:pPr>
            <w:pStyle w:val="C4D608B6ABC64EB198B91F4AC1FBABB0"/>
          </w:pPr>
          <w:r w:rsidRPr="00980D94">
            <w:rPr>
              <w:rStyle w:val="PlaceholderText"/>
            </w:rPr>
            <w:t>Click or tap to enter a date.</w:t>
          </w:r>
        </w:p>
      </w:docPartBody>
    </w:docPart>
    <w:docPart>
      <w:docPartPr>
        <w:name w:val="27BB757B226548F58C98F0D53DEDAF31"/>
        <w:category>
          <w:name w:val="General"/>
          <w:gallery w:val="placeholder"/>
        </w:category>
        <w:types>
          <w:type w:val="bbPlcHdr"/>
        </w:types>
        <w:behaviors>
          <w:behavior w:val="content"/>
        </w:behaviors>
        <w:guid w:val="{A7356C98-D762-4A7D-9A5D-98ED4093DB42}"/>
      </w:docPartPr>
      <w:docPartBody>
        <w:p w:rsidR="004B683F" w:rsidRDefault="00FD07E7" w:rsidP="00FD07E7">
          <w:pPr>
            <w:pStyle w:val="27BB757B226548F58C98F0D53DEDAF31"/>
          </w:pPr>
          <w:r w:rsidRPr="00980D94">
            <w:rPr>
              <w:rStyle w:val="PlaceholderText"/>
            </w:rPr>
            <w:t>Click or tap to enter a date.</w:t>
          </w:r>
        </w:p>
      </w:docPartBody>
    </w:docPart>
    <w:docPart>
      <w:docPartPr>
        <w:name w:val="C13FF3D346A34B69B48AF9ED579446EF"/>
        <w:category>
          <w:name w:val="General"/>
          <w:gallery w:val="placeholder"/>
        </w:category>
        <w:types>
          <w:type w:val="bbPlcHdr"/>
        </w:types>
        <w:behaviors>
          <w:behavior w:val="content"/>
        </w:behaviors>
        <w:guid w:val="{A34B197B-593B-4642-B370-B9611C8EBE9B}"/>
      </w:docPartPr>
      <w:docPartBody>
        <w:p w:rsidR="004B683F" w:rsidRDefault="00FD07E7" w:rsidP="00FD07E7">
          <w:pPr>
            <w:pStyle w:val="C13FF3D346A34B69B48AF9ED579446EF"/>
          </w:pPr>
          <w:r w:rsidRPr="00980D94">
            <w:rPr>
              <w:rStyle w:val="PlaceholderText"/>
            </w:rPr>
            <w:t>Click or tap to enter a date.</w:t>
          </w:r>
        </w:p>
      </w:docPartBody>
    </w:docPart>
    <w:docPart>
      <w:docPartPr>
        <w:name w:val="8BDE94988F6E4C63A17644FDBC084845"/>
        <w:category>
          <w:name w:val="General"/>
          <w:gallery w:val="placeholder"/>
        </w:category>
        <w:types>
          <w:type w:val="bbPlcHdr"/>
        </w:types>
        <w:behaviors>
          <w:behavior w:val="content"/>
        </w:behaviors>
        <w:guid w:val="{02311F0D-C6A2-4577-9C9C-E8FBB834B0C6}"/>
      </w:docPartPr>
      <w:docPartBody>
        <w:p w:rsidR="004B683F" w:rsidRDefault="00FD07E7" w:rsidP="00FD07E7">
          <w:pPr>
            <w:pStyle w:val="8BDE94988F6E4C63A17644FDBC084845"/>
          </w:pPr>
          <w:r w:rsidRPr="00980D94">
            <w:rPr>
              <w:rStyle w:val="PlaceholderText"/>
            </w:rPr>
            <w:t>Click or tap to enter a date.</w:t>
          </w:r>
        </w:p>
      </w:docPartBody>
    </w:docPart>
    <w:docPart>
      <w:docPartPr>
        <w:name w:val="A7A846635F0246298935CD2C025B9B8D"/>
        <w:category>
          <w:name w:val="General"/>
          <w:gallery w:val="placeholder"/>
        </w:category>
        <w:types>
          <w:type w:val="bbPlcHdr"/>
        </w:types>
        <w:behaviors>
          <w:behavior w:val="content"/>
        </w:behaviors>
        <w:guid w:val="{E1EE97DA-8D00-42CB-BEA1-A65216610A59}"/>
      </w:docPartPr>
      <w:docPartBody>
        <w:p w:rsidR="004B683F" w:rsidRDefault="00FD07E7" w:rsidP="00FD07E7">
          <w:pPr>
            <w:pStyle w:val="A7A846635F0246298935CD2C025B9B8D"/>
          </w:pPr>
          <w:r w:rsidRPr="00980D94">
            <w:rPr>
              <w:rStyle w:val="PlaceholderText"/>
            </w:rPr>
            <w:t>Click or tap to enter a date.</w:t>
          </w:r>
        </w:p>
      </w:docPartBody>
    </w:docPart>
    <w:docPart>
      <w:docPartPr>
        <w:name w:val="4D3766F265634E0C9FF0FDF1C5D27FA4"/>
        <w:category>
          <w:name w:val="General"/>
          <w:gallery w:val="placeholder"/>
        </w:category>
        <w:types>
          <w:type w:val="bbPlcHdr"/>
        </w:types>
        <w:behaviors>
          <w:behavior w:val="content"/>
        </w:behaviors>
        <w:guid w:val="{C7E66E07-3408-43A1-AF01-3050B1D8A496}"/>
      </w:docPartPr>
      <w:docPartBody>
        <w:p w:rsidR="004B683F" w:rsidRDefault="00FD07E7" w:rsidP="00FD07E7">
          <w:pPr>
            <w:pStyle w:val="4D3766F265634E0C9FF0FDF1C5D27FA4"/>
          </w:pPr>
          <w:r w:rsidRPr="00980D94">
            <w:rPr>
              <w:rStyle w:val="PlaceholderText"/>
            </w:rPr>
            <w:t>Click or tap to enter a date.</w:t>
          </w:r>
        </w:p>
      </w:docPartBody>
    </w:docPart>
    <w:docPart>
      <w:docPartPr>
        <w:name w:val="B694BBED4FF048F5A5E792046F546D1F"/>
        <w:category>
          <w:name w:val="General"/>
          <w:gallery w:val="placeholder"/>
        </w:category>
        <w:types>
          <w:type w:val="bbPlcHdr"/>
        </w:types>
        <w:behaviors>
          <w:behavior w:val="content"/>
        </w:behaviors>
        <w:guid w:val="{0D5110B3-AC50-411A-ACA7-98BB77C2C5E1}"/>
      </w:docPartPr>
      <w:docPartBody>
        <w:p w:rsidR="004B683F" w:rsidRDefault="00FD07E7" w:rsidP="00FD07E7">
          <w:pPr>
            <w:pStyle w:val="B694BBED4FF048F5A5E792046F546D1F"/>
          </w:pPr>
          <w:r w:rsidRPr="00980D94">
            <w:rPr>
              <w:rStyle w:val="PlaceholderText"/>
            </w:rPr>
            <w:t>Click or tap to enter a date.</w:t>
          </w:r>
        </w:p>
      </w:docPartBody>
    </w:docPart>
    <w:docPart>
      <w:docPartPr>
        <w:name w:val="40E6ACB0DF80407DB9895CDC5C9DB43C"/>
        <w:category>
          <w:name w:val="General"/>
          <w:gallery w:val="placeholder"/>
        </w:category>
        <w:types>
          <w:type w:val="bbPlcHdr"/>
        </w:types>
        <w:behaviors>
          <w:behavior w:val="content"/>
        </w:behaviors>
        <w:guid w:val="{DE1634E0-B2A5-4B07-BE0B-FD60F3576718}"/>
      </w:docPartPr>
      <w:docPartBody>
        <w:p w:rsidR="004B683F" w:rsidRDefault="00FD07E7" w:rsidP="00FD07E7">
          <w:pPr>
            <w:pStyle w:val="40E6ACB0DF80407DB9895CDC5C9DB43C"/>
          </w:pPr>
          <w:r w:rsidRPr="00980D94">
            <w:rPr>
              <w:rStyle w:val="PlaceholderText"/>
            </w:rPr>
            <w:t>Click or tap to enter a date.</w:t>
          </w:r>
        </w:p>
      </w:docPartBody>
    </w:docPart>
    <w:docPart>
      <w:docPartPr>
        <w:name w:val="3EBFB185F9134165A64B47E6D6D043C9"/>
        <w:category>
          <w:name w:val="General"/>
          <w:gallery w:val="placeholder"/>
        </w:category>
        <w:types>
          <w:type w:val="bbPlcHdr"/>
        </w:types>
        <w:behaviors>
          <w:behavior w:val="content"/>
        </w:behaviors>
        <w:guid w:val="{D3B66DD8-063C-4592-B950-1521BF0EAF67}"/>
      </w:docPartPr>
      <w:docPartBody>
        <w:p w:rsidR="004B683F" w:rsidRDefault="00FD07E7" w:rsidP="00FD07E7">
          <w:pPr>
            <w:pStyle w:val="3EBFB185F9134165A64B47E6D6D043C9"/>
          </w:pPr>
          <w:r w:rsidRPr="00980D94">
            <w:rPr>
              <w:rStyle w:val="PlaceholderText"/>
            </w:rPr>
            <w:t>Click or tap to enter a date.</w:t>
          </w:r>
        </w:p>
      </w:docPartBody>
    </w:docPart>
    <w:docPart>
      <w:docPartPr>
        <w:name w:val="004B372432164A9FA46D6A9876B7E1C0"/>
        <w:category>
          <w:name w:val="General"/>
          <w:gallery w:val="placeholder"/>
        </w:category>
        <w:types>
          <w:type w:val="bbPlcHdr"/>
        </w:types>
        <w:behaviors>
          <w:behavior w:val="content"/>
        </w:behaviors>
        <w:guid w:val="{8D538778-EEF7-43FA-92DF-7368212B2E92}"/>
      </w:docPartPr>
      <w:docPartBody>
        <w:p w:rsidR="004B683F" w:rsidRDefault="00FD07E7" w:rsidP="00FD07E7">
          <w:pPr>
            <w:pStyle w:val="004B372432164A9FA46D6A9876B7E1C0"/>
          </w:pPr>
          <w:r w:rsidRPr="00980D94">
            <w:rPr>
              <w:rStyle w:val="PlaceholderText"/>
            </w:rPr>
            <w:t>Click or tap to enter a date.</w:t>
          </w:r>
        </w:p>
      </w:docPartBody>
    </w:docPart>
    <w:docPart>
      <w:docPartPr>
        <w:name w:val="E04ABB56D1124088860FF06B294DD023"/>
        <w:category>
          <w:name w:val="General"/>
          <w:gallery w:val="placeholder"/>
        </w:category>
        <w:types>
          <w:type w:val="bbPlcHdr"/>
        </w:types>
        <w:behaviors>
          <w:behavior w:val="content"/>
        </w:behaviors>
        <w:guid w:val="{2DDF8AC7-FE82-4E72-B383-E74B4DA6D889}"/>
      </w:docPartPr>
      <w:docPartBody>
        <w:p w:rsidR="004B683F" w:rsidRDefault="00FD07E7" w:rsidP="00FD07E7">
          <w:pPr>
            <w:pStyle w:val="E04ABB56D1124088860FF06B294DD023"/>
          </w:pPr>
          <w:r w:rsidRPr="00980D94">
            <w:rPr>
              <w:rStyle w:val="PlaceholderText"/>
            </w:rPr>
            <w:t>Click or tap to enter a date.</w:t>
          </w:r>
        </w:p>
      </w:docPartBody>
    </w:docPart>
    <w:docPart>
      <w:docPartPr>
        <w:name w:val="0ECC43328DF64C469FA27DBF8947D278"/>
        <w:category>
          <w:name w:val="General"/>
          <w:gallery w:val="placeholder"/>
        </w:category>
        <w:types>
          <w:type w:val="bbPlcHdr"/>
        </w:types>
        <w:behaviors>
          <w:behavior w:val="content"/>
        </w:behaviors>
        <w:guid w:val="{968352DA-B463-40BF-B680-F134C1925072}"/>
      </w:docPartPr>
      <w:docPartBody>
        <w:p w:rsidR="004B683F" w:rsidRDefault="00FD07E7" w:rsidP="00FD07E7">
          <w:pPr>
            <w:pStyle w:val="0ECC43328DF64C469FA27DBF8947D278"/>
          </w:pPr>
          <w:r w:rsidRPr="00980D94">
            <w:rPr>
              <w:rStyle w:val="PlaceholderText"/>
            </w:rPr>
            <w:t>Click or tap to enter a date.</w:t>
          </w:r>
        </w:p>
      </w:docPartBody>
    </w:docPart>
    <w:docPart>
      <w:docPartPr>
        <w:name w:val="5A49148DB0614C1E84958832EB3E26EC"/>
        <w:category>
          <w:name w:val="General"/>
          <w:gallery w:val="placeholder"/>
        </w:category>
        <w:types>
          <w:type w:val="bbPlcHdr"/>
        </w:types>
        <w:behaviors>
          <w:behavior w:val="content"/>
        </w:behaviors>
        <w:guid w:val="{F0B66F8A-18E3-4358-8005-3D51168D2F95}"/>
      </w:docPartPr>
      <w:docPartBody>
        <w:p w:rsidR="004B683F" w:rsidRDefault="00FD07E7" w:rsidP="00FD07E7">
          <w:pPr>
            <w:pStyle w:val="5A49148DB0614C1E84958832EB3E26EC"/>
          </w:pPr>
          <w:r w:rsidRPr="00980D94">
            <w:rPr>
              <w:rStyle w:val="PlaceholderText"/>
            </w:rPr>
            <w:t>Click or tap to enter a date.</w:t>
          </w:r>
        </w:p>
      </w:docPartBody>
    </w:docPart>
    <w:docPart>
      <w:docPartPr>
        <w:name w:val="71A117BDA30948E6BEA2DB42E8D286C2"/>
        <w:category>
          <w:name w:val="General"/>
          <w:gallery w:val="placeholder"/>
        </w:category>
        <w:types>
          <w:type w:val="bbPlcHdr"/>
        </w:types>
        <w:behaviors>
          <w:behavior w:val="content"/>
        </w:behaviors>
        <w:guid w:val="{A1453701-4431-4366-B39C-DC7288548D64}"/>
      </w:docPartPr>
      <w:docPartBody>
        <w:p w:rsidR="004B683F" w:rsidRDefault="00FD07E7" w:rsidP="00FD07E7">
          <w:pPr>
            <w:pStyle w:val="71A117BDA30948E6BEA2DB42E8D286C2"/>
          </w:pPr>
          <w:r w:rsidRPr="00980D94">
            <w:rPr>
              <w:rStyle w:val="PlaceholderText"/>
            </w:rPr>
            <w:t>Click or tap to enter a date.</w:t>
          </w:r>
        </w:p>
      </w:docPartBody>
    </w:docPart>
    <w:docPart>
      <w:docPartPr>
        <w:name w:val="4BA993674019490E9B3028605E6AB262"/>
        <w:category>
          <w:name w:val="General"/>
          <w:gallery w:val="placeholder"/>
        </w:category>
        <w:types>
          <w:type w:val="bbPlcHdr"/>
        </w:types>
        <w:behaviors>
          <w:behavior w:val="content"/>
        </w:behaviors>
        <w:guid w:val="{64DFA923-74F4-45BB-8F73-7DF84F50E36F}"/>
      </w:docPartPr>
      <w:docPartBody>
        <w:p w:rsidR="004B683F" w:rsidRDefault="00FD07E7" w:rsidP="00FD07E7">
          <w:pPr>
            <w:pStyle w:val="4BA993674019490E9B3028605E6AB262"/>
          </w:pPr>
          <w:r w:rsidRPr="00980D94">
            <w:rPr>
              <w:rStyle w:val="PlaceholderText"/>
            </w:rPr>
            <w:t>Click or tap to enter a date.</w:t>
          </w:r>
        </w:p>
      </w:docPartBody>
    </w:docPart>
    <w:docPart>
      <w:docPartPr>
        <w:name w:val="0B89BCA1046948FEAFF4F53BD83FFD3F"/>
        <w:category>
          <w:name w:val="General"/>
          <w:gallery w:val="placeholder"/>
        </w:category>
        <w:types>
          <w:type w:val="bbPlcHdr"/>
        </w:types>
        <w:behaviors>
          <w:behavior w:val="content"/>
        </w:behaviors>
        <w:guid w:val="{0CAC440A-743C-4D18-BF47-F2DD90FBF42C}"/>
      </w:docPartPr>
      <w:docPartBody>
        <w:p w:rsidR="004B683F" w:rsidRDefault="00FD07E7" w:rsidP="00FD07E7">
          <w:pPr>
            <w:pStyle w:val="0B89BCA1046948FEAFF4F53BD83FFD3F"/>
          </w:pPr>
          <w:r w:rsidRPr="00980D94">
            <w:rPr>
              <w:rStyle w:val="PlaceholderText"/>
            </w:rPr>
            <w:t>Click or tap to enter a date.</w:t>
          </w:r>
        </w:p>
      </w:docPartBody>
    </w:docPart>
    <w:docPart>
      <w:docPartPr>
        <w:name w:val="362F554BE5604BAF9C63EE14024737FB"/>
        <w:category>
          <w:name w:val="General"/>
          <w:gallery w:val="placeholder"/>
        </w:category>
        <w:types>
          <w:type w:val="bbPlcHdr"/>
        </w:types>
        <w:behaviors>
          <w:behavior w:val="content"/>
        </w:behaviors>
        <w:guid w:val="{FA3C9C00-441E-40E2-89A1-06F4FCD48681}"/>
      </w:docPartPr>
      <w:docPartBody>
        <w:p w:rsidR="004B683F" w:rsidRDefault="00FD07E7" w:rsidP="00FD07E7">
          <w:pPr>
            <w:pStyle w:val="362F554BE5604BAF9C63EE14024737FB"/>
          </w:pPr>
          <w:r w:rsidRPr="00980D94">
            <w:rPr>
              <w:rStyle w:val="PlaceholderText"/>
            </w:rPr>
            <w:t>Click or tap to enter a date.</w:t>
          </w:r>
        </w:p>
      </w:docPartBody>
    </w:docPart>
    <w:docPart>
      <w:docPartPr>
        <w:name w:val="0A58DBB71612D84B9BEFDED4685979EC"/>
        <w:category>
          <w:name w:val="General"/>
          <w:gallery w:val="placeholder"/>
        </w:category>
        <w:types>
          <w:type w:val="bbPlcHdr"/>
        </w:types>
        <w:behaviors>
          <w:behavior w:val="content"/>
        </w:behaviors>
        <w:guid w:val="{6DCCBC44-CB77-5D4E-B97F-484CF9E44B7A}"/>
      </w:docPartPr>
      <w:docPartBody>
        <w:p w:rsidR="00E4328F" w:rsidRDefault="003B744B" w:rsidP="003B744B">
          <w:pPr>
            <w:pStyle w:val="0A58DBB71612D84B9BEFDED4685979EC"/>
          </w:pPr>
          <w:r w:rsidRPr="00980D94">
            <w:rPr>
              <w:rStyle w:val="PlaceholderText"/>
            </w:rPr>
            <w:t>Click or tap to enter a date.</w:t>
          </w:r>
        </w:p>
      </w:docPartBody>
    </w:docPart>
    <w:docPart>
      <w:docPartPr>
        <w:name w:val="D6BFAFE0F7F62E46A1B3D308C9CC660E"/>
        <w:category>
          <w:name w:val="General"/>
          <w:gallery w:val="placeholder"/>
        </w:category>
        <w:types>
          <w:type w:val="bbPlcHdr"/>
        </w:types>
        <w:behaviors>
          <w:behavior w:val="content"/>
        </w:behaviors>
        <w:guid w:val="{3DC93569-6EB3-3E45-AAF5-4453C1B14E2F}"/>
      </w:docPartPr>
      <w:docPartBody>
        <w:p w:rsidR="00E4328F" w:rsidRDefault="003B744B" w:rsidP="003B744B">
          <w:pPr>
            <w:pStyle w:val="D6BFAFE0F7F62E46A1B3D308C9CC660E"/>
          </w:pPr>
          <w:r w:rsidRPr="00980D94">
            <w:rPr>
              <w:rStyle w:val="PlaceholderText"/>
            </w:rPr>
            <w:t>Click or tap to enter a date.</w:t>
          </w:r>
        </w:p>
      </w:docPartBody>
    </w:docPart>
    <w:docPart>
      <w:docPartPr>
        <w:name w:val="FF21D82AE6429B4E8B8830A6DF2A42CD"/>
        <w:category>
          <w:name w:val="General"/>
          <w:gallery w:val="placeholder"/>
        </w:category>
        <w:types>
          <w:type w:val="bbPlcHdr"/>
        </w:types>
        <w:behaviors>
          <w:behavior w:val="content"/>
        </w:behaviors>
        <w:guid w:val="{32692A7C-964B-0645-BD17-97CBA5822B9A}"/>
      </w:docPartPr>
      <w:docPartBody>
        <w:p w:rsidR="00E4328F" w:rsidRDefault="003B744B" w:rsidP="003B744B">
          <w:pPr>
            <w:pStyle w:val="FF21D82AE6429B4E8B8830A6DF2A42CD"/>
          </w:pPr>
          <w:r w:rsidRPr="00980D94">
            <w:rPr>
              <w:rStyle w:val="PlaceholderText"/>
            </w:rPr>
            <w:t>Click or tap to enter a date.</w:t>
          </w:r>
        </w:p>
      </w:docPartBody>
    </w:docPart>
    <w:docPart>
      <w:docPartPr>
        <w:name w:val="BCF2FBCDB081CF4D9D62055EE8BBA34C"/>
        <w:category>
          <w:name w:val="General"/>
          <w:gallery w:val="placeholder"/>
        </w:category>
        <w:types>
          <w:type w:val="bbPlcHdr"/>
        </w:types>
        <w:behaviors>
          <w:behavior w:val="content"/>
        </w:behaviors>
        <w:guid w:val="{EA2D4EAE-8204-7940-969F-0E8598A76CD8}"/>
      </w:docPartPr>
      <w:docPartBody>
        <w:p w:rsidR="00E4328F" w:rsidRDefault="003B744B" w:rsidP="003B744B">
          <w:pPr>
            <w:pStyle w:val="BCF2FBCDB081CF4D9D62055EE8BBA34C"/>
          </w:pPr>
          <w:r w:rsidRPr="00980D94">
            <w:rPr>
              <w:rStyle w:val="PlaceholderText"/>
            </w:rPr>
            <w:t>Click or tap to enter a date.</w:t>
          </w:r>
        </w:p>
      </w:docPartBody>
    </w:docPart>
    <w:docPart>
      <w:docPartPr>
        <w:name w:val="F4B380D5F2BDDF4FB209764B22E6A493"/>
        <w:category>
          <w:name w:val="General"/>
          <w:gallery w:val="placeholder"/>
        </w:category>
        <w:types>
          <w:type w:val="bbPlcHdr"/>
        </w:types>
        <w:behaviors>
          <w:behavior w:val="content"/>
        </w:behaviors>
        <w:guid w:val="{9700D9C9-9D4C-5E4F-81DD-11A4613124B9}"/>
      </w:docPartPr>
      <w:docPartBody>
        <w:p w:rsidR="00E4328F" w:rsidRDefault="003B744B" w:rsidP="003B744B">
          <w:pPr>
            <w:pStyle w:val="F4B380D5F2BDDF4FB209764B22E6A493"/>
          </w:pPr>
          <w:r w:rsidRPr="00980D94">
            <w:rPr>
              <w:rStyle w:val="PlaceholderText"/>
            </w:rPr>
            <w:t>Click or tap to enter a date.</w:t>
          </w:r>
        </w:p>
      </w:docPartBody>
    </w:docPart>
    <w:docPart>
      <w:docPartPr>
        <w:name w:val="25982A3789890D41B5F1FA51D38121C0"/>
        <w:category>
          <w:name w:val="General"/>
          <w:gallery w:val="placeholder"/>
        </w:category>
        <w:types>
          <w:type w:val="bbPlcHdr"/>
        </w:types>
        <w:behaviors>
          <w:behavior w:val="content"/>
        </w:behaviors>
        <w:guid w:val="{6D13CF5A-FB05-9444-ABC8-92CF10F4E73F}"/>
      </w:docPartPr>
      <w:docPartBody>
        <w:p w:rsidR="00E4328F" w:rsidRDefault="003B744B" w:rsidP="003B744B">
          <w:pPr>
            <w:pStyle w:val="25982A3789890D41B5F1FA51D38121C0"/>
          </w:pPr>
          <w:r w:rsidRPr="00980D94">
            <w:rPr>
              <w:rStyle w:val="PlaceholderText"/>
            </w:rPr>
            <w:t>Click or tap to enter a date.</w:t>
          </w:r>
        </w:p>
      </w:docPartBody>
    </w:docPart>
    <w:docPart>
      <w:docPartPr>
        <w:name w:val="93B2DE93EF2664408A8B0B5021AC4811"/>
        <w:category>
          <w:name w:val="General"/>
          <w:gallery w:val="placeholder"/>
        </w:category>
        <w:types>
          <w:type w:val="bbPlcHdr"/>
        </w:types>
        <w:behaviors>
          <w:behavior w:val="content"/>
        </w:behaviors>
        <w:guid w:val="{1C29F2BF-D0FA-C945-876A-2347DB26218B}"/>
      </w:docPartPr>
      <w:docPartBody>
        <w:p w:rsidR="00E4328F" w:rsidRDefault="003B744B" w:rsidP="003B744B">
          <w:pPr>
            <w:pStyle w:val="93B2DE93EF2664408A8B0B5021AC4811"/>
          </w:pPr>
          <w:r w:rsidRPr="00980D94">
            <w:rPr>
              <w:rStyle w:val="PlaceholderText"/>
            </w:rPr>
            <w:t>Click or tap to enter a date.</w:t>
          </w:r>
        </w:p>
      </w:docPartBody>
    </w:docPart>
    <w:docPart>
      <w:docPartPr>
        <w:name w:val="99811FB656FAC34EB6B254678735FFE0"/>
        <w:category>
          <w:name w:val="General"/>
          <w:gallery w:val="placeholder"/>
        </w:category>
        <w:types>
          <w:type w:val="bbPlcHdr"/>
        </w:types>
        <w:behaviors>
          <w:behavior w:val="content"/>
        </w:behaviors>
        <w:guid w:val="{7EC81A50-4637-D346-9666-9155606FD875}"/>
      </w:docPartPr>
      <w:docPartBody>
        <w:p w:rsidR="00E4328F" w:rsidRDefault="003B744B" w:rsidP="003B744B">
          <w:pPr>
            <w:pStyle w:val="99811FB656FAC34EB6B254678735FFE0"/>
          </w:pPr>
          <w:r w:rsidRPr="00980D94">
            <w:rPr>
              <w:rStyle w:val="PlaceholderText"/>
            </w:rPr>
            <w:t>Click or tap to enter a date.</w:t>
          </w:r>
        </w:p>
      </w:docPartBody>
    </w:docPart>
    <w:docPart>
      <w:docPartPr>
        <w:name w:val="AE062013CDCA9047A0576AC642E06041"/>
        <w:category>
          <w:name w:val="General"/>
          <w:gallery w:val="placeholder"/>
        </w:category>
        <w:types>
          <w:type w:val="bbPlcHdr"/>
        </w:types>
        <w:behaviors>
          <w:behavior w:val="content"/>
        </w:behaviors>
        <w:guid w:val="{0CDDED24-80D8-D043-80D3-32320A68B6A4}"/>
      </w:docPartPr>
      <w:docPartBody>
        <w:p w:rsidR="00E4328F" w:rsidRDefault="003B744B" w:rsidP="003B744B">
          <w:pPr>
            <w:pStyle w:val="AE062013CDCA9047A0576AC642E06041"/>
          </w:pPr>
          <w:r w:rsidRPr="00980D94">
            <w:rPr>
              <w:rStyle w:val="PlaceholderText"/>
            </w:rPr>
            <w:t>Click or tap to enter a date.</w:t>
          </w:r>
        </w:p>
      </w:docPartBody>
    </w:docPart>
    <w:docPart>
      <w:docPartPr>
        <w:name w:val="CBA4597E5F928F499A7775977B4D15A9"/>
        <w:category>
          <w:name w:val="General"/>
          <w:gallery w:val="placeholder"/>
        </w:category>
        <w:types>
          <w:type w:val="bbPlcHdr"/>
        </w:types>
        <w:behaviors>
          <w:behavior w:val="content"/>
        </w:behaviors>
        <w:guid w:val="{7CC5E343-2B01-BD42-9FC7-36BF209964B2}"/>
      </w:docPartPr>
      <w:docPartBody>
        <w:p w:rsidR="00E4328F" w:rsidRDefault="003B744B" w:rsidP="003B744B">
          <w:pPr>
            <w:pStyle w:val="CBA4597E5F928F499A7775977B4D15A9"/>
          </w:pPr>
          <w:r w:rsidRPr="00980D94">
            <w:rPr>
              <w:rStyle w:val="PlaceholderText"/>
            </w:rPr>
            <w:t>Click or tap to enter a date.</w:t>
          </w:r>
        </w:p>
      </w:docPartBody>
    </w:docPart>
    <w:docPart>
      <w:docPartPr>
        <w:name w:val="A3452A93F3566B4691436828B931156C"/>
        <w:category>
          <w:name w:val="General"/>
          <w:gallery w:val="placeholder"/>
        </w:category>
        <w:types>
          <w:type w:val="bbPlcHdr"/>
        </w:types>
        <w:behaviors>
          <w:behavior w:val="content"/>
        </w:behaviors>
        <w:guid w:val="{FC283B8A-6062-4049-8187-8F69DAEE0990}"/>
      </w:docPartPr>
      <w:docPartBody>
        <w:p w:rsidR="00E4328F" w:rsidRDefault="003B744B" w:rsidP="003B744B">
          <w:pPr>
            <w:pStyle w:val="A3452A93F3566B4691436828B931156C"/>
          </w:pPr>
          <w:r w:rsidRPr="00980D94">
            <w:rPr>
              <w:rStyle w:val="PlaceholderText"/>
            </w:rPr>
            <w:t>Click or tap to enter a date.</w:t>
          </w:r>
        </w:p>
      </w:docPartBody>
    </w:docPart>
    <w:docPart>
      <w:docPartPr>
        <w:name w:val="87F10C7B8E8896468997DEC0F6249F72"/>
        <w:category>
          <w:name w:val="General"/>
          <w:gallery w:val="placeholder"/>
        </w:category>
        <w:types>
          <w:type w:val="bbPlcHdr"/>
        </w:types>
        <w:behaviors>
          <w:behavior w:val="content"/>
        </w:behaviors>
        <w:guid w:val="{14406890-7655-BC45-882B-4DFF8736C894}"/>
      </w:docPartPr>
      <w:docPartBody>
        <w:p w:rsidR="00E4328F" w:rsidRDefault="003B744B" w:rsidP="003B744B">
          <w:pPr>
            <w:pStyle w:val="87F10C7B8E8896468997DEC0F6249F72"/>
          </w:pPr>
          <w:r w:rsidRPr="00980D94">
            <w:rPr>
              <w:rStyle w:val="PlaceholderText"/>
            </w:rPr>
            <w:t>Click or tap to enter a date.</w:t>
          </w:r>
        </w:p>
      </w:docPartBody>
    </w:docPart>
    <w:docPart>
      <w:docPartPr>
        <w:name w:val="3F9FA772045D2543AE76751EDEEC6BDE"/>
        <w:category>
          <w:name w:val="General"/>
          <w:gallery w:val="placeholder"/>
        </w:category>
        <w:types>
          <w:type w:val="bbPlcHdr"/>
        </w:types>
        <w:behaviors>
          <w:behavior w:val="content"/>
        </w:behaviors>
        <w:guid w:val="{9E811E37-0642-8A48-8D9A-81306EB060BC}"/>
      </w:docPartPr>
      <w:docPartBody>
        <w:p w:rsidR="00E4328F" w:rsidRDefault="003B744B" w:rsidP="003B744B">
          <w:pPr>
            <w:pStyle w:val="3F9FA772045D2543AE76751EDEEC6BDE"/>
          </w:pPr>
          <w:r w:rsidRPr="00980D94">
            <w:rPr>
              <w:rStyle w:val="PlaceholderText"/>
            </w:rPr>
            <w:t>Click or tap to enter a date.</w:t>
          </w:r>
        </w:p>
      </w:docPartBody>
    </w:docPart>
    <w:docPart>
      <w:docPartPr>
        <w:name w:val="D8653DDB077635488DE5948E425751C0"/>
        <w:category>
          <w:name w:val="General"/>
          <w:gallery w:val="placeholder"/>
        </w:category>
        <w:types>
          <w:type w:val="bbPlcHdr"/>
        </w:types>
        <w:behaviors>
          <w:behavior w:val="content"/>
        </w:behaviors>
        <w:guid w:val="{232FA48B-9189-2349-903D-94A88398AA59}"/>
      </w:docPartPr>
      <w:docPartBody>
        <w:p w:rsidR="00E4328F" w:rsidRDefault="003B744B" w:rsidP="003B744B">
          <w:pPr>
            <w:pStyle w:val="D8653DDB077635488DE5948E425751C0"/>
          </w:pPr>
          <w:r w:rsidRPr="00980D94">
            <w:rPr>
              <w:rStyle w:val="PlaceholderText"/>
            </w:rPr>
            <w:t>Click or tap to enter a date.</w:t>
          </w:r>
        </w:p>
      </w:docPartBody>
    </w:docPart>
    <w:docPart>
      <w:docPartPr>
        <w:name w:val="AD15782E6BD2B44A918E6FBFFC4B5515"/>
        <w:category>
          <w:name w:val="General"/>
          <w:gallery w:val="placeholder"/>
        </w:category>
        <w:types>
          <w:type w:val="bbPlcHdr"/>
        </w:types>
        <w:behaviors>
          <w:behavior w:val="content"/>
        </w:behaviors>
        <w:guid w:val="{1DBD8E26-BCC1-BD48-BFE3-BB77B8DC2DD3}"/>
      </w:docPartPr>
      <w:docPartBody>
        <w:p w:rsidR="00E4328F" w:rsidRDefault="003B744B" w:rsidP="003B744B">
          <w:pPr>
            <w:pStyle w:val="AD15782E6BD2B44A918E6FBFFC4B5515"/>
          </w:pPr>
          <w:r w:rsidRPr="00980D94">
            <w:rPr>
              <w:rStyle w:val="PlaceholderText"/>
            </w:rPr>
            <w:t>Click or tap to enter a date.</w:t>
          </w:r>
        </w:p>
      </w:docPartBody>
    </w:docPart>
    <w:docPart>
      <w:docPartPr>
        <w:name w:val="E00AD3398142F447A98E890478C389A7"/>
        <w:category>
          <w:name w:val="General"/>
          <w:gallery w:val="placeholder"/>
        </w:category>
        <w:types>
          <w:type w:val="bbPlcHdr"/>
        </w:types>
        <w:behaviors>
          <w:behavior w:val="content"/>
        </w:behaviors>
        <w:guid w:val="{2556886C-4187-BB48-B03A-F46F98B8EE72}"/>
      </w:docPartPr>
      <w:docPartBody>
        <w:p w:rsidR="00E4328F" w:rsidRDefault="003B744B" w:rsidP="003B744B">
          <w:pPr>
            <w:pStyle w:val="E00AD3398142F447A98E890478C389A7"/>
          </w:pPr>
          <w:r w:rsidRPr="00980D94">
            <w:rPr>
              <w:rStyle w:val="PlaceholderText"/>
            </w:rPr>
            <w:t>Click or tap to enter a date.</w:t>
          </w:r>
        </w:p>
      </w:docPartBody>
    </w:docPart>
    <w:docPart>
      <w:docPartPr>
        <w:name w:val="E19DF6AA9B9E7F4CA3AE304CE418976B"/>
        <w:category>
          <w:name w:val="General"/>
          <w:gallery w:val="placeholder"/>
        </w:category>
        <w:types>
          <w:type w:val="bbPlcHdr"/>
        </w:types>
        <w:behaviors>
          <w:behavior w:val="content"/>
        </w:behaviors>
        <w:guid w:val="{B7EA35CA-882B-054E-AF00-CBDBDC3F10EF}"/>
      </w:docPartPr>
      <w:docPartBody>
        <w:p w:rsidR="00E4328F" w:rsidRDefault="003B744B" w:rsidP="003B744B">
          <w:pPr>
            <w:pStyle w:val="E19DF6AA9B9E7F4CA3AE304CE418976B"/>
          </w:pPr>
          <w:r w:rsidRPr="00980D94">
            <w:rPr>
              <w:rStyle w:val="PlaceholderText"/>
            </w:rPr>
            <w:t>Click or tap to enter a date.</w:t>
          </w:r>
        </w:p>
      </w:docPartBody>
    </w:docPart>
    <w:docPart>
      <w:docPartPr>
        <w:name w:val="0E337CD287D6E043BC33361D874F0950"/>
        <w:category>
          <w:name w:val="General"/>
          <w:gallery w:val="placeholder"/>
        </w:category>
        <w:types>
          <w:type w:val="bbPlcHdr"/>
        </w:types>
        <w:behaviors>
          <w:behavior w:val="content"/>
        </w:behaviors>
        <w:guid w:val="{79132B57-1E76-BD41-93C2-A7B33CB4B6A7}"/>
      </w:docPartPr>
      <w:docPartBody>
        <w:p w:rsidR="00E4328F" w:rsidRDefault="003B744B" w:rsidP="003B744B">
          <w:pPr>
            <w:pStyle w:val="0E337CD287D6E043BC33361D874F0950"/>
          </w:pPr>
          <w:r w:rsidRPr="00980D94">
            <w:rPr>
              <w:rStyle w:val="PlaceholderText"/>
            </w:rPr>
            <w:t>Click or tap to enter a date.</w:t>
          </w:r>
        </w:p>
      </w:docPartBody>
    </w:docPart>
    <w:docPart>
      <w:docPartPr>
        <w:name w:val="619C70263F428148A51989C75DC9E40F"/>
        <w:category>
          <w:name w:val="General"/>
          <w:gallery w:val="placeholder"/>
        </w:category>
        <w:types>
          <w:type w:val="bbPlcHdr"/>
        </w:types>
        <w:behaviors>
          <w:behavior w:val="content"/>
        </w:behaviors>
        <w:guid w:val="{29CE086C-A63A-444E-83B7-914EF7C430EF}"/>
      </w:docPartPr>
      <w:docPartBody>
        <w:p w:rsidR="00E4328F" w:rsidRDefault="003B744B" w:rsidP="003B744B">
          <w:pPr>
            <w:pStyle w:val="619C70263F428148A51989C75DC9E40F"/>
          </w:pPr>
          <w:r w:rsidRPr="00980D94">
            <w:rPr>
              <w:rStyle w:val="PlaceholderText"/>
            </w:rPr>
            <w:t>Click or tap to enter a date.</w:t>
          </w:r>
        </w:p>
      </w:docPartBody>
    </w:docPart>
    <w:docPart>
      <w:docPartPr>
        <w:name w:val="589B529EA6CBFC44BA25E3B91B5EDE30"/>
        <w:category>
          <w:name w:val="General"/>
          <w:gallery w:val="placeholder"/>
        </w:category>
        <w:types>
          <w:type w:val="bbPlcHdr"/>
        </w:types>
        <w:behaviors>
          <w:behavior w:val="content"/>
        </w:behaviors>
        <w:guid w:val="{45595713-6337-A84B-9FCC-E41228101E90}"/>
      </w:docPartPr>
      <w:docPartBody>
        <w:p w:rsidR="00E4328F" w:rsidRDefault="003B744B" w:rsidP="003B744B">
          <w:pPr>
            <w:pStyle w:val="589B529EA6CBFC44BA25E3B91B5EDE30"/>
          </w:pPr>
          <w:r w:rsidRPr="00980D94">
            <w:rPr>
              <w:rStyle w:val="PlaceholderText"/>
            </w:rPr>
            <w:t>Click or tap to enter a date.</w:t>
          </w:r>
        </w:p>
      </w:docPartBody>
    </w:docPart>
    <w:docPart>
      <w:docPartPr>
        <w:name w:val="B24A16F05D7CA049AF73D0187319A372"/>
        <w:category>
          <w:name w:val="General"/>
          <w:gallery w:val="placeholder"/>
        </w:category>
        <w:types>
          <w:type w:val="bbPlcHdr"/>
        </w:types>
        <w:behaviors>
          <w:behavior w:val="content"/>
        </w:behaviors>
        <w:guid w:val="{3510468D-50C0-FE45-848B-B0BDF34598B5}"/>
      </w:docPartPr>
      <w:docPartBody>
        <w:p w:rsidR="00E4328F" w:rsidRDefault="003B744B" w:rsidP="003B744B">
          <w:pPr>
            <w:pStyle w:val="B24A16F05D7CA049AF73D0187319A372"/>
          </w:pPr>
          <w:r w:rsidRPr="00980D94">
            <w:rPr>
              <w:rStyle w:val="PlaceholderText"/>
            </w:rPr>
            <w:t>Click or tap to enter a date.</w:t>
          </w:r>
        </w:p>
      </w:docPartBody>
    </w:docPart>
    <w:docPart>
      <w:docPartPr>
        <w:name w:val="587C7771A1216D42A1F8175A84875ECD"/>
        <w:category>
          <w:name w:val="General"/>
          <w:gallery w:val="placeholder"/>
        </w:category>
        <w:types>
          <w:type w:val="bbPlcHdr"/>
        </w:types>
        <w:behaviors>
          <w:behavior w:val="content"/>
        </w:behaviors>
        <w:guid w:val="{9EF5347E-D465-AD4A-B6F5-05F2383570EF}"/>
      </w:docPartPr>
      <w:docPartBody>
        <w:p w:rsidR="00E4328F" w:rsidRDefault="003B744B" w:rsidP="003B744B">
          <w:pPr>
            <w:pStyle w:val="587C7771A1216D42A1F8175A84875ECD"/>
          </w:pPr>
          <w:r w:rsidRPr="00980D94">
            <w:rPr>
              <w:rStyle w:val="PlaceholderText"/>
            </w:rPr>
            <w:t>Click or tap to enter a date.</w:t>
          </w:r>
        </w:p>
      </w:docPartBody>
    </w:docPart>
    <w:docPart>
      <w:docPartPr>
        <w:name w:val="557C039C6F5533409B7D1A870300730C"/>
        <w:category>
          <w:name w:val="General"/>
          <w:gallery w:val="placeholder"/>
        </w:category>
        <w:types>
          <w:type w:val="bbPlcHdr"/>
        </w:types>
        <w:behaviors>
          <w:behavior w:val="content"/>
        </w:behaviors>
        <w:guid w:val="{D48D98A4-8A4B-D445-AB30-CF1E678522FE}"/>
      </w:docPartPr>
      <w:docPartBody>
        <w:p w:rsidR="00E4328F" w:rsidRDefault="003B744B" w:rsidP="003B744B">
          <w:pPr>
            <w:pStyle w:val="557C039C6F5533409B7D1A870300730C"/>
          </w:pPr>
          <w:r w:rsidRPr="00980D94">
            <w:rPr>
              <w:rStyle w:val="PlaceholderText"/>
            </w:rPr>
            <w:t>Click or tap to enter a date.</w:t>
          </w:r>
        </w:p>
      </w:docPartBody>
    </w:docPart>
    <w:docPart>
      <w:docPartPr>
        <w:name w:val="E1A42C114C572A44BBE97508C3767147"/>
        <w:category>
          <w:name w:val="General"/>
          <w:gallery w:val="placeholder"/>
        </w:category>
        <w:types>
          <w:type w:val="bbPlcHdr"/>
        </w:types>
        <w:behaviors>
          <w:behavior w:val="content"/>
        </w:behaviors>
        <w:guid w:val="{39BA5858-A8D0-8744-B18A-55C5FA56E747}"/>
      </w:docPartPr>
      <w:docPartBody>
        <w:p w:rsidR="00E4328F" w:rsidRDefault="003B744B" w:rsidP="003B744B">
          <w:pPr>
            <w:pStyle w:val="E1A42C114C572A44BBE97508C3767147"/>
          </w:pPr>
          <w:r w:rsidRPr="00980D94">
            <w:rPr>
              <w:rStyle w:val="PlaceholderText"/>
            </w:rPr>
            <w:t>Click or tap to enter a date.</w:t>
          </w:r>
        </w:p>
      </w:docPartBody>
    </w:docPart>
    <w:docPart>
      <w:docPartPr>
        <w:name w:val="7FCFD65061CC1040AECC2C7F2C045D45"/>
        <w:category>
          <w:name w:val="General"/>
          <w:gallery w:val="placeholder"/>
        </w:category>
        <w:types>
          <w:type w:val="bbPlcHdr"/>
        </w:types>
        <w:behaviors>
          <w:behavior w:val="content"/>
        </w:behaviors>
        <w:guid w:val="{5967F12C-2DB3-3E4B-BB70-32498C240B5D}"/>
      </w:docPartPr>
      <w:docPartBody>
        <w:p w:rsidR="00E4328F" w:rsidRDefault="003B744B" w:rsidP="003B744B">
          <w:pPr>
            <w:pStyle w:val="7FCFD65061CC1040AECC2C7F2C045D45"/>
          </w:pPr>
          <w:r w:rsidRPr="00980D94">
            <w:rPr>
              <w:rStyle w:val="PlaceholderText"/>
            </w:rPr>
            <w:t>Click or tap to enter a date.</w:t>
          </w:r>
        </w:p>
      </w:docPartBody>
    </w:docPart>
    <w:docPart>
      <w:docPartPr>
        <w:name w:val="31FD58B674382048BAF56A9BDC1D0399"/>
        <w:category>
          <w:name w:val="General"/>
          <w:gallery w:val="placeholder"/>
        </w:category>
        <w:types>
          <w:type w:val="bbPlcHdr"/>
        </w:types>
        <w:behaviors>
          <w:behavior w:val="content"/>
        </w:behaviors>
        <w:guid w:val="{A4078F23-1105-EE47-A525-075E49BFFBAA}"/>
      </w:docPartPr>
      <w:docPartBody>
        <w:p w:rsidR="00E4328F" w:rsidRDefault="003B744B" w:rsidP="003B744B">
          <w:pPr>
            <w:pStyle w:val="31FD58B674382048BAF56A9BDC1D0399"/>
          </w:pPr>
          <w:r w:rsidRPr="00980D94">
            <w:rPr>
              <w:rStyle w:val="PlaceholderText"/>
            </w:rPr>
            <w:t>Click or tap to enter a date.</w:t>
          </w:r>
        </w:p>
      </w:docPartBody>
    </w:docPart>
    <w:docPart>
      <w:docPartPr>
        <w:name w:val="E63FC98E58A16947BA43A09F08EDED82"/>
        <w:category>
          <w:name w:val="General"/>
          <w:gallery w:val="placeholder"/>
        </w:category>
        <w:types>
          <w:type w:val="bbPlcHdr"/>
        </w:types>
        <w:behaviors>
          <w:behavior w:val="content"/>
        </w:behaviors>
        <w:guid w:val="{4F2D5975-B2E2-D54B-BEB0-F47F0C0B4AC1}"/>
      </w:docPartPr>
      <w:docPartBody>
        <w:p w:rsidR="00E4328F" w:rsidRDefault="003B744B" w:rsidP="003B744B">
          <w:pPr>
            <w:pStyle w:val="E63FC98E58A16947BA43A09F08EDED82"/>
          </w:pPr>
          <w:r w:rsidRPr="00980D94">
            <w:rPr>
              <w:rStyle w:val="PlaceholderText"/>
            </w:rPr>
            <w:t>Click or tap to enter a date.</w:t>
          </w:r>
        </w:p>
      </w:docPartBody>
    </w:docPart>
    <w:docPart>
      <w:docPartPr>
        <w:name w:val="F199C8C198D91246B878AE5A2CC6EE2C"/>
        <w:category>
          <w:name w:val="General"/>
          <w:gallery w:val="placeholder"/>
        </w:category>
        <w:types>
          <w:type w:val="bbPlcHdr"/>
        </w:types>
        <w:behaviors>
          <w:behavior w:val="content"/>
        </w:behaviors>
        <w:guid w:val="{D7401BF1-20D1-4642-B02A-9E29E1BE4AEA}"/>
      </w:docPartPr>
      <w:docPartBody>
        <w:p w:rsidR="00E4328F" w:rsidRDefault="003B744B" w:rsidP="003B744B">
          <w:pPr>
            <w:pStyle w:val="F199C8C198D91246B878AE5A2CC6EE2C"/>
          </w:pPr>
          <w:r w:rsidRPr="00980D94">
            <w:rPr>
              <w:rStyle w:val="PlaceholderText"/>
            </w:rPr>
            <w:t>Click or tap to enter a date.</w:t>
          </w:r>
        </w:p>
      </w:docPartBody>
    </w:docPart>
    <w:docPart>
      <w:docPartPr>
        <w:name w:val="94B0D9A1B1739548AB6DCE8C50E2D527"/>
        <w:category>
          <w:name w:val="General"/>
          <w:gallery w:val="placeholder"/>
        </w:category>
        <w:types>
          <w:type w:val="bbPlcHdr"/>
        </w:types>
        <w:behaviors>
          <w:behavior w:val="content"/>
        </w:behaviors>
        <w:guid w:val="{62F5E5B1-78F4-3147-9C5A-329059E5AE53}"/>
      </w:docPartPr>
      <w:docPartBody>
        <w:p w:rsidR="00E4328F" w:rsidRDefault="003B744B" w:rsidP="003B744B">
          <w:pPr>
            <w:pStyle w:val="94B0D9A1B1739548AB6DCE8C50E2D527"/>
          </w:pPr>
          <w:r w:rsidRPr="00980D94">
            <w:rPr>
              <w:rStyle w:val="PlaceholderText"/>
            </w:rPr>
            <w:t>Click or tap to enter a date.</w:t>
          </w:r>
        </w:p>
      </w:docPartBody>
    </w:docPart>
    <w:docPart>
      <w:docPartPr>
        <w:name w:val="9D55C9F8F3AF3C499656031DFCC7E744"/>
        <w:category>
          <w:name w:val="General"/>
          <w:gallery w:val="placeholder"/>
        </w:category>
        <w:types>
          <w:type w:val="bbPlcHdr"/>
        </w:types>
        <w:behaviors>
          <w:behavior w:val="content"/>
        </w:behaviors>
        <w:guid w:val="{B81C47D5-B3F4-3445-BE3D-DFD1B949D91F}"/>
      </w:docPartPr>
      <w:docPartBody>
        <w:p w:rsidR="00E4328F" w:rsidRDefault="003B744B" w:rsidP="003B744B">
          <w:pPr>
            <w:pStyle w:val="9D55C9F8F3AF3C499656031DFCC7E744"/>
          </w:pPr>
          <w:r w:rsidRPr="00980D94">
            <w:rPr>
              <w:rStyle w:val="PlaceholderText"/>
            </w:rPr>
            <w:t>Click or tap to enter a date.</w:t>
          </w:r>
        </w:p>
      </w:docPartBody>
    </w:docPart>
    <w:docPart>
      <w:docPartPr>
        <w:name w:val="D55D12D06BD39443A82C7506EA336EE3"/>
        <w:category>
          <w:name w:val="General"/>
          <w:gallery w:val="placeholder"/>
        </w:category>
        <w:types>
          <w:type w:val="bbPlcHdr"/>
        </w:types>
        <w:behaviors>
          <w:behavior w:val="content"/>
        </w:behaviors>
        <w:guid w:val="{18770B02-849B-7240-A322-3AD6FB409CBE}"/>
      </w:docPartPr>
      <w:docPartBody>
        <w:p w:rsidR="00E4328F" w:rsidRDefault="003B744B" w:rsidP="003B744B">
          <w:pPr>
            <w:pStyle w:val="D55D12D06BD39443A82C7506EA336EE3"/>
          </w:pPr>
          <w:r w:rsidRPr="00980D94">
            <w:rPr>
              <w:rStyle w:val="PlaceholderText"/>
            </w:rPr>
            <w:t>Click or tap to enter a date.</w:t>
          </w:r>
        </w:p>
      </w:docPartBody>
    </w:docPart>
    <w:docPart>
      <w:docPartPr>
        <w:name w:val="4C31DDB5A1E038488E2292D0A6229022"/>
        <w:category>
          <w:name w:val="General"/>
          <w:gallery w:val="placeholder"/>
        </w:category>
        <w:types>
          <w:type w:val="bbPlcHdr"/>
        </w:types>
        <w:behaviors>
          <w:behavior w:val="content"/>
        </w:behaviors>
        <w:guid w:val="{0CF0E671-9047-9F48-8C5B-51A792ED1DBC}"/>
      </w:docPartPr>
      <w:docPartBody>
        <w:p w:rsidR="00E4328F" w:rsidRDefault="003B744B" w:rsidP="003B744B">
          <w:pPr>
            <w:pStyle w:val="4C31DDB5A1E038488E2292D0A6229022"/>
          </w:pPr>
          <w:r w:rsidRPr="00980D94">
            <w:rPr>
              <w:rStyle w:val="PlaceholderText"/>
            </w:rPr>
            <w:t>Click or tap to enter a date.</w:t>
          </w:r>
        </w:p>
      </w:docPartBody>
    </w:docPart>
    <w:docPart>
      <w:docPartPr>
        <w:name w:val="7B969A770574C647AE5C34D9361C05B3"/>
        <w:category>
          <w:name w:val="General"/>
          <w:gallery w:val="placeholder"/>
        </w:category>
        <w:types>
          <w:type w:val="bbPlcHdr"/>
        </w:types>
        <w:behaviors>
          <w:behavior w:val="content"/>
        </w:behaviors>
        <w:guid w:val="{8B6A9E8F-BD7D-5946-8944-11D00B7F8E5B}"/>
      </w:docPartPr>
      <w:docPartBody>
        <w:p w:rsidR="00E4328F" w:rsidRDefault="003B744B" w:rsidP="003B744B">
          <w:pPr>
            <w:pStyle w:val="7B969A770574C647AE5C34D9361C05B3"/>
          </w:pPr>
          <w:r w:rsidRPr="00980D94">
            <w:rPr>
              <w:rStyle w:val="PlaceholderText"/>
            </w:rPr>
            <w:t>Click or tap to enter a date.</w:t>
          </w:r>
        </w:p>
      </w:docPartBody>
    </w:docPart>
    <w:docPart>
      <w:docPartPr>
        <w:name w:val="131E42F545203C4EB7B42102DA224C0C"/>
        <w:category>
          <w:name w:val="General"/>
          <w:gallery w:val="placeholder"/>
        </w:category>
        <w:types>
          <w:type w:val="bbPlcHdr"/>
        </w:types>
        <w:behaviors>
          <w:behavior w:val="content"/>
        </w:behaviors>
        <w:guid w:val="{0C600E77-BEDF-954D-959C-C792FE88B99A}"/>
      </w:docPartPr>
      <w:docPartBody>
        <w:p w:rsidR="00E4328F" w:rsidRDefault="003B744B" w:rsidP="003B744B">
          <w:pPr>
            <w:pStyle w:val="131E42F545203C4EB7B42102DA224C0C"/>
          </w:pPr>
          <w:r w:rsidRPr="00980D94">
            <w:rPr>
              <w:rStyle w:val="PlaceholderText"/>
            </w:rPr>
            <w:t>Click or tap to enter a date.</w:t>
          </w:r>
        </w:p>
      </w:docPartBody>
    </w:docPart>
    <w:docPart>
      <w:docPartPr>
        <w:name w:val="7ADFD635B86A874AA08A72FE7CE41820"/>
        <w:category>
          <w:name w:val="General"/>
          <w:gallery w:val="placeholder"/>
        </w:category>
        <w:types>
          <w:type w:val="bbPlcHdr"/>
        </w:types>
        <w:behaviors>
          <w:behavior w:val="content"/>
        </w:behaviors>
        <w:guid w:val="{93142386-3F65-3947-BA1F-16A56838E51F}"/>
      </w:docPartPr>
      <w:docPartBody>
        <w:p w:rsidR="00E4328F" w:rsidRDefault="003B744B" w:rsidP="003B744B">
          <w:pPr>
            <w:pStyle w:val="7ADFD635B86A874AA08A72FE7CE41820"/>
          </w:pPr>
          <w:r w:rsidRPr="00980D94">
            <w:rPr>
              <w:rStyle w:val="PlaceholderText"/>
            </w:rPr>
            <w:t>Click or tap to enter a date.</w:t>
          </w:r>
        </w:p>
      </w:docPartBody>
    </w:docPart>
    <w:docPart>
      <w:docPartPr>
        <w:name w:val="BC359BEA3A1F744F902628EF24E0BCA1"/>
        <w:category>
          <w:name w:val="General"/>
          <w:gallery w:val="placeholder"/>
        </w:category>
        <w:types>
          <w:type w:val="bbPlcHdr"/>
        </w:types>
        <w:behaviors>
          <w:behavior w:val="content"/>
        </w:behaviors>
        <w:guid w:val="{A2847412-7163-994D-95D1-3CC69C71DD74}"/>
      </w:docPartPr>
      <w:docPartBody>
        <w:p w:rsidR="00E4328F" w:rsidRDefault="003B744B" w:rsidP="003B744B">
          <w:pPr>
            <w:pStyle w:val="BC359BEA3A1F744F902628EF24E0BCA1"/>
          </w:pPr>
          <w:r w:rsidRPr="00980D94">
            <w:rPr>
              <w:rStyle w:val="PlaceholderText"/>
            </w:rPr>
            <w:t>Click or tap to enter a date.</w:t>
          </w:r>
        </w:p>
      </w:docPartBody>
    </w:docPart>
    <w:docPart>
      <w:docPartPr>
        <w:name w:val="ED9DFC1FB36AFF47BCD8CC16EC22216E"/>
        <w:category>
          <w:name w:val="General"/>
          <w:gallery w:val="placeholder"/>
        </w:category>
        <w:types>
          <w:type w:val="bbPlcHdr"/>
        </w:types>
        <w:behaviors>
          <w:behavior w:val="content"/>
        </w:behaviors>
        <w:guid w:val="{FE63118D-562F-F948-8897-BA03E59EDE8F}"/>
      </w:docPartPr>
      <w:docPartBody>
        <w:p w:rsidR="00E4328F" w:rsidRDefault="003B744B" w:rsidP="003B744B">
          <w:pPr>
            <w:pStyle w:val="ED9DFC1FB36AFF47BCD8CC16EC22216E"/>
          </w:pPr>
          <w:r w:rsidRPr="00980D94">
            <w:rPr>
              <w:rStyle w:val="PlaceholderText"/>
            </w:rPr>
            <w:t>Click or tap to enter a date.</w:t>
          </w:r>
        </w:p>
      </w:docPartBody>
    </w:docPart>
    <w:docPart>
      <w:docPartPr>
        <w:name w:val="3A9B07255E25D940851D67FE637EC8AD"/>
        <w:category>
          <w:name w:val="General"/>
          <w:gallery w:val="placeholder"/>
        </w:category>
        <w:types>
          <w:type w:val="bbPlcHdr"/>
        </w:types>
        <w:behaviors>
          <w:behavior w:val="content"/>
        </w:behaviors>
        <w:guid w:val="{8498EE3B-88C4-C34B-9108-2CE74645CF74}"/>
      </w:docPartPr>
      <w:docPartBody>
        <w:p w:rsidR="00E4328F" w:rsidRDefault="003B744B" w:rsidP="003B744B">
          <w:pPr>
            <w:pStyle w:val="3A9B07255E25D940851D67FE637EC8AD"/>
          </w:pPr>
          <w:r w:rsidRPr="00980D94">
            <w:rPr>
              <w:rStyle w:val="PlaceholderText"/>
            </w:rPr>
            <w:t>Click or tap to enter a date.</w:t>
          </w:r>
        </w:p>
      </w:docPartBody>
    </w:docPart>
    <w:docPart>
      <w:docPartPr>
        <w:name w:val="B5E15CD321026F45AC5C2FF5EA5076B8"/>
        <w:category>
          <w:name w:val="General"/>
          <w:gallery w:val="placeholder"/>
        </w:category>
        <w:types>
          <w:type w:val="bbPlcHdr"/>
        </w:types>
        <w:behaviors>
          <w:behavior w:val="content"/>
        </w:behaviors>
        <w:guid w:val="{A9834AFD-498E-3D4C-AA8B-75A9141B9C51}"/>
      </w:docPartPr>
      <w:docPartBody>
        <w:p w:rsidR="00E4328F" w:rsidRDefault="003B744B" w:rsidP="003B744B">
          <w:pPr>
            <w:pStyle w:val="B5E15CD321026F45AC5C2FF5EA5076B8"/>
          </w:pPr>
          <w:r w:rsidRPr="00980D94">
            <w:rPr>
              <w:rStyle w:val="PlaceholderText"/>
            </w:rPr>
            <w:t>Click or tap to enter a date.</w:t>
          </w:r>
        </w:p>
      </w:docPartBody>
    </w:docPart>
    <w:docPart>
      <w:docPartPr>
        <w:name w:val="FA6B6EA2D6B41F46BF2DC1B41974FE56"/>
        <w:category>
          <w:name w:val="General"/>
          <w:gallery w:val="placeholder"/>
        </w:category>
        <w:types>
          <w:type w:val="bbPlcHdr"/>
        </w:types>
        <w:behaviors>
          <w:behavior w:val="content"/>
        </w:behaviors>
        <w:guid w:val="{30346AE7-E50D-8643-8E26-473F00B9C863}"/>
      </w:docPartPr>
      <w:docPartBody>
        <w:p w:rsidR="00E4328F" w:rsidRDefault="003B744B" w:rsidP="003B744B">
          <w:pPr>
            <w:pStyle w:val="FA6B6EA2D6B41F46BF2DC1B41974FE56"/>
          </w:pPr>
          <w:r w:rsidRPr="00980D94">
            <w:rPr>
              <w:rStyle w:val="PlaceholderText"/>
            </w:rPr>
            <w:t>Click or tap to enter a date.</w:t>
          </w:r>
        </w:p>
      </w:docPartBody>
    </w:docPart>
    <w:docPart>
      <w:docPartPr>
        <w:name w:val="50363697DDDCDE4E96FA5AC68486B21F"/>
        <w:category>
          <w:name w:val="General"/>
          <w:gallery w:val="placeholder"/>
        </w:category>
        <w:types>
          <w:type w:val="bbPlcHdr"/>
        </w:types>
        <w:behaviors>
          <w:behavior w:val="content"/>
        </w:behaviors>
        <w:guid w:val="{2C7D69E9-7A24-4440-96D8-01DDC4979A5E}"/>
      </w:docPartPr>
      <w:docPartBody>
        <w:p w:rsidR="00E4328F" w:rsidRDefault="003B744B" w:rsidP="003B744B">
          <w:pPr>
            <w:pStyle w:val="50363697DDDCDE4E96FA5AC68486B21F"/>
          </w:pPr>
          <w:r w:rsidRPr="00980D94">
            <w:rPr>
              <w:rStyle w:val="PlaceholderText"/>
            </w:rPr>
            <w:t>Click or tap to enter a date.</w:t>
          </w:r>
        </w:p>
      </w:docPartBody>
    </w:docPart>
    <w:docPart>
      <w:docPartPr>
        <w:name w:val="D4B2A96558EAEF44A62FF6B0077E4E4B"/>
        <w:category>
          <w:name w:val="General"/>
          <w:gallery w:val="placeholder"/>
        </w:category>
        <w:types>
          <w:type w:val="bbPlcHdr"/>
        </w:types>
        <w:behaviors>
          <w:behavior w:val="content"/>
        </w:behaviors>
        <w:guid w:val="{6F92E62D-4B7E-9842-B11C-A81949494EB6}"/>
      </w:docPartPr>
      <w:docPartBody>
        <w:p w:rsidR="00E4328F" w:rsidRDefault="003B744B" w:rsidP="003B744B">
          <w:pPr>
            <w:pStyle w:val="D4B2A96558EAEF44A62FF6B0077E4E4B"/>
          </w:pPr>
          <w:r w:rsidRPr="00980D94">
            <w:rPr>
              <w:rStyle w:val="PlaceholderText"/>
            </w:rPr>
            <w:t>Click or tap to enter a date.</w:t>
          </w:r>
        </w:p>
      </w:docPartBody>
    </w:docPart>
    <w:docPart>
      <w:docPartPr>
        <w:name w:val="45208AFF28B7AF49B9E5F31FEAD88CB3"/>
        <w:category>
          <w:name w:val="General"/>
          <w:gallery w:val="placeholder"/>
        </w:category>
        <w:types>
          <w:type w:val="bbPlcHdr"/>
        </w:types>
        <w:behaviors>
          <w:behavior w:val="content"/>
        </w:behaviors>
        <w:guid w:val="{02DDE50D-4E23-294F-B989-B6E4F13DD439}"/>
      </w:docPartPr>
      <w:docPartBody>
        <w:p w:rsidR="00E4328F" w:rsidRDefault="003B744B" w:rsidP="003B744B">
          <w:pPr>
            <w:pStyle w:val="45208AFF28B7AF49B9E5F31FEAD88CB3"/>
          </w:pPr>
          <w:r w:rsidRPr="00980D94">
            <w:rPr>
              <w:rStyle w:val="PlaceholderText"/>
            </w:rPr>
            <w:t>Click or tap to enter a date.</w:t>
          </w:r>
        </w:p>
      </w:docPartBody>
    </w:docPart>
    <w:docPart>
      <w:docPartPr>
        <w:name w:val="E1D2180780EF8848AD59DF95EDA84574"/>
        <w:category>
          <w:name w:val="General"/>
          <w:gallery w:val="placeholder"/>
        </w:category>
        <w:types>
          <w:type w:val="bbPlcHdr"/>
        </w:types>
        <w:behaviors>
          <w:behavior w:val="content"/>
        </w:behaviors>
        <w:guid w:val="{0FAF1953-1CB9-2F4B-832D-6E9734E06A2E}"/>
      </w:docPartPr>
      <w:docPartBody>
        <w:p w:rsidR="00E4328F" w:rsidRDefault="003B744B" w:rsidP="003B744B">
          <w:pPr>
            <w:pStyle w:val="E1D2180780EF8848AD59DF95EDA84574"/>
          </w:pPr>
          <w:r w:rsidRPr="00980D94">
            <w:rPr>
              <w:rStyle w:val="PlaceholderText"/>
            </w:rPr>
            <w:t>Click or tap to enter a date.</w:t>
          </w:r>
        </w:p>
      </w:docPartBody>
    </w:docPart>
    <w:docPart>
      <w:docPartPr>
        <w:name w:val="70D32592EB3F0C49835AA7D1DD56A3D7"/>
        <w:category>
          <w:name w:val="General"/>
          <w:gallery w:val="placeholder"/>
        </w:category>
        <w:types>
          <w:type w:val="bbPlcHdr"/>
        </w:types>
        <w:behaviors>
          <w:behavior w:val="content"/>
        </w:behaviors>
        <w:guid w:val="{123AC73B-DFE8-1F48-B820-6C4665B27CC5}"/>
      </w:docPartPr>
      <w:docPartBody>
        <w:p w:rsidR="00E4328F" w:rsidRDefault="003B744B" w:rsidP="003B744B">
          <w:pPr>
            <w:pStyle w:val="70D32592EB3F0C49835AA7D1DD56A3D7"/>
          </w:pPr>
          <w:r w:rsidRPr="00980D94">
            <w:rPr>
              <w:rStyle w:val="PlaceholderText"/>
            </w:rPr>
            <w:t>Click or tap to enter a date.</w:t>
          </w:r>
        </w:p>
      </w:docPartBody>
    </w:docPart>
    <w:docPart>
      <w:docPartPr>
        <w:name w:val="0CD8252C53D9E74A938CDF73C7C6C891"/>
        <w:category>
          <w:name w:val="General"/>
          <w:gallery w:val="placeholder"/>
        </w:category>
        <w:types>
          <w:type w:val="bbPlcHdr"/>
        </w:types>
        <w:behaviors>
          <w:behavior w:val="content"/>
        </w:behaviors>
        <w:guid w:val="{A8E4E4E3-A766-0347-A49D-3230315F0D53}"/>
      </w:docPartPr>
      <w:docPartBody>
        <w:p w:rsidR="00E4328F" w:rsidRDefault="003B744B" w:rsidP="003B744B">
          <w:pPr>
            <w:pStyle w:val="0CD8252C53D9E74A938CDF73C7C6C891"/>
          </w:pPr>
          <w:r w:rsidRPr="00980D94">
            <w:rPr>
              <w:rStyle w:val="PlaceholderText"/>
            </w:rPr>
            <w:t>Click or tap to enter a date.</w:t>
          </w:r>
        </w:p>
      </w:docPartBody>
    </w:docPart>
    <w:docPart>
      <w:docPartPr>
        <w:name w:val="170A0B9CCE1A5947BFE4282671004934"/>
        <w:category>
          <w:name w:val="General"/>
          <w:gallery w:val="placeholder"/>
        </w:category>
        <w:types>
          <w:type w:val="bbPlcHdr"/>
        </w:types>
        <w:behaviors>
          <w:behavior w:val="content"/>
        </w:behaviors>
        <w:guid w:val="{782C01F1-6518-5041-BBBB-8B7F51E69171}"/>
      </w:docPartPr>
      <w:docPartBody>
        <w:p w:rsidR="00E4328F" w:rsidRDefault="003B744B" w:rsidP="003B744B">
          <w:pPr>
            <w:pStyle w:val="170A0B9CCE1A5947BFE4282671004934"/>
          </w:pPr>
          <w:r w:rsidRPr="00980D94">
            <w:rPr>
              <w:rStyle w:val="PlaceholderText"/>
            </w:rPr>
            <w:t>Click or tap to enter a date.</w:t>
          </w:r>
        </w:p>
      </w:docPartBody>
    </w:docPart>
    <w:docPart>
      <w:docPartPr>
        <w:name w:val="85A0FD626DDBB74A843E5498CA5B7AF4"/>
        <w:category>
          <w:name w:val="General"/>
          <w:gallery w:val="placeholder"/>
        </w:category>
        <w:types>
          <w:type w:val="bbPlcHdr"/>
        </w:types>
        <w:behaviors>
          <w:behavior w:val="content"/>
        </w:behaviors>
        <w:guid w:val="{E27EA50D-A29F-4242-86FE-31679AC1CDAA}"/>
      </w:docPartPr>
      <w:docPartBody>
        <w:p w:rsidR="00E4328F" w:rsidRDefault="003B744B" w:rsidP="003B744B">
          <w:pPr>
            <w:pStyle w:val="85A0FD626DDBB74A843E5498CA5B7AF4"/>
          </w:pPr>
          <w:r w:rsidRPr="00980D94">
            <w:rPr>
              <w:rStyle w:val="PlaceholderText"/>
            </w:rPr>
            <w:t>Click or tap to enter a date.</w:t>
          </w:r>
        </w:p>
      </w:docPartBody>
    </w:docPart>
    <w:docPart>
      <w:docPartPr>
        <w:name w:val="DC013EBD083CB54183D15D761042D145"/>
        <w:category>
          <w:name w:val="General"/>
          <w:gallery w:val="placeholder"/>
        </w:category>
        <w:types>
          <w:type w:val="bbPlcHdr"/>
        </w:types>
        <w:behaviors>
          <w:behavior w:val="content"/>
        </w:behaviors>
        <w:guid w:val="{386BBDE5-1D6C-7245-AE59-5493D45E5B30}"/>
      </w:docPartPr>
      <w:docPartBody>
        <w:p w:rsidR="00E4328F" w:rsidRDefault="003B744B" w:rsidP="003B744B">
          <w:pPr>
            <w:pStyle w:val="DC013EBD083CB54183D15D761042D145"/>
          </w:pPr>
          <w:r w:rsidRPr="00980D94">
            <w:rPr>
              <w:rStyle w:val="PlaceholderText"/>
            </w:rPr>
            <w:t>Click or tap to enter a date.</w:t>
          </w:r>
        </w:p>
      </w:docPartBody>
    </w:docPart>
    <w:docPart>
      <w:docPartPr>
        <w:name w:val="3A8CFC7C049EE14894CF095E6A8E4914"/>
        <w:category>
          <w:name w:val="General"/>
          <w:gallery w:val="placeholder"/>
        </w:category>
        <w:types>
          <w:type w:val="bbPlcHdr"/>
        </w:types>
        <w:behaviors>
          <w:behavior w:val="content"/>
        </w:behaviors>
        <w:guid w:val="{0D39D048-7C81-4B4E-A887-2F24342E26E4}"/>
      </w:docPartPr>
      <w:docPartBody>
        <w:p w:rsidR="00E4328F" w:rsidRDefault="003B744B" w:rsidP="003B744B">
          <w:pPr>
            <w:pStyle w:val="3A8CFC7C049EE14894CF095E6A8E4914"/>
          </w:pPr>
          <w:r w:rsidRPr="00980D94">
            <w:rPr>
              <w:rStyle w:val="PlaceholderText"/>
            </w:rPr>
            <w:t>Click or tap to enter a date.</w:t>
          </w:r>
        </w:p>
      </w:docPartBody>
    </w:docPart>
    <w:docPart>
      <w:docPartPr>
        <w:name w:val="AF5B60CA3BDD1044B48222018A0442FF"/>
        <w:category>
          <w:name w:val="General"/>
          <w:gallery w:val="placeholder"/>
        </w:category>
        <w:types>
          <w:type w:val="bbPlcHdr"/>
        </w:types>
        <w:behaviors>
          <w:behavior w:val="content"/>
        </w:behaviors>
        <w:guid w:val="{1F0D079E-791B-C042-B3CF-60F0705CABEB}"/>
      </w:docPartPr>
      <w:docPartBody>
        <w:p w:rsidR="00E4328F" w:rsidRDefault="003B744B" w:rsidP="003B744B">
          <w:pPr>
            <w:pStyle w:val="AF5B60CA3BDD1044B48222018A0442FF"/>
          </w:pPr>
          <w:r w:rsidRPr="00980D94">
            <w:rPr>
              <w:rStyle w:val="PlaceholderText"/>
            </w:rPr>
            <w:t>Click or tap to enter a date.</w:t>
          </w:r>
        </w:p>
      </w:docPartBody>
    </w:docPart>
    <w:docPart>
      <w:docPartPr>
        <w:name w:val="B4A9C01F3F711049A9811552F62D39E3"/>
        <w:category>
          <w:name w:val="General"/>
          <w:gallery w:val="placeholder"/>
        </w:category>
        <w:types>
          <w:type w:val="bbPlcHdr"/>
        </w:types>
        <w:behaviors>
          <w:behavior w:val="content"/>
        </w:behaviors>
        <w:guid w:val="{9B3C081A-577C-B34F-B7DB-EFCE2B9D54A2}"/>
      </w:docPartPr>
      <w:docPartBody>
        <w:p w:rsidR="00E4328F" w:rsidRDefault="003B744B" w:rsidP="003B744B">
          <w:pPr>
            <w:pStyle w:val="B4A9C01F3F711049A9811552F62D39E3"/>
          </w:pPr>
          <w:r w:rsidRPr="00980D94">
            <w:rPr>
              <w:rStyle w:val="PlaceholderText"/>
            </w:rPr>
            <w:t>Click or tap to enter a date.</w:t>
          </w:r>
        </w:p>
      </w:docPartBody>
    </w:docPart>
    <w:docPart>
      <w:docPartPr>
        <w:name w:val="D280C825226B9346ACF4F3C11CCD6671"/>
        <w:category>
          <w:name w:val="General"/>
          <w:gallery w:val="placeholder"/>
        </w:category>
        <w:types>
          <w:type w:val="bbPlcHdr"/>
        </w:types>
        <w:behaviors>
          <w:behavior w:val="content"/>
        </w:behaviors>
        <w:guid w:val="{33753A8B-7BB3-2140-AC99-0D9E183FB92A}"/>
      </w:docPartPr>
      <w:docPartBody>
        <w:p w:rsidR="00E4328F" w:rsidRDefault="003B744B" w:rsidP="003B744B">
          <w:pPr>
            <w:pStyle w:val="D280C825226B9346ACF4F3C11CCD6671"/>
          </w:pPr>
          <w:r w:rsidRPr="00980D94">
            <w:rPr>
              <w:rStyle w:val="PlaceholderText"/>
            </w:rPr>
            <w:t>Click or tap to enter a date.</w:t>
          </w:r>
        </w:p>
      </w:docPartBody>
    </w:docPart>
    <w:docPart>
      <w:docPartPr>
        <w:name w:val="02897EDA13102545BB1DCB682CB3865D"/>
        <w:category>
          <w:name w:val="General"/>
          <w:gallery w:val="placeholder"/>
        </w:category>
        <w:types>
          <w:type w:val="bbPlcHdr"/>
        </w:types>
        <w:behaviors>
          <w:behavior w:val="content"/>
        </w:behaviors>
        <w:guid w:val="{C6822312-1CA3-7649-889C-918CA94FBA7B}"/>
      </w:docPartPr>
      <w:docPartBody>
        <w:p w:rsidR="00E4328F" w:rsidRDefault="003B744B" w:rsidP="003B744B">
          <w:pPr>
            <w:pStyle w:val="02897EDA13102545BB1DCB682CB3865D"/>
          </w:pPr>
          <w:r w:rsidRPr="00980D94">
            <w:rPr>
              <w:rStyle w:val="PlaceholderText"/>
            </w:rPr>
            <w:t>Click or tap to enter a date.</w:t>
          </w:r>
        </w:p>
      </w:docPartBody>
    </w:docPart>
    <w:docPart>
      <w:docPartPr>
        <w:name w:val="2C30EA46C0D2D74BB20E5C0AA0FF1ABE"/>
        <w:category>
          <w:name w:val="General"/>
          <w:gallery w:val="placeholder"/>
        </w:category>
        <w:types>
          <w:type w:val="bbPlcHdr"/>
        </w:types>
        <w:behaviors>
          <w:behavior w:val="content"/>
        </w:behaviors>
        <w:guid w:val="{5DAD13A0-C39D-BF4A-BA50-FC3750553D42}"/>
      </w:docPartPr>
      <w:docPartBody>
        <w:p w:rsidR="00E4328F" w:rsidRDefault="003B744B" w:rsidP="003B744B">
          <w:pPr>
            <w:pStyle w:val="2C30EA46C0D2D74BB20E5C0AA0FF1ABE"/>
          </w:pPr>
          <w:r w:rsidRPr="00980D94">
            <w:rPr>
              <w:rStyle w:val="PlaceholderText"/>
            </w:rPr>
            <w:t>Click or tap to enter a date.</w:t>
          </w:r>
        </w:p>
      </w:docPartBody>
    </w:docPart>
    <w:docPart>
      <w:docPartPr>
        <w:name w:val="896016E9B4AF244B9A8CFF9BE6D13C2C"/>
        <w:category>
          <w:name w:val="General"/>
          <w:gallery w:val="placeholder"/>
        </w:category>
        <w:types>
          <w:type w:val="bbPlcHdr"/>
        </w:types>
        <w:behaviors>
          <w:behavior w:val="content"/>
        </w:behaviors>
        <w:guid w:val="{72E82A9C-3AF6-E346-8C5D-FEB90BB51C44}"/>
      </w:docPartPr>
      <w:docPartBody>
        <w:p w:rsidR="00E4328F" w:rsidRDefault="003B744B" w:rsidP="003B744B">
          <w:pPr>
            <w:pStyle w:val="896016E9B4AF244B9A8CFF9BE6D13C2C"/>
          </w:pPr>
          <w:r w:rsidRPr="00980D94">
            <w:rPr>
              <w:rStyle w:val="PlaceholderText"/>
            </w:rPr>
            <w:t>Click or tap to enter a date.</w:t>
          </w:r>
        </w:p>
      </w:docPartBody>
    </w:docPart>
    <w:docPart>
      <w:docPartPr>
        <w:name w:val="68069D0D976F5443872BDA17607A2B9A"/>
        <w:category>
          <w:name w:val="General"/>
          <w:gallery w:val="placeholder"/>
        </w:category>
        <w:types>
          <w:type w:val="bbPlcHdr"/>
        </w:types>
        <w:behaviors>
          <w:behavior w:val="content"/>
        </w:behaviors>
        <w:guid w:val="{B7AEB540-297F-BF44-B580-1A4E4242D7B6}"/>
      </w:docPartPr>
      <w:docPartBody>
        <w:p w:rsidR="00E4328F" w:rsidRDefault="003B744B" w:rsidP="003B744B">
          <w:pPr>
            <w:pStyle w:val="68069D0D976F5443872BDA17607A2B9A"/>
          </w:pPr>
          <w:r w:rsidRPr="00980D94">
            <w:rPr>
              <w:rStyle w:val="PlaceholderText"/>
            </w:rPr>
            <w:t>Click or tap to enter a date.</w:t>
          </w:r>
        </w:p>
      </w:docPartBody>
    </w:docPart>
    <w:docPart>
      <w:docPartPr>
        <w:name w:val="6683F2AEB901CD49ABBDEC5403F718B7"/>
        <w:category>
          <w:name w:val="General"/>
          <w:gallery w:val="placeholder"/>
        </w:category>
        <w:types>
          <w:type w:val="bbPlcHdr"/>
        </w:types>
        <w:behaviors>
          <w:behavior w:val="content"/>
        </w:behaviors>
        <w:guid w:val="{F848C0A8-BA39-1647-843B-294497548773}"/>
      </w:docPartPr>
      <w:docPartBody>
        <w:p w:rsidR="00E4328F" w:rsidRDefault="003B744B" w:rsidP="003B744B">
          <w:pPr>
            <w:pStyle w:val="6683F2AEB901CD49ABBDEC5403F718B7"/>
          </w:pPr>
          <w:r w:rsidRPr="00980D94">
            <w:rPr>
              <w:rStyle w:val="PlaceholderText"/>
            </w:rPr>
            <w:t>Click or tap to enter a date.</w:t>
          </w:r>
        </w:p>
      </w:docPartBody>
    </w:docPart>
    <w:docPart>
      <w:docPartPr>
        <w:name w:val="7DA3A352F1E7A347BA42908116EAFD05"/>
        <w:category>
          <w:name w:val="General"/>
          <w:gallery w:val="placeholder"/>
        </w:category>
        <w:types>
          <w:type w:val="bbPlcHdr"/>
        </w:types>
        <w:behaviors>
          <w:behavior w:val="content"/>
        </w:behaviors>
        <w:guid w:val="{9A0A301B-7E8A-274E-B697-D3F1BFFA40BB}"/>
      </w:docPartPr>
      <w:docPartBody>
        <w:p w:rsidR="00E4328F" w:rsidRDefault="003B744B" w:rsidP="003B744B">
          <w:pPr>
            <w:pStyle w:val="7DA3A352F1E7A347BA42908116EAFD05"/>
          </w:pPr>
          <w:r w:rsidRPr="00980D94">
            <w:rPr>
              <w:rStyle w:val="PlaceholderText"/>
            </w:rPr>
            <w:t>Click or tap to enter a date.</w:t>
          </w:r>
        </w:p>
      </w:docPartBody>
    </w:docPart>
    <w:docPart>
      <w:docPartPr>
        <w:name w:val="B6F41F836AD5F946934B8AE42BE8B1E8"/>
        <w:category>
          <w:name w:val="General"/>
          <w:gallery w:val="placeholder"/>
        </w:category>
        <w:types>
          <w:type w:val="bbPlcHdr"/>
        </w:types>
        <w:behaviors>
          <w:behavior w:val="content"/>
        </w:behaviors>
        <w:guid w:val="{C4967548-13AE-0E40-B8B8-C469B4011A5C}"/>
      </w:docPartPr>
      <w:docPartBody>
        <w:p w:rsidR="00E4328F" w:rsidRDefault="003B744B" w:rsidP="003B744B">
          <w:pPr>
            <w:pStyle w:val="B6F41F836AD5F946934B8AE42BE8B1E8"/>
          </w:pPr>
          <w:r w:rsidRPr="00980D94">
            <w:rPr>
              <w:rStyle w:val="PlaceholderText"/>
            </w:rPr>
            <w:t>Click or tap to enter a date.</w:t>
          </w:r>
        </w:p>
      </w:docPartBody>
    </w:docPart>
    <w:docPart>
      <w:docPartPr>
        <w:name w:val="984B045C5219E541876BB838FBE01F96"/>
        <w:category>
          <w:name w:val="General"/>
          <w:gallery w:val="placeholder"/>
        </w:category>
        <w:types>
          <w:type w:val="bbPlcHdr"/>
        </w:types>
        <w:behaviors>
          <w:behavior w:val="content"/>
        </w:behaviors>
        <w:guid w:val="{69B6473F-C0C6-DC4E-A666-88B70537F9A6}"/>
      </w:docPartPr>
      <w:docPartBody>
        <w:p w:rsidR="00E4328F" w:rsidRDefault="003B744B" w:rsidP="003B744B">
          <w:pPr>
            <w:pStyle w:val="984B045C5219E541876BB838FBE01F96"/>
          </w:pPr>
          <w:r w:rsidRPr="00980D94">
            <w:rPr>
              <w:rStyle w:val="PlaceholderText"/>
            </w:rPr>
            <w:t>Click or tap to enter a date.</w:t>
          </w:r>
        </w:p>
      </w:docPartBody>
    </w:docPart>
    <w:docPart>
      <w:docPartPr>
        <w:name w:val="65DD3035772E4C49850FE365C152E4CD"/>
        <w:category>
          <w:name w:val="General"/>
          <w:gallery w:val="placeholder"/>
        </w:category>
        <w:types>
          <w:type w:val="bbPlcHdr"/>
        </w:types>
        <w:behaviors>
          <w:behavior w:val="content"/>
        </w:behaviors>
        <w:guid w:val="{2A9D98B1-1747-A049-9CF9-8C6E814E81AC}"/>
      </w:docPartPr>
      <w:docPartBody>
        <w:p w:rsidR="00E4328F" w:rsidRDefault="003B744B" w:rsidP="003B744B">
          <w:pPr>
            <w:pStyle w:val="65DD3035772E4C49850FE365C152E4CD"/>
          </w:pPr>
          <w:r w:rsidRPr="00980D94">
            <w:rPr>
              <w:rStyle w:val="PlaceholderText"/>
            </w:rPr>
            <w:t>Click or tap to enter a date.</w:t>
          </w:r>
        </w:p>
      </w:docPartBody>
    </w:docPart>
    <w:docPart>
      <w:docPartPr>
        <w:name w:val="AFB6397A2B16F54091F49456D9710820"/>
        <w:category>
          <w:name w:val="General"/>
          <w:gallery w:val="placeholder"/>
        </w:category>
        <w:types>
          <w:type w:val="bbPlcHdr"/>
        </w:types>
        <w:behaviors>
          <w:behavior w:val="content"/>
        </w:behaviors>
        <w:guid w:val="{B04C91C1-7649-994E-A445-E62FEBFFA74B}"/>
      </w:docPartPr>
      <w:docPartBody>
        <w:p w:rsidR="00E4328F" w:rsidRDefault="003B744B" w:rsidP="003B744B">
          <w:pPr>
            <w:pStyle w:val="AFB6397A2B16F54091F49456D9710820"/>
          </w:pPr>
          <w:r w:rsidRPr="00980D94">
            <w:rPr>
              <w:rStyle w:val="PlaceholderText"/>
            </w:rPr>
            <w:t>Click or tap to enter a date.</w:t>
          </w:r>
        </w:p>
      </w:docPartBody>
    </w:docPart>
    <w:docPart>
      <w:docPartPr>
        <w:name w:val="EE4AFA9382475144A51C920557821A5A"/>
        <w:category>
          <w:name w:val="General"/>
          <w:gallery w:val="placeholder"/>
        </w:category>
        <w:types>
          <w:type w:val="bbPlcHdr"/>
        </w:types>
        <w:behaviors>
          <w:behavior w:val="content"/>
        </w:behaviors>
        <w:guid w:val="{2C7CE423-28DD-964D-A01E-BAD3217C5DB4}"/>
      </w:docPartPr>
      <w:docPartBody>
        <w:p w:rsidR="00E4328F" w:rsidRDefault="003B744B" w:rsidP="003B744B">
          <w:pPr>
            <w:pStyle w:val="EE4AFA9382475144A51C920557821A5A"/>
          </w:pPr>
          <w:r w:rsidRPr="00980D94">
            <w:rPr>
              <w:rStyle w:val="PlaceholderText"/>
            </w:rPr>
            <w:t>Click or tap to enter a date.</w:t>
          </w:r>
        </w:p>
      </w:docPartBody>
    </w:docPart>
    <w:docPart>
      <w:docPartPr>
        <w:name w:val="4EAFAE8B427E2344921B5F8F395B6FB4"/>
        <w:category>
          <w:name w:val="General"/>
          <w:gallery w:val="placeholder"/>
        </w:category>
        <w:types>
          <w:type w:val="bbPlcHdr"/>
        </w:types>
        <w:behaviors>
          <w:behavior w:val="content"/>
        </w:behaviors>
        <w:guid w:val="{7D1131D0-0F90-9547-8F58-B0D803CE4CFF}"/>
      </w:docPartPr>
      <w:docPartBody>
        <w:p w:rsidR="00E4328F" w:rsidRDefault="003B744B" w:rsidP="003B744B">
          <w:pPr>
            <w:pStyle w:val="4EAFAE8B427E2344921B5F8F395B6FB4"/>
          </w:pPr>
          <w:r w:rsidRPr="00980D94">
            <w:rPr>
              <w:rStyle w:val="PlaceholderText"/>
            </w:rPr>
            <w:t>Click or tap to enter a date.</w:t>
          </w:r>
        </w:p>
      </w:docPartBody>
    </w:docPart>
    <w:docPart>
      <w:docPartPr>
        <w:name w:val="9AD6E8758D8F1D41B0E7861ABE9546DA"/>
        <w:category>
          <w:name w:val="General"/>
          <w:gallery w:val="placeholder"/>
        </w:category>
        <w:types>
          <w:type w:val="bbPlcHdr"/>
        </w:types>
        <w:behaviors>
          <w:behavior w:val="content"/>
        </w:behaviors>
        <w:guid w:val="{FA4703A6-7257-774A-B7C5-D5421C35C976}"/>
      </w:docPartPr>
      <w:docPartBody>
        <w:p w:rsidR="00E4328F" w:rsidRDefault="003B744B" w:rsidP="003B744B">
          <w:pPr>
            <w:pStyle w:val="9AD6E8758D8F1D41B0E7861ABE9546DA"/>
          </w:pPr>
          <w:r w:rsidRPr="00980D94">
            <w:rPr>
              <w:rStyle w:val="PlaceholderText"/>
            </w:rPr>
            <w:t>Click or tap to enter a date.</w:t>
          </w:r>
        </w:p>
      </w:docPartBody>
    </w:docPart>
    <w:docPart>
      <w:docPartPr>
        <w:name w:val="BB9114384447B042AE3728C5934BD030"/>
        <w:category>
          <w:name w:val="General"/>
          <w:gallery w:val="placeholder"/>
        </w:category>
        <w:types>
          <w:type w:val="bbPlcHdr"/>
        </w:types>
        <w:behaviors>
          <w:behavior w:val="content"/>
        </w:behaviors>
        <w:guid w:val="{1123213E-05AE-9948-AC81-962949FB6511}"/>
      </w:docPartPr>
      <w:docPartBody>
        <w:p w:rsidR="00E4328F" w:rsidRDefault="003B744B" w:rsidP="003B744B">
          <w:pPr>
            <w:pStyle w:val="BB9114384447B042AE3728C5934BD030"/>
          </w:pPr>
          <w:r w:rsidRPr="00980D94">
            <w:rPr>
              <w:rStyle w:val="PlaceholderText"/>
            </w:rPr>
            <w:t>Click or tap to enter a date.</w:t>
          </w:r>
        </w:p>
      </w:docPartBody>
    </w:docPart>
    <w:docPart>
      <w:docPartPr>
        <w:name w:val="A06AE54A3C943C4CAE6C9EE333CC767D"/>
        <w:category>
          <w:name w:val="General"/>
          <w:gallery w:val="placeholder"/>
        </w:category>
        <w:types>
          <w:type w:val="bbPlcHdr"/>
        </w:types>
        <w:behaviors>
          <w:behavior w:val="content"/>
        </w:behaviors>
        <w:guid w:val="{9FDD2601-6F70-2842-A32F-FB0CC9D1CEDF}"/>
      </w:docPartPr>
      <w:docPartBody>
        <w:p w:rsidR="00E4328F" w:rsidRDefault="003B744B" w:rsidP="003B744B">
          <w:pPr>
            <w:pStyle w:val="A06AE54A3C943C4CAE6C9EE333CC767D"/>
          </w:pPr>
          <w:r w:rsidRPr="00980D94">
            <w:rPr>
              <w:rStyle w:val="PlaceholderText"/>
            </w:rPr>
            <w:t>Click or tap to enter a date.</w:t>
          </w:r>
        </w:p>
      </w:docPartBody>
    </w:docPart>
    <w:docPart>
      <w:docPartPr>
        <w:name w:val="AD9AC95F1EB55A47B8C7AEDFED798422"/>
        <w:category>
          <w:name w:val="General"/>
          <w:gallery w:val="placeholder"/>
        </w:category>
        <w:types>
          <w:type w:val="bbPlcHdr"/>
        </w:types>
        <w:behaviors>
          <w:behavior w:val="content"/>
        </w:behaviors>
        <w:guid w:val="{87E2779C-3CF9-324A-972A-D02855B36282}"/>
      </w:docPartPr>
      <w:docPartBody>
        <w:p w:rsidR="00E4328F" w:rsidRDefault="003B744B" w:rsidP="003B744B">
          <w:pPr>
            <w:pStyle w:val="AD9AC95F1EB55A47B8C7AEDFED798422"/>
          </w:pPr>
          <w:r w:rsidRPr="00980D94">
            <w:rPr>
              <w:rStyle w:val="PlaceholderText"/>
            </w:rPr>
            <w:t>Click or tap to enter a date.</w:t>
          </w:r>
        </w:p>
      </w:docPartBody>
    </w:docPart>
    <w:docPart>
      <w:docPartPr>
        <w:name w:val="648C1C220571934A848A7E9F416C4423"/>
        <w:category>
          <w:name w:val="General"/>
          <w:gallery w:val="placeholder"/>
        </w:category>
        <w:types>
          <w:type w:val="bbPlcHdr"/>
        </w:types>
        <w:behaviors>
          <w:behavior w:val="content"/>
        </w:behaviors>
        <w:guid w:val="{B684BD23-BA18-E14F-90C2-004EF87DBA0E}"/>
      </w:docPartPr>
      <w:docPartBody>
        <w:p w:rsidR="00E4328F" w:rsidRDefault="003B744B" w:rsidP="003B744B">
          <w:pPr>
            <w:pStyle w:val="648C1C220571934A848A7E9F416C4423"/>
          </w:pPr>
          <w:r w:rsidRPr="00980D94">
            <w:rPr>
              <w:rStyle w:val="PlaceholderText"/>
            </w:rPr>
            <w:t>Click or tap to enter a date.</w:t>
          </w:r>
        </w:p>
      </w:docPartBody>
    </w:docPart>
    <w:docPart>
      <w:docPartPr>
        <w:name w:val="B9691236DD867D43B383A0CDC368BC5B"/>
        <w:category>
          <w:name w:val="General"/>
          <w:gallery w:val="placeholder"/>
        </w:category>
        <w:types>
          <w:type w:val="bbPlcHdr"/>
        </w:types>
        <w:behaviors>
          <w:behavior w:val="content"/>
        </w:behaviors>
        <w:guid w:val="{851F3BEC-3D3A-FA40-BCE9-A532B27CF5BF}"/>
      </w:docPartPr>
      <w:docPartBody>
        <w:p w:rsidR="00E4328F" w:rsidRDefault="003B744B" w:rsidP="003B744B">
          <w:pPr>
            <w:pStyle w:val="B9691236DD867D43B383A0CDC368BC5B"/>
          </w:pPr>
          <w:r w:rsidRPr="00980D94">
            <w:rPr>
              <w:rStyle w:val="PlaceholderText"/>
            </w:rPr>
            <w:t>Click or tap to enter a date.</w:t>
          </w:r>
        </w:p>
      </w:docPartBody>
    </w:docPart>
    <w:docPart>
      <w:docPartPr>
        <w:name w:val="27D6FDA676D8204EA032202B3013CD83"/>
        <w:category>
          <w:name w:val="General"/>
          <w:gallery w:val="placeholder"/>
        </w:category>
        <w:types>
          <w:type w:val="bbPlcHdr"/>
        </w:types>
        <w:behaviors>
          <w:behavior w:val="content"/>
        </w:behaviors>
        <w:guid w:val="{17EA82E2-824C-FE46-BF1F-37A90EB43707}"/>
      </w:docPartPr>
      <w:docPartBody>
        <w:p w:rsidR="00E4328F" w:rsidRDefault="003B744B" w:rsidP="003B744B">
          <w:pPr>
            <w:pStyle w:val="27D6FDA676D8204EA032202B3013CD83"/>
          </w:pPr>
          <w:r w:rsidRPr="00980D94">
            <w:rPr>
              <w:rStyle w:val="PlaceholderText"/>
            </w:rPr>
            <w:t>Click or tap to enter a date.</w:t>
          </w:r>
        </w:p>
      </w:docPartBody>
    </w:docPart>
    <w:docPart>
      <w:docPartPr>
        <w:name w:val="2B49ECE190BFB44B94476A48652976FD"/>
        <w:category>
          <w:name w:val="General"/>
          <w:gallery w:val="placeholder"/>
        </w:category>
        <w:types>
          <w:type w:val="bbPlcHdr"/>
        </w:types>
        <w:behaviors>
          <w:behavior w:val="content"/>
        </w:behaviors>
        <w:guid w:val="{0407A1FC-110E-194E-87C4-6B35EBF3016C}"/>
      </w:docPartPr>
      <w:docPartBody>
        <w:p w:rsidR="00E4328F" w:rsidRDefault="003B744B" w:rsidP="003B744B">
          <w:pPr>
            <w:pStyle w:val="2B49ECE190BFB44B94476A48652976FD"/>
          </w:pPr>
          <w:r w:rsidRPr="00980D94">
            <w:rPr>
              <w:rStyle w:val="PlaceholderText"/>
            </w:rPr>
            <w:t>Click or tap to enter a date.</w:t>
          </w:r>
        </w:p>
      </w:docPartBody>
    </w:docPart>
    <w:docPart>
      <w:docPartPr>
        <w:name w:val="52E77295A897E94F87EAC7E6A8E5F603"/>
        <w:category>
          <w:name w:val="General"/>
          <w:gallery w:val="placeholder"/>
        </w:category>
        <w:types>
          <w:type w:val="bbPlcHdr"/>
        </w:types>
        <w:behaviors>
          <w:behavior w:val="content"/>
        </w:behaviors>
        <w:guid w:val="{C5B05222-9CCB-EC4E-9577-9E1B565F6FDC}"/>
      </w:docPartPr>
      <w:docPartBody>
        <w:p w:rsidR="00E4328F" w:rsidRDefault="003B744B" w:rsidP="003B744B">
          <w:pPr>
            <w:pStyle w:val="52E77295A897E94F87EAC7E6A8E5F603"/>
          </w:pPr>
          <w:r w:rsidRPr="00980D94">
            <w:rPr>
              <w:rStyle w:val="PlaceholderText"/>
            </w:rPr>
            <w:t>Click or tap to enter a date.</w:t>
          </w:r>
        </w:p>
      </w:docPartBody>
    </w:docPart>
    <w:docPart>
      <w:docPartPr>
        <w:name w:val="304B07A5F41FF84AAB072DE2EB9D1BDF"/>
        <w:category>
          <w:name w:val="General"/>
          <w:gallery w:val="placeholder"/>
        </w:category>
        <w:types>
          <w:type w:val="bbPlcHdr"/>
        </w:types>
        <w:behaviors>
          <w:behavior w:val="content"/>
        </w:behaviors>
        <w:guid w:val="{B5AF6580-BBA2-744E-BEF1-AAFDD542DFBF}"/>
      </w:docPartPr>
      <w:docPartBody>
        <w:p w:rsidR="00E4328F" w:rsidRDefault="003B744B" w:rsidP="003B744B">
          <w:pPr>
            <w:pStyle w:val="304B07A5F41FF84AAB072DE2EB9D1BDF"/>
          </w:pPr>
          <w:r w:rsidRPr="00980D94">
            <w:rPr>
              <w:rStyle w:val="PlaceholderText"/>
            </w:rPr>
            <w:t>Click or tap to enter a date.</w:t>
          </w:r>
        </w:p>
      </w:docPartBody>
    </w:docPart>
    <w:docPart>
      <w:docPartPr>
        <w:name w:val="2237EA41B0AD9141BF93A7C2133103F1"/>
        <w:category>
          <w:name w:val="General"/>
          <w:gallery w:val="placeholder"/>
        </w:category>
        <w:types>
          <w:type w:val="bbPlcHdr"/>
        </w:types>
        <w:behaviors>
          <w:behavior w:val="content"/>
        </w:behaviors>
        <w:guid w:val="{CB161F39-6F4D-B34E-BF0D-C9CF5AAB5A58}"/>
      </w:docPartPr>
      <w:docPartBody>
        <w:p w:rsidR="00E4328F" w:rsidRDefault="003B744B" w:rsidP="003B744B">
          <w:pPr>
            <w:pStyle w:val="2237EA41B0AD9141BF93A7C2133103F1"/>
          </w:pPr>
          <w:r w:rsidRPr="00980D94">
            <w:rPr>
              <w:rStyle w:val="PlaceholderText"/>
            </w:rPr>
            <w:t>Click or tap to enter a date.</w:t>
          </w:r>
        </w:p>
      </w:docPartBody>
    </w:docPart>
    <w:docPart>
      <w:docPartPr>
        <w:name w:val="C6BB2C649A14AD43BC3AD1E31D1CD3AC"/>
        <w:category>
          <w:name w:val="General"/>
          <w:gallery w:val="placeholder"/>
        </w:category>
        <w:types>
          <w:type w:val="bbPlcHdr"/>
        </w:types>
        <w:behaviors>
          <w:behavior w:val="content"/>
        </w:behaviors>
        <w:guid w:val="{8D9E4E35-E1BC-4E49-AEF6-403F1470FFED}"/>
      </w:docPartPr>
      <w:docPartBody>
        <w:p w:rsidR="00E4328F" w:rsidRDefault="003B744B" w:rsidP="003B744B">
          <w:pPr>
            <w:pStyle w:val="C6BB2C649A14AD43BC3AD1E31D1CD3AC"/>
          </w:pPr>
          <w:r w:rsidRPr="00980D94">
            <w:rPr>
              <w:rStyle w:val="PlaceholderText"/>
            </w:rPr>
            <w:t>Click or tap to enter a date.</w:t>
          </w:r>
        </w:p>
      </w:docPartBody>
    </w:docPart>
    <w:docPart>
      <w:docPartPr>
        <w:name w:val="ABB002C547298546949638DDD54A4C59"/>
        <w:category>
          <w:name w:val="General"/>
          <w:gallery w:val="placeholder"/>
        </w:category>
        <w:types>
          <w:type w:val="bbPlcHdr"/>
        </w:types>
        <w:behaviors>
          <w:behavior w:val="content"/>
        </w:behaviors>
        <w:guid w:val="{472959B5-55E2-F043-9E2A-97EDC35F8ED5}"/>
      </w:docPartPr>
      <w:docPartBody>
        <w:p w:rsidR="00E4328F" w:rsidRDefault="003B744B" w:rsidP="003B744B">
          <w:pPr>
            <w:pStyle w:val="ABB002C547298546949638DDD54A4C59"/>
          </w:pPr>
          <w:r w:rsidRPr="00980D94">
            <w:rPr>
              <w:rStyle w:val="PlaceholderText"/>
            </w:rPr>
            <w:t>Click or tap to enter a date.</w:t>
          </w:r>
        </w:p>
      </w:docPartBody>
    </w:docPart>
    <w:docPart>
      <w:docPartPr>
        <w:name w:val="A87F8541BCD62747BC8BDFFDA4A26C7B"/>
        <w:category>
          <w:name w:val="General"/>
          <w:gallery w:val="placeholder"/>
        </w:category>
        <w:types>
          <w:type w:val="bbPlcHdr"/>
        </w:types>
        <w:behaviors>
          <w:behavior w:val="content"/>
        </w:behaviors>
        <w:guid w:val="{F9F75919-7CB2-2F4F-8ED9-10A6B53A2F51}"/>
      </w:docPartPr>
      <w:docPartBody>
        <w:p w:rsidR="00E4328F" w:rsidRDefault="003B744B" w:rsidP="003B744B">
          <w:pPr>
            <w:pStyle w:val="A87F8541BCD62747BC8BDFFDA4A26C7B"/>
          </w:pPr>
          <w:r w:rsidRPr="00980D94">
            <w:rPr>
              <w:rStyle w:val="PlaceholderText"/>
            </w:rPr>
            <w:t>Click or tap to enter a date.</w:t>
          </w:r>
        </w:p>
      </w:docPartBody>
    </w:docPart>
    <w:docPart>
      <w:docPartPr>
        <w:name w:val="CC385468F34EC14AA4198B6C82912640"/>
        <w:category>
          <w:name w:val="General"/>
          <w:gallery w:val="placeholder"/>
        </w:category>
        <w:types>
          <w:type w:val="bbPlcHdr"/>
        </w:types>
        <w:behaviors>
          <w:behavior w:val="content"/>
        </w:behaviors>
        <w:guid w:val="{C1DD8096-765A-244F-A206-B6BA142F96DA}"/>
      </w:docPartPr>
      <w:docPartBody>
        <w:p w:rsidR="00E4328F" w:rsidRDefault="003B744B" w:rsidP="003B744B">
          <w:pPr>
            <w:pStyle w:val="CC385468F34EC14AA4198B6C82912640"/>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60C"/>
    <w:rsid w:val="00002C5D"/>
    <w:rsid w:val="0001419E"/>
    <w:rsid w:val="000316BF"/>
    <w:rsid w:val="000C554C"/>
    <w:rsid w:val="00173C61"/>
    <w:rsid w:val="00174937"/>
    <w:rsid w:val="001F5E3B"/>
    <w:rsid w:val="00227501"/>
    <w:rsid w:val="002A775B"/>
    <w:rsid w:val="002D77F5"/>
    <w:rsid w:val="00391502"/>
    <w:rsid w:val="003B744B"/>
    <w:rsid w:val="003F21AE"/>
    <w:rsid w:val="00451028"/>
    <w:rsid w:val="004521B7"/>
    <w:rsid w:val="004B683F"/>
    <w:rsid w:val="005936B3"/>
    <w:rsid w:val="0064460C"/>
    <w:rsid w:val="00656B41"/>
    <w:rsid w:val="006C6256"/>
    <w:rsid w:val="006D7955"/>
    <w:rsid w:val="006F353E"/>
    <w:rsid w:val="00754EDA"/>
    <w:rsid w:val="00766FE2"/>
    <w:rsid w:val="00904F94"/>
    <w:rsid w:val="00905BAF"/>
    <w:rsid w:val="009142F5"/>
    <w:rsid w:val="00944D3C"/>
    <w:rsid w:val="00990BCA"/>
    <w:rsid w:val="00AD4305"/>
    <w:rsid w:val="00BA145D"/>
    <w:rsid w:val="00C16A52"/>
    <w:rsid w:val="00C42F45"/>
    <w:rsid w:val="00CA2C98"/>
    <w:rsid w:val="00CB4F2D"/>
    <w:rsid w:val="00E4328F"/>
    <w:rsid w:val="00E52945"/>
    <w:rsid w:val="00F12526"/>
    <w:rsid w:val="00FB1AFB"/>
    <w:rsid w:val="00FD07E7"/>
    <w:rsid w:val="00FF5CE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44B"/>
    <w:rPr>
      <w:color w:val="808080"/>
    </w:rPr>
  </w:style>
  <w:style w:type="paragraph" w:customStyle="1" w:styleId="31A3DE87D3D94F168BCB6F9551BEA357">
    <w:name w:val="31A3DE87D3D94F168BCB6F9551BEA357"/>
    <w:rsid w:val="006D7955"/>
  </w:style>
  <w:style w:type="paragraph" w:customStyle="1" w:styleId="F6FEE0F3D2994B84945C1F0FF0A610B2">
    <w:name w:val="F6FEE0F3D2994B84945C1F0FF0A610B2"/>
    <w:rsid w:val="006D7955"/>
  </w:style>
  <w:style w:type="paragraph" w:customStyle="1" w:styleId="CEF350315A2B48F1AF30488C4025E5A8">
    <w:name w:val="CEF350315A2B48F1AF30488C4025E5A8"/>
    <w:rsid w:val="00FD07E7"/>
  </w:style>
  <w:style w:type="paragraph" w:customStyle="1" w:styleId="0D94D989731C46A1A9FBDB1F8706D389">
    <w:name w:val="0D94D989731C46A1A9FBDB1F8706D389"/>
    <w:rsid w:val="00FD07E7"/>
  </w:style>
  <w:style w:type="paragraph" w:customStyle="1" w:styleId="52B328ED2B9B4B09BAEAD700096958C2">
    <w:name w:val="52B328ED2B9B4B09BAEAD700096958C2"/>
    <w:rsid w:val="00FD07E7"/>
  </w:style>
  <w:style w:type="paragraph" w:customStyle="1" w:styleId="556B5188F4C240CC8845866A5295445D">
    <w:name w:val="556B5188F4C240CC8845866A5295445D"/>
    <w:rsid w:val="00FD07E7"/>
  </w:style>
  <w:style w:type="paragraph" w:customStyle="1" w:styleId="BFF01E1395B14C1B91DE32982C03E5D9">
    <w:name w:val="BFF01E1395B14C1B91DE32982C03E5D9"/>
    <w:rsid w:val="00FD07E7"/>
  </w:style>
  <w:style w:type="paragraph" w:customStyle="1" w:styleId="F29C931C9BD44B73BBE8B944DD1538FA">
    <w:name w:val="F29C931C9BD44B73BBE8B944DD1538FA"/>
    <w:rsid w:val="00FD07E7"/>
  </w:style>
  <w:style w:type="paragraph" w:customStyle="1" w:styleId="9915E22926D9443495475B3C5128E037">
    <w:name w:val="9915E22926D9443495475B3C5128E037"/>
    <w:rsid w:val="00FD07E7"/>
  </w:style>
  <w:style w:type="paragraph" w:customStyle="1" w:styleId="4AAD0B247B0243CCBD639B58F5640665">
    <w:name w:val="4AAD0B247B0243CCBD639B58F5640665"/>
    <w:rsid w:val="00FD07E7"/>
  </w:style>
  <w:style w:type="paragraph" w:customStyle="1" w:styleId="1D4CBF1AE353484B94701FF3F9D8AD89">
    <w:name w:val="1D4CBF1AE353484B94701FF3F9D8AD89"/>
    <w:rsid w:val="00FD07E7"/>
  </w:style>
  <w:style w:type="paragraph" w:customStyle="1" w:styleId="B4344AB459FA4288B1EA7FE2B578616F">
    <w:name w:val="B4344AB459FA4288B1EA7FE2B578616F"/>
    <w:rsid w:val="00FD07E7"/>
  </w:style>
  <w:style w:type="paragraph" w:customStyle="1" w:styleId="3A7DE9E51CDC4F16BE3D146AC07F64C5">
    <w:name w:val="3A7DE9E51CDC4F16BE3D146AC07F64C5"/>
    <w:rsid w:val="00FD07E7"/>
  </w:style>
  <w:style w:type="paragraph" w:customStyle="1" w:styleId="2502E7C847F0414091413DDAF37C2D33">
    <w:name w:val="2502E7C847F0414091413DDAF37C2D33"/>
    <w:rsid w:val="00FD07E7"/>
  </w:style>
  <w:style w:type="paragraph" w:customStyle="1" w:styleId="6DA2BC75077C472EB24E6960FB78AB06">
    <w:name w:val="6DA2BC75077C472EB24E6960FB78AB06"/>
    <w:rsid w:val="00FD07E7"/>
  </w:style>
  <w:style w:type="paragraph" w:customStyle="1" w:styleId="39383BEFED3B4296849018C57FFD1CA9">
    <w:name w:val="39383BEFED3B4296849018C57FFD1CA9"/>
    <w:rsid w:val="00FD07E7"/>
  </w:style>
  <w:style w:type="paragraph" w:customStyle="1" w:styleId="4CAE2AD1F4E442809040BBB52C6528BB">
    <w:name w:val="4CAE2AD1F4E442809040BBB52C6528BB"/>
    <w:rsid w:val="00FD07E7"/>
  </w:style>
  <w:style w:type="paragraph" w:customStyle="1" w:styleId="F4C7C102ECDE40979F265E6236036E3A">
    <w:name w:val="F4C7C102ECDE40979F265E6236036E3A"/>
    <w:rsid w:val="00FD07E7"/>
  </w:style>
  <w:style w:type="paragraph" w:customStyle="1" w:styleId="F40FB05811A84CBB9C81BE858F4A739A">
    <w:name w:val="F40FB05811A84CBB9C81BE858F4A739A"/>
    <w:rsid w:val="00FD07E7"/>
  </w:style>
  <w:style w:type="paragraph" w:customStyle="1" w:styleId="BB3E5666ECFE4A26B68B5639FD0E714A">
    <w:name w:val="BB3E5666ECFE4A26B68B5639FD0E714A"/>
    <w:rsid w:val="00FD07E7"/>
  </w:style>
  <w:style w:type="paragraph" w:customStyle="1" w:styleId="D43E98F08E644E65AA733EB8D80B6DBA">
    <w:name w:val="D43E98F08E644E65AA733EB8D80B6DBA"/>
    <w:rsid w:val="00FD07E7"/>
  </w:style>
  <w:style w:type="paragraph" w:customStyle="1" w:styleId="B746ECB3AA084BD3857D99654FEE94D9">
    <w:name w:val="B746ECB3AA084BD3857D99654FEE94D9"/>
    <w:rsid w:val="00FD07E7"/>
  </w:style>
  <w:style w:type="paragraph" w:customStyle="1" w:styleId="C9C9C0A9531A4A01B96058B28A5E881B">
    <w:name w:val="C9C9C0A9531A4A01B96058B28A5E881B"/>
    <w:rsid w:val="00FD07E7"/>
  </w:style>
  <w:style w:type="paragraph" w:customStyle="1" w:styleId="B252A23EEA2F4C1AA86659B91E0FA5CD">
    <w:name w:val="B252A23EEA2F4C1AA86659B91E0FA5CD"/>
    <w:rsid w:val="00FD07E7"/>
  </w:style>
  <w:style w:type="paragraph" w:customStyle="1" w:styleId="D78698FA10C14731833959CDAF850803">
    <w:name w:val="D78698FA10C14731833959CDAF850803"/>
    <w:rsid w:val="00FD07E7"/>
  </w:style>
  <w:style w:type="paragraph" w:customStyle="1" w:styleId="10692C047BB141E5AEC1325B27A32869">
    <w:name w:val="10692C047BB141E5AEC1325B27A32869"/>
    <w:rsid w:val="00FD07E7"/>
  </w:style>
  <w:style w:type="paragraph" w:customStyle="1" w:styleId="60F46060EEA747EA87393482B95EB4AC">
    <w:name w:val="60F46060EEA747EA87393482B95EB4AC"/>
    <w:rsid w:val="00FD07E7"/>
  </w:style>
  <w:style w:type="paragraph" w:customStyle="1" w:styleId="AF478F90D05F4D9F8B8CD924E10F19D0">
    <w:name w:val="AF478F90D05F4D9F8B8CD924E10F19D0"/>
    <w:rsid w:val="00FD07E7"/>
  </w:style>
  <w:style w:type="paragraph" w:customStyle="1" w:styleId="796127E6E7D74E3195523808210D5DDE">
    <w:name w:val="796127E6E7D74E3195523808210D5DDE"/>
    <w:rsid w:val="00FD07E7"/>
  </w:style>
  <w:style w:type="paragraph" w:customStyle="1" w:styleId="C1D9BA0251F34B03A1BEAD4301511B00">
    <w:name w:val="C1D9BA0251F34B03A1BEAD4301511B00"/>
    <w:rsid w:val="00FD07E7"/>
  </w:style>
  <w:style w:type="paragraph" w:customStyle="1" w:styleId="ACB826740857479D88250E073E9A2D34">
    <w:name w:val="ACB826740857479D88250E073E9A2D34"/>
    <w:rsid w:val="00FD07E7"/>
  </w:style>
  <w:style w:type="paragraph" w:customStyle="1" w:styleId="13440725AEEE4F99AF823F99E6A921F7">
    <w:name w:val="13440725AEEE4F99AF823F99E6A921F7"/>
    <w:rsid w:val="00FD07E7"/>
  </w:style>
  <w:style w:type="paragraph" w:customStyle="1" w:styleId="E37A2D0AC0284764AA2EE0DE9A7957ED">
    <w:name w:val="E37A2D0AC0284764AA2EE0DE9A7957ED"/>
    <w:rsid w:val="00FD07E7"/>
  </w:style>
  <w:style w:type="paragraph" w:customStyle="1" w:styleId="3DF9EADBE1604CFB847E171528283F49">
    <w:name w:val="3DF9EADBE1604CFB847E171528283F49"/>
    <w:rsid w:val="00FD07E7"/>
  </w:style>
  <w:style w:type="paragraph" w:customStyle="1" w:styleId="CA856D8A492C41E78B960F1BA69336BA">
    <w:name w:val="CA856D8A492C41E78B960F1BA69336BA"/>
    <w:rsid w:val="00FD07E7"/>
  </w:style>
  <w:style w:type="paragraph" w:customStyle="1" w:styleId="C099D42ACAC14A50A84BBF82AEC84005">
    <w:name w:val="C099D42ACAC14A50A84BBF82AEC84005"/>
    <w:rsid w:val="00FD07E7"/>
  </w:style>
  <w:style w:type="paragraph" w:customStyle="1" w:styleId="B814969074FB42029049B9CE4876F737">
    <w:name w:val="B814969074FB42029049B9CE4876F737"/>
    <w:rsid w:val="00FD07E7"/>
  </w:style>
  <w:style w:type="paragraph" w:customStyle="1" w:styleId="F678133792D94BBEBFD6E54BB412C794">
    <w:name w:val="F678133792D94BBEBFD6E54BB412C794"/>
    <w:rsid w:val="00FD07E7"/>
  </w:style>
  <w:style w:type="paragraph" w:customStyle="1" w:styleId="DE67D8AE6B6B4B95876545168B884926">
    <w:name w:val="DE67D8AE6B6B4B95876545168B884926"/>
    <w:rsid w:val="00FD07E7"/>
  </w:style>
  <w:style w:type="paragraph" w:customStyle="1" w:styleId="EEEE233D31EE4BD6931D31023CDE879C">
    <w:name w:val="EEEE233D31EE4BD6931D31023CDE879C"/>
    <w:rsid w:val="00FD07E7"/>
  </w:style>
  <w:style w:type="paragraph" w:customStyle="1" w:styleId="4D6E06623EFA43DAAFB126F668F0FF3A">
    <w:name w:val="4D6E06623EFA43DAAFB126F668F0FF3A"/>
    <w:rsid w:val="00FD07E7"/>
  </w:style>
  <w:style w:type="paragraph" w:customStyle="1" w:styleId="92C5D0936B5D4DD6835DBE1BF9D63C26">
    <w:name w:val="92C5D0936B5D4DD6835DBE1BF9D63C26"/>
    <w:rsid w:val="00FD07E7"/>
  </w:style>
  <w:style w:type="paragraph" w:customStyle="1" w:styleId="9A01E371197D447B87ED647C59389514">
    <w:name w:val="9A01E371197D447B87ED647C59389514"/>
    <w:rsid w:val="00FD07E7"/>
  </w:style>
  <w:style w:type="paragraph" w:customStyle="1" w:styleId="8E27441D603743C08F106C26904CCE44">
    <w:name w:val="8E27441D603743C08F106C26904CCE44"/>
    <w:rsid w:val="00FD07E7"/>
  </w:style>
  <w:style w:type="paragraph" w:customStyle="1" w:styleId="091E53D8CF4745588119B09D7D1C7048">
    <w:name w:val="091E53D8CF4745588119B09D7D1C7048"/>
    <w:rsid w:val="00FD07E7"/>
  </w:style>
  <w:style w:type="paragraph" w:customStyle="1" w:styleId="9D9F0F24C183451991050691E9E1B3C3">
    <w:name w:val="9D9F0F24C183451991050691E9E1B3C3"/>
    <w:rsid w:val="00FD07E7"/>
  </w:style>
  <w:style w:type="paragraph" w:customStyle="1" w:styleId="1CB3B9EBF27E4893A2A59266D7B4774E">
    <w:name w:val="1CB3B9EBF27E4893A2A59266D7B4774E"/>
    <w:rsid w:val="00FD07E7"/>
  </w:style>
  <w:style w:type="paragraph" w:customStyle="1" w:styleId="810E0D7D8BFC4A75A56880F6FB3DFAE3">
    <w:name w:val="810E0D7D8BFC4A75A56880F6FB3DFAE3"/>
    <w:rsid w:val="00FD07E7"/>
  </w:style>
  <w:style w:type="paragraph" w:customStyle="1" w:styleId="2E5B8A528B5E42E78F450CB1F0402177">
    <w:name w:val="2E5B8A528B5E42E78F450CB1F0402177"/>
    <w:rsid w:val="00FD07E7"/>
  </w:style>
  <w:style w:type="paragraph" w:customStyle="1" w:styleId="81528E790E4742D3AC6C47F93624A0CF">
    <w:name w:val="81528E790E4742D3AC6C47F93624A0CF"/>
    <w:rsid w:val="00FD07E7"/>
  </w:style>
  <w:style w:type="paragraph" w:customStyle="1" w:styleId="E124265C89424F49A53DD9D8E2007D2B">
    <w:name w:val="E124265C89424F49A53DD9D8E2007D2B"/>
    <w:rsid w:val="00FD07E7"/>
  </w:style>
  <w:style w:type="paragraph" w:customStyle="1" w:styleId="C4D608B6ABC64EB198B91F4AC1FBABB0">
    <w:name w:val="C4D608B6ABC64EB198B91F4AC1FBABB0"/>
    <w:rsid w:val="00FD07E7"/>
  </w:style>
  <w:style w:type="paragraph" w:customStyle="1" w:styleId="27BB757B226548F58C98F0D53DEDAF31">
    <w:name w:val="27BB757B226548F58C98F0D53DEDAF31"/>
    <w:rsid w:val="00FD07E7"/>
  </w:style>
  <w:style w:type="paragraph" w:customStyle="1" w:styleId="C13FF3D346A34B69B48AF9ED579446EF">
    <w:name w:val="C13FF3D346A34B69B48AF9ED579446EF"/>
    <w:rsid w:val="00FD07E7"/>
  </w:style>
  <w:style w:type="paragraph" w:customStyle="1" w:styleId="8BDE94988F6E4C63A17644FDBC084845">
    <w:name w:val="8BDE94988F6E4C63A17644FDBC084845"/>
    <w:rsid w:val="00FD07E7"/>
  </w:style>
  <w:style w:type="paragraph" w:customStyle="1" w:styleId="A7A846635F0246298935CD2C025B9B8D">
    <w:name w:val="A7A846635F0246298935CD2C025B9B8D"/>
    <w:rsid w:val="00FD07E7"/>
  </w:style>
  <w:style w:type="paragraph" w:customStyle="1" w:styleId="4D3766F265634E0C9FF0FDF1C5D27FA4">
    <w:name w:val="4D3766F265634E0C9FF0FDF1C5D27FA4"/>
    <w:rsid w:val="00FD07E7"/>
  </w:style>
  <w:style w:type="paragraph" w:customStyle="1" w:styleId="B694BBED4FF048F5A5E792046F546D1F">
    <w:name w:val="B694BBED4FF048F5A5E792046F546D1F"/>
    <w:rsid w:val="00FD07E7"/>
  </w:style>
  <w:style w:type="paragraph" w:customStyle="1" w:styleId="40E6ACB0DF80407DB9895CDC5C9DB43C">
    <w:name w:val="40E6ACB0DF80407DB9895CDC5C9DB43C"/>
    <w:rsid w:val="00FD07E7"/>
  </w:style>
  <w:style w:type="paragraph" w:customStyle="1" w:styleId="3EBFB185F9134165A64B47E6D6D043C9">
    <w:name w:val="3EBFB185F9134165A64B47E6D6D043C9"/>
    <w:rsid w:val="00FD07E7"/>
  </w:style>
  <w:style w:type="paragraph" w:customStyle="1" w:styleId="004B372432164A9FA46D6A9876B7E1C0">
    <w:name w:val="004B372432164A9FA46D6A9876B7E1C0"/>
    <w:rsid w:val="00FD07E7"/>
  </w:style>
  <w:style w:type="paragraph" w:customStyle="1" w:styleId="E04ABB56D1124088860FF06B294DD023">
    <w:name w:val="E04ABB56D1124088860FF06B294DD023"/>
    <w:rsid w:val="00FD07E7"/>
  </w:style>
  <w:style w:type="paragraph" w:customStyle="1" w:styleId="0ECC43328DF64C469FA27DBF8947D278">
    <w:name w:val="0ECC43328DF64C469FA27DBF8947D278"/>
    <w:rsid w:val="00FD07E7"/>
  </w:style>
  <w:style w:type="paragraph" w:customStyle="1" w:styleId="5A49148DB0614C1E84958832EB3E26EC">
    <w:name w:val="5A49148DB0614C1E84958832EB3E26EC"/>
    <w:rsid w:val="00FD07E7"/>
  </w:style>
  <w:style w:type="paragraph" w:customStyle="1" w:styleId="71A117BDA30948E6BEA2DB42E8D286C2">
    <w:name w:val="71A117BDA30948E6BEA2DB42E8D286C2"/>
    <w:rsid w:val="00FD07E7"/>
  </w:style>
  <w:style w:type="paragraph" w:customStyle="1" w:styleId="4BA993674019490E9B3028605E6AB262">
    <w:name w:val="4BA993674019490E9B3028605E6AB262"/>
    <w:rsid w:val="00FD07E7"/>
  </w:style>
  <w:style w:type="paragraph" w:customStyle="1" w:styleId="0B89BCA1046948FEAFF4F53BD83FFD3F">
    <w:name w:val="0B89BCA1046948FEAFF4F53BD83FFD3F"/>
    <w:rsid w:val="00FD07E7"/>
  </w:style>
  <w:style w:type="paragraph" w:customStyle="1" w:styleId="362F554BE5604BAF9C63EE14024737FB">
    <w:name w:val="362F554BE5604BAF9C63EE14024737FB"/>
    <w:rsid w:val="00FD07E7"/>
  </w:style>
  <w:style w:type="paragraph" w:customStyle="1" w:styleId="0A58DBB71612D84B9BEFDED4685979EC">
    <w:name w:val="0A58DBB71612D84B9BEFDED4685979EC"/>
    <w:rsid w:val="003B744B"/>
    <w:pPr>
      <w:spacing w:after="0" w:line="240" w:lineRule="auto"/>
    </w:pPr>
    <w:rPr>
      <w:sz w:val="24"/>
      <w:szCs w:val="24"/>
      <w:lang w:eastAsia="en-US"/>
    </w:rPr>
  </w:style>
  <w:style w:type="paragraph" w:customStyle="1" w:styleId="D6BFAFE0F7F62E46A1B3D308C9CC660E">
    <w:name w:val="D6BFAFE0F7F62E46A1B3D308C9CC660E"/>
    <w:rsid w:val="003B744B"/>
    <w:pPr>
      <w:spacing w:after="0" w:line="240" w:lineRule="auto"/>
    </w:pPr>
    <w:rPr>
      <w:sz w:val="24"/>
      <w:szCs w:val="24"/>
      <w:lang w:eastAsia="en-US"/>
    </w:rPr>
  </w:style>
  <w:style w:type="paragraph" w:customStyle="1" w:styleId="FF21D82AE6429B4E8B8830A6DF2A42CD">
    <w:name w:val="FF21D82AE6429B4E8B8830A6DF2A42CD"/>
    <w:rsid w:val="003B744B"/>
    <w:pPr>
      <w:spacing w:after="0" w:line="240" w:lineRule="auto"/>
    </w:pPr>
    <w:rPr>
      <w:sz w:val="24"/>
      <w:szCs w:val="24"/>
      <w:lang w:eastAsia="en-US"/>
    </w:rPr>
  </w:style>
  <w:style w:type="paragraph" w:customStyle="1" w:styleId="BCF2FBCDB081CF4D9D62055EE8BBA34C">
    <w:name w:val="BCF2FBCDB081CF4D9D62055EE8BBA34C"/>
    <w:rsid w:val="003B744B"/>
    <w:pPr>
      <w:spacing w:after="0" w:line="240" w:lineRule="auto"/>
    </w:pPr>
    <w:rPr>
      <w:sz w:val="24"/>
      <w:szCs w:val="24"/>
      <w:lang w:eastAsia="en-US"/>
    </w:rPr>
  </w:style>
  <w:style w:type="paragraph" w:customStyle="1" w:styleId="F4B380D5F2BDDF4FB209764B22E6A493">
    <w:name w:val="F4B380D5F2BDDF4FB209764B22E6A493"/>
    <w:rsid w:val="003B744B"/>
    <w:pPr>
      <w:spacing w:after="0" w:line="240" w:lineRule="auto"/>
    </w:pPr>
    <w:rPr>
      <w:sz w:val="24"/>
      <w:szCs w:val="24"/>
      <w:lang w:eastAsia="en-US"/>
    </w:rPr>
  </w:style>
  <w:style w:type="paragraph" w:customStyle="1" w:styleId="25982A3789890D41B5F1FA51D38121C0">
    <w:name w:val="25982A3789890D41B5F1FA51D38121C0"/>
    <w:rsid w:val="003B744B"/>
    <w:pPr>
      <w:spacing w:after="0" w:line="240" w:lineRule="auto"/>
    </w:pPr>
    <w:rPr>
      <w:sz w:val="24"/>
      <w:szCs w:val="24"/>
      <w:lang w:eastAsia="en-US"/>
    </w:rPr>
  </w:style>
  <w:style w:type="paragraph" w:customStyle="1" w:styleId="93B2DE93EF2664408A8B0B5021AC4811">
    <w:name w:val="93B2DE93EF2664408A8B0B5021AC4811"/>
    <w:rsid w:val="003B744B"/>
    <w:pPr>
      <w:spacing w:after="0" w:line="240" w:lineRule="auto"/>
    </w:pPr>
    <w:rPr>
      <w:sz w:val="24"/>
      <w:szCs w:val="24"/>
      <w:lang w:eastAsia="en-US"/>
    </w:rPr>
  </w:style>
  <w:style w:type="paragraph" w:customStyle="1" w:styleId="99811FB656FAC34EB6B254678735FFE0">
    <w:name w:val="99811FB656FAC34EB6B254678735FFE0"/>
    <w:rsid w:val="003B744B"/>
    <w:pPr>
      <w:spacing w:after="0" w:line="240" w:lineRule="auto"/>
    </w:pPr>
    <w:rPr>
      <w:sz w:val="24"/>
      <w:szCs w:val="24"/>
      <w:lang w:eastAsia="en-US"/>
    </w:rPr>
  </w:style>
  <w:style w:type="paragraph" w:customStyle="1" w:styleId="AE062013CDCA9047A0576AC642E06041">
    <w:name w:val="AE062013CDCA9047A0576AC642E06041"/>
    <w:rsid w:val="003B744B"/>
    <w:pPr>
      <w:spacing w:after="0" w:line="240" w:lineRule="auto"/>
    </w:pPr>
    <w:rPr>
      <w:sz w:val="24"/>
      <w:szCs w:val="24"/>
      <w:lang w:eastAsia="en-US"/>
    </w:rPr>
  </w:style>
  <w:style w:type="paragraph" w:customStyle="1" w:styleId="CBA4597E5F928F499A7775977B4D15A9">
    <w:name w:val="CBA4597E5F928F499A7775977B4D15A9"/>
    <w:rsid w:val="003B744B"/>
    <w:pPr>
      <w:spacing w:after="0" w:line="240" w:lineRule="auto"/>
    </w:pPr>
    <w:rPr>
      <w:sz w:val="24"/>
      <w:szCs w:val="24"/>
      <w:lang w:eastAsia="en-US"/>
    </w:rPr>
  </w:style>
  <w:style w:type="paragraph" w:customStyle="1" w:styleId="A3452A93F3566B4691436828B931156C">
    <w:name w:val="A3452A93F3566B4691436828B931156C"/>
    <w:rsid w:val="003B744B"/>
    <w:pPr>
      <w:spacing w:after="0" w:line="240" w:lineRule="auto"/>
    </w:pPr>
    <w:rPr>
      <w:sz w:val="24"/>
      <w:szCs w:val="24"/>
      <w:lang w:eastAsia="en-US"/>
    </w:rPr>
  </w:style>
  <w:style w:type="paragraph" w:customStyle="1" w:styleId="87F10C7B8E8896468997DEC0F6249F72">
    <w:name w:val="87F10C7B8E8896468997DEC0F6249F72"/>
    <w:rsid w:val="003B744B"/>
    <w:pPr>
      <w:spacing w:after="0" w:line="240" w:lineRule="auto"/>
    </w:pPr>
    <w:rPr>
      <w:sz w:val="24"/>
      <w:szCs w:val="24"/>
      <w:lang w:eastAsia="en-US"/>
    </w:rPr>
  </w:style>
  <w:style w:type="paragraph" w:customStyle="1" w:styleId="3F9FA772045D2543AE76751EDEEC6BDE">
    <w:name w:val="3F9FA772045D2543AE76751EDEEC6BDE"/>
    <w:rsid w:val="003B744B"/>
    <w:pPr>
      <w:spacing w:after="0" w:line="240" w:lineRule="auto"/>
    </w:pPr>
    <w:rPr>
      <w:sz w:val="24"/>
      <w:szCs w:val="24"/>
      <w:lang w:eastAsia="en-US"/>
    </w:rPr>
  </w:style>
  <w:style w:type="paragraph" w:customStyle="1" w:styleId="D8653DDB077635488DE5948E425751C0">
    <w:name w:val="D8653DDB077635488DE5948E425751C0"/>
    <w:rsid w:val="003B744B"/>
    <w:pPr>
      <w:spacing w:after="0" w:line="240" w:lineRule="auto"/>
    </w:pPr>
    <w:rPr>
      <w:sz w:val="24"/>
      <w:szCs w:val="24"/>
      <w:lang w:eastAsia="en-US"/>
    </w:rPr>
  </w:style>
  <w:style w:type="paragraph" w:customStyle="1" w:styleId="AD15782E6BD2B44A918E6FBFFC4B5515">
    <w:name w:val="AD15782E6BD2B44A918E6FBFFC4B5515"/>
    <w:rsid w:val="003B744B"/>
    <w:pPr>
      <w:spacing w:after="0" w:line="240" w:lineRule="auto"/>
    </w:pPr>
    <w:rPr>
      <w:sz w:val="24"/>
      <w:szCs w:val="24"/>
      <w:lang w:eastAsia="en-US"/>
    </w:rPr>
  </w:style>
  <w:style w:type="paragraph" w:customStyle="1" w:styleId="E00AD3398142F447A98E890478C389A7">
    <w:name w:val="E00AD3398142F447A98E890478C389A7"/>
    <w:rsid w:val="003B744B"/>
    <w:pPr>
      <w:spacing w:after="0" w:line="240" w:lineRule="auto"/>
    </w:pPr>
    <w:rPr>
      <w:sz w:val="24"/>
      <w:szCs w:val="24"/>
      <w:lang w:eastAsia="en-US"/>
    </w:rPr>
  </w:style>
  <w:style w:type="paragraph" w:customStyle="1" w:styleId="E19DF6AA9B9E7F4CA3AE304CE418976B">
    <w:name w:val="E19DF6AA9B9E7F4CA3AE304CE418976B"/>
    <w:rsid w:val="003B744B"/>
    <w:pPr>
      <w:spacing w:after="0" w:line="240" w:lineRule="auto"/>
    </w:pPr>
    <w:rPr>
      <w:sz w:val="24"/>
      <w:szCs w:val="24"/>
      <w:lang w:eastAsia="en-US"/>
    </w:rPr>
  </w:style>
  <w:style w:type="paragraph" w:customStyle="1" w:styleId="0E337CD287D6E043BC33361D874F0950">
    <w:name w:val="0E337CD287D6E043BC33361D874F0950"/>
    <w:rsid w:val="003B744B"/>
    <w:pPr>
      <w:spacing w:after="0" w:line="240" w:lineRule="auto"/>
    </w:pPr>
    <w:rPr>
      <w:sz w:val="24"/>
      <w:szCs w:val="24"/>
      <w:lang w:eastAsia="en-US"/>
    </w:rPr>
  </w:style>
  <w:style w:type="paragraph" w:customStyle="1" w:styleId="619C70263F428148A51989C75DC9E40F">
    <w:name w:val="619C70263F428148A51989C75DC9E40F"/>
    <w:rsid w:val="003B744B"/>
    <w:pPr>
      <w:spacing w:after="0" w:line="240" w:lineRule="auto"/>
    </w:pPr>
    <w:rPr>
      <w:sz w:val="24"/>
      <w:szCs w:val="24"/>
      <w:lang w:eastAsia="en-US"/>
    </w:rPr>
  </w:style>
  <w:style w:type="paragraph" w:customStyle="1" w:styleId="589B529EA6CBFC44BA25E3B91B5EDE30">
    <w:name w:val="589B529EA6CBFC44BA25E3B91B5EDE30"/>
    <w:rsid w:val="003B744B"/>
    <w:pPr>
      <w:spacing w:after="0" w:line="240" w:lineRule="auto"/>
    </w:pPr>
    <w:rPr>
      <w:sz w:val="24"/>
      <w:szCs w:val="24"/>
      <w:lang w:eastAsia="en-US"/>
    </w:rPr>
  </w:style>
  <w:style w:type="paragraph" w:customStyle="1" w:styleId="B24A16F05D7CA049AF73D0187319A372">
    <w:name w:val="B24A16F05D7CA049AF73D0187319A372"/>
    <w:rsid w:val="003B744B"/>
    <w:pPr>
      <w:spacing w:after="0" w:line="240" w:lineRule="auto"/>
    </w:pPr>
    <w:rPr>
      <w:sz w:val="24"/>
      <w:szCs w:val="24"/>
      <w:lang w:eastAsia="en-US"/>
    </w:rPr>
  </w:style>
  <w:style w:type="paragraph" w:customStyle="1" w:styleId="587C7771A1216D42A1F8175A84875ECD">
    <w:name w:val="587C7771A1216D42A1F8175A84875ECD"/>
    <w:rsid w:val="003B744B"/>
    <w:pPr>
      <w:spacing w:after="0" w:line="240" w:lineRule="auto"/>
    </w:pPr>
    <w:rPr>
      <w:sz w:val="24"/>
      <w:szCs w:val="24"/>
      <w:lang w:eastAsia="en-US"/>
    </w:rPr>
  </w:style>
  <w:style w:type="paragraph" w:customStyle="1" w:styleId="557C039C6F5533409B7D1A870300730C">
    <w:name w:val="557C039C6F5533409B7D1A870300730C"/>
    <w:rsid w:val="003B744B"/>
    <w:pPr>
      <w:spacing w:after="0" w:line="240" w:lineRule="auto"/>
    </w:pPr>
    <w:rPr>
      <w:sz w:val="24"/>
      <w:szCs w:val="24"/>
      <w:lang w:eastAsia="en-US"/>
    </w:rPr>
  </w:style>
  <w:style w:type="paragraph" w:customStyle="1" w:styleId="E1A42C114C572A44BBE97508C3767147">
    <w:name w:val="E1A42C114C572A44BBE97508C3767147"/>
    <w:rsid w:val="003B744B"/>
    <w:pPr>
      <w:spacing w:after="0" w:line="240" w:lineRule="auto"/>
    </w:pPr>
    <w:rPr>
      <w:sz w:val="24"/>
      <w:szCs w:val="24"/>
      <w:lang w:eastAsia="en-US"/>
    </w:rPr>
  </w:style>
  <w:style w:type="paragraph" w:customStyle="1" w:styleId="7FCFD65061CC1040AECC2C7F2C045D45">
    <w:name w:val="7FCFD65061CC1040AECC2C7F2C045D45"/>
    <w:rsid w:val="003B744B"/>
    <w:pPr>
      <w:spacing w:after="0" w:line="240" w:lineRule="auto"/>
    </w:pPr>
    <w:rPr>
      <w:sz w:val="24"/>
      <w:szCs w:val="24"/>
      <w:lang w:eastAsia="en-US"/>
    </w:rPr>
  </w:style>
  <w:style w:type="paragraph" w:customStyle="1" w:styleId="31FD58B674382048BAF56A9BDC1D0399">
    <w:name w:val="31FD58B674382048BAF56A9BDC1D0399"/>
    <w:rsid w:val="003B744B"/>
    <w:pPr>
      <w:spacing w:after="0" w:line="240" w:lineRule="auto"/>
    </w:pPr>
    <w:rPr>
      <w:sz w:val="24"/>
      <w:szCs w:val="24"/>
      <w:lang w:eastAsia="en-US"/>
    </w:rPr>
  </w:style>
  <w:style w:type="paragraph" w:customStyle="1" w:styleId="E63FC98E58A16947BA43A09F08EDED82">
    <w:name w:val="E63FC98E58A16947BA43A09F08EDED82"/>
    <w:rsid w:val="003B744B"/>
    <w:pPr>
      <w:spacing w:after="0" w:line="240" w:lineRule="auto"/>
    </w:pPr>
    <w:rPr>
      <w:sz w:val="24"/>
      <w:szCs w:val="24"/>
      <w:lang w:eastAsia="en-US"/>
    </w:rPr>
  </w:style>
  <w:style w:type="paragraph" w:customStyle="1" w:styleId="F199C8C198D91246B878AE5A2CC6EE2C">
    <w:name w:val="F199C8C198D91246B878AE5A2CC6EE2C"/>
    <w:rsid w:val="003B744B"/>
    <w:pPr>
      <w:spacing w:after="0" w:line="240" w:lineRule="auto"/>
    </w:pPr>
    <w:rPr>
      <w:sz w:val="24"/>
      <w:szCs w:val="24"/>
      <w:lang w:eastAsia="en-US"/>
    </w:rPr>
  </w:style>
  <w:style w:type="paragraph" w:customStyle="1" w:styleId="94B0D9A1B1739548AB6DCE8C50E2D527">
    <w:name w:val="94B0D9A1B1739548AB6DCE8C50E2D527"/>
    <w:rsid w:val="003B744B"/>
    <w:pPr>
      <w:spacing w:after="0" w:line="240" w:lineRule="auto"/>
    </w:pPr>
    <w:rPr>
      <w:sz w:val="24"/>
      <w:szCs w:val="24"/>
      <w:lang w:eastAsia="en-US"/>
    </w:rPr>
  </w:style>
  <w:style w:type="paragraph" w:customStyle="1" w:styleId="9D55C9F8F3AF3C499656031DFCC7E744">
    <w:name w:val="9D55C9F8F3AF3C499656031DFCC7E744"/>
    <w:rsid w:val="003B744B"/>
    <w:pPr>
      <w:spacing w:after="0" w:line="240" w:lineRule="auto"/>
    </w:pPr>
    <w:rPr>
      <w:sz w:val="24"/>
      <w:szCs w:val="24"/>
      <w:lang w:eastAsia="en-US"/>
    </w:rPr>
  </w:style>
  <w:style w:type="paragraph" w:customStyle="1" w:styleId="D55D12D06BD39443A82C7506EA336EE3">
    <w:name w:val="D55D12D06BD39443A82C7506EA336EE3"/>
    <w:rsid w:val="003B744B"/>
    <w:pPr>
      <w:spacing w:after="0" w:line="240" w:lineRule="auto"/>
    </w:pPr>
    <w:rPr>
      <w:sz w:val="24"/>
      <w:szCs w:val="24"/>
      <w:lang w:eastAsia="en-US"/>
    </w:rPr>
  </w:style>
  <w:style w:type="paragraph" w:customStyle="1" w:styleId="4C31DDB5A1E038488E2292D0A6229022">
    <w:name w:val="4C31DDB5A1E038488E2292D0A6229022"/>
    <w:rsid w:val="003B744B"/>
    <w:pPr>
      <w:spacing w:after="0" w:line="240" w:lineRule="auto"/>
    </w:pPr>
    <w:rPr>
      <w:sz w:val="24"/>
      <w:szCs w:val="24"/>
      <w:lang w:eastAsia="en-US"/>
    </w:rPr>
  </w:style>
  <w:style w:type="paragraph" w:customStyle="1" w:styleId="7B969A770574C647AE5C34D9361C05B3">
    <w:name w:val="7B969A770574C647AE5C34D9361C05B3"/>
    <w:rsid w:val="003B744B"/>
    <w:pPr>
      <w:spacing w:after="0" w:line="240" w:lineRule="auto"/>
    </w:pPr>
    <w:rPr>
      <w:sz w:val="24"/>
      <w:szCs w:val="24"/>
      <w:lang w:eastAsia="en-US"/>
    </w:rPr>
  </w:style>
  <w:style w:type="paragraph" w:customStyle="1" w:styleId="131E42F545203C4EB7B42102DA224C0C">
    <w:name w:val="131E42F545203C4EB7B42102DA224C0C"/>
    <w:rsid w:val="003B744B"/>
    <w:pPr>
      <w:spacing w:after="0" w:line="240" w:lineRule="auto"/>
    </w:pPr>
    <w:rPr>
      <w:sz w:val="24"/>
      <w:szCs w:val="24"/>
      <w:lang w:eastAsia="en-US"/>
    </w:rPr>
  </w:style>
  <w:style w:type="paragraph" w:customStyle="1" w:styleId="7ADFD635B86A874AA08A72FE7CE41820">
    <w:name w:val="7ADFD635B86A874AA08A72FE7CE41820"/>
    <w:rsid w:val="003B744B"/>
    <w:pPr>
      <w:spacing w:after="0" w:line="240" w:lineRule="auto"/>
    </w:pPr>
    <w:rPr>
      <w:sz w:val="24"/>
      <w:szCs w:val="24"/>
      <w:lang w:eastAsia="en-US"/>
    </w:rPr>
  </w:style>
  <w:style w:type="paragraph" w:customStyle="1" w:styleId="BC359BEA3A1F744F902628EF24E0BCA1">
    <w:name w:val="BC359BEA3A1F744F902628EF24E0BCA1"/>
    <w:rsid w:val="003B744B"/>
    <w:pPr>
      <w:spacing w:after="0" w:line="240" w:lineRule="auto"/>
    </w:pPr>
    <w:rPr>
      <w:sz w:val="24"/>
      <w:szCs w:val="24"/>
      <w:lang w:eastAsia="en-US"/>
    </w:rPr>
  </w:style>
  <w:style w:type="paragraph" w:customStyle="1" w:styleId="ED9DFC1FB36AFF47BCD8CC16EC22216E">
    <w:name w:val="ED9DFC1FB36AFF47BCD8CC16EC22216E"/>
    <w:rsid w:val="003B744B"/>
    <w:pPr>
      <w:spacing w:after="0" w:line="240" w:lineRule="auto"/>
    </w:pPr>
    <w:rPr>
      <w:sz w:val="24"/>
      <w:szCs w:val="24"/>
      <w:lang w:eastAsia="en-US"/>
    </w:rPr>
  </w:style>
  <w:style w:type="paragraph" w:customStyle="1" w:styleId="3A9B07255E25D940851D67FE637EC8AD">
    <w:name w:val="3A9B07255E25D940851D67FE637EC8AD"/>
    <w:rsid w:val="003B744B"/>
    <w:pPr>
      <w:spacing w:after="0" w:line="240" w:lineRule="auto"/>
    </w:pPr>
    <w:rPr>
      <w:sz w:val="24"/>
      <w:szCs w:val="24"/>
      <w:lang w:eastAsia="en-US"/>
    </w:rPr>
  </w:style>
  <w:style w:type="paragraph" w:customStyle="1" w:styleId="B5E15CD321026F45AC5C2FF5EA5076B8">
    <w:name w:val="B5E15CD321026F45AC5C2FF5EA5076B8"/>
    <w:rsid w:val="003B744B"/>
    <w:pPr>
      <w:spacing w:after="0" w:line="240" w:lineRule="auto"/>
    </w:pPr>
    <w:rPr>
      <w:sz w:val="24"/>
      <w:szCs w:val="24"/>
      <w:lang w:eastAsia="en-US"/>
    </w:rPr>
  </w:style>
  <w:style w:type="paragraph" w:customStyle="1" w:styleId="FA6B6EA2D6B41F46BF2DC1B41974FE56">
    <w:name w:val="FA6B6EA2D6B41F46BF2DC1B41974FE56"/>
    <w:rsid w:val="003B744B"/>
    <w:pPr>
      <w:spacing w:after="0" w:line="240" w:lineRule="auto"/>
    </w:pPr>
    <w:rPr>
      <w:sz w:val="24"/>
      <w:szCs w:val="24"/>
      <w:lang w:eastAsia="en-US"/>
    </w:rPr>
  </w:style>
  <w:style w:type="paragraph" w:customStyle="1" w:styleId="50363697DDDCDE4E96FA5AC68486B21F">
    <w:name w:val="50363697DDDCDE4E96FA5AC68486B21F"/>
    <w:rsid w:val="003B744B"/>
    <w:pPr>
      <w:spacing w:after="0" w:line="240" w:lineRule="auto"/>
    </w:pPr>
    <w:rPr>
      <w:sz w:val="24"/>
      <w:szCs w:val="24"/>
      <w:lang w:eastAsia="en-US"/>
    </w:rPr>
  </w:style>
  <w:style w:type="paragraph" w:customStyle="1" w:styleId="D4B2A96558EAEF44A62FF6B0077E4E4B">
    <w:name w:val="D4B2A96558EAEF44A62FF6B0077E4E4B"/>
    <w:rsid w:val="003B744B"/>
    <w:pPr>
      <w:spacing w:after="0" w:line="240" w:lineRule="auto"/>
    </w:pPr>
    <w:rPr>
      <w:sz w:val="24"/>
      <w:szCs w:val="24"/>
      <w:lang w:eastAsia="en-US"/>
    </w:rPr>
  </w:style>
  <w:style w:type="paragraph" w:customStyle="1" w:styleId="45208AFF28B7AF49B9E5F31FEAD88CB3">
    <w:name w:val="45208AFF28B7AF49B9E5F31FEAD88CB3"/>
    <w:rsid w:val="003B744B"/>
    <w:pPr>
      <w:spacing w:after="0" w:line="240" w:lineRule="auto"/>
    </w:pPr>
    <w:rPr>
      <w:sz w:val="24"/>
      <w:szCs w:val="24"/>
      <w:lang w:eastAsia="en-US"/>
    </w:rPr>
  </w:style>
  <w:style w:type="paragraph" w:customStyle="1" w:styleId="E1D2180780EF8848AD59DF95EDA84574">
    <w:name w:val="E1D2180780EF8848AD59DF95EDA84574"/>
    <w:rsid w:val="003B744B"/>
    <w:pPr>
      <w:spacing w:after="0" w:line="240" w:lineRule="auto"/>
    </w:pPr>
    <w:rPr>
      <w:sz w:val="24"/>
      <w:szCs w:val="24"/>
      <w:lang w:eastAsia="en-US"/>
    </w:rPr>
  </w:style>
  <w:style w:type="paragraph" w:customStyle="1" w:styleId="70D32592EB3F0C49835AA7D1DD56A3D7">
    <w:name w:val="70D32592EB3F0C49835AA7D1DD56A3D7"/>
    <w:rsid w:val="003B744B"/>
    <w:pPr>
      <w:spacing w:after="0" w:line="240" w:lineRule="auto"/>
    </w:pPr>
    <w:rPr>
      <w:sz w:val="24"/>
      <w:szCs w:val="24"/>
      <w:lang w:eastAsia="en-US"/>
    </w:rPr>
  </w:style>
  <w:style w:type="paragraph" w:customStyle="1" w:styleId="0CD8252C53D9E74A938CDF73C7C6C891">
    <w:name w:val="0CD8252C53D9E74A938CDF73C7C6C891"/>
    <w:rsid w:val="003B744B"/>
    <w:pPr>
      <w:spacing w:after="0" w:line="240" w:lineRule="auto"/>
    </w:pPr>
    <w:rPr>
      <w:sz w:val="24"/>
      <w:szCs w:val="24"/>
      <w:lang w:eastAsia="en-US"/>
    </w:rPr>
  </w:style>
  <w:style w:type="paragraph" w:customStyle="1" w:styleId="170A0B9CCE1A5947BFE4282671004934">
    <w:name w:val="170A0B9CCE1A5947BFE4282671004934"/>
    <w:rsid w:val="003B744B"/>
    <w:pPr>
      <w:spacing w:after="0" w:line="240" w:lineRule="auto"/>
    </w:pPr>
    <w:rPr>
      <w:sz w:val="24"/>
      <w:szCs w:val="24"/>
      <w:lang w:eastAsia="en-US"/>
    </w:rPr>
  </w:style>
  <w:style w:type="paragraph" w:customStyle="1" w:styleId="85A0FD626DDBB74A843E5498CA5B7AF4">
    <w:name w:val="85A0FD626DDBB74A843E5498CA5B7AF4"/>
    <w:rsid w:val="003B744B"/>
    <w:pPr>
      <w:spacing w:after="0" w:line="240" w:lineRule="auto"/>
    </w:pPr>
    <w:rPr>
      <w:sz w:val="24"/>
      <w:szCs w:val="24"/>
      <w:lang w:eastAsia="en-US"/>
    </w:rPr>
  </w:style>
  <w:style w:type="paragraph" w:customStyle="1" w:styleId="DC013EBD083CB54183D15D761042D145">
    <w:name w:val="DC013EBD083CB54183D15D761042D145"/>
    <w:rsid w:val="003B744B"/>
    <w:pPr>
      <w:spacing w:after="0" w:line="240" w:lineRule="auto"/>
    </w:pPr>
    <w:rPr>
      <w:sz w:val="24"/>
      <w:szCs w:val="24"/>
      <w:lang w:eastAsia="en-US"/>
    </w:rPr>
  </w:style>
  <w:style w:type="paragraph" w:customStyle="1" w:styleId="3A8CFC7C049EE14894CF095E6A8E4914">
    <w:name w:val="3A8CFC7C049EE14894CF095E6A8E4914"/>
    <w:rsid w:val="003B744B"/>
    <w:pPr>
      <w:spacing w:after="0" w:line="240" w:lineRule="auto"/>
    </w:pPr>
    <w:rPr>
      <w:sz w:val="24"/>
      <w:szCs w:val="24"/>
      <w:lang w:eastAsia="en-US"/>
    </w:rPr>
  </w:style>
  <w:style w:type="paragraph" w:customStyle="1" w:styleId="AF5B60CA3BDD1044B48222018A0442FF">
    <w:name w:val="AF5B60CA3BDD1044B48222018A0442FF"/>
    <w:rsid w:val="003B744B"/>
    <w:pPr>
      <w:spacing w:after="0" w:line="240" w:lineRule="auto"/>
    </w:pPr>
    <w:rPr>
      <w:sz w:val="24"/>
      <w:szCs w:val="24"/>
      <w:lang w:eastAsia="en-US"/>
    </w:rPr>
  </w:style>
  <w:style w:type="paragraph" w:customStyle="1" w:styleId="B4A9C01F3F711049A9811552F62D39E3">
    <w:name w:val="B4A9C01F3F711049A9811552F62D39E3"/>
    <w:rsid w:val="003B744B"/>
    <w:pPr>
      <w:spacing w:after="0" w:line="240" w:lineRule="auto"/>
    </w:pPr>
    <w:rPr>
      <w:sz w:val="24"/>
      <w:szCs w:val="24"/>
      <w:lang w:eastAsia="en-US"/>
    </w:rPr>
  </w:style>
  <w:style w:type="paragraph" w:customStyle="1" w:styleId="D280C825226B9346ACF4F3C11CCD6671">
    <w:name w:val="D280C825226B9346ACF4F3C11CCD6671"/>
    <w:rsid w:val="003B744B"/>
    <w:pPr>
      <w:spacing w:after="0" w:line="240" w:lineRule="auto"/>
    </w:pPr>
    <w:rPr>
      <w:sz w:val="24"/>
      <w:szCs w:val="24"/>
      <w:lang w:eastAsia="en-US"/>
    </w:rPr>
  </w:style>
  <w:style w:type="paragraph" w:customStyle="1" w:styleId="02897EDA13102545BB1DCB682CB3865D">
    <w:name w:val="02897EDA13102545BB1DCB682CB3865D"/>
    <w:rsid w:val="003B744B"/>
    <w:pPr>
      <w:spacing w:after="0" w:line="240" w:lineRule="auto"/>
    </w:pPr>
    <w:rPr>
      <w:sz w:val="24"/>
      <w:szCs w:val="24"/>
      <w:lang w:eastAsia="en-US"/>
    </w:rPr>
  </w:style>
  <w:style w:type="paragraph" w:customStyle="1" w:styleId="2C30EA46C0D2D74BB20E5C0AA0FF1ABE">
    <w:name w:val="2C30EA46C0D2D74BB20E5C0AA0FF1ABE"/>
    <w:rsid w:val="003B744B"/>
    <w:pPr>
      <w:spacing w:after="0" w:line="240" w:lineRule="auto"/>
    </w:pPr>
    <w:rPr>
      <w:sz w:val="24"/>
      <w:szCs w:val="24"/>
      <w:lang w:eastAsia="en-US"/>
    </w:rPr>
  </w:style>
  <w:style w:type="paragraph" w:customStyle="1" w:styleId="896016E9B4AF244B9A8CFF9BE6D13C2C">
    <w:name w:val="896016E9B4AF244B9A8CFF9BE6D13C2C"/>
    <w:rsid w:val="003B744B"/>
    <w:pPr>
      <w:spacing w:after="0" w:line="240" w:lineRule="auto"/>
    </w:pPr>
    <w:rPr>
      <w:sz w:val="24"/>
      <w:szCs w:val="24"/>
      <w:lang w:eastAsia="en-US"/>
    </w:rPr>
  </w:style>
  <w:style w:type="paragraph" w:customStyle="1" w:styleId="68069D0D976F5443872BDA17607A2B9A">
    <w:name w:val="68069D0D976F5443872BDA17607A2B9A"/>
    <w:rsid w:val="003B744B"/>
    <w:pPr>
      <w:spacing w:after="0" w:line="240" w:lineRule="auto"/>
    </w:pPr>
    <w:rPr>
      <w:sz w:val="24"/>
      <w:szCs w:val="24"/>
      <w:lang w:eastAsia="en-US"/>
    </w:rPr>
  </w:style>
  <w:style w:type="paragraph" w:customStyle="1" w:styleId="6683F2AEB901CD49ABBDEC5403F718B7">
    <w:name w:val="6683F2AEB901CD49ABBDEC5403F718B7"/>
    <w:rsid w:val="003B744B"/>
    <w:pPr>
      <w:spacing w:after="0" w:line="240" w:lineRule="auto"/>
    </w:pPr>
    <w:rPr>
      <w:sz w:val="24"/>
      <w:szCs w:val="24"/>
      <w:lang w:eastAsia="en-US"/>
    </w:rPr>
  </w:style>
  <w:style w:type="paragraph" w:customStyle="1" w:styleId="7DA3A352F1E7A347BA42908116EAFD05">
    <w:name w:val="7DA3A352F1E7A347BA42908116EAFD05"/>
    <w:rsid w:val="003B744B"/>
    <w:pPr>
      <w:spacing w:after="0" w:line="240" w:lineRule="auto"/>
    </w:pPr>
    <w:rPr>
      <w:sz w:val="24"/>
      <w:szCs w:val="24"/>
      <w:lang w:eastAsia="en-US"/>
    </w:rPr>
  </w:style>
  <w:style w:type="paragraph" w:customStyle="1" w:styleId="B6F41F836AD5F946934B8AE42BE8B1E8">
    <w:name w:val="B6F41F836AD5F946934B8AE42BE8B1E8"/>
    <w:rsid w:val="003B744B"/>
    <w:pPr>
      <w:spacing w:after="0" w:line="240" w:lineRule="auto"/>
    </w:pPr>
    <w:rPr>
      <w:sz w:val="24"/>
      <w:szCs w:val="24"/>
      <w:lang w:eastAsia="en-US"/>
    </w:rPr>
  </w:style>
  <w:style w:type="paragraph" w:customStyle="1" w:styleId="984B045C5219E541876BB838FBE01F96">
    <w:name w:val="984B045C5219E541876BB838FBE01F96"/>
    <w:rsid w:val="003B744B"/>
    <w:pPr>
      <w:spacing w:after="0" w:line="240" w:lineRule="auto"/>
    </w:pPr>
    <w:rPr>
      <w:sz w:val="24"/>
      <w:szCs w:val="24"/>
      <w:lang w:eastAsia="en-US"/>
    </w:rPr>
  </w:style>
  <w:style w:type="paragraph" w:customStyle="1" w:styleId="65DD3035772E4C49850FE365C152E4CD">
    <w:name w:val="65DD3035772E4C49850FE365C152E4CD"/>
    <w:rsid w:val="003B744B"/>
    <w:pPr>
      <w:spacing w:after="0" w:line="240" w:lineRule="auto"/>
    </w:pPr>
    <w:rPr>
      <w:sz w:val="24"/>
      <w:szCs w:val="24"/>
      <w:lang w:eastAsia="en-US"/>
    </w:rPr>
  </w:style>
  <w:style w:type="paragraph" w:customStyle="1" w:styleId="AFB6397A2B16F54091F49456D9710820">
    <w:name w:val="AFB6397A2B16F54091F49456D9710820"/>
    <w:rsid w:val="003B744B"/>
    <w:pPr>
      <w:spacing w:after="0" w:line="240" w:lineRule="auto"/>
    </w:pPr>
    <w:rPr>
      <w:sz w:val="24"/>
      <w:szCs w:val="24"/>
      <w:lang w:eastAsia="en-US"/>
    </w:rPr>
  </w:style>
  <w:style w:type="paragraph" w:customStyle="1" w:styleId="EE4AFA9382475144A51C920557821A5A">
    <w:name w:val="EE4AFA9382475144A51C920557821A5A"/>
    <w:rsid w:val="003B744B"/>
    <w:pPr>
      <w:spacing w:after="0" w:line="240" w:lineRule="auto"/>
    </w:pPr>
    <w:rPr>
      <w:sz w:val="24"/>
      <w:szCs w:val="24"/>
      <w:lang w:eastAsia="en-US"/>
    </w:rPr>
  </w:style>
  <w:style w:type="paragraph" w:customStyle="1" w:styleId="4EAFAE8B427E2344921B5F8F395B6FB4">
    <w:name w:val="4EAFAE8B427E2344921B5F8F395B6FB4"/>
    <w:rsid w:val="003B744B"/>
    <w:pPr>
      <w:spacing w:after="0" w:line="240" w:lineRule="auto"/>
    </w:pPr>
    <w:rPr>
      <w:sz w:val="24"/>
      <w:szCs w:val="24"/>
      <w:lang w:eastAsia="en-US"/>
    </w:rPr>
  </w:style>
  <w:style w:type="paragraph" w:customStyle="1" w:styleId="9AD6E8758D8F1D41B0E7861ABE9546DA">
    <w:name w:val="9AD6E8758D8F1D41B0E7861ABE9546DA"/>
    <w:rsid w:val="003B744B"/>
    <w:pPr>
      <w:spacing w:after="0" w:line="240" w:lineRule="auto"/>
    </w:pPr>
    <w:rPr>
      <w:sz w:val="24"/>
      <w:szCs w:val="24"/>
      <w:lang w:eastAsia="en-US"/>
    </w:rPr>
  </w:style>
  <w:style w:type="paragraph" w:customStyle="1" w:styleId="BB9114384447B042AE3728C5934BD030">
    <w:name w:val="BB9114384447B042AE3728C5934BD030"/>
    <w:rsid w:val="003B744B"/>
    <w:pPr>
      <w:spacing w:after="0" w:line="240" w:lineRule="auto"/>
    </w:pPr>
    <w:rPr>
      <w:sz w:val="24"/>
      <w:szCs w:val="24"/>
      <w:lang w:eastAsia="en-US"/>
    </w:rPr>
  </w:style>
  <w:style w:type="paragraph" w:customStyle="1" w:styleId="A06AE54A3C943C4CAE6C9EE333CC767D">
    <w:name w:val="A06AE54A3C943C4CAE6C9EE333CC767D"/>
    <w:rsid w:val="003B744B"/>
    <w:pPr>
      <w:spacing w:after="0" w:line="240" w:lineRule="auto"/>
    </w:pPr>
    <w:rPr>
      <w:sz w:val="24"/>
      <w:szCs w:val="24"/>
      <w:lang w:eastAsia="en-US"/>
    </w:rPr>
  </w:style>
  <w:style w:type="paragraph" w:customStyle="1" w:styleId="AD9AC95F1EB55A47B8C7AEDFED798422">
    <w:name w:val="AD9AC95F1EB55A47B8C7AEDFED798422"/>
    <w:rsid w:val="003B744B"/>
    <w:pPr>
      <w:spacing w:after="0" w:line="240" w:lineRule="auto"/>
    </w:pPr>
    <w:rPr>
      <w:sz w:val="24"/>
      <w:szCs w:val="24"/>
      <w:lang w:eastAsia="en-US"/>
    </w:rPr>
  </w:style>
  <w:style w:type="paragraph" w:customStyle="1" w:styleId="648C1C220571934A848A7E9F416C4423">
    <w:name w:val="648C1C220571934A848A7E9F416C4423"/>
    <w:rsid w:val="003B744B"/>
    <w:pPr>
      <w:spacing w:after="0" w:line="240" w:lineRule="auto"/>
    </w:pPr>
    <w:rPr>
      <w:sz w:val="24"/>
      <w:szCs w:val="24"/>
      <w:lang w:eastAsia="en-US"/>
    </w:rPr>
  </w:style>
  <w:style w:type="paragraph" w:customStyle="1" w:styleId="B9691236DD867D43B383A0CDC368BC5B">
    <w:name w:val="B9691236DD867D43B383A0CDC368BC5B"/>
    <w:rsid w:val="003B744B"/>
    <w:pPr>
      <w:spacing w:after="0" w:line="240" w:lineRule="auto"/>
    </w:pPr>
    <w:rPr>
      <w:sz w:val="24"/>
      <w:szCs w:val="24"/>
      <w:lang w:eastAsia="en-US"/>
    </w:rPr>
  </w:style>
  <w:style w:type="paragraph" w:customStyle="1" w:styleId="27D6FDA676D8204EA032202B3013CD83">
    <w:name w:val="27D6FDA676D8204EA032202B3013CD83"/>
    <w:rsid w:val="003B744B"/>
    <w:pPr>
      <w:spacing w:after="0" w:line="240" w:lineRule="auto"/>
    </w:pPr>
    <w:rPr>
      <w:sz w:val="24"/>
      <w:szCs w:val="24"/>
      <w:lang w:eastAsia="en-US"/>
    </w:rPr>
  </w:style>
  <w:style w:type="paragraph" w:customStyle="1" w:styleId="2B49ECE190BFB44B94476A48652976FD">
    <w:name w:val="2B49ECE190BFB44B94476A48652976FD"/>
    <w:rsid w:val="003B744B"/>
    <w:pPr>
      <w:spacing w:after="0" w:line="240" w:lineRule="auto"/>
    </w:pPr>
    <w:rPr>
      <w:sz w:val="24"/>
      <w:szCs w:val="24"/>
      <w:lang w:eastAsia="en-US"/>
    </w:rPr>
  </w:style>
  <w:style w:type="paragraph" w:customStyle="1" w:styleId="52E77295A897E94F87EAC7E6A8E5F603">
    <w:name w:val="52E77295A897E94F87EAC7E6A8E5F603"/>
    <w:rsid w:val="003B744B"/>
    <w:pPr>
      <w:spacing w:after="0" w:line="240" w:lineRule="auto"/>
    </w:pPr>
    <w:rPr>
      <w:sz w:val="24"/>
      <w:szCs w:val="24"/>
      <w:lang w:eastAsia="en-US"/>
    </w:rPr>
  </w:style>
  <w:style w:type="paragraph" w:customStyle="1" w:styleId="304B07A5F41FF84AAB072DE2EB9D1BDF">
    <w:name w:val="304B07A5F41FF84AAB072DE2EB9D1BDF"/>
    <w:rsid w:val="003B744B"/>
    <w:pPr>
      <w:spacing w:after="0" w:line="240" w:lineRule="auto"/>
    </w:pPr>
    <w:rPr>
      <w:sz w:val="24"/>
      <w:szCs w:val="24"/>
      <w:lang w:eastAsia="en-US"/>
    </w:rPr>
  </w:style>
  <w:style w:type="paragraph" w:customStyle="1" w:styleId="2237EA41B0AD9141BF93A7C2133103F1">
    <w:name w:val="2237EA41B0AD9141BF93A7C2133103F1"/>
    <w:rsid w:val="003B744B"/>
    <w:pPr>
      <w:spacing w:after="0" w:line="240" w:lineRule="auto"/>
    </w:pPr>
    <w:rPr>
      <w:sz w:val="24"/>
      <w:szCs w:val="24"/>
      <w:lang w:eastAsia="en-US"/>
    </w:rPr>
  </w:style>
  <w:style w:type="paragraph" w:customStyle="1" w:styleId="C6BB2C649A14AD43BC3AD1E31D1CD3AC">
    <w:name w:val="C6BB2C649A14AD43BC3AD1E31D1CD3AC"/>
    <w:rsid w:val="003B744B"/>
    <w:pPr>
      <w:spacing w:after="0" w:line="240" w:lineRule="auto"/>
    </w:pPr>
    <w:rPr>
      <w:sz w:val="24"/>
      <w:szCs w:val="24"/>
      <w:lang w:eastAsia="en-US"/>
    </w:rPr>
  </w:style>
  <w:style w:type="paragraph" w:customStyle="1" w:styleId="ABB002C547298546949638DDD54A4C59">
    <w:name w:val="ABB002C547298546949638DDD54A4C59"/>
    <w:rsid w:val="003B744B"/>
    <w:pPr>
      <w:spacing w:after="0" w:line="240" w:lineRule="auto"/>
    </w:pPr>
    <w:rPr>
      <w:sz w:val="24"/>
      <w:szCs w:val="24"/>
      <w:lang w:eastAsia="en-US"/>
    </w:rPr>
  </w:style>
  <w:style w:type="paragraph" w:customStyle="1" w:styleId="A87F8541BCD62747BC8BDFFDA4A26C7B">
    <w:name w:val="A87F8541BCD62747BC8BDFFDA4A26C7B"/>
    <w:rsid w:val="003B744B"/>
    <w:pPr>
      <w:spacing w:after="0" w:line="240" w:lineRule="auto"/>
    </w:pPr>
    <w:rPr>
      <w:sz w:val="24"/>
      <w:szCs w:val="24"/>
      <w:lang w:eastAsia="en-US"/>
    </w:rPr>
  </w:style>
  <w:style w:type="paragraph" w:customStyle="1" w:styleId="CC385468F34EC14AA4198B6C82912640">
    <w:name w:val="CC385468F34EC14AA4198B6C82912640"/>
    <w:rsid w:val="003B744B"/>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8F041D76-020D-4FA4-9426-44EE867D8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766</TotalTime>
  <Pages>83</Pages>
  <Words>13618</Words>
  <Characters>70420</Characters>
  <Application>Microsoft Office Word</Application>
  <DocSecurity>0</DocSecurity>
  <Lines>3159</Lines>
  <Paragraphs>2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35</CharactersWithSpaces>
  <SharedDoc>false</SharedDoc>
  <HLinks>
    <vt:vector size="354" baseType="variant">
      <vt:variant>
        <vt:i4>4391017</vt:i4>
      </vt:variant>
      <vt:variant>
        <vt:i4>378</vt:i4>
      </vt:variant>
      <vt:variant>
        <vt:i4>0</vt:i4>
      </vt:variant>
      <vt:variant>
        <vt:i4>5</vt:i4>
      </vt:variant>
      <vt:variant>
        <vt:lpwstr>https://www.agedcarequality.gov.au/sites/default/files/media/overview-of-restrictive-practices_0.pdf</vt:lpwstr>
      </vt:variant>
      <vt:variant>
        <vt:lpwstr/>
      </vt:variant>
      <vt:variant>
        <vt:i4>7798894</vt:i4>
      </vt:variant>
      <vt:variant>
        <vt:i4>339</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36</vt:i4>
      </vt:variant>
      <vt:variant>
        <vt:i4>0</vt:i4>
      </vt:variant>
      <vt:variant>
        <vt:i4>5</vt:i4>
      </vt:variant>
      <vt:variant>
        <vt:lpwstr/>
      </vt:variant>
      <vt:variant>
        <vt:lpwstr>_Resources_Required_for</vt:lpwstr>
      </vt:variant>
      <vt:variant>
        <vt:i4>2490489</vt:i4>
      </vt:variant>
      <vt:variant>
        <vt:i4>333</vt:i4>
      </vt:variant>
      <vt:variant>
        <vt:i4>0</vt:i4>
      </vt:variant>
      <vt:variant>
        <vt:i4>5</vt:i4>
      </vt:variant>
      <vt:variant>
        <vt:lpwstr>https://training.gov.au/training/details/CHCCCS031</vt:lpwstr>
      </vt:variant>
      <vt:variant>
        <vt:lpwstr/>
      </vt:variant>
      <vt:variant>
        <vt:i4>1638454</vt:i4>
      </vt:variant>
      <vt:variant>
        <vt:i4>326</vt:i4>
      </vt:variant>
      <vt:variant>
        <vt:i4>0</vt:i4>
      </vt:variant>
      <vt:variant>
        <vt:i4>5</vt:i4>
      </vt:variant>
      <vt:variant>
        <vt:lpwstr/>
      </vt:variant>
      <vt:variant>
        <vt:lpwstr>_Toc122339666</vt:lpwstr>
      </vt:variant>
      <vt:variant>
        <vt:i4>1638454</vt:i4>
      </vt:variant>
      <vt:variant>
        <vt:i4>320</vt:i4>
      </vt:variant>
      <vt:variant>
        <vt:i4>0</vt:i4>
      </vt:variant>
      <vt:variant>
        <vt:i4>5</vt:i4>
      </vt:variant>
      <vt:variant>
        <vt:lpwstr/>
      </vt:variant>
      <vt:variant>
        <vt:lpwstr>_Toc122339665</vt:lpwstr>
      </vt:variant>
      <vt:variant>
        <vt:i4>1638454</vt:i4>
      </vt:variant>
      <vt:variant>
        <vt:i4>314</vt:i4>
      </vt:variant>
      <vt:variant>
        <vt:i4>0</vt:i4>
      </vt:variant>
      <vt:variant>
        <vt:i4>5</vt:i4>
      </vt:variant>
      <vt:variant>
        <vt:lpwstr/>
      </vt:variant>
      <vt:variant>
        <vt:lpwstr>_Toc122339664</vt:lpwstr>
      </vt:variant>
      <vt:variant>
        <vt:i4>1638454</vt:i4>
      </vt:variant>
      <vt:variant>
        <vt:i4>308</vt:i4>
      </vt:variant>
      <vt:variant>
        <vt:i4>0</vt:i4>
      </vt:variant>
      <vt:variant>
        <vt:i4>5</vt:i4>
      </vt:variant>
      <vt:variant>
        <vt:lpwstr/>
      </vt:variant>
      <vt:variant>
        <vt:lpwstr>_Toc122339663</vt:lpwstr>
      </vt:variant>
      <vt:variant>
        <vt:i4>1638454</vt:i4>
      </vt:variant>
      <vt:variant>
        <vt:i4>302</vt:i4>
      </vt:variant>
      <vt:variant>
        <vt:i4>0</vt:i4>
      </vt:variant>
      <vt:variant>
        <vt:i4>5</vt:i4>
      </vt:variant>
      <vt:variant>
        <vt:lpwstr/>
      </vt:variant>
      <vt:variant>
        <vt:lpwstr>_Toc122339662</vt:lpwstr>
      </vt:variant>
      <vt:variant>
        <vt:i4>1638454</vt:i4>
      </vt:variant>
      <vt:variant>
        <vt:i4>296</vt:i4>
      </vt:variant>
      <vt:variant>
        <vt:i4>0</vt:i4>
      </vt:variant>
      <vt:variant>
        <vt:i4>5</vt:i4>
      </vt:variant>
      <vt:variant>
        <vt:lpwstr/>
      </vt:variant>
      <vt:variant>
        <vt:lpwstr>_Toc122339661</vt:lpwstr>
      </vt:variant>
      <vt:variant>
        <vt:i4>1638454</vt:i4>
      </vt:variant>
      <vt:variant>
        <vt:i4>290</vt:i4>
      </vt:variant>
      <vt:variant>
        <vt:i4>0</vt:i4>
      </vt:variant>
      <vt:variant>
        <vt:i4>5</vt:i4>
      </vt:variant>
      <vt:variant>
        <vt:lpwstr/>
      </vt:variant>
      <vt:variant>
        <vt:lpwstr>_Toc122339660</vt:lpwstr>
      </vt:variant>
      <vt:variant>
        <vt:i4>1703990</vt:i4>
      </vt:variant>
      <vt:variant>
        <vt:i4>284</vt:i4>
      </vt:variant>
      <vt:variant>
        <vt:i4>0</vt:i4>
      </vt:variant>
      <vt:variant>
        <vt:i4>5</vt:i4>
      </vt:variant>
      <vt:variant>
        <vt:lpwstr/>
      </vt:variant>
      <vt:variant>
        <vt:lpwstr>_Toc122339659</vt:lpwstr>
      </vt:variant>
      <vt:variant>
        <vt:i4>1703990</vt:i4>
      </vt:variant>
      <vt:variant>
        <vt:i4>278</vt:i4>
      </vt:variant>
      <vt:variant>
        <vt:i4>0</vt:i4>
      </vt:variant>
      <vt:variant>
        <vt:i4>5</vt:i4>
      </vt:variant>
      <vt:variant>
        <vt:lpwstr/>
      </vt:variant>
      <vt:variant>
        <vt:lpwstr>_Toc122339658</vt:lpwstr>
      </vt:variant>
      <vt:variant>
        <vt:i4>1703990</vt:i4>
      </vt:variant>
      <vt:variant>
        <vt:i4>272</vt:i4>
      </vt:variant>
      <vt:variant>
        <vt:i4>0</vt:i4>
      </vt:variant>
      <vt:variant>
        <vt:i4>5</vt:i4>
      </vt:variant>
      <vt:variant>
        <vt:lpwstr/>
      </vt:variant>
      <vt:variant>
        <vt:lpwstr>_Toc122339657</vt:lpwstr>
      </vt:variant>
      <vt:variant>
        <vt:i4>1703990</vt:i4>
      </vt:variant>
      <vt:variant>
        <vt:i4>266</vt:i4>
      </vt:variant>
      <vt:variant>
        <vt:i4>0</vt:i4>
      </vt:variant>
      <vt:variant>
        <vt:i4>5</vt:i4>
      </vt:variant>
      <vt:variant>
        <vt:lpwstr/>
      </vt:variant>
      <vt:variant>
        <vt:lpwstr>_Toc122339656</vt:lpwstr>
      </vt:variant>
      <vt:variant>
        <vt:i4>1703990</vt:i4>
      </vt:variant>
      <vt:variant>
        <vt:i4>260</vt:i4>
      </vt:variant>
      <vt:variant>
        <vt:i4>0</vt:i4>
      </vt:variant>
      <vt:variant>
        <vt:i4>5</vt:i4>
      </vt:variant>
      <vt:variant>
        <vt:lpwstr/>
      </vt:variant>
      <vt:variant>
        <vt:lpwstr>_Toc122339655</vt:lpwstr>
      </vt:variant>
      <vt:variant>
        <vt:i4>1703990</vt:i4>
      </vt:variant>
      <vt:variant>
        <vt:i4>254</vt:i4>
      </vt:variant>
      <vt:variant>
        <vt:i4>0</vt:i4>
      </vt:variant>
      <vt:variant>
        <vt:i4>5</vt:i4>
      </vt:variant>
      <vt:variant>
        <vt:lpwstr/>
      </vt:variant>
      <vt:variant>
        <vt:lpwstr>_Toc122339654</vt:lpwstr>
      </vt:variant>
      <vt:variant>
        <vt:i4>1703990</vt:i4>
      </vt:variant>
      <vt:variant>
        <vt:i4>248</vt:i4>
      </vt:variant>
      <vt:variant>
        <vt:i4>0</vt:i4>
      </vt:variant>
      <vt:variant>
        <vt:i4>5</vt:i4>
      </vt:variant>
      <vt:variant>
        <vt:lpwstr/>
      </vt:variant>
      <vt:variant>
        <vt:lpwstr>_Toc122339653</vt:lpwstr>
      </vt:variant>
      <vt:variant>
        <vt:i4>1703990</vt:i4>
      </vt:variant>
      <vt:variant>
        <vt:i4>242</vt:i4>
      </vt:variant>
      <vt:variant>
        <vt:i4>0</vt:i4>
      </vt:variant>
      <vt:variant>
        <vt:i4>5</vt:i4>
      </vt:variant>
      <vt:variant>
        <vt:lpwstr/>
      </vt:variant>
      <vt:variant>
        <vt:lpwstr>_Toc122339652</vt:lpwstr>
      </vt:variant>
      <vt:variant>
        <vt:i4>1703990</vt:i4>
      </vt:variant>
      <vt:variant>
        <vt:i4>236</vt:i4>
      </vt:variant>
      <vt:variant>
        <vt:i4>0</vt:i4>
      </vt:variant>
      <vt:variant>
        <vt:i4>5</vt:i4>
      </vt:variant>
      <vt:variant>
        <vt:lpwstr/>
      </vt:variant>
      <vt:variant>
        <vt:lpwstr>_Toc122339651</vt:lpwstr>
      </vt:variant>
      <vt:variant>
        <vt:i4>1703990</vt:i4>
      </vt:variant>
      <vt:variant>
        <vt:i4>230</vt:i4>
      </vt:variant>
      <vt:variant>
        <vt:i4>0</vt:i4>
      </vt:variant>
      <vt:variant>
        <vt:i4>5</vt:i4>
      </vt:variant>
      <vt:variant>
        <vt:lpwstr/>
      </vt:variant>
      <vt:variant>
        <vt:lpwstr>_Toc122339650</vt:lpwstr>
      </vt:variant>
      <vt:variant>
        <vt:i4>1769526</vt:i4>
      </vt:variant>
      <vt:variant>
        <vt:i4>224</vt:i4>
      </vt:variant>
      <vt:variant>
        <vt:i4>0</vt:i4>
      </vt:variant>
      <vt:variant>
        <vt:i4>5</vt:i4>
      </vt:variant>
      <vt:variant>
        <vt:lpwstr/>
      </vt:variant>
      <vt:variant>
        <vt:lpwstr>_Toc122339649</vt:lpwstr>
      </vt:variant>
      <vt:variant>
        <vt:i4>1769526</vt:i4>
      </vt:variant>
      <vt:variant>
        <vt:i4>218</vt:i4>
      </vt:variant>
      <vt:variant>
        <vt:i4>0</vt:i4>
      </vt:variant>
      <vt:variant>
        <vt:i4>5</vt:i4>
      </vt:variant>
      <vt:variant>
        <vt:lpwstr/>
      </vt:variant>
      <vt:variant>
        <vt:lpwstr>_Toc122339648</vt:lpwstr>
      </vt:variant>
      <vt:variant>
        <vt:i4>1769526</vt:i4>
      </vt:variant>
      <vt:variant>
        <vt:i4>212</vt:i4>
      </vt:variant>
      <vt:variant>
        <vt:i4>0</vt:i4>
      </vt:variant>
      <vt:variant>
        <vt:i4>5</vt:i4>
      </vt:variant>
      <vt:variant>
        <vt:lpwstr/>
      </vt:variant>
      <vt:variant>
        <vt:lpwstr>_Toc122339647</vt:lpwstr>
      </vt:variant>
      <vt:variant>
        <vt:i4>1769526</vt:i4>
      </vt:variant>
      <vt:variant>
        <vt:i4>206</vt:i4>
      </vt:variant>
      <vt:variant>
        <vt:i4>0</vt:i4>
      </vt:variant>
      <vt:variant>
        <vt:i4>5</vt:i4>
      </vt:variant>
      <vt:variant>
        <vt:lpwstr/>
      </vt:variant>
      <vt:variant>
        <vt:lpwstr>_Toc122339646</vt:lpwstr>
      </vt:variant>
      <vt:variant>
        <vt:i4>1769526</vt:i4>
      </vt:variant>
      <vt:variant>
        <vt:i4>200</vt:i4>
      </vt:variant>
      <vt:variant>
        <vt:i4>0</vt:i4>
      </vt:variant>
      <vt:variant>
        <vt:i4>5</vt:i4>
      </vt:variant>
      <vt:variant>
        <vt:lpwstr/>
      </vt:variant>
      <vt:variant>
        <vt:lpwstr>_Toc122339645</vt:lpwstr>
      </vt:variant>
      <vt:variant>
        <vt:i4>1769526</vt:i4>
      </vt:variant>
      <vt:variant>
        <vt:i4>194</vt:i4>
      </vt:variant>
      <vt:variant>
        <vt:i4>0</vt:i4>
      </vt:variant>
      <vt:variant>
        <vt:i4>5</vt:i4>
      </vt:variant>
      <vt:variant>
        <vt:lpwstr/>
      </vt:variant>
      <vt:variant>
        <vt:lpwstr>_Toc122339644</vt:lpwstr>
      </vt:variant>
      <vt:variant>
        <vt:i4>1769526</vt:i4>
      </vt:variant>
      <vt:variant>
        <vt:i4>188</vt:i4>
      </vt:variant>
      <vt:variant>
        <vt:i4>0</vt:i4>
      </vt:variant>
      <vt:variant>
        <vt:i4>5</vt:i4>
      </vt:variant>
      <vt:variant>
        <vt:lpwstr/>
      </vt:variant>
      <vt:variant>
        <vt:lpwstr>_Toc122339643</vt:lpwstr>
      </vt:variant>
      <vt:variant>
        <vt:i4>1769526</vt:i4>
      </vt:variant>
      <vt:variant>
        <vt:i4>182</vt:i4>
      </vt:variant>
      <vt:variant>
        <vt:i4>0</vt:i4>
      </vt:variant>
      <vt:variant>
        <vt:i4>5</vt:i4>
      </vt:variant>
      <vt:variant>
        <vt:lpwstr/>
      </vt:variant>
      <vt:variant>
        <vt:lpwstr>_Toc122339642</vt:lpwstr>
      </vt:variant>
      <vt:variant>
        <vt:i4>1769526</vt:i4>
      </vt:variant>
      <vt:variant>
        <vt:i4>176</vt:i4>
      </vt:variant>
      <vt:variant>
        <vt:i4>0</vt:i4>
      </vt:variant>
      <vt:variant>
        <vt:i4>5</vt:i4>
      </vt:variant>
      <vt:variant>
        <vt:lpwstr/>
      </vt:variant>
      <vt:variant>
        <vt:lpwstr>_Toc122339641</vt:lpwstr>
      </vt:variant>
      <vt:variant>
        <vt:i4>1769526</vt:i4>
      </vt:variant>
      <vt:variant>
        <vt:i4>170</vt:i4>
      </vt:variant>
      <vt:variant>
        <vt:i4>0</vt:i4>
      </vt:variant>
      <vt:variant>
        <vt:i4>5</vt:i4>
      </vt:variant>
      <vt:variant>
        <vt:lpwstr/>
      </vt:variant>
      <vt:variant>
        <vt:lpwstr>_Toc122339640</vt:lpwstr>
      </vt:variant>
      <vt:variant>
        <vt:i4>1835062</vt:i4>
      </vt:variant>
      <vt:variant>
        <vt:i4>164</vt:i4>
      </vt:variant>
      <vt:variant>
        <vt:i4>0</vt:i4>
      </vt:variant>
      <vt:variant>
        <vt:i4>5</vt:i4>
      </vt:variant>
      <vt:variant>
        <vt:lpwstr/>
      </vt:variant>
      <vt:variant>
        <vt:lpwstr>_Toc122339639</vt:lpwstr>
      </vt:variant>
      <vt:variant>
        <vt:i4>1835062</vt:i4>
      </vt:variant>
      <vt:variant>
        <vt:i4>158</vt:i4>
      </vt:variant>
      <vt:variant>
        <vt:i4>0</vt:i4>
      </vt:variant>
      <vt:variant>
        <vt:i4>5</vt:i4>
      </vt:variant>
      <vt:variant>
        <vt:lpwstr/>
      </vt:variant>
      <vt:variant>
        <vt:lpwstr>_Toc122339638</vt:lpwstr>
      </vt:variant>
      <vt:variant>
        <vt:i4>1835062</vt:i4>
      </vt:variant>
      <vt:variant>
        <vt:i4>152</vt:i4>
      </vt:variant>
      <vt:variant>
        <vt:i4>0</vt:i4>
      </vt:variant>
      <vt:variant>
        <vt:i4>5</vt:i4>
      </vt:variant>
      <vt:variant>
        <vt:lpwstr/>
      </vt:variant>
      <vt:variant>
        <vt:lpwstr>_Toc122339637</vt:lpwstr>
      </vt:variant>
      <vt:variant>
        <vt:i4>1835062</vt:i4>
      </vt:variant>
      <vt:variant>
        <vt:i4>146</vt:i4>
      </vt:variant>
      <vt:variant>
        <vt:i4>0</vt:i4>
      </vt:variant>
      <vt:variant>
        <vt:i4>5</vt:i4>
      </vt:variant>
      <vt:variant>
        <vt:lpwstr/>
      </vt:variant>
      <vt:variant>
        <vt:lpwstr>_Toc122339636</vt:lpwstr>
      </vt:variant>
      <vt:variant>
        <vt:i4>1835062</vt:i4>
      </vt:variant>
      <vt:variant>
        <vt:i4>140</vt:i4>
      </vt:variant>
      <vt:variant>
        <vt:i4>0</vt:i4>
      </vt:variant>
      <vt:variant>
        <vt:i4>5</vt:i4>
      </vt:variant>
      <vt:variant>
        <vt:lpwstr/>
      </vt:variant>
      <vt:variant>
        <vt:lpwstr>_Toc122339635</vt:lpwstr>
      </vt:variant>
      <vt:variant>
        <vt:i4>1835062</vt:i4>
      </vt:variant>
      <vt:variant>
        <vt:i4>134</vt:i4>
      </vt:variant>
      <vt:variant>
        <vt:i4>0</vt:i4>
      </vt:variant>
      <vt:variant>
        <vt:i4>5</vt:i4>
      </vt:variant>
      <vt:variant>
        <vt:lpwstr/>
      </vt:variant>
      <vt:variant>
        <vt:lpwstr>_Toc122339634</vt:lpwstr>
      </vt:variant>
      <vt:variant>
        <vt:i4>1835062</vt:i4>
      </vt:variant>
      <vt:variant>
        <vt:i4>128</vt:i4>
      </vt:variant>
      <vt:variant>
        <vt:i4>0</vt:i4>
      </vt:variant>
      <vt:variant>
        <vt:i4>5</vt:i4>
      </vt:variant>
      <vt:variant>
        <vt:lpwstr/>
      </vt:variant>
      <vt:variant>
        <vt:lpwstr>_Toc122339633</vt:lpwstr>
      </vt:variant>
      <vt:variant>
        <vt:i4>1835062</vt:i4>
      </vt:variant>
      <vt:variant>
        <vt:i4>122</vt:i4>
      </vt:variant>
      <vt:variant>
        <vt:i4>0</vt:i4>
      </vt:variant>
      <vt:variant>
        <vt:i4>5</vt:i4>
      </vt:variant>
      <vt:variant>
        <vt:lpwstr/>
      </vt:variant>
      <vt:variant>
        <vt:lpwstr>_Toc122339632</vt:lpwstr>
      </vt:variant>
      <vt:variant>
        <vt:i4>1835062</vt:i4>
      </vt:variant>
      <vt:variant>
        <vt:i4>116</vt:i4>
      </vt:variant>
      <vt:variant>
        <vt:i4>0</vt:i4>
      </vt:variant>
      <vt:variant>
        <vt:i4>5</vt:i4>
      </vt:variant>
      <vt:variant>
        <vt:lpwstr/>
      </vt:variant>
      <vt:variant>
        <vt:lpwstr>_Toc122339631</vt:lpwstr>
      </vt:variant>
      <vt:variant>
        <vt:i4>1835062</vt:i4>
      </vt:variant>
      <vt:variant>
        <vt:i4>110</vt:i4>
      </vt:variant>
      <vt:variant>
        <vt:i4>0</vt:i4>
      </vt:variant>
      <vt:variant>
        <vt:i4>5</vt:i4>
      </vt:variant>
      <vt:variant>
        <vt:lpwstr/>
      </vt:variant>
      <vt:variant>
        <vt:lpwstr>_Toc122339630</vt:lpwstr>
      </vt:variant>
      <vt:variant>
        <vt:i4>1900598</vt:i4>
      </vt:variant>
      <vt:variant>
        <vt:i4>104</vt:i4>
      </vt:variant>
      <vt:variant>
        <vt:i4>0</vt:i4>
      </vt:variant>
      <vt:variant>
        <vt:i4>5</vt:i4>
      </vt:variant>
      <vt:variant>
        <vt:lpwstr/>
      </vt:variant>
      <vt:variant>
        <vt:lpwstr>_Toc122339629</vt:lpwstr>
      </vt:variant>
      <vt:variant>
        <vt:i4>1900598</vt:i4>
      </vt:variant>
      <vt:variant>
        <vt:i4>98</vt:i4>
      </vt:variant>
      <vt:variant>
        <vt:i4>0</vt:i4>
      </vt:variant>
      <vt:variant>
        <vt:i4>5</vt:i4>
      </vt:variant>
      <vt:variant>
        <vt:lpwstr/>
      </vt:variant>
      <vt:variant>
        <vt:lpwstr>_Toc122339628</vt:lpwstr>
      </vt:variant>
      <vt:variant>
        <vt:i4>1900598</vt:i4>
      </vt:variant>
      <vt:variant>
        <vt:i4>92</vt:i4>
      </vt:variant>
      <vt:variant>
        <vt:i4>0</vt:i4>
      </vt:variant>
      <vt:variant>
        <vt:i4>5</vt:i4>
      </vt:variant>
      <vt:variant>
        <vt:lpwstr/>
      </vt:variant>
      <vt:variant>
        <vt:lpwstr>_Toc122339627</vt:lpwstr>
      </vt:variant>
      <vt:variant>
        <vt:i4>1900598</vt:i4>
      </vt:variant>
      <vt:variant>
        <vt:i4>86</vt:i4>
      </vt:variant>
      <vt:variant>
        <vt:i4>0</vt:i4>
      </vt:variant>
      <vt:variant>
        <vt:i4>5</vt:i4>
      </vt:variant>
      <vt:variant>
        <vt:lpwstr/>
      </vt:variant>
      <vt:variant>
        <vt:lpwstr>_Toc122339626</vt:lpwstr>
      </vt:variant>
      <vt:variant>
        <vt:i4>1900598</vt:i4>
      </vt:variant>
      <vt:variant>
        <vt:i4>80</vt:i4>
      </vt:variant>
      <vt:variant>
        <vt:i4>0</vt:i4>
      </vt:variant>
      <vt:variant>
        <vt:i4>5</vt:i4>
      </vt:variant>
      <vt:variant>
        <vt:lpwstr/>
      </vt:variant>
      <vt:variant>
        <vt:lpwstr>_Toc122339625</vt:lpwstr>
      </vt:variant>
      <vt:variant>
        <vt:i4>1900598</vt:i4>
      </vt:variant>
      <vt:variant>
        <vt:i4>74</vt:i4>
      </vt:variant>
      <vt:variant>
        <vt:i4>0</vt:i4>
      </vt:variant>
      <vt:variant>
        <vt:i4>5</vt:i4>
      </vt:variant>
      <vt:variant>
        <vt:lpwstr/>
      </vt:variant>
      <vt:variant>
        <vt:lpwstr>_Toc122339624</vt:lpwstr>
      </vt:variant>
      <vt:variant>
        <vt:i4>1900598</vt:i4>
      </vt:variant>
      <vt:variant>
        <vt:i4>68</vt:i4>
      </vt:variant>
      <vt:variant>
        <vt:i4>0</vt:i4>
      </vt:variant>
      <vt:variant>
        <vt:i4>5</vt:i4>
      </vt:variant>
      <vt:variant>
        <vt:lpwstr/>
      </vt:variant>
      <vt:variant>
        <vt:lpwstr>_Toc122339623</vt:lpwstr>
      </vt:variant>
      <vt:variant>
        <vt:i4>1900598</vt:i4>
      </vt:variant>
      <vt:variant>
        <vt:i4>62</vt:i4>
      </vt:variant>
      <vt:variant>
        <vt:i4>0</vt:i4>
      </vt:variant>
      <vt:variant>
        <vt:i4>5</vt:i4>
      </vt:variant>
      <vt:variant>
        <vt:lpwstr/>
      </vt:variant>
      <vt:variant>
        <vt:lpwstr>_Toc122339622</vt:lpwstr>
      </vt:variant>
      <vt:variant>
        <vt:i4>1900598</vt:i4>
      </vt:variant>
      <vt:variant>
        <vt:i4>56</vt:i4>
      </vt:variant>
      <vt:variant>
        <vt:i4>0</vt:i4>
      </vt:variant>
      <vt:variant>
        <vt:i4>5</vt:i4>
      </vt:variant>
      <vt:variant>
        <vt:lpwstr/>
      </vt:variant>
      <vt:variant>
        <vt:lpwstr>_Toc122339621</vt:lpwstr>
      </vt:variant>
      <vt:variant>
        <vt:i4>1900598</vt:i4>
      </vt:variant>
      <vt:variant>
        <vt:i4>50</vt:i4>
      </vt:variant>
      <vt:variant>
        <vt:i4>0</vt:i4>
      </vt:variant>
      <vt:variant>
        <vt:i4>5</vt:i4>
      </vt:variant>
      <vt:variant>
        <vt:lpwstr/>
      </vt:variant>
      <vt:variant>
        <vt:lpwstr>_Toc122339620</vt:lpwstr>
      </vt:variant>
      <vt:variant>
        <vt:i4>1966134</vt:i4>
      </vt:variant>
      <vt:variant>
        <vt:i4>44</vt:i4>
      </vt:variant>
      <vt:variant>
        <vt:i4>0</vt:i4>
      </vt:variant>
      <vt:variant>
        <vt:i4>5</vt:i4>
      </vt:variant>
      <vt:variant>
        <vt:lpwstr/>
      </vt:variant>
      <vt:variant>
        <vt:lpwstr>_Toc122339619</vt:lpwstr>
      </vt:variant>
      <vt:variant>
        <vt:i4>1966134</vt:i4>
      </vt:variant>
      <vt:variant>
        <vt:i4>38</vt:i4>
      </vt:variant>
      <vt:variant>
        <vt:i4>0</vt:i4>
      </vt:variant>
      <vt:variant>
        <vt:i4>5</vt:i4>
      </vt:variant>
      <vt:variant>
        <vt:lpwstr/>
      </vt:variant>
      <vt:variant>
        <vt:lpwstr>_Toc122339618</vt:lpwstr>
      </vt:variant>
      <vt:variant>
        <vt:i4>1966134</vt:i4>
      </vt:variant>
      <vt:variant>
        <vt:i4>32</vt:i4>
      </vt:variant>
      <vt:variant>
        <vt:i4>0</vt:i4>
      </vt:variant>
      <vt:variant>
        <vt:i4>5</vt:i4>
      </vt:variant>
      <vt:variant>
        <vt:lpwstr/>
      </vt:variant>
      <vt:variant>
        <vt:lpwstr>_Toc122339617</vt:lpwstr>
      </vt:variant>
      <vt:variant>
        <vt:i4>1966134</vt:i4>
      </vt:variant>
      <vt:variant>
        <vt:i4>26</vt:i4>
      </vt:variant>
      <vt:variant>
        <vt:i4>0</vt:i4>
      </vt:variant>
      <vt:variant>
        <vt:i4>5</vt:i4>
      </vt:variant>
      <vt:variant>
        <vt:lpwstr/>
      </vt:variant>
      <vt:variant>
        <vt:lpwstr>_Toc122339616</vt:lpwstr>
      </vt:variant>
      <vt:variant>
        <vt:i4>1966134</vt:i4>
      </vt:variant>
      <vt:variant>
        <vt:i4>20</vt:i4>
      </vt:variant>
      <vt:variant>
        <vt:i4>0</vt:i4>
      </vt:variant>
      <vt:variant>
        <vt:i4>5</vt:i4>
      </vt:variant>
      <vt:variant>
        <vt:lpwstr/>
      </vt:variant>
      <vt:variant>
        <vt:lpwstr>_Toc122339615</vt:lpwstr>
      </vt:variant>
      <vt:variant>
        <vt:i4>1966134</vt:i4>
      </vt:variant>
      <vt:variant>
        <vt:i4>14</vt:i4>
      </vt:variant>
      <vt:variant>
        <vt:i4>0</vt:i4>
      </vt:variant>
      <vt:variant>
        <vt:i4>5</vt:i4>
      </vt:variant>
      <vt:variant>
        <vt:lpwstr/>
      </vt:variant>
      <vt:variant>
        <vt:lpwstr>_Toc122339614</vt:lpwstr>
      </vt:variant>
      <vt:variant>
        <vt:i4>1966134</vt:i4>
      </vt:variant>
      <vt:variant>
        <vt:i4>8</vt:i4>
      </vt:variant>
      <vt:variant>
        <vt:i4>0</vt:i4>
      </vt:variant>
      <vt:variant>
        <vt:i4>5</vt:i4>
      </vt:variant>
      <vt:variant>
        <vt:lpwstr/>
      </vt:variant>
      <vt:variant>
        <vt:lpwstr>_Toc122339613</vt:lpwstr>
      </vt:variant>
      <vt:variant>
        <vt:i4>1966134</vt:i4>
      </vt:variant>
      <vt:variant>
        <vt:i4>2</vt:i4>
      </vt:variant>
      <vt:variant>
        <vt:i4>0</vt:i4>
      </vt:variant>
      <vt:variant>
        <vt:i4>5</vt:i4>
      </vt:variant>
      <vt:variant>
        <vt:lpwstr/>
      </vt:variant>
      <vt:variant>
        <vt:lpwstr>_Toc1223396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168</cp:revision>
  <dcterms:created xsi:type="dcterms:W3CDTF">2021-08-21T10:59:00Z</dcterms:created>
  <dcterms:modified xsi:type="dcterms:W3CDTF">2023-12-05T04:3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867dfa785b2f0b7e13fc7e97d4eb0bf6f2b442bf335289107f726b5b040b347</vt:lpwstr>
  </property>
  <property fmtid="{D5CDD505-2E9C-101B-9397-08002B2CF9AE}" pid="5" name="MSIP_Label_c1019aa4-092a-489f-a93b-50ae2bbd82bd_Enabled">
    <vt:lpwstr>true</vt:lpwstr>
  </property>
  <property fmtid="{D5CDD505-2E9C-101B-9397-08002B2CF9AE}" pid="6" name="MSIP_Label_c1019aa4-092a-489f-a93b-50ae2bbd82bd_SetDate">
    <vt:lpwstr>2022-12-20T01:15:44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8bd399b8-6307-458d-b00b-28ce84686b8c</vt:lpwstr>
  </property>
  <property fmtid="{D5CDD505-2E9C-101B-9397-08002B2CF9AE}" pid="11" name="MSIP_Label_c1019aa4-092a-489f-a93b-50ae2bbd82bd_ContentBits">
    <vt:lpwstr>0</vt:lpwstr>
  </property>
  <property fmtid="{D5CDD505-2E9C-101B-9397-08002B2CF9AE}" pid="12" name="Order">
    <vt:r8>1023080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TemplateUrl">
    <vt:lpwstr/>
  </property>
  <property fmtid="{D5CDD505-2E9C-101B-9397-08002B2CF9AE}" pid="17" name="ComplianceAssetId">
    <vt:lpwstr/>
  </property>
  <property fmtid="{D5CDD505-2E9C-101B-9397-08002B2CF9AE}" pid="18" name="Nameofdocument">
    <vt:lpwstr>AG Template</vt:lpwstr>
  </property>
  <property fmtid="{D5CDD505-2E9C-101B-9397-08002B2CF9AE}" pid="19" name="_ExtendedDescription">
    <vt:lpwstr/>
  </property>
  <property fmtid="{D5CDD505-2E9C-101B-9397-08002B2CF9AE}" pid="20" name="TriggerFlowInfo">
    <vt:lpwstr/>
  </property>
  <property fmtid="{D5CDD505-2E9C-101B-9397-08002B2CF9AE}" pid="21" name="_SourceUrl">
    <vt:lpwstr/>
  </property>
  <property fmtid="{D5CDD505-2E9C-101B-9397-08002B2CF9AE}" pid="22" name="_SharedFileIndex">
    <vt:lpwstr/>
  </property>
</Properties>
</file>